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="標楷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rFonts w:ascii="Consolas" w:hAnsi="Consolas"/>
          <w:b/>
          <w:bCs/>
        </w:rPr>
      </w:sdtEndPr>
      <w:sdtContent>
        <w:p w14:paraId="313A7824" w14:textId="5AC0A14D" w:rsidR="0037645C" w:rsidRPr="008F46E2" w:rsidRDefault="00B51A19" w:rsidP="00273F9C">
          <w:pPr>
            <w:pStyle w:val="ab"/>
            <w:spacing w:line="240" w:lineRule="auto"/>
            <w:jc w:val="center"/>
            <w:rPr>
              <w:rFonts w:eastAsia="標楷體"/>
              <w:sz w:val="24"/>
              <w:szCs w:val="24"/>
            </w:rPr>
          </w:pPr>
          <w:r w:rsidRPr="008F46E2">
            <w:rPr>
              <w:rFonts w:eastAsia="標楷體" w:hint="eastAsia"/>
              <w:sz w:val="24"/>
              <w:szCs w:val="24"/>
              <w:lang w:val="zh-TW"/>
            </w:rPr>
            <w:t>目次</w:t>
          </w:r>
        </w:p>
        <w:p w14:paraId="1EECF183" w14:textId="03581C6F" w:rsidR="00915465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36471811" w:history="1">
            <w:r w:rsidR="00915465" w:rsidRPr="006F2E95">
              <w:rPr>
                <w:rStyle w:val="a3"/>
                <w:noProof/>
              </w:rPr>
              <w:t>Module 1. Python</w:t>
            </w:r>
            <w:r w:rsidR="00915465" w:rsidRPr="006F2E95">
              <w:rPr>
                <w:rStyle w:val="a3"/>
                <w:rFonts w:hint="eastAsia"/>
                <w:noProof/>
                <w:lang w:val="zh-TW"/>
              </w:rPr>
              <w:t>與資料分析應用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11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1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02FA0031" w14:textId="7540AF05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12" w:history="1">
            <w:r w:rsidR="00915465" w:rsidRPr="006F2E95">
              <w:rPr>
                <w:rStyle w:val="a3"/>
                <w:rFonts w:hint="eastAsia"/>
                <w:noProof/>
              </w:rPr>
              <w:t>為什麼要使用</w:t>
            </w:r>
            <w:r w:rsidR="00915465" w:rsidRPr="006F2E95">
              <w:rPr>
                <w:rStyle w:val="a3"/>
                <w:noProof/>
              </w:rPr>
              <w:t>Python</w:t>
            </w:r>
            <w:r w:rsidR="00915465" w:rsidRPr="006F2E95">
              <w:rPr>
                <w:rStyle w:val="a3"/>
                <w:rFonts w:hint="eastAsia"/>
                <w:noProof/>
              </w:rPr>
              <w:t>進行資料分析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12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1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4BE603DC" w14:textId="57EE0227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13" w:history="1">
            <w:r w:rsidR="00915465" w:rsidRPr="006F2E95">
              <w:rPr>
                <w:rStyle w:val="a3"/>
                <w:rFonts w:hint="eastAsia"/>
                <w:noProof/>
              </w:rPr>
              <w:t>資料分析步驟說明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13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1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522EE145" w14:textId="75A90563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14" w:history="1">
            <w:r w:rsidR="00915465" w:rsidRPr="006F2E95">
              <w:rPr>
                <w:rStyle w:val="a3"/>
                <w:noProof/>
              </w:rPr>
              <w:t xml:space="preserve">Jupyter Notebook </w:t>
            </w:r>
            <w:r w:rsidR="00915465" w:rsidRPr="006F2E95">
              <w:rPr>
                <w:rStyle w:val="a3"/>
                <w:rFonts w:hint="eastAsia"/>
                <w:noProof/>
              </w:rPr>
              <w:t>環境設定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14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2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6B84F672" w14:textId="7C094667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15" w:history="1">
            <w:r w:rsidR="00915465" w:rsidRPr="006F2E95">
              <w:rPr>
                <w:rStyle w:val="a3"/>
                <w:rFonts w:hint="eastAsia"/>
                <w:noProof/>
              </w:rPr>
              <w:t>參考資料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15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10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66EF6035" w14:textId="1FAD13C2" w:rsidR="00915465" w:rsidRDefault="00561ED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16" w:history="1">
            <w:r w:rsidR="00915465" w:rsidRPr="006F2E95">
              <w:rPr>
                <w:rStyle w:val="a3"/>
                <w:noProof/>
              </w:rPr>
              <w:t xml:space="preserve">Module 2. </w:t>
            </w:r>
            <w:r w:rsidR="00915465" w:rsidRPr="006F2E95">
              <w:rPr>
                <w:rStyle w:val="a3"/>
                <w:rFonts w:hint="eastAsia"/>
                <w:noProof/>
              </w:rPr>
              <w:t>資料處理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16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11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084AC792" w14:textId="0024F734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17" w:history="1">
            <w:r w:rsidR="00915465" w:rsidRPr="006F2E95">
              <w:rPr>
                <w:rStyle w:val="a3"/>
                <w:noProof/>
              </w:rPr>
              <w:t>Numpy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17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11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37D6D83F" w14:textId="2D177785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18" w:history="1">
            <w:r w:rsidR="00915465" w:rsidRPr="006F2E95">
              <w:rPr>
                <w:rStyle w:val="a3"/>
                <w:noProof/>
              </w:rPr>
              <w:t>Pandas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18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33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4832C92B" w14:textId="56B689EB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19" w:history="1">
            <w:r w:rsidR="00915465" w:rsidRPr="006F2E95">
              <w:rPr>
                <w:rStyle w:val="a3"/>
                <w:rFonts w:hint="eastAsia"/>
                <w:noProof/>
              </w:rPr>
              <w:t>參考資料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19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48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5F5C601E" w14:textId="2EF1D6FF" w:rsidR="00915465" w:rsidRDefault="00561ED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0" w:history="1">
            <w:r w:rsidR="00915465" w:rsidRPr="006F2E95">
              <w:rPr>
                <w:rStyle w:val="a3"/>
                <w:noProof/>
              </w:rPr>
              <w:t xml:space="preserve">Module 3. </w:t>
            </w:r>
            <w:r w:rsidR="00915465" w:rsidRPr="006F2E95">
              <w:rPr>
                <w:rStyle w:val="a3"/>
                <w:rFonts w:hint="eastAsia"/>
                <w:noProof/>
              </w:rPr>
              <w:t>不同資料型態存取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20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48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75E05582" w14:textId="1EC61435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1" w:history="1">
            <w:r w:rsidR="00915465" w:rsidRPr="006F2E95">
              <w:rPr>
                <w:rStyle w:val="a3"/>
                <w:rFonts w:hint="eastAsia"/>
                <w:noProof/>
              </w:rPr>
              <w:t>認識資料型態</w:t>
            </w:r>
            <w:r w:rsidR="00915465" w:rsidRPr="006F2E95">
              <w:rPr>
                <w:rStyle w:val="a3"/>
                <w:noProof/>
              </w:rPr>
              <w:t>-</w:t>
            </w:r>
            <w:r w:rsidR="00915465" w:rsidRPr="006F2E95">
              <w:rPr>
                <w:rStyle w:val="a3"/>
                <w:rFonts w:hint="eastAsia"/>
                <w:noProof/>
              </w:rPr>
              <w:t>結構、半結構與非結構化資料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21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48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3A3D4AAC" w14:textId="54ABDB35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2" w:history="1">
            <w:r w:rsidR="00915465" w:rsidRPr="006F2E95">
              <w:rPr>
                <w:rStyle w:val="a3"/>
                <w:rFonts w:hint="eastAsia"/>
                <w:noProof/>
              </w:rPr>
              <w:t>處理</w:t>
            </w:r>
            <w:r w:rsidR="00915465" w:rsidRPr="006F2E95">
              <w:rPr>
                <w:rStyle w:val="a3"/>
                <w:noProof/>
              </w:rPr>
              <w:t>CSV,JSON,XML,Excel</w:t>
            </w:r>
            <w:r w:rsidR="00915465" w:rsidRPr="006F2E95">
              <w:rPr>
                <w:rStyle w:val="a3"/>
                <w:rFonts w:hint="eastAsia"/>
                <w:noProof/>
              </w:rPr>
              <w:t>格式資料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22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49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5C66786E" w14:textId="4A4C8625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3" w:history="1">
            <w:r w:rsidR="00915465" w:rsidRPr="006F2E95">
              <w:rPr>
                <w:rStyle w:val="a3"/>
                <w:rFonts w:hint="eastAsia"/>
                <w:noProof/>
              </w:rPr>
              <w:t>參考資料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23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53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62270CE5" w14:textId="7DB8A0F1" w:rsidR="00915465" w:rsidRDefault="00561ED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4" w:history="1">
            <w:r w:rsidR="00915465" w:rsidRPr="006F2E95">
              <w:rPr>
                <w:rStyle w:val="a3"/>
                <w:noProof/>
              </w:rPr>
              <w:t>Module 4. Matplotlib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24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53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0F268D7A" w14:textId="297EF135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5" w:history="1">
            <w:r w:rsidR="00915465" w:rsidRPr="006F2E95">
              <w:rPr>
                <w:rStyle w:val="a3"/>
                <w:noProof/>
              </w:rPr>
              <w:t xml:space="preserve">Line </w:t>
            </w:r>
            <w:r w:rsidR="00915465" w:rsidRPr="006F2E95">
              <w:rPr>
                <w:rStyle w:val="a3"/>
                <w:rFonts w:hint="eastAsia"/>
                <w:noProof/>
              </w:rPr>
              <w:t>折線圖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25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54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550E4475" w14:textId="21FC920B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6" w:history="1">
            <w:r w:rsidR="00915465" w:rsidRPr="006F2E95">
              <w:rPr>
                <w:rStyle w:val="a3"/>
                <w:noProof/>
              </w:rPr>
              <w:t>Scatter</w:t>
            </w:r>
            <w:r w:rsidR="00915465" w:rsidRPr="006F2E95">
              <w:rPr>
                <w:rStyle w:val="a3"/>
                <w:rFonts w:hint="eastAsia"/>
                <w:noProof/>
              </w:rPr>
              <w:t>散點圖</w:t>
            </w:r>
            <w:r w:rsidR="00915465" w:rsidRPr="006F2E95">
              <w:rPr>
                <w:rStyle w:val="a3"/>
                <w:noProof/>
              </w:rPr>
              <w:t>(</w:t>
            </w:r>
            <w:r w:rsidR="00915465" w:rsidRPr="006F2E95">
              <w:rPr>
                <w:rStyle w:val="a3"/>
                <w:rFonts w:hint="eastAsia"/>
                <w:noProof/>
              </w:rPr>
              <w:t>散佈圖</w:t>
            </w:r>
            <w:r w:rsidR="00915465" w:rsidRPr="006F2E95">
              <w:rPr>
                <w:rStyle w:val="a3"/>
                <w:noProof/>
              </w:rPr>
              <w:t>)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26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61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1F650CC1" w14:textId="258FCB89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7" w:history="1">
            <w:r w:rsidR="00915465" w:rsidRPr="006F2E95">
              <w:rPr>
                <w:rStyle w:val="a3"/>
                <w:rFonts w:hint="eastAsia"/>
                <w:noProof/>
              </w:rPr>
              <w:t>多個圖表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27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65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02A71033" w14:textId="04F4636B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8" w:history="1">
            <w:r w:rsidR="00915465" w:rsidRPr="006F2E95">
              <w:rPr>
                <w:rStyle w:val="a3"/>
                <w:noProof/>
              </w:rPr>
              <w:t>Bar</w:t>
            </w:r>
            <w:r w:rsidR="00915465" w:rsidRPr="006F2E95">
              <w:rPr>
                <w:rStyle w:val="a3"/>
                <w:rFonts w:hint="eastAsia"/>
                <w:noProof/>
              </w:rPr>
              <w:t>長條圖、</w:t>
            </w:r>
            <w:r w:rsidR="00915465" w:rsidRPr="006F2E95">
              <w:rPr>
                <w:rStyle w:val="a3"/>
                <w:noProof/>
              </w:rPr>
              <w:t>Hist</w:t>
            </w:r>
            <w:r w:rsidR="00915465" w:rsidRPr="006F2E95">
              <w:rPr>
                <w:rStyle w:val="a3"/>
                <w:rFonts w:hint="eastAsia"/>
                <w:noProof/>
              </w:rPr>
              <w:t>直方圖</w:t>
            </w:r>
            <w:r w:rsidR="00915465" w:rsidRPr="006F2E95">
              <w:rPr>
                <w:rStyle w:val="a3"/>
                <w:noProof/>
              </w:rPr>
              <w:t xml:space="preserve"> </w:t>
            </w:r>
            <w:r w:rsidR="00915465" w:rsidRPr="006F2E95">
              <w:rPr>
                <w:rStyle w:val="a3"/>
                <w:rFonts w:hint="eastAsia"/>
                <w:noProof/>
              </w:rPr>
              <w:t>和</w:t>
            </w:r>
            <w:r w:rsidR="00915465" w:rsidRPr="006F2E95">
              <w:rPr>
                <w:rStyle w:val="a3"/>
                <w:noProof/>
              </w:rPr>
              <w:t>Pie</w:t>
            </w:r>
            <w:r w:rsidR="00915465" w:rsidRPr="006F2E95">
              <w:rPr>
                <w:rStyle w:val="a3"/>
                <w:rFonts w:hint="eastAsia"/>
                <w:noProof/>
              </w:rPr>
              <w:t>圓餅圖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28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69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5E251DF6" w14:textId="676263E1" w:rsidR="00915465" w:rsidRDefault="00561ED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9" w:history="1">
            <w:r w:rsidR="00915465" w:rsidRPr="006F2E95">
              <w:rPr>
                <w:rStyle w:val="a3"/>
                <w:noProof/>
              </w:rPr>
              <w:t xml:space="preserve">Module 5. </w:t>
            </w:r>
            <w:r w:rsidR="00915465" w:rsidRPr="006F2E95">
              <w:rPr>
                <w:rStyle w:val="a3"/>
                <w:rFonts w:hint="eastAsia"/>
                <w:noProof/>
              </w:rPr>
              <w:t>資料庫基礎應用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29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79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50FB515E" w14:textId="153A35C7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0" w:history="1">
            <w:r w:rsidR="00915465" w:rsidRPr="006F2E95">
              <w:rPr>
                <w:rStyle w:val="a3"/>
                <w:noProof/>
              </w:rPr>
              <w:t>MySQL</w:t>
            </w:r>
            <w:r w:rsidR="00915465" w:rsidRPr="006F2E95">
              <w:rPr>
                <w:rStyle w:val="a3"/>
                <w:rFonts w:hint="eastAsia"/>
                <w:noProof/>
              </w:rPr>
              <w:t>環境建置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30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79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546D5C50" w14:textId="7C6DD45A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1" w:history="1">
            <w:r w:rsidR="00915465" w:rsidRPr="006F2E95">
              <w:rPr>
                <w:rStyle w:val="a3"/>
                <w:rFonts w:hint="eastAsia"/>
                <w:noProof/>
              </w:rPr>
              <w:t>資料庫設計議題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31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92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027B48C0" w14:textId="5269722B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2" w:history="1">
            <w:r w:rsidR="00915465" w:rsidRPr="006F2E95">
              <w:rPr>
                <w:rStyle w:val="a3"/>
                <w:rFonts w:hint="eastAsia"/>
                <w:noProof/>
              </w:rPr>
              <w:t>開啟</w:t>
            </w:r>
            <w:r w:rsidR="00915465" w:rsidRPr="006F2E95">
              <w:rPr>
                <w:rStyle w:val="a3"/>
                <w:noProof/>
              </w:rPr>
              <w:t xml:space="preserve"> MySQL Workbench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32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97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4EA29F80" w14:textId="6AE0D9E8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3" w:history="1">
            <w:r w:rsidR="00915465" w:rsidRPr="006F2E95">
              <w:rPr>
                <w:rStyle w:val="a3"/>
                <w:rFonts w:hint="eastAsia"/>
                <w:noProof/>
              </w:rPr>
              <w:t>建立資料庫、資料表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33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99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4FCDE2B8" w14:textId="624E72DE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4" w:history="1">
            <w:r w:rsidR="00915465" w:rsidRPr="006F2E95">
              <w:rPr>
                <w:rStyle w:val="a3"/>
                <w:rFonts w:hint="eastAsia"/>
                <w:noProof/>
              </w:rPr>
              <w:t>新增、修改、刪除資料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34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105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287F88EF" w14:textId="7C5506B9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5" w:history="1">
            <w:r w:rsidR="00915465" w:rsidRPr="006F2E95">
              <w:rPr>
                <w:rStyle w:val="a3"/>
                <w:rFonts w:hint="eastAsia"/>
                <w:noProof/>
              </w:rPr>
              <w:t>查詢資料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35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107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3FB4F55E" w14:textId="62EF347E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6" w:history="1">
            <w:r w:rsidR="00915465" w:rsidRPr="006F2E95">
              <w:rPr>
                <w:rStyle w:val="a3"/>
                <w:rFonts w:hint="eastAsia"/>
                <w:noProof/>
              </w:rPr>
              <w:t>子查詢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36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112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1C35E800" w14:textId="419AD970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7" w:history="1">
            <w:r w:rsidR="00915465" w:rsidRPr="006F2E95">
              <w:rPr>
                <w:rStyle w:val="a3"/>
                <w:rFonts w:hint="eastAsia"/>
                <w:noProof/>
              </w:rPr>
              <w:t>函式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37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113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5B11FB1A" w14:textId="13FA0767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8" w:history="1">
            <w:r w:rsidR="00915465" w:rsidRPr="006F2E95">
              <w:rPr>
                <w:rStyle w:val="a3"/>
                <w:rFonts w:hint="eastAsia"/>
                <w:noProof/>
              </w:rPr>
              <w:t>完整性原則與關聯介紹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38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115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5BDAE9A3" w14:textId="22B4276F" w:rsidR="00915465" w:rsidRDefault="00561EDE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9" w:history="1">
            <w:r w:rsidR="00915465" w:rsidRPr="006F2E95">
              <w:rPr>
                <w:rStyle w:val="a3"/>
                <w:noProof/>
              </w:rPr>
              <w:t xml:space="preserve">Pandas </w:t>
            </w:r>
            <w:r w:rsidR="00915465" w:rsidRPr="006F2E95">
              <w:rPr>
                <w:rStyle w:val="a3"/>
                <w:rFonts w:hint="eastAsia"/>
                <w:noProof/>
              </w:rPr>
              <w:t>與</w:t>
            </w:r>
            <w:r w:rsidR="00915465" w:rsidRPr="006F2E95">
              <w:rPr>
                <w:rStyle w:val="a3"/>
                <w:noProof/>
              </w:rPr>
              <w:t xml:space="preserve"> SQL </w:t>
            </w:r>
            <w:r w:rsidR="00915465" w:rsidRPr="006F2E95">
              <w:rPr>
                <w:rStyle w:val="a3"/>
                <w:rFonts w:hint="eastAsia"/>
                <w:noProof/>
              </w:rPr>
              <w:t>用法對照表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39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554F0">
              <w:rPr>
                <w:noProof/>
                <w:webHidden/>
              </w:rPr>
              <w:t>118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28CED0C5" w14:textId="78420035" w:rsidR="00CE3C6A" w:rsidRPr="008F46E2" w:rsidRDefault="0037645C" w:rsidP="00273F9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6EF2CBA3" w:rsidR="000F1DDF" w:rsidRDefault="000F1DDF" w:rsidP="00273F9C">
      <w:pPr>
        <w:pStyle w:val="a9"/>
        <w:widowControl/>
        <w:numPr>
          <w:ilvl w:val="0"/>
          <w:numId w:val="1"/>
        </w:numPr>
        <w:ind w:leftChars="0" w:left="482"/>
      </w:pPr>
      <w:r w:rsidRPr="008F46E2">
        <w:rPr>
          <w:rFonts w:hint="eastAsia"/>
        </w:rPr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737B1509" w14:textId="6F8F7DC1" w:rsidR="000266B8" w:rsidRDefault="00561EDE" w:rsidP="00273F9C">
      <w:pPr>
        <w:pStyle w:val="a9"/>
        <w:widowControl/>
        <w:ind w:leftChars="0" w:left="482"/>
      </w:pPr>
      <w:hyperlink r:id="rId8" w:history="1">
        <w:r w:rsidR="00645011" w:rsidRPr="00AB1F61">
          <w:rPr>
            <w:rStyle w:val="a3"/>
          </w:rPr>
          <w:t>https://github.com/telunyang/python_data_analysis</w:t>
        </w:r>
      </w:hyperlink>
    </w:p>
    <w:p w14:paraId="73DB9BB1" w14:textId="77777777" w:rsidR="006913A6" w:rsidRPr="008F46E2" w:rsidRDefault="005A0E94" w:rsidP="00273F9C">
      <w:pPr>
        <w:pStyle w:val="a9"/>
        <w:widowControl/>
        <w:numPr>
          <w:ilvl w:val="0"/>
          <w:numId w:val="1"/>
        </w:numPr>
        <w:ind w:leftChars="0" w:left="482"/>
      </w:pPr>
      <w:r w:rsidRPr="008F46E2">
        <w:t xml:space="preserve">YouTube </w:t>
      </w:r>
      <w:r w:rsidRPr="008F46E2">
        <w:rPr>
          <w:rFonts w:hint="eastAsia"/>
        </w:rPr>
        <w:t>頻道</w:t>
      </w:r>
    </w:p>
    <w:p w14:paraId="4107FD0E" w14:textId="2EFD8470" w:rsidR="004B52FE" w:rsidRPr="008F46E2" w:rsidRDefault="00561EDE" w:rsidP="00273F9C">
      <w:pPr>
        <w:pStyle w:val="a9"/>
        <w:widowControl/>
        <w:ind w:leftChars="0" w:left="482"/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hyperlink r:id="rId9" w:history="1">
        <w:r w:rsidR="006913A6" w:rsidRPr="008F46E2">
          <w:rPr>
            <w:rStyle w:val="a3"/>
          </w:rPr>
          <w:t>https://www.youtube.com/@darreninfo-boatman</w:t>
        </w:r>
      </w:hyperlink>
      <w:r w:rsidR="00A43E65" w:rsidRPr="008F46E2">
        <w:br w:type="page"/>
      </w:r>
    </w:p>
    <w:p w14:paraId="676FFA36" w14:textId="6676840F" w:rsidR="005262EB" w:rsidRPr="00FE67A2" w:rsidRDefault="00FE67A2" w:rsidP="00273F9C">
      <w:pPr>
        <w:pStyle w:val="1"/>
        <w:spacing w:line="240" w:lineRule="auto"/>
      </w:pPr>
      <w:bookmarkStart w:id="0" w:name="_Toc136471811"/>
      <w:r w:rsidRPr="00FE67A2">
        <w:lastRenderedPageBreak/>
        <w:t xml:space="preserve">Module 1. </w:t>
      </w:r>
      <w:r w:rsidR="005262EB" w:rsidRPr="00FE67A2">
        <w:rPr>
          <w:rFonts w:hint="eastAsia"/>
        </w:rPr>
        <w:t>Python</w:t>
      </w:r>
      <w:r w:rsidR="005262EB" w:rsidRPr="000579AA">
        <w:rPr>
          <w:rFonts w:hint="eastAsia"/>
          <w:lang w:val="zh-TW"/>
        </w:rPr>
        <w:t>與資料分析應用</w:t>
      </w:r>
      <w:bookmarkEnd w:id="0"/>
    </w:p>
    <w:p w14:paraId="1FFC3D48" w14:textId="7DE872C1" w:rsidR="00AE45A9" w:rsidRDefault="00AE45A9" w:rsidP="00273F9C">
      <w:pPr>
        <w:pStyle w:val="2"/>
      </w:pPr>
      <w:bookmarkStart w:id="1" w:name="_Toc136471812"/>
      <w:r>
        <w:rPr>
          <w:rFonts w:hint="eastAsia"/>
        </w:rPr>
        <w:t>為什麼要</w:t>
      </w:r>
      <w:r w:rsidR="00124449">
        <w:rPr>
          <w:rFonts w:hint="eastAsia"/>
        </w:rPr>
        <w:t>使用</w:t>
      </w:r>
      <w:r w:rsidR="00124449">
        <w:t>Python</w:t>
      </w:r>
      <w:r>
        <w:rPr>
          <w:rFonts w:hint="eastAsia"/>
        </w:rPr>
        <w:t>進行資料分析</w:t>
      </w:r>
      <w:bookmarkEnd w:id="1"/>
    </w:p>
    <w:p w14:paraId="687F62D7" w14:textId="231102CF" w:rsidR="00124449" w:rsidRDefault="00124449" w:rsidP="00124449">
      <w:pPr>
        <w:ind w:firstLine="480"/>
      </w:pPr>
      <w:r>
        <w:rPr>
          <w:rFonts w:hint="eastAsia"/>
        </w:rPr>
        <w:t xml:space="preserve">Python </w:t>
      </w:r>
      <w:r>
        <w:rPr>
          <w:rFonts w:hint="eastAsia"/>
        </w:rPr>
        <w:t>是一種廣泛使用的</w:t>
      </w:r>
      <w:r w:rsidR="004D09D1">
        <w:rPr>
          <w:rFonts w:hint="eastAsia"/>
        </w:rPr>
        <w:t>程式</w:t>
      </w:r>
      <w:r>
        <w:rPr>
          <w:rFonts w:hint="eastAsia"/>
        </w:rPr>
        <w:t>語言，因為它具有易於學習、易於閱讀、易於編寫和開發高效應用程序等優點。另外，</w:t>
      </w:r>
      <w:r>
        <w:rPr>
          <w:rFonts w:hint="eastAsia"/>
        </w:rPr>
        <w:t xml:space="preserve">Python </w:t>
      </w:r>
      <w:r>
        <w:rPr>
          <w:rFonts w:hint="eastAsia"/>
        </w:rPr>
        <w:t>也擁有豐富的資料分析函數庫和工具，這使得它成為一個流行的資料科學和機器學習工具。</w:t>
      </w:r>
    </w:p>
    <w:p w14:paraId="62ED199A" w14:textId="77777777" w:rsidR="00124449" w:rsidRDefault="00124449" w:rsidP="00124449">
      <w:pPr>
        <w:ind w:firstLine="480"/>
      </w:pPr>
      <w:r>
        <w:rPr>
          <w:rFonts w:hint="eastAsia"/>
        </w:rPr>
        <w:t>在</w:t>
      </w:r>
      <w:r>
        <w:rPr>
          <w:rFonts w:hint="eastAsia"/>
        </w:rPr>
        <w:t xml:space="preserve"> Python </w:t>
      </w:r>
      <w:r>
        <w:rPr>
          <w:rFonts w:hint="eastAsia"/>
        </w:rPr>
        <w:t>中進行資料分析的目的是</w:t>
      </w:r>
      <w:r w:rsidRPr="00A8268D">
        <w:rPr>
          <w:rFonts w:hint="eastAsia"/>
          <w:u w:val="single"/>
        </w:rPr>
        <w:t>從大量的資料中提取有價值的資訊</w:t>
      </w:r>
      <w:r>
        <w:rPr>
          <w:rFonts w:hint="eastAsia"/>
        </w:rPr>
        <w:t>。資料分析可以幫助我們</w:t>
      </w:r>
      <w:r w:rsidRPr="00EE0947">
        <w:rPr>
          <w:rFonts w:hint="eastAsia"/>
          <w:shd w:val="pct15" w:color="auto" w:fill="FFFFFF"/>
        </w:rPr>
        <w:t>發現趨勢、模式、異常情況和關聯性</w:t>
      </w:r>
      <w:r>
        <w:rPr>
          <w:rFonts w:hint="eastAsia"/>
        </w:rPr>
        <w:t>，這些資訊對企業、學術機構、政府等各種組織</w:t>
      </w:r>
      <w:proofErr w:type="gramStart"/>
      <w:r>
        <w:rPr>
          <w:rFonts w:hint="eastAsia"/>
        </w:rPr>
        <w:t>來說都具有</w:t>
      </w:r>
      <w:proofErr w:type="gramEnd"/>
      <w:r>
        <w:rPr>
          <w:rFonts w:hint="eastAsia"/>
        </w:rPr>
        <w:t>重要的意義。</w:t>
      </w:r>
    </w:p>
    <w:p w14:paraId="775C6D3F" w14:textId="5EA58F72" w:rsidR="00124449" w:rsidRDefault="00124449" w:rsidP="00124449">
      <w:pPr>
        <w:ind w:firstLine="480"/>
      </w:pPr>
      <w:r>
        <w:rPr>
          <w:rFonts w:hint="eastAsia"/>
        </w:rPr>
        <w:t>使用</w:t>
      </w:r>
      <w:r>
        <w:rPr>
          <w:rFonts w:hint="eastAsia"/>
        </w:rPr>
        <w:t xml:space="preserve"> Python </w:t>
      </w:r>
      <w:r>
        <w:rPr>
          <w:rFonts w:hint="eastAsia"/>
        </w:rPr>
        <w:t>進行資料分析的好處之一是可以利用</w:t>
      </w:r>
      <w:r>
        <w:rPr>
          <w:rFonts w:hint="eastAsia"/>
        </w:rPr>
        <w:t>Python</w:t>
      </w:r>
      <w:r>
        <w:rPr>
          <w:rFonts w:hint="eastAsia"/>
        </w:rPr>
        <w:t>的數學和統計函數庫進行數據處理和分析。例如，</w:t>
      </w:r>
      <w:r>
        <w:rPr>
          <w:rFonts w:hint="eastAsia"/>
        </w:rPr>
        <w:t>NumPy</w:t>
      </w:r>
      <w:r>
        <w:rPr>
          <w:rFonts w:hint="eastAsia"/>
        </w:rPr>
        <w:t>、</w:t>
      </w:r>
      <w:r>
        <w:rPr>
          <w:rFonts w:hint="eastAsia"/>
        </w:rPr>
        <w:t>Pandas</w:t>
      </w:r>
      <w:r>
        <w:rPr>
          <w:rFonts w:hint="eastAsia"/>
        </w:rPr>
        <w:t>等函數庫提供了豐富的數據處理和統計分析工具，可以進行數據操作、統計推斷、機器學習等任務。</w:t>
      </w:r>
    </w:p>
    <w:p w14:paraId="682B587C" w14:textId="4DD22577" w:rsidR="00124449" w:rsidRDefault="00124449" w:rsidP="00124449">
      <w:pPr>
        <w:ind w:firstLine="480"/>
      </w:pPr>
      <w:r>
        <w:rPr>
          <w:rFonts w:hint="eastAsia"/>
        </w:rPr>
        <w:t>另一個好處是</w:t>
      </w:r>
      <w:r>
        <w:rPr>
          <w:rFonts w:hint="eastAsia"/>
        </w:rPr>
        <w:t xml:space="preserve"> Python </w:t>
      </w:r>
      <w:r>
        <w:rPr>
          <w:rFonts w:hint="eastAsia"/>
        </w:rPr>
        <w:t>的</w:t>
      </w:r>
      <w:r w:rsidR="004D09D1">
        <w:rPr>
          <w:rFonts w:hint="eastAsia"/>
        </w:rPr>
        <w:t>視覺化</w:t>
      </w:r>
      <w:proofErr w:type="gramStart"/>
      <w:r>
        <w:rPr>
          <w:rFonts w:hint="eastAsia"/>
        </w:rPr>
        <w:t>函</w:t>
      </w:r>
      <w:r w:rsidR="00C22EB5">
        <w:rPr>
          <w:rFonts w:hint="eastAsia"/>
        </w:rPr>
        <w:t>式</w:t>
      </w:r>
      <w:r>
        <w:rPr>
          <w:rFonts w:hint="eastAsia"/>
        </w:rPr>
        <w:t>庫</w:t>
      </w:r>
      <w:proofErr w:type="gramEnd"/>
      <w:r>
        <w:rPr>
          <w:rFonts w:hint="eastAsia"/>
        </w:rPr>
        <w:t>，例如</w:t>
      </w:r>
      <w:r>
        <w:rPr>
          <w:rFonts w:hint="eastAsia"/>
        </w:rPr>
        <w:t xml:space="preserve"> Matplotlib</w:t>
      </w:r>
      <w:r>
        <w:rPr>
          <w:rFonts w:hint="eastAsia"/>
        </w:rPr>
        <w:t>，可以幫助我們</w:t>
      </w:r>
      <w:r w:rsidR="004D09D1">
        <w:rPr>
          <w:rFonts w:hint="eastAsia"/>
        </w:rPr>
        <w:t>視覺化資料</w:t>
      </w:r>
      <w:r>
        <w:rPr>
          <w:rFonts w:hint="eastAsia"/>
        </w:rPr>
        <w:t>，這對於發現趨勢、研究關聯性和提供洞察非常有用。</w:t>
      </w:r>
    </w:p>
    <w:p w14:paraId="4270DDF8" w14:textId="3B569EE5" w:rsidR="00AE45A9" w:rsidRDefault="00124449" w:rsidP="00124449">
      <w:pPr>
        <w:ind w:firstLine="480"/>
      </w:pPr>
      <w:proofErr w:type="gramStart"/>
      <w:r>
        <w:rPr>
          <w:rFonts w:hint="eastAsia"/>
        </w:rPr>
        <w:t>總之，</w:t>
      </w:r>
      <w:proofErr w:type="gramEnd"/>
      <w:r>
        <w:rPr>
          <w:rFonts w:hint="eastAsia"/>
        </w:rPr>
        <w:t>資料分析是</w:t>
      </w:r>
      <w:r>
        <w:rPr>
          <w:rFonts w:hint="eastAsia"/>
        </w:rPr>
        <w:t xml:space="preserve"> Python </w:t>
      </w:r>
      <w:r>
        <w:rPr>
          <w:rFonts w:hint="eastAsia"/>
        </w:rPr>
        <w:t>的重要應用之一，它可以幫助人們從大量的資料中提取有價值的資訊，並且可以幫助我們更好地理解我們周圍的世界。</w:t>
      </w:r>
    </w:p>
    <w:p w14:paraId="051A887E" w14:textId="65F30052" w:rsidR="00267E08" w:rsidRDefault="00267E08" w:rsidP="00267E08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904"/>
        <w:gridCol w:w="376"/>
        <w:gridCol w:w="1003"/>
        <w:gridCol w:w="376"/>
        <w:gridCol w:w="1144"/>
        <w:gridCol w:w="376"/>
        <w:gridCol w:w="1038"/>
        <w:gridCol w:w="376"/>
        <w:gridCol w:w="889"/>
        <w:gridCol w:w="376"/>
        <w:gridCol w:w="959"/>
        <w:gridCol w:w="232"/>
      </w:tblGrid>
      <w:tr w:rsidR="00D15804" w:rsidRPr="00846633" w14:paraId="46F01CF0" w14:textId="77777777" w:rsidTr="005B3414">
        <w:tc>
          <w:tcPr>
            <w:tcW w:w="247" w:type="dxa"/>
          </w:tcPr>
          <w:p w14:paraId="651C19B7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817" w:type="dxa"/>
            <w:gridSpan w:val="11"/>
            <w:tcBorders>
              <w:top w:val="dotted" w:sz="4" w:space="0" w:color="auto"/>
              <w:bottom w:val="dotted" w:sz="4" w:space="0" w:color="auto"/>
            </w:tcBorders>
          </w:tcPr>
          <w:p w14:paraId="2D2ED12B" w14:textId="348A6281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需要有微積分、線性代數、統計學等</w:t>
            </w:r>
            <w:r w:rsidR="005B21DC">
              <w:rPr>
                <w:rFonts w:hint="eastAsia"/>
                <w:sz w:val="16"/>
                <w:szCs w:val="16"/>
              </w:rPr>
              <w:t>先備</w:t>
            </w:r>
            <w:r>
              <w:rPr>
                <w:rFonts w:hint="eastAsia"/>
                <w:sz w:val="16"/>
                <w:szCs w:val="16"/>
              </w:rPr>
              <w:t>知識</w:t>
            </w:r>
            <w:proofErr w:type="gramStart"/>
            <w:r>
              <w:rPr>
                <w:rFonts w:hint="eastAsia"/>
                <w:sz w:val="16"/>
                <w:szCs w:val="16"/>
              </w:rPr>
              <w:t>來作</w:t>
            </w:r>
            <w:proofErr w:type="gramEnd"/>
            <w:r>
              <w:rPr>
                <w:rFonts w:hint="eastAsia"/>
                <w:sz w:val="16"/>
                <w:szCs w:val="16"/>
              </w:rPr>
              <w:t>為基礎</w:t>
            </w:r>
          </w:p>
        </w:tc>
        <w:tc>
          <w:tcPr>
            <w:tcW w:w="232" w:type="dxa"/>
          </w:tcPr>
          <w:p w14:paraId="781B35E9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6DDAB929" w14:textId="50BF4048" w:rsidTr="00075A80">
        <w:tc>
          <w:tcPr>
            <w:tcW w:w="247" w:type="dxa"/>
          </w:tcPr>
          <w:p w14:paraId="4F79AFF2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dotted" w:sz="4" w:space="0" w:color="auto"/>
              <w:bottom w:val="single" w:sz="4" w:space="0" w:color="auto"/>
            </w:tcBorders>
          </w:tcPr>
          <w:p w14:paraId="60D16C4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02FB821B" w14:textId="77BB204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dotted" w:sz="4" w:space="0" w:color="auto"/>
              <w:bottom w:val="single" w:sz="4" w:space="0" w:color="auto"/>
            </w:tcBorders>
          </w:tcPr>
          <w:p w14:paraId="0A5FBA93" w14:textId="4761836B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15853CD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dotted" w:sz="4" w:space="0" w:color="auto"/>
              <w:bottom w:val="single" w:sz="4" w:space="0" w:color="auto"/>
            </w:tcBorders>
          </w:tcPr>
          <w:p w14:paraId="337C011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374281E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dotted" w:sz="4" w:space="0" w:color="auto"/>
              <w:bottom w:val="single" w:sz="4" w:space="0" w:color="auto"/>
            </w:tcBorders>
          </w:tcPr>
          <w:p w14:paraId="0D7F789B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6E42906C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dotted" w:sz="4" w:space="0" w:color="auto"/>
              <w:bottom w:val="single" w:sz="4" w:space="0" w:color="auto"/>
            </w:tcBorders>
          </w:tcPr>
          <w:p w14:paraId="0AAB6F55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4AB134F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dotted" w:sz="4" w:space="0" w:color="auto"/>
              <w:bottom w:val="single" w:sz="4" w:space="0" w:color="auto"/>
            </w:tcBorders>
          </w:tcPr>
          <w:p w14:paraId="0D37A2C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5411E53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CE3F68" w:rsidRPr="00846633" w14:paraId="73C7E830" w14:textId="4D927D3D" w:rsidTr="00075A80">
        <w:tc>
          <w:tcPr>
            <w:tcW w:w="247" w:type="dxa"/>
            <w:tcBorders>
              <w:right w:val="single" w:sz="4" w:space="0" w:color="auto"/>
            </w:tcBorders>
          </w:tcPr>
          <w:p w14:paraId="7AFE5D5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7F57DF" w14:textId="7DEB81E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定義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BACE87" w14:textId="6D376DB5" w:rsidR="00846633" w:rsidRPr="00846633" w:rsidRDefault="00AA13D6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ascii="標楷體" w:hAnsi="標楷體" w:hint="eastAsia"/>
                <w:sz w:val="16"/>
                <w:szCs w:val="16"/>
              </w:rPr>
              <w:t>→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4EDD59" w14:textId="05BAFE4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取得資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6B8E489D" w14:textId="38424F7E" w:rsidR="00846633" w:rsidRPr="00846633" w:rsidRDefault="00846633" w:rsidP="000C51C0">
            <w:pPr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84B275" w14:textId="7F28AC76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前處理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9BF236C" w14:textId="62F055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BEB5CF" w14:textId="68424C8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訓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3519C4B" w14:textId="492A222F" w:rsidR="00846633" w:rsidRPr="00846633" w:rsidRDefault="00CE3F68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E5B7C5" w14:textId="6B51D29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評估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04B96124" w14:textId="73B6E9F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78ECC0" w14:textId="075899A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決策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07DB715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1EE1325A" w14:textId="0897EAD4" w:rsidTr="00075A80">
        <w:tc>
          <w:tcPr>
            <w:tcW w:w="247" w:type="dxa"/>
            <w:tcBorders>
              <w:right w:val="single" w:sz="4" w:space="0" w:color="auto"/>
            </w:tcBorders>
          </w:tcPr>
          <w:p w14:paraId="572381A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D52F" w14:textId="77777777" w:rsidR="00D6133C" w:rsidRDefault="00D6133C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想</w:t>
            </w:r>
            <w:r w:rsidR="00846633">
              <w:rPr>
                <w:rFonts w:hint="eastAsia"/>
                <w:sz w:val="16"/>
                <w:szCs w:val="16"/>
              </w:rPr>
              <w:t>解決</w:t>
            </w:r>
          </w:p>
          <w:p w14:paraId="21E35B8C" w14:textId="1C19FE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什麼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92B3BF9" w14:textId="675ACFD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0F760" w14:textId="77777777" w:rsidR="005923CE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定義</w:t>
            </w:r>
          </w:p>
          <w:p w14:paraId="0831EC91" w14:textId="7A479890" w:rsidR="00846633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格式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E4D24AE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F4EC9" w14:textId="77777777" w:rsidR="00D6133C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清理</w:t>
            </w:r>
          </w:p>
          <w:p w14:paraId="70851547" w14:textId="27E223AC" w:rsidR="00846633" w:rsidRPr="00846633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C8E3E8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09704" w14:textId="77777777" w:rsidR="00D95027" w:rsidRDefault="00D95027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</w:t>
            </w:r>
          </w:p>
          <w:p w14:paraId="38028782" w14:textId="528F7962" w:rsidR="00846633" w:rsidRPr="00846633" w:rsidRDefault="00D6133C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選擇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415495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583FB" w14:textId="22EF4AAF" w:rsidR="005923CE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確定</w:t>
            </w:r>
          </w:p>
          <w:p w14:paraId="4FAC4508" w14:textId="0B506313" w:rsidR="00846633" w:rsidRPr="00846633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指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3E19E1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E457" w14:textId="10B55912" w:rsidR="00CB2B90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領域</w:t>
            </w:r>
            <w:r>
              <w:rPr>
                <w:rFonts w:hint="eastAsia"/>
                <w:sz w:val="16"/>
                <w:szCs w:val="16"/>
              </w:rPr>
              <w:t>/</w:t>
            </w:r>
            <w:r>
              <w:rPr>
                <w:rFonts w:hint="eastAsia"/>
                <w:sz w:val="16"/>
                <w:szCs w:val="16"/>
              </w:rPr>
              <w:t>產業</w:t>
            </w:r>
          </w:p>
          <w:p w14:paraId="484C2115" w14:textId="0FAA3646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知識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71880C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0E47C9A0" w14:textId="12117A96" w:rsidTr="00075A80">
        <w:tc>
          <w:tcPr>
            <w:tcW w:w="247" w:type="dxa"/>
            <w:tcBorders>
              <w:right w:val="single" w:sz="4" w:space="0" w:color="auto"/>
            </w:tcBorders>
          </w:tcPr>
          <w:p w14:paraId="4055767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B26E" w14:textId="77777777" w:rsidR="00D6133C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問題</w:t>
            </w:r>
          </w:p>
          <w:p w14:paraId="50B8DF77" w14:textId="02EB6025" w:rsidR="00846633" w:rsidRPr="00846633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的背景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EEE82B9" w14:textId="2A3BBC7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FAAC6" w14:textId="0E370BA0" w:rsidR="00846633" w:rsidRPr="00846633" w:rsidRDefault="005923CE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</w:t>
            </w:r>
            <w:r w:rsidRPr="00846633">
              <w:rPr>
                <w:rFonts w:hint="eastAsia"/>
                <w:sz w:val="16"/>
                <w:szCs w:val="16"/>
              </w:rPr>
              <w:t>蒐集</w:t>
            </w:r>
            <w:r>
              <w:rPr>
                <w:rFonts w:hint="eastAsia"/>
                <w:sz w:val="16"/>
                <w:szCs w:val="16"/>
              </w:rPr>
              <w:t>與儲存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3373017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3C82" w14:textId="77777777" w:rsidR="00D6133C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探索</w:t>
            </w:r>
          </w:p>
          <w:p w14:paraId="073CCB1C" w14:textId="13FE2B9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248A21A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7ECBB" w14:textId="77777777" w:rsidR="00D95027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參數</w:t>
            </w:r>
          </w:p>
          <w:p w14:paraId="777F8A5F" w14:textId="141E5C4F" w:rsidR="00846633" w:rsidRPr="00846633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2EC50E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97C05" w14:textId="645A52F9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結果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61C2394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EF0FB" w14:textId="77777777" w:rsidR="00D95027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加值</w:t>
            </w:r>
          </w:p>
          <w:p w14:paraId="68108C12" w14:textId="6FD1BE50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3987E9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4053C203" w14:textId="4C3E6118" w:rsidTr="00075A80">
        <w:tc>
          <w:tcPr>
            <w:tcW w:w="247" w:type="dxa"/>
            <w:tcBorders>
              <w:right w:val="single" w:sz="4" w:space="0" w:color="auto"/>
            </w:tcBorders>
          </w:tcPr>
          <w:p w14:paraId="730EB1B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15BD9" w14:textId="40F15DF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你的動機和目的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0D8863C4" w14:textId="5F61BCB5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</w:tcBorders>
          </w:tcPr>
          <w:p w14:paraId="15C4112C" w14:textId="5F7622A4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right w:val="single" w:sz="4" w:space="0" w:color="auto"/>
            </w:tcBorders>
          </w:tcPr>
          <w:p w14:paraId="1DD3834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943D0" w14:textId="77777777" w:rsidR="00D95027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特微</w:t>
            </w:r>
          </w:p>
          <w:p w14:paraId="565F05EA" w14:textId="0CEFB902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工程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1672CFC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4D99E31A" w14:textId="3B62DB8A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23AA462C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</w:tcBorders>
          </w:tcPr>
          <w:p w14:paraId="5652C4C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16A86B1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</w:tcBorders>
          </w:tcPr>
          <w:p w14:paraId="24D0DEA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101FAC9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75D625A2" w14:textId="2A2BD7CC" w:rsidTr="00075A80">
        <w:tc>
          <w:tcPr>
            <w:tcW w:w="247" w:type="dxa"/>
          </w:tcPr>
          <w:p w14:paraId="3957C597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</w:tcBorders>
          </w:tcPr>
          <w:p w14:paraId="775E42BE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662E4B0B" w14:textId="3A7D637B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</w:tcPr>
          <w:p w14:paraId="77441296" w14:textId="740567B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0989F17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</w:tcBorders>
          </w:tcPr>
          <w:p w14:paraId="0C0033B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ECD187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</w:tcPr>
          <w:p w14:paraId="1D30B2C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0462CA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</w:tcPr>
          <w:p w14:paraId="4F2C6972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33C7454B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</w:tcPr>
          <w:p w14:paraId="2E55788F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6F026B8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</w:tbl>
    <w:p w14:paraId="4B99A738" w14:textId="009E5231" w:rsidR="00AE45A9" w:rsidRDefault="006D69A9" w:rsidP="006D69A9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資料科學的</w:t>
      </w:r>
      <w:r w:rsidR="00E83A8C">
        <w:rPr>
          <w:rFonts w:hint="eastAsia"/>
        </w:rPr>
        <w:t>基礎</w:t>
      </w:r>
      <w:r>
        <w:rPr>
          <w:rFonts w:hint="eastAsia"/>
        </w:rPr>
        <w:t>流程</w:t>
      </w:r>
    </w:p>
    <w:p w14:paraId="29FC9AF4" w14:textId="77777777" w:rsidR="006D69A9" w:rsidRPr="00AE45A9" w:rsidRDefault="006D69A9" w:rsidP="00AE45A9"/>
    <w:p w14:paraId="12751571" w14:textId="2AC7C774" w:rsidR="005262EB" w:rsidRDefault="00AE45A9" w:rsidP="00273F9C">
      <w:pPr>
        <w:pStyle w:val="2"/>
      </w:pPr>
      <w:bookmarkStart w:id="2" w:name="_Toc136471813"/>
      <w:r w:rsidRPr="00273F9C">
        <w:rPr>
          <w:rFonts w:hint="eastAsia"/>
        </w:rPr>
        <w:t>資料分析步驟</w:t>
      </w:r>
      <w:r>
        <w:rPr>
          <w:rFonts w:hint="eastAsia"/>
        </w:rPr>
        <w:t>說明</w:t>
      </w:r>
      <w:bookmarkEnd w:id="2"/>
    </w:p>
    <w:p w14:paraId="1A23D062" w14:textId="7B9E31B7" w:rsidR="00B16643" w:rsidRDefault="00B16643" w:rsidP="00B16643">
      <w:r>
        <w:rPr>
          <w:rFonts w:hint="eastAsia"/>
        </w:rPr>
        <w:t>資料分析通常可以分成以下幾個步驟：</w:t>
      </w:r>
    </w:p>
    <w:p w14:paraId="2C434DDA" w14:textId="7DCAF15C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蒐集：收集要分析的資料，可以從網路上下載或者從資料庫中讀取。</w:t>
      </w:r>
    </w:p>
    <w:p w14:paraId="1DC70ACF" w14:textId="6D9A5CB1" w:rsidR="00B16643" w:rsidRPr="00905221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清理：將資料中的錯誤或者缺失值進行處理，包括刪除</w:t>
      </w:r>
      <w:proofErr w:type="gramStart"/>
      <w:r>
        <w:rPr>
          <w:rFonts w:hint="eastAsia"/>
        </w:rPr>
        <w:t>或者補值等</w:t>
      </w:r>
      <w:proofErr w:type="gramEnd"/>
      <w:r>
        <w:rPr>
          <w:rFonts w:hint="eastAsia"/>
        </w:rPr>
        <w:t>。</w:t>
      </w:r>
    </w:p>
    <w:p w14:paraId="43B91139" w14:textId="55E2DF52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分析：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對資料進行操作和統計分析。</w:t>
      </w:r>
    </w:p>
    <w:p w14:paraId="2DD6913F" w14:textId="77777777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資料視覺化：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</w:t>
      </w:r>
    </w:p>
    <w:p w14:paraId="1B8EFA0D" w14:textId="77777777" w:rsidR="00B16643" w:rsidRDefault="00B16643" w:rsidP="00B16643"/>
    <w:p w14:paraId="56463286" w14:textId="39D4C83A" w:rsidR="00B16643" w:rsidRDefault="00B16643" w:rsidP="00B16643">
      <w:r>
        <w:rPr>
          <w:rFonts w:hint="eastAsia"/>
        </w:rPr>
        <w:t>以下是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步驟的說明：</w:t>
      </w:r>
    </w:p>
    <w:p w14:paraId="331229D8" w14:textId="77777777" w:rsidR="002E7669" w:rsidRDefault="002E7669" w:rsidP="00B16643"/>
    <w:p w14:paraId="5E0D1884" w14:textId="7896730D" w:rsidR="00B16643" w:rsidRDefault="00B16643" w:rsidP="00B16643">
      <w:r w:rsidRPr="0064464A">
        <w:rPr>
          <w:rFonts w:hint="eastAsia"/>
          <w:shd w:val="pct15" w:color="auto" w:fill="FFFFFF"/>
        </w:rPr>
        <w:t>資料蒐集</w:t>
      </w:r>
    </w:p>
    <w:p w14:paraId="3D71FE4D" w14:textId="352FCF3E" w:rsidR="00B16643" w:rsidRDefault="00B16643" w:rsidP="0064464A">
      <w:pPr>
        <w:ind w:firstLine="480"/>
      </w:pPr>
      <w:r>
        <w:rPr>
          <w:rFonts w:hint="eastAsia"/>
        </w:rPr>
        <w:t>在資料蒐集階段，你需要確定你的資料來源和收集方式，並且將資料儲存到一個可讀取的格式中，例如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 xml:space="preserve">Excel </w:t>
      </w:r>
      <w:r>
        <w:rPr>
          <w:rFonts w:hint="eastAsia"/>
        </w:rPr>
        <w:t>或者</w:t>
      </w:r>
      <w:r>
        <w:rPr>
          <w:rFonts w:hint="eastAsia"/>
        </w:rPr>
        <w:t xml:space="preserve"> JSON </w:t>
      </w:r>
      <w:r>
        <w:rPr>
          <w:rFonts w:hint="eastAsia"/>
        </w:rPr>
        <w:t>等。資料蒐集的過程需要將資料收集到本地端，進行一些基本的資料檢查，並且進行下一步的資料清理。</w:t>
      </w:r>
    </w:p>
    <w:p w14:paraId="062E508C" w14:textId="77777777" w:rsidR="002E7669" w:rsidRDefault="002E7669" w:rsidP="0064464A">
      <w:pPr>
        <w:ind w:firstLine="480"/>
      </w:pPr>
    </w:p>
    <w:p w14:paraId="59359E32" w14:textId="3EC8B761" w:rsidR="00B16643" w:rsidRDefault="00B16643" w:rsidP="00B16643">
      <w:r w:rsidRPr="0064464A">
        <w:rPr>
          <w:rFonts w:hint="eastAsia"/>
          <w:shd w:val="pct15" w:color="auto" w:fill="FFFFFF"/>
        </w:rPr>
        <w:t>資料清理</w:t>
      </w:r>
    </w:p>
    <w:p w14:paraId="7CE35421" w14:textId="5ADC15F7" w:rsidR="00B16643" w:rsidRDefault="00B16643" w:rsidP="0064464A">
      <w:pPr>
        <w:ind w:firstLine="480"/>
      </w:pPr>
      <w:r>
        <w:rPr>
          <w:rFonts w:hint="eastAsia"/>
        </w:rPr>
        <w:t>在資料清理階段，你需要檢查資料是否有缺失值、重複值、錯誤值等問題。若有這些問題需要進行處理，例如刪除</w:t>
      </w:r>
      <w:proofErr w:type="gramStart"/>
      <w:r>
        <w:rPr>
          <w:rFonts w:hint="eastAsia"/>
        </w:rPr>
        <w:t>或者補值等</w:t>
      </w:r>
      <w:proofErr w:type="gramEnd"/>
      <w:r>
        <w:rPr>
          <w:rFonts w:hint="eastAsia"/>
        </w:rPr>
        <w:t>。在這個步驟中，可以使用</w:t>
      </w:r>
      <w:r>
        <w:rPr>
          <w:rFonts w:hint="eastAsia"/>
        </w:rPr>
        <w:t xml:space="preserve"> pandas </w:t>
      </w:r>
      <w:r>
        <w:rPr>
          <w:rFonts w:hint="eastAsia"/>
        </w:rPr>
        <w:t>的函數來處理這些問題，例如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ropna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fillna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rop_duplicates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r>
        <w:rPr>
          <w:rFonts w:hint="eastAsia"/>
        </w:rPr>
        <w:t xml:space="preserve">replace() </w:t>
      </w:r>
      <w:r>
        <w:rPr>
          <w:rFonts w:hint="eastAsia"/>
        </w:rPr>
        <w:t>等等。</w:t>
      </w:r>
    </w:p>
    <w:p w14:paraId="48437E0B" w14:textId="77777777" w:rsidR="002E7669" w:rsidRDefault="002E7669" w:rsidP="0064464A">
      <w:pPr>
        <w:ind w:firstLine="480"/>
      </w:pPr>
    </w:p>
    <w:p w14:paraId="381F7D62" w14:textId="039EA99B" w:rsidR="00B16643" w:rsidRDefault="00B16643" w:rsidP="00B16643">
      <w:r w:rsidRPr="0064464A">
        <w:rPr>
          <w:rFonts w:hint="eastAsia"/>
          <w:shd w:val="pct15" w:color="auto" w:fill="FFFFFF"/>
        </w:rPr>
        <w:t>資料分析</w:t>
      </w:r>
    </w:p>
    <w:p w14:paraId="1EC41BB9" w14:textId="6047599D" w:rsidR="00B16643" w:rsidRDefault="00B16643" w:rsidP="0064464A">
      <w:pPr>
        <w:ind w:firstLine="480"/>
      </w:pPr>
      <w:r>
        <w:rPr>
          <w:rFonts w:hint="eastAsia"/>
        </w:rPr>
        <w:t>在資料分析階段，你需要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提供的函數對資料進行操作和統計分析，例如計算平均值、標準差、變異數等等。這個階段也可以對資料進行進一步的整理，例如資料篩選、資料排序、資料分組等等。</w:t>
      </w:r>
    </w:p>
    <w:p w14:paraId="2C45D246" w14:textId="77777777" w:rsidR="002E7669" w:rsidRDefault="002E7669" w:rsidP="0064464A">
      <w:pPr>
        <w:ind w:firstLine="480"/>
      </w:pPr>
    </w:p>
    <w:p w14:paraId="64684FE9" w14:textId="78DD473E" w:rsidR="00B16643" w:rsidRDefault="00B16643" w:rsidP="00B16643">
      <w:r w:rsidRPr="0064464A">
        <w:rPr>
          <w:rFonts w:hint="eastAsia"/>
          <w:shd w:val="pct15" w:color="auto" w:fill="FFFFFF"/>
        </w:rPr>
        <w:t>資料視覺化</w:t>
      </w:r>
    </w:p>
    <w:p w14:paraId="15956DB9" w14:textId="10CE9755" w:rsidR="00AC0402" w:rsidRPr="00AC0402" w:rsidRDefault="00B16643" w:rsidP="003F157F">
      <w:pPr>
        <w:ind w:firstLine="480"/>
      </w:pPr>
      <w:r>
        <w:rPr>
          <w:rFonts w:hint="eastAsia"/>
        </w:rPr>
        <w:t>在資料視覺化階段，你需要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可以使用各種不同的圖表類型，例如</w:t>
      </w:r>
      <w:proofErr w:type="gramStart"/>
      <w:r>
        <w:rPr>
          <w:rFonts w:hint="eastAsia"/>
        </w:rPr>
        <w:t>散點圖</w:t>
      </w:r>
      <w:proofErr w:type="gramEnd"/>
      <w:r>
        <w:rPr>
          <w:rFonts w:hint="eastAsia"/>
        </w:rPr>
        <w:t>、柱狀圖、線圖等等。在這個步驟中，需要選擇最適合的圖表類型，以便更好地表達資料的含意和關係。</w:t>
      </w:r>
    </w:p>
    <w:p w14:paraId="30C45B6E" w14:textId="2B514DC5" w:rsidR="005262EB" w:rsidRDefault="005262EB" w:rsidP="00273F9C"/>
    <w:p w14:paraId="692141B3" w14:textId="0C7E2719" w:rsidR="007D11FC" w:rsidRDefault="007D11FC" w:rsidP="007D11FC">
      <w:pPr>
        <w:ind w:firstLine="480"/>
      </w:pPr>
      <w:r w:rsidRPr="007D11FC">
        <w:rPr>
          <w:rFonts w:hint="eastAsia"/>
        </w:rPr>
        <w:t>總結起來，資料分析是一個循序漸進的過程，每個步驟都相互依賴，資料的品質和結果的準確性也取決於前一個步驟的執行。在實際的應用中，還需要不斷地調整和優化每個步驟的操作和結果，以達到最佳的分析效果。</w:t>
      </w:r>
    </w:p>
    <w:p w14:paraId="5EAEA0B4" w14:textId="01BA8DC8" w:rsidR="001374D3" w:rsidRDefault="001374D3" w:rsidP="001374D3"/>
    <w:p w14:paraId="2C5DABFF" w14:textId="77777777" w:rsidR="00276DB8" w:rsidRPr="00273F9C" w:rsidRDefault="00276DB8" w:rsidP="009C1DF4">
      <w:pPr>
        <w:pStyle w:val="2"/>
      </w:pPr>
      <w:bookmarkStart w:id="3" w:name="_Toc136471814"/>
      <w:proofErr w:type="spellStart"/>
      <w:r w:rsidRPr="00273F9C">
        <w:t>Jupyter</w:t>
      </w:r>
      <w:proofErr w:type="spellEnd"/>
      <w:r w:rsidRPr="00273F9C">
        <w:t xml:space="preserve"> </w:t>
      </w:r>
      <w:r w:rsidRPr="00273F9C">
        <w:rPr>
          <w:rFonts w:hint="eastAsia"/>
        </w:rPr>
        <w:t>N</w:t>
      </w:r>
      <w:r w:rsidRPr="00273F9C">
        <w:t xml:space="preserve">otebook </w:t>
      </w:r>
      <w:r w:rsidRPr="00273F9C">
        <w:rPr>
          <w:rFonts w:hint="eastAsia"/>
        </w:rPr>
        <w:t>環境設定</w:t>
      </w:r>
      <w:bookmarkEnd w:id="3"/>
    </w:p>
    <w:p w14:paraId="209C1A0C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使用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Kernel</w:t>
      </w:r>
    </w:p>
    <w:p w14:paraId="1FA011FB" w14:textId="637C8030" w:rsidR="00276DB8" w:rsidRDefault="00276DB8" w:rsidP="00276DB8">
      <w:pPr>
        <w:ind w:firstLine="480"/>
      </w:pP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的主要功能是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環境中執行並解釋不同的程式語言。</w:t>
      </w:r>
      <w:r w:rsidRPr="00273F9C">
        <w:rPr>
          <w:rFonts w:hint="eastAsia"/>
        </w:rPr>
        <w:t xml:space="preserve">Kernel </w:t>
      </w:r>
      <w:r w:rsidRPr="00273F9C">
        <w:rPr>
          <w:rFonts w:hint="eastAsia"/>
        </w:rPr>
        <w:t>作為一個</w:t>
      </w:r>
      <w:r w:rsidRPr="00E47D35">
        <w:rPr>
          <w:rFonts w:hint="eastAsia"/>
          <w:shd w:val="pct15" w:color="auto" w:fill="FFFFFF"/>
        </w:rPr>
        <w:t>後端引擎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它會自行開啟一個</w:t>
      </w:r>
      <w:r>
        <w:rPr>
          <w:rFonts w:hint="eastAsia"/>
        </w:rPr>
        <w:t xml:space="preserve"> </w:t>
      </w:r>
      <w:r w:rsidRPr="00AD3881">
        <w:rPr>
          <w:u w:val="single"/>
        </w:rPr>
        <w:lastRenderedPageBreak/>
        <w:t>http://localhost:8888/...</w:t>
      </w:r>
      <w:r>
        <w:t xml:space="preserve"> </w:t>
      </w:r>
      <w:r>
        <w:rPr>
          <w:rFonts w:hint="eastAsia"/>
        </w:rPr>
        <w:t>的</w:t>
      </w:r>
      <w:r w:rsidRPr="00E47D35">
        <w:rPr>
          <w:rFonts w:hint="eastAsia"/>
          <w:shd w:val="pct15" w:color="auto" w:fill="FFFFFF"/>
        </w:rPr>
        <w:t>網頁伺服器</w:t>
      </w:r>
      <w:r>
        <w:rPr>
          <w:rFonts w:hint="eastAsia"/>
        </w:rPr>
        <w:t>，</w:t>
      </w:r>
      <w:proofErr w:type="gramStart"/>
      <w:r>
        <w:rPr>
          <w:rFonts w:hint="eastAsia"/>
        </w:rPr>
        <w:t>提供一個網頁版本的線上編輯器</w:t>
      </w:r>
      <w:r>
        <w:t>)</w:t>
      </w:r>
      <w:r w:rsidRPr="00273F9C">
        <w:rPr>
          <w:rFonts w:hint="eastAsia"/>
        </w:rPr>
        <w:t>，</w:t>
      </w:r>
      <w:proofErr w:type="gramEnd"/>
      <w:r w:rsidRPr="00A3314D">
        <w:rPr>
          <w:rFonts w:hint="eastAsia"/>
          <w:u w:val="single"/>
        </w:rPr>
        <w:t>接收使用者在前端的輸入並進行運算或計算，然後將結果傳回給前端顯示</w:t>
      </w:r>
      <w:r w:rsidRPr="00273F9C">
        <w:rPr>
          <w:rFonts w:hint="eastAsia"/>
        </w:rPr>
        <w:t>。因此，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的主要功能是讓使用者能夠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環境中使用不同的程式語言進行互動式的編程和數據分析。</w:t>
      </w:r>
    </w:p>
    <w:p w14:paraId="5ADE98EF" w14:textId="77777777" w:rsidR="00276DB8" w:rsidRPr="00E214BA" w:rsidRDefault="00276DB8" w:rsidP="00276DB8">
      <w:pPr>
        <w:ind w:firstLine="480"/>
      </w:pP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支持的程式語言</w:t>
      </w:r>
      <w:r w:rsidRPr="000715CC">
        <w:rPr>
          <w:rFonts w:hint="eastAsia"/>
          <w:shd w:val="pct15" w:color="auto" w:fill="FFFFFF"/>
        </w:rPr>
        <w:t>包括但不限</w:t>
      </w:r>
      <w:r w:rsidRPr="00273F9C">
        <w:rPr>
          <w:rFonts w:hint="eastAsia"/>
        </w:rPr>
        <w:t>於</w:t>
      </w:r>
      <w:r w:rsidRPr="00273F9C">
        <w:rPr>
          <w:rFonts w:hint="eastAsia"/>
        </w:rPr>
        <w:t xml:space="preserve"> Python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R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Julia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MATLAB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 xml:space="preserve">C++ </w:t>
      </w:r>
      <w:r w:rsidRPr="00273F9C">
        <w:rPr>
          <w:rFonts w:hint="eastAsia"/>
        </w:rPr>
        <w:t>等。使用者可以通過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Notebook </w:t>
      </w:r>
      <w:r w:rsidRPr="00273F9C">
        <w:rPr>
          <w:rFonts w:hint="eastAsia"/>
        </w:rPr>
        <w:t>或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Lab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中選擇不同的</w:t>
      </w:r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來使用不同的程式語言。</w:t>
      </w:r>
    </w:p>
    <w:p w14:paraId="289DDEFE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D7EC1B6" w14:textId="77777777" w:rsidTr="0012042B">
        <w:tc>
          <w:tcPr>
            <w:tcW w:w="8296" w:type="dxa"/>
          </w:tcPr>
          <w:p w14:paraId="4B808BC4" w14:textId="77777777" w:rsidR="00276DB8" w:rsidRDefault="00276DB8" w:rsidP="0012042B"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276DB8" w14:paraId="24E38868" w14:textId="77777777" w:rsidTr="0012042B">
        <w:tc>
          <w:tcPr>
            <w:tcW w:w="8296" w:type="dxa"/>
          </w:tcPr>
          <w:p w14:paraId="22DA1EFD" w14:textId="68EA7116" w:rsidR="00276DB8" w:rsidRDefault="00276DB8" w:rsidP="0012042B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create --name </w:t>
            </w:r>
            <w:r w:rsidRPr="00E214BA">
              <w:rPr>
                <w:shd w:val="pct15" w:color="auto" w:fill="FFFFFF"/>
              </w:rPr>
              <w:t>da</w:t>
            </w:r>
            <w:r>
              <w:t xml:space="preserve"> </w:t>
            </w:r>
            <w:r w:rsidRPr="00676C2D">
              <w:rPr>
                <w:color w:val="FF0000"/>
              </w:rPr>
              <w:t>python=</w:t>
            </w:r>
            <w:r w:rsidRPr="006E61DD">
              <w:rPr>
                <w:color w:val="A6A6A6" w:themeColor="background1" w:themeShade="A6"/>
              </w:rPr>
              <w:t>3.10</w:t>
            </w:r>
            <w:r>
              <w:t xml:space="preserve"> </w:t>
            </w:r>
            <w:r w:rsidR="00F826EE">
              <w:rPr>
                <w:color w:val="00B050"/>
              </w:rPr>
              <w:t>notebook</w:t>
            </w:r>
            <w:r>
              <w:t xml:space="preserve"> </w:t>
            </w:r>
            <w:proofErr w:type="spellStart"/>
            <w:r w:rsidRPr="00676C2D">
              <w:rPr>
                <w:color w:val="0070C0"/>
              </w:rPr>
              <w:t>ipykernel</w:t>
            </w:r>
            <w:proofErr w:type="spellEnd"/>
          </w:p>
        </w:tc>
      </w:tr>
    </w:tbl>
    <w:p w14:paraId="47F4D5F9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8D6221F" w14:textId="77777777" w:rsidTr="0012042B">
        <w:tc>
          <w:tcPr>
            <w:tcW w:w="8296" w:type="dxa"/>
          </w:tcPr>
          <w:p w14:paraId="16C18348" w14:textId="77777777" w:rsidR="00276DB8" w:rsidRDefault="00276DB8" w:rsidP="0012042B">
            <w:r>
              <w:rPr>
                <w:rFonts w:hint="eastAsia"/>
              </w:rPr>
              <w:t>進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276DB8" w14:paraId="7B86CE63" w14:textId="77777777" w:rsidTr="0012042B">
        <w:tc>
          <w:tcPr>
            <w:tcW w:w="8296" w:type="dxa"/>
          </w:tcPr>
          <w:p w14:paraId="69E7C53E" w14:textId="77777777" w:rsidR="00276DB8" w:rsidRDefault="00276DB8" w:rsidP="0012042B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</w:t>
            </w:r>
            <w:r w:rsidRPr="0074101B">
              <w:rPr>
                <w:shd w:val="pct15" w:color="auto" w:fill="FFFFFF"/>
              </w:rPr>
              <w:t>da</w:t>
            </w:r>
          </w:p>
        </w:tc>
      </w:tr>
    </w:tbl>
    <w:tbl>
      <w:tblPr>
        <w:tblStyle w:val="a4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47BFC360" w14:textId="77777777" w:rsidTr="0012042B">
        <w:tc>
          <w:tcPr>
            <w:tcW w:w="8296" w:type="dxa"/>
          </w:tcPr>
          <w:p w14:paraId="7DA89742" w14:textId="77777777" w:rsidR="00276DB8" w:rsidRPr="00273F9C" w:rsidRDefault="00276DB8" w:rsidP="0012042B">
            <w:r>
              <w:rPr>
                <w:rFonts w:hint="eastAsia"/>
              </w:rPr>
              <w:t>新增</w:t>
            </w:r>
            <w:r w:rsidRPr="00273F9C">
              <w:rPr>
                <w:rFonts w:hint="eastAsia"/>
              </w:rPr>
              <w:t xml:space="preserve"> </w:t>
            </w:r>
            <w:r w:rsidRPr="00273F9C">
              <w:t>Kernel</w:t>
            </w:r>
          </w:p>
        </w:tc>
      </w:tr>
      <w:tr w:rsidR="00276DB8" w14:paraId="6442A7BD" w14:textId="77777777" w:rsidTr="0012042B">
        <w:tc>
          <w:tcPr>
            <w:tcW w:w="8296" w:type="dxa"/>
          </w:tcPr>
          <w:p w14:paraId="22B71238" w14:textId="77777777" w:rsidR="00276DB8" w:rsidRPr="00C6271C" w:rsidRDefault="00276DB8" w:rsidP="0012042B">
            <w:r w:rsidRPr="00C6271C">
              <w:t xml:space="preserve">python </w:t>
            </w:r>
            <w:r w:rsidRPr="00C6271C">
              <w:rPr>
                <w:color w:val="70AD47" w:themeColor="accent6"/>
              </w:rPr>
              <w:t>-m</w:t>
            </w:r>
            <w:r w:rsidRPr="00C6271C">
              <w:t xml:space="preserve"> </w:t>
            </w:r>
            <w:proofErr w:type="spellStart"/>
            <w:r w:rsidRPr="00C6271C">
              <w:rPr>
                <w:shd w:val="pct15" w:color="auto" w:fill="FFFFFF"/>
              </w:rPr>
              <w:t>ipykernel</w:t>
            </w:r>
            <w:proofErr w:type="spellEnd"/>
            <w:r w:rsidRPr="00C6271C">
              <w:t xml:space="preserve"> </w:t>
            </w:r>
            <w:r w:rsidRPr="00C6271C">
              <w:rPr>
                <w:color w:val="FF0000"/>
              </w:rPr>
              <w:t>install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user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name</w:t>
            </w:r>
            <w:r w:rsidRPr="00C6271C">
              <w:t xml:space="preserve"> </w:t>
            </w:r>
            <w:r w:rsidRPr="003A74F9">
              <w:rPr>
                <w:shd w:val="pct15" w:color="auto" w:fill="FFFFFF"/>
              </w:rPr>
              <w:t>da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display-name</w:t>
            </w:r>
            <w:r w:rsidRPr="00C6271C">
              <w:t xml:space="preserve"> "Python3@da"</w:t>
            </w:r>
          </w:p>
        </w:tc>
      </w:tr>
    </w:tbl>
    <w:p w14:paraId="6C29DCBE" w14:textId="77777777" w:rsidR="00276DB8" w:rsidRDefault="00276DB8" w:rsidP="00276DB8"/>
    <w:p w14:paraId="1D06521F" w14:textId="77777777" w:rsidR="00276DB8" w:rsidRPr="00273F9C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28B85F4C" w14:textId="77777777" w:rsidTr="0012042B">
        <w:tc>
          <w:tcPr>
            <w:tcW w:w="8296" w:type="dxa"/>
          </w:tcPr>
          <w:p w14:paraId="168934B9" w14:textId="77777777" w:rsidR="00276DB8" w:rsidRPr="00273F9C" w:rsidRDefault="00276DB8" w:rsidP="0012042B">
            <w:r w:rsidRPr="00273F9C">
              <w:rPr>
                <w:rFonts w:hint="eastAsia"/>
              </w:rPr>
              <w:t>檢視</w:t>
            </w:r>
            <w:r w:rsidRPr="00273F9C">
              <w:rPr>
                <w:rFonts w:hint="eastAsia"/>
              </w:rPr>
              <w:t xml:space="preserve"> </w:t>
            </w:r>
            <w:proofErr w:type="spellStart"/>
            <w:r w:rsidRPr="00273F9C">
              <w:t>Jupyter</w:t>
            </w:r>
            <w:proofErr w:type="spellEnd"/>
            <w:r w:rsidRPr="00273F9C">
              <w:t xml:space="preserve"> Notebook </w:t>
            </w:r>
            <w:r w:rsidRPr="00273F9C">
              <w:rPr>
                <w:rFonts w:hint="eastAsia"/>
              </w:rPr>
              <w:t>k</w:t>
            </w:r>
            <w:r w:rsidRPr="00273F9C">
              <w:t>ernel</w:t>
            </w:r>
          </w:p>
        </w:tc>
      </w:tr>
      <w:tr w:rsidR="00276DB8" w14:paraId="7F50C1F4" w14:textId="77777777" w:rsidTr="0012042B">
        <w:tc>
          <w:tcPr>
            <w:tcW w:w="8296" w:type="dxa"/>
          </w:tcPr>
          <w:p w14:paraId="442CA207" w14:textId="77777777" w:rsidR="00276DB8" w:rsidRPr="00273F9C" w:rsidRDefault="00276DB8" w:rsidP="0012042B">
            <w:proofErr w:type="spellStart"/>
            <w:r w:rsidRPr="00273F9C">
              <w:rPr>
                <w:rFonts w:hint="eastAsia"/>
              </w:rPr>
              <w:t>j</w:t>
            </w:r>
            <w:r w:rsidRPr="00273F9C">
              <w:t>upyter</w:t>
            </w:r>
            <w:proofErr w:type="spellEnd"/>
            <w:r w:rsidRPr="00273F9C">
              <w:t xml:space="preserve"> </w:t>
            </w:r>
            <w:proofErr w:type="spellStart"/>
            <w:r w:rsidRPr="00273F9C">
              <w:t>kernelspec</w:t>
            </w:r>
            <w:proofErr w:type="spellEnd"/>
            <w:r w:rsidRPr="00273F9C">
              <w:t xml:space="preserve"> list</w:t>
            </w:r>
          </w:p>
        </w:tc>
      </w:tr>
    </w:tbl>
    <w:p w14:paraId="582D9E8E" w14:textId="77777777" w:rsidR="00276DB8" w:rsidRDefault="00276DB8" w:rsidP="00276DB8"/>
    <w:p w14:paraId="6928A399" w14:textId="77777777" w:rsidR="00276DB8" w:rsidRDefault="00276DB8" w:rsidP="00276DB8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:</w:t>
      </w:r>
    </w:p>
    <w:p w14:paraId="571901A4" w14:textId="77777777" w:rsidR="00276DB8" w:rsidRPr="00EF5E53" w:rsidRDefault="00276DB8" w:rsidP="00B55A88">
      <w:pPr>
        <w:pStyle w:val="a9"/>
        <w:numPr>
          <w:ilvl w:val="0"/>
          <w:numId w:val="3"/>
        </w:numPr>
        <w:ind w:leftChars="0"/>
      </w:pPr>
      <w:r w:rsidRPr="00281C23">
        <w:t xml:space="preserve">python </w:t>
      </w:r>
      <w:r w:rsidRPr="00E71987">
        <w:rPr>
          <w:shd w:val="pct15" w:color="auto" w:fill="FFFFFF"/>
        </w:rPr>
        <w:t>-m</w:t>
      </w:r>
      <w:r>
        <w:t xml:space="preserve"> </w:t>
      </w:r>
      <w:r>
        <w:rPr>
          <w:rFonts w:hint="eastAsia"/>
        </w:rPr>
        <w:t>指的是直接使用模組</w:t>
      </w:r>
      <w:r>
        <w:rPr>
          <w:rFonts w:hint="eastAsia"/>
        </w:rPr>
        <w:t xml:space="preserve"> </w:t>
      </w:r>
      <w:r>
        <w:t>(module)</w:t>
      </w:r>
      <w:r>
        <w:rPr>
          <w:rFonts w:hint="eastAsia"/>
        </w:rPr>
        <w:t xml:space="preserve"> </w:t>
      </w:r>
      <w:r>
        <w:rPr>
          <w:rFonts w:hint="eastAsia"/>
        </w:rPr>
        <w:t>的預設功能。</w:t>
      </w:r>
    </w:p>
    <w:p w14:paraId="7560E158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user</w:t>
      </w:r>
      <w:r>
        <w:t xml:space="preserve"> </w:t>
      </w:r>
      <w:r>
        <w:rPr>
          <w:rFonts w:hint="eastAsia"/>
        </w:rPr>
        <w:t>代表將</w:t>
      </w:r>
      <w:r>
        <w:rPr>
          <w:rFonts w:hint="eastAsia"/>
        </w:rPr>
        <w:t>k</w:t>
      </w:r>
      <w:r>
        <w:t xml:space="preserve">ernel </w:t>
      </w:r>
      <w:r>
        <w:rPr>
          <w:rFonts w:hint="eastAsia"/>
        </w:rPr>
        <w:t>安裝在個人使用者目錄</w:t>
      </w:r>
      <w:r>
        <w:rPr>
          <w:rFonts w:hint="eastAsia"/>
        </w:rPr>
        <w:t xml:space="preserve"> (</w:t>
      </w:r>
      <w:r>
        <w:rPr>
          <w:rFonts w:hint="eastAsia"/>
        </w:rPr>
        <w:t>或是個人的家目錄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當中，而非預設的系統環境。</w:t>
      </w:r>
    </w:p>
    <w:p w14:paraId="20B1D4F9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name</w:t>
      </w:r>
      <w: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沒有直接關係，僅是</w:t>
      </w:r>
      <w:r>
        <w:rPr>
          <w:rFonts w:hint="eastAsia"/>
        </w:rPr>
        <w:t>k</w:t>
      </w:r>
      <w:r>
        <w:t>ernel</w:t>
      </w:r>
      <w:r>
        <w:rPr>
          <w:rFonts w:hint="eastAsia"/>
        </w:rPr>
        <w:t>在系統當中的別名。</w:t>
      </w:r>
    </w:p>
    <w:p w14:paraId="61440C6D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display-name</w:t>
      </w:r>
      <w:r>
        <w:t xml:space="preserve"> "Python3@da" </w:t>
      </w:r>
      <w:r>
        <w:rPr>
          <w:rFonts w:hint="eastAsia"/>
        </w:rPr>
        <w:t>是新增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時的選項。</w:t>
      </w:r>
    </w:p>
    <w:p w14:paraId="0A9DA5BD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6693E76F" w14:textId="77777777" w:rsidTr="0012042B">
        <w:tc>
          <w:tcPr>
            <w:tcW w:w="8296" w:type="dxa"/>
          </w:tcPr>
          <w:p w14:paraId="5CEC0BF7" w14:textId="77777777" w:rsidR="00276DB8" w:rsidRDefault="00276DB8" w:rsidP="0012042B"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 xml:space="preserve"> </w:t>
            </w:r>
            <w:r>
              <w:t>Kernel</w:t>
            </w:r>
          </w:p>
        </w:tc>
      </w:tr>
      <w:tr w:rsidR="00276DB8" w14:paraId="6A947FA7" w14:textId="77777777" w:rsidTr="0012042B">
        <w:tc>
          <w:tcPr>
            <w:tcW w:w="8296" w:type="dxa"/>
          </w:tcPr>
          <w:p w14:paraId="53226BF5" w14:textId="77777777" w:rsidR="00276DB8" w:rsidRDefault="00276DB8" w:rsidP="0012042B">
            <w:proofErr w:type="spellStart"/>
            <w:r w:rsidRPr="00893F5D">
              <w:t>jupyter</w:t>
            </w:r>
            <w:proofErr w:type="spellEnd"/>
            <w:r w:rsidRPr="00893F5D">
              <w:t xml:space="preserve"> </w:t>
            </w:r>
            <w:proofErr w:type="spellStart"/>
            <w:r w:rsidRPr="00893F5D">
              <w:t>kernelspec</w:t>
            </w:r>
            <w:proofErr w:type="spellEnd"/>
            <w:r w:rsidRPr="00893F5D">
              <w:t xml:space="preserve"> uninstall </w:t>
            </w:r>
            <w:r w:rsidRPr="003E0B06">
              <w:rPr>
                <w:shd w:val="pct15" w:color="auto" w:fill="FFFFFF"/>
              </w:rPr>
              <w:t>da</w:t>
            </w:r>
          </w:p>
        </w:tc>
      </w:tr>
    </w:tbl>
    <w:p w14:paraId="5DF207DA" w14:textId="278B6D03" w:rsidR="00276DB8" w:rsidRDefault="00276DB8" w:rsidP="00276DB8"/>
    <w:p w14:paraId="5F537A3E" w14:textId="77777777" w:rsidR="00FA0F56" w:rsidRPr="00273F9C" w:rsidRDefault="00FA0F56" w:rsidP="00FA0F56">
      <w:pPr>
        <w:jc w:val="center"/>
      </w:pPr>
      <w:r w:rsidRPr="00C630EA">
        <w:rPr>
          <w:noProof/>
        </w:rPr>
        <w:lastRenderedPageBreak/>
        <w:drawing>
          <wp:inline distT="0" distB="0" distL="0" distR="0" wp14:anchorId="0F937CA8" wp14:editId="2821E192">
            <wp:extent cx="5274310" cy="175958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586B3" w14:textId="77777777" w:rsidR="00FA0F56" w:rsidRDefault="00FA0F56" w:rsidP="00FA0F56">
      <w:pPr>
        <w:jc w:val="center"/>
      </w:pPr>
      <w:r w:rsidRPr="00273F9C">
        <w:rPr>
          <w:rFonts w:hint="eastAsia"/>
        </w:rPr>
        <w:t>圖</w:t>
      </w:r>
      <w:r w:rsidRPr="00273F9C">
        <w:rPr>
          <w:rFonts w:hint="eastAsia"/>
        </w:rPr>
        <w:t>:</w:t>
      </w:r>
      <w:r w:rsidRPr="00273F9C">
        <w:t xml:space="preserve"> </w:t>
      </w:r>
      <w:r w:rsidRPr="00273F9C">
        <w:rPr>
          <w:rFonts w:hint="eastAsia"/>
        </w:rPr>
        <w:t>安裝完</w:t>
      </w:r>
      <w:r w:rsidRPr="00273F9C">
        <w:rPr>
          <w:rFonts w:hint="eastAsia"/>
        </w:rPr>
        <w:t xml:space="preserve"> </w:t>
      </w:r>
      <w:proofErr w:type="spellStart"/>
      <w:r w:rsidRPr="00273F9C">
        <w:t>Jupyter</w:t>
      </w:r>
      <w:proofErr w:type="spellEnd"/>
      <w:r w:rsidRPr="00273F9C">
        <w:t xml:space="preserve"> Notebook Kernel</w:t>
      </w:r>
      <w:r w:rsidRPr="00273F9C">
        <w:rPr>
          <w:rFonts w:hint="eastAsia"/>
        </w:rPr>
        <w:t>，再次檢視，會發現新增的</w:t>
      </w:r>
      <w:r w:rsidRPr="00273F9C">
        <w:rPr>
          <w:rFonts w:hint="eastAsia"/>
        </w:rPr>
        <w:t xml:space="preserve"> </w:t>
      </w:r>
      <w:r w:rsidRPr="00273F9C">
        <w:t>Kernel</w:t>
      </w:r>
    </w:p>
    <w:p w14:paraId="1A2A2ED6" w14:textId="77777777" w:rsidR="00FA0F56" w:rsidRDefault="00FA0F56" w:rsidP="00276DB8"/>
    <w:p w14:paraId="29241C66" w14:textId="77777777" w:rsidR="00276DB8" w:rsidRPr="00273F9C" w:rsidRDefault="00276DB8" w:rsidP="00276DB8">
      <w:r w:rsidRPr="00273F9C">
        <w:rPr>
          <w:rFonts w:hint="eastAsia"/>
        </w:rPr>
        <w:t>注意：</w:t>
      </w:r>
    </w:p>
    <w:p w14:paraId="6C2B2103" w14:textId="77777777" w:rsidR="00833A92" w:rsidRDefault="00276DB8" w:rsidP="00B55A88">
      <w:pPr>
        <w:pStyle w:val="a9"/>
        <w:numPr>
          <w:ilvl w:val="0"/>
          <w:numId w:val="4"/>
        </w:numPr>
        <w:ind w:leftChars="0"/>
      </w:pPr>
      <w:proofErr w:type="spellStart"/>
      <w:r w:rsidRPr="00273F9C">
        <w:t>Jupyter</w:t>
      </w:r>
      <w:proofErr w:type="spellEnd"/>
      <w:r w:rsidRPr="00273F9C">
        <w:t xml:space="preserve"> Notebook </w:t>
      </w:r>
      <w:r w:rsidRPr="00273F9C">
        <w:rPr>
          <w:rFonts w:hint="eastAsia"/>
        </w:rPr>
        <w:t>建立的</w:t>
      </w:r>
      <w:r w:rsidRPr="00273F9C">
        <w:rPr>
          <w:rFonts w:hint="eastAsia"/>
        </w:rPr>
        <w:t xml:space="preserve"> </w:t>
      </w:r>
      <w:r w:rsidRPr="00273F9C">
        <w:t>kernel</w:t>
      </w:r>
      <w:r w:rsidRPr="00273F9C">
        <w:rPr>
          <w:rFonts w:hint="eastAsia"/>
        </w:rPr>
        <w:t>，跟</w:t>
      </w:r>
      <w:r w:rsidRPr="00273F9C">
        <w:t xml:space="preserve"> </w:t>
      </w:r>
      <w:proofErr w:type="spellStart"/>
      <w:r w:rsidRPr="00273F9C">
        <w:t>conda</w:t>
      </w:r>
      <w:proofErr w:type="spellEnd"/>
      <w:r w:rsidRPr="00273F9C">
        <w:t xml:space="preserve"> </w:t>
      </w:r>
      <w:r w:rsidRPr="00273F9C">
        <w:rPr>
          <w:rFonts w:hint="eastAsia"/>
        </w:rPr>
        <w:t>的</w:t>
      </w:r>
      <w:r w:rsidRPr="00273F9C">
        <w:rPr>
          <w:rFonts w:hint="eastAsia"/>
        </w:rPr>
        <w:t xml:space="preserve"> </w:t>
      </w:r>
      <w:r w:rsidRPr="00273F9C">
        <w:t xml:space="preserve">env </w:t>
      </w:r>
      <w:r>
        <w:rPr>
          <w:rFonts w:hint="eastAsia"/>
        </w:rPr>
        <w:t>概念是</w:t>
      </w:r>
      <w:r w:rsidRPr="00273F9C">
        <w:rPr>
          <w:rFonts w:hint="eastAsia"/>
        </w:rPr>
        <w:t>不一樣</w:t>
      </w:r>
      <w:r w:rsidR="00833A92">
        <w:rPr>
          <w:rFonts w:hint="eastAsia"/>
        </w:rPr>
        <w:t>的。</w:t>
      </w:r>
    </w:p>
    <w:p w14:paraId="52A87A98" w14:textId="77777777" w:rsidR="00833A92" w:rsidRDefault="00276DB8" w:rsidP="00B55A88">
      <w:pPr>
        <w:pStyle w:val="a9"/>
        <w:numPr>
          <w:ilvl w:val="1"/>
          <w:numId w:val="4"/>
        </w:numPr>
        <w:ind w:leftChars="0"/>
      </w:pPr>
      <w:r>
        <w:t>Kernel</w:t>
      </w:r>
      <w:r>
        <w:rPr>
          <w:rFonts w:hint="eastAsia"/>
        </w:rPr>
        <w:t>會啟動</w:t>
      </w:r>
      <w:r w:rsidRPr="00833A92">
        <w:rPr>
          <w:rFonts w:hint="eastAsia"/>
          <w:u w:val="single"/>
        </w:rPr>
        <w:t>網頁版本</w:t>
      </w:r>
      <w:proofErr w:type="gramStart"/>
      <w:r w:rsidRPr="00833A92">
        <w:rPr>
          <w:rFonts w:hint="eastAsia"/>
          <w:u w:val="single"/>
        </w:rPr>
        <w:t>的線上編輯器</w:t>
      </w:r>
      <w:proofErr w:type="gramEnd"/>
      <w:r>
        <w:rPr>
          <w:rFonts w:hint="eastAsia"/>
        </w:rPr>
        <w:t>，並且使用目前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版本；而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env </w:t>
      </w:r>
      <w:r>
        <w:rPr>
          <w:rFonts w:hint="eastAsia"/>
        </w:rPr>
        <w:t>單純是環境和套件的管理器。</w:t>
      </w:r>
    </w:p>
    <w:p w14:paraId="1403453C" w14:textId="7D1047FF" w:rsidR="00276DB8" w:rsidRDefault="00276DB8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例如在</w:t>
      </w:r>
      <w:r>
        <w:rPr>
          <w:rFonts w:hint="eastAsia"/>
        </w:rPr>
        <w:t xml:space="preserve"> </w:t>
      </w:r>
      <w:r>
        <w:t xml:space="preserve">python=3.10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裡面安裝</w:t>
      </w:r>
      <w:r>
        <w:t>kernel</w:t>
      </w:r>
      <w:r>
        <w:rPr>
          <w:rFonts w:hint="eastAsia"/>
        </w:rPr>
        <w:t>，此</w:t>
      </w:r>
      <w:r w:rsidR="00833A92">
        <w:rPr>
          <w:rFonts w:hint="eastAsia"/>
        </w:rPr>
        <w:t>時該</w:t>
      </w:r>
      <w:r>
        <w:t>kernel</w:t>
      </w:r>
      <w:r>
        <w:rPr>
          <w:rFonts w:hint="eastAsia"/>
        </w:rPr>
        <w:t>用的</w:t>
      </w:r>
      <w:r>
        <w:t>python</w:t>
      </w:r>
      <w:r>
        <w:rPr>
          <w:rFonts w:hint="eastAsia"/>
        </w:rPr>
        <w:t>版本就會是</w:t>
      </w:r>
      <w:r>
        <w:t xml:space="preserve"> 3.10</w:t>
      </w:r>
      <w:r>
        <w:rPr>
          <w:rFonts w:hint="eastAsia"/>
        </w:rPr>
        <w:t>。</w:t>
      </w:r>
    </w:p>
    <w:p w14:paraId="74A70210" w14:textId="1EBC86D7" w:rsidR="00833A92" w:rsidRPr="00987587" w:rsidRDefault="00833A92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無論在任何</w:t>
      </w:r>
      <w:proofErr w:type="spellStart"/>
      <w:r>
        <w:t>conda</w:t>
      </w:r>
      <w:proofErr w:type="spellEnd"/>
      <w:r>
        <w:t xml:space="preserve"> env</w:t>
      </w:r>
      <w:r>
        <w:rPr>
          <w:rFonts w:hint="eastAsia"/>
        </w:rPr>
        <w:t>下，只要啟動</w:t>
      </w:r>
      <w:r>
        <w:t xml:space="preserve"> 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，就會以</w:t>
      </w:r>
      <w:r w:rsidRPr="00FA0F56">
        <w:rPr>
          <w:rFonts w:hint="eastAsia"/>
          <w:u w:val="single"/>
        </w:rPr>
        <w:t>當下目錄作為主目錄</w:t>
      </w:r>
      <w:r w:rsidRPr="00FA0F56">
        <w:rPr>
          <w:rFonts w:hint="eastAsia"/>
          <w:u w:val="single"/>
        </w:rPr>
        <w:t>/</w:t>
      </w:r>
      <w:r w:rsidRPr="00FA0F56">
        <w:rPr>
          <w:rFonts w:hint="eastAsia"/>
          <w:u w:val="single"/>
        </w:rPr>
        <w:t>工作路徑</w:t>
      </w:r>
      <w:r>
        <w:rPr>
          <w:rFonts w:hint="eastAsia"/>
        </w:rPr>
        <w:t>。</w:t>
      </w:r>
    </w:p>
    <w:p w14:paraId="5C83D501" w14:textId="6682F8C1" w:rsidR="00276DB8" w:rsidRDefault="00276DB8" w:rsidP="00FA0F5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0F56" w14:paraId="6A66D26F" w14:textId="77777777" w:rsidTr="00D64928">
        <w:tc>
          <w:tcPr>
            <w:tcW w:w="8296" w:type="dxa"/>
          </w:tcPr>
          <w:p w14:paraId="675CB3B3" w14:textId="658261C0" w:rsidR="00FA0F56" w:rsidRDefault="00FA0F56" w:rsidP="00D64928">
            <w:r>
              <w:rPr>
                <w:rFonts w:hint="eastAsia"/>
              </w:rPr>
              <w:t>執行</w:t>
            </w:r>
            <w:proofErr w:type="spellStart"/>
            <w:r w:rsidR="001045CE">
              <w:rPr>
                <w:rFonts w:hint="eastAsia"/>
              </w:rPr>
              <w:t>J</w:t>
            </w:r>
            <w:r>
              <w:t>upyter</w:t>
            </w:r>
            <w:proofErr w:type="spellEnd"/>
            <w:r>
              <w:t xml:space="preserve"> </w:t>
            </w:r>
            <w:r w:rsidR="001045CE">
              <w:t>N</w:t>
            </w:r>
            <w:r>
              <w:t>otebook (</w:t>
            </w:r>
            <w:r>
              <w:rPr>
                <w:rFonts w:hint="eastAsia"/>
              </w:rPr>
              <w:t>在虛擬環境</w:t>
            </w:r>
            <w:r w:rsidRPr="008F33AC">
              <w:rPr>
                <w:rFonts w:hint="eastAsia"/>
                <w:color w:val="00B0F0"/>
              </w:rPr>
              <w:t>d</w:t>
            </w:r>
            <w:r w:rsidRPr="008F33AC">
              <w:rPr>
                <w:color w:val="00B0F0"/>
              </w:rPr>
              <w:t>a</w:t>
            </w:r>
            <w:r>
              <w:rPr>
                <w:rFonts w:hint="eastAsia"/>
              </w:rPr>
              <w:t>下</w:t>
            </w:r>
            <w:r>
              <w:t>)</w:t>
            </w:r>
          </w:p>
        </w:tc>
      </w:tr>
      <w:tr w:rsidR="00FA0F56" w14:paraId="7C1D6F91" w14:textId="77777777" w:rsidTr="00D64928">
        <w:tc>
          <w:tcPr>
            <w:tcW w:w="8296" w:type="dxa"/>
          </w:tcPr>
          <w:p w14:paraId="4589E817" w14:textId="77807358" w:rsidR="00440CD6" w:rsidRDefault="00440CD6" w:rsidP="00D64928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da</w:t>
            </w:r>
          </w:p>
          <w:p w14:paraId="05A3E88F" w14:textId="29DFEA14" w:rsidR="00FA0F56" w:rsidRDefault="00FA0F56" w:rsidP="00D64928">
            <w:proofErr w:type="spellStart"/>
            <w:r>
              <w:rPr>
                <w:rFonts w:hint="eastAsia"/>
              </w:rPr>
              <w:t>j</w:t>
            </w:r>
            <w:r>
              <w:t>upyte</w:t>
            </w:r>
            <w:r w:rsidR="0025394C">
              <w:t>r</w:t>
            </w:r>
            <w:proofErr w:type="spellEnd"/>
            <w:r>
              <w:t xml:space="preserve"> notebook</w:t>
            </w:r>
          </w:p>
        </w:tc>
      </w:tr>
    </w:tbl>
    <w:p w14:paraId="17E16BE8" w14:textId="77777777" w:rsidR="00276DB8" w:rsidRPr="00273F9C" w:rsidRDefault="00276DB8" w:rsidP="00276DB8"/>
    <w:p w14:paraId="3DF56FB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 xml:space="preserve"> </w:t>
      </w:r>
      <w:r w:rsidRPr="00273F9C">
        <w:rPr>
          <w:shd w:val="pct15" w:color="auto" w:fill="FFFFFF"/>
        </w:rPr>
        <w:t>Notebook</w:t>
      </w:r>
    </w:p>
    <w:p w14:paraId="0BCB5716" w14:textId="77777777" w:rsidR="00276DB8" w:rsidRPr="00273F9C" w:rsidRDefault="00276DB8" w:rsidP="00276DB8">
      <w:pPr>
        <w:jc w:val="center"/>
      </w:pPr>
      <w:r w:rsidRPr="00DE0D64">
        <w:rPr>
          <w:noProof/>
        </w:rPr>
        <w:drawing>
          <wp:inline distT="0" distB="0" distL="0" distR="0" wp14:anchorId="3FB40FCA" wp14:editId="2585BBD2">
            <wp:extent cx="1453019" cy="1656440"/>
            <wp:effectExtent l="19050" t="19050" r="13970" b="2032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55677" cy="1659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D8A2CA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rPr>
          <w:rFonts w:hint="eastAsia"/>
        </w:rPr>
        <w:t xml:space="preserve"> </w:t>
      </w:r>
      <w:r w:rsidRPr="00273F9C">
        <w:t>New</w:t>
      </w:r>
      <w:r w:rsidRPr="00273F9C">
        <w:rPr>
          <w:rFonts w:hint="eastAsia"/>
        </w:rPr>
        <w:t>，新增</w:t>
      </w:r>
      <w:r w:rsidRPr="00273F9C">
        <w:rPr>
          <w:rFonts w:hint="eastAsia"/>
        </w:rPr>
        <w:t xml:space="preserve"> </w:t>
      </w:r>
      <w:r w:rsidRPr="00273F9C">
        <w:t>Notebook</w:t>
      </w:r>
      <w:r w:rsidRPr="00273F9C">
        <w:rPr>
          <w:rFonts w:hint="eastAsia"/>
        </w:rPr>
        <w:t>（選擇</w:t>
      </w:r>
      <w:r w:rsidRPr="00273F9C">
        <w:t>Python3</w:t>
      </w:r>
      <w:r>
        <w:t>@da</w:t>
      </w:r>
      <w:r w:rsidRPr="00273F9C">
        <w:rPr>
          <w:rFonts w:hint="eastAsia"/>
        </w:rPr>
        <w:t>）</w:t>
      </w:r>
    </w:p>
    <w:p w14:paraId="1BE9D0EA" w14:textId="77777777" w:rsidR="00276DB8" w:rsidRPr="00273F9C" w:rsidRDefault="00276DB8" w:rsidP="00276DB8">
      <w:pPr>
        <w:jc w:val="center"/>
      </w:pPr>
    </w:p>
    <w:p w14:paraId="740056F4" w14:textId="77777777" w:rsidR="00276DB8" w:rsidRPr="00273F9C" w:rsidRDefault="00276DB8" w:rsidP="00276DB8">
      <w:pPr>
        <w:jc w:val="center"/>
      </w:pPr>
      <w:r>
        <w:rPr>
          <w:noProof/>
        </w:rPr>
        <w:lastRenderedPageBreak/>
        <w:drawing>
          <wp:inline distT="0" distB="0" distL="0" distR="0" wp14:anchorId="070E2C63" wp14:editId="45C994BA">
            <wp:extent cx="3656360" cy="1099595"/>
            <wp:effectExtent l="19050" t="19050" r="20320" b="2476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586" cy="11116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14C673" w14:textId="62B623FC" w:rsidR="00276DB8" w:rsidRDefault="00276DB8" w:rsidP="00276DB8">
      <w:pPr>
        <w:jc w:val="center"/>
      </w:pPr>
      <w:r w:rsidRPr="00273F9C">
        <w:rPr>
          <w:rFonts w:hint="eastAsia"/>
        </w:rPr>
        <w:t>圖：此時進入新建的</w:t>
      </w:r>
      <w:proofErr w:type="spellStart"/>
      <w:r w:rsidR="00C35C30">
        <w:t>J</w:t>
      </w:r>
      <w:r w:rsidRPr="00273F9C">
        <w:t>upyter</w:t>
      </w:r>
      <w:proofErr w:type="spellEnd"/>
      <w:r w:rsidRPr="00273F9C">
        <w:t xml:space="preserve"> </w:t>
      </w:r>
      <w:r w:rsidR="00C35C30">
        <w:t>N</w:t>
      </w:r>
      <w:r w:rsidRPr="00273F9C">
        <w:t>oteboo</w:t>
      </w:r>
      <w:r w:rsidR="00C35C30">
        <w:t>k</w:t>
      </w:r>
      <w:r w:rsidRPr="00273F9C">
        <w:rPr>
          <w:rFonts w:hint="eastAsia"/>
        </w:rPr>
        <w:t>中</w:t>
      </w:r>
    </w:p>
    <w:p w14:paraId="540E14B3" w14:textId="77777777" w:rsidR="00276DB8" w:rsidRPr="00273F9C" w:rsidRDefault="00276DB8" w:rsidP="00276DB8">
      <w:pPr>
        <w:jc w:val="center"/>
      </w:pPr>
    </w:p>
    <w:p w14:paraId="3B3CF896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615B7757" wp14:editId="0CFE214C">
            <wp:extent cx="4676419" cy="1064871"/>
            <wp:effectExtent l="19050" t="19050" r="10160" b="2159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210" cy="11420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95900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t>Untitled</w:t>
      </w:r>
      <w:r w:rsidRPr="00273F9C">
        <w:rPr>
          <w:rFonts w:hint="eastAsia"/>
        </w:rPr>
        <w:t>」，命名</w:t>
      </w:r>
      <w:r>
        <w:rPr>
          <w:rFonts w:hint="eastAsia"/>
        </w:rPr>
        <w:t>「</w:t>
      </w:r>
      <w:r>
        <w:t>test</w:t>
      </w:r>
      <w:r>
        <w:rPr>
          <w:rFonts w:hint="eastAsia"/>
        </w:rPr>
        <w:t>」</w:t>
      </w:r>
      <w:r w:rsidRPr="00273F9C">
        <w:rPr>
          <w:rFonts w:hint="eastAsia"/>
        </w:rPr>
        <w:t>，按下「</w:t>
      </w:r>
      <w:r w:rsidRPr="00273F9C">
        <w:t>Rename</w:t>
      </w:r>
      <w:r w:rsidRPr="00273F9C">
        <w:rPr>
          <w:rFonts w:hint="eastAsia"/>
        </w:rPr>
        <w:t>」</w:t>
      </w:r>
    </w:p>
    <w:p w14:paraId="40782BEB" w14:textId="77777777" w:rsidR="00276DB8" w:rsidRDefault="00276DB8" w:rsidP="00276DB8">
      <w:pPr>
        <w:jc w:val="center"/>
      </w:pPr>
    </w:p>
    <w:p w14:paraId="5D39A4D2" w14:textId="77777777" w:rsidR="00276DB8" w:rsidRDefault="00276DB8" w:rsidP="00276DB8">
      <w:pPr>
        <w:jc w:val="center"/>
      </w:pPr>
      <w:r>
        <w:rPr>
          <w:rFonts w:hint="eastAsia"/>
          <w:noProof/>
        </w:rPr>
        <w:drawing>
          <wp:inline distT="0" distB="0" distL="0" distR="0" wp14:anchorId="0C50082D" wp14:editId="75565639">
            <wp:extent cx="2122244" cy="1568369"/>
            <wp:effectExtent l="19050" t="19050" r="11430" b="1333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197" cy="16015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4ECF3" w14:textId="786BCD13" w:rsidR="00276DB8" w:rsidRDefault="00276DB8" w:rsidP="00276DB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35C30">
        <w:t>N</w:t>
      </w:r>
      <w:r>
        <w:t>otebook</w:t>
      </w:r>
      <w:r>
        <w:rPr>
          <w:rFonts w:hint="eastAsia"/>
        </w:rPr>
        <w:t>的名稱被改成</w:t>
      </w:r>
      <w:r>
        <w:t xml:space="preserve"> test</w:t>
      </w:r>
    </w:p>
    <w:p w14:paraId="2BB2E5E5" w14:textId="77777777" w:rsidR="00276DB8" w:rsidRPr="00273F9C" w:rsidRDefault="00276DB8" w:rsidP="00276DB8">
      <w:pPr>
        <w:jc w:val="center"/>
      </w:pPr>
    </w:p>
    <w:p w14:paraId="092A3DD7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0C36CB89" wp14:editId="2D2AFFF1">
            <wp:extent cx="2127250" cy="1695520"/>
            <wp:effectExtent l="19050" t="19050" r="25400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30320" cy="1697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304B3" w14:textId="68CAA46E" w:rsidR="00276DB8" w:rsidRDefault="00276DB8" w:rsidP="00276DB8">
      <w:pPr>
        <w:jc w:val="center"/>
      </w:pPr>
      <w:r w:rsidRPr="00273F9C">
        <w:rPr>
          <w:rFonts w:hint="eastAsia"/>
        </w:rPr>
        <w:t>圖：工作目錄中，有對應名稱的「</w:t>
      </w:r>
      <w:r w:rsidRPr="00273F9C">
        <w:rPr>
          <w:rFonts w:hint="eastAsia"/>
        </w:rPr>
        <w:t>.</w:t>
      </w:r>
      <w:proofErr w:type="spellStart"/>
      <w:r w:rsidRPr="00273F9C">
        <w:t>ipynb</w:t>
      </w:r>
      <w:proofErr w:type="spellEnd"/>
      <w:r w:rsidRPr="00273F9C">
        <w:rPr>
          <w:rFonts w:hint="eastAsia"/>
        </w:rPr>
        <w:t>」檔（</w:t>
      </w:r>
      <w:proofErr w:type="spellStart"/>
      <w:r w:rsidRPr="00273F9C">
        <w:t>Jupyter</w:t>
      </w:r>
      <w:proofErr w:type="spellEnd"/>
      <w:r w:rsidRPr="00273F9C">
        <w:t xml:space="preserve"> Notebook</w:t>
      </w:r>
      <w:r w:rsidRPr="00273F9C">
        <w:rPr>
          <w:rFonts w:hint="eastAsia"/>
        </w:rPr>
        <w:t>檔）</w:t>
      </w:r>
    </w:p>
    <w:p w14:paraId="34F8D349" w14:textId="125107DA" w:rsidR="00AA5B58" w:rsidRDefault="00AA5B58" w:rsidP="00AA5B58"/>
    <w:p w14:paraId="49A6E4A7" w14:textId="0B68B144" w:rsidR="003F7C25" w:rsidRPr="003F7C25" w:rsidRDefault="00652A7B" w:rsidP="00AA5B58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C</w:t>
      </w:r>
      <w:r>
        <w:rPr>
          <w:shd w:val="pct15" w:color="auto" w:fill="FFFFFF"/>
        </w:rPr>
        <w:t>ell</w:t>
      </w:r>
      <w:r w:rsidR="003F7C25" w:rsidRPr="003F7C25">
        <w:rPr>
          <w:rFonts w:hint="eastAsia"/>
          <w:shd w:val="pct15" w:color="auto" w:fill="FFFFFF"/>
        </w:rPr>
        <w:t>模式</w:t>
      </w:r>
    </w:p>
    <w:p w14:paraId="72031FEC" w14:textId="60DDAC23" w:rsidR="003F7C25" w:rsidRDefault="003F7C25" w:rsidP="003F7C25">
      <w:pPr>
        <w:ind w:firstLine="480"/>
      </w:pPr>
      <w:r w:rsidRPr="003F7C25">
        <w:rPr>
          <w:rFonts w:hint="eastAsia"/>
        </w:rPr>
        <w:t>在</w:t>
      </w:r>
      <w:r w:rsidRPr="003F7C25">
        <w:rPr>
          <w:rFonts w:hint="eastAsia"/>
        </w:rPr>
        <w:t xml:space="preserve"> </w:t>
      </w:r>
      <w:proofErr w:type="spellStart"/>
      <w:r w:rsidRPr="003F7C25">
        <w:rPr>
          <w:rFonts w:hint="eastAsia"/>
        </w:rPr>
        <w:t>Jupyter</w:t>
      </w:r>
      <w:proofErr w:type="spellEnd"/>
      <w:r w:rsidRPr="003F7C25">
        <w:rPr>
          <w:rFonts w:hint="eastAsia"/>
        </w:rPr>
        <w:t xml:space="preserve"> Notebook </w:t>
      </w:r>
      <w:r w:rsidRPr="003F7C25">
        <w:rPr>
          <w:rFonts w:hint="eastAsia"/>
        </w:rPr>
        <w:t>中，有兩種模式可以切換，分別是</w:t>
      </w:r>
      <w:r w:rsidRPr="003F7C25">
        <w:rPr>
          <w:rFonts w:hint="eastAsia"/>
        </w:rPr>
        <w:t xml:space="preserve"> command mode </w:t>
      </w:r>
      <w:r w:rsidRPr="003F7C25">
        <w:rPr>
          <w:rFonts w:hint="eastAsia"/>
        </w:rPr>
        <w:t>和</w:t>
      </w:r>
      <w:r w:rsidRPr="003F7C25">
        <w:rPr>
          <w:rFonts w:hint="eastAsia"/>
        </w:rPr>
        <w:t xml:space="preserve"> edit mode</w:t>
      </w:r>
      <w:r w:rsidR="005743EF">
        <w:rPr>
          <w:rFonts w:hint="eastAsia"/>
        </w:rPr>
        <w:t>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和</w:t>
      </w:r>
      <w:r w:rsidR="005743EF" w:rsidRPr="005743EF">
        <w:rPr>
          <w:rFonts w:hint="eastAsia"/>
        </w:rPr>
        <w:t xml:space="preserve"> edit mode </w:t>
      </w:r>
      <w:r w:rsidR="005743EF" w:rsidRPr="005743EF">
        <w:rPr>
          <w:rFonts w:hint="eastAsia"/>
        </w:rPr>
        <w:t>是</w:t>
      </w:r>
      <w:r w:rsidR="005743EF" w:rsidRPr="005743EF">
        <w:rPr>
          <w:rFonts w:hint="eastAsia"/>
        </w:rPr>
        <w:t xml:space="preserve"> </w:t>
      </w:r>
      <w:proofErr w:type="spellStart"/>
      <w:r w:rsidR="005743EF" w:rsidRPr="005743EF">
        <w:rPr>
          <w:rFonts w:hint="eastAsia"/>
        </w:rPr>
        <w:t>Jupyter</w:t>
      </w:r>
      <w:proofErr w:type="spellEnd"/>
      <w:r w:rsidR="005743EF" w:rsidRPr="005743EF">
        <w:rPr>
          <w:rFonts w:hint="eastAsia"/>
        </w:rPr>
        <w:t xml:space="preserve"> Notebook </w:t>
      </w:r>
      <w:r w:rsidR="005743EF" w:rsidRPr="005743EF">
        <w:rPr>
          <w:rFonts w:hint="eastAsia"/>
        </w:rPr>
        <w:t>中非常重要的兩個模式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可以讓使用者快速執行各種操作，而</w:t>
      </w:r>
      <w:r w:rsidR="005743EF" w:rsidRPr="005743EF">
        <w:rPr>
          <w:rFonts w:hint="eastAsia"/>
        </w:rPr>
        <w:t xml:space="preserve"> </w:t>
      </w:r>
      <w:r w:rsidR="005743EF" w:rsidRPr="005743EF">
        <w:rPr>
          <w:rFonts w:hint="eastAsia"/>
        </w:rPr>
        <w:lastRenderedPageBreak/>
        <w:t xml:space="preserve">edit mode </w:t>
      </w:r>
      <w:r w:rsidR="005743EF" w:rsidRPr="005743EF">
        <w:rPr>
          <w:rFonts w:hint="eastAsia"/>
        </w:rPr>
        <w:t>則可以讓使用者方便地編輯程式碼或文字內容。</w:t>
      </w:r>
      <w:r>
        <w:rPr>
          <w:rFonts w:hint="eastAsia"/>
        </w:rPr>
        <w:t>：</w:t>
      </w:r>
    </w:p>
    <w:p w14:paraId="6F64A2C6" w14:textId="699F5389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Command Mode</w:t>
      </w:r>
      <w:r w:rsidR="005743EF">
        <w:t xml:space="preserve"> (</w:t>
      </w:r>
      <w:r w:rsidR="005743EF">
        <w:rPr>
          <w:rFonts w:hint="eastAsia"/>
        </w:rPr>
        <w:t>指令模式</w:t>
      </w:r>
      <w:r w:rsidR="005743EF">
        <w:t>)</w:t>
      </w:r>
    </w:p>
    <w:p w14:paraId="406E8A74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進入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upyter</w:t>
      </w:r>
      <w:proofErr w:type="spellEnd"/>
      <w:r>
        <w:rPr>
          <w:rFonts w:hint="eastAsia"/>
        </w:rPr>
        <w:t xml:space="preserve"> Notebook </w:t>
      </w:r>
      <w:r>
        <w:rPr>
          <w:rFonts w:hint="eastAsia"/>
        </w:rPr>
        <w:t>時，預設就是</w:t>
      </w:r>
      <w:r>
        <w:rPr>
          <w:rFonts w:hint="eastAsia"/>
        </w:rPr>
        <w:t xml:space="preserve"> command mode</w:t>
      </w:r>
      <w:r>
        <w:rPr>
          <w:rFonts w:hint="eastAsia"/>
        </w:rPr>
        <w:t>。在這個模式下，可以使用鍵盤快捷鍵來執行各種操作，例如新增、刪除或複製儲存格、改變儲存格類型、執行儲存格內的程式碼、儲存</w:t>
      </w:r>
      <w:r>
        <w:rPr>
          <w:rFonts w:hint="eastAsia"/>
        </w:rPr>
        <w:t xml:space="preserve"> Notebook </w:t>
      </w:r>
      <w:r>
        <w:rPr>
          <w:rFonts w:hint="eastAsia"/>
        </w:rPr>
        <w:t>等等。</w:t>
      </w:r>
    </w:p>
    <w:p w14:paraId="20A59A28" w14:textId="5C8A7463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17C65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nter</w:t>
      </w:r>
      <w:r>
        <w:rPr>
          <w:rFonts w:hint="eastAsia"/>
        </w:rPr>
        <w:t>：進入</w:t>
      </w:r>
      <w:r>
        <w:rPr>
          <w:rFonts w:hint="eastAsia"/>
        </w:rPr>
        <w:t xml:space="preserve"> edit mode</w:t>
      </w:r>
      <w:r>
        <w:rPr>
          <w:rFonts w:hint="eastAsia"/>
        </w:rPr>
        <w:t>。</w:t>
      </w:r>
    </w:p>
    <w:p w14:paraId="0720372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79F13E5D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A</w:t>
      </w:r>
      <w:r>
        <w:rPr>
          <w:rFonts w:hint="eastAsia"/>
        </w:rPr>
        <w:t>：在當前儲存格的上方新增一個儲存格。</w:t>
      </w:r>
    </w:p>
    <w:p w14:paraId="36F27C82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B</w:t>
      </w:r>
      <w:r>
        <w:rPr>
          <w:rFonts w:hint="eastAsia"/>
        </w:rPr>
        <w:t>：在當前儲存格的下方新增一個儲存格。</w:t>
      </w:r>
    </w:p>
    <w:p w14:paraId="0F9F517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D + D</w:t>
      </w:r>
      <w:r>
        <w:rPr>
          <w:rFonts w:hint="eastAsia"/>
        </w:rPr>
        <w:t>：刪除當前選取的儲存格。</w:t>
      </w:r>
    </w:p>
    <w:p w14:paraId="6E05B5BF" w14:textId="7D1D3554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M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Markdown</w:t>
      </w:r>
      <w:r w:rsidR="00A120FE">
        <w:rPr>
          <w:rFonts w:hint="eastAsia"/>
        </w:rPr>
        <w:t xml:space="preserve"> </w:t>
      </w:r>
      <w:r w:rsidR="00A120FE">
        <w:t>(</w:t>
      </w:r>
      <w:r w:rsidR="00A120FE">
        <w:rPr>
          <w:rFonts w:hint="eastAsia"/>
        </w:rPr>
        <w:t>可參考</w:t>
      </w:r>
      <w:r w:rsidR="003249F6">
        <w:fldChar w:fldCharType="begin"/>
      </w:r>
      <w:r w:rsidR="003249F6">
        <w:instrText xml:space="preserve"> HYPERLINK "https://experienceleague.adobe.com/docs/contributor/contributor-guide/writing-essentials/markdown.html?lang=zh-Hant" </w:instrText>
      </w:r>
      <w:r w:rsidR="003249F6">
        <w:fldChar w:fldCharType="separate"/>
      </w:r>
      <w:r w:rsidR="00A120FE" w:rsidRPr="00DB2A07">
        <w:rPr>
          <w:rStyle w:val="a3"/>
          <w:rFonts w:hint="eastAsia"/>
        </w:rPr>
        <w:t>這</w:t>
      </w:r>
      <w:proofErr w:type="gramStart"/>
      <w:r w:rsidR="00A120FE" w:rsidRPr="00DB2A07">
        <w:rPr>
          <w:rStyle w:val="a3"/>
          <w:rFonts w:hint="eastAsia"/>
        </w:rPr>
        <w:t>裡</w:t>
      </w:r>
      <w:proofErr w:type="gramEnd"/>
      <w:r w:rsidR="003249F6">
        <w:rPr>
          <w:rStyle w:val="a3"/>
        </w:rPr>
        <w:fldChar w:fldCharType="end"/>
      </w:r>
      <w:r w:rsidR="00A120FE">
        <w:t>)</w:t>
      </w:r>
      <w:r>
        <w:rPr>
          <w:rFonts w:hint="eastAsia"/>
        </w:rPr>
        <w:t>。</w:t>
      </w:r>
    </w:p>
    <w:p w14:paraId="6C1A46F6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Y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Code</w:t>
      </w:r>
      <w:r>
        <w:rPr>
          <w:rFonts w:hint="eastAsia"/>
        </w:rPr>
        <w:t>。</w:t>
      </w:r>
    </w:p>
    <w:p w14:paraId="47213ED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C62AEE3" w14:textId="617447C5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S</w:t>
      </w:r>
      <w:r>
        <w:rPr>
          <w:rFonts w:hint="eastAsia"/>
        </w:rPr>
        <w:t>：儲存</w:t>
      </w:r>
      <w:r>
        <w:rPr>
          <w:rFonts w:hint="eastAsia"/>
        </w:rPr>
        <w:t xml:space="preserve"> Notebook</w:t>
      </w:r>
      <w:r>
        <w:rPr>
          <w:rFonts w:hint="eastAsia"/>
        </w:rPr>
        <w:t>。</w:t>
      </w:r>
    </w:p>
    <w:p w14:paraId="2867C6EB" w14:textId="77777777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Edit Mode</w:t>
      </w:r>
    </w:p>
    <w:p w14:paraId="70FC4C5D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在儲存格中進入編輯模式時，就會進入</w:t>
      </w:r>
      <w:r>
        <w:rPr>
          <w:rFonts w:hint="eastAsia"/>
        </w:rPr>
        <w:t xml:space="preserve"> edit mode</w:t>
      </w:r>
      <w:r>
        <w:rPr>
          <w:rFonts w:hint="eastAsia"/>
        </w:rPr>
        <w:t>。在這個模式下，可以編輯儲存格中的內容。在</w:t>
      </w:r>
      <w:r>
        <w:rPr>
          <w:rFonts w:hint="eastAsia"/>
        </w:rPr>
        <w:t xml:space="preserve"> edit mode </w:t>
      </w:r>
      <w:r>
        <w:rPr>
          <w:rFonts w:hint="eastAsia"/>
        </w:rPr>
        <w:t>中，可以使用一些鍵盤快捷鍵，例如</w:t>
      </w:r>
      <w:r>
        <w:rPr>
          <w:rFonts w:hint="eastAsia"/>
        </w:rPr>
        <w:t xml:space="preserve"> Tab </w:t>
      </w:r>
      <w:r>
        <w:rPr>
          <w:rFonts w:hint="eastAsia"/>
        </w:rPr>
        <w:t>鍵自動補齊程式碼、</w:t>
      </w:r>
      <w:r>
        <w:rPr>
          <w:rFonts w:hint="eastAsia"/>
        </w:rPr>
        <w:t xml:space="preserve">Ctrl + / </w:t>
      </w:r>
      <w:r>
        <w:rPr>
          <w:rFonts w:hint="eastAsia"/>
        </w:rPr>
        <w:t>註解程式碼等等。</w:t>
      </w:r>
    </w:p>
    <w:p w14:paraId="459BFEFF" w14:textId="4D012958" w:rsidR="003F7C25" w:rsidRP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924BE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63770A3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Enter</w:t>
      </w:r>
      <w:r>
        <w:rPr>
          <w:rFonts w:hint="eastAsia"/>
        </w:rPr>
        <w:t>：執行當前儲存格。</w:t>
      </w:r>
    </w:p>
    <w:p w14:paraId="68D0321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61E0F6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Tab</w:t>
      </w:r>
      <w:r>
        <w:rPr>
          <w:rFonts w:hint="eastAsia"/>
        </w:rPr>
        <w:t>：自動補齊程式碼。</w:t>
      </w:r>
    </w:p>
    <w:p w14:paraId="31A65631" w14:textId="1A415F46" w:rsidR="00AA5B58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/</w:t>
      </w:r>
      <w:r>
        <w:rPr>
          <w:rFonts w:hint="eastAsia"/>
        </w:rPr>
        <w:t>：註解或取消註解程式碼。</w:t>
      </w:r>
    </w:p>
    <w:p w14:paraId="1DAB4E8B" w14:textId="77777777" w:rsidR="003F7C25" w:rsidRDefault="003F7C25" w:rsidP="00AA5B5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260"/>
        <w:gridCol w:w="4036"/>
      </w:tblGrid>
      <w:tr w:rsidR="00645A03" w14:paraId="641E7260" w14:textId="77777777" w:rsidTr="00865C9D">
        <w:tc>
          <w:tcPr>
            <w:tcW w:w="4260" w:type="dxa"/>
          </w:tcPr>
          <w:p w14:paraId="370D267B" w14:textId="3B5A9AA1" w:rsidR="00645A03" w:rsidRDefault="00645A03" w:rsidP="00276DB8">
            <w:pPr>
              <w:jc w:val="center"/>
            </w:pPr>
            <w:r>
              <w:rPr>
                <w:rFonts w:hint="eastAsia"/>
              </w:rPr>
              <w:t>編輯模式</w:t>
            </w:r>
            <w:r>
              <w:rPr>
                <w:rFonts w:hint="eastAsia"/>
              </w:rPr>
              <w:t xml:space="preserve"> </w:t>
            </w:r>
            <w:r>
              <w:t>(Edit Mode)</w:t>
            </w:r>
          </w:p>
        </w:tc>
        <w:tc>
          <w:tcPr>
            <w:tcW w:w="4036" w:type="dxa"/>
          </w:tcPr>
          <w:p w14:paraId="0E8A20F1" w14:textId="3696312B" w:rsidR="00645A03" w:rsidRDefault="00645A03" w:rsidP="00276DB8">
            <w:pPr>
              <w:jc w:val="center"/>
            </w:pPr>
            <w:r>
              <w:rPr>
                <w:rFonts w:hint="eastAsia"/>
              </w:rPr>
              <w:t>指令模式</w:t>
            </w:r>
            <w:r>
              <w:rPr>
                <w:rFonts w:hint="eastAsia"/>
              </w:rPr>
              <w:t xml:space="preserve"> </w:t>
            </w:r>
            <w:r>
              <w:t>(Command Mode)</w:t>
            </w:r>
          </w:p>
        </w:tc>
      </w:tr>
      <w:tr w:rsidR="00645A03" w14:paraId="4B358C76" w14:textId="77777777" w:rsidTr="00865C9D">
        <w:tc>
          <w:tcPr>
            <w:tcW w:w="4260" w:type="dxa"/>
          </w:tcPr>
          <w:p w14:paraId="7F16A8E2" w14:textId="647A1C33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54035BDF" wp14:editId="3EB5EE0C">
                  <wp:extent cx="2581275" cy="618472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4513"/>
                          <a:stretch/>
                        </pic:blipFill>
                        <pic:spPr bwMode="auto">
                          <a:xfrm>
                            <a:off x="0" y="0"/>
                            <a:ext cx="2581635" cy="6185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6" w:type="dxa"/>
          </w:tcPr>
          <w:p w14:paraId="2359E867" w14:textId="23D6AC9E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4D98F899" wp14:editId="7F596723">
                  <wp:extent cx="2437350" cy="559496"/>
                  <wp:effectExtent l="0" t="0" r="127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t="5396" b="4197"/>
                          <a:stretch/>
                        </pic:blipFill>
                        <pic:spPr bwMode="auto">
                          <a:xfrm>
                            <a:off x="0" y="0"/>
                            <a:ext cx="2438740" cy="5598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2C8F" w14:paraId="10A6C01B" w14:textId="77777777" w:rsidTr="00865C9D">
        <w:trPr>
          <w:trHeight w:val="4077"/>
        </w:trPr>
        <w:tc>
          <w:tcPr>
            <w:tcW w:w="4260" w:type="dxa"/>
          </w:tcPr>
          <w:p w14:paraId="41D03F44" w14:textId="3F33E2DB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lastRenderedPageBreak/>
              <w:t>E</w:t>
            </w:r>
            <w:r w:rsidRPr="00793D0F">
              <w:rPr>
                <w:shd w:val="pct15" w:color="auto" w:fill="FFFFFF"/>
              </w:rPr>
              <w:t>sc</w:t>
            </w:r>
          </w:p>
          <w:p w14:paraId="4492B5AA" w14:textId="41A4D7E6" w:rsidR="00DB2A07" w:rsidRDefault="00DB2A07" w:rsidP="00DB2A07">
            <w:pPr>
              <w:ind w:leftChars="100" w:left="240"/>
            </w:pPr>
            <w:r>
              <w:rPr>
                <w:rFonts w:hint="eastAsia"/>
              </w:rPr>
              <w:t>進入指令模式</w:t>
            </w:r>
          </w:p>
          <w:p w14:paraId="5DBCC14F" w14:textId="679B09B4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2D50DBC7" w14:textId="77777777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120C203C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763D6773" w14:textId="77777777" w:rsidR="00DB2A07" w:rsidRPr="00273F9C" w:rsidRDefault="00DB2A07" w:rsidP="00DB2A07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2CB695D3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739E7A9E" w14:textId="7158D4A6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</w:t>
            </w:r>
            <w:r>
              <w:t>l</w:t>
            </w:r>
            <w:r w:rsidRPr="00273F9C">
              <w:t>l</w:t>
            </w:r>
          </w:p>
          <w:p w14:paraId="69A5CCE0" w14:textId="77777777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8B1A869" w14:textId="420E9380" w:rsidR="003145AB" w:rsidRDefault="003145AB" w:rsidP="003145AB">
            <w:pPr>
              <w:ind w:leftChars="100" w:left="240"/>
            </w:pPr>
            <w:proofErr w:type="gramStart"/>
            <w:r>
              <w:rPr>
                <w:rFonts w:hint="eastAsia"/>
              </w:rPr>
              <w:t>向右縮排</w:t>
            </w:r>
            <w:proofErr w:type="gramEnd"/>
            <w:r>
              <w:t xml:space="preserve"> (indent)</w:t>
            </w:r>
          </w:p>
          <w:p w14:paraId="3EABA180" w14:textId="2329D95E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shd w:val="pct15" w:color="auto" w:fill="FFFFFF"/>
              </w:rPr>
              <w:t xml:space="preserve">Shift + </w:t>
            </w: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2ED8FA0" w14:textId="7FCB50AD" w:rsidR="003145AB" w:rsidRDefault="003145AB" w:rsidP="003145AB">
            <w:pPr>
              <w:ind w:leftChars="100" w:left="240"/>
            </w:pPr>
            <w:r>
              <w:rPr>
                <w:rFonts w:hint="eastAsia"/>
              </w:rPr>
              <w:t>向左縮排</w:t>
            </w:r>
            <w:r>
              <w:t xml:space="preserve"> (indent)</w:t>
            </w:r>
          </w:p>
          <w:p w14:paraId="7FD91A3B" w14:textId="402BBE96" w:rsidR="00DB2A07" w:rsidRPr="00793D0F" w:rsidRDefault="00DB2A07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Z</w:t>
            </w:r>
          </w:p>
          <w:p w14:paraId="738D681A" w14:textId="77777777" w:rsidR="00DB2A07" w:rsidRDefault="0055136B" w:rsidP="0055136B">
            <w:pPr>
              <w:ind w:leftChars="100" w:left="240"/>
            </w:pPr>
            <w:r>
              <w:rPr>
                <w:rFonts w:hint="eastAsia"/>
              </w:rPr>
              <w:t>取消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t>放棄</w:t>
            </w:r>
            <w:r>
              <w:rPr>
                <w:rFonts w:hint="eastAsia"/>
              </w:rPr>
              <w:t>目前編輯結果</w:t>
            </w:r>
            <w:r>
              <w:rPr>
                <w:rFonts w:hint="eastAsia"/>
              </w:rPr>
              <w:t>;</w:t>
            </w:r>
            <w:r>
              <w:rPr>
                <w:rFonts w:hint="eastAsia"/>
              </w:rPr>
              <w:t>回上一步</w:t>
            </w:r>
            <w:r>
              <w:rPr>
                <w:rFonts w:hint="eastAsia"/>
              </w:rPr>
              <w:t>)</w:t>
            </w:r>
          </w:p>
          <w:p w14:paraId="01DDD6BE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Y</w:t>
            </w:r>
          </w:p>
          <w:p w14:paraId="2E24EAE9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重做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重現上一次編輯結果</w:t>
            </w:r>
            <w:r>
              <w:t>)</w:t>
            </w:r>
          </w:p>
          <w:p w14:paraId="3B999F4D" w14:textId="77777777" w:rsidR="00A31133" w:rsidRPr="00793D0F" w:rsidRDefault="00A31133" w:rsidP="00A31133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 xml:space="preserve">trl + Shift + </w:t>
            </w:r>
            <w:r w:rsidRPr="00793D0F">
              <w:rPr>
                <w:b/>
                <w:shd w:val="pct15" w:color="auto" w:fill="FFFFFF"/>
              </w:rPr>
              <w:t>-</w:t>
            </w:r>
          </w:p>
          <w:p w14:paraId="6DBD2D59" w14:textId="77777777" w:rsidR="00A31133" w:rsidRDefault="00A31133" w:rsidP="00A31133">
            <w:pPr>
              <w:ind w:leftChars="100" w:left="240"/>
            </w:pPr>
            <w:r>
              <w:rPr>
                <w:rFonts w:hint="eastAsia"/>
              </w:rPr>
              <w:t>將目前程式碼獨立成一個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3C26A233" w14:textId="71F23EA5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程式碼</w:t>
            </w:r>
            <w:proofErr w:type="gramStart"/>
            <w:r w:rsidRPr="00793D0F">
              <w:rPr>
                <w:rFonts w:hint="eastAsia"/>
                <w:shd w:val="pct15" w:color="auto" w:fill="FFFFFF"/>
              </w:rPr>
              <w:t>後</w:t>
            </w:r>
            <w:r w:rsidR="00B34CDE" w:rsidRPr="00793D0F">
              <w:rPr>
                <w:rFonts w:hint="eastAsia"/>
                <w:shd w:val="pct15" w:color="auto" w:fill="FFFFFF"/>
              </w:rPr>
              <w:t>方</w:t>
            </w:r>
            <w:r w:rsidRPr="00793D0F">
              <w:rPr>
                <w:rFonts w:hint="eastAsia"/>
                <w:shd w:val="pct15" w:color="auto" w:fill="FFFFFF"/>
              </w:rPr>
              <w:t>按</w:t>
            </w:r>
            <w:proofErr w:type="gramEnd"/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  <w:r w:rsidRPr="00793D0F">
              <w:rPr>
                <w:rFonts w:hint="eastAsia"/>
                <w:shd w:val="pct15" w:color="auto" w:fill="FFFFFF"/>
              </w:rPr>
              <w:t>鍵</w:t>
            </w:r>
          </w:p>
          <w:p w14:paraId="555A159D" w14:textId="2862B3AD" w:rsidR="003145AB" w:rsidRPr="0055136B" w:rsidRDefault="006C2C5A" w:rsidP="003145AB">
            <w:pPr>
              <w:ind w:leftChars="100" w:left="240"/>
            </w:pPr>
            <w:r>
              <w:rPr>
                <w:rFonts w:hint="eastAsia"/>
              </w:rPr>
              <w:t>自動完成</w:t>
            </w:r>
            <w:r>
              <w:rPr>
                <w:rFonts w:hint="eastAsia"/>
              </w:rPr>
              <w:t xml:space="preserve"> (</w:t>
            </w:r>
            <w:r>
              <w:rPr>
                <w:rFonts w:hint="eastAsia"/>
              </w:rPr>
              <w:t>類似語法提示</w:t>
            </w:r>
            <w:r>
              <w:t>)</w:t>
            </w:r>
          </w:p>
        </w:tc>
        <w:tc>
          <w:tcPr>
            <w:tcW w:w="4036" w:type="dxa"/>
          </w:tcPr>
          <w:p w14:paraId="0F04B591" w14:textId="08857FF0" w:rsidR="00912F5A" w:rsidRPr="00793D0F" w:rsidRDefault="00912F5A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E</w:t>
            </w:r>
            <w:r w:rsidRPr="00793D0F">
              <w:rPr>
                <w:shd w:val="pct15" w:color="auto" w:fill="FFFFFF"/>
              </w:rPr>
              <w:t>nter</w:t>
            </w:r>
          </w:p>
          <w:p w14:paraId="0489DD41" w14:textId="4AF2CE21" w:rsidR="00912F5A" w:rsidRDefault="00912F5A" w:rsidP="00912F5A">
            <w:pPr>
              <w:ind w:leftChars="100" w:left="240"/>
            </w:pPr>
            <w:r>
              <w:rPr>
                <w:rFonts w:hint="eastAsia"/>
              </w:rPr>
              <w:t>進入編輯模式</w:t>
            </w:r>
          </w:p>
          <w:p w14:paraId="3794AC0B" w14:textId="73FEBF7B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5D98FEE8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5177ED1C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00D03B6B" w14:textId="77777777" w:rsidR="00252C8F" w:rsidRPr="00273F9C" w:rsidRDefault="00252C8F" w:rsidP="00252C8F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4F842F18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1D0F808B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76C304BF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M</w:t>
            </w:r>
          </w:p>
          <w:p w14:paraId="329A12B1" w14:textId="33C8ADED" w:rsidR="00252C8F" w:rsidRDefault="00252C8F" w:rsidP="00252C8F">
            <w:pPr>
              <w:ind w:leftChars="100" w:left="240"/>
            </w:pPr>
            <w:r>
              <w:rPr>
                <w:rFonts w:hint="eastAsia"/>
              </w:rPr>
              <w:t>M</w:t>
            </w:r>
            <w:r>
              <w:t>arkdown</w:t>
            </w:r>
            <w:r>
              <w:rPr>
                <w:rFonts w:hint="eastAsia"/>
              </w:rPr>
              <w:t>模式</w:t>
            </w:r>
            <w:r w:rsidR="00DB2A07">
              <w:rPr>
                <w:rFonts w:hint="eastAsia"/>
              </w:rPr>
              <w:t xml:space="preserve"> </w:t>
            </w:r>
            <w:r w:rsidR="00DB2A07">
              <w:t>(</w:t>
            </w:r>
            <w:r w:rsidR="00DB2A07">
              <w:rPr>
                <w:rFonts w:hint="eastAsia"/>
              </w:rPr>
              <w:t>可參考</w:t>
            </w:r>
            <w:r w:rsidR="003249F6">
              <w:fldChar w:fldCharType="begin"/>
            </w:r>
            <w:r w:rsidR="003249F6">
              <w:instrText xml:space="preserve"> HYPERLINK "https://experienceleague.adobe.com/docs/contributor/contributor-guide/writing-essentials/markdown.html?lang=zh-Hant" </w:instrText>
            </w:r>
            <w:r w:rsidR="003249F6">
              <w:fldChar w:fldCharType="separate"/>
            </w:r>
            <w:r w:rsidR="00DB2A07" w:rsidRPr="00DB2A07">
              <w:rPr>
                <w:rStyle w:val="a3"/>
                <w:rFonts w:hint="eastAsia"/>
              </w:rPr>
              <w:t>這</w:t>
            </w:r>
            <w:proofErr w:type="gramStart"/>
            <w:r w:rsidR="00DB2A07" w:rsidRPr="00DB2A07">
              <w:rPr>
                <w:rStyle w:val="a3"/>
                <w:rFonts w:hint="eastAsia"/>
              </w:rPr>
              <w:t>裡</w:t>
            </w:r>
            <w:proofErr w:type="gramEnd"/>
            <w:r w:rsidR="003249F6">
              <w:rPr>
                <w:rStyle w:val="a3"/>
              </w:rPr>
              <w:fldChar w:fldCharType="end"/>
            </w:r>
            <w:r w:rsidR="00DB2A07">
              <w:t>)</w:t>
            </w:r>
          </w:p>
          <w:p w14:paraId="42EDC4F2" w14:textId="15C3EC8B" w:rsidR="00C56736" w:rsidRPr="00793D0F" w:rsidRDefault="00C56736" w:rsidP="00C56736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Y</w:t>
            </w:r>
          </w:p>
          <w:p w14:paraId="3B39E36C" w14:textId="77777777" w:rsidR="00912F5A" w:rsidRDefault="00912F5A" w:rsidP="00C56736">
            <w:pPr>
              <w:ind w:leftChars="100" w:left="240"/>
            </w:pP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模式</w:t>
            </w:r>
          </w:p>
          <w:p w14:paraId="36D68AB7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 xml:space="preserve"> (above) </w:t>
            </w:r>
            <w:r w:rsidRPr="00793D0F">
              <w:rPr>
                <w:rFonts w:hint="eastAsia"/>
                <w:shd w:val="pct15" w:color="auto" w:fill="FFFFFF"/>
              </w:rPr>
              <w:t>或</w:t>
            </w:r>
            <w:r w:rsidRPr="00793D0F">
              <w:rPr>
                <w:rFonts w:hint="eastAsia"/>
                <w:shd w:val="pct15" w:color="auto" w:fill="FFFFFF"/>
              </w:rPr>
              <w:t xml:space="preserve"> </w:t>
            </w:r>
            <w:r w:rsidRPr="00793D0F">
              <w:rPr>
                <w:shd w:val="pct15" w:color="auto" w:fill="FFFFFF"/>
              </w:rPr>
              <w:t>B (below)</w:t>
            </w:r>
          </w:p>
          <w:p w14:paraId="5AF08D6F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上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下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方</w:t>
            </w:r>
          </w:p>
          <w:p w14:paraId="262742D4" w14:textId="77777777" w:rsidR="00E63CC5" w:rsidRPr="00793D0F" w:rsidRDefault="00E63CC5" w:rsidP="00E63CC5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L</w:t>
            </w:r>
          </w:p>
          <w:p w14:paraId="6C1E3ECC" w14:textId="77777777" w:rsidR="00E63CC5" w:rsidRDefault="00E63CC5" w:rsidP="00E63CC5">
            <w:pPr>
              <w:ind w:leftChars="100" w:left="240"/>
            </w:pPr>
            <w:r>
              <w:rPr>
                <w:rFonts w:hint="eastAsia"/>
              </w:rPr>
              <w:t>顯示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隱藏行號</w:t>
            </w:r>
          </w:p>
          <w:p w14:paraId="025790AD" w14:textId="77777777" w:rsidR="00DA03D0" w:rsidRPr="00DA03D0" w:rsidRDefault="00DA03D0" w:rsidP="00DA03D0">
            <w:pPr>
              <w:rPr>
                <w:shd w:val="pct15" w:color="auto" w:fill="FFFFFF"/>
              </w:rPr>
            </w:pPr>
            <w:r w:rsidRPr="00DA03D0">
              <w:rPr>
                <w:rFonts w:hint="eastAsia"/>
                <w:shd w:val="pct15" w:color="auto" w:fill="FFFFFF"/>
              </w:rPr>
              <w:t>D</w:t>
            </w:r>
            <w:r w:rsidRPr="00DA03D0">
              <w:rPr>
                <w:shd w:val="pct15" w:color="auto" w:fill="FFFFFF"/>
              </w:rPr>
              <w:t>, D (</w:t>
            </w:r>
            <w:r w:rsidRPr="00DA03D0">
              <w:rPr>
                <w:rFonts w:hint="eastAsia"/>
                <w:shd w:val="pct15" w:color="auto" w:fill="FFFFFF"/>
              </w:rPr>
              <w:t>連按兩次</w:t>
            </w:r>
            <w:r w:rsidRPr="00DA03D0">
              <w:rPr>
                <w:rFonts w:hint="eastAsia"/>
                <w:shd w:val="pct15" w:color="auto" w:fill="FFFFFF"/>
              </w:rPr>
              <w:t xml:space="preserve"> </w:t>
            </w:r>
            <w:r w:rsidRPr="00DA03D0">
              <w:rPr>
                <w:shd w:val="pct15" w:color="auto" w:fill="FFFFFF"/>
              </w:rPr>
              <w:t>D)</w:t>
            </w:r>
          </w:p>
          <w:p w14:paraId="5B7D0A08" w14:textId="77777777" w:rsidR="00DA03D0" w:rsidRDefault="00DA03D0" w:rsidP="00DA03D0">
            <w:pPr>
              <w:ind w:leftChars="100" w:left="240"/>
            </w:pPr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20725B9A" w14:textId="77777777" w:rsidR="008A5720" w:rsidRPr="008A5720" w:rsidRDefault="008A5720" w:rsidP="008A5720">
            <w:pPr>
              <w:rPr>
                <w:shd w:val="pct15" w:color="auto" w:fill="FFFFFF"/>
              </w:rPr>
            </w:pPr>
            <w:r w:rsidRPr="008A5720">
              <w:rPr>
                <w:rFonts w:hint="eastAsia"/>
                <w:shd w:val="pct15" w:color="auto" w:fill="FFFFFF"/>
              </w:rPr>
              <w:t>C</w:t>
            </w:r>
            <w:r w:rsidRPr="008A5720">
              <w:rPr>
                <w:shd w:val="pct15" w:color="auto" w:fill="FFFFFF"/>
              </w:rPr>
              <w:t>trl + S</w:t>
            </w:r>
          </w:p>
          <w:p w14:paraId="7BFC1461" w14:textId="0FBABF22" w:rsidR="008A5720" w:rsidRPr="00645A03" w:rsidRDefault="008A5720" w:rsidP="008A5720">
            <w:pPr>
              <w:ind w:leftChars="100" w:left="240"/>
            </w:pPr>
            <w:r>
              <w:rPr>
                <w:rFonts w:hint="eastAsia"/>
              </w:rPr>
              <w:t>儲存</w:t>
            </w:r>
            <w:r>
              <w:rPr>
                <w:rFonts w:hint="eastAsia"/>
              </w:rPr>
              <w:t xml:space="preserve"> </w:t>
            </w:r>
            <w:r>
              <w:t>Notebook</w:t>
            </w:r>
          </w:p>
        </w:tc>
      </w:tr>
    </w:tbl>
    <w:p w14:paraId="417DE08D" w14:textId="311C6BAC" w:rsidR="00645A03" w:rsidRDefault="00D217ED" w:rsidP="00276DB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cell </w:t>
      </w:r>
      <w:r>
        <w:rPr>
          <w:rFonts w:hint="eastAsia"/>
        </w:rPr>
        <w:t>有分兩種模式</w:t>
      </w:r>
    </w:p>
    <w:p w14:paraId="07280539" w14:textId="77777777" w:rsidR="00276DB8" w:rsidRPr="00273F9C" w:rsidRDefault="00276DB8" w:rsidP="00276DB8"/>
    <w:p w14:paraId="255D060B" w14:textId="77777777" w:rsidR="00276DB8" w:rsidRPr="00393C5C" w:rsidRDefault="00276DB8" w:rsidP="00276DB8">
      <w:pPr>
        <w:rPr>
          <w:shd w:val="pct15" w:color="auto" w:fill="FFFFFF"/>
        </w:rPr>
      </w:pPr>
      <w:r w:rsidRPr="00393C5C">
        <w:rPr>
          <w:rFonts w:hint="eastAsia"/>
          <w:shd w:val="pct15" w:color="auto" w:fill="FFFFFF"/>
        </w:rPr>
        <w:t>執行</w:t>
      </w:r>
      <w:r w:rsidRPr="00393C5C">
        <w:rPr>
          <w:shd w:val="pct15" w:color="auto" w:fill="FFFFFF"/>
        </w:rPr>
        <w:t xml:space="preserve">cell </w:t>
      </w:r>
      <w:r w:rsidRPr="00393C5C">
        <w:rPr>
          <w:rFonts w:hint="eastAsia"/>
          <w:shd w:val="pct15" w:color="auto" w:fill="FFFFFF"/>
        </w:rPr>
        <w:t>中的程式碼</w:t>
      </w:r>
    </w:p>
    <w:p w14:paraId="7CBD9F85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65A98ABA" wp14:editId="6D2B94DB">
            <wp:extent cx="2626291" cy="1333699"/>
            <wp:effectExtent l="19050" t="19050" r="22225" b="1905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03023" cy="1372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DB51E" w14:textId="1E50986F" w:rsidR="00276DB8" w:rsidRPr="00273F9C" w:rsidRDefault="00276DB8" w:rsidP="00276DB8">
      <w:pPr>
        <w:jc w:val="center"/>
      </w:pPr>
      <w:r w:rsidRPr="00273F9C">
        <w:rPr>
          <w:rFonts w:hint="eastAsia"/>
        </w:rPr>
        <w:t>圖：在第一個</w:t>
      </w:r>
      <w:r w:rsidRPr="00273F9C">
        <w:t>cell</w:t>
      </w:r>
      <w:r w:rsidRPr="00273F9C">
        <w:rPr>
          <w:rFonts w:hint="eastAsia"/>
        </w:rPr>
        <w:t>輸入「</w:t>
      </w:r>
      <w:r w:rsidRPr="00273F9C">
        <w:t>print("Hello World")</w:t>
      </w:r>
      <w:r w:rsidRPr="00273F9C">
        <w:rPr>
          <w:rFonts w:hint="eastAsia"/>
        </w:rPr>
        <w:t>」，按下「</w:t>
      </w:r>
      <w:r w:rsidR="00772E60">
        <w:t xml:space="preserve">Alt </w:t>
      </w:r>
      <w:r w:rsidRPr="00273F9C">
        <w:t>+ Enter</w:t>
      </w:r>
      <w:r w:rsidRPr="00273F9C">
        <w:rPr>
          <w:rFonts w:hint="eastAsia"/>
        </w:rPr>
        <w:t>」</w:t>
      </w:r>
    </w:p>
    <w:p w14:paraId="2001AF89" w14:textId="77777777" w:rsidR="00276DB8" w:rsidRPr="00273F9C" w:rsidRDefault="00276DB8" w:rsidP="008A2EC3"/>
    <w:p w14:paraId="7BB7D296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7C1A263D" wp14:editId="1EF58A83">
            <wp:extent cx="2626291" cy="1532405"/>
            <wp:effectExtent l="19050" t="19050" r="22225" b="1079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95708" cy="1572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16D10E" w14:textId="77777777" w:rsidR="00276DB8" w:rsidRDefault="00276DB8" w:rsidP="00276DB8">
      <w:pPr>
        <w:jc w:val="center"/>
      </w:pPr>
      <w:r w:rsidRPr="00273F9C">
        <w:rPr>
          <w:rFonts w:hint="eastAsia"/>
        </w:rPr>
        <w:t>圖：在第二</w:t>
      </w:r>
      <w:proofErr w:type="gramStart"/>
      <w:r w:rsidRPr="00273F9C">
        <w:rPr>
          <w:rFonts w:hint="eastAsia"/>
        </w:rPr>
        <w:t>個</w:t>
      </w:r>
      <w:proofErr w:type="gramEnd"/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輸入「</w:t>
      </w:r>
      <w:r w:rsidRPr="00273F9C">
        <w:rPr>
          <w:rFonts w:hint="eastAsia"/>
        </w:rPr>
        <w:t>p</w:t>
      </w:r>
      <w:r w:rsidRPr="00273F9C">
        <w:t>rint(1+1)</w:t>
      </w:r>
      <w:r w:rsidRPr="00273F9C">
        <w:rPr>
          <w:rFonts w:hint="eastAsia"/>
        </w:rPr>
        <w:t>」，按下</w:t>
      </w:r>
      <w:r w:rsidRPr="00273F9C">
        <w:rPr>
          <w:rFonts w:hint="eastAsia"/>
        </w:rPr>
        <w:t>C</w:t>
      </w:r>
      <w:r w:rsidRPr="00273F9C">
        <w:t>trl + Enter</w:t>
      </w:r>
      <w:r w:rsidRPr="00273F9C">
        <w:rPr>
          <w:rFonts w:hint="eastAsia"/>
        </w:rPr>
        <w:t>的輸出結果</w:t>
      </w:r>
    </w:p>
    <w:p w14:paraId="445EFCFF" w14:textId="77777777" w:rsidR="00276DB8" w:rsidRPr="00273F9C" w:rsidRDefault="00276DB8" w:rsidP="00276DB8"/>
    <w:p w14:paraId="0B1CA698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652FD488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219C24B" wp14:editId="003BF942">
            <wp:extent cx="2601238" cy="1688523"/>
            <wp:effectExtent l="19050" t="19050" r="27940" b="2603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38" cy="17213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F951E6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rPr>
          <w:rFonts w:hint="eastAsia"/>
        </w:rPr>
        <w:t>+</w:t>
      </w:r>
      <w:r w:rsidRPr="00273F9C">
        <w:rPr>
          <w:rFonts w:hint="eastAsia"/>
        </w:rPr>
        <w:t>」符號，會在當前</w:t>
      </w:r>
      <w:r w:rsidRPr="00273F9C">
        <w:t>cell</w:t>
      </w:r>
      <w:r w:rsidRPr="00273F9C">
        <w:rPr>
          <w:rFonts w:hint="eastAsia"/>
        </w:rPr>
        <w:t>下新增空白的</w:t>
      </w:r>
      <w:r w:rsidRPr="00273F9C">
        <w:rPr>
          <w:rFonts w:hint="eastAsia"/>
        </w:rPr>
        <w:t>c</w:t>
      </w:r>
      <w:r w:rsidRPr="00273F9C">
        <w:t>ell</w:t>
      </w:r>
    </w:p>
    <w:p w14:paraId="55C7E55B" w14:textId="77777777" w:rsidR="00276DB8" w:rsidRPr="00273F9C" w:rsidRDefault="00276DB8" w:rsidP="00276DB8"/>
    <w:p w14:paraId="70B6B730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移動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  <w:r w:rsidRPr="00273F9C">
        <w:rPr>
          <w:rFonts w:hint="eastAsia"/>
          <w:shd w:val="pct15" w:color="auto" w:fill="FFFFFF"/>
        </w:rPr>
        <w:t>位置</w:t>
      </w:r>
    </w:p>
    <w:p w14:paraId="2C9E9231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3F1DE59F" wp14:editId="46D74A82">
            <wp:extent cx="2642992" cy="1671773"/>
            <wp:effectExtent l="19050" t="19050" r="24130" b="2413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091" cy="17268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5B2F0D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↑」或「↓」，可以移動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的位置</w:t>
      </w:r>
    </w:p>
    <w:p w14:paraId="7728E9F9" w14:textId="77777777" w:rsidR="00276DB8" w:rsidRPr="00273F9C" w:rsidRDefault="00276DB8" w:rsidP="00276DB8"/>
    <w:p w14:paraId="77A4F701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刪除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0EA4E3D1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638678F0" wp14:editId="76A6C101">
            <wp:extent cx="1765139" cy="2637374"/>
            <wp:effectExtent l="19050" t="19050" r="26035" b="1079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0249" cy="2704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C4858A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</w:t>
      </w:r>
      <w:r w:rsidRPr="00273F9C">
        <w:t>Edit</w:t>
      </w:r>
      <w:r w:rsidRPr="00273F9C">
        <w:rPr>
          <w:rFonts w:hint="eastAsia"/>
        </w:rPr>
        <w:t>」，選擇「</w:t>
      </w:r>
      <w:r w:rsidRPr="00273F9C">
        <w:rPr>
          <w:rFonts w:hint="eastAsia"/>
        </w:rPr>
        <w:t>D</w:t>
      </w:r>
      <w:r w:rsidRPr="00273F9C">
        <w:t>elete Cells</w:t>
      </w:r>
      <w:r w:rsidRPr="00273F9C">
        <w:rPr>
          <w:rFonts w:hint="eastAsia"/>
        </w:rPr>
        <w:t>」，即可刪除</w:t>
      </w:r>
      <w:r w:rsidRPr="00273F9C">
        <w:rPr>
          <w:rFonts w:hint="eastAsia"/>
        </w:rPr>
        <w:t>c</w:t>
      </w:r>
      <w:r w:rsidRPr="00273F9C">
        <w:t>ell</w:t>
      </w:r>
    </w:p>
    <w:p w14:paraId="1C43FD51" w14:textId="77777777" w:rsidR="00276DB8" w:rsidRPr="00273F9C" w:rsidRDefault="00276DB8" w:rsidP="00276DB8"/>
    <w:p w14:paraId="7759BB67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儲存</w:t>
      </w:r>
      <w:r w:rsidRPr="00273F9C">
        <w:rPr>
          <w:rFonts w:hint="eastAsia"/>
          <w:shd w:val="pct15" w:color="auto" w:fill="FFFFFF"/>
        </w:rPr>
        <w:t>n</w:t>
      </w:r>
      <w:r w:rsidRPr="00273F9C">
        <w:rPr>
          <w:shd w:val="pct15" w:color="auto" w:fill="FFFFFF"/>
        </w:rPr>
        <w:t>otebook</w:t>
      </w:r>
    </w:p>
    <w:p w14:paraId="48775A59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2E4C7F98" wp14:editId="737F5970">
            <wp:extent cx="2651343" cy="1524280"/>
            <wp:effectExtent l="19050" t="19050" r="15875" b="1905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760" cy="15590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D1F2F5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按下儲存鈕，即可儲存</w:t>
      </w:r>
      <w:r w:rsidRPr="00273F9C">
        <w:rPr>
          <w:rFonts w:hint="eastAsia"/>
        </w:rPr>
        <w:t xml:space="preserve"> </w:t>
      </w:r>
      <w:r w:rsidRPr="00273F9C">
        <w:t>notebook</w:t>
      </w:r>
    </w:p>
    <w:p w14:paraId="026266B1" w14:textId="77777777" w:rsidR="00276DB8" w:rsidRPr="00273F9C" w:rsidRDefault="00276DB8" w:rsidP="00276DB8"/>
    <w:p w14:paraId="140A44EF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關閉</w:t>
      </w:r>
      <w:r w:rsidRPr="00273F9C">
        <w:rPr>
          <w:rFonts w:hint="eastAsia"/>
          <w:shd w:val="pct15" w:color="auto" w:fill="FFFFFF"/>
        </w:rPr>
        <w:t xml:space="preserve"> 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Server</w:t>
      </w:r>
    </w:p>
    <w:p w14:paraId="690333E1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59C866A" wp14:editId="70DD6CBE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EA3247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t>Quit</w:t>
      </w:r>
      <w:r w:rsidRPr="00273F9C">
        <w:rPr>
          <w:rFonts w:hint="eastAsia"/>
        </w:rPr>
        <w:t>，即可關閉</w:t>
      </w:r>
      <w:r w:rsidRPr="00273F9C">
        <w:rPr>
          <w:rFonts w:hint="eastAsia"/>
        </w:rPr>
        <w:t xml:space="preserve"> </w:t>
      </w:r>
      <w:proofErr w:type="spellStart"/>
      <w:r w:rsidRPr="00273F9C">
        <w:t>Jupyter</w:t>
      </w:r>
      <w:proofErr w:type="spellEnd"/>
      <w:r w:rsidRPr="00273F9C">
        <w:t xml:space="preserve"> Server</w:t>
      </w:r>
    </w:p>
    <w:p w14:paraId="4597AB14" w14:textId="77777777" w:rsidR="00276DB8" w:rsidRPr="00273F9C" w:rsidRDefault="00276DB8" w:rsidP="00276DB8">
      <w:pPr>
        <w:jc w:val="center"/>
      </w:pPr>
    </w:p>
    <w:p w14:paraId="668AFD93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79A1A5DD" wp14:editId="2276FEEC">
            <wp:extent cx="2630466" cy="598236"/>
            <wp:effectExtent l="0" t="0" r="0" b="0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80839" cy="6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ECC09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</w:t>
      </w:r>
      <w:proofErr w:type="spellStart"/>
      <w:r w:rsidRPr="00273F9C">
        <w:t>Jupyter</w:t>
      </w:r>
      <w:proofErr w:type="spellEnd"/>
      <w:r w:rsidRPr="00273F9C">
        <w:t xml:space="preserve"> Server </w:t>
      </w:r>
      <w:r w:rsidRPr="00273F9C">
        <w:rPr>
          <w:rFonts w:hint="eastAsia"/>
        </w:rPr>
        <w:t>關閉成功的訊息</w:t>
      </w:r>
    </w:p>
    <w:p w14:paraId="07567B18" w14:textId="77777777" w:rsidR="00276DB8" w:rsidRPr="00273F9C" w:rsidRDefault="00276DB8" w:rsidP="00276DB8"/>
    <w:p w14:paraId="1BBD0B1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在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Notebook</w:t>
      </w:r>
      <w:r w:rsidRPr="00273F9C">
        <w:rPr>
          <w:rFonts w:hint="eastAsia"/>
          <w:shd w:val="pct15" w:color="auto" w:fill="FFFFFF"/>
        </w:rPr>
        <w:t>中</w:t>
      </w:r>
      <w:r>
        <w:rPr>
          <w:rFonts w:hint="eastAsia"/>
          <w:shd w:val="pct15" w:color="auto" w:fill="FFFFFF"/>
        </w:rPr>
        <w:t>執行指令</w:t>
      </w:r>
    </w:p>
    <w:p w14:paraId="3E5EE36B" w14:textId="77777777" w:rsidR="00276DB8" w:rsidRPr="00273F9C" w:rsidRDefault="00276DB8" w:rsidP="00276DB8">
      <w:pPr>
        <w:ind w:firstLine="480"/>
      </w:pPr>
      <w:r w:rsidRPr="00273F9C">
        <w:rPr>
          <w:rFonts w:hint="eastAsia"/>
        </w:rPr>
        <w:lastRenderedPageBreak/>
        <w:t>我們可以直接在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中，以「</w:t>
      </w:r>
      <w:r w:rsidRPr="00273F9C">
        <w:rPr>
          <w:rFonts w:hint="eastAsia"/>
        </w:rPr>
        <w:t>!</w:t>
      </w:r>
      <w:r w:rsidRPr="00273F9C">
        <w:rPr>
          <w:rFonts w:hint="eastAsia"/>
        </w:rPr>
        <w:t>」開頭，讓</w:t>
      </w:r>
      <w:proofErr w:type="spellStart"/>
      <w:r w:rsidRPr="00273F9C">
        <w:rPr>
          <w:rFonts w:hint="eastAsia"/>
        </w:rPr>
        <w:t>J</w:t>
      </w:r>
      <w:r w:rsidRPr="00273F9C">
        <w:t>upyter</w:t>
      </w:r>
      <w:proofErr w:type="spellEnd"/>
      <w:r w:rsidRPr="00273F9C">
        <w:t xml:space="preserve"> Notebook</w:t>
      </w:r>
      <w:r w:rsidRPr="00273F9C">
        <w:rPr>
          <w:rFonts w:hint="eastAsia"/>
        </w:rPr>
        <w:t>了解到我們輸入的不是程式碼，而是指令</w:t>
      </w:r>
      <w:r>
        <w:rPr>
          <w:rFonts w:hint="eastAsia"/>
        </w:rPr>
        <w:t>。因為可以在</w:t>
      </w:r>
      <w:r>
        <w:t xml:space="preserve">cell </w:t>
      </w:r>
      <w:r>
        <w:rPr>
          <w:rFonts w:hint="eastAsia"/>
        </w:rPr>
        <w:t>中執行指令的關係，意味著也</w:t>
      </w:r>
      <w:r w:rsidRPr="003F7C25">
        <w:rPr>
          <w:rFonts w:hint="eastAsia"/>
          <w:u w:val="single"/>
        </w:rPr>
        <w:t>可以在</w:t>
      </w:r>
      <w:r w:rsidRPr="003F7C25">
        <w:rPr>
          <w:rFonts w:hint="eastAsia"/>
          <w:u w:val="single"/>
        </w:rPr>
        <w:t xml:space="preserve"> </w:t>
      </w:r>
      <w:proofErr w:type="spellStart"/>
      <w:r w:rsidRPr="003F7C25">
        <w:rPr>
          <w:u w:val="single"/>
        </w:rPr>
        <w:t>Jupyter</w:t>
      </w:r>
      <w:proofErr w:type="spellEnd"/>
      <w:r w:rsidRPr="003F7C25">
        <w:rPr>
          <w:u w:val="single"/>
        </w:rPr>
        <w:t xml:space="preserve"> Notebook </w:t>
      </w:r>
      <w:r w:rsidRPr="003F7C25">
        <w:rPr>
          <w:rFonts w:hint="eastAsia"/>
          <w:u w:val="single"/>
        </w:rPr>
        <w:t>裡安裝套件</w:t>
      </w:r>
      <w:r>
        <w:rPr>
          <w:rFonts w:hint="eastAsia"/>
        </w:rPr>
        <w:t>。</w:t>
      </w:r>
    </w:p>
    <w:p w14:paraId="594761F3" w14:textId="77777777" w:rsidR="00276DB8" w:rsidRDefault="00276DB8" w:rsidP="00276DB8">
      <w:pPr>
        <w:jc w:val="center"/>
      </w:pPr>
    </w:p>
    <w:p w14:paraId="22859E91" w14:textId="77777777" w:rsidR="00276DB8" w:rsidRPr="00273F9C" w:rsidRDefault="00276DB8" w:rsidP="00276DB8">
      <w:pPr>
        <w:jc w:val="center"/>
      </w:pPr>
      <w:r w:rsidRPr="00663FAE">
        <w:rPr>
          <w:noProof/>
        </w:rPr>
        <w:drawing>
          <wp:inline distT="0" distB="0" distL="0" distR="0" wp14:anchorId="42809DA5" wp14:editId="5B2C8FD1">
            <wp:extent cx="2238687" cy="771633"/>
            <wp:effectExtent l="19050" t="19050" r="9525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771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0DABE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在</w:t>
      </w:r>
      <w:proofErr w:type="spellStart"/>
      <w:r w:rsidRPr="00273F9C">
        <w:t>Jupyter</w:t>
      </w:r>
      <w:proofErr w:type="spellEnd"/>
      <w:r w:rsidRPr="00273F9C">
        <w:t xml:space="preserve"> Notebook</w:t>
      </w:r>
      <w:r w:rsidRPr="00273F9C">
        <w:rPr>
          <w:rFonts w:hint="eastAsia"/>
        </w:rPr>
        <w:t>中</w:t>
      </w:r>
      <w:r>
        <w:rPr>
          <w:rFonts w:hint="eastAsia"/>
        </w:rPr>
        <w:t>執行指令</w:t>
      </w:r>
    </w:p>
    <w:p w14:paraId="7EFE7B8B" w14:textId="678AE34B" w:rsidR="00276DB8" w:rsidRDefault="00276DB8" w:rsidP="001374D3"/>
    <w:p w14:paraId="563EB3D9" w14:textId="1A7D7D23" w:rsidR="006E7DFF" w:rsidRDefault="006E7DFF" w:rsidP="006E7DFF">
      <w:pPr>
        <w:pStyle w:val="2"/>
      </w:pPr>
      <w:bookmarkStart w:id="4" w:name="_Toc136471815"/>
      <w:r>
        <w:rPr>
          <w:rFonts w:hint="eastAsia"/>
        </w:rPr>
        <w:t>參考資料</w:t>
      </w:r>
      <w:bookmarkEnd w:id="4"/>
    </w:p>
    <w:p w14:paraId="026311AB" w14:textId="2CA510C6" w:rsidR="008F58AC" w:rsidRDefault="008F58AC" w:rsidP="001374D3">
      <w:r>
        <w:rPr>
          <w:rFonts w:hint="eastAsia"/>
        </w:rPr>
        <w:t>[</w:t>
      </w:r>
      <w:r>
        <w:t xml:space="preserve">1] </w:t>
      </w:r>
      <w:r w:rsidRPr="008F58AC">
        <w:t xml:space="preserve">Installing </w:t>
      </w:r>
      <w:proofErr w:type="spellStart"/>
      <w:r w:rsidRPr="008F58AC">
        <w:t>Jupyter</w:t>
      </w:r>
      <w:proofErr w:type="spellEnd"/>
    </w:p>
    <w:p w14:paraId="7BEA48A7" w14:textId="7DD58BAA" w:rsidR="008F58AC" w:rsidRDefault="00561EDE" w:rsidP="001374D3">
      <w:hyperlink r:id="rId27" w:history="1">
        <w:r w:rsidR="008F58AC" w:rsidRPr="00893B41">
          <w:rPr>
            <w:rStyle w:val="a3"/>
          </w:rPr>
          <w:t>https://jupyter.org/install</w:t>
        </w:r>
      </w:hyperlink>
    </w:p>
    <w:p w14:paraId="5B3660A9" w14:textId="2065DF0A" w:rsidR="006E7DFF" w:rsidRDefault="006E7DFF" w:rsidP="001374D3">
      <w:r>
        <w:rPr>
          <w:rFonts w:hint="eastAsia"/>
        </w:rPr>
        <w:t>[</w:t>
      </w:r>
      <w:r w:rsidR="008F58AC">
        <w:t>2</w:t>
      </w:r>
      <w:r>
        <w:t xml:space="preserve">] </w:t>
      </w:r>
      <w:proofErr w:type="spellStart"/>
      <w:r w:rsidR="00F77560" w:rsidRPr="00F77560">
        <w:rPr>
          <w:rFonts w:hint="eastAsia"/>
        </w:rPr>
        <w:t>Jupyter</w:t>
      </w:r>
      <w:proofErr w:type="spellEnd"/>
      <w:r w:rsidR="00F77560" w:rsidRPr="00F77560">
        <w:rPr>
          <w:rFonts w:hint="eastAsia"/>
        </w:rPr>
        <w:t xml:space="preserve"> Notebook </w:t>
      </w:r>
      <w:r w:rsidR="00F77560" w:rsidRPr="00F77560">
        <w:rPr>
          <w:rFonts w:hint="eastAsia"/>
        </w:rPr>
        <w:t>使用技巧彙整：建置不同程式語言的核心</w:t>
      </w:r>
    </w:p>
    <w:p w14:paraId="46E2D30B" w14:textId="5C37DA09" w:rsidR="006E7DFF" w:rsidRDefault="00561EDE" w:rsidP="001374D3">
      <w:pPr>
        <w:rPr>
          <w:rStyle w:val="a3"/>
        </w:rPr>
      </w:pPr>
      <w:hyperlink r:id="rId28" w:history="1">
        <w:r w:rsidR="006E7DFF" w:rsidRPr="00A44922">
          <w:rPr>
            <w:rStyle w:val="a3"/>
          </w:rPr>
          <w:t>https://pyradise.com/jupyter-notebook-tricks-kernels-9350502ccb69</w:t>
        </w:r>
      </w:hyperlink>
    </w:p>
    <w:p w14:paraId="266E5C25" w14:textId="12A6D39F" w:rsidR="00190CCD" w:rsidRDefault="00190CCD" w:rsidP="00E211AE">
      <w:r>
        <w:rPr>
          <w:rFonts w:hint="eastAsia"/>
        </w:rPr>
        <w:t>[</w:t>
      </w:r>
      <w:r w:rsidR="008F58AC">
        <w:t>3</w:t>
      </w:r>
      <w:r>
        <w:t xml:space="preserve">] </w:t>
      </w:r>
      <w:r w:rsidRPr="00190CCD">
        <w:rPr>
          <w:rFonts w:hint="eastAsia"/>
        </w:rPr>
        <w:t>如何使用</w:t>
      </w:r>
      <w:r w:rsidRPr="00190CCD">
        <w:rPr>
          <w:rFonts w:hint="eastAsia"/>
        </w:rPr>
        <w:t xml:space="preserve"> Markdown </w:t>
      </w:r>
      <w:r w:rsidRPr="00190CCD">
        <w:rPr>
          <w:rFonts w:hint="eastAsia"/>
        </w:rPr>
        <w:t>語言撰寫技術文件</w:t>
      </w:r>
    </w:p>
    <w:p w14:paraId="1639E437" w14:textId="24490F60" w:rsidR="007E73DF" w:rsidRPr="00190CCD" w:rsidRDefault="00561EDE" w:rsidP="00E211AE">
      <w:hyperlink r:id="rId29" w:history="1">
        <w:r w:rsidR="00190CCD" w:rsidRPr="005A5B4D">
          <w:rPr>
            <w:rStyle w:val="a3"/>
          </w:rPr>
          <w:t>https://experienceleague.adobe.com/docs/contributor/contributor-guide/writing-essentials/markdown.html?lang=zh-Hant</w:t>
        </w:r>
      </w:hyperlink>
    </w:p>
    <w:p w14:paraId="4BC4221D" w14:textId="2024A074" w:rsidR="00AF49BB" w:rsidRDefault="00AF49BB" w:rsidP="00E211AE">
      <w:r>
        <w:rPr>
          <w:rFonts w:hint="eastAsia"/>
        </w:rPr>
        <w:t>[</w:t>
      </w:r>
      <w:r w:rsidR="008F58AC">
        <w:t>4</w:t>
      </w:r>
      <w:r>
        <w:t xml:space="preserve">] </w:t>
      </w:r>
      <w:r w:rsidRPr="00AF49BB">
        <w:t xml:space="preserve">15 Tips and Tricks for </w:t>
      </w:r>
      <w:proofErr w:type="spellStart"/>
      <w:r w:rsidRPr="00AF49BB">
        <w:t>Jupyter</w:t>
      </w:r>
      <w:proofErr w:type="spellEnd"/>
      <w:r w:rsidRPr="00AF49BB">
        <w:t xml:space="preserve"> Notebook that will ease your Coding Experience</w:t>
      </w:r>
    </w:p>
    <w:p w14:paraId="2E3A00C8" w14:textId="477B4A63" w:rsidR="00AF49BB" w:rsidRDefault="00561EDE" w:rsidP="00E211AE">
      <w:hyperlink r:id="rId30" w:history="1">
        <w:r w:rsidR="00AF49BB" w:rsidRPr="005A5B4D">
          <w:rPr>
            <w:rStyle w:val="a3"/>
          </w:rPr>
          <w:t>https://towardsdatascience.com/15-tips-and-tricks-for-jupyter-notebook-that-will-ease-your-coding-experience-e469207ac95c</w:t>
        </w:r>
      </w:hyperlink>
    </w:p>
    <w:p w14:paraId="548C355C" w14:textId="16255CA3" w:rsidR="00E211AE" w:rsidRDefault="00E211AE" w:rsidP="00E211AE">
      <w:r>
        <w:rPr>
          <w:rFonts w:hint="eastAsia"/>
        </w:rPr>
        <w:t>[</w:t>
      </w:r>
      <w:r w:rsidR="008F58AC">
        <w:t>5</w:t>
      </w:r>
      <w:r>
        <w:t xml:space="preserve">] </w:t>
      </w:r>
      <w:r w:rsidRPr="00E211AE">
        <w:t>Using R language with Anaconda</w:t>
      </w:r>
    </w:p>
    <w:p w14:paraId="65B464CF" w14:textId="5A93D456" w:rsidR="00E211AE" w:rsidRPr="00E211AE" w:rsidRDefault="00561EDE" w:rsidP="001374D3">
      <w:pPr>
        <w:rPr>
          <w:rStyle w:val="a3"/>
          <w:color w:val="auto"/>
          <w:u w:val="none"/>
        </w:rPr>
      </w:pPr>
      <w:hyperlink r:id="rId31" w:history="1">
        <w:r w:rsidR="00E211AE" w:rsidRPr="00FD4EF8">
          <w:rPr>
            <w:rStyle w:val="a3"/>
          </w:rPr>
          <w:t>https://docs.anaconda.com/anaconda/user-guide/tasks/using-r-language/</w:t>
        </w:r>
      </w:hyperlink>
    </w:p>
    <w:p w14:paraId="3741AE1B" w14:textId="19D58F3F" w:rsidR="009A3D11" w:rsidRDefault="009A3D11" w:rsidP="001374D3">
      <w:r>
        <w:rPr>
          <w:rFonts w:hint="eastAsia"/>
        </w:rPr>
        <w:t>[</w:t>
      </w:r>
      <w:r w:rsidR="008F58AC">
        <w:t>6</w:t>
      </w:r>
      <w:r>
        <w:t xml:space="preserve">] </w:t>
      </w:r>
      <w:r w:rsidRPr="009A3D11">
        <w:rPr>
          <w:rFonts w:hint="eastAsia"/>
        </w:rPr>
        <w:t xml:space="preserve">Anaconda </w:t>
      </w:r>
      <w:r w:rsidRPr="009A3D11">
        <w:rPr>
          <w:rFonts w:hint="eastAsia"/>
        </w:rPr>
        <w:t>建立</w:t>
      </w:r>
      <w:r w:rsidRPr="009A3D11">
        <w:rPr>
          <w:rFonts w:hint="eastAsia"/>
        </w:rPr>
        <w:t xml:space="preserve"> </w:t>
      </w:r>
      <w:proofErr w:type="spellStart"/>
      <w:r w:rsidRPr="009A3D11">
        <w:rPr>
          <w:rFonts w:hint="eastAsia"/>
        </w:rPr>
        <w:t>JupyterLab</w:t>
      </w:r>
      <w:proofErr w:type="spellEnd"/>
      <w:r w:rsidRPr="009A3D11">
        <w:rPr>
          <w:rFonts w:hint="eastAsia"/>
        </w:rPr>
        <w:t xml:space="preserve"> </w:t>
      </w:r>
      <w:r w:rsidRPr="009A3D11">
        <w:rPr>
          <w:rFonts w:hint="eastAsia"/>
        </w:rPr>
        <w:t>的</w:t>
      </w:r>
      <w:r w:rsidRPr="009A3D11">
        <w:rPr>
          <w:rFonts w:hint="eastAsia"/>
        </w:rPr>
        <w:t xml:space="preserve"> Python </w:t>
      </w:r>
      <w:r w:rsidRPr="009A3D11">
        <w:rPr>
          <w:rFonts w:hint="eastAsia"/>
        </w:rPr>
        <w:t>與</w:t>
      </w:r>
      <w:r w:rsidRPr="009A3D11">
        <w:rPr>
          <w:rFonts w:hint="eastAsia"/>
        </w:rPr>
        <w:t xml:space="preserve"> R </w:t>
      </w:r>
      <w:r w:rsidRPr="009A3D11">
        <w:rPr>
          <w:rFonts w:hint="eastAsia"/>
        </w:rPr>
        <w:t>混合環境教學</w:t>
      </w:r>
    </w:p>
    <w:p w14:paraId="04133412" w14:textId="566E6BD9" w:rsidR="009A3D11" w:rsidRPr="009A3D11" w:rsidRDefault="00561EDE" w:rsidP="001374D3">
      <w:hyperlink r:id="rId32" w:history="1">
        <w:r w:rsidR="009A3D11" w:rsidRPr="005A5B4D">
          <w:rPr>
            <w:rStyle w:val="a3"/>
          </w:rPr>
          <w:t>https://officeguide.cc/anaconda-jupyterlab-python-r-kernel-tutorial/</w:t>
        </w:r>
      </w:hyperlink>
    </w:p>
    <w:p w14:paraId="5CAA6434" w14:textId="62813CA4" w:rsidR="001B024D" w:rsidRDefault="001B024D" w:rsidP="001374D3">
      <w:r>
        <w:rPr>
          <w:rFonts w:hint="eastAsia"/>
        </w:rPr>
        <w:t>[</w:t>
      </w:r>
      <w:r w:rsidR="008F58AC">
        <w:t>7</w:t>
      </w:r>
      <w:r>
        <w:t xml:space="preserve">] </w:t>
      </w:r>
      <w:r w:rsidRPr="001B024D">
        <w:rPr>
          <w:rFonts w:hint="eastAsia"/>
        </w:rPr>
        <w:t>使用機器學習解決問題的五步驟：定義問題</w:t>
      </w:r>
    </w:p>
    <w:p w14:paraId="4BE136E9" w14:textId="0D2A9965" w:rsidR="001B024D" w:rsidRDefault="00561EDE" w:rsidP="001374D3">
      <w:hyperlink r:id="rId33" w:history="1">
        <w:r w:rsidR="001B024D" w:rsidRPr="00FD4EF8">
          <w:rPr>
            <w:rStyle w:val="a3"/>
          </w:rPr>
          <w:t>https://datasciocean.tech/machine-learning-basic-concept/machine-learning-define-problem/</w:t>
        </w:r>
      </w:hyperlink>
    </w:p>
    <w:p w14:paraId="7EB6B15E" w14:textId="0DE36A4D" w:rsidR="001B024D" w:rsidRDefault="001B024D" w:rsidP="001B024D">
      <w:r>
        <w:rPr>
          <w:rFonts w:hint="eastAsia"/>
        </w:rPr>
        <w:t>[</w:t>
      </w:r>
      <w:r w:rsidR="008F58AC">
        <w:t>8</w:t>
      </w:r>
      <w:r>
        <w:t xml:space="preserve">] </w:t>
      </w:r>
      <w:r w:rsidRPr="001B024D">
        <w:rPr>
          <w:rFonts w:hint="eastAsia"/>
        </w:rPr>
        <w:t>真．資料團隊與分工</w:t>
      </w:r>
    </w:p>
    <w:p w14:paraId="4F2F22B1" w14:textId="28F4BC61" w:rsidR="001B024D" w:rsidRDefault="00561EDE" w:rsidP="001B024D">
      <w:hyperlink r:id="rId34" w:history="1">
        <w:r w:rsidR="001B024D" w:rsidRPr="00FD4EF8">
          <w:rPr>
            <w:rStyle w:val="a3"/>
          </w:rPr>
          <w:t>https://blog.v123582.tw/2020/10/31/</w:t>
        </w:r>
        <w:r w:rsidR="001B024D" w:rsidRPr="00FD4EF8">
          <w:rPr>
            <w:rStyle w:val="a3"/>
            <w:rFonts w:hint="eastAsia"/>
          </w:rPr>
          <w:t>真・資料團隊與分工</w:t>
        </w:r>
        <w:r w:rsidR="001B024D" w:rsidRPr="00FD4EF8">
          <w:rPr>
            <w:rStyle w:val="a3"/>
          </w:rPr>
          <w:t>/</w:t>
        </w:r>
      </w:hyperlink>
    </w:p>
    <w:p w14:paraId="77B3F7B1" w14:textId="6F152D16" w:rsidR="00263550" w:rsidRDefault="00263550" w:rsidP="001374D3">
      <w:r>
        <w:rPr>
          <w:rFonts w:hint="eastAsia"/>
        </w:rPr>
        <w:t>[</w:t>
      </w:r>
      <w:r w:rsidR="008F58AC">
        <w:t>9</w:t>
      </w:r>
      <w:r>
        <w:t xml:space="preserve">] </w:t>
      </w:r>
      <w:proofErr w:type="gramStart"/>
      <w:r w:rsidR="001B024D" w:rsidRPr="001B024D">
        <w:rPr>
          <w:rFonts w:hint="eastAsia"/>
        </w:rPr>
        <w:t>机</w:t>
      </w:r>
      <w:proofErr w:type="gramEnd"/>
      <w:r w:rsidR="001B024D" w:rsidRPr="001B024D">
        <w:rPr>
          <w:rFonts w:hint="eastAsia"/>
        </w:rPr>
        <w:t>器学习模型评估指标</w:t>
      </w:r>
    </w:p>
    <w:p w14:paraId="3EDE4D9F" w14:textId="783A7E83" w:rsidR="006E7DFF" w:rsidRDefault="00561EDE" w:rsidP="001374D3">
      <w:hyperlink r:id="rId35" w:history="1">
        <w:r w:rsidR="00263550" w:rsidRPr="00FD4EF8">
          <w:rPr>
            <w:rStyle w:val="a3"/>
          </w:rPr>
          <w:t>https://zhuanlan.zhihu.com/p/86120987</w:t>
        </w:r>
      </w:hyperlink>
    </w:p>
    <w:p w14:paraId="73745F0F" w14:textId="77777777" w:rsidR="00E211AE" w:rsidRPr="00263550" w:rsidRDefault="00E211AE" w:rsidP="001374D3"/>
    <w:p w14:paraId="77F45A75" w14:textId="59EBFEB2" w:rsidR="005262EB" w:rsidRPr="00273F9C" w:rsidRDefault="00FE67A2" w:rsidP="00273F9C">
      <w:pPr>
        <w:pStyle w:val="1"/>
      </w:pPr>
      <w:bookmarkStart w:id="5" w:name="_Toc136471816"/>
      <w:r w:rsidRPr="00273F9C">
        <w:t>Module 2.</w:t>
      </w:r>
      <w:r w:rsidR="008D4874">
        <w:t xml:space="preserve"> </w:t>
      </w:r>
      <w:r w:rsidR="005262EB" w:rsidRPr="00273F9C">
        <w:rPr>
          <w:rFonts w:hint="eastAsia"/>
        </w:rPr>
        <w:t>資料</w:t>
      </w:r>
      <w:r w:rsidR="009A45F9">
        <w:rPr>
          <w:rFonts w:hint="eastAsia"/>
        </w:rPr>
        <w:t>處理</w:t>
      </w:r>
      <w:bookmarkEnd w:id="5"/>
    </w:p>
    <w:p w14:paraId="743F2FFD" w14:textId="5C0739F8" w:rsidR="005262EB" w:rsidRDefault="009F0FB0" w:rsidP="00273F9C">
      <w:pPr>
        <w:pStyle w:val="2"/>
      </w:pPr>
      <w:bookmarkStart w:id="6" w:name="_Toc136471817"/>
      <w:proofErr w:type="spellStart"/>
      <w:r w:rsidRPr="00273F9C">
        <w:t>N</w:t>
      </w:r>
      <w:r w:rsidR="005262EB" w:rsidRPr="00273F9C">
        <w:t>umpy</w:t>
      </w:r>
      <w:bookmarkEnd w:id="6"/>
      <w:proofErr w:type="spellEnd"/>
    </w:p>
    <w:p w14:paraId="49BC55EA" w14:textId="5D87A2DB" w:rsidR="00AA55B9" w:rsidRDefault="00AA55B9" w:rsidP="00AA55B9">
      <w:r>
        <w:rPr>
          <w:rFonts w:hint="eastAsia"/>
        </w:rPr>
        <w:t xml:space="preserve">NumPy </w:t>
      </w:r>
      <w:r w:rsidR="009111FD">
        <w:t>(Numeric</w:t>
      </w:r>
      <w:r w:rsidR="009631F2">
        <w:t>al</w:t>
      </w:r>
      <w:r w:rsidR="009111FD">
        <w:t xml:space="preserve"> Python) </w:t>
      </w:r>
      <w:r>
        <w:rPr>
          <w:rFonts w:hint="eastAsia"/>
        </w:rPr>
        <w:t>是一個用於</w:t>
      </w:r>
      <w:r>
        <w:rPr>
          <w:rFonts w:hint="eastAsia"/>
        </w:rPr>
        <w:t xml:space="preserve"> Python </w:t>
      </w:r>
      <w:r>
        <w:rPr>
          <w:rFonts w:hint="eastAsia"/>
        </w:rPr>
        <w:t>程式語言的科學計算套件，具有以下特性：</w:t>
      </w:r>
    </w:p>
    <w:p w14:paraId="5F267D30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多維度陣列：</w:t>
      </w:r>
    </w:p>
    <w:p w14:paraId="5938C82D" w14:textId="4D3FE733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提供了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darray</w:t>
      </w:r>
      <w:proofErr w:type="spellEnd"/>
      <w:r>
        <w:rPr>
          <w:rFonts w:hint="eastAsia"/>
        </w:rPr>
        <w:t xml:space="preserve"> </w:t>
      </w:r>
      <w:r w:rsidR="00666D3A">
        <w:t>(n-dimensions</w:t>
      </w:r>
      <w:r w:rsidR="00666D3A">
        <w:rPr>
          <w:rFonts w:hint="eastAsia"/>
        </w:rPr>
        <w:t>的</w:t>
      </w:r>
      <w:r w:rsidR="00666D3A">
        <w:t>array</w:t>
      </w:r>
      <w:r w:rsidR="003F084E">
        <w:rPr>
          <w:rFonts w:hint="eastAsia"/>
        </w:rPr>
        <w:t>，透過</w:t>
      </w:r>
      <w:r w:rsidR="003F084E" w:rsidRPr="00FD5972">
        <w:t>Array creation routine</w:t>
      </w:r>
      <w:r w:rsidR="003F084E">
        <w:rPr>
          <w:rFonts w:hint="eastAsia"/>
        </w:rPr>
        <w:t>來自動建立陣列</w:t>
      </w:r>
      <w:r w:rsidR="00666D3A">
        <w:t xml:space="preserve">) </w:t>
      </w:r>
      <w:r>
        <w:rPr>
          <w:rFonts w:hint="eastAsia"/>
        </w:rPr>
        <w:t>這個物件，可以讓使用者方便地操作多維度的陣列資料，比起原生的</w:t>
      </w:r>
      <w:r>
        <w:rPr>
          <w:rFonts w:hint="eastAsia"/>
        </w:rPr>
        <w:t xml:space="preserve"> Python List </w:t>
      </w:r>
      <w:r>
        <w:rPr>
          <w:rFonts w:hint="eastAsia"/>
        </w:rPr>
        <w:t>或</w:t>
      </w:r>
      <w:r>
        <w:rPr>
          <w:rFonts w:hint="eastAsia"/>
        </w:rPr>
        <w:t xml:space="preserve"> Tuple </w:t>
      </w:r>
      <w:r>
        <w:rPr>
          <w:rFonts w:hint="eastAsia"/>
        </w:rPr>
        <w:t>更有效率。</w:t>
      </w:r>
    </w:p>
    <w:p w14:paraId="4F6583BD" w14:textId="2118CD6E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數學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>：</w:t>
      </w:r>
    </w:p>
    <w:p w14:paraId="72643BD7" w14:textId="204190AC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包含許多數學函數，如線性代數、隨機數產生、統計函數等，方便用戶進行科學計算。</w:t>
      </w:r>
    </w:p>
    <w:p w14:paraId="1AB19B0E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廣播功能：</w:t>
      </w:r>
    </w:p>
    <w:p w14:paraId="0A588A9D" w14:textId="047BC141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允許在不同形狀的陣列上進行操作，例如相加、減去、乘以等，其機制稱為「廣播」，大幅減少了開發人員的程式碼量。</w:t>
      </w:r>
    </w:p>
    <w:p w14:paraId="5CE2A704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效能優化：</w:t>
      </w:r>
    </w:p>
    <w:p w14:paraId="112D1F74" w14:textId="2A9623A8" w:rsidR="009F0FB0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是用</w:t>
      </w:r>
      <w:r>
        <w:rPr>
          <w:rFonts w:hint="eastAsia"/>
        </w:rPr>
        <w:t xml:space="preserve"> C </w:t>
      </w:r>
      <w:r>
        <w:rPr>
          <w:rFonts w:hint="eastAsia"/>
        </w:rPr>
        <w:t>語言實現的，透過</w:t>
      </w:r>
      <w:r>
        <w:rPr>
          <w:rFonts w:hint="eastAsia"/>
        </w:rPr>
        <w:t xml:space="preserve"> Python </w:t>
      </w:r>
      <w:r>
        <w:rPr>
          <w:rFonts w:hint="eastAsia"/>
        </w:rPr>
        <w:t>語言對其進行高階的操作，使得其在效能上有顯著的提升，尤其是在處理大量數據時更為明顯。</w:t>
      </w:r>
    </w:p>
    <w:p w14:paraId="7623A0AF" w14:textId="77777777" w:rsidR="009631F2" w:rsidRDefault="009631F2" w:rsidP="009F0FB0"/>
    <w:p w14:paraId="62FE2E53" w14:textId="6193FFEB" w:rsidR="000C6BBE" w:rsidRDefault="005A6B6C" w:rsidP="009F0FB0">
      <w:proofErr w:type="spellStart"/>
      <w:r>
        <w:t>Numpy.</w:t>
      </w:r>
      <w:r w:rsidR="009631F2">
        <w:t>ndarray</w:t>
      </w:r>
      <w:proofErr w:type="spellEnd"/>
      <w:r w:rsidR="009631F2">
        <w:rPr>
          <w:rFonts w:hint="eastAsia"/>
        </w:rPr>
        <w:t>物件的屬性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28"/>
        <w:gridCol w:w="5968"/>
      </w:tblGrid>
      <w:tr w:rsidR="000C6BBE" w14:paraId="4CAC0758" w14:textId="77777777" w:rsidTr="00C43F85">
        <w:tc>
          <w:tcPr>
            <w:tcW w:w="1980" w:type="dxa"/>
            <w:shd w:val="clear" w:color="auto" w:fill="D9D9D9" w:themeFill="background1" w:themeFillShade="D9"/>
          </w:tcPr>
          <w:p w14:paraId="2EEEF9DB" w14:textId="59C7A02C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20F4068D" w14:textId="5CCEBECA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說明</w:t>
            </w:r>
          </w:p>
        </w:tc>
      </w:tr>
      <w:tr w:rsidR="000C6BBE" w14:paraId="21A98DBF" w14:textId="77777777" w:rsidTr="00C43F85">
        <w:tc>
          <w:tcPr>
            <w:tcW w:w="1980" w:type="dxa"/>
          </w:tcPr>
          <w:p w14:paraId="7EA296AD" w14:textId="3BABEACE" w:rsidR="000C6BBE" w:rsidRDefault="000C6BBE" w:rsidP="009F0FB0">
            <w:proofErr w:type="spellStart"/>
            <w:proofErr w:type="gramStart"/>
            <w:r w:rsidRPr="00212D1B">
              <w:rPr>
                <w:shd w:val="pct15" w:color="auto" w:fill="FFFFFF"/>
              </w:rPr>
              <w:t>ndarray.ndim</w:t>
            </w:r>
            <w:proofErr w:type="spellEnd"/>
            <w:proofErr w:type="gramEnd"/>
          </w:p>
        </w:tc>
        <w:tc>
          <w:tcPr>
            <w:tcW w:w="6316" w:type="dxa"/>
          </w:tcPr>
          <w:p w14:paraId="3E7B77A3" w14:textId="26E598DD" w:rsidR="000C6BBE" w:rsidRDefault="000C6BBE" w:rsidP="009F0FB0">
            <w:r w:rsidRPr="000C6BBE">
              <w:rPr>
                <w:rFonts w:hint="eastAsia"/>
              </w:rPr>
              <w:t>rank</w:t>
            </w:r>
            <w:r w:rsidRPr="000C6BBE">
              <w:rPr>
                <w:rFonts w:hint="eastAsia"/>
              </w:rPr>
              <w:t>，</w:t>
            </w:r>
            <w:proofErr w:type="gramStart"/>
            <w:r w:rsidRPr="000C6BBE">
              <w:rPr>
                <w:rFonts w:hint="eastAsia"/>
              </w:rPr>
              <w:t>即軸</w:t>
            </w:r>
            <w:proofErr w:type="gramEnd"/>
            <w:r w:rsidRPr="000C6BBE">
              <w:rPr>
                <w:rFonts w:hint="eastAsia"/>
              </w:rPr>
              <w:t xml:space="preserve"> (axis) </w:t>
            </w:r>
            <w:r w:rsidRPr="000C6BBE">
              <w:rPr>
                <w:rFonts w:hint="eastAsia"/>
              </w:rPr>
              <w:t>的</w:t>
            </w:r>
            <w:proofErr w:type="gramStart"/>
            <w:r w:rsidRPr="000C6BBE">
              <w:rPr>
                <w:rFonts w:hint="eastAsia"/>
              </w:rPr>
              <w:t>數量或維度</w:t>
            </w:r>
            <w:proofErr w:type="gramEnd"/>
            <w:r w:rsidRPr="000C6BBE">
              <w:rPr>
                <w:rFonts w:hint="eastAsia"/>
              </w:rPr>
              <w:t>的數量</w:t>
            </w:r>
          </w:p>
        </w:tc>
      </w:tr>
      <w:tr w:rsidR="000C6BBE" w14:paraId="48229582" w14:textId="77777777" w:rsidTr="00C43F85">
        <w:tc>
          <w:tcPr>
            <w:tcW w:w="1980" w:type="dxa"/>
          </w:tcPr>
          <w:p w14:paraId="00AF9096" w14:textId="7F7A70CD" w:rsidR="000C6BBE" w:rsidRDefault="000C6BBE" w:rsidP="009F0FB0">
            <w:proofErr w:type="spellStart"/>
            <w:proofErr w:type="gramStart"/>
            <w:r w:rsidRPr="00212D1B">
              <w:rPr>
                <w:shd w:val="pct15" w:color="auto" w:fill="FFFFFF"/>
              </w:rPr>
              <w:t>ndarray.shape</w:t>
            </w:r>
            <w:proofErr w:type="spellEnd"/>
            <w:proofErr w:type="gramEnd"/>
          </w:p>
        </w:tc>
        <w:tc>
          <w:tcPr>
            <w:tcW w:w="6316" w:type="dxa"/>
          </w:tcPr>
          <w:p w14:paraId="6A4A86CF" w14:textId="725165E9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的維度，對於矩陣，</w:t>
            </w:r>
            <w:r w:rsidRPr="000C6BBE">
              <w:rPr>
                <w:rFonts w:hint="eastAsia"/>
              </w:rPr>
              <w:t xml:space="preserve">n </w:t>
            </w:r>
            <w:r w:rsidRPr="000C6BBE">
              <w:rPr>
                <w:rFonts w:hint="eastAsia"/>
              </w:rPr>
              <w:t>列</w:t>
            </w:r>
            <w:r w:rsidRPr="000C6BBE">
              <w:rPr>
                <w:rFonts w:hint="eastAsia"/>
              </w:rPr>
              <w:t xml:space="preserve"> m </w:t>
            </w:r>
            <w:r w:rsidRPr="000C6BBE">
              <w:rPr>
                <w:rFonts w:hint="eastAsia"/>
              </w:rPr>
              <w:t>行</w:t>
            </w:r>
          </w:p>
        </w:tc>
      </w:tr>
      <w:tr w:rsidR="000C6BBE" w14:paraId="510C7D0E" w14:textId="77777777" w:rsidTr="00C43F85">
        <w:tc>
          <w:tcPr>
            <w:tcW w:w="1980" w:type="dxa"/>
          </w:tcPr>
          <w:p w14:paraId="71CE6727" w14:textId="1F11AFE5" w:rsidR="000C6BBE" w:rsidRDefault="000C6BBE" w:rsidP="009F0FB0">
            <w:proofErr w:type="spellStart"/>
            <w:proofErr w:type="gramStart"/>
            <w:r w:rsidRPr="000C6BBE">
              <w:t>ndarray.size</w:t>
            </w:r>
            <w:proofErr w:type="spellEnd"/>
            <w:proofErr w:type="gramEnd"/>
          </w:p>
        </w:tc>
        <w:tc>
          <w:tcPr>
            <w:tcW w:w="6316" w:type="dxa"/>
          </w:tcPr>
          <w:p w14:paraId="16583596" w14:textId="6BBCADF2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元素的總個數，相當於</w:t>
            </w:r>
            <w:r w:rsidRPr="000C6BBE">
              <w:rPr>
                <w:rFonts w:hint="eastAsia"/>
              </w:rPr>
              <w:t xml:space="preserve"> .shape </w:t>
            </w:r>
            <w:r w:rsidRPr="000C6BBE">
              <w:rPr>
                <w:rFonts w:hint="eastAsia"/>
              </w:rPr>
              <w:t>中</w:t>
            </w:r>
            <w:r w:rsidRPr="000C6BBE">
              <w:rPr>
                <w:rFonts w:hint="eastAsia"/>
              </w:rPr>
              <w:t xml:space="preserve"> n*m </w:t>
            </w:r>
            <w:r w:rsidRPr="000C6BBE">
              <w:rPr>
                <w:rFonts w:hint="eastAsia"/>
              </w:rPr>
              <w:t>的值</w:t>
            </w:r>
          </w:p>
        </w:tc>
      </w:tr>
      <w:tr w:rsidR="000C6BBE" w14:paraId="24900C91" w14:textId="77777777" w:rsidTr="00C43F85">
        <w:tc>
          <w:tcPr>
            <w:tcW w:w="1980" w:type="dxa"/>
          </w:tcPr>
          <w:p w14:paraId="67265973" w14:textId="752ABC30" w:rsidR="000C6BBE" w:rsidRDefault="000C6BBE" w:rsidP="009F0FB0">
            <w:proofErr w:type="spellStart"/>
            <w:proofErr w:type="gramStart"/>
            <w:r w:rsidRPr="006F1B4A">
              <w:rPr>
                <w:shd w:val="pct15" w:color="auto" w:fill="FFFFFF"/>
              </w:rPr>
              <w:t>ndarray.dtype</w:t>
            </w:r>
            <w:proofErr w:type="spellEnd"/>
            <w:proofErr w:type="gramEnd"/>
          </w:p>
        </w:tc>
        <w:tc>
          <w:tcPr>
            <w:tcW w:w="6316" w:type="dxa"/>
          </w:tcPr>
          <w:p w14:paraId="4542890A" w14:textId="169CEA03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的元素類型</w:t>
            </w:r>
          </w:p>
        </w:tc>
      </w:tr>
      <w:tr w:rsidR="000C6BBE" w14:paraId="5A487B80" w14:textId="77777777" w:rsidTr="00C43F85">
        <w:tc>
          <w:tcPr>
            <w:tcW w:w="1980" w:type="dxa"/>
          </w:tcPr>
          <w:p w14:paraId="453ED88A" w14:textId="74BF3031" w:rsidR="000C6BBE" w:rsidRDefault="000C6BBE" w:rsidP="009F0FB0">
            <w:proofErr w:type="spellStart"/>
            <w:proofErr w:type="gramStart"/>
            <w:r w:rsidRPr="000C6BBE">
              <w:t>ndarray.itemsize</w:t>
            </w:r>
            <w:proofErr w:type="spellEnd"/>
            <w:proofErr w:type="gramEnd"/>
          </w:p>
        </w:tc>
        <w:tc>
          <w:tcPr>
            <w:tcW w:w="6316" w:type="dxa"/>
          </w:tcPr>
          <w:p w14:paraId="1705F303" w14:textId="069ADBB4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中每</w:t>
            </w:r>
            <w:proofErr w:type="gramStart"/>
            <w:r w:rsidRPr="000C6BBE">
              <w:rPr>
                <w:rFonts w:hint="eastAsia"/>
              </w:rPr>
              <w:t>個</w:t>
            </w:r>
            <w:proofErr w:type="gramEnd"/>
            <w:r w:rsidRPr="000C6BBE">
              <w:rPr>
                <w:rFonts w:hint="eastAsia"/>
              </w:rPr>
              <w:t>元素的大小，以位元組為單位</w:t>
            </w:r>
          </w:p>
        </w:tc>
      </w:tr>
      <w:tr w:rsidR="000C6BBE" w14:paraId="2F25ED26" w14:textId="77777777" w:rsidTr="00C43F85">
        <w:tc>
          <w:tcPr>
            <w:tcW w:w="1980" w:type="dxa"/>
          </w:tcPr>
          <w:p w14:paraId="29B6CD4B" w14:textId="559AC5A5" w:rsidR="000C6BBE" w:rsidRDefault="000C6BBE" w:rsidP="009F0FB0">
            <w:proofErr w:type="spellStart"/>
            <w:proofErr w:type="gramStart"/>
            <w:r w:rsidRPr="000C6BBE">
              <w:t>ndarray.flags</w:t>
            </w:r>
            <w:proofErr w:type="spellEnd"/>
            <w:proofErr w:type="gramEnd"/>
          </w:p>
        </w:tc>
        <w:tc>
          <w:tcPr>
            <w:tcW w:w="6316" w:type="dxa"/>
          </w:tcPr>
          <w:p w14:paraId="64EE9062" w14:textId="3DAFE8ED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的記憶體</w:t>
            </w:r>
            <w:r>
              <w:rPr>
                <w:rFonts w:hint="eastAsia"/>
              </w:rPr>
              <w:t>資訊</w:t>
            </w:r>
          </w:p>
        </w:tc>
      </w:tr>
      <w:tr w:rsidR="000C6BBE" w14:paraId="3B542823" w14:textId="77777777" w:rsidTr="00C43F85">
        <w:tc>
          <w:tcPr>
            <w:tcW w:w="1980" w:type="dxa"/>
          </w:tcPr>
          <w:p w14:paraId="5D0793B5" w14:textId="00779582" w:rsidR="000C6BBE" w:rsidRDefault="000C6BBE" w:rsidP="009F0FB0">
            <w:proofErr w:type="spellStart"/>
            <w:proofErr w:type="gramStart"/>
            <w:r w:rsidRPr="000C6BBE">
              <w:t>ndarray.real</w:t>
            </w:r>
            <w:proofErr w:type="spellEnd"/>
            <w:proofErr w:type="gramEnd"/>
          </w:p>
        </w:tc>
        <w:tc>
          <w:tcPr>
            <w:tcW w:w="6316" w:type="dxa"/>
          </w:tcPr>
          <w:p w14:paraId="06BA7CD8" w14:textId="4F4517AC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元素的實部</w:t>
            </w:r>
          </w:p>
        </w:tc>
      </w:tr>
      <w:tr w:rsidR="000C6BBE" w14:paraId="7D377CE6" w14:textId="77777777" w:rsidTr="00C43F85">
        <w:tc>
          <w:tcPr>
            <w:tcW w:w="1980" w:type="dxa"/>
          </w:tcPr>
          <w:p w14:paraId="26948D00" w14:textId="69299B87" w:rsidR="000C6BBE" w:rsidRDefault="000C6BBE" w:rsidP="009F0FB0">
            <w:proofErr w:type="spellStart"/>
            <w:proofErr w:type="gramStart"/>
            <w:r w:rsidRPr="000C6BBE">
              <w:t>ndarray.imag</w:t>
            </w:r>
            <w:proofErr w:type="spellEnd"/>
            <w:proofErr w:type="gramEnd"/>
          </w:p>
        </w:tc>
        <w:tc>
          <w:tcPr>
            <w:tcW w:w="6316" w:type="dxa"/>
          </w:tcPr>
          <w:p w14:paraId="2BF1FB03" w14:textId="3971DB6E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元素的虛部</w:t>
            </w:r>
          </w:p>
        </w:tc>
      </w:tr>
      <w:tr w:rsidR="000C6BBE" w14:paraId="192189C2" w14:textId="77777777" w:rsidTr="00C43F85">
        <w:tc>
          <w:tcPr>
            <w:tcW w:w="1980" w:type="dxa"/>
          </w:tcPr>
          <w:p w14:paraId="54BF8973" w14:textId="35C825AE" w:rsidR="000C6BBE" w:rsidRDefault="000C6BBE" w:rsidP="009F0FB0">
            <w:proofErr w:type="spellStart"/>
            <w:r w:rsidRPr="000C6BBE">
              <w:t>ndarray.data</w:t>
            </w:r>
            <w:proofErr w:type="spellEnd"/>
          </w:p>
        </w:tc>
        <w:tc>
          <w:tcPr>
            <w:tcW w:w="6316" w:type="dxa"/>
          </w:tcPr>
          <w:p w14:paraId="5308F165" w14:textId="774D3F51" w:rsidR="000C6BBE" w:rsidRDefault="000C6BBE" w:rsidP="009F0FB0">
            <w:r w:rsidRPr="000C6BBE">
              <w:rPr>
                <w:rFonts w:hint="eastAsia"/>
              </w:rPr>
              <w:t>包含實際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元素的</w:t>
            </w:r>
            <w:r w:rsidRPr="000C6BBE">
              <w:rPr>
                <w:rFonts w:hint="eastAsia"/>
              </w:rPr>
              <w:t xml:space="preserve"> buffer</w:t>
            </w:r>
            <w:r w:rsidRPr="000C6BBE">
              <w:rPr>
                <w:rFonts w:hint="eastAsia"/>
              </w:rPr>
              <w:t>，由於一般通過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的索引獲取元素，所以通常不需要使用這個屬性。</w:t>
            </w:r>
          </w:p>
        </w:tc>
      </w:tr>
    </w:tbl>
    <w:p w14:paraId="53D5816D" w14:textId="3E2A5401" w:rsidR="00B9641F" w:rsidRDefault="000C6BBE" w:rsidP="000C6BBE">
      <w:pPr>
        <w:jc w:val="center"/>
      </w:pPr>
      <w:r>
        <w:rPr>
          <w:rFonts w:hint="eastAsia"/>
        </w:rPr>
        <w:lastRenderedPageBreak/>
        <w:t>表</w:t>
      </w:r>
      <w:r>
        <w:rPr>
          <w:rFonts w:hint="eastAsia"/>
        </w:rPr>
        <w:t>:</w:t>
      </w:r>
      <w:r>
        <w:t xml:space="preserve"> </w:t>
      </w:r>
      <w:proofErr w:type="spellStart"/>
      <w:r w:rsidR="009F5831">
        <w:t>ndarr</w:t>
      </w:r>
      <w:r w:rsidR="00D50748">
        <w:t>a</w:t>
      </w:r>
      <w:r w:rsidR="009F5831">
        <w:t>y</w:t>
      </w:r>
      <w:proofErr w:type="spellEnd"/>
      <w:r w:rsidR="009F5831">
        <w:rPr>
          <w:rFonts w:hint="eastAsia"/>
        </w:rPr>
        <w:t>屬性</w:t>
      </w:r>
    </w:p>
    <w:p w14:paraId="209A3770" w14:textId="331B2AB9" w:rsidR="00B9641F" w:rsidRDefault="00B9641F" w:rsidP="009F0FB0"/>
    <w:p w14:paraId="3442BC2C" w14:textId="3AE1B9BD" w:rsidR="009631F2" w:rsidRDefault="009631F2" w:rsidP="009F0FB0">
      <w:proofErr w:type="spellStart"/>
      <w:r>
        <w:rPr>
          <w:rFonts w:hint="eastAsia"/>
        </w:rPr>
        <w:t>N</w:t>
      </w:r>
      <w:r>
        <w:t>umpy</w:t>
      </w:r>
      <w:proofErr w:type="spellEnd"/>
      <w:r>
        <w:rPr>
          <w:rFonts w:hint="eastAsia"/>
        </w:rPr>
        <w:t>的資料型態</w:t>
      </w:r>
      <w:r w:rsidR="009A4DAB">
        <w:rPr>
          <w:rFonts w:hint="eastAsia"/>
        </w:rPr>
        <w:t xml:space="preserve"> </w:t>
      </w:r>
      <w:r w:rsidR="009A4DAB">
        <w:t xml:space="preserve">(date-type, </w:t>
      </w:r>
      <w:proofErr w:type="spellStart"/>
      <w:r w:rsidR="009A4DAB">
        <w:t>dtype</w:t>
      </w:r>
      <w:proofErr w:type="spellEnd"/>
      <w:r w:rsidR="009A4DAB"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140FAA" w14:paraId="48FF8184" w14:textId="77777777" w:rsidTr="007B21D3">
        <w:tc>
          <w:tcPr>
            <w:tcW w:w="1555" w:type="dxa"/>
            <w:shd w:val="clear" w:color="auto" w:fill="BFBFBF" w:themeFill="background1" w:themeFillShade="BF"/>
          </w:tcPr>
          <w:p w14:paraId="2F34C714" w14:textId="771318F8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名稱</w:t>
            </w:r>
          </w:p>
        </w:tc>
        <w:tc>
          <w:tcPr>
            <w:tcW w:w="6741" w:type="dxa"/>
            <w:shd w:val="clear" w:color="auto" w:fill="BFBFBF" w:themeFill="background1" w:themeFillShade="BF"/>
          </w:tcPr>
          <w:p w14:paraId="16C61AD1" w14:textId="2B92C3E1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描述</w:t>
            </w:r>
          </w:p>
        </w:tc>
      </w:tr>
      <w:tr w:rsidR="00140FAA" w14:paraId="539653FC" w14:textId="77777777" w:rsidTr="007B21D3">
        <w:tc>
          <w:tcPr>
            <w:tcW w:w="1555" w:type="dxa"/>
          </w:tcPr>
          <w:p w14:paraId="0D188AA2" w14:textId="3412AAC7" w:rsidR="00140FAA" w:rsidRDefault="00140FAA" w:rsidP="009F0FB0">
            <w:r w:rsidRPr="00140FAA">
              <w:t>bool_</w:t>
            </w:r>
          </w:p>
        </w:tc>
        <w:tc>
          <w:tcPr>
            <w:tcW w:w="6741" w:type="dxa"/>
          </w:tcPr>
          <w:p w14:paraId="018B2EFD" w14:textId="23ACD030" w:rsidR="00140FAA" w:rsidRDefault="00140FAA" w:rsidP="009F0FB0">
            <w:r w:rsidRPr="00140FAA">
              <w:rPr>
                <w:rFonts w:hint="eastAsia"/>
              </w:rPr>
              <w:t>布林型態</w:t>
            </w:r>
            <w:r w:rsidR="00387BCD">
              <w:rPr>
                <w:rFonts w:hint="eastAsia"/>
              </w:rPr>
              <w:t>資料型態</w:t>
            </w:r>
            <w:r w:rsidRPr="00140FAA">
              <w:rPr>
                <w:rFonts w:hint="eastAsia"/>
              </w:rPr>
              <w:t>（</w:t>
            </w:r>
            <w:r w:rsidRPr="00140FAA">
              <w:rPr>
                <w:rFonts w:hint="eastAsia"/>
              </w:rPr>
              <w:t xml:space="preserve">True </w:t>
            </w:r>
            <w:r w:rsidRPr="00140FAA">
              <w:rPr>
                <w:rFonts w:hint="eastAsia"/>
              </w:rPr>
              <w:t>或者</w:t>
            </w:r>
            <w:r w:rsidRPr="00140FAA">
              <w:rPr>
                <w:rFonts w:hint="eastAsia"/>
              </w:rPr>
              <w:t xml:space="preserve"> False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3F5825E" w14:textId="77777777" w:rsidTr="007B21D3">
        <w:tc>
          <w:tcPr>
            <w:tcW w:w="1555" w:type="dxa"/>
          </w:tcPr>
          <w:p w14:paraId="4920CD9A" w14:textId="4706E2F3" w:rsidR="00140FAA" w:rsidRDefault="00140FAA" w:rsidP="009F0FB0">
            <w:r w:rsidRPr="00140FAA">
              <w:t>int_</w:t>
            </w:r>
          </w:p>
        </w:tc>
        <w:tc>
          <w:tcPr>
            <w:tcW w:w="6741" w:type="dxa"/>
          </w:tcPr>
          <w:p w14:paraId="0A7C7732" w14:textId="1B6A4850" w:rsidR="00140FAA" w:rsidRDefault="00387BCD" w:rsidP="009F0FB0">
            <w:r>
              <w:rPr>
                <w:rFonts w:hint="eastAsia"/>
              </w:rPr>
              <w:t>預設</w:t>
            </w:r>
            <w:r w:rsidR="00140FAA" w:rsidRPr="00140FAA">
              <w:rPr>
                <w:rFonts w:hint="eastAsia"/>
              </w:rPr>
              <w:t>的整數</w:t>
            </w:r>
            <w:r>
              <w:rPr>
                <w:rFonts w:hint="eastAsia"/>
              </w:rPr>
              <w:t>型態</w:t>
            </w:r>
            <w:r w:rsidR="00140FAA" w:rsidRPr="00140FAA">
              <w:rPr>
                <w:rFonts w:hint="eastAsia"/>
              </w:rPr>
              <w:t>（類似於</w:t>
            </w:r>
            <w:r w:rsidR="00140FAA" w:rsidRPr="00140FAA">
              <w:rPr>
                <w:rFonts w:hint="eastAsia"/>
              </w:rPr>
              <w:t xml:space="preserve">C </w:t>
            </w:r>
            <w:r w:rsidR="00140FAA" w:rsidRPr="00140FAA">
              <w:rPr>
                <w:rFonts w:hint="eastAsia"/>
              </w:rPr>
              <w:t>語言中的</w:t>
            </w:r>
            <w:r w:rsidR="00140FAA" w:rsidRPr="00140FAA">
              <w:rPr>
                <w:rFonts w:hint="eastAsia"/>
              </w:rPr>
              <w:t>long</w:t>
            </w:r>
            <w:r w:rsidR="00140FAA" w:rsidRPr="00140FAA">
              <w:rPr>
                <w:rFonts w:hint="eastAsia"/>
              </w:rPr>
              <w:t>，</w:t>
            </w:r>
            <w:r w:rsidR="00140FAA" w:rsidRPr="00140FAA">
              <w:rPr>
                <w:rFonts w:hint="eastAsia"/>
              </w:rPr>
              <w:t xml:space="preserve">int32 </w:t>
            </w:r>
            <w:r w:rsidR="00140FAA" w:rsidRPr="00140FAA">
              <w:rPr>
                <w:rFonts w:hint="eastAsia"/>
              </w:rPr>
              <w:t>或</w:t>
            </w:r>
            <w:r w:rsidR="00140FAA" w:rsidRPr="00140FAA">
              <w:rPr>
                <w:rFonts w:hint="eastAsia"/>
              </w:rPr>
              <w:t>int64</w:t>
            </w:r>
            <w:r w:rsidR="00140FAA" w:rsidRPr="00140FAA">
              <w:rPr>
                <w:rFonts w:hint="eastAsia"/>
              </w:rPr>
              <w:t>）</w:t>
            </w:r>
          </w:p>
        </w:tc>
      </w:tr>
      <w:tr w:rsidR="00140FAA" w14:paraId="7E77559A" w14:textId="77777777" w:rsidTr="007B21D3">
        <w:tc>
          <w:tcPr>
            <w:tcW w:w="1555" w:type="dxa"/>
          </w:tcPr>
          <w:p w14:paraId="5C973BBE" w14:textId="5D8E930F" w:rsidR="00140FAA" w:rsidRDefault="00140FAA" w:rsidP="009F0FB0">
            <w:proofErr w:type="spellStart"/>
            <w:r w:rsidRPr="00140FAA">
              <w:t>intc</w:t>
            </w:r>
            <w:proofErr w:type="spellEnd"/>
          </w:p>
        </w:tc>
        <w:tc>
          <w:tcPr>
            <w:tcW w:w="6741" w:type="dxa"/>
          </w:tcPr>
          <w:p w14:paraId="30DBE1EF" w14:textId="53EACB42" w:rsidR="00140FAA" w:rsidRDefault="00140FAA" w:rsidP="009F0FB0">
            <w:r w:rsidRPr="00140FAA">
              <w:rPr>
                <w:rFonts w:hint="eastAsia"/>
              </w:rPr>
              <w:t>與</w:t>
            </w:r>
            <w:r w:rsidRPr="00140FAA">
              <w:rPr>
                <w:rFonts w:hint="eastAsia"/>
              </w:rPr>
              <w:t xml:space="preserve"> 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int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一樣，一般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 64</w:t>
            </w:r>
          </w:p>
        </w:tc>
      </w:tr>
      <w:tr w:rsidR="00140FAA" w14:paraId="65C870EC" w14:textId="77777777" w:rsidTr="007B21D3">
        <w:tc>
          <w:tcPr>
            <w:tcW w:w="1555" w:type="dxa"/>
          </w:tcPr>
          <w:p w14:paraId="431BF599" w14:textId="0C729102" w:rsidR="00140FAA" w:rsidRDefault="00140FAA" w:rsidP="009F0FB0">
            <w:proofErr w:type="spellStart"/>
            <w:r w:rsidRPr="00140FAA">
              <w:t>intp</w:t>
            </w:r>
            <w:proofErr w:type="spellEnd"/>
          </w:p>
        </w:tc>
        <w:tc>
          <w:tcPr>
            <w:tcW w:w="6741" w:type="dxa"/>
          </w:tcPr>
          <w:p w14:paraId="22A9C3C7" w14:textId="05F9A9F8" w:rsidR="00140FAA" w:rsidRDefault="00140FAA" w:rsidP="009F0FB0">
            <w:r w:rsidRPr="00140FAA">
              <w:rPr>
                <w:rFonts w:hint="eastAsia"/>
              </w:rPr>
              <w:t>用於索引的整數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（類似於</w:t>
            </w:r>
            <w:r w:rsidRPr="00140FAA">
              <w:rPr>
                <w:rFonts w:hint="eastAsia"/>
              </w:rPr>
              <w:t xml:space="preserve">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</w:t>
            </w:r>
            <w:proofErr w:type="spellStart"/>
            <w:r w:rsidRPr="00140FAA">
              <w:rPr>
                <w:rFonts w:hint="eastAsia"/>
              </w:rPr>
              <w:t>ssize_t</w:t>
            </w:r>
            <w:proofErr w:type="spellEnd"/>
            <w:r w:rsidRPr="00140FAA">
              <w:rPr>
                <w:rFonts w:hint="eastAsia"/>
              </w:rPr>
              <w:t>，一般情況下仍然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64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52039FF" w14:textId="77777777" w:rsidTr="007B21D3">
        <w:tc>
          <w:tcPr>
            <w:tcW w:w="1555" w:type="dxa"/>
          </w:tcPr>
          <w:p w14:paraId="55A10073" w14:textId="444220E8" w:rsidR="00140FAA" w:rsidRDefault="00140FAA" w:rsidP="009F0FB0">
            <w:r w:rsidRPr="00140FAA">
              <w:t>int8</w:t>
            </w:r>
          </w:p>
        </w:tc>
        <w:tc>
          <w:tcPr>
            <w:tcW w:w="6741" w:type="dxa"/>
          </w:tcPr>
          <w:p w14:paraId="1C9B1924" w14:textId="30D2D6CF" w:rsidR="00140FAA" w:rsidRDefault="00140FAA" w:rsidP="009F0FB0">
            <w:r w:rsidRPr="00140FAA">
              <w:rPr>
                <w:rFonts w:hint="eastAsia"/>
              </w:rPr>
              <w:t>位元組（</w:t>
            </w:r>
            <w:r w:rsidRPr="00140FAA">
              <w:rPr>
                <w:rFonts w:hint="eastAsia"/>
              </w:rPr>
              <w:t>-128 to 12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AEB1108" w14:textId="77777777" w:rsidTr="007B21D3">
        <w:tc>
          <w:tcPr>
            <w:tcW w:w="1555" w:type="dxa"/>
          </w:tcPr>
          <w:p w14:paraId="405D9CCA" w14:textId="7C5041A1" w:rsidR="00140FAA" w:rsidRDefault="00140FAA" w:rsidP="009F0FB0">
            <w:r w:rsidRPr="00140FAA">
              <w:t>int16</w:t>
            </w:r>
          </w:p>
        </w:tc>
        <w:tc>
          <w:tcPr>
            <w:tcW w:w="6741" w:type="dxa"/>
          </w:tcPr>
          <w:p w14:paraId="6254D137" w14:textId="663D2A48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32768 to 3276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7338549F" w14:textId="77777777" w:rsidTr="007B21D3">
        <w:tc>
          <w:tcPr>
            <w:tcW w:w="1555" w:type="dxa"/>
          </w:tcPr>
          <w:p w14:paraId="56F948E1" w14:textId="4B7C2AE0" w:rsidR="00140FAA" w:rsidRDefault="00140FAA" w:rsidP="009F0FB0">
            <w:r w:rsidRPr="00140FAA">
              <w:t>int32</w:t>
            </w:r>
          </w:p>
        </w:tc>
        <w:tc>
          <w:tcPr>
            <w:tcW w:w="6741" w:type="dxa"/>
          </w:tcPr>
          <w:p w14:paraId="346DCC03" w14:textId="49071FFE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2147483648 to 214748364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4EA5312B" w14:textId="77777777" w:rsidTr="007B21D3">
        <w:tc>
          <w:tcPr>
            <w:tcW w:w="1555" w:type="dxa"/>
          </w:tcPr>
          <w:p w14:paraId="5313472E" w14:textId="3C3593B7" w:rsidR="00140FAA" w:rsidRDefault="00140FAA" w:rsidP="009F0FB0">
            <w:r w:rsidRPr="00140FAA">
              <w:t>int64</w:t>
            </w:r>
          </w:p>
        </w:tc>
        <w:tc>
          <w:tcPr>
            <w:tcW w:w="6741" w:type="dxa"/>
          </w:tcPr>
          <w:p w14:paraId="259E8D73" w14:textId="5F4B999B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9223372036854775808 to 922337203685477580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28E61500" w14:textId="77777777" w:rsidTr="007B21D3">
        <w:tc>
          <w:tcPr>
            <w:tcW w:w="1555" w:type="dxa"/>
          </w:tcPr>
          <w:p w14:paraId="325C27E6" w14:textId="4E7E116C" w:rsidR="00140FAA" w:rsidRDefault="00140FAA" w:rsidP="009F0FB0">
            <w:r w:rsidRPr="00140FAA">
              <w:t>uint8</w:t>
            </w:r>
          </w:p>
        </w:tc>
        <w:tc>
          <w:tcPr>
            <w:tcW w:w="6741" w:type="dxa"/>
          </w:tcPr>
          <w:p w14:paraId="14735DE7" w14:textId="34462137" w:rsid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25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277BEE8" w14:textId="77777777" w:rsidTr="007B21D3">
        <w:tc>
          <w:tcPr>
            <w:tcW w:w="1555" w:type="dxa"/>
          </w:tcPr>
          <w:p w14:paraId="3E2F0807" w14:textId="7FF7AEEF" w:rsidR="00140FAA" w:rsidRPr="00140FAA" w:rsidRDefault="00140FAA" w:rsidP="009F0FB0">
            <w:r w:rsidRPr="00140FAA">
              <w:t>uint16</w:t>
            </w:r>
          </w:p>
        </w:tc>
        <w:tc>
          <w:tcPr>
            <w:tcW w:w="6741" w:type="dxa"/>
          </w:tcPr>
          <w:p w14:paraId="2D53C9F6" w14:textId="796D6CF8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6553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329FB95F" w14:textId="77777777" w:rsidTr="007B21D3">
        <w:tc>
          <w:tcPr>
            <w:tcW w:w="1555" w:type="dxa"/>
          </w:tcPr>
          <w:p w14:paraId="3B3A9D9A" w14:textId="376B71C6" w:rsidR="00140FAA" w:rsidRPr="00140FAA" w:rsidRDefault="00140FAA" w:rsidP="009F0FB0">
            <w:r w:rsidRPr="00140FAA">
              <w:t>uint32</w:t>
            </w:r>
          </w:p>
        </w:tc>
        <w:tc>
          <w:tcPr>
            <w:tcW w:w="6741" w:type="dxa"/>
          </w:tcPr>
          <w:p w14:paraId="52BCDE0F" w14:textId="5AE5C9BE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429496729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C555A8C" w14:textId="77777777" w:rsidTr="007B21D3">
        <w:tc>
          <w:tcPr>
            <w:tcW w:w="1555" w:type="dxa"/>
          </w:tcPr>
          <w:p w14:paraId="46472A5A" w14:textId="730F8D24" w:rsidR="00140FAA" w:rsidRPr="00140FAA" w:rsidRDefault="00140FAA" w:rsidP="009F0FB0">
            <w:r w:rsidRPr="00140FAA">
              <w:t>uint64</w:t>
            </w:r>
          </w:p>
        </w:tc>
        <w:tc>
          <w:tcPr>
            <w:tcW w:w="6741" w:type="dxa"/>
          </w:tcPr>
          <w:p w14:paraId="3330A5CC" w14:textId="5E9B241C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1844674407370955161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029F9E0" w14:textId="77777777" w:rsidTr="007B21D3">
        <w:tc>
          <w:tcPr>
            <w:tcW w:w="1555" w:type="dxa"/>
          </w:tcPr>
          <w:p w14:paraId="195E41D0" w14:textId="38BD94B6" w:rsidR="00140FAA" w:rsidRPr="00140FAA" w:rsidRDefault="00140FAA" w:rsidP="009F0FB0">
            <w:r w:rsidRPr="00140FAA">
              <w:t>float_</w:t>
            </w:r>
          </w:p>
        </w:tc>
        <w:tc>
          <w:tcPr>
            <w:tcW w:w="6741" w:type="dxa"/>
          </w:tcPr>
          <w:p w14:paraId="500F9091" w14:textId="7B4BFE8E" w:rsidR="00140FAA" w:rsidRPr="00140FAA" w:rsidRDefault="00140FAA" w:rsidP="009F0FB0">
            <w:r w:rsidRPr="00140FAA">
              <w:rPr>
                <w:rFonts w:hint="eastAsia"/>
              </w:rPr>
              <w:t xml:space="preserve">float64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的簡寫</w:t>
            </w:r>
          </w:p>
        </w:tc>
      </w:tr>
      <w:tr w:rsidR="00140FAA" w14:paraId="3A36E506" w14:textId="77777777" w:rsidTr="007B21D3">
        <w:tc>
          <w:tcPr>
            <w:tcW w:w="1555" w:type="dxa"/>
          </w:tcPr>
          <w:p w14:paraId="079A9697" w14:textId="530C7E2E" w:rsidR="00140FAA" w:rsidRPr="00140FAA" w:rsidRDefault="00140FAA" w:rsidP="009F0FB0">
            <w:r w:rsidRPr="00140FAA">
              <w:t>float16</w:t>
            </w:r>
          </w:p>
        </w:tc>
        <w:tc>
          <w:tcPr>
            <w:tcW w:w="6741" w:type="dxa"/>
          </w:tcPr>
          <w:p w14:paraId="508FDDA5" w14:textId="0749B3F5" w:rsidR="00140FAA" w:rsidRPr="00140FAA" w:rsidRDefault="00140FAA" w:rsidP="009F0FB0">
            <w:r w:rsidRPr="00140FAA">
              <w:rPr>
                <w:rFonts w:hint="eastAsia"/>
              </w:rPr>
              <w:t>半精度浮點數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5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10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09C53CAE" w14:textId="77777777" w:rsidTr="007B21D3">
        <w:tc>
          <w:tcPr>
            <w:tcW w:w="1555" w:type="dxa"/>
          </w:tcPr>
          <w:p w14:paraId="3241FD91" w14:textId="33985C84" w:rsidR="00140FAA" w:rsidRPr="00140FAA" w:rsidRDefault="00140FAA" w:rsidP="009F0FB0">
            <w:r w:rsidRPr="00140FAA">
              <w:t>float32</w:t>
            </w:r>
          </w:p>
        </w:tc>
        <w:tc>
          <w:tcPr>
            <w:tcW w:w="6741" w:type="dxa"/>
          </w:tcPr>
          <w:p w14:paraId="28A980F7" w14:textId="29F935E9" w:rsidR="00140FAA" w:rsidRPr="00140FAA" w:rsidRDefault="00140FAA" w:rsidP="009F0FB0">
            <w:r w:rsidRPr="00140FAA">
              <w:rPr>
                <w:rFonts w:hint="eastAsia"/>
              </w:rPr>
              <w:t>單精度浮點數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8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23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42935CDA" w14:textId="77777777" w:rsidTr="007B21D3">
        <w:tc>
          <w:tcPr>
            <w:tcW w:w="1555" w:type="dxa"/>
          </w:tcPr>
          <w:p w14:paraId="5723863A" w14:textId="670FBFC7" w:rsidR="00140FAA" w:rsidRPr="00140FAA" w:rsidRDefault="00140FAA" w:rsidP="009F0FB0">
            <w:r w:rsidRPr="00140FAA">
              <w:t>float64</w:t>
            </w:r>
          </w:p>
        </w:tc>
        <w:tc>
          <w:tcPr>
            <w:tcW w:w="6741" w:type="dxa"/>
          </w:tcPr>
          <w:p w14:paraId="08E133F8" w14:textId="31320E58" w:rsidR="00140FAA" w:rsidRPr="00140FAA" w:rsidRDefault="00140FAA" w:rsidP="009F0FB0">
            <w:r w:rsidRPr="00140FAA">
              <w:rPr>
                <w:rFonts w:hint="eastAsia"/>
              </w:rPr>
              <w:t>雙精度浮點數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1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52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4E89CD22" w14:textId="77777777" w:rsidTr="007B21D3">
        <w:tc>
          <w:tcPr>
            <w:tcW w:w="1555" w:type="dxa"/>
          </w:tcPr>
          <w:p w14:paraId="2C8D2D35" w14:textId="6402492C" w:rsidR="00140FAA" w:rsidRPr="00140FAA" w:rsidRDefault="00140FAA" w:rsidP="009F0FB0">
            <w:r w:rsidRPr="00140FAA">
              <w:t>complex_</w:t>
            </w:r>
          </w:p>
        </w:tc>
        <w:tc>
          <w:tcPr>
            <w:tcW w:w="6741" w:type="dxa"/>
          </w:tcPr>
          <w:p w14:paraId="3F0C1B8D" w14:textId="62B7AC3B" w:rsidR="00140FAA" w:rsidRPr="00140FAA" w:rsidRDefault="00140FAA" w:rsidP="009F0FB0">
            <w:r w:rsidRPr="00140FAA">
              <w:rPr>
                <w:rFonts w:hint="eastAsia"/>
              </w:rPr>
              <w:t xml:space="preserve">complex128 </w:t>
            </w:r>
            <w:r w:rsidRPr="00140FAA">
              <w:rPr>
                <w:rFonts w:hint="eastAsia"/>
              </w:rPr>
              <w:t>類型的簡寫，即</w:t>
            </w:r>
            <w:r w:rsidRPr="00140FAA">
              <w:rPr>
                <w:rFonts w:hint="eastAsia"/>
              </w:rPr>
              <w:t>128</w:t>
            </w:r>
            <w:r w:rsidRPr="00140FAA">
              <w:rPr>
                <w:rFonts w:hint="eastAsia"/>
              </w:rPr>
              <w:t>位複數</w:t>
            </w:r>
          </w:p>
        </w:tc>
      </w:tr>
      <w:tr w:rsidR="00140FAA" w14:paraId="151185AF" w14:textId="77777777" w:rsidTr="007B21D3">
        <w:tc>
          <w:tcPr>
            <w:tcW w:w="1555" w:type="dxa"/>
          </w:tcPr>
          <w:p w14:paraId="077E93A7" w14:textId="68FAE06D" w:rsidR="00140FAA" w:rsidRPr="00140FAA" w:rsidRDefault="00140FAA" w:rsidP="009F0FB0">
            <w:r w:rsidRPr="00140FAA">
              <w:t>complex64</w:t>
            </w:r>
          </w:p>
        </w:tc>
        <w:tc>
          <w:tcPr>
            <w:tcW w:w="6741" w:type="dxa"/>
          </w:tcPr>
          <w:p w14:paraId="1DF32CFC" w14:textId="33E4A44C" w:rsidR="00140FAA" w:rsidRPr="00140FAA" w:rsidRDefault="00140FAA" w:rsidP="009F0FB0">
            <w:r w:rsidRPr="00140FAA">
              <w:rPr>
                <w:rFonts w:hint="eastAsia"/>
              </w:rPr>
              <w:t>複數，表示雙</w:t>
            </w:r>
            <w:r w:rsidRPr="00140FAA">
              <w:rPr>
                <w:rFonts w:hint="eastAsia"/>
              </w:rPr>
              <w:t xml:space="preserve">32 </w:t>
            </w:r>
            <w:r w:rsidRPr="00140FAA">
              <w:rPr>
                <w:rFonts w:hint="eastAsia"/>
              </w:rPr>
              <w:t>位浮點數（實數部分和虛數部分）</w:t>
            </w:r>
          </w:p>
        </w:tc>
      </w:tr>
      <w:tr w:rsidR="00140FAA" w14:paraId="3817FB30" w14:textId="77777777" w:rsidTr="007B21D3">
        <w:tc>
          <w:tcPr>
            <w:tcW w:w="1555" w:type="dxa"/>
          </w:tcPr>
          <w:p w14:paraId="21504CD4" w14:textId="4205232C" w:rsidR="00140FAA" w:rsidRPr="00140FAA" w:rsidRDefault="00906A87" w:rsidP="009F0FB0">
            <w:r w:rsidRPr="00906A87">
              <w:t>complex128</w:t>
            </w:r>
          </w:p>
        </w:tc>
        <w:tc>
          <w:tcPr>
            <w:tcW w:w="6741" w:type="dxa"/>
          </w:tcPr>
          <w:p w14:paraId="20A0137A" w14:textId="6FF2BC51" w:rsidR="00140FAA" w:rsidRPr="00140FAA" w:rsidRDefault="00906A87" w:rsidP="009F0FB0">
            <w:r w:rsidRPr="00906A87">
              <w:rPr>
                <w:rFonts w:hint="eastAsia"/>
              </w:rPr>
              <w:t>複數，表示雙</w:t>
            </w:r>
            <w:r w:rsidRPr="00906A87">
              <w:rPr>
                <w:rFonts w:hint="eastAsia"/>
              </w:rPr>
              <w:t xml:space="preserve">64 </w:t>
            </w:r>
            <w:r w:rsidRPr="00906A87">
              <w:rPr>
                <w:rFonts w:hint="eastAsia"/>
              </w:rPr>
              <w:t>位浮點數（實數部分和虛數部分）</w:t>
            </w:r>
          </w:p>
        </w:tc>
      </w:tr>
    </w:tbl>
    <w:p w14:paraId="4823B09B" w14:textId="64BF2AD6" w:rsidR="00140FAA" w:rsidRDefault="00D50748" w:rsidP="00D5074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proofErr w:type="spellStart"/>
      <w:r>
        <w:t>Numpy</w:t>
      </w:r>
      <w:proofErr w:type="spellEnd"/>
      <w:r>
        <w:rPr>
          <w:rFonts w:hint="eastAsia"/>
        </w:rPr>
        <w:t>的資料類型</w:t>
      </w:r>
    </w:p>
    <w:p w14:paraId="0201ED95" w14:textId="44D793C3" w:rsidR="00E37226" w:rsidRDefault="00E37226" w:rsidP="009F0FB0"/>
    <w:p w14:paraId="1D4C7170" w14:textId="4A6F6736" w:rsidR="00FD5972" w:rsidRDefault="00FD5972" w:rsidP="009F0FB0">
      <w:r>
        <w:rPr>
          <w:rFonts w:hint="eastAsia"/>
        </w:rPr>
        <w:t>陣列生成</w:t>
      </w:r>
      <w:r w:rsidR="000020F7">
        <w:rPr>
          <w:rFonts w:hint="eastAsia"/>
        </w:rPr>
        <w:t>(</w:t>
      </w:r>
      <w:r w:rsidR="000020F7">
        <w:rPr>
          <w:rFonts w:hint="eastAsia"/>
        </w:rPr>
        <w:t>創建</w:t>
      </w:r>
      <w:r w:rsidR="000020F7">
        <w:t>)</w:t>
      </w: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>(</w:t>
      </w:r>
      <w:r w:rsidRPr="00FD5972">
        <w:t>Array creation routine</w:t>
      </w:r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56"/>
        <w:gridCol w:w="5440"/>
      </w:tblGrid>
      <w:tr w:rsidR="00BB47D5" w14:paraId="63A3C5D4" w14:textId="77777777" w:rsidTr="00C43F85">
        <w:tc>
          <w:tcPr>
            <w:tcW w:w="2405" w:type="dxa"/>
            <w:shd w:val="clear" w:color="auto" w:fill="D9D9D9" w:themeFill="background1" w:themeFillShade="D9"/>
          </w:tcPr>
          <w:p w14:paraId="6D1E2891" w14:textId="03B11BD9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函式</w:t>
            </w:r>
          </w:p>
        </w:tc>
        <w:tc>
          <w:tcPr>
            <w:tcW w:w="5891" w:type="dxa"/>
            <w:shd w:val="clear" w:color="auto" w:fill="D9D9D9" w:themeFill="background1" w:themeFillShade="D9"/>
          </w:tcPr>
          <w:p w14:paraId="39072F06" w14:textId="61E5252E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說明</w:t>
            </w:r>
          </w:p>
        </w:tc>
      </w:tr>
      <w:tr w:rsidR="00BB47D5" w14:paraId="29E41F03" w14:textId="77777777" w:rsidTr="00C43F85">
        <w:tc>
          <w:tcPr>
            <w:tcW w:w="2405" w:type="dxa"/>
          </w:tcPr>
          <w:p w14:paraId="1CE94F41" w14:textId="458805E3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array</w:t>
            </w:r>
            <w:proofErr w:type="spellEnd"/>
            <w:proofErr w:type="gramEnd"/>
          </w:p>
        </w:tc>
        <w:tc>
          <w:tcPr>
            <w:tcW w:w="5891" w:type="dxa"/>
          </w:tcPr>
          <w:p w14:paraId="3D92200B" w14:textId="1F27E8F1" w:rsidR="00BB47D5" w:rsidRDefault="009631F2" w:rsidP="009631F2">
            <w:r w:rsidRPr="009631F2">
              <w:rPr>
                <w:rFonts w:hint="eastAsia"/>
              </w:rPr>
              <w:t>從</w:t>
            </w:r>
            <w:r w:rsidRPr="009631F2">
              <w:rPr>
                <w:rFonts w:hint="eastAsia"/>
              </w:rPr>
              <w:t xml:space="preserve"> Python </w:t>
            </w:r>
            <w:r w:rsidRPr="009631F2">
              <w:rPr>
                <w:rFonts w:hint="eastAsia"/>
              </w:rPr>
              <w:t>原生的列表或元組中建立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019B988E" w14:textId="77777777" w:rsidTr="00C43F85">
        <w:tc>
          <w:tcPr>
            <w:tcW w:w="2405" w:type="dxa"/>
          </w:tcPr>
          <w:p w14:paraId="2F8687D7" w14:textId="1E936B4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zeros</w:t>
            </w:r>
            <w:proofErr w:type="spellEnd"/>
            <w:proofErr w:type="gramEnd"/>
          </w:p>
        </w:tc>
        <w:tc>
          <w:tcPr>
            <w:tcW w:w="5891" w:type="dxa"/>
          </w:tcPr>
          <w:p w14:paraId="5715FD19" w14:textId="0EEEEFEE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0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541CDE8" w14:textId="77777777" w:rsidTr="00C43F85">
        <w:tc>
          <w:tcPr>
            <w:tcW w:w="2405" w:type="dxa"/>
          </w:tcPr>
          <w:p w14:paraId="49382559" w14:textId="5A36D79E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ones</w:t>
            </w:r>
            <w:proofErr w:type="spellEnd"/>
            <w:proofErr w:type="gramEnd"/>
          </w:p>
        </w:tc>
        <w:tc>
          <w:tcPr>
            <w:tcW w:w="5891" w:type="dxa"/>
          </w:tcPr>
          <w:p w14:paraId="09FDB628" w14:textId="07927008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1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84515F6" w14:textId="77777777" w:rsidTr="00C43F85">
        <w:tc>
          <w:tcPr>
            <w:tcW w:w="2405" w:type="dxa"/>
          </w:tcPr>
          <w:p w14:paraId="28853205" w14:textId="6F61889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lastRenderedPageBreak/>
              <w:t>numpy.empty</w:t>
            </w:r>
            <w:proofErr w:type="spellEnd"/>
            <w:proofErr w:type="gramEnd"/>
          </w:p>
        </w:tc>
        <w:tc>
          <w:tcPr>
            <w:tcW w:w="5891" w:type="dxa"/>
          </w:tcPr>
          <w:p w14:paraId="18DCC382" w14:textId="0F9DC6E9" w:rsidR="00BB47D5" w:rsidRDefault="009631F2" w:rsidP="009631F2">
            <w:r w:rsidRPr="009631F2">
              <w:rPr>
                <w:rFonts w:hint="eastAsia"/>
              </w:rPr>
              <w:t>建立指定形狀和大小但元素為未初始化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3B06F41E" w14:textId="77777777" w:rsidTr="00C43F85">
        <w:tc>
          <w:tcPr>
            <w:tcW w:w="2405" w:type="dxa"/>
          </w:tcPr>
          <w:p w14:paraId="3D686000" w14:textId="5729C10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arange</w:t>
            </w:r>
            <w:proofErr w:type="spellEnd"/>
            <w:proofErr w:type="gramEnd"/>
          </w:p>
        </w:tc>
        <w:tc>
          <w:tcPr>
            <w:tcW w:w="5891" w:type="dxa"/>
          </w:tcPr>
          <w:p w14:paraId="6837AD79" w14:textId="3FDF4EFD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從指定的</w:t>
            </w:r>
            <w:proofErr w:type="gramStart"/>
            <w:r w:rsidRPr="009631F2">
              <w:rPr>
                <w:rFonts w:hint="eastAsia"/>
              </w:rPr>
              <w:t>開始值到結束</w:t>
            </w:r>
            <w:proofErr w:type="gramEnd"/>
            <w:r w:rsidRPr="009631F2">
              <w:rPr>
                <w:rFonts w:hint="eastAsia"/>
              </w:rPr>
              <w:t>值（不包括結束值）之間連續生成。</w:t>
            </w:r>
          </w:p>
        </w:tc>
      </w:tr>
      <w:tr w:rsidR="00BB47D5" w14:paraId="2A4DB858" w14:textId="77777777" w:rsidTr="00C43F85">
        <w:tc>
          <w:tcPr>
            <w:tcW w:w="2405" w:type="dxa"/>
          </w:tcPr>
          <w:p w14:paraId="14CFF1BA" w14:textId="01D228A0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linspace</w:t>
            </w:r>
            <w:proofErr w:type="spellEnd"/>
            <w:proofErr w:type="gramEnd"/>
          </w:p>
        </w:tc>
        <w:tc>
          <w:tcPr>
            <w:tcW w:w="5891" w:type="dxa"/>
          </w:tcPr>
          <w:p w14:paraId="08792359" w14:textId="520F2F69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從指定的</w:t>
            </w:r>
            <w:proofErr w:type="gramStart"/>
            <w:r w:rsidRPr="009631F2">
              <w:rPr>
                <w:rFonts w:hint="eastAsia"/>
              </w:rPr>
              <w:t>開始值到結束</w:t>
            </w:r>
            <w:proofErr w:type="gramEnd"/>
            <w:r w:rsidRPr="009631F2">
              <w:rPr>
                <w:rFonts w:hint="eastAsia"/>
              </w:rPr>
              <w:t>值（包括結束值）之間平均生成。</w:t>
            </w:r>
          </w:p>
        </w:tc>
      </w:tr>
      <w:tr w:rsidR="00BB47D5" w14:paraId="124150BC" w14:textId="77777777" w:rsidTr="00C43F85">
        <w:tc>
          <w:tcPr>
            <w:tcW w:w="2405" w:type="dxa"/>
          </w:tcPr>
          <w:p w14:paraId="02A5C57D" w14:textId="778438DB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random</w:t>
            </w:r>
            <w:proofErr w:type="gramEnd"/>
            <w:r w:rsidRPr="009631F2">
              <w:rPr>
                <w:rFonts w:hint="eastAsia"/>
              </w:rPr>
              <w:t>.rand</w:t>
            </w:r>
            <w:proofErr w:type="spellEnd"/>
          </w:p>
        </w:tc>
        <w:tc>
          <w:tcPr>
            <w:tcW w:w="5891" w:type="dxa"/>
          </w:tcPr>
          <w:p w14:paraId="2C9604C2" w14:textId="291CA956" w:rsidR="00BB47D5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是從均勻分布中隨機生成的。</w:t>
            </w:r>
          </w:p>
        </w:tc>
      </w:tr>
      <w:tr w:rsidR="009631F2" w14:paraId="7983D75C" w14:textId="77777777" w:rsidTr="00C43F85">
        <w:tc>
          <w:tcPr>
            <w:tcW w:w="2405" w:type="dxa"/>
          </w:tcPr>
          <w:p w14:paraId="2DA8A4AF" w14:textId="42B47C8C" w:rsidR="009631F2" w:rsidRDefault="009A26A3" w:rsidP="009631F2">
            <w:proofErr w:type="spellStart"/>
            <w:proofErr w:type="gramStart"/>
            <w:r w:rsidRPr="009A26A3">
              <w:t>n</w:t>
            </w:r>
            <w:r>
              <w:t>umpy</w:t>
            </w:r>
            <w:r w:rsidRPr="009A26A3">
              <w:t>.random</w:t>
            </w:r>
            <w:proofErr w:type="gramEnd"/>
            <w:r w:rsidRPr="009A26A3">
              <w:t>.randint</w:t>
            </w:r>
            <w:proofErr w:type="spellEnd"/>
          </w:p>
        </w:tc>
        <w:tc>
          <w:tcPr>
            <w:tcW w:w="5891" w:type="dxa"/>
          </w:tcPr>
          <w:p w14:paraId="39C29967" w14:textId="04DCCC11" w:rsidR="009631F2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是從</w:t>
            </w:r>
            <w:r w:rsidR="006B0DEB">
              <w:rPr>
                <w:rFonts w:hint="eastAsia"/>
              </w:rPr>
              <w:t>指定的整數數值範圍生成</w:t>
            </w:r>
            <w:r w:rsidRPr="009631F2">
              <w:rPr>
                <w:rFonts w:hint="eastAsia"/>
              </w:rPr>
              <w:t>的。</w:t>
            </w:r>
          </w:p>
        </w:tc>
      </w:tr>
    </w:tbl>
    <w:p w14:paraId="3B2B12C9" w14:textId="566BDB2F" w:rsidR="00C622E8" w:rsidRDefault="00FD5972" w:rsidP="00C622E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陣列生成函式</w:t>
      </w:r>
    </w:p>
    <w:p w14:paraId="02C48168" w14:textId="79CEA626" w:rsidR="00FD5972" w:rsidRDefault="00FD5972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524"/>
        <w:gridCol w:w="2772"/>
      </w:tblGrid>
      <w:tr w:rsidR="00613990" w14:paraId="042985CE" w14:textId="77777777" w:rsidTr="001C096B">
        <w:tc>
          <w:tcPr>
            <w:tcW w:w="8296" w:type="dxa"/>
            <w:gridSpan w:val="2"/>
          </w:tcPr>
          <w:p w14:paraId="08501B07" w14:textId="48C32ECA" w:rsidR="00613990" w:rsidRDefault="00613990" w:rsidP="00FD5972">
            <w:r w:rsidRPr="00613990">
              <w:rPr>
                <w:rFonts w:hint="eastAsia"/>
              </w:rPr>
              <w:t xml:space="preserve">2-1 </w:t>
            </w:r>
            <w:proofErr w:type="spellStart"/>
            <w:r w:rsidRPr="00613990">
              <w:rPr>
                <w:rFonts w:hint="eastAsia"/>
              </w:rPr>
              <w:t>Numpy</w:t>
            </w:r>
            <w:proofErr w:type="spellEnd"/>
            <w:r w:rsidRPr="00613990">
              <w:rPr>
                <w:rFonts w:hint="eastAsia"/>
              </w:rPr>
              <w:t xml:space="preserve"> </w:t>
            </w:r>
            <w:r w:rsidRPr="00613990">
              <w:rPr>
                <w:rFonts w:hint="eastAsia"/>
              </w:rPr>
              <w:t>建立陣列</w:t>
            </w:r>
          </w:p>
        </w:tc>
      </w:tr>
      <w:tr w:rsidR="00613990" w14:paraId="6A2D65C1" w14:textId="77777777" w:rsidTr="001C096B">
        <w:tc>
          <w:tcPr>
            <w:tcW w:w="8296" w:type="dxa"/>
            <w:gridSpan w:val="2"/>
          </w:tcPr>
          <w:p w14:paraId="616544E1" w14:textId="77777777" w:rsidR="00613990" w:rsidRPr="0003449C" w:rsidRDefault="00613990" w:rsidP="00613990">
            <w:pPr>
              <w:rPr>
                <w:rFonts w:eastAsia="新細明體"/>
                <w:shd w:val="pct15" w:color="auto" w:fill="FFFFFF"/>
              </w:rPr>
            </w:pPr>
            <w:r w:rsidRPr="0003449C">
              <w:rPr>
                <w:shd w:val="pct15" w:color="auto" w:fill="FFFFFF"/>
              </w:rPr>
              <w:t>安裝</w:t>
            </w:r>
            <w:r w:rsidRPr="0003449C">
              <w:rPr>
                <w:shd w:val="pct15" w:color="auto" w:fill="FFFFFF"/>
              </w:rPr>
              <w:t xml:space="preserve"> </w:t>
            </w:r>
            <w:proofErr w:type="spellStart"/>
            <w:r w:rsidRPr="0003449C">
              <w:rPr>
                <w:shd w:val="pct15" w:color="auto" w:fill="FFFFFF"/>
              </w:rPr>
              <w:t>Numpy</w:t>
            </w:r>
            <w:proofErr w:type="spellEnd"/>
          </w:p>
          <w:p w14:paraId="05104D73" w14:textId="77777777" w:rsidR="00613990" w:rsidRPr="005D1344" w:rsidRDefault="00613990" w:rsidP="00B55A88">
            <w:pPr>
              <w:pStyle w:val="a9"/>
              <w:numPr>
                <w:ilvl w:val="0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r w:rsidRPr="005D1344">
              <w:rPr>
                <w:rFonts w:ascii="Segoe UI" w:hAnsi="Segoe UI" w:cs="Segoe UI"/>
                <w:sz w:val="21"/>
                <w:szCs w:val="21"/>
              </w:rPr>
              <w:t>若有語法不了解的地方，可以參考以下連結</w:t>
            </w:r>
            <w:r w:rsidRPr="005D1344">
              <w:rPr>
                <w:rFonts w:ascii="Segoe UI" w:hAnsi="Segoe UI" w:cs="Segoe UI"/>
                <w:sz w:val="21"/>
                <w:szCs w:val="21"/>
              </w:rPr>
              <w:t>:</w:t>
            </w:r>
          </w:p>
          <w:p w14:paraId="5D77E2DB" w14:textId="77777777" w:rsidR="00613990" w:rsidRPr="005D1344" w:rsidRDefault="00561EDE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6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Reference</w:t>
              </w:r>
            </w:hyperlink>
          </w:p>
          <w:p w14:paraId="5B46E098" w14:textId="77777777" w:rsidR="00613990" w:rsidRPr="005D1344" w:rsidRDefault="00561EDE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7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Tutorial</w:t>
              </w:r>
            </w:hyperlink>
          </w:p>
          <w:p w14:paraId="1AF2A840" w14:textId="25E5EBBB" w:rsidR="00613990" w:rsidRPr="005D1344" w:rsidRDefault="00561EDE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8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 xml:space="preserve">NumPy </w:t>
              </w:r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教程</w:t>
              </w:r>
            </w:hyperlink>
          </w:p>
        </w:tc>
      </w:tr>
      <w:tr w:rsidR="00613990" w14:paraId="7EB6BCBB" w14:textId="77777777" w:rsidTr="001C096B">
        <w:tc>
          <w:tcPr>
            <w:tcW w:w="8296" w:type="dxa"/>
            <w:gridSpan w:val="2"/>
          </w:tcPr>
          <w:p w14:paraId="1B9B877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7CF5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8C94B64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在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nda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虛擬環境中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如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a)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安裝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7D5E038E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pip install -U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1ABB62B0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如果直接安裝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會連同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起安裝。</w:t>
            </w:r>
          </w:p>
          <w:p w14:paraId="21C5B668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pip install -U pandas</w:t>
            </w:r>
          </w:p>
          <w:p w14:paraId="702899FA" w14:textId="63FEF2CD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20E324" w14:textId="29217C85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13990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-U pandas</w:t>
            </w:r>
          </w:p>
        </w:tc>
      </w:tr>
      <w:tr w:rsidR="00613990" w14:paraId="0B3F974C" w14:textId="77777777" w:rsidTr="001C096B">
        <w:tc>
          <w:tcPr>
            <w:tcW w:w="8296" w:type="dxa"/>
            <w:gridSpan w:val="2"/>
          </w:tcPr>
          <w:p w14:paraId="0C8B2AAB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139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FA4541" w14:textId="170C5038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613990" w14:paraId="1E5E676F" w14:textId="77777777" w:rsidTr="00B45569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A6ECE3F" w14:textId="77777777" w:rsidR="00613990" w:rsidRDefault="00613990" w:rsidP="00613990">
            <w:pPr>
              <w:rPr>
                <w:rFonts w:eastAsia="新細明體"/>
              </w:rPr>
            </w:pPr>
            <w:r>
              <w:t>建議遇到不確定如何使用的語法，可以經常查詢官方的文件</w:t>
            </w:r>
          </w:p>
          <w:p w14:paraId="37EB2C0A" w14:textId="77777777" w:rsidR="00613990" w:rsidRDefault="00561EDE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39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doc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列表</w:t>
              </w:r>
            </w:hyperlink>
          </w:p>
          <w:p w14:paraId="77BCBAFD" w14:textId="6FDE9254" w:rsidR="00613990" w:rsidRPr="00613990" w:rsidRDefault="00561EDE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40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當前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stable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</w:t>
              </w:r>
            </w:hyperlink>
          </w:p>
        </w:tc>
      </w:tr>
      <w:tr w:rsidR="00613990" w14:paraId="46E34218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6611EB1" w14:textId="614334CE" w:rsidR="00613990" w:rsidRPr="00613990" w:rsidRDefault="00613990" w:rsidP="005D1344">
            <w:pPr>
              <w:rPr>
                <w:rFonts w:eastAsia="新細明體"/>
              </w:rPr>
            </w:pPr>
          </w:p>
        </w:tc>
      </w:tr>
      <w:tr w:rsidR="005D1344" w14:paraId="14FCCF5B" w14:textId="77777777" w:rsidTr="001C096B">
        <w:tc>
          <w:tcPr>
            <w:tcW w:w="8296" w:type="dxa"/>
            <w:gridSpan w:val="2"/>
          </w:tcPr>
          <w:p w14:paraId="0F10DD0C" w14:textId="6A4DBA92" w:rsidR="005D1344" w:rsidRPr="0003449C" w:rsidRDefault="005D1344" w:rsidP="00FD5972">
            <w:pPr>
              <w:rPr>
                <w:shd w:val="pct15" w:color="auto" w:fill="FFFFFF"/>
              </w:rPr>
            </w:pPr>
            <w:proofErr w:type="spellStart"/>
            <w:r w:rsidRPr="0003449C">
              <w:rPr>
                <w:shd w:val="pct15" w:color="auto" w:fill="FFFFFF"/>
              </w:rPr>
              <w:t>np.array</w:t>
            </w:r>
            <w:proofErr w:type="spellEnd"/>
            <w:r w:rsidRPr="0003449C">
              <w:rPr>
                <w:shd w:val="pct15" w:color="auto" w:fill="FFFFFF"/>
              </w:rPr>
              <w:t xml:space="preserve">(): </w:t>
            </w:r>
            <w:r w:rsidRPr="0003449C">
              <w:rPr>
                <w:shd w:val="pct15" w:color="auto" w:fill="FFFFFF"/>
              </w:rPr>
              <w:t>產生陣列</w:t>
            </w:r>
            <w:r w:rsidRPr="0003449C">
              <w:rPr>
                <w:shd w:val="pct15" w:color="auto" w:fill="FFFFFF"/>
              </w:rPr>
              <w:t xml:space="preserve"> (Array)</w:t>
            </w:r>
          </w:p>
        </w:tc>
      </w:tr>
      <w:tr w:rsidR="005D1344" w14:paraId="6B55996B" w14:textId="77777777" w:rsidTr="001C096B">
        <w:tc>
          <w:tcPr>
            <w:tcW w:w="8296" w:type="dxa"/>
            <w:gridSpan w:val="2"/>
          </w:tcPr>
          <w:p w14:paraId="7831F93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語法查詢</w:t>
            </w:r>
          </w:p>
          <w:p w14:paraId="702C3762" w14:textId="30B2B241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?</w:t>
            </w:r>
          </w:p>
        </w:tc>
      </w:tr>
      <w:tr w:rsidR="005D1344" w14:paraId="3D351C58" w14:textId="77777777" w:rsidTr="001C096B">
        <w:tc>
          <w:tcPr>
            <w:tcW w:w="8296" w:type="dxa"/>
            <w:gridSpan w:val="2"/>
          </w:tcPr>
          <w:p w14:paraId="2F41B54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未完成的語法後面按下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ab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鍵，會開啟自動完成功能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語法提示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116A7ED" w14:textId="6C6C8E19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</w:t>
            </w:r>
          </w:p>
        </w:tc>
      </w:tr>
      <w:tr w:rsidR="00613990" w14:paraId="6B370CCD" w14:textId="77777777" w:rsidTr="005D1344">
        <w:tc>
          <w:tcPr>
            <w:tcW w:w="5524" w:type="dxa"/>
          </w:tcPr>
          <w:p w14:paraId="70DD2F7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70730C1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object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None, *, copy=True, order='K'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ubok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False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dmin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0, like=None)</w:t>
            </w:r>
          </w:p>
          <w:p w14:paraId="08A3FE8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7C2E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0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5ADE80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8D2F5D" w14:textId="2CF236C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2772" w:type="dxa"/>
          </w:tcPr>
          <w:p w14:paraId="785EE2FD" w14:textId="670710E5" w:rsidR="00613990" w:rsidRDefault="005D1344" w:rsidP="00FD5972">
            <w:r>
              <w:rPr>
                <w:color w:val="000000"/>
                <w:sz w:val="21"/>
                <w:szCs w:val="21"/>
              </w:rPr>
              <w:t>66</w:t>
            </w:r>
          </w:p>
        </w:tc>
      </w:tr>
      <w:tr w:rsidR="00613990" w14:paraId="163B9974" w14:textId="77777777" w:rsidTr="005D1344">
        <w:tc>
          <w:tcPr>
            <w:tcW w:w="5524" w:type="dxa"/>
          </w:tcPr>
          <w:p w14:paraId="47537367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</w:t>
            </w:r>
          </w:p>
          <w:p w14:paraId="677F1F8A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2E9EB45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F36C6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920641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,1,2,3]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ython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(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串列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</w:t>
            </w:r>
          </w:p>
          <w:p w14:paraId="6006C1DB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而使用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[0,1,2,3]) </w:t>
            </w:r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賦值之後</w:t>
            </w:r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rr1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7CB0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它是真正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rray (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陣列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3445E3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DEAD3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9A7AC8F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ell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，程式碼最後一行是變數名稱時，可以自動預覽結果</w:t>
            </w:r>
          </w:p>
          <w:p w14:paraId="39F30F48" w14:textId="0196D9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</w:t>
            </w:r>
          </w:p>
        </w:tc>
        <w:tc>
          <w:tcPr>
            <w:tcW w:w="2772" w:type="dxa"/>
          </w:tcPr>
          <w:p w14:paraId="3C9E0BE8" w14:textId="47F25CA2" w:rsidR="00613990" w:rsidRDefault="005D134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])</w:t>
            </w:r>
          </w:p>
        </w:tc>
      </w:tr>
      <w:tr w:rsidR="00613990" w14:paraId="2B092B46" w14:textId="77777777" w:rsidTr="005D1344">
        <w:tc>
          <w:tcPr>
            <w:tcW w:w="5524" w:type="dxa"/>
          </w:tcPr>
          <w:p w14:paraId="24AEDBB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希望宣告變數後，直接預覽變數，可以用「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;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隔開，寫在同一行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77AA646" w14:textId="0F2ACD68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; a</w:t>
            </w:r>
          </w:p>
        </w:tc>
        <w:tc>
          <w:tcPr>
            <w:tcW w:w="2772" w:type="dxa"/>
          </w:tcPr>
          <w:p w14:paraId="07498893" w14:textId="58DEA3DC" w:rsidR="00613990" w:rsidRDefault="005D134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])</w:t>
            </w:r>
          </w:p>
        </w:tc>
      </w:tr>
      <w:tr w:rsidR="00613990" w14:paraId="0D70C8B5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6C9745D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026045F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68F95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長這個樣子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0331617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2 = [</w:t>
            </w:r>
          </w:p>
          <w:p w14:paraId="52E34EC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0,1,2], </w:t>
            </w:r>
          </w:p>
          <w:p w14:paraId="755189F2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3,4,5]</w:t>
            </w:r>
          </w:p>
          <w:p w14:paraId="5425F37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4EF9DB1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CDD4EE" w14:textId="412B22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74A051" w14:textId="77777777" w:rsidR="005D1344" w:rsidRPr="005D1344" w:rsidRDefault="005D1344" w:rsidP="005D134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1, 2],</w:t>
            </w:r>
          </w:p>
          <w:p w14:paraId="086E604B" w14:textId="5E372428" w:rsidR="00613990" w:rsidRDefault="005D1344" w:rsidP="005D1344"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3, 4, 5]])</w:t>
            </w:r>
          </w:p>
        </w:tc>
      </w:tr>
      <w:tr w:rsidR="005D1344" w14:paraId="10075185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D19C0D3" w14:textId="77777777" w:rsidR="005D1344" w:rsidRDefault="005D1344" w:rsidP="00FD5972"/>
        </w:tc>
      </w:tr>
      <w:tr w:rsidR="005D1344" w14:paraId="7E24D3AC" w14:textId="77777777" w:rsidTr="001C096B">
        <w:tc>
          <w:tcPr>
            <w:tcW w:w="8296" w:type="dxa"/>
            <w:gridSpan w:val="2"/>
          </w:tcPr>
          <w:p w14:paraId="3C17F528" w14:textId="621C3B0B" w:rsidR="005D1344" w:rsidRDefault="0003449C" w:rsidP="00FD5972">
            <w:proofErr w:type="spellStart"/>
            <w:r w:rsidRPr="0003449C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 </w:t>
            </w:r>
            <w:r w:rsidRPr="0003449C">
              <w:rPr>
                <w:rFonts w:hint="eastAsia"/>
                <w:shd w:val="pct15" w:color="auto" w:fill="FFFFFF"/>
              </w:rPr>
              <w:t>的</w:t>
            </w:r>
            <w:r w:rsidRPr="0003449C">
              <w:rPr>
                <w:rFonts w:hint="eastAsia"/>
                <w:shd w:val="pct15" w:color="auto" w:fill="FFFFFF"/>
              </w:rPr>
              <w:t xml:space="preserve"> shape, </w:t>
            </w:r>
            <w:proofErr w:type="spellStart"/>
            <w:r w:rsidRPr="0003449C">
              <w:rPr>
                <w:rFonts w:hint="eastAsia"/>
                <w:shd w:val="pct15" w:color="auto" w:fill="FFFFFF"/>
              </w:rPr>
              <w:t>ndim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, </w:t>
            </w:r>
            <w:proofErr w:type="spellStart"/>
            <w:r w:rsidRPr="0003449C">
              <w:rPr>
                <w:rFonts w:hint="eastAsia"/>
                <w:shd w:val="pct15" w:color="auto" w:fill="FFFFFF"/>
              </w:rPr>
              <w:t>dtype</w:t>
            </w:r>
            <w:proofErr w:type="spellEnd"/>
          </w:p>
        </w:tc>
      </w:tr>
      <w:tr w:rsidR="00613990" w14:paraId="3962A2CA" w14:textId="77777777" w:rsidTr="005D1344">
        <w:tc>
          <w:tcPr>
            <w:tcW w:w="5524" w:type="dxa"/>
          </w:tcPr>
          <w:p w14:paraId="4B52DF1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shape (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形狀，以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呈現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5444F0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981D0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2, 3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E9D6CF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 xml:space="preserve">-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，每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元素，</w:t>
            </w:r>
          </w:p>
          <w:p w14:paraId="6869B25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看成幾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、幾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</w:p>
          <w:p w14:paraId="39EAB9EC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D96D03" w14:textId="6EC8140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shape</w:t>
            </w:r>
            <w:proofErr w:type="spellEnd"/>
            <w:proofErr w:type="gramEnd"/>
          </w:p>
        </w:tc>
        <w:tc>
          <w:tcPr>
            <w:tcW w:w="2772" w:type="dxa"/>
          </w:tcPr>
          <w:p w14:paraId="6137EBEC" w14:textId="042C3709" w:rsidR="00613990" w:rsidRDefault="0003449C" w:rsidP="00FD5972">
            <w:r>
              <w:rPr>
                <w:color w:val="000000"/>
                <w:sz w:val="21"/>
                <w:szCs w:val="21"/>
              </w:rPr>
              <w:lastRenderedPageBreak/>
              <w:t>(2, 3)</w:t>
            </w:r>
          </w:p>
        </w:tc>
      </w:tr>
      <w:tr w:rsidR="00613990" w14:paraId="137D1586" w14:textId="77777777" w:rsidTr="005D1344">
        <w:tc>
          <w:tcPr>
            <w:tcW w:w="5524" w:type="dxa"/>
          </w:tcPr>
          <w:p w14:paraId="0C3EB529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dim</w:t>
            </w:r>
            <w:proofErr w:type="spellEnd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-dimensions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維度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0BE1FF" w14:textId="2F56D4E7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ndim</w:t>
            </w:r>
            <w:proofErr w:type="spellEnd"/>
            <w:proofErr w:type="gramEnd"/>
          </w:p>
        </w:tc>
        <w:tc>
          <w:tcPr>
            <w:tcW w:w="2772" w:type="dxa"/>
          </w:tcPr>
          <w:p w14:paraId="1AE9B979" w14:textId="31327072" w:rsidR="00613990" w:rsidRDefault="0003449C" w:rsidP="00FD5972">
            <w:r>
              <w:rPr>
                <w:rFonts w:hint="eastAsia"/>
              </w:rPr>
              <w:t>2</w:t>
            </w:r>
          </w:p>
        </w:tc>
      </w:tr>
      <w:tr w:rsidR="00613990" w14:paraId="1D6085C8" w14:textId="77777777" w:rsidTr="005D1344">
        <w:tc>
          <w:tcPr>
            <w:tcW w:w="5524" w:type="dxa"/>
          </w:tcPr>
          <w:p w14:paraId="14E32FE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data-type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陣列當中每一個元素的屬性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AF82DB" w14:textId="31CCEF38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  <w:proofErr w:type="gramEnd"/>
          </w:p>
        </w:tc>
        <w:tc>
          <w:tcPr>
            <w:tcW w:w="2772" w:type="dxa"/>
          </w:tcPr>
          <w:p w14:paraId="283BE8D9" w14:textId="2DBCA7A3" w:rsidR="00613990" w:rsidRDefault="0003449C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int32')</w:t>
            </w:r>
          </w:p>
        </w:tc>
      </w:tr>
      <w:tr w:rsidR="00613990" w14:paraId="332D53F2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0D5BFF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1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的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長什麼樣子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13315CB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7BE9BFD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6732C0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4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個數字</w:t>
            </w:r>
          </w:p>
          <w:p w14:paraId="5B6BD5D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4,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uple (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2F76AC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1, 4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，裡面只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的資料，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該維有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元素，例如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ay</w:t>
            </w:r>
            <w:proofErr w:type="spell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[1,2,3,4]])</w:t>
            </w:r>
          </w:p>
          <w:p w14:paraId="78C82DA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F8FEEF" w14:textId="74C7643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shape</w:t>
            </w:r>
            <w:proofErr w:type="spellEnd"/>
            <w:proofErr w:type="gramEnd"/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58CFEB" w14:textId="6DC5A3A0" w:rsidR="00613990" w:rsidRDefault="0003449C" w:rsidP="00FD5972">
            <w:r>
              <w:rPr>
                <w:color w:val="000000"/>
                <w:sz w:val="21"/>
                <w:szCs w:val="21"/>
              </w:rPr>
              <w:t>(2, 3)</w:t>
            </w:r>
          </w:p>
        </w:tc>
      </w:tr>
      <w:tr w:rsidR="0003449C" w14:paraId="28758B50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7C7D64F" w14:textId="77777777" w:rsidR="0003449C" w:rsidRDefault="0003449C" w:rsidP="00FD5972"/>
        </w:tc>
      </w:tr>
      <w:tr w:rsidR="0003449C" w14:paraId="650A8228" w14:textId="77777777" w:rsidTr="001C096B">
        <w:tc>
          <w:tcPr>
            <w:tcW w:w="8296" w:type="dxa"/>
            <w:gridSpan w:val="2"/>
          </w:tcPr>
          <w:p w14:paraId="61390F3D" w14:textId="6933849F" w:rsidR="0003449C" w:rsidRDefault="0003449C" w:rsidP="00FD5972">
            <w:proofErr w:type="spellStart"/>
            <w:r w:rsidRPr="0003449C">
              <w:rPr>
                <w:rFonts w:hint="eastAsia"/>
                <w:shd w:val="pct15" w:color="auto" w:fill="FFFFFF"/>
              </w:rPr>
              <w:t>np.arange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(): </w:t>
            </w:r>
            <w:r w:rsidRPr="0003449C">
              <w:rPr>
                <w:rFonts w:hint="eastAsia"/>
                <w:shd w:val="pct15" w:color="auto" w:fill="FFFFFF"/>
              </w:rPr>
              <w:t>從數值範圍來建立陣列</w:t>
            </w:r>
          </w:p>
        </w:tc>
      </w:tr>
      <w:tr w:rsidR="00613990" w14:paraId="0DED2F09" w14:textId="77777777" w:rsidTr="005D1344">
        <w:tc>
          <w:tcPr>
            <w:tcW w:w="5524" w:type="dxa"/>
          </w:tcPr>
          <w:p w14:paraId="0B5A051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ange()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法一樣</w:t>
            </w:r>
          </w:p>
          <w:p w14:paraId="1781A7B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0BA39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90CE93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ange</w:t>
            </w:r>
            <w:proofErr w:type="spellEnd"/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start, ]stop, [step, ]</w:t>
            </w:r>
            <w:proofErr w:type="spell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*, like=None)</w:t>
            </w:r>
          </w:p>
          <w:p w14:paraId="27519FA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30210E" w14:textId="45E3E6FF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44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70FED6" w14:textId="4D6E2780" w:rsidR="00613990" w:rsidRDefault="0003449C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, 4, 5, 6, 7, 8, 9])</w:t>
            </w:r>
          </w:p>
        </w:tc>
      </w:tr>
      <w:tr w:rsidR="00613990" w14:paraId="5437F49E" w14:textId="77777777" w:rsidTr="005D1344">
        <w:tc>
          <w:tcPr>
            <w:tcW w:w="5524" w:type="dxa"/>
          </w:tcPr>
          <w:p w14:paraId="4F9B669F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陣列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1, 2, 3, 4, 5, 6, 7, 8, 9]</w:t>
            </w:r>
          </w:p>
          <w:p w14:paraId="5F323732" w14:textId="41DCCD6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247C6B95" w14:textId="356D7664" w:rsidR="00613990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, 4, 5, 6, 7, 8, 9])</w:t>
            </w:r>
          </w:p>
        </w:tc>
      </w:tr>
      <w:tr w:rsidR="00613990" w14:paraId="65ED6A8C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D3D9778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1 ~ 10 </w:t>
            </w:r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隔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加入資料到陣列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1, 4, 7]</w:t>
            </w:r>
          </w:p>
          <w:p w14:paraId="01B021CD" w14:textId="0C9DA857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0D6520" w14:textId="5850EBE6" w:rsidR="00613990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4, 7])</w:t>
            </w:r>
          </w:p>
        </w:tc>
      </w:tr>
      <w:tr w:rsidR="00283083" w14:paraId="49C6D6B3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0F59E4D" w14:textId="77777777" w:rsidR="00283083" w:rsidRDefault="00283083" w:rsidP="00FD5972"/>
        </w:tc>
      </w:tr>
      <w:tr w:rsidR="00283083" w14:paraId="626F8F9D" w14:textId="77777777" w:rsidTr="001C096B">
        <w:tc>
          <w:tcPr>
            <w:tcW w:w="8296" w:type="dxa"/>
            <w:gridSpan w:val="2"/>
          </w:tcPr>
          <w:p w14:paraId="3F66B661" w14:textId="3C6BC9EB" w:rsidR="00283083" w:rsidRDefault="00283083" w:rsidP="00FD5972">
            <w:proofErr w:type="spellStart"/>
            <w:r w:rsidRPr="00283083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283083">
              <w:rPr>
                <w:rFonts w:hint="eastAsia"/>
                <w:shd w:val="pct15" w:color="auto" w:fill="FFFFFF"/>
              </w:rPr>
              <w:t>的資料型態</w:t>
            </w:r>
            <w:r w:rsidRPr="00283083">
              <w:rPr>
                <w:rFonts w:hint="eastAsia"/>
                <w:shd w:val="pct15" w:color="auto" w:fill="FFFFFF"/>
              </w:rPr>
              <w:t xml:space="preserve"> (data-type)</w:t>
            </w:r>
          </w:p>
        </w:tc>
      </w:tr>
      <w:tr w:rsidR="00613990" w14:paraId="32832867" w14:textId="77777777" w:rsidTr="005D1344">
        <w:tc>
          <w:tcPr>
            <w:tcW w:w="5524" w:type="dxa"/>
          </w:tcPr>
          <w:p w14:paraId="5860CB7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動判斷資料型態</w:t>
            </w:r>
          </w:p>
          <w:p w14:paraId="6CE554D9" w14:textId="6301F6ED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34F4E85E" w14:textId="0818BCC6" w:rsidR="00613990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int32')</w:t>
            </w:r>
          </w:p>
        </w:tc>
      </w:tr>
      <w:tr w:rsidR="00613990" w14:paraId="2A00D171" w14:textId="77777777" w:rsidTr="005D1344">
        <w:tc>
          <w:tcPr>
            <w:tcW w:w="5524" w:type="dxa"/>
          </w:tcPr>
          <w:p w14:paraId="0C9CD22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動判斷資料型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其中一個元素變成浮點數，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自動轉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B1D17B" w14:textId="1E390E1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.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7CBE4242" w14:textId="7A75DD93" w:rsidR="00613990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lastRenderedPageBreak/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float64')</w:t>
            </w:r>
          </w:p>
        </w:tc>
      </w:tr>
      <w:tr w:rsidR="00283083" w14:paraId="656D23A5" w14:textId="77777777" w:rsidTr="005D1344">
        <w:tc>
          <w:tcPr>
            <w:tcW w:w="5524" w:type="dxa"/>
          </w:tcPr>
          <w:p w14:paraId="136D528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陣列每一個資料的資料型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loat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預設為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loat64)</w:t>
            </w:r>
          </w:p>
          <w:p w14:paraId="640432B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proofErr w:type="spellStart"/>
            <w:r w:rsidRPr="0028308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loat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1AE510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</w:t>
            </w:r>
          </w:p>
          <w:p w14:paraId="17AC47AA" w14:textId="0739B8EA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arr8.dtype</w:t>
            </w:r>
          </w:p>
        </w:tc>
        <w:tc>
          <w:tcPr>
            <w:tcW w:w="2772" w:type="dxa"/>
          </w:tcPr>
          <w:p w14:paraId="47460CFD" w14:textId="65B763FE" w:rsidR="00283083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3., 4.])</w:t>
            </w:r>
          </w:p>
        </w:tc>
      </w:tr>
      <w:tr w:rsidR="00283083" w14:paraId="6950DF3E" w14:textId="77777777" w:rsidTr="005D1344">
        <w:tc>
          <w:tcPr>
            <w:tcW w:w="5524" w:type="dxa"/>
          </w:tcPr>
          <w:p w14:paraId="2A443D54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用於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</w:p>
          <w:p w14:paraId="16F18FC4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251A49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雖然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mPy 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宣稱數值型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Numeric) 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ython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但也可以處理字串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/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字元</w:t>
            </w:r>
          </w:p>
          <w:p w14:paraId="466E3251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'&lt;U4') = Unicode + 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最多放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proofErr w:type="gramStart"/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字元</w:t>
            </w:r>
          </w:p>
          <w:p w14:paraId="0C8D386D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66521A" w14:textId="2B5E4E3A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ood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job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!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5E687B59" w14:textId="1D21DE31" w:rsidR="00283083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&lt;U4')</w:t>
            </w:r>
          </w:p>
        </w:tc>
      </w:tr>
      <w:tr w:rsidR="00283083" w14:paraId="475F2562" w14:textId="77777777" w:rsidTr="005D1344">
        <w:tc>
          <w:tcPr>
            <w:tcW w:w="5524" w:type="dxa"/>
          </w:tcPr>
          <w:p w14:paraId="654F3E6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布林值用於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</w:p>
          <w:p w14:paraId="63E9A05F" w14:textId="6D57A30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14BA3A66" w14:textId="3B78114F" w:rsidR="00283083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bool')</w:t>
            </w:r>
          </w:p>
        </w:tc>
      </w:tr>
      <w:tr w:rsidR="00283083" w14:paraId="2A239BC6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8B52F87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型轉換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float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轉成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)</w:t>
            </w:r>
          </w:p>
          <w:p w14:paraId="19ED1DC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'float64')</w:t>
            </w:r>
          </w:p>
          <w:p w14:paraId="4559A704" w14:textId="4DAEAC4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_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astyp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_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1B691A53" w14:textId="14CAB417" w:rsidR="00283083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])</w:t>
            </w:r>
          </w:p>
        </w:tc>
      </w:tr>
      <w:tr w:rsidR="00283083" w14:paraId="4F4C8346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32D6370" w14:textId="77777777" w:rsidR="00283083" w:rsidRDefault="00283083" w:rsidP="00FD5972"/>
        </w:tc>
      </w:tr>
      <w:tr w:rsidR="00283083" w14:paraId="302CEA88" w14:textId="77777777" w:rsidTr="001C096B">
        <w:tc>
          <w:tcPr>
            <w:tcW w:w="8296" w:type="dxa"/>
            <w:gridSpan w:val="2"/>
          </w:tcPr>
          <w:p w14:paraId="70816C84" w14:textId="2E72BDA4" w:rsidR="00283083" w:rsidRPr="00283083" w:rsidRDefault="00283083" w:rsidP="00FD5972">
            <w:pPr>
              <w:rPr>
                <w:shd w:val="pct15" w:color="auto" w:fill="FFFFFF"/>
              </w:rPr>
            </w:pPr>
            <w:r w:rsidRPr="00283083">
              <w:rPr>
                <w:rFonts w:hint="eastAsia"/>
                <w:shd w:val="pct15" w:color="auto" w:fill="FFFFFF"/>
              </w:rPr>
              <w:t xml:space="preserve">Array creation routine </w:t>
            </w:r>
            <w:r w:rsidRPr="00283083">
              <w:rPr>
                <w:rFonts w:hint="eastAsia"/>
                <w:shd w:val="pct15" w:color="auto" w:fill="FFFFFF"/>
              </w:rPr>
              <w:t>用於創建多維陣列的函數</w:t>
            </w:r>
          </w:p>
        </w:tc>
      </w:tr>
      <w:tr w:rsidR="00283083" w14:paraId="3FB8A2CC" w14:textId="77777777" w:rsidTr="005D1344">
        <w:tc>
          <w:tcPr>
            <w:tcW w:w="5524" w:type="dxa"/>
          </w:tcPr>
          <w:p w14:paraId="2CCF711C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linspace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等距陣列的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D32FA5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BBAEA9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linspace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tart, stop, num=50, endpoint=Tru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etstep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Fals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)</w:t>
            </w:r>
          </w:p>
          <w:p w14:paraId="162839F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5E9F07" w14:textId="6903D93A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linspace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078651" w14:textId="71930FD2" w:rsidR="00283083" w:rsidRDefault="004E194F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5., 9.])</w:t>
            </w:r>
          </w:p>
        </w:tc>
      </w:tr>
      <w:tr w:rsidR="00283083" w14:paraId="62E51AA8" w14:textId="77777777" w:rsidTr="005D1344">
        <w:tc>
          <w:tcPr>
            <w:tcW w:w="5524" w:type="dxa"/>
          </w:tcPr>
          <w:p w14:paraId="00B2337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</w:p>
          <w:p w14:paraId="4F6C71E8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5AB4CA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one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order='C', *, like=None)[source]</w:t>
            </w:r>
          </w:p>
          <w:p w14:paraId="48D670B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E4D873" w14:textId="03B97EA3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one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; a</w:t>
            </w:r>
          </w:p>
        </w:tc>
        <w:tc>
          <w:tcPr>
            <w:tcW w:w="2772" w:type="dxa"/>
          </w:tcPr>
          <w:p w14:paraId="42E9D5F4" w14:textId="77777777" w:rsidR="004E194F" w:rsidRPr="004E194F" w:rsidRDefault="004E194F" w:rsidP="004E194F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., 1., 1.],</w:t>
            </w:r>
          </w:p>
          <w:p w14:paraId="4F509EB3" w14:textId="1FC1C197" w:rsidR="00283083" w:rsidRDefault="004E194F" w:rsidP="004E194F"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1., 1.]])</w:t>
            </w:r>
          </w:p>
        </w:tc>
      </w:tr>
      <w:tr w:rsidR="00283083" w14:paraId="33F06BAF" w14:textId="77777777" w:rsidTr="005D1344">
        <w:tc>
          <w:tcPr>
            <w:tcW w:w="5524" w:type="dxa"/>
          </w:tcPr>
          <w:p w14:paraId="172AD0D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zero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609B909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06D6AF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numpy.zero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float, order='C', *, like=None)</w:t>
            </w:r>
          </w:p>
          <w:p w14:paraId="6066CBA4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35CD20" w14:textId="14126186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zero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)); a</w:t>
            </w:r>
          </w:p>
        </w:tc>
        <w:tc>
          <w:tcPr>
            <w:tcW w:w="2772" w:type="dxa"/>
          </w:tcPr>
          <w:p w14:paraId="250B0CA2" w14:textId="1F4EC9A8" w:rsidR="00283083" w:rsidRDefault="004E194F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0., 0., 0., 0.])</w:t>
            </w:r>
          </w:p>
        </w:tc>
      </w:tr>
      <w:tr w:rsidR="00283083" w14:paraId="0D320D1C" w14:textId="77777777" w:rsidTr="005D1344">
        <w:tc>
          <w:tcPr>
            <w:tcW w:w="5524" w:type="dxa"/>
          </w:tcPr>
          <w:p w14:paraId="674E6144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empty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尚未初始化的陣列，裡面的元素是隨機產生的結果，換句話說，只產生陣列，值都是隨機產生的</w:t>
            </w:r>
          </w:p>
          <w:p w14:paraId="44F658ED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若需要初始化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同時給元素預設的值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建議使用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zero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fill</w:t>
            </w:r>
            <w:proofErr w:type="spellEnd"/>
          </w:p>
          <w:p w14:paraId="39BE532A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894EA5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empty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float, order='C', *, like=None)</w:t>
            </w:r>
          </w:p>
          <w:p w14:paraId="0F9AE85C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81D507" w14:textId="1A0CE6FC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empty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proofErr w:type="spellStart"/>
            <w:r w:rsidRPr="004E194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E194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float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3C375CB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proofErr w:type="gramStart"/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>array(</w:t>
            </w:r>
            <w:proofErr w:type="gramEnd"/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>[[9.70329585e-312, 9.70301637e-312, 0.00000000e+000,</w:t>
            </w:r>
          </w:p>
          <w:p w14:paraId="0C8ADCC4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 0.00000000e+000, 4.81884868e+252, 5.02034658e+175],</w:t>
            </w:r>
          </w:p>
          <w:p w14:paraId="464413E2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[6.58544438e-066, 3.88451646e-057, 2.62251230e+180,</w:t>
            </w:r>
          </w:p>
          <w:p w14:paraId="3CBBA649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 3.76874995e-061, 2.76761163e-057, 7.43172351e-144],</w:t>
            </w:r>
          </w:p>
          <w:p w14:paraId="05E7088D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[3.59751658e+252, 3.96046095e+246, 1.04918621e-153,</w:t>
            </w:r>
          </w:p>
          <w:p w14:paraId="0B3FCE63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 7.69165785e+218, 5.04621343e+180, 1.04917822e-153],</w:t>
            </w:r>
          </w:p>
          <w:p w14:paraId="29DD522E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[9.08366793e+223, 6.58544438e-066, 3.88451646e-057,</w:t>
            </w:r>
          </w:p>
          <w:p w14:paraId="2AA67A9D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 2.62251230e+180, 3.76874995e-061, 1.04917592e-153],</w:t>
            </w:r>
          </w:p>
          <w:p w14:paraId="4FBAB2F3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[1.94918966e-153, 2.57707508e-057, 2.26368443e-076,</w:t>
            </w:r>
          </w:p>
          <w:p w14:paraId="6FD65970" w14:textId="486FECEB" w:rsidR="00283083" w:rsidRDefault="004E194F" w:rsidP="004E194F">
            <w:pPr>
              <w:spacing w:line="240" w:lineRule="exact"/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 6.23583732e-038, 2.59027896e-144, 7.79952704e-143]])</w:t>
            </w:r>
          </w:p>
        </w:tc>
      </w:tr>
      <w:tr w:rsidR="00283083" w14:paraId="1DEE2D87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87F6E46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full</w:t>
            </w:r>
            <w:proofErr w:type="spellEnd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ill_value</w:t>
            </w:r>
            <w:proofErr w:type="spellEnd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1BB6287B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BC13D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full</w:t>
            </w:r>
            <w:proofErr w:type="spellEnd"/>
            <w:proofErr w:type="gram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l_value</w:t>
            </w:r>
            <w:proofErr w:type="spell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order='C', *, like=None)</w:t>
            </w:r>
          </w:p>
          <w:p w14:paraId="2D7110BC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2DA28B" w14:textId="25E314DB" w:rsidR="00283083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full</w:t>
            </w:r>
            <w:proofErr w:type="spellEnd"/>
            <w:proofErr w:type="gramEnd"/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6A2DBBFE" w14:textId="77777777" w:rsidR="00657A6A" w:rsidRPr="00657A6A" w:rsidRDefault="00657A6A" w:rsidP="00657A6A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array(</w:t>
            </w:r>
            <w:proofErr w:type="gramEnd"/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[[10, 10, 10, 10],</w:t>
            </w:r>
          </w:p>
          <w:p w14:paraId="7791F5E2" w14:textId="77777777" w:rsidR="00657A6A" w:rsidRPr="00657A6A" w:rsidRDefault="00657A6A" w:rsidP="00657A6A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      [10, 10, 10, 10],</w:t>
            </w:r>
          </w:p>
          <w:p w14:paraId="75C19140" w14:textId="3592CD8C" w:rsidR="00283083" w:rsidRDefault="00657A6A" w:rsidP="00657A6A"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      [10, 10, 10, 10]])</w:t>
            </w:r>
          </w:p>
        </w:tc>
      </w:tr>
    </w:tbl>
    <w:p w14:paraId="07C8FB71" w14:textId="30FFD4A0" w:rsidR="009A26A3" w:rsidRDefault="009A26A3" w:rsidP="00FD5972"/>
    <w:p w14:paraId="1E56250E" w14:textId="77777777" w:rsidR="001F460E" w:rsidRDefault="001F460E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414"/>
        <w:gridCol w:w="26"/>
        <w:gridCol w:w="3856"/>
      </w:tblGrid>
      <w:tr w:rsidR="001F460E" w14:paraId="0964F844" w14:textId="77777777" w:rsidTr="001C096B">
        <w:tc>
          <w:tcPr>
            <w:tcW w:w="8296" w:type="dxa"/>
            <w:gridSpan w:val="3"/>
          </w:tcPr>
          <w:p w14:paraId="607F296C" w14:textId="0BD94C87" w:rsidR="001F460E" w:rsidRDefault="001F460E" w:rsidP="00FD5972">
            <w:r w:rsidRPr="001F460E">
              <w:rPr>
                <w:rFonts w:hint="eastAsia"/>
              </w:rPr>
              <w:t xml:space="preserve">2-2 </w:t>
            </w:r>
            <w:proofErr w:type="spellStart"/>
            <w:r w:rsidRPr="001F460E">
              <w:rPr>
                <w:rFonts w:hint="eastAsia"/>
              </w:rPr>
              <w:t>Numpy</w:t>
            </w:r>
            <w:proofErr w:type="spellEnd"/>
            <w:r w:rsidRPr="001F460E">
              <w:rPr>
                <w:rFonts w:hint="eastAsia"/>
              </w:rPr>
              <w:t xml:space="preserve"> </w:t>
            </w:r>
            <w:r w:rsidRPr="001F460E">
              <w:rPr>
                <w:rFonts w:hint="eastAsia"/>
              </w:rPr>
              <w:t>一維陣列</w:t>
            </w:r>
            <w:r w:rsidRPr="001F460E">
              <w:rPr>
                <w:rFonts w:hint="eastAsia"/>
              </w:rPr>
              <w:t>.</w:t>
            </w:r>
            <w:proofErr w:type="spellStart"/>
            <w:r w:rsidRPr="001F460E">
              <w:rPr>
                <w:rFonts w:hint="eastAsia"/>
              </w:rPr>
              <w:t>ipynb</w:t>
            </w:r>
            <w:proofErr w:type="spellEnd"/>
          </w:p>
        </w:tc>
      </w:tr>
      <w:tr w:rsidR="001F460E" w14:paraId="3D58558D" w14:textId="77777777" w:rsidTr="007F2DDB">
        <w:tc>
          <w:tcPr>
            <w:tcW w:w="8296" w:type="dxa"/>
            <w:gridSpan w:val="3"/>
            <w:tcBorders>
              <w:bottom w:val="single" w:sz="4" w:space="0" w:color="auto"/>
            </w:tcBorders>
          </w:tcPr>
          <w:p w14:paraId="4E6CC1EC" w14:textId="1F1C1BCB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1F460E" w14:paraId="37181661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A97A815" w14:textId="77777777" w:rsidR="001F460E" w:rsidRDefault="001F460E" w:rsidP="00FD5972"/>
        </w:tc>
      </w:tr>
      <w:tr w:rsidR="001F460E" w14:paraId="6FCAC290" w14:textId="77777777" w:rsidTr="001C096B">
        <w:tc>
          <w:tcPr>
            <w:tcW w:w="8296" w:type="dxa"/>
            <w:gridSpan w:val="3"/>
          </w:tcPr>
          <w:p w14:paraId="7A321E8B" w14:textId="7034B48F" w:rsidR="001F460E" w:rsidRPr="001F460E" w:rsidRDefault="001F460E" w:rsidP="00FD5972">
            <w:pPr>
              <w:rPr>
                <w:shd w:val="pct15" w:color="auto" w:fill="FFFFFF"/>
              </w:rPr>
            </w:pPr>
            <w:r w:rsidRPr="001F460E">
              <w:rPr>
                <w:rFonts w:hint="eastAsia"/>
                <w:shd w:val="pct15" w:color="auto" w:fill="FFFFFF"/>
              </w:rPr>
              <w:t>一維陣列的四則運算</w:t>
            </w:r>
          </w:p>
        </w:tc>
      </w:tr>
      <w:tr w:rsidR="001F460E" w14:paraId="06D77E43" w14:textId="77777777" w:rsidTr="001C096B">
        <w:tc>
          <w:tcPr>
            <w:tcW w:w="8296" w:type="dxa"/>
            <w:gridSpan w:val="3"/>
          </w:tcPr>
          <w:p w14:paraId="77967DEC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369B567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D45B903" w14:textId="69611532" w:rsidR="001F460E" w:rsidRDefault="001F460E" w:rsidP="00FD5972"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1F460E" w14:paraId="73735B4F" w14:textId="77777777" w:rsidTr="00497595">
        <w:tc>
          <w:tcPr>
            <w:tcW w:w="4414" w:type="dxa"/>
          </w:tcPr>
          <w:p w14:paraId="6612879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</w:t>
            </w:r>
          </w:p>
          <w:p w14:paraId="14137F79" w14:textId="5327DC08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4B0E0219" w14:textId="6CC23F3D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6,  8, 10, 12, 14])</w:t>
            </w:r>
          </w:p>
        </w:tc>
      </w:tr>
      <w:tr w:rsidR="001F460E" w14:paraId="0A2310AA" w14:textId="77777777" w:rsidTr="00497595">
        <w:tc>
          <w:tcPr>
            <w:tcW w:w="4414" w:type="dxa"/>
          </w:tcPr>
          <w:p w14:paraId="29490F8A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減法</w:t>
            </w:r>
          </w:p>
          <w:p w14:paraId="2B82EAEC" w14:textId="7AE87EFD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87B3813" w14:textId="13093A7A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2, 4, 6, 8])</w:t>
            </w:r>
          </w:p>
        </w:tc>
      </w:tr>
      <w:tr w:rsidR="001F460E" w14:paraId="3067A155" w14:textId="77777777" w:rsidTr="00497595">
        <w:tc>
          <w:tcPr>
            <w:tcW w:w="4414" w:type="dxa"/>
          </w:tcPr>
          <w:p w14:paraId="26EE47F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乘法</w:t>
            </w:r>
          </w:p>
          <w:p w14:paraId="7E43027A" w14:textId="612B4C02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BC2EF6A" w14:textId="56945C90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4,  8, 12, 16, 20])</w:t>
            </w:r>
          </w:p>
        </w:tc>
      </w:tr>
      <w:tr w:rsidR="001F460E" w14:paraId="085D2AE6" w14:textId="77777777" w:rsidTr="00497595">
        <w:tc>
          <w:tcPr>
            <w:tcW w:w="4414" w:type="dxa"/>
          </w:tcPr>
          <w:p w14:paraId="7F7FB360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法</w:t>
            </w:r>
          </w:p>
          <w:p w14:paraId="12A4FC0B" w14:textId="7558A4D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E65F462" w14:textId="71085C66" w:rsidR="001F460E" w:rsidRDefault="00E2544B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3., 4., 5.])</w:t>
            </w:r>
          </w:p>
        </w:tc>
      </w:tr>
      <w:tr w:rsidR="001F460E" w14:paraId="1B7FBFFE" w14:textId="77777777" w:rsidTr="00497595">
        <w:tc>
          <w:tcPr>
            <w:tcW w:w="4414" w:type="dxa"/>
          </w:tcPr>
          <w:p w14:paraId="3A0964BA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加法運算</w:t>
            </w:r>
          </w:p>
          <w:p w14:paraId="79435E1E" w14:textId="20BF503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87E9751" w14:textId="1BA8546C" w:rsidR="001F460E" w:rsidRDefault="00E2544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2, 12, 12, 12, 12])</w:t>
            </w:r>
          </w:p>
        </w:tc>
      </w:tr>
      <w:tr w:rsidR="001F460E" w14:paraId="0418133C" w14:textId="77777777" w:rsidTr="00497595">
        <w:tc>
          <w:tcPr>
            <w:tcW w:w="4414" w:type="dxa"/>
          </w:tcPr>
          <w:p w14:paraId="150A10E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減法運算</w:t>
            </w:r>
          </w:p>
          <w:p w14:paraId="0EF52448" w14:textId="715CF7D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D7D89B0" w14:textId="25A94076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-8, -4,  0,  4,  8])</w:t>
            </w:r>
          </w:p>
        </w:tc>
      </w:tr>
      <w:tr w:rsidR="001F460E" w14:paraId="001734D9" w14:textId="77777777" w:rsidTr="00497595">
        <w:tc>
          <w:tcPr>
            <w:tcW w:w="4414" w:type="dxa"/>
          </w:tcPr>
          <w:p w14:paraId="696765B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乘法運算</w:t>
            </w:r>
          </w:p>
          <w:p w14:paraId="2AA6A6A9" w14:textId="753A258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6546E45" w14:textId="28985297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0, 32, 36, 32, 20])</w:t>
            </w:r>
          </w:p>
        </w:tc>
      </w:tr>
      <w:tr w:rsidR="001F460E" w14:paraId="43B09180" w14:textId="77777777" w:rsidTr="00497595">
        <w:tc>
          <w:tcPr>
            <w:tcW w:w="4414" w:type="dxa"/>
          </w:tcPr>
          <w:p w14:paraId="37A30731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除法運算</w:t>
            </w:r>
          </w:p>
          <w:p w14:paraId="15530BE7" w14:textId="31775915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DFC50B2" w14:textId="60110AB6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2, 0.5, 1. , 2. ,</w:t>
            </w:r>
            <w:r w:rsidR="001C096B">
              <w:rPr>
                <w:color w:val="000000"/>
                <w:sz w:val="21"/>
                <w:szCs w:val="21"/>
              </w:rPr>
              <w:t xml:space="preserve"> </w:t>
            </w:r>
            <w:r>
              <w:rPr>
                <w:color w:val="000000"/>
                <w:sz w:val="21"/>
                <w:szCs w:val="21"/>
              </w:rPr>
              <w:t>5. ])</w:t>
            </w:r>
          </w:p>
        </w:tc>
      </w:tr>
      <w:tr w:rsidR="00AE49C1" w14:paraId="5ED0701C" w14:textId="77777777" w:rsidTr="001C096B">
        <w:tc>
          <w:tcPr>
            <w:tcW w:w="8296" w:type="dxa"/>
            <w:gridSpan w:val="3"/>
          </w:tcPr>
          <w:p w14:paraId="744FE9A3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元素平方</w:t>
            </w:r>
          </w:p>
          <w:p w14:paraId="38C3133E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C6034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使用</w:t>
            </w:r>
          </w:p>
          <w:p w14:paraId="7D784E6C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square</w:t>
            </w:r>
            <w:proofErr w:type="spellEnd"/>
            <w:proofErr w:type="gramEnd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x)</w:t>
            </w:r>
          </w:p>
          <w:p w14:paraId="0B6575B5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B = </w:t>
            </w:r>
            <w:proofErr w:type="spellStart"/>
            <w:proofErr w:type="gramStart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square</w:t>
            </w:r>
            <w:proofErr w:type="spellEnd"/>
            <w:proofErr w:type="gramEnd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y)</w:t>
            </w:r>
          </w:p>
          <w:p w14:paraId="4E614698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DE04A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68FA20FD" w14:textId="5464F619" w:rsidR="00AE49C1" w:rsidRDefault="00AE49C1" w:rsidP="00FD5972">
            <w:r w:rsidRPr="00E2544B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</w:tc>
      </w:tr>
      <w:tr w:rsidR="001F460E" w14:paraId="559CDFF5" w14:textId="77777777" w:rsidTr="00497595">
        <w:tc>
          <w:tcPr>
            <w:tcW w:w="4414" w:type="dxa"/>
          </w:tcPr>
          <w:p w14:paraId="7D69D914" w14:textId="67840173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0B9DE95" w14:textId="49D3069F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 4,  16,  36,  64, 100])</w:t>
            </w:r>
          </w:p>
        </w:tc>
      </w:tr>
      <w:tr w:rsidR="001F460E" w14:paraId="6CF13FF6" w14:textId="77777777" w:rsidTr="00497595">
        <w:tc>
          <w:tcPr>
            <w:tcW w:w="4414" w:type="dxa"/>
          </w:tcPr>
          <w:p w14:paraId="7E488E12" w14:textId="4416AECF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</w:tcPr>
          <w:p w14:paraId="407F4119" w14:textId="56794755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00,  64,  36,  16,   4])</w:t>
            </w:r>
          </w:p>
        </w:tc>
      </w:tr>
      <w:tr w:rsidR="00AE49C1" w14:paraId="2479A475" w14:textId="77777777" w:rsidTr="001C096B">
        <w:tc>
          <w:tcPr>
            <w:tcW w:w="8296" w:type="dxa"/>
            <w:gridSpan w:val="3"/>
          </w:tcPr>
          <w:p w14:paraId="51D7EC07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E4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元素開根號</w:t>
            </w:r>
          </w:p>
          <w:p w14:paraId="6386BAA8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E4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F68C86" w14:textId="42B3B15F" w:rsidR="00AE49C1" w:rsidRDefault="00AE49C1" w:rsidP="00FD5972"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E4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1F460E" w14:paraId="4EF5F131" w14:textId="77777777" w:rsidTr="00497595">
        <w:tc>
          <w:tcPr>
            <w:tcW w:w="4414" w:type="dxa"/>
          </w:tcPr>
          <w:p w14:paraId="69A6E3AF" w14:textId="061986B9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A81811D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1.41421356, </w:t>
            </w:r>
          </w:p>
          <w:p w14:paraId="13D4FF8C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, </w:t>
            </w:r>
          </w:p>
          <w:p w14:paraId="0C8BE0AE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44948974, </w:t>
            </w:r>
          </w:p>
          <w:p w14:paraId="42799FD8" w14:textId="499A967D" w:rsidR="001F460E" w:rsidRP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.82842712, 3.16227766])</w:t>
            </w:r>
          </w:p>
        </w:tc>
      </w:tr>
      <w:tr w:rsidR="001F460E" w14:paraId="262F90C6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4C32C8D4" w14:textId="1D916915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7FDA499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3.16227766, </w:t>
            </w:r>
          </w:p>
          <w:p w14:paraId="589E49E6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82842712, </w:t>
            </w:r>
          </w:p>
          <w:p w14:paraId="6BD46BF3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44948974, </w:t>
            </w:r>
          </w:p>
          <w:p w14:paraId="24115FF2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, </w:t>
            </w:r>
          </w:p>
          <w:p w14:paraId="534F59A9" w14:textId="4F3E4CB3" w:rsidR="001F460E" w:rsidRDefault="00AE49C1" w:rsidP="00FD5972">
            <w:r>
              <w:rPr>
                <w:color w:val="000000"/>
                <w:sz w:val="21"/>
                <w:szCs w:val="21"/>
              </w:rPr>
              <w:t>1.41421356])</w:t>
            </w:r>
          </w:p>
        </w:tc>
      </w:tr>
      <w:tr w:rsidR="00AE49C1" w14:paraId="5A226E1C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C6858C5" w14:textId="77777777" w:rsidR="00AE49C1" w:rsidRDefault="00AE49C1" w:rsidP="00FD5972"/>
        </w:tc>
      </w:tr>
      <w:tr w:rsidR="00AE49C1" w14:paraId="3F2D1E12" w14:textId="77777777" w:rsidTr="001C096B">
        <w:tc>
          <w:tcPr>
            <w:tcW w:w="8296" w:type="dxa"/>
            <w:gridSpan w:val="3"/>
          </w:tcPr>
          <w:p w14:paraId="3E79C34E" w14:textId="77777777" w:rsidR="00AE49C1" w:rsidRPr="00AE49C1" w:rsidRDefault="00AE49C1" w:rsidP="00FD5972">
            <w:pPr>
              <w:rPr>
                <w:shd w:val="pct15" w:color="auto" w:fill="FFFFFF"/>
              </w:rPr>
            </w:pPr>
            <w:r w:rsidRPr="00AE49C1">
              <w:rPr>
                <w:rFonts w:hint="eastAsia"/>
                <w:shd w:val="pct15" w:color="auto" w:fill="FFFFFF"/>
              </w:rPr>
              <w:t>關係運算子運算</w:t>
            </w:r>
          </w:p>
          <w:p w14:paraId="39424A67" w14:textId="4DEA8686" w:rsidR="00AE49C1" w:rsidRDefault="00AE49C1" w:rsidP="00FD5972">
            <w:r w:rsidRPr="00AE49C1">
              <w:rPr>
                <w:rFonts w:hint="eastAsia"/>
              </w:rPr>
              <w:t>以</w:t>
            </w:r>
            <w:r w:rsidRPr="00AE49C1">
              <w:rPr>
                <w:rFonts w:hint="eastAsia"/>
              </w:rPr>
              <w:t xml:space="preserve"> </w:t>
            </w:r>
            <w:r w:rsidRPr="00AE49C1">
              <w:rPr>
                <w:rFonts w:hint="eastAsia"/>
              </w:rPr>
              <w:t>大於</w:t>
            </w:r>
            <w:r w:rsidRPr="00AE49C1">
              <w:rPr>
                <w:rFonts w:hint="eastAsia"/>
              </w:rPr>
              <w:t xml:space="preserve"> (&gt;)</w:t>
            </w:r>
            <w:r w:rsidRPr="00AE49C1">
              <w:rPr>
                <w:rFonts w:hint="eastAsia"/>
              </w:rPr>
              <w:t>、小於</w:t>
            </w:r>
            <w:r w:rsidRPr="00AE49C1">
              <w:rPr>
                <w:rFonts w:hint="eastAsia"/>
              </w:rPr>
              <w:t xml:space="preserve"> (&lt;)</w:t>
            </w:r>
            <w:r w:rsidRPr="00AE49C1">
              <w:rPr>
                <w:rFonts w:hint="eastAsia"/>
              </w:rPr>
              <w:t>、等於</w:t>
            </w:r>
            <w:r w:rsidRPr="00AE49C1">
              <w:rPr>
                <w:rFonts w:hint="eastAsia"/>
              </w:rPr>
              <w:t xml:space="preserve"> (==) </w:t>
            </w:r>
            <w:r w:rsidRPr="00AE49C1">
              <w:rPr>
                <w:rFonts w:hint="eastAsia"/>
              </w:rPr>
              <w:t>為例</w:t>
            </w:r>
          </w:p>
        </w:tc>
      </w:tr>
      <w:tr w:rsidR="001F460E" w14:paraId="56C98034" w14:textId="77777777" w:rsidTr="00497595">
        <w:tc>
          <w:tcPr>
            <w:tcW w:w="4414" w:type="dxa"/>
          </w:tcPr>
          <w:p w14:paraId="1616BCA2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40E76B69" w14:textId="5C5D72C0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91070F1" w14:textId="607EBF31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False, False, False,  True,  True])</w:t>
            </w:r>
          </w:p>
        </w:tc>
      </w:tr>
      <w:tr w:rsidR="001F460E" w14:paraId="7D67C681" w14:textId="77777777" w:rsidTr="00497595">
        <w:tc>
          <w:tcPr>
            <w:tcW w:w="4414" w:type="dxa"/>
          </w:tcPr>
          <w:p w14:paraId="6CBCF54C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481CA4" w14:textId="3AFAB3B6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87F7992" w14:textId="028911D1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 True,  True, False, </w:t>
            </w:r>
            <w:r>
              <w:rPr>
                <w:color w:val="000000"/>
                <w:sz w:val="21"/>
                <w:szCs w:val="21"/>
              </w:rPr>
              <w:lastRenderedPageBreak/>
              <w:t>False, False])</w:t>
            </w:r>
          </w:p>
        </w:tc>
      </w:tr>
      <w:tr w:rsidR="001F460E" w14:paraId="3115103B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734F0B90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</w:p>
          <w:p w14:paraId="1137355B" w14:textId="30363387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0E06AC85" w14:textId="110E9169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False, False,  True, False, False])</w:t>
            </w:r>
          </w:p>
        </w:tc>
      </w:tr>
      <w:tr w:rsidR="00944BA7" w14:paraId="0839B3D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013F20D" w14:textId="77777777" w:rsidR="00944BA7" w:rsidRDefault="00944BA7" w:rsidP="00FD5972"/>
        </w:tc>
      </w:tr>
      <w:tr w:rsidR="00944BA7" w14:paraId="57E3051D" w14:textId="77777777" w:rsidTr="001C096B">
        <w:tc>
          <w:tcPr>
            <w:tcW w:w="8296" w:type="dxa"/>
            <w:gridSpan w:val="3"/>
          </w:tcPr>
          <w:p w14:paraId="6A764FDF" w14:textId="2F2E5E5B" w:rsidR="00944BA7" w:rsidRDefault="00944BA7" w:rsidP="00FD5972">
            <w:r w:rsidRPr="00944BA7">
              <w:rPr>
                <w:rFonts w:hint="eastAsia"/>
                <w:shd w:val="pct15" w:color="auto" w:fill="FFFFFF"/>
              </w:rPr>
              <w:t>陣列索引與切片</w:t>
            </w:r>
            <w:r w:rsidRPr="00944BA7">
              <w:rPr>
                <w:rFonts w:hint="eastAsia"/>
                <w:shd w:val="pct15" w:color="auto" w:fill="FFFFFF"/>
              </w:rPr>
              <w:t xml:space="preserve"> (Indexing &amp; Slicing)</w:t>
            </w:r>
          </w:p>
        </w:tc>
      </w:tr>
      <w:tr w:rsidR="001F460E" w14:paraId="27AFD6C0" w14:textId="77777777" w:rsidTr="00497595">
        <w:tc>
          <w:tcPr>
            <w:tcW w:w="4414" w:type="dxa"/>
          </w:tcPr>
          <w:p w14:paraId="03D8977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索引</w:t>
            </w:r>
          </w:p>
          <w:p w14:paraId="3B4800FA" w14:textId="1D7B6F61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545A4FAF" w14:textId="72DDF9D8" w:rsidR="001F460E" w:rsidRDefault="001C096B" w:rsidP="00FD5972">
            <w:r>
              <w:rPr>
                <w:rFonts w:hint="eastAsia"/>
              </w:rPr>
              <w:t>2</w:t>
            </w:r>
          </w:p>
        </w:tc>
      </w:tr>
      <w:tr w:rsidR="001F460E" w14:paraId="3FF937E0" w14:textId="77777777" w:rsidTr="00497595">
        <w:tc>
          <w:tcPr>
            <w:tcW w:w="4414" w:type="dxa"/>
          </w:tcPr>
          <w:p w14:paraId="500F035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1FCE45FD" w14:textId="1A06FF33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75FC444" w14:textId="2853433F" w:rsidR="001F460E" w:rsidRDefault="001C096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, 4])</w:t>
            </w:r>
          </w:p>
        </w:tc>
      </w:tr>
      <w:tr w:rsidR="001F460E" w14:paraId="39F12A45" w14:textId="77777777" w:rsidTr="00497595">
        <w:tc>
          <w:tcPr>
            <w:tcW w:w="4414" w:type="dxa"/>
          </w:tcPr>
          <w:p w14:paraId="765C9E31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，指定</w:t>
            </w:r>
            <w:proofErr w:type="gramStart"/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幾步算一次</w:t>
            </w:r>
            <w:proofErr w:type="gramEnd"/>
          </w:p>
          <w:p w14:paraId="5A2DBF3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0D0A6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樣也可以</w:t>
            </w:r>
          </w:p>
          <w:p w14:paraId="1755DDF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</w:t>
            </w:r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::</w:t>
            </w:r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]</w:t>
            </w:r>
          </w:p>
          <w:p w14:paraId="543091C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E157AD" w14:textId="5C9224A6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1DED76BE" w14:textId="7650E83E" w:rsidR="001F460E" w:rsidRDefault="001C096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10])</w:t>
            </w:r>
          </w:p>
        </w:tc>
      </w:tr>
      <w:tr w:rsidR="001F460E" w14:paraId="65FB4625" w14:textId="77777777" w:rsidTr="00497595">
        <w:tc>
          <w:tcPr>
            <w:tcW w:w="4414" w:type="dxa"/>
          </w:tcPr>
          <w:p w14:paraId="5F3679E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負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EF6B56" w14:textId="6EEBD655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2F5AD04" w14:textId="11880DFB" w:rsidR="001F460E" w:rsidRDefault="001C096B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1C096B" w14:paraId="583DF827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26EF591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63E08C0F" w14:textId="2BC15B8A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86A11E9" w14:textId="44F6ACD4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6, 8])</w:t>
            </w:r>
          </w:p>
        </w:tc>
      </w:tr>
      <w:tr w:rsidR="001C096B" w14:paraId="215DDFE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0811790F" w14:textId="77777777" w:rsidR="001C096B" w:rsidRDefault="001C096B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1C096B" w14:paraId="7BAA76D9" w14:textId="77777777" w:rsidTr="001C096B">
        <w:tc>
          <w:tcPr>
            <w:tcW w:w="8296" w:type="dxa"/>
            <w:gridSpan w:val="3"/>
          </w:tcPr>
          <w:p w14:paraId="33D13351" w14:textId="652D15CF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陣列的結合與加入</w:t>
            </w:r>
          </w:p>
        </w:tc>
      </w:tr>
      <w:tr w:rsidR="001C096B" w14:paraId="161ACA32" w14:textId="77777777" w:rsidTr="00497595">
        <w:tc>
          <w:tcPr>
            <w:tcW w:w="4414" w:type="dxa"/>
          </w:tcPr>
          <w:p w14:paraId="4D1F57C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結合</w:t>
            </w:r>
          </w:p>
          <w:p w14:paraId="46779D1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1C0AF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(a1, a2, ...), axis=0, out=None, 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casting="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ame_kind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)</w:t>
            </w:r>
          </w:p>
          <w:p w14:paraId="0AD9F12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2B8851" w14:textId="7D3903B1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C196A96" w14:textId="2FF55F32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6,  8, 10, 10,  8,  6,  4,  2])</w:t>
            </w:r>
          </w:p>
        </w:tc>
      </w:tr>
      <w:tr w:rsidR="001C096B" w14:paraId="04C1CF99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4FE01CC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陣列元素加入其它陣列</w:t>
            </w:r>
          </w:p>
          <w:p w14:paraId="4BD4F505" w14:textId="2A5302FD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3C8ADD6" w14:textId="6F010E9B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6,  8, 10, 12, 14, 16])</w:t>
            </w:r>
          </w:p>
        </w:tc>
      </w:tr>
      <w:tr w:rsidR="001C096B" w14:paraId="12716F5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6952321" w14:textId="77777777" w:rsidR="001C096B" w:rsidRDefault="001C096B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1C096B" w14:paraId="4EDFED33" w14:textId="77777777" w:rsidTr="001C096B">
        <w:tc>
          <w:tcPr>
            <w:tcW w:w="8296" w:type="dxa"/>
            <w:gridSpan w:val="3"/>
          </w:tcPr>
          <w:p w14:paraId="468D52A2" w14:textId="77777777" w:rsidR="001C096B" w:rsidRPr="001C096B" w:rsidRDefault="001C096B" w:rsidP="00FD5972">
            <w:pPr>
              <w:rPr>
                <w:color w:val="000000"/>
                <w:sz w:val="21"/>
                <w:szCs w:val="21"/>
                <w:shd w:val="pct15" w:color="auto" w:fill="FFFFFF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在陣列指定索引插入元素</w:t>
            </w: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insert()</w:t>
            </w:r>
          </w:p>
          <w:p w14:paraId="33C95C1F" w14:textId="1A08F396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</w:rPr>
              <w:t>原本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 xml:space="preserve"> x 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>是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 xml:space="preserve"> [2,4,6,8,10]</w:t>
            </w:r>
          </w:p>
        </w:tc>
      </w:tr>
      <w:tr w:rsidR="001C096B" w14:paraId="1DD69EF3" w14:textId="77777777" w:rsidTr="00497595">
        <w:tc>
          <w:tcPr>
            <w:tcW w:w="4414" w:type="dxa"/>
          </w:tcPr>
          <w:p w14:paraId="6D485AB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插入元素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0BCD880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E87B7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numpy.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obj, values, axis=None)</w:t>
            </w:r>
          </w:p>
          <w:p w14:paraId="7FD6496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83DFFA" w14:textId="4A2DEDA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13448B9" w14:textId="23C060E2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9,  6,  8, 10])</w:t>
            </w:r>
          </w:p>
        </w:tc>
      </w:tr>
      <w:tr w:rsidR="001C096B" w14:paraId="4F5AD7AC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57D9C73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分別插入元素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6CA5BB39" w14:textId="5C0E83DB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2D0C63BB" w14:textId="3AF7BF53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7,  4,  6,  9,  8, 10])</w:t>
            </w:r>
          </w:p>
        </w:tc>
      </w:tr>
      <w:tr w:rsidR="004F601A" w14:paraId="075ED39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1FC944BD" w14:textId="77777777" w:rsidR="004F601A" w:rsidRDefault="004F601A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F601A" w14:paraId="55E0D779" w14:textId="77777777" w:rsidTr="002A2D85">
        <w:tc>
          <w:tcPr>
            <w:tcW w:w="8296" w:type="dxa"/>
            <w:gridSpan w:val="3"/>
          </w:tcPr>
          <w:p w14:paraId="727A38C5" w14:textId="64FA63BB" w:rsidR="004F601A" w:rsidRDefault="004F601A" w:rsidP="00FD5972">
            <w:pPr>
              <w:rPr>
                <w:color w:val="000000"/>
                <w:sz w:val="21"/>
                <w:szCs w:val="21"/>
              </w:rPr>
            </w:pP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刪除指定索引的陣列元素</w:t>
            </w: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delete()</w:t>
            </w:r>
          </w:p>
        </w:tc>
      </w:tr>
      <w:tr w:rsidR="001C096B" w14:paraId="54FC5E80" w14:textId="77777777" w:rsidTr="00497595">
        <w:tc>
          <w:tcPr>
            <w:tcW w:w="4414" w:type="dxa"/>
          </w:tcPr>
          <w:p w14:paraId="08B7326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77162283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36EE2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obj, axis=None)</w:t>
            </w:r>
          </w:p>
          <w:p w14:paraId="015B440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6C7368" w14:textId="314D238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6945E8F" w14:textId="1ECDEC84" w:rsidR="001C096B" w:rsidRDefault="004F601A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 8, 10])</w:t>
            </w:r>
          </w:p>
        </w:tc>
      </w:tr>
      <w:tr w:rsidR="001C096B" w14:paraId="65520598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91C5EC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放置的元素</w:t>
            </w:r>
          </w:p>
          <w:p w14:paraId="391BD97B" w14:textId="445D297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7C7310A2" w14:textId="165D446F" w:rsidR="001C096B" w:rsidRDefault="004F601A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10])</w:t>
            </w:r>
          </w:p>
        </w:tc>
      </w:tr>
      <w:tr w:rsidR="004F601A" w14:paraId="7CF148D9" w14:textId="77777777" w:rsidTr="00497595">
        <w:tc>
          <w:tcPr>
            <w:tcW w:w="8296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19917990" w14:textId="77777777" w:rsidR="004F601A" w:rsidRDefault="004F601A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97595" w14:paraId="6762CD3C" w14:textId="1C64B13C" w:rsidTr="00E3746E">
        <w:tc>
          <w:tcPr>
            <w:tcW w:w="829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DF007C9" w14:textId="3AD86E07" w:rsidR="00497595" w:rsidRDefault="00497595" w:rsidP="00497595">
            <w:pPr>
              <w:rPr>
                <w:color w:val="000000"/>
                <w:sz w:val="21"/>
                <w:szCs w:val="21"/>
              </w:rPr>
            </w:pPr>
            <w:r w:rsidRPr="00497595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向量內部元素總和</w:t>
            </w:r>
          </w:p>
        </w:tc>
      </w:tr>
      <w:tr w:rsidR="00497595" w14:paraId="484A009C" w14:textId="1794F4EE" w:rsidTr="00497595">
        <w:tc>
          <w:tcPr>
            <w:tcW w:w="44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AC0DAFB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9759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元素總和</w:t>
            </w:r>
          </w:p>
          <w:p w14:paraId="139DA61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A01E6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sum</w:t>
            </w:r>
            <w:proofErr w:type="spell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, axis=None, </w:t>
            </w:r>
            <w:proofErr w:type="spellStart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...)</w:t>
            </w:r>
          </w:p>
          <w:p w14:paraId="0F278ED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A000CE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9759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2E43820" w14:textId="26A48CE6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9759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</w:p>
        </w:tc>
        <w:tc>
          <w:tcPr>
            <w:tcW w:w="3856" w:type="dxa"/>
            <w:tcBorders>
              <w:left w:val="single" w:sz="4" w:space="0" w:color="auto"/>
              <w:right w:val="single" w:sz="4" w:space="0" w:color="auto"/>
            </w:tcBorders>
          </w:tcPr>
          <w:p w14:paraId="488510B3" w14:textId="6A0EB5EE" w:rsidR="00497595" w:rsidRDefault="00497595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6</w:t>
            </w:r>
          </w:p>
        </w:tc>
      </w:tr>
      <w:tr w:rsidR="00497595" w14:paraId="0D37FF5B" w14:textId="442A6B77" w:rsidTr="00497595">
        <w:tc>
          <w:tcPr>
            <w:tcW w:w="4440" w:type="dxa"/>
            <w:gridSpan w:val="2"/>
            <w:tcBorders>
              <w:left w:val="nil"/>
              <w:right w:val="nil"/>
            </w:tcBorders>
          </w:tcPr>
          <w:p w14:paraId="7EA7FA3D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  <w:tc>
          <w:tcPr>
            <w:tcW w:w="3856" w:type="dxa"/>
            <w:tcBorders>
              <w:left w:val="nil"/>
              <w:right w:val="nil"/>
            </w:tcBorders>
          </w:tcPr>
          <w:p w14:paraId="2A697D70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F601A" w14:paraId="1FF2E784" w14:textId="77777777" w:rsidTr="002A2D85">
        <w:tc>
          <w:tcPr>
            <w:tcW w:w="8296" w:type="dxa"/>
            <w:gridSpan w:val="3"/>
          </w:tcPr>
          <w:p w14:paraId="4E2942C2" w14:textId="27B5D62B" w:rsidR="004F601A" w:rsidRDefault="004F601A" w:rsidP="004F601A">
            <w:pPr>
              <w:rPr>
                <w:color w:val="000000"/>
                <w:sz w:val="21"/>
                <w:szCs w:val="21"/>
              </w:rPr>
            </w:pP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向量內積</w:t>
            </w: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(inner product)</w:t>
            </w:r>
          </w:p>
        </w:tc>
      </w:tr>
      <w:tr w:rsidR="004F601A" w14:paraId="20D5B364" w14:textId="77777777" w:rsidTr="0056013E">
        <w:tc>
          <w:tcPr>
            <w:tcW w:w="4414" w:type="dxa"/>
            <w:tcBorders>
              <w:bottom w:val="single" w:sz="4" w:space="0" w:color="auto"/>
            </w:tcBorders>
          </w:tcPr>
          <w:p w14:paraId="0381820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65E07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內積在機器學習的領域，是很重要的概念，</w:t>
            </w:r>
          </w:p>
          <w:p w14:paraId="51612F9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無論是取得向量特徵，或是</w:t>
            </w:r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向量間的關係</w:t>
            </w:r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86B7F1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內積都扮演重要的角色</w:t>
            </w:r>
          </w:p>
          <w:p w14:paraId="6EF7308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0E8EF4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inner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b, /)</w:t>
            </w:r>
          </w:p>
          <w:p w14:paraId="758EF8A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E74DC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其它還有</w:t>
            </w: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A0B7F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cross</w:t>
            </w:r>
            <w:proofErr w:type="spell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叉積</w:t>
            </w:r>
          </w:p>
          <w:p w14:paraId="2CBE80A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outer</w:t>
            </w:r>
            <w:proofErr w:type="spell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外積</w:t>
            </w:r>
          </w:p>
          <w:p w14:paraId="235A858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可以自行嘗試</w:t>
            </w:r>
          </w:p>
          <w:p w14:paraId="62C12D02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E8A2E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2BF724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B9F3AA9" w14:textId="4697E123" w:rsidR="004F601A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ner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69A199F" w14:textId="449EB6DF" w:rsidR="004F601A" w:rsidRDefault="004F601A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lastRenderedPageBreak/>
              <w:t>48</w:t>
            </w:r>
          </w:p>
        </w:tc>
      </w:tr>
      <w:tr w:rsidR="00497595" w14:paraId="3ADEDED2" w14:textId="77777777" w:rsidTr="0056013E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22B9542C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97595" w14:paraId="701720EF" w14:textId="77777777" w:rsidTr="003721E2">
        <w:tc>
          <w:tcPr>
            <w:tcW w:w="8296" w:type="dxa"/>
            <w:gridSpan w:val="3"/>
          </w:tcPr>
          <w:p w14:paraId="5E409EC0" w14:textId="070D5B69" w:rsidR="00497595" w:rsidRDefault="00BF102E" w:rsidP="00FD5972">
            <w:pPr>
              <w:rPr>
                <w:color w:val="000000"/>
                <w:sz w:val="21"/>
                <w:szCs w:val="21"/>
              </w:rPr>
            </w:pP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牛刀小試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: 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餘弦相似度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(Cosine Similarity)</w:t>
            </w:r>
          </w:p>
        </w:tc>
      </w:tr>
      <w:tr w:rsidR="00497595" w14:paraId="6B82BAD9" w14:textId="77777777" w:rsidTr="003A05B1">
        <w:tc>
          <w:tcPr>
            <w:tcW w:w="8296" w:type="dxa"/>
            <w:gridSpan w:val="3"/>
          </w:tcPr>
          <w:p w14:paraId="02DE21A4" w14:textId="48F0B701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參考網頁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 </w:t>
            </w:r>
            <w:hyperlink r:id="rId41" w:tgtFrame="_blank" w:history="1"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zh.wikipedia.org/wiki/</w:t>
              </w:r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余弦相似性</w:t>
              </w:r>
            </w:hyperlink>
          </w:p>
          <w:p w14:paraId="55A9859E" w14:textId="6377D996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07E32B82" w14:textId="38B50C17" w:rsidR="00497595" w:rsidRDefault="00497595" w:rsidP="00497595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497595"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49D95EA" wp14:editId="35DF9DAA">
                  <wp:extent cx="4359910" cy="1076067"/>
                  <wp:effectExtent l="0" t="0" r="2540" b="0"/>
                  <wp:docPr id="102" name="圖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5895" cy="108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18C071" w14:textId="77777777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3E1B89CC" w14:textId="77777777" w:rsidR="00F25A00" w:rsidRDefault="00497595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假設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A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4,5,1,3,4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B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2,3,5,4,2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餘弦相似度的算法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EFF6CFC" w14:textId="2D4EABA4" w:rsidR="00497595" w:rsidRDefault="00497595" w:rsidP="00F25A00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9A35CC0" wp14:editId="4FFC7182">
                  <wp:extent cx="4534722" cy="1145965"/>
                  <wp:effectExtent l="0" t="0" r="0" b="0"/>
                  <wp:docPr id="98" name="圖片 98" descr="Cosine Similar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osine Similar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53070" cy="1150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591B8C" w14:textId="31790417" w:rsidR="00F25A00" w:rsidRPr="00497595" w:rsidRDefault="00F25A00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其值介於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0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到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1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之間的浮點數。</w:t>
            </w:r>
          </w:p>
        </w:tc>
      </w:tr>
    </w:tbl>
    <w:p w14:paraId="22BFC5ED" w14:textId="11608E44" w:rsidR="00FD5972" w:rsidRDefault="00FD5972" w:rsidP="00FD5972"/>
    <w:p w14:paraId="403E8AD0" w14:textId="77777777" w:rsidR="00497595" w:rsidRDefault="00497595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F2DDB" w14:paraId="60CDA182" w14:textId="77777777" w:rsidTr="002A2D85">
        <w:tc>
          <w:tcPr>
            <w:tcW w:w="8296" w:type="dxa"/>
            <w:gridSpan w:val="2"/>
          </w:tcPr>
          <w:p w14:paraId="121F9617" w14:textId="52AE1D5C" w:rsidR="007F2DDB" w:rsidRDefault="00811DF4" w:rsidP="00FD5972">
            <w:r w:rsidRPr="00811DF4">
              <w:rPr>
                <w:rFonts w:hint="eastAsia"/>
              </w:rPr>
              <w:t xml:space="preserve">2-3 </w:t>
            </w:r>
            <w:proofErr w:type="spellStart"/>
            <w:r w:rsidRPr="00811DF4">
              <w:rPr>
                <w:rFonts w:hint="eastAsia"/>
              </w:rPr>
              <w:t>Numpy</w:t>
            </w:r>
            <w:proofErr w:type="spellEnd"/>
            <w:r w:rsidRPr="00811DF4">
              <w:rPr>
                <w:rFonts w:hint="eastAsia"/>
              </w:rPr>
              <w:t xml:space="preserve"> </w:t>
            </w:r>
            <w:r w:rsidRPr="00811DF4">
              <w:rPr>
                <w:rFonts w:hint="eastAsia"/>
              </w:rPr>
              <w:t>二維陣列</w:t>
            </w:r>
          </w:p>
        </w:tc>
      </w:tr>
      <w:tr w:rsidR="007F2DDB" w14:paraId="0081207B" w14:textId="77777777" w:rsidTr="002A2D85">
        <w:tc>
          <w:tcPr>
            <w:tcW w:w="8296" w:type="dxa"/>
            <w:gridSpan w:val="2"/>
          </w:tcPr>
          <w:p w14:paraId="33A29D81" w14:textId="68BB930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811DF4" w14:paraId="272ADEE0" w14:textId="77777777" w:rsidTr="00C30897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0E0946D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二維陣列</w:t>
            </w:r>
          </w:p>
          <w:p w14:paraId="14EE4B7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B70F319" w14:textId="547EBC05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0A4B986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309CEB3" w14:textId="77777777" w:rsidR="00811DF4" w:rsidRDefault="00811DF4" w:rsidP="00FD5972"/>
        </w:tc>
      </w:tr>
      <w:tr w:rsidR="00811DF4" w14:paraId="7F6C2420" w14:textId="77777777" w:rsidTr="002A2D85">
        <w:tc>
          <w:tcPr>
            <w:tcW w:w="8296" w:type="dxa"/>
            <w:gridSpan w:val="2"/>
          </w:tcPr>
          <w:p w14:paraId="454EE9CD" w14:textId="32E2924B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二維陣列相對位置與四則運算</w:t>
            </w:r>
          </w:p>
        </w:tc>
      </w:tr>
      <w:tr w:rsidR="007F2DDB" w14:paraId="69265C12" w14:textId="77777777" w:rsidTr="007F2DDB">
        <w:tc>
          <w:tcPr>
            <w:tcW w:w="4148" w:type="dxa"/>
          </w:tcPr>
          <w:p w14:paraId="50AB06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整數的加法運算</w:t>
            </w:r>
          </w:p>
          <w:p w14:paraId="72B2EAD7" w14:textId="078602C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1A43A2D3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1, 12],</w:t>
            </w:r>
          </w:p>
          <w:p w14:paraId="54E826D3" w14:textId="2FCA34BF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3, 14]])</w:t>
            </w:r>
          </w:p>
        </w:tc>
      </w:tr>
      <w:tr w:rsidR="007F2DDB" w14:paraId="02B34689" w14:textId="77777777" w:rsidTr="007F2DDB">
        <w:tc>
          <w:tcPr>
            <w:tcW w:w="4148" w:type="dxa"/>
          </w:tcPr>
          <w:p w14:paraId="0B1BB9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運算</w:t>
            </w:r>
          </w:p>
          <w:p w14:paraId="7FA6FC32" w14:textId="0819BF5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2AA88B7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運算</w:t>
            </w:r>
          </w:p>
          <w:p w14:paraId="44260C51" w14:textId="351DA22E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</w:tr>
      <w:tr w:rsidR="007F2DDB" w14:paraId="0BF0DE3E" w14:textId="77777777" w:rsidTr="007F2DDB">
        <w:tc>
          <w:tcPr>
            <w:tcW w:w="4148" w:type="dxa"/>
          </w:tcPr>
          <w:p w14:paraId="460D7EC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相對位置乘法運算</w:t>
            </w:r>
          </w:p>
          <w:p w14:paraId="0EC532D2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3E3B614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是陣列運算，與矩陣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matrix)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運算是不一樣的作法</w:t>
            </w:r>
          </w:p>
          <w:p w14:paraId="0710BDF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A5B7B5" w14:textId="44CB47A8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2A60F2C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12],</w:t>
            </w:r>
          </w:p>
          <w:p w14:paraId="1A856E9B" w14:textId="47A0EF8A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       [21, 32]])</w:t>
            </w:r>
          </w:p>
        </w:tc>
      </w:tr>
      <w:tr w:rsidR="007F2DDB" w14:paraId="7A728785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1A2035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相對位置除法運算</w:t>
            </w:r>
          </w:p>
          <w:p w14:paraId="328AB143" w14:textId="1F5D39A9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0EE96FF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.2       , 0.33333333],</w:t>
            </w:r>
          </w:p>
          <w:p w14:paraId="0DBF2EC9" w14:textId="7C2365DC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0.42857143, 0.5       ]])</w:t>
            </w:r>
          </w:p>
        </w:tc>
      </w:tr>
      <w:tr w:rsidR="00811DF4" w14:paraId="7EDCEB5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40B51B16" w14:textId="77777777" w:rsidR="00811DF4" w:rsidRDefault="00811DF4" w:rsidP="00FD5972"/>
        </w:tc>
      </w:tr>
      <w:tr w:rsidR="00811DF4" w14:paraId="147A81F5" w14:textId="77777777" w:rsidTr="002A2D85">
        <w:tc>
          <w:tcPr>
            <w:tcW w:w="8296" w:type="dxa"/>
            <w:gridSpan w:val="2"/>
          </w:tcPr>
          <w:p w14:paraId="310E8113" w14:textId="41DB1DA3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關係運算子運算</w:t>
            </w:r>
          </w:p>
        </w:tc>
      </w:tr>
      <w:tr w:rsidR="007F2DDB" w14:paraId="7F9ED500" w14:textId="77777777" w:rsidTr="007F2DDB">
        <w:tc>
          <w:tcPr>
            <w:tcW w:w="4148" w:type="dxa"/>
          </w:tcPr>
          <w:p w14:paraId="66E1DDC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3AD8557E" w14:textId="4B26C0E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2341E118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False, False],</w:t>
            </w:r>
          </w:p>
          <w:p w14:paraId="1854932D" w14:textId="316510C3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False, False]])</w:t>
            </w:r>
          </w:p>
        </w:tc>
      </w:tr>
      <w:tr w:rsidR="007F2DDB" w14:paraId="5F64354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4B08D2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5E4EEC" w14:textId="09566CAE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277B368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True,  True],</w:t>
            </w:r>
          </w:p>
          <w:p w14:paraId="3C067932" w14:textId="552A7DD0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rue,  Tru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7D9F3457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3FCA052" w14:textId="77777777" w:rsidR="00811DF4" w:rsidRDefault="00811DF4" w:rsidP="00FD5972"/>
        </w:tc>
      </w:tr>
      <w:tr w:rsidR="00811DF4" w14:paraId="60082C1F" w14:textId="77777777" w:rsidTr="002A2D85">
        <w:tc>
          <w:tcPr>
            <w:tcW w:w="8296" w:type="dxa"/>
            <w:gridSpan w:val="2"/>
          </w:tcPr>
          <w:p w14:paraId="46D121BD" w14:textId="65761881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取得與設定二維陣列元素</w:t>
            </w:r>
            <w:r w:rsidRPr="00811DF4">
              <w:rPr>
                <w:rFonts w:hint="eastAsia"/>
                <w:shd w:val="pct15" w:color="auto" w:fill="FFFFFF"/>
              </w:rPr>
              <w:t xml:space="preserve"> (Indexing)</w:t>
            </w:r>
          </w:p>
        </w:tc>
      </w:tr>
      <w:tr w:rsidR="007F2DDB" w14:paraId="3EB10233" w14:textId="77777777" w:rsidTr="007F2DDB">
        <w:tc>
          <w:tcPr>
            <w:tcW w:w="4148" w:type="dxa"/>
          </w:tcPr>
          <w:p w14:paraId="183C55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二維陣列某元素內容</w:t>
            </w:r>
          </w:p>
          <w:p w14:paraId="349180A5" w14:textId="07685BA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row = 0, col = 1</w:t>
            </w:r>
          </w:p>
        </w:tc>
        <w:tc>
          <w:tcPr>
            <w:tcW w:w="4148" w:type="dxa"/>
          </w:tcPr>
          <w:p w14:paraId="4D011C8C" w14:textId="62ED397E" w:rsidR="007F2DDB" w:rsidRDefault="00811DF4" w:rsidP="00FD5972">
            <w:r>
              <w:rPr>
                <w:color w:val="000000"/>
                <w:sz w:val="21"/>
                <w:szCs w:val="21"/>
              </w:rPr>
              <w:t>2</w:t>
            </w:r>
          </w:p>
        </w:tc>
      </w:tr>
      <w:tr w:rsidR="007F2DDB" w14:paraId="11AD5B28" w14:textId="77777777" w:rsidTr="007F2DDB">
        <w:tc>
          <w:tcPr>
            <w:tcW w:w="4148" w:type="dxa"/>
          </w:tcPr>
          <w:p w14:paraId="05DC0A7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二維陣列某元素內容</w:t>
            </w:r>
          </w:p>
          <w:p w14:paraId="658A0C5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7AE221D" w14:textId="017D3046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</w:p>
        </w:tc>
        <w:tc>
          <w:tcPr>
            <w:tcW w:w="4148" w:type="dxa"/>
          </w:tcPr>
          <w:p w14:paraId="31DDE1F9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 5,  6,  6],</w:t>
            </w:r>
          </w:p>
          <w:p w14:paraId="5E5F863B" w14:textId="2832CB46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,  3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11,  2]])</w:t>
            </w:r>
          </w:p>
        </w:tc>
      </w:tr>
      <w:tr w:rsidR="007F2DDB" w14:paraId="3A4B8CD1" w14:textId="77777777" w:rsidTr="007F2DDB">
        <w:tc>
          <w:tcPr>
            <w:tcW w:w="4148" w:type="dxa"/>
          </w:tcPr>
          <w:p w14:paraId="05C7A4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56F6068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65D8A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5935C74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29C5C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下方式同樣效果</w:t>
            </w:r>
          </w:p>
          <w:p w14:paraId="00945F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,]</w:t>
            </w:r>
          </w:p>
          <w:p w14:paraId="571A91E7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,:]</w:t>
            </w:r>
          </w:p>
          <w:p w14:paraId="315C2A1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8EB937" w14:textId="6C4DCDA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786448D8" w14:textId="0D28787D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])</w:t>
            </w:r>
          </w:p>
        </w:tc>
      </w:tr>
      <w:tr w:rsidR="007F2DDB" w14:paraId="0759577B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EA600A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0174770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07891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7822CB4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DDA10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下方式同樣效果</w:t>
            </w:r>
          </w:p>
          <w:p w14:paraId="7677B74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:,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]</w:t>
            </w:r>
          </w:p>
          <w:p w14:paraId="69BFE76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65FB9F" w14:textId="5BD15F5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x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,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067310D4" w14:textId="514F13E6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3])</w:t>
            </w:r>
          </w:p>
        </w:tc>
      </w:tr>
      <w:tr w:rsidR="00811DF4" w14:paraId="7706BE9C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87837F0" w14:textId="77777777" w:rsidR="00811DF4" w:rsidRDefault="00811DF4" w:rsidP="00FD5972"/>
        </w:tc>
      </w:tr>
      <w:tr w:rsidR="00811DF4" w14:paraId="28207B50" w14:textId="77777777" w:rsidTr="002A2D85">
        <w:tc>
          <w:tcPr>
            <w:tcW w:w="8296" w:type="dxa"/>
            <w:gridSpan w:val="2"/>
          </w:tcPr>
          <w:p w14:paraId="13A123D3" w14:textId="77777777" w:rsidR="00811DF4" w:rsidRP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切片</w:t>
            </w:r>
            <w:r w:rsidRPr="00811DF4">
              <w:rPr>
                <w:rFonts w:hint="eastAsia"/>
                <w:shd w:val="pct15" w:color="auto" w:fill="FFFFFF"/>
              </w:rPr>
              <w:t xml:space="preserve"> (Slicing)</w:t>
            </w:r>
          </w:p>
          <w:p w14:paraId="0FC8DF05" w14:textId="0FAE22BA" w:rsidR="00811DF4" w:rsidRDefault="00811DF4" w:rsidP="00FD5972">
            <w:r w:rsidRPr="00811DF4">
              <w:rPr>
                <w:rFonts w:hint="eastAsia"/>
              </w:rPr>
              <w:t>在這裡使用</w:t>
            </w:r>
            <w:r w:rsidRPr="00811DF4">
              <w:rPr>
                <w:rFonts w:hint="eastAsia"/>
              </w:rPr>
              <w:t xml:space="preserve"> xx = </w:t>
            </w:r>
            <w:proofErr w:type="spellStart"/>
            <w:r w:rsidRPr="00811DF4">
              <w:rPr>
                <w:rFonts w:hint="eastAsia"/>
              </w:rPr>
              <w:t>np.</w:t>
            </w:r>
            <w:proofErr w:type="gramStart"/>
            <w:r w:rsidRPr="00811DF4">
              <w:rPr>
                <w:rFonts w:hint="eastAsia"/>
              </w:rPr>
              <w:t>array</w:t>
            </w:r>
            <w:proofErr w:type="spellEnd"/>
            <w:r w:rsidRPr="00811DF4">
              <w:rPr>
                <w:rFonts w:hint="eastAsia"/>
              </w:rPr>
              <w:t>(</w:t>
            </w:r>
            <w:proofErr w:type="gramEnd"/>
            <w:r w:rsidRPr="00811DF4">
              <w:rPr>
                <w:rFonts w:hint="eastAsia"/>
              </w:rPr>
              <w:t>[[1, 2, 3, 4], [5, 6, 7, 8], [9, 10, 11, 12]])</w:t>
            </w:r>
          </w:p>
        </w:tc>
      </w:tr>
      <w:tr w:rsidR="00811DF4" w14:paraId="5C0420A6" w14:textId="77777777" w:rsidTr="002A2D85">
        <w:tc>
          <w:tcPr>
            <w:tcW w:w="8296" w:type="dxa"/>
            <w:gridSpan w:val="2"/>
          </w:tcPr>
          <w:p w14:paraId="6409836F" w14:textId="2401EFA4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7F2DDB" w14:paraId="4E961930" w14:textId="77777777" w:rsidTr="007F2DDB">
        <w:tc>
          <w:tcPr>
            <w:tcW w:w="4148" w:type="dxa"/>
          </w:tcPr>
          <w:p w14:paraId="115F8BA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前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2565781E" w14:textId="1B52CD7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40BDDB62" w14:textId="4FA87760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])</w:t>
            </w:r>
          </w:p>
        </w:tc>
      </w:tr>
      <w:tr w:rsidR="007F2DDB" w14:paraId="34521FE9" w14:textId="77777777" w:rsidTr="007F2DDB">
        <w:tc>
          <w:tcPr>
            <w:tcW w:w="4148" w:type="dxa"/>
          </w:tcPr>
          <w:p w14:paraId="665EDE1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=0:2, column=2:4</w:t>
            </w:r>
          </w:p>
          <w:p w14:paraId="607C01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5B65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實際上是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 0 ~ row 1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以及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2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3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資料</w:t>
            </w:r>
          </w:p>
          <w:p w14:paraId="1D44A3E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1376D" w14:textId="404EF8C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50833062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3, 4],</w:t>
            </w:r>
          </w:p>
          <w:p w14:paraId="19C84D81" w14:textId="53E3FACA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7, 8]])</w:t>
            </w:r>
          </w:p>
        </w:tc>
      </w:tr>
      <w:tr w:rsidR="007F2DDB" w14:paraId="5D280D07" w14:textId="77777777" w:rsidTr="007F2DDB">
        <w:tc>
          <w:tcPr>
            <w:tcW w:w="4148" w:type="dxa"/>
          </w:tcPr>
          <w:p w14:paraId="34D945D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前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proofErr w:type="gramStart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4D9F0383" w14:textId="024706B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6A637940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, 3, 4],</w:t>
            </w:r>
          </w:p>
          <w:p w14:paraId="68569892" w14:textId="052F6F02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5, 6, 7, 8]])</w:t>
            </w:r>
          </w:p>
        </w:tc>
      </w:tr>
      <w:tr w:rsidR="007F2DDB" w14:paraId="183118C3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6700038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1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後的元素</w:t>
            </w:r>
          </w:p>
          <w:p w14:paraId="6488A646" w14:textId="209D991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E75633D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 6,  7,  8],</w:t>
            </w:r>
          </w:p>
          <w:p w14:paraId="695FB860" w14:textId="686CE197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9, 10, 11, 12]])</w:t>
            </w:r>
          </w:p>
        </w:tc>
      </w:tr>
      <w:tr w:rsidR="00811DF4" w14:paraId="003F8621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B0C41A7" w14:textId="77777777" w:rsidR="00811DF4" w:rsidRDefault="00811DF4" w:rsidP="00FD5972"/>
        </w:tc>
      </w:tr>
      <w:tr w:rsidR="00811DF4" w14:paraId="76E654D7" w14:textId="77777777" w:rsidTr="002A2D85">
        <w:tc>
          <w:tcPr>
            <w:tcW w:w="8296" w:type="dxa"/>
            <w:gridSpan w:val="2"/>
          </w:tcPr>
          <w:p w14:paraId="1EF6A360" w14:textId="6381906F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更改陣列形狀</w:t>
            </w:r>
            <w:r w:rsidRPr="00811DF4">
              <w:rPr>
                <w:rFonts w:hint="eastAsia"/>
                <w:shd w:val="pct15" w:color="auto" w:fill="FFFFFF"/>
              </w:rPr>
              <w:t xml:space="preserve"> (</w:t>
            </w:r>
            <w:r w:rsidRPr="00811DF4">
              <w:rPr>
                <w:rFonts w:hint="eastAsia"/>
                <w:shd w:val="pct15" w:color="auto" w:fill="FFFFFF"/>
              </w:rPr>
              <w:t>即是改變陣列維度</w:t>
            </w:r>
            <w:r w:rsidRPr="00811DF4">
              <w:rPr>
                <w:rFonts w:hint="eastAsia"/>
                <w:shd w:val="pct15" w:color="auto" w:fill="FFFFFF"/>
              </w:rPr>
              <w:t>)</w:t>
            </w:r>
          </w:p>
        </w:tc>
      </w:tr>
      <w:tr w:rsidR="00811DF4" w14:paraId="581E2273" w14:textId="77777777" w:rsidTr="002A2D85">
        <w:tc>
          <w:tcPr>
            <w:tcW w:w="8296" w:type="dxa"/>
            <w:gridSpan w:val="2"/>
          </w:tcPr>
          <w:p w14:paraId="20A5C9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維陣列</w:t>
            </w:r>
          </w:p>
          <w:p w14:paraId="436A17C1" w14:textId="132311AC" w:rsidR="00811DF4" w:rsidRDefault="00811DF4" w:rsidP="00FD5972"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7F2DDB" w14:paraId="7394C46B" w14:textId="77777777" w:rsidTr="007F2DDB">
        <w:tc>
          <w:tcPr>
            <w:tcW w:w="4148" w:type="dxa"/>
          </w:tcPr>
          <w:p w14:paraId="542490F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轉成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 (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，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2 rows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3 columns)</w:t>
            </w:r>
          </w:p>
          <w:p w14:paraId="171C7FBB" w14:textId="7CD7D76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</w:tcPr>
          <w:p w14:paraId="7C99B58A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, 3],</w:t>
            </w:r>
          </w:p>
          <w:p w14:paraId="3B5CD644" w14:textId="2FD67568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4, 5, 6]])</w:t>
            </w:r>
          </w:p>
        </w:tc>
      </w:tr>
      <w:tr w:rsidR="007F2DDB" w14:paraId="6DF06308" w14:textId="77777777" w:rsidTr="007F2DDB">
        <w:tc>
          <w:tcPr>
            <w:tcW w:w="4148" w:type="dxa"/>
          </w:tcPr>
          <w:p w14:paraId="6E0A3BE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轉成一維陣列</w:t>
            </w:r>
          </w:p>
          <w:p w14:paraId="19A9D73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B1B32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ravel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order='C')</w:t>
            </w:r>
          </w:p>
          <w:p w14:paraId="7332505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03548" w14:textId="077C704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avel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348E11A" w14:textId="0D45CE2E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, 4, 5, 6])</w:t>
            </w:r>
          </w:p>
        </w:tc>
      </w:tr>
      <w:tr w:rsidR="007F2DDB" w14:paraId="61B0FC9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184EB13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，改成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x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3A1419C6" w14:textId="2646E6AF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iz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C50AA6B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],</w:t>
            </w:r>
          </w:p>
          <w:p w14:paraId="1DA6B92B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3, 4],</w:t>
            </w:r>
          </w:p>
          <w:p w14:paraId="302DA21D" w14:textId="201A687C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5, 6]])</w:t>
            </w:r>
          </w:p>
        </w:tc>
      </w:tr>
      <w:tr w:rsidR="00811DF4" w14:paraId="0B875EB2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790DD51" w14:textId="77777777" w:rsidR="00811DF4" w:rsidRDefault="00811DF4" w:rsidP="00FD5972"/>
        </w:tc>
      </w:tr>
      <w:tr w:rsidR="00811DF4" w14:paraId="7A3746EB" w14:textId="77777777" w:rsidTr="002A2D85">
        <w:tc>
          <w:tcPr>
            <w:tcW w:w="8296" w:type="dxa"/>
            <w:gridSpan w:val="2"/>
          </w:tcPr>
          <w:p w14:paraId="6F7F21E3" w14:textId="77777777" w:rsid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轉置矩陣</w:t>
            </w:r>
            <w:r w:rsidRPr="00811DF4">
              <w:rPr>
                <w:rFonts w:hint="eastAsia"/>
                <w:shd w:val="pct15" w:color="auto" w:fill="FFFFFF"/>
              </w:rPr>
              <w:t xml:space="preserve"> transpose()</w:t>
            </w:r>
          </w:p>
          <w:p w14:paraId="7054A47D" w14:textId="2467FE29" w:rsidR="00811DF4" w:rsidRDefault="00811DF4" w:rsidP="00FD5972">
            <w:r w:rsidRPr="00811DF4">
              <w:rPr>
                <w:rFonts w:hint="eastAsia"/>
              </w:rPr>
              <w:t>把</w:t>
            </w:r>
            <w:r w:rsidRPr="00811DF4">
              <w:rPr>
                <w:rFonts w:hint="eastAsia"/>
              </w:rPr>
              <w:t xml:space="preserve"> n x m </w:t>
            </w:r>
            <w:r w:rsidRPr="00811DF4">
              <w:rPr>
                <w:rFonts w:hint="eastAsia"/>
              </w:rPr>
              <w:t>的矩陣，變成</w:t>
            </w:r>
            <w:r w:rsidRPr="00811DF4">
              <w:rPr>
                <w:rFonts w:hint="eastAsia"/>
              </w:rPr>
              <w:t xml:space="preserve"> m x n </w:t>
            </w:r>
            <w:r w:rsidRPr="00811DF4">
              <w:rPr>
                <w:rFonts w:hint="eastAsia"/>
              </w:rPr>
              <w:t>的矩陣</w:t>
            </w:r>
          </w:p>
        </w:tc>
      </w:tr>
      <w:tr w:rsidR="007F2DDB" w14:paraId="599063E8" w14:textId="77777777" w:rsidTr="007F2DDB">
        <w:tc>
          <w:tcPr>
            <w:tcW w:w="4148" w:type="dxa"/>
          </w:tcPr>
          <w:p w14:paraId="596295A4" w14:textId="2C605B6C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生成一維陣列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0 - 7)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列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行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後，再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成為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2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列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4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行</w:t>
            </w:r>
          </w:p>
          <w:p w14:paraId="36138C1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6682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26F2548E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A28B47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後的結果</w:t>
            </w: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BC5E56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[0, 1],</w:t>
            </w:r>
          </w:p>
          <w:p w14:paraId="61FE8C9D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2, 3],</w:t>
            </w:r>
          </w:p>
          <w:p w14:paraId="7D6547F6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4, 5],</w:t>
            </w:r>
          </w:p>
          <w:p w14:paraId="31869BE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6, 7]]</w:t>
            </w:r>
          </w:p>
          <w:p w14:paraId="1417F0B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9AC9" w14:textId="790277F6" w:rsidR="007F2DDB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ranspose</w:t>
            </w:r>
            <w:proofErr w:type="spellEnd"/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</w:tcPr>
          <w:p w14:paraId="62F5724F" w14:textId="77777777" w:rsidR="00566820" w:rsidRPr="00566820" w:rsidRDefault="00566820" w:rsidP="0056682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2, 4, 6],</w:t>
            </w:r>
          </w:p>
          <w:p w14:paraId="2046DCC6" w14:textId="7D2F3BBA" w:rsidR="007F2DDB" w:rsidRDefault="00566820" w:rsidP="00566820"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7F2DDB" w14:paraId="0E1A66F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B80DB13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進行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</w:p>
          <w:p w14:paraId="1961724C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13559C2B" w14:textId="75BB5A12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</w:t>
            </w:r>
            <w:proofErr w:type="spell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4B844FB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2, 4, 6],</w:t>
            </w:r>
          </w:p>
          <w:p w14:paraId="5654CBC7" w14:textId="3C3B2E78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255A90" w14:paraId="6CB857E8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2A19AB1" w14:textId="77777777" w:rsidR="00255A90" w:rsidRDefault="00255A90" w:rsidP="00FD5972"/>
        </w:tc>
      </w:tr>
      <w:tr w:rsidR="00255A90" w14:paraId="5795F5DC" w14:textId="77777777" w:rsidTr="002A2D85">
        <w:tc>
          <w:tcPr>
            <w:tcW w:w="8296" w:type="dxa"/>
            <w:gridSpan w:val="2"/>
          </w:tcPr>
          <w:p w14:paraId="5927AC55" w14:textId="60946F16" w:rsidR="00255A90" w:rsidRPr="00255A90" w:rsidRDefault="00255A90" w:rsidP="00FD5972">
            <w:pPr>
              <w:rPr>
                <w:shd w:val="pct15" w:color="auto" w:fill="FFFFFF"/>
              </w:rPr>
            </w:pPr>
            <w:r w:rsidRPr="00255A90">
              <w:rPr>
                <w:rFonts w:hint="eastAsia"/>
                <w:shd w:val="pct15" w:color="auto" w:fill="FFFFFF"/>
              </w:rPr>
              <w:t>矩陣乘法運算</w:t>
            </w:r>
          </w:p>
          <w:p w14:paraId="54DC896C" w14:textId="77777777" w:rsidR="00255A90" w:rsidRDefault="00255A90" w:rsidP="00255A90">
            <w:r>
              <w:rPr>
                <w:rFonts w:hint="eastAsia"/>
              </w:rPr>
              <w:t>這裡</w:t>
            </w:r>
            <w:proofErr w:type="gramStart"/>
            <w:r>
              <w:rPr>
                <w:rFonts w:hint="eastAsia"/>
              </w:rPr>
              <w:t>所說的矩陣</w:t>
            </w:r>
            <w:proofErr w:type="gramEnd"/>
            <w:r>
              <w:rPr>
                <w:rFonts w:hint="eastAsia"/>
              </w:rPr>
              <w:t>乘法運算，就是線性代數的乘法，以下圖為例</w:t>
            </w:r>
            <w:r>
              <w:rPr>
                <w:rFonts w:hint="eastAsia"/>
              </w:rPr>
              <w:t>:</w:t>
            </w:r>
          </w:p>
          <w:p w14:paraId="2B90D079" w14:textId="35ECF323" w:rsidR="00255A90" w:rsidRDefault="00255A90" w:rsidP="00255A9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57B2B48" wp14:editId="69940273">
                  <wp:extent cx="2171700" cy="1313528"/>
                  <wp:effectExtent l="0" t="0" r="0" b="1270"/>
                  <wp:docPr id="8" name="圖片 8" descr="矩陣乘法運算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矩陣乘法運算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67" cy="1318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A49D4B" w14:textId="77777777" w:rsidR="00255A90" w:rsidRDefault="00255A90" w:rsidP="00255A90"/>
          <w:p w14:paraId="78332088" w14:textId="6E2EF42E" w:rsidR="00255A90" w:rsidRDefault="00255A90" w:rsidP="00255A90">
            <w:r>
              <w:rPr>
                <w:rFonts w:hint="eastAsia"/>
              </w:rPr>
              <w:t>計算過程</w:t>
            </w:r>
            <w:r>
              <w:rPr>
                <w:rFonts w:hint="eastAsia"/>
              </w:rPr>
              <w:t>:</w:t>
            </w:r>
          </w:p>
          <w:p w14:paraId="1A5A72F6" w14:textId="724CDDB0" w:rsidR="00255A90" w:rsidRDefault="00255A90" w:rsidP="00255A9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7A6A6AD" wp14:editId="769D8191">
                  <wp:extent cx="2294968" cy="2358835"/>
                  <wp:effectExtent l="0" t="0" r="0" b="3810"/>
                  <wp:docPr id="9" name="圖片 9" descr="計算矩陣相乘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計算矩陣相乘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7039" cy="238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B9777D" w14:textId="77777777" w:rsidR="00255A90" w:rsidRDefault="00255A90" w:rsidP="00255A90"/>
          <w:p w14:paraId="6F3B78CB" w14:textId="7FC47011" w:rsidR="00255A90" w:rsidRDefault="00255A90" w:rsidP="00255A90">
            <w:r>
              <w:rPr>
                <w:rFonts w:hint="eastAsia"/>
              </w:rPr>
              <w:t>參考資料</w:t>
            </w:r>
            <w:r>
              <w:t xml:space="preserve">: </w:t>
            </w:r>
            <w:hyperlink r:id="rId46" w:history="1">
              <w:r w:rsidRPr="00255A90">
                <w:rPr>
                  <w:rStyle w:val="a3"/>
                  <w:rFonts w:hint="eastAsia"/>
                </w:rPr>
                <w:t>线性代数基础——矩阵和矩阵的乘法</w:t>
              </w:r>
            </w:hyperlink>
          </w:p>
        </w:tc>
      </w:tr>
      <w:tr w:rsidR="007F2DDB" w14:paraId="66B5AB1D" w14:textId="77777777" w:rsidTr="007F2DDB">
        <w:tc>
          <w:tcPr>
            <w:tcW w:w="4148" w:type="dxa"/>
          </w:tcPr>
          <w:p w14:paraId="0D7D8B9D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ot()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執行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proofErr w:type="gramStart"/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2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矩陣乘法運算</w:t>
            </w:r>
          </w:p>
          <w:p w14:paraId="2F05EB57" w14:textId="566F6D3B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ot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03699390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9, 22],</w:t>
            </w:r>
          </w:p>
          <w:p w14:paraId="11222A19" w14:textId="044EA102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43, 50]])</w:t>
            </w:r>
          </w:p>
        </w:tc>
      </w:tr>
      <w:tr w:rsidR="007F2DDB" w14:paraId="331700D8" w14:textId="77777777" w:rsidTr="007F2DDB">
        <w:tc>
          <w:tcPr>
            <w:tcW w:w="4148" w:type="dxa"/>
          </w:tcPr>
          <w:p w14:paraId="24D078F2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@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執行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proofErr w:type="gramStart"/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2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矩陣乘法運算</w:t>
            </w:r>
          </w:p>
          <w:p w14:paraId="627273EA" w14:textId="19909899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@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0D58BB9C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9, 22],</w:t>
            </w:r>
          </w:p>
          <w:p w14:paraId="5BD5C5ED" w14:textId="202207A5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43, 50]])</w:t>
            </w:r>
          </w:p>
        </w:tc>
      </w:tr>
      <w:tr w:rsidR="007F2DDB" w14:paraId="045A46C1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9731F1E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@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執行上方圖片中的算式</w:t>
            </w:r>
          </w:p>
          <w:p w14:paraId="507DC8D8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048EE58F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14883FF4" w14:textId="72CEF23F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@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444AAF97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1, 10],</w:t>
            </w:r>
          </w:p>
          <w:p w14:paraId="4A0A332E" w14:textId="003F0BC0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9, 14]])</w:t>
            </w:r>
          </w:p>
        </w:tc>
      </w:tr>
      <w:tr w:rsidR="00255A90" w14:paraId="1642C29A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FA7DFD4" w14:textId="77777777" w:rsidR="00255A90" w:rsidRDefault="00255A90" w:rsidP="00FD5972"/>
        </w:tc>
      </w:tr>
      <w:tr w:rsidR="00255A90" w14:paraId="20B3657D" w14:textId="77777777" w:rsidTr="002A2D85">
        <w:tc>
          <w:tcPr>
            <w:tcW w:w="8296" w:type="dxa"/>
            <w:gridSpan w:val="2"/>
          </w:tcPr>
          <w:p w14:paraId="493C130B" w14:textId="2D38F098" w:rsidR="00255A90" w:rsidRDefault="00255A90" w:rsidP="00FD5972">
            <w:r w:rsidRPr="00255A90">
              <w:rPr>
                <w:rFonts w:hint="eastAsia"/>
                <w:shd w:val="pct15" w:color="auto" w:fill="FFFFFF"/>
              </w:rPr>
              <w:t>簡單線性代數運算</w:t>
            </w:r>
          </w:p>
        </w:tc>
      </w:tr>
      <w:tr w:rsidR="007F2DDB" w14:paraId="3109CA22" w14:textId="77777777" w:rsidTr="007F2DDB">
        <w:tc>
          <w:tcPr>
            <w:tcW w:w="4148" w:type="dxa"/>
          </w:tcPr>
          <w:p w14:paraId="3F07536E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元二次方程式</w:t>
            </w:r>
          </w:p>
          <w:p w14:paraId="171880B3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E0F6C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方程式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:</w:t>
            </w:r>
          </w:p>
          <w:p w14:paraId="10726526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a^2 + bx + c = 0</w:t>
            </w:r>
          </w:p>
          <w:p w14:paraId="0F9F1E27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</w:p>
          <w:p w14:paraId="66546C3F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公式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:</w:t>
            </w:r>
          </w:p>
          <w:p w14:paraId="4FC9A1ED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6"/>
                <w:szCs w:val="16"/>
              </w:rPr>
            </w:pPr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 xml:space="preserve">x = (-b +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>math.sqrt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>(b ** 2 - 4 * a * c)) / 2 * a</w:t>
            </w:r>
          </w:p>
          <w:p w14:paraId="0555D04D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6"/>
                <w:szCs w:val="16"/>
              </w:rPr>
            </w:pPr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 xml:space="preserve">x = (-b -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>math.sqrt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>(b ** 2 - 4 * a * c)) / 2 * a</w:t>
            </w:r>
          </w:p>
          <w:p w14:paraId="4824CD39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6E1E6D6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求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:</w:t>
            </w:r>
          </w:p>
          <w:p w14:paraId="6361857E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3 * x**2 + 5 * x + 1 = 0 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的根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 (root)</w:t>
            </w:r>
          </w:p>
          <w:p w14:paraId="2F4B263D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</w:p>
          <w:p w14:paraId="7106C87A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計算結果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:</w:t>
            </w:r>
          </w:p>
          <w:p w14:paraId="2C45D3C0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import math</w:t>
            </w:r>
          </w:p>
          <w:p w14:paraId="0DD94817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x = (-5 +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math.sqrt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(13)) / 6; x</w:t>
            </w:r>
          </w:p>
          <w:p w14:paraId="63AF5DF0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x = (-5 -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math.sqrt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(13)) / 6; x</w:t>
            </w:r>
          </w:p>
          <w:p w14:paraId="59B3BA3F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proofErr w:type="gramStart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[-1.43425855, -0.23240812])</w:t>
            </w:r>
          </w:p>
          <w:p w14:paraId="5EFCD89A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4933BF" w14:textId="7B4082B0" w:rsidR="007F2DDB" w:rsidRPr="003704F9" w:rsidRDefault="00255A90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oots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</w:t>
            </w:r>
          </w:p>
        </w:tc>
        <w:tc>
          <w:tcPr>
            <w:tcW w:w="4148" w:type="dxa"/>
          </w:tcPr>
          <w:p w14:paraId="1C52D6DE" w14:textId="5B849AF0" w:rsidR="007F2DDB" w:rsidRDefault="003704F9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-1.43425855, -0.23240812])</w:t>
            </w:r>
          </w:p>
        </w:tc>
      </w:tr>
      <w:tr w:rsidR="007F2DDB" w14:paraId="6E9E705C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4B073721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704F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聯立線性方程式</w:t>
            </w:r>
          </w:p>
          <w:p w14:paraId="6EDAC673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FC2555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求下</w:t>
            </w:r>
            <w:proofErr w:type="gramStart"/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最</w:t>
            </w:r>
            <w:proofErr w:type="gramEnd"/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公式的</w:t>
            </w: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x </w:t>
            </w: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:</w:t>
            </w:r>
          </w:p>
          <w:p w14:paraId="39311BF3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3 * x + 5 * y = 18</w:t>
            </w:r>
          </w:p>
          <w:p w14:paraId="2C0A0C99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2 * x + 3 * y = 11</w:t>
            </w:r>
          </w:p>
          <w:p w14:paraId="189222D3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4EB8F1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</w:pPr>
            <w:proofErr w:type="spellStart"/>
            <w:r w:rsidRPr="003704F9">
              <w:rPr>
                <w:rFonts w:eastAsia="新細明體" w:cs="新細明體"/>
                <w:b/>
                <w:color w:val="001080"/>
                <w:w w:val="90"/>
                <w:kern w:val="0"/>
                <w:sz w:val="16"/>
                <w:szCs w:val="16"/>
              </w:rPr>
              <w:t>coefficient_matrix</w:t>
            </w:r>
            <w:proofErr w:type="spellEnd"/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Pr="003704F9">
              <w:rPr>
                <w:rFonts w:eastAsia="新細明體" w:cs="新細明體"/>
                <w:b/>
                <w:color w:val="267F99"/>
                <w:w w:val="90"/>
                <w:kern w:val="0"/>
                <w:sz w:val="16"/>
                <w:szCs w:val="16"/>
              </w:rPr>
              <w:t>np</w:t>
            </w:r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>.</w:t>
            </w:r>
            <w:r w:rsidRPr="003704F9">
              <w:rPr>
                <w:rFonts w:eastAsia="新細明體" w:cs="新細明體"/>
                <w:b/>
                <w:color w:val="795E26"/>
                <w:w w:val="90"/>
                <w:kern w:val="0"/>
                <w:sz w:val="16"/>
                <w:szCs w:val="16"/>
              </w:rPr>
              <w:t>array</w:t>
            </w:r>
            <w:proofErr w:type="spellEnd"/>
            <w:proofErr w:type="gramEnd"/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>([[</w:t>
            </w:r>
            <w:r w:rsidRPr="003704F9">
              <w:rPr>
                <w:rFonts w:eastAsia="新細明體" w:cs="新細明體"/>
                <w:b/>
                <w:color w:val="098658"/>
                <w:w w:val="90"/>
                <w:kern w:val="0"/>
                <w:sz w:val="16"/>
                <w:szCs w:val="16"/>
              </w:rPr>
              <w:t>3</w:t>
            </w:r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 xml:space="preserve">, </w:t>
            </w:r>
            <w:r w:rsidRPr="003704F9">
              <w:rPr>
                <w:rFonts w:eastAsia="新細明體" w:cs="新細明體"/>
                <w:b/>
                <w:color w:val="098658"/>
                <w:w w:val="90"/>
                <w:kern w:val="0"/>
                <w:sz w:val="16"/>
                <w:szCs w:val="16"/>
              </w:rPr>
              <w:t>5</w:t>
            </w:r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>], [</w:t>
            </w:r>
            <w:r w:rsidRPr="003704F9">
              <w:rPr>
                <w:rFonts w:eastAsia="新細明體" w:cs="新細明體"/>
                <w:b/>
                <w:color w:val="098658"/>
                <w:w w:val="90"/>
                <w:kern w:val="0"/>
                <w:sz w:val="16"/>
                <w:szCs w:val="16"/>
              </w:rPr>
              <w:t>2</w:t>
            </w:r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 xml:space="preserve">, </w:t>
            </w:r>
            <w:r w:rsidRPr="003704F9">
              <w:rPr>
                <w:rFonts w:eastAsia="新細明體" w:cs="新細明體"/>
                <w:b/>
                <w:color w:val="098658"/>
                <w:w w:val="90"/>
                <w:kern w:val="0"/>
                <w:sz w:val="16"/>
                <w:szCs w:val="16"/>
              </w:rPr>
              <w:t>3</w:t>
            </w:r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>]])</w:t>
            </w:r>
          </w:p>
          <w:p w14:paraId="1C19C98C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</w:pPr>
            <w:proofErr w:type="spellStart"/>
            <w:r w:rsidRPr="003704F9">
              <w:rPr>
                <w:rFonts w:eastAsia="新細明體" w:cs="新細明體"/>
                <w:b/>
                <w:color w:val="001080"/>
                <w:kern w:val="0"/>
                <w:sz w:val="16"/>
                <w:szCs w:val="16"/>
              </w:rPr>
              <w:t>dependent_variable</w:t>
            </w:r>
            <w:proofErr w:type="spellEnd"/>
            <w:r w:rsidRPr="003704F9"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Pr="003704F9">
              <w:rPr>
                <w:rFonts w:eastAsia="新細明體" w:cs="新細明體"/>
                <w:b/>
                <w:color w:val="267F99"/>
                <w:kern w:val="0"/>
                <w:sz w:val="16"/>
                <w:szCs w:val="16"/>
              </w:rPr>
              <w:t>np</w:t>
            </w:r>
            <w:r w:rsidRPr="003704F9"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  <w:t>.</w:t>
            </w:r>
            <w:r w:rsidRPr="003704F9">
              <w:rPr>
                <w:rFonts w:eastAsia="新細明體" w:cs="新細明體"/>
                <w:b/>
                <w:color w:val="795E26"/>
                <w:kern w:val="0"/>
                <w:sz w:val="16"/>
                <w:szCs w:val="16"/>
              </w:rPr>
              <w:t>array</w:t>
            </w:r>
            <w:proofErr w:type="spellEnd"/>
            <w:proofErr w:type="gramEnd"/>
            <w:r w:rsidRPr="003704F9"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  <w:t>([</w:t>
            </w:r>
            <w:r w:rsidRPr="003704F9">
              <w:rPr>
                <w:rFonts w:eastAsia="新細明體" w:cs="新細明體"/>
                <w:b/>
                <w:color w:val="098658"/>
                <w:kern w:val="0"/>
                <w:sz w:val="16"/>
                <w:szCs w:val="16"/>
              </w:rPr>
              <w:t>18</w:t>
            </w:r>
            <w:r w:rsidRPr="003704F9"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  <w:t xml:space="preserve">, </w:t>
            </w:r>
            <w:r w:rsidRPr="003704F9">
              <w:rPr>
                <w:rFonts w:eastAsia="新細明體" w:cs="新細明體"/>
                <w:b/>
                <w:color w:val="098658"/>
                <w:kern w:val="0"/>
                <w:sz w:val="16"/>
                <w:szCs w:val="16"/>
              </w:rPr>
              <w:t>11</w:t>
            </w:r>
            <w:r w:rsidRPr="003704F9"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  <w:t>])</w:t>
            </w:r>
          </w:p>
          <w:p w14:paraId="2455CB17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704F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704F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nalg</w:t>
            </w:r>
            <w:proofErr w:type="gramEnd"/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704F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lve</w:t>
            </w:r>
            <w:proofErr w:type="spellEnd"/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A5CF2EC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3704F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efficient_matrix</w:t>
            </w:r>
            <w:proofErr w:type="spellEnd"/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ADFF8BD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3704F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ependent_variable</w:t>
            </w:r>
            <w:proofErr w:type="spellEnd"/>
          </w:p>
          <w:p w14:paraId="5F9C38C4" w14:textId="386B9B22" w:rsidR="007F2DDB" w:rsidRPr="002147DA" w:rsidRDefault="003704F9" w:rsidP="002147D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3704F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073A9CCF" w14:textId="3C508884" w:rsidR="007F2DDB" w:rsidRDefault="00E7424F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3.])</w:t>
            </w:r>
          </w:p>
        </w:tc>
      </w:tr>
      <w:tr w:rsidR="00E7424F" w14:paraId="5709FA5A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180D8CC" w14:textId="77777777" w:rsidR="00E7424F" w:rsidRDefault="00E7424F" w:rsidP="00FD5972"/>
        </w:tc>
      </w:tr>
      <w:tr w:rsidR="00E7424F" w14:paraId="62DF33F9" w14:textId="77777777" w:rsidTr="002A2D85">
        <w:tc>
          <w:tcPr>
            <w:tcW w:w="8296" w:type="dxa"/>
            <w:gridSpan w:val="2"/>
          </w:tcPr>
          <w:p w14:paraId="15B6E6C6" w14:textId="77777777" w:rsidR="00E7424F" w:rsidRPr="00E7424F" w:rsidRDefault="00E7424F" w:rsidP="00FD5972">
            <w:pPr>
              <w:rPr>
                <w:shd w:val="pct15" w:color="auto" w:fill="FFFFFF"/>
              </w:rPr>
            </w:pPr>
            <w:r w:rsidRPr="00E7424F">
              <w:rPr>
                <w:rFonts w:hint="eastAsia"/>
                <w:shd w:val="pct15" w:color="auto" w:fill="FFFFFF"/>
              </w:rPr>
              <w:t>廣播</w:t>
            </w:r>
            <w:r w:rsidRPr="00E7424F">
              <w:rPr>
                <w:rFonts w:hint="eastAsia"/>
                <w:shd w:val="pct15" w:color="auto" w:fill="FFFFFF"/>
              </w:rPr>
              <w:t xml:space="preserve"> (broadcast)</w:t>
            </w:r>
          </w:p>
          <w:p w14:paraId="1EA7FA04" w14:textId="19EB0662" w:rsidR="00E7424F" w:rsidRDefault="00E7424F" w:rsidP="00E7424F">
            <w:r>
              <w:rPr>
                <w:rFonts w:hint="eastAsia"/>
              </w:rPr>
              <w:t>執行</w:t>
            </w:r>
            <w:r>
              <w:rPr>
                <w:rFonts w:hint="eastAsia"/>
              </w:rPr>
              <w:t xml:space="preserve"> 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陣列運算時，原則上必須外形相同才能運算，如果不同，可以使用廣播</w:t>
            </w:r>
            <w:r>
              <w:rPr>
                <w:rFonts w:hint="eastAsia"/>
              </w:rPr>
              <w:t xml:space="preserve"> (broadcasting) </w:t>
            </w:r>
            <w:r>
              <w:rPr>
                <w:rFonts w:hint="eastAsia"/>
              </w:rPr>
              <w:t>機制，將小陣列「擴大」到兩個陣列都相同，之後再進行運算。</w:t>
            </w:r>
          </w:p>
          <w:p w14:paraId="7B488365" w14:textId="6860ABF9" w:rsidR="00E7424F" w:rsidRPr="00E7424F" w:rsidRDefault="00E7424F" w:rsidP="009D630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6BB9ADB" wp14:editId="7985D5F8">
                  <wp:extent cx="3306763" cy="2480072"/>
                  <wp:effectExtent l="0" t="0" r="8255" b="0"/>
                  <wp:docPr id="10" name="圖片 10" descr="Computation on Arrays: Broadcast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omputation on Arrays: Broadcast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9584" cy="2497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6D9AFA" w14:textId="6674E24A" w:rsidR="00E7424F" w:rsidRDefault="00E7424F" w:rsidP="00E7424F">
            <w:r>
              <w:rPr>
                <w:rFonts w:hint="eastAsia"/>
              </w:rPr>
              <w:t>參考資料</w:t>
            </w:r>
            <w:r>
              <w:rPr>
                <w:rFonts w:hint="eastAsia"/>
              </w:rPr>
              <w:t xml:space="preserve">: </w:t>
            </w:r>
            <w:hyperlink r:id="rId48" w:history="1">
              <w:r w:rsidRPr="00E7424F">
                <w:rPr>
                  <w:rStyle w:val="a3"/>
                  <w:rFonts w:hint="eastAsia"/>
                </w:rPr>
                <w:t>Computation on Arrays: Broadcasting</w:t>
              </w:r>
            </w:hyperlink>
          </w:p>
        </w:tc>
      </w:tr>
      <w:tr w:rsidR="007F2DDB" w14:paraId="077B292A" w14:textId="77777777" w:rsidTr="007F2DDB">
        <w:tc>
          <w:tcPr>
            <w:tcW w:w="4148" w:type="dxa"/>
          </w:tcPr>
          <w:p w14:paraId="02FCB4B4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+ 5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5,6,7] ?</w:t>
            </w:r>
          </w:p>
          <w:p w14:paraId="27D9B86B" w14:textId="1141C84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+ 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68495FE" w14:textId="690E2C0C" w:rsidR="007F2DDB" w:rsidRDefault="00C3089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5, 6, 7])</w:t>
            </w:r>
          </w:p>
        </w:tc>
      </w:tr>
      <w:tr w:rsidR="007F2DDB" w14:paraId="4BB3BC7A" w14:textId="77777777" w:rsidTr="007F2DDB">
        <w:tc>
          <w:tcPr>
            <w:tcW w:w="4148" w:type="dxa"/>
          </w:tcPr>
          <w:p w14:paraId="6D6B9317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(3, 3)) +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[1,2,3],[1,2,3],[1,2,3]] ?</w:t>
            </w:r>
          </w:p>
          <w:p w14:paraId="1AE6D55A" w14:textId="6266FBBB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nes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proofErr w:type="spell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8FF895A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., 2., 3.],</w:t>
            </w:r>
          </w:p>
          <w:p w14:paraId="2E452427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2., 3.],</w:t>
            </w:r>
          </w:p>
          <w:p w14:paraId="24938DCD" w14:textId="2D88B992" w:rsidR="007F2DDB" w:rsidRDefault="00C30897" w:rsidP="00C30897"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2., 3.]])</w:t>
            </w:r>
          </w:p>
        </w:tc>
      </w:tr>
      <w:tr w:rsidR="007F2DDB" w14:paraId="0D70AC05" w14:textId="77777777" w:rsidTr="007F2DDB">
        <w:tc>
          <w:tcPr>
            <w:tcW w:w="4148" w:type="dxa"/>
          </w:tcPr>
          <w:p w14:paraId="0BF69049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.reshape((3,1)) +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[0,1,2],[1,2,3],[2,3,4]] ?</w:t>
            </w:r>
          </w:p>
          <w:p w14:paraId="49526757" w14:textId="53F057A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proofErr w:type="spell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C7A5B77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rray(</w:t>
            </w:r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1, 2],</w:t>
            </w:r>
          </w:p>
          <w:p w14:paraId="5D13C2CA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2, 3],</w:t>
            </w:r>
          </w:p>
          <w:p w14:paraId="79535855" w14:textId="5A24A210" w:rsidR="007F2DDB" w:rsidRDefault="00C30897" w:rsidP="00C30897"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, 3, 4]])</w:t>
            </w:r>
          </w:p>
        </w:tc>
      </w:tr>
    </w:tbl>
    <w:p w14:paraId="28AA5CD8" w14:textId="2AB883F1" w:rsidR="007F2DDB" w:rsidRDefault="007F2DDB" w:rsidP="00FD5972"/>
    <w:p w14:paraId="03AA743E" w14:textId="2EA481BC" w:rsidR="007F2DDB" w:rsidRDefault="007F2DDB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A2D85" w14:paraId="6A3519E8" w14:textId="77777777" w:rsidTr="002A2D85">
        <w:tc>
          <w:tcPr>
            <w:tcW w:w="8296" w:type="dxa"/>
            <w:gridSpan w:val="2"/>
          </w:tcPr>
          <w:p w14:paraId="7151CD12" w14:textId="3CF86EBA" w:rsidR="002A2D85" w:rsidRDefault="002A2D85" w:rsidP="00FD5972">
            <w:r w:rsidRPr="002A2D85">
              <w:rPr>
                <w:rFonts w:hint="eastAsia"/>
              </w:rPr>
              <w:t xml:space="preserve">2-4 </w:t>
            </w:r>
            <w:proofErr w:type="spellStart"/>
            <w:r w:rsidRPr="002A2D85">
              <w:rPr>
                <w:rFonts w:hint="eastAsia"/>
              </w:rPr>
              <w:t>Numpy</w:t>
            </w:r>
            <w:proofErr w:type="spellEnd"/>
            <w:r w:rsidRPr="002A2D85">
              <w:rPr>
                <w:rFonts w:hint="eastAsia"/>
              </w:rPr>
              <w:t xml:space="preserve"> </w:t>
            </w:r>
            <w:r w:rsidRPr="002A2D85">
              <w:rPr>
                <w:rFonts w:hint="eastAsia"/>
              </w:rPr>
              <w:t>簡單數學運算</w:t>
            </w:r>
          </w:p>
        </w:tc>
      </w:tr>
      <w:tr w:rsidR="002A2D85" w14:paraId="46515FF1" w14:textId="77777777" w:rsidTr="002A2D85">
        <w:tc>
          <w:tcPr>
            <w:tcW w:w="8296" w:type="dxa"/>
            <w:gridSpan w:val="2"/>
          </w:tcPr>
          <w:p w14:paraId="4E2D98F2" w14:textId="1EE22DA7" w:rsidR="002A2D85" w:rsidRDefault="008C6FEA" w:rsidP="00FD5972">
            <w:r w:rsidRPr="008C6FEA">
              <w:rPr>
                <w:rFonts w:hint="eastAsia"/>
                <w:shd w:val="pct15" w:color="auto" w:fill="FFFFFF"/>
              </w:rPr>
              <w:t>「加總」</w:t>
            </w:r>
            <w:r w:rsidRPr="008C6FEA">
              <w:rPr>
                <w:rFonts w:hint="eastAsia"/>
                <w:shd w:val="pct15" w:color="auto" w:fill="FFFFFF"/>
              </w:rPr>
              <w:t>sum()</w:t>
            </w:r>
            <w:r w:rsidRPr="008C6FEA">
              <w:rPr>
                <w:rFonts w:hint="eastAsia"/>
                <w:shd w:val="pct15" w:color="auto" w:fill="FFFFFF"/>
              </w:rPr>
              <w:t>、「乘積」</w:t>
            </w:r>
            <w:r w:rsidRPr="008C6FEA">
              <w:rPr>
                <w:rFonts w:hint="eastAsia"/>
                <w:shd w:val="pct15" w:color="auto" w:fill="FFFFFF"/>
              </w:rPr>
              <w:t>prod()</w:t>
            </w:r>
            <w:r w:rsidRPr="008C6FEA">
              <w:rPr>
                <w:rFonts w:hint="eastAsia"/>
                <w:shd w:val="pct15" w:color="auto" w:fill="FFFFFF"/>
              </w:rPr>
              <w:t>、「差」</w:t>
            </w:r>
            <w:r w:rsidRPr="008C6FEA">
              <w:rPr>
                <w:rFonts w:hint="eastAsia"/>
                <w:shd w:val="pct15" w:color="auto" w:fill="FFFFFF"/>
              </w:rPr>
              <w:t>diff()</w:t>
            </w:r>
          </w:p>
        </w:tc>
      </w:tr>
      <w:tr w:rsidR="008C6FEA" w14:paraId="3B604BF2" w14:textId="77777777" w:rsidTr="002754A3">
        <w:tc>
          <w:tcPr>
            <w:tcW w:w="8296" w:type="dxa"/>
            <w:gridSpan w:val="2"/>
          </w:tcPr>
          <w:p w14:paraId="6D679F89" w14:textId="61CD8E46" w:rsidR="008C6FEA" w:rsidRPr="008C6FEA" w:rsidRDefault="008C6FEA" w:rsidP="008C6F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C6FE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C6FE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A2D85" w14:paraId="5BBC4D3F" w14:textId="77777777" w:rsidTr="002A2D85">
        <w:tc>
          <w:tcPr>
            <w:tcW w:w="4148" w:type="dxa"/>
          </w:tcPr>
          <w:p w14:paraId="7B25B0B1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和」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4E6272" w14:textId="2A571FA5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50C8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72239FF4" w14:textId="53EF709C" w:rsidR="002A2D85" w:rsidRDefault="00850C8A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2A2D85" w14:paraId="496E76DE" w14:textId="77777777" w:rsidTr="002A2D85">
        <w:tc>
          <w:tcPr>
            <w:tcW w:w="4148" w:type="dxa"/>
          </w:tcPr>
          <w:p w14:paraId="6F816B8D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和」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EC6298" w14:textId="7580C1DB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50C8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  <w:tc>
          <w:tcPr>
            <w:tcW w:w="4148" w:type="dxa"/>
          </w:tcPr>
          <w:p w14:paraId="448F52F6" w14:textId="6C471416" w:rsidR="002A2D85" w:rsidRDefault="00850C8A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850C8A" w14:paraId="4DD2EDA7" w14:textId="77777777" w:rsidTr="002754A3">
        <w:tc>
          <w:tcPr>
            <w:tcW w:w="8296" w:type="dxa"/>
            <w:gridSpan w:val="2"/>
          </w:tcPr>
          <w:p w14:paraId="35153C40" w14:textId="406F6290" w:rsidR="00850C8A" w:rsidRPr="00850C8A" w:rsidRDefault="00850C8A" w:rsidP="00FD5972">
            <w:pPr>
              <w:rPr>
                <w:shd w:val="pct15" w:color="auto" w:fill="FFFFFF"/>
              </w:rPr>
            </w:pPr>
            <w:r w:rsidRPr="00850C8A">
              <w:rPr>
                <w:rFonts w:hint="eastAsia"/>
                <w:shd w:val="pct15" w:color="auto" w:fill="FFFFFF"/>
              </w:rPr>
              <w:t>軸</w:t>
            </w:r>
            <w:r w:rsidRPr="00850C8A">
              <w:rPr>
                <w:rFonts w:hint="eastAsia"/>
                <w:shd w:val="pct15" w:color="auto" w:fill="FFFFFF"/>
              </w:rPr>
              <w:t xml:space="preserve"> </w:t>
            </w:r>
            <w:r w:rsidRPr="00850C8A">
              <w:rPr>
                <w:shd w:val="pct15" w:color="auto" w:fill="FFFFFF"/>
              </w:rPr>
              <w:t xml:space="preserve">(axis) </w:t>
            </w:r>
            <w:r w:rsidRPr="00850C8A">
              <w:rPr>
                <w:rFonts w:hint="eastAsia"/>
                <w:shd w:val="pct15" w:color="auto" w:fill="FFFFFF"/>
              </w:rPr>
              <w:t>的概念</w:t>
            </w:r>
          </w:p>
          <w:p w14:paraId="654BD4A8" w14:textId="7335B774" w:rsidR="00850C8A" w:rsidRDefault="00850C8A" w:rsidP="00850C8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177B0DB" wp14:editId="407415A6">
                  <wp:extent cx="2992317" cy="1899603"/>
                  <wp:effectExtent l="0" t="0" r="0" b="5715"/>
                  <wp:docPr id="11" name="圖片 11" descr="軸 (axix) 的概念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軸 (axix) 的概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7905" cy="19158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920B94" w14:textId="0C50DDF0" w:rsidR="00850C8A" w:rsidRDefault="00DE1B50" w:rsidP="00FD5972"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參考資料</w:t>
            </w:r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: </w:t>
            </w:r>
            <w:proofErr w:type="spellStart"/>
            <w:r w:rsidR="003249F6">
              <w:rPr>
                <w:rFonts w:asciiTheme="minorHAnsi" w:hAnsiTheme="minorHAnsi"/>
              </w:rPr>
              <w:fldChar w:fldCharType="begin"/>
            </w:r>
            <w:r w:rsidR="003249F6">
              <w:instrText xml:space="preserve"> HYPERLINK "https://youtu.be/aF96TC_6kDg" \t "_blank" </w:instrText>
            </w:r>
            <w:r w:rsidR="003249F6">
              <w:rPr>
                <w:rFonts w:asciiTheme="minorHAnsi" w:hAnsiTheme="minorHAnsi"/>
              </w:rPr>
              <w:fldChar w:fldCharType="separate"/>
            </w:r>
            <w:r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t>Numpy</w:t>
            </w:r>
            <w:proofErr w:type="spellEnd"/>
            <w:r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t xml:space="preserve"> Axes, Explained</w:t>
            </w:r>
            <w:r w:rsidR="003249F6"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fldChar w:fldCharType="end"/>
            </w:r>
          </w:p>
        </w:tc>
      </w:tr>
      <w:tr w:rsidR="002A2D85" w14:paraId="23F2211C" w14:textId="77777777" w:rsidTr="002A2D85">
        <w:tc>
          <w:tcPr>
            <w:tcW w:w="4148" w:type="dxa"/>
          </w:tcPr>
          <w:p w14:paraId="2409477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和」，指定軸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1306D42E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06B48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0448E51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7B890D0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53C59A70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5EC28CE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68A39DE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EDA50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22E0A58F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1F3C124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5E95F18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95FA9AD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25FD1F5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7AA785F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lastRenderedPageBreak/>
              <w:t xml:space="preserve">- </w:t>
            </w:r>
            <w:proofErr w:type="gramStart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07CA8A1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0020E49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F4050C" w14:textId="2C898762" w:rsidR="002A2D85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E1B5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E1B5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], </w:t>
            </w:r>
            <w:r w:rsidRPr="00DE1B5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E1B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3F726DFC" w14:textId="3CCD8B66" w:rsidR="002A2D85" w:rsidRDefault="00C376A2" w:rsidP="00FD5972">
            <w:r>
              <w:rPr>
                <w:color w:val="000000"/>
                <w:sz w:val="21"/>
                <w:szCs w:val="21"/>
              </w:rPr>
              <w:lastRenderedPageBreak/>
              <w:t>21</w:t>
            </w:r>
          </w:p>
        </w:tc>
      </w:tr>
      <w:tr w:rsidR="002A2D85" w14:paraId="1355A9F3" w14:textId="77777777" w:rsidTr="002A2D85">
        <w:tc>
          <w:tcPr>
            <w:tcW w:w="4148" w:type="dxa"/>
          </w:tcPr>
          <w:p w14:paraId="6A0A296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乘積」</w:t>
            </w:r>
          </w:p>
          <w:p w14:paraId="1AECEA5E" w14:textId="66293A66" w:rsidR="002A2D85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376A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76A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</w:t>
            </w:r>
            <w:proofErr w:type="spellEnd"/>
            <w:proofErr w:type="gramEnd"/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0DE7DEA9" w14:textId="1E83E9B5" w:rsidR="002A2D85" w:rsidRDefault="00C376A2" w:rsidP="00FD5972">
            <w:r>
              <w:rPr>
                <w:color w:val="000000"/>
                <w:sz w:val="21"/>
                <w:szCs w:val="21"/>
              </w:rPr>
              <w:t>24</w:t>
            </w:r>
          </w:p>
        </w:tc>
      </w:tr>
      <w:tr w:rsidR="002A2D85" w14:paraId="15149C0D" w14:textId="77777777" w:rsidTr="002A2D85">
        <w:tc>
          <w:tcPr>
            <w:tcW w:w="4148" w:type="dxa"/>
          </w:tcPr>
          <w:p w14:paraId="725CE7EA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乘積」</w:t>
            </w:r>
          </w:p>
          <w:p w14:paraId="58659DBA" w14:textId="58C6F2C7" w:rsidR="002A2D85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376A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76A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</w:t>
            </w:r>
            <w:proofErr w:type="spellEnd"/>
            <w:proofErr w:type="gramEnd"/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  <w:tc>
          <w:tcPr>
            <w:tcW w:w="4148" w:type="dxa"/>
          </w:tcPr>
          <w:p w14:paraId="4D60C93A" w14:textId="4684E85D" w:rsidR="002A2D85" w:rsidRDefault="00C376A2" w:rsidP="00FD5972">
            <w:r>
              <w:rPr>
                <w:rFonts w:hint="eastAsia"/>
              </w:rPr>
              <w:t>2</w:t>
            </w:r>
            <w:r>
              <w:t>4</w:t>
            </w:r>
          </w:p>
        </w:tc>
      </w:tr>
      <w:tr w:rsidR="002A2D85" w14:paraId="6F57D3FF" w14:textId="77777777" w:rsidTr="002A2D85">
        <w:tc>
          <w:tcPr>
            <w:tcW w:w="4148" w:type="dxa"/>
          </w:tcPr>
          <w:p w14:paraId="2CA1780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乘積」，指定軸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4985A11E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82E52D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069EAAB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10071CC0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7BE69A0F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58B12703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1F3277C8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29F764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5B0498F5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5A6CE2EB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1E4A2B23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1E65A86C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3CFAEE6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0197F375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D63786A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2C0F5B18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B35A5D" w14:textId="31038220" w:rsidR="002A2D85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376A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76A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</w:t>
            </w:r>
            <w:proofErr w:type="spellEnd"/>
            <w:proofErr w:type="gramEnd"/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], </w:t>
            </w:r>
            <w:r w:rsidRPr="00C376A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376A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459E921A" w14:textId="6C5AFE53" w:rsidR="002A2D85" w:rsidRDefault="007D7D46" w:rsidP="00FD5972">
            <w:r>
              <w:rPr>
                <w:color w:val="000000"/>
                <w:sz w:val="21"/>
                <w:szCs w:val="21"/>
              </w:rPr>
              <w:t>720</w:t>
            </w:r>
          </w:p>
        </w:tc>
      </w:tr>
      <w:tr w:rsidR="002A2D85" w14:paraId="42F3DEE4" w14:textId="77777777" w:rsidTr="002A2D85">
        <w:tc>
          <w:tcPr>
            <w:tcW w:w="4148" w:type="dxa"/>
          </w:tcPr>
          <w:p w14:paraId="435FC1E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差」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後一個元素的值，減去前一個元素的值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B9EA085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80F3D9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diff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n=1, axis=-1, prepend=&lt;no value&gt;, append=&lt;no value&gt;)</w:t>
            </w:r>
          </w:p>
          <w:p w14:paraId="31178408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30E339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6CD4B3" w14:textId="18FD2CEC" w:rsidR="002A2D85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ff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4528A2A1" w14:textId="77ED9812" w:rsidR="002A2D85" w:rsidRDefault="007D7D46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-2, -2,  0,  6, -3,  1])</w:t>
            </w:r>
          </w:p>
        </w:tc>
      </w:tr>
      <w:tr w:rsidR="002A2D85" w14:paraId="65162DD4" w14:textId="77777777" w:rsidTr="002A2D85">
        <w:tc>
          <w:tcPr>
            <w:tcW w:w="4148" w:type="dxa"/>
          </w:tcPr>
          <w:p w14:paraId="16A91CBE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差」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代表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iff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幾次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0BAB9F4" w14:textId="213A93B4" w:rsidR="002A2D85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ff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367C9969" w14:textId="644B6C38" w:rsidR="002A2D85" w:rsidRDefault="007D7D46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0,  2,  6, -9,  4])</w:t>
            </w:r>
          </w:p>
        </w:tc>
      </w:tr>
      <w:tr w:rsidR="002A2D85" w14:paraId="5C38DA3A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7F86719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差」，指定軸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63C0B925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38BB40E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5187615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51AE21F1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20590480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120E7633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4FD931E2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5B7D26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02DCF0AD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7109D67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21758739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4D16728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606F2E04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24452A0B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0C6AB2A1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74537AAA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5C418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1EE9124F" w14:textId="2BB4A03F" w:rsidR="002A2D85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ff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07A4F5F" w14:textId="77777777" w:rsidR="00752968" w:rsidRPr="00752968" w:rsidRDefault="00752968" w:rsidP="00752968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2, 2],</w:t>
            </w:r>
          </w:p>
          <w:p w14:paraId="6E701093" w14:textId="0F43B2E0" w:rsidR="002A2D85" w:rsidRDefault="00752968" w:rsidP="00752968"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, 2]])</w:t>
            </w:r>
          </w:p>
        </w:tc>
      </w:tr>
      <w:tr w:rsidR="00752968" w14:paraId="54775481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CEE7E7D" w14:textId="77777777" w:rsidR="00752968" w:rsidRDefault="00752968" w:rsidP="00FD5972"/>
        </w:tc>
      </w:tr>
      <w:tr w:rsidR="00752968" w14:paraId="48B7D19A" w14:textId="77777777" w:rsidTr="002754A3">
        <w:tc>
          <w:tcPr>
            <w:tcW w:w="8296" w:type="dxa"/>
            <w:gridSpan w:val="2"/>
          </w:tcPr>
          <w:p w14:paraId="55E837F7" w14:textId="3B0F8E7F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捨去函數</w:t>
            </w:r>
          </w:p>
        </w:tc>
      </w:tr>
      <w:tr w:rsidR="002A2D85" w14:paraId="70A8ACDD" w14:textId="77777777" w:rsidTr="002A2D85">
        <w:tc>
          <w:tcPr>
            <w:tcW w:w="4148" w:type="dxa"/>
          </w:tcPr>
          <w:p w14:paraId="49A3194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around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</w:p>
          <w:p w14:paraId="110D885F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35543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ound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decimals=0, out=None)</w:t>
            </w:r>
          </w:p>
          <w:p w14:paraId="4BED9D0C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5AEBCF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ecimals: 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定小數位數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數點後面第幾位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B94F16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2BFDDEF3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ound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4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8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F0E234" w14:textId="77777777" w:rsidR="002A2D85" w:rsidRDefault="002A2D85" w:rsidP="00FD5972"/>
        </w:tc>
        <w:tc>
          <w:tcPr>
            <w:tcW w:w="4148" w:type="dxa"/>
          </w:tcPr>
          <w:p w14:paraId="0A22B5E4" w14:textId="6363A69B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4, 1.8])</w:t>
            </w:r>
          </w:p>
        </w:tc>
      </w:tr>
      <w:tr w:rsidR="002A2D85" w14:paraId="102EDCB3" w14:textId="77777777" w:rsidTr="002A2D85">
        <w:tc>
          <w:tcPr>
            <w:tcW w:w="4148" w:type="dxa"/>
          </w:tcPr>
          <w:p w14:paraId="52BFCA94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rint</w:t>
            </w:r>
            <w:proofErr w:type="spellEnd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最近的整數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FC8D9A" w14:textId="73FAAA4F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int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20D11567" w14:textId="4951F455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2., 2., 3.])</w:t>
            </w:r>
          </w:p>
        </w:tc>
      </w:tr>
      <w:tr w:rsidR="002A2D85" w14:paraId="258CAA31" w14:textId="77777777" w:rsidTr="002A2D85">
        <w:tc>
          <w:tcPr>
            <w:tcW w:w="4148" w:type="dxa"/>
          </w:tcPr>
          <w:p w14:paraId="6E298C9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loor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無條件捨去</w:t>
            </w:r>
          </w:p>
          <w:p w14:paraId="70D56F0E" w14:textId="3D93E536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loor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4712567C" w14:textId="34D332A6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1., 3.])</w:t>
            </w:r>
          </w:p>
        </w:tc>
      </w:tr>
      <w:tr w:rsidR="002A2D85" w14:paraId="255BACBC" w14:textId="77777777" w:rsidTr="002A2D85">
        <w:tc>
          <w:tcPr>
            <w:tcW w:w="4148" w:type="dxa"/>
          </w:tcPr>
          <w:p w14:paraId="7418EC0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eil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無條件進位</w:t>
            </w:r>
          </w:p>
          <w:p w14:paraId="2069D6CB" w14:textId="3AEF91B2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eil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761FE0B" w14:textId="4A444869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, 2., 4.])</w:t>
            </w:r>
          </w:p>
        </w:tc>
      </w:tr>
      <w:tr w:rsidR="002A2D85" w14:paraId="0A0C54DB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3A6E0F4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runc</w:t>
            </w:r>
            <w:proofErr w:type="spellEnd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捨棄小數</w:t>
            </w:r>
          </w:p>
          <w:p w14:paraId="48FE7FBD" w14:textId="220B555B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runc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6774E86" w14:textId="44C8407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1., 3.])</w:t>
            </w:r>
          </w:p>
        </w:tc>
      </w:tr>
      <w:tr w:rsidR="00752968" w14:paraId="228DC667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83DB676" w14:textId="77777777" w:rsidR="00752968" w:rsidRDefault="00752968" w:rsidP="00FD5972"/>
        </w:tc>
      </w:tr>
      <w:tr w:rsidR="00752968" w14:paraId="03766AE9" w14:textId="77777777" w:rsidTr="002754A3">
        <w:tc>
          <w:tcPr>
            <w:tcW w:w="8296" w:type="dxa"/>
            <w:gridSpan w:val="2"/>
          </w:tcPr>
          <w:p w14:paraId="2B8409BD" w14:textId="0EB79936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指數</w:t>
            </w:r>
            <w:r w:rsidRPr="00752968">
              <w:rPr>
                <w:rFonts w:hint="eastAsia"/>
                <w:shd w:val="pct15" w:color="auto" w:fill="FFFFFF"/>
              </w:rPr>
              <w:t xml:space="preserve"> (exp) </w:t>
            </w:r>
            <w:r w:rsidRPr="00752968">
              <w:rPr>
                <w:rFonts w:hint="eastAsia"/>
                <w:shd w:val="pct15" w:color="auto" w:fill="FFFFFF"/>
              </w:rPr>
              <w:t>與對數</w:t>
            </w:r>
            <w:r w:rsidRPr="00752968">
              <w:rPr>
                <w:rFonts w:hint="eastAsia"/>
                <w:shd w:val="pct15" w:color="auto" w:fill="FFFFFF"/>
              </w:rPr>
              <w:t xml:space="preserve"> (log)</w:t>
            </w:r>
          </w:p>
        </w:tc>
      </w:tr>
      <w:tr w:rsidR="002A2D85" w14:paraId="5A6DE155" w14:textId="77777777" w:rsidTr="002A2D85">
        <w:tc>
          <w:tcPr>
            <w:tcW w:w="4148" w:type="dxa"/>
          </w:tcPr>
          <w:p w14:paraId="2B1A1BD0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exp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然對數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幾次方</w:t>
            </w:r>
          </w:p>
          <w:p w14:paraId="23A9D2D5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09E7C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^1 = 2.71828183</w:t>
            </w:r>
          </w:p>
          <w:p w14:paraId="280EAD0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^2 = 7.3890561</w:t>
            </w:r>
          </w:p>
          <w:p w14:paraId="5611455A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^3 = 20.08553692</w:t>
            </w:r>
          </w:p>
          <w:p w14:paraId="6F9E7D09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^4 = 54.59815003</w:t>
            </w:r>
          </w:p>
          <w:p w14:paraId="2E2FBF54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</w:t>
            </w:r>
          </w:p>
          <w:p w14:paraId="78CBB32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</w:t>
            </w:r>
          </w:p>
          <w:p w14:paraId="39A4135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</w:t>
            </w:r>
          </w:p>
          <w:p w14:paraId="6686D15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F0188D" w14:textId="3F7BB853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</w:t>
            </w:r>
            <w:proofErr w:type="spell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45EAC3FF" w14:textId="14A4DB86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.71828183,  7.3890561 , 20.08553692, 54.59815003])</w:t>
            </w:r>
          </w:p>
        </w:tc>
      </w:tr>
      <w:tr w:rsidR="002A2D85" w14:paraId="6A46605B" w14:textId="77777777" w:rsidTr="002A2D85">
        <w:tc>
          <w:tcPr>
            <w:tcW w:w="4148" w:type="dxa"/>
          </w:tcPr>
          <w:p w14:paraId="48DDF3BA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exp2(): 2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幾次方</w:t>
            </w:r>
          </w:p>
          <w:p w14:paraId="446A4F99" w14:textId="6184AAC9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</w:t>
            </w:r>
            <w:proofErr w:type="gramEnd"/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3D7C72A1" w14:textId="10E54E52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.,  4.,  8., 16.])</w:t>
            </w:r>
          </w:p>
        </w:tc>
      </w:tr>
      <w:tr w:rsidR="002A2D85" w14:paraId="5A5E367E" w14:textId="77777777" w:rsidTr="002A2D85">
        <w:tc>
          <w:tcPr>
            <w:tcW w:w="4148" w:type="dxa"/>
          </w:tcPr>
          <w:p w14:paraId="18F369E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og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自然對數的值</w:t>
            </w:r>
          </w:p>
          <w:p w14:paraId="4D318DD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1A63C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e</w:t>
            </w:r>
            <w:proofErr w:type="spellEnd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= 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自然對數</w:t>
            </w:r>
          </w:p>
          <w:p w14:paraId="6C73268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9AFE3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0D164C5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log(1) = 0 (</w:t>
            </w: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任何數的</w:t>
            </w: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 xml:space="preserve"> 0 </w:t>
            </w: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次方，等於</w:t>
            </w: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 xml:space="preserve"> 1)</w:t>
            </w:r>
          </w:p>
          <w:p w14:paraId="2B7B2B00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log(e) = 1</w:t>
            </w:r>
          </w:p>
          <w:p w14:paraId="2F2D7BD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log(e^2) = 2</w:t>
            </w:r>
          </w:p>
          <w:p w14:paraId="7EF49C9A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B630B" w14:textId="799A17FB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g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proofErr w:type="spell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proofErr w:type="spell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69436A9F" w14:textId="2C7EE16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1., 2.])</w:t>
            </w:r>
          </w:p>
        </w:tc>
      </w:tr>
      <w:tr w:rsidR="002A2D85" w14:paraId="528F4C56" w14:textId="77777777" w:rsidTr="002A2D85">
        <w:tc>
          <w:tcPr>
            <w:tcW w:w="4148" w:type="dxa"/>
          </w:tcPr>
          <w:p w14:paraId="067D8D9D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log2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以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為底的值</w:t>
            </w:r>
          </w:p>
          <w:p w14:paraId="6B5D6CB8" w14:textId="51FA3823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g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7A20ACBA" w14:textId="4C400AEA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1., 2., 3.])</w:t>
            </w:r>
          </w:p>
        </w:tc>
      </w:tr>
      <w:tr w:rsidR="002A2D85" w14:paraId="25BC9697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20083B4D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og10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以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為底的值</w:t>
            </w:r>
          </w:p>
          <w:p w14:paraId="5E706751" w14:textId="50074F83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g10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193873BB" w14:textId="1078A095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1., 2., 3.])</w:t>
            </w:r>
          </w:p>
        </w:tc>
      </w:tr>
      <w:tr w:rsidR="00752968" w14:paraId="69F581AB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E6453F3" w14:textId="77777777" w:rsidR="00752968" w:rsidRDefault="00752968" w:rsidP="00FD5972"/>
        </w:tc>
      </w:tr>
      <w:tr w:rsidR="00752968" w14:paraId="361C1038" w14:textId="77777777" w:rsidTr="002754A3">
        <w:tc>
          <w:tcPr>
            <w:tcW w:w="8296" w:type="dxa"/>
            <w:gridSpan w:val="2"/>
          </w:tcPr>
          <w:p w14:paraId="61C74E84" w14:textId="2142C2E6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其它</w:t>
            </w:r>
          </w:p>
        </w:tc>
      </w:tr>
      <w:tr w:rsidR="002A2D85" w14:paraId="31CECCBE" w14:textId="77777777" w:rsidTr="002A2D85">
        <w:tc>
          <w:tcPr>
            <w:tcW w:w="4148" w:type="dxa"/>
          </w:tcPr>
          <w:p w14:paraId="2E5CE90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absolute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絕對值</w:t>
            </w:r>
          </w:p>
          <w:p w14:paraId="6DA70E41" w14:textId="4CE9607E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olute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-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3CDAD29E" w14:textId="15EAB58D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3, 3])</w:t>
            </w:r>
          </w:p>
        </w:tc>
      </w:tr>
      <w:tr w:rsidR="002A2D85" w14:paraId="6E132DA0" w14:textId="77777777" w:rsidTr="002A2D85">
        <w:tc>
          <w:tcPr>
            <w:tcW w:w="4148" w:type="dxa"/>
          </w:tcPr>
          <w:p w14:paraId="74F65DB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quare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平方值</w:t>
            </w:r>
          </w:p>
          <w:p w14:paraId="65916A97" w14:textId="731E66AC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6B30D55" w14:textId="13504CF0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6, 81])</w:t>
            </w:r>
          </w:p>
        </w:tc>
      </w:tr>
      <w:tr w:rsidR="002A2D85" w14:paraId="0ADDDDE2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1A17ABA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qrt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平方根</w:t>
            </w:r>
          </w:p>
          <w:p w14:paraId="70CA325B" w14:textId="32673291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17FAC82B" w14:textId="6D23287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])</w:t>
            </w:r>
          </w:p>
        </w:tc>
      </w:tr>
      <w:tr w:rsidR="00752968" w14:paraId="6F1EF295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EA9B203" w14:textId="77777777" w:rsidR="00752968" w:rsidRDefault="00752968" w:rsidP="00FD5972"/>
        </w:tc>
      </w:tr>
      <w:tr w:rsidR="00752968" w14:paraId="2191D27E" w14:textId="77777777" w:rsidTr="002754A3">
        <w:tc>
          <w:tcPr>
            <w:tcW w:w="8296" w:type="dxa"/>
            <w:gridSpan w:val="2"/>
          </w:tcPr>
          <w:p w14:paraId="77122E1A" w14:textId="6845F602" w:rsidR="00752968" w:rsidRPr="00752968" w:rsidRDefault="00752968" w:rsidP="00752968">
            <w:pPr>
              <w:rPr>
                <w:shd w:val="pct15" w:color="auto" w:fill="FFFFFF"/>
              </w:rPr>
            </w:pPr>
            <w:r w:rsidRPr="00752968">
              <w:rPr>
                <w:rFonts w:hint="eastAsia"/>
                <w:shd w:val="pct15" w:color="auto" w:fill="FFFFFF"/>
              </w:rPr>
              <w:t>隨機函數</w:t>
            </w:r>
          </w:p>
          <w:p w14:paraId="4613CE50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</w:t>
            </w:r>
            <w:proofErr w:type="gram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.rand</w:t>
            </w:r>
            <w:proofErr w:type="spell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(dim0[, dim1, dim2, ...])</w:t>
            </w:r>
          </w:p>
          <w:p w14:paraId="3E8F1A6E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</w:t>
            </w:r>
            <w:proofErr w:type="gram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.randint</w:t>
            </w:r>
            <w:proofErr w:type="spell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(low, high=None, size=None)</w:t>
            </w:r>
          </w:p>
          <w:p w14:paraId="6191D3C5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參考資料</w:t>
            </w: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6FCEF13" w14:textId="77777777" w:rsidR="00752968" w:rsidRPr="00752968" w:rsidRDefault="00561EDE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hyperlink r:id="rId50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Random sampling</w:t>
              </w:r>
            </w:hyperlink>
          </w:p>
          <w:p w14:paraId="57102615" w14:textId="78502DE0" w:rsidR="00752968" w:rsidRPr="00752968" w:rsidRDefault="00561EDE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hyperlink r:id="rId51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numpy </w:t>
              </w:r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常用随机数的产生方法</w:t>
              </w:r>
            </w:hyperlink>
          </w:p>
        </w:tc>
      </w:tr>
      <w:tr w:rsidR="002A2D85" w14:paraId="3D6CFC88" w14:textId="77777777" w:rsidTr="002A2D85">
        <w:tc>
          <w:tcPr>
            <w:tcW w:w="4148" w:type="dxa"/>
          </w:tcPr>
          <w:p w14:paraId="6C2E461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4337A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p.random</w:t>
            </w:r>
            <w:proofErr w:type="gram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.see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(42)</w:t>
            </w:r>
          </w:p>
          <w:p w14:paraId="1BBB833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umpy.random.ran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): 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設定種子後，取得隨機亂數</w:t>
            </w:r>
          </w:p>
          <w:p w14:paraId="03A4FA79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6B29973F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gram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註</w:t>
            </w:r>
            <w:proofErr w:type="gram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: </w:t>
            </w:r>
            <w:proofErr w:type="spell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p.random.see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) 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的引數固定，隨機產生的值也會固定，亂數的值介於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[0, 1)</w:t>
            </w:r>
          </w:p>
          <w:p w14:paraId="359C3AEE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8D9DC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ed</w:t>
            </w:r>
            <w:proofErr w:type="spell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2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44DD99" w14:textId="31EAC566" w:rsidR="002A2D85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</w:t>
            </w:r>
            <w:proofErr w:type="spell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6F62EC4" w14:textId="048C973B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37454012, 0.95071431, 0.73199394])</w:t>
            </w:r>
          </w:p>
        </w:tc>
      </w:tr>
      <w:tr w:rsidR="002A2D85" w14:paraId="7FC7E34F" w14:textId="77777777" w:rsidTr="002A2D85">
        <w:tc>
          <w:tcPr>
            <w:tcW w:w="4148" w:type="dxa"/>
          </w:tcPr>
          <w:p w14:paraId="17FEB12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DE28A4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.randint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art, end - 1, size=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量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: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產生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art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 - 1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之間的整數值</w:t>
            </w:r>
          </w:p>
          <w:p w14:paraId="05C9D36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BFD64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隨機產生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位同學的成績</w:t>
            </w:r>
          </w:p>
          <w:p w14:paraId="1C8B728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20B364" w14:textId="4595C687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ize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proofErr w:type="spellStart"/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7D903C03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60, 20, 82, 86, 74, 74, 87, 99, 23,  2, 21, 52,  1, 87, 29, 37,</w:t>
            </w:r>
          </w:p>
          <w:p w14:paraId="215B34F4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 1, 63, 59, 20, 32, 75, 57, 21, 88, 48, 90, 58, 41, 91, 59, 79,</w:t>
            </w:r>
          </w:p>
          <w:p w14:paraId="430B43D7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14, 61, 61, 46, 61, 50, 54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3,  2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50,  6, 20, 72, 38, 17,  3,</w:t>
            </w:r>
          </w:p>
          <w:p w14:paraId="223668B9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        88, 59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3,  8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89, 52,  1, 83, 91, 59, 70, 43,  7, 46, 34, 77,</w:t>
            </w:r>
          </w:p>
          <w:p w14:paraId="1C5C3DFA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80, 35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9,  3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 1,  5, 53,  3, 53, 92, 62, 17, 89, 43, 33, 73,</w:t>
            </w:r>
          </w:p>
          <w:p w14:paraId="19C25F36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61, 99, 13, 94, 47, 14, 71, 77, 86, 61, 39, 84, 79, 81, 52, 23,</w:t>
            </w:r>
          </w:p>
          <w:p w14:paraId="168ECFD5" w14:textId="50CB67B8" w:rsidR="002A2D85" w:rsidRDefault="00431B63" w:rsidP="00431B63"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25, 88, 59, 40]])</w:t>
            </w:r>
          </w:p>
        </w:tc>
      </w:tr>
      <w:tr w:rsidR="002A2D85" w14:paraId="2D004BFF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05EC8D85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EFDDB9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.shuffle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: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陣列元素重新排列</w:t>
            </w:r>
          </w:p>
          <w:p w14:paraId="4BDF0DF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28C20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98BC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huffle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685219" w14:textId="186B76EA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722616C" w14:textId="798ACEAE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5, 2, 4, 3, 7, 9, 6, 8, 0])</w:t>
            </w:r>
          </w:p>
        </w:tc>
      </w:tr>
      <w:tr w:rsidR="00431B63" w14:paraId="182331FE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0DAF4628" w14:textId="77777777" w:rsidR="00431B63" w:rsidRDefault="00431B63" w:rsidP="00FD5972"/>
        </w:tc>
      </w:tr>
      <w:tr w:rsidR="00431B63" w14:paraId="510F9C4D" w14:textId="77777777" w:rsidTr="002754A3">
        <w:tc>
          <w:tcPr>
            <w:tcW w:w="8296" w:type="dxa"/>
            <w:gridSpan w:val="2"/>
          </w:tcPr>
          <w:p w14:paraId="058B6E35" w14:textId="6AE742E8" w:rsidR="00431B63" w:rsidRDefault="00431B63" w:rsidP="00FD5972">
            <w:r w:rsidRPr="00431B63">
              <w:rPr>
                <w:rFonts w:hint="eastAsia"/>
                <w:shd w:val="pct15" w:color="auto" w:fill="FFFFFF"/>
              </w:rPr>
              <w:t>一點統計的概念</w:t>
            </w:r>
          </w:p>
        </w:tc>
      </w:tr>
      <w:tr w:rsidR="002A2D85" w14:paraId="2DC0ED83" w14:textId="77777777" w:rsidTr="002A2D85">
        <w:tc>
          <w:tcPr>
            <w:tcW w:w="4148" w:type="dxa"/>
          </w:tcPr>
          <w:p w14:paraId="7108414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mean():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平均值</w:t>
            </w:r>
          </w:p>
          <w:p w14:paraId="64BD3AE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5EEC26E3" w14:textId="3C6816B0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249CC867" w14:textId="755F45EA" w:rsidR="002A2D85" w:rsidRDefault="00431B63" w:rsidP="00FD5972">
            <w:r>
              <w:rPr>
                <w:color w:val="000000"/>
                <w:sz w:val="21"/>
                <w:szCs w:val="21"/>
              </w:rPr>
              <w:t>2.5</w:t>
            </w:r>
          </w:p>
        </w:tc>
      </w:tr>
      <w:tr w:rsidR="002A2D85" w14:paraId="43EBD7C0" w14:textId="77777777" w:rsidTr="002A2D85">
        <w:tc>
          <w:tcPr>
            <w:tcW w:w="4148" w:type="dxa"/>
          </w:tcPr>
          <w:p w14:paraId="1608098A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mean()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上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5D64891D" w14:textId="5BBB6A8F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4ED0528" w14:textId="449B9F6D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])</w:t>
            </w:r>
          </w:p>
        </w:tc>
      </w:tr>
      <w:tr w:rsidR="002A2D85" w14:paraId="297983C0" w14:textId="77777777" w:rsidTr="002A2D85">
        <w:tc>
          <w:tcPr>
            <w:tcW w:w="4148" w:type="dxa"/>
          </w:tcPr>
          <w:p w14:paraId="5E278CB0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median():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中位數</w:t>
            </w:r>
          </w:p>
          <w:p w14:paraId="2E4D1BEC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49C0C348" w14:textId="0E757C28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dian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03107588" w14:textId="0FD5FA00" w:rsidR="002A2D85" w:rsidRDefault="00431B63" w:rsidP="00FD5972">
            <w:r>
              <w:rPr>
                <w:color w:val="000000"/>
                <w:sz w:val="21"/>
                <w:szCs w:val="21"/>
              </w:rPr>
              <w:t>5.0</w:t>
            </w:r>
          </w:p>
        </w:tc>
      </w:tr>
      <w:tr w:rsidR="002A2D85" w14:paraId="293A603E" w14:textId="77777777" w:rsidTr="002A2D85">
        <w:tc>
          <w:tcPr>
            <w:tcW w:w="4148" w:type="dxa"/>
          </w:tcPr>
          <w:p w14:paraId="68158450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median()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上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35C03013" w14:textId="3EB89EE5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dian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290112C9" w14:textId="20B3E54A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7.5, 4.5, 5. ])</w:t>
            </w:r>
          </w:p>
        </w:tc>
      </w:tr>
      <w:tr w:rsidR="002A2D85" w14:paraId="1228EC39" w14:textId="77777777" w:rsidTr="002A2D85">
        <w:tc>
          <w:tcPr>
            <w:tcW w:w="4148" w:type="dxa"/>
          </w:tcPr>
          <w:p w14:paraId="4BC02A79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var():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異數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variance) (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離散隨機變數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 (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62A3315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F67F46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mport math</w:t>
            </w:r>
          </w:p>
          <w:p w14:paraId="7A7D87A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mean =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(1 + 2 + 3 + 4)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/ 4</w:t>
            </w:r>
          </w:p>
          <w:p w14:paraId="3CCB039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math.pow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(</w:t>
            </w:r>
            <w:proofErr w:type="gram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 xml:space="preserve">1 - mean, 2) + </w:t>
            </w: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math.pow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(2 - mean, 2)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math.pow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 xml:space="preserve">(3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lastRenderedPageBreak/>
              <w:t xml:space="preserve">- mean, 2) + </w:t>
            </w: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math.pow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(4 - mean, 2)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 / 4</w:t>
            </w:r>
          </w:p>
          <w:p w14:paraId="5355888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647B1E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補充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var()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設定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xis</w:t>
            </w:r>
          </w:p>
          <w:p w14:paraId="10D3E4F9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03EB5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F8AFF58" w14:textId="12D2AC36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var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52729E1F" w14:textId="7092FA1F" w:rsidR="002A2D85" w:rsidRDefault="001C5FC1" w:rsidP="00FD5972">
            <w:r>
              <w:rPr>
                <w:color w:val="000000"/>
                <w:sz w:val="21"/>
                <w:szCs w:val="21"/>
              </w:rPr>
              <w:lastRenderedPageBreak/>
              <w:t>1.25</w:t>
            </w:r>
          </w:p>
        </w:tc>
      </w:tr>
      <w:tr w:rsidR="002A2D85" w14:paraId="69B5C85E" w14:textId="77777777" w:rsidTr="002A2D85">
        <w:tc>
          <w:tcPr>
            <w:tcW w:w="4148" w:type="dxa"/>
          </w:tcPr>
          <w:p w14:paraId="78220FF5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var(): 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異數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variance) (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離散隨機變數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 (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DCB1CA5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5F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46FAFBD5" w14:textId="7749B304" w:rsidR="002A2D85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C5F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var</w:t>
            </w:r>
            <w:proofErr w:type="spellEnd"/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259BEBE7" w14:textId="40EBBFB7" w:rsidR="002A2D85" w:rsidRDefault="001C5FC1" w:rsidP="00FD5972">
            <w:r>
              <w:rPr>
                <w:color w:val="000000"/>
                <w:sz w:val="21"/>
                <w:szCs w:val="21"/>
              </w:rPr>
              <w:t>4.6875</w:t>
            </w:r>
          </w:p>
        </w:tc>
      </w:tr>
      <w:tr w:rsidR="002A2D85" w14:paraId="172BD689" w14:textId="77777777" w:rsidTr="002A2D85">
        <w:tc>
          <w:tcPr>
            <w:tcW w:w="4148" w:type="dxa"/>
          </w:tcPr>
          <w:p w14:paraId="1AEA0F10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var() 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上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7DD4BAFA" w14:textId="4D67C173" w:rsidR="002A2D85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5F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var</w:t>
            </w:r>
            <w:proofErr w:type="spellEnd"/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6515FA2F" w14:textId="644EBBA1" w:rsidR="002A2D85" w:rsidRDefault="001C5F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25, 1.  , 2.25, 4.  ])</w:t>
            </w:r>
          </w:p>
        </w:tc>
      </w:tr>
      <w:tr w:rsidR="002A2D85" w14:paraId="1B98D3BE" w14:textId="77777777" w:rsidTr="002A2D85">
        <w:tc>
          <w:tcPr>
            <w:tcW w:w="4148" w:type="dxa"/>
          </w:tcPr>
          <w:p w14:paraId="19B4B9F5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td(): 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標準差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standard deviation)</w:t>
            </w:r>
          </w:p>
          <w:p w14:paraId="454EB19D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00A40E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異數</w:t>
            </w: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= </w:t>
            </w: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「標準差」的平方</w:t>
            </w:r>
          </w:p>
          <w:p w14:paraId="6EA2ACFC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標準差</w:t>
            </w: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= </w:t>
            </w: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「變異數」開根號</w:t>
            </w:r>
          </w:p>
          <w:p w14:paraId="71D34225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20A1C" w14:textId="43D27712" w:rsidR="002A2D85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C5F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d</w:t>
            </w:r>
            <w:proofErr w:type="spellEnd"/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1FDA7A76" w14:textId="007D52FD" w:rsidR="002A2D85" w:rsidRDefault="001C5FC1" w:rsidP="00FD5972">
            <w:r>
              <w:rPr>
                <w:color w:val="000000"/>
                <w:sz w:val="21"/>
                <w:szCs w:val="21"/>
              </w:rPr>
              <w:t>2.165063509461097</w:t>
            </w:r>
          </w:p>
        </w:tc>
      </w:tr>
      <w:tr w:rsidR="002A2D85" w14:paraId="577CC647" w14:textId="77777777" w:rsidTr="002A2D85">
        <w:tc>
          <w:tcPr>
            <w:tcW w:w="4148" w:type="dxa"/>
          </w:tcPr>
          <w:p w14:paraId="3A54E200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td() 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上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50FFCF74" w14:textId="6E0B9F93" w:rsidR="002A2D85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5F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d</w:t>
            </w:r>
            <w:proofErr w:type="spellEnd"/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00C66E29" w14:textId="50300C8D" w:rsidR="002A2D85" w:rsidRDefault="001C5F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5, 1. , 1.5, 2. ])</w:t>
            </w:r>
          </w:p>
        </w:tc>
      </w:tr>
    </w:tbl>
    <w:p w14:paraId="7811E109" w14:textId="64B55822" w:rsidR="00C30897" w:rsidRDefault="00C30897" w:rsidP="00FD5972"/>
    <w:p w14:paraId="26752932" w14:textId="77777777" w:rsidR="00EB5756" w:rsidRDefault="00EB5756" w:rsidP="00EB5756">
      <w:pPr>
        <w:pStyle w:val="2"/>
      </w:pPr>
      <w:bookmarkStart w:id="7" w:name="_Toc136471818"/>
      <w:r w:rsidRPr="00273F9C">
        <w:t>Pandas</w:t>
      </w:r>
      <w:bookmarkEnd w:id="7"/>
    </w:p>
    <w:p w14:paraId="2323CB09" w14:textId="77777777" w:rsidR="00A66D47" w:rsidRDefault="00A66D47" w:rsidP="00A66D47">
      <w:r>
        <w:rPr>
          <w:rFonts w:hint="eastAsia"/>
        </w:rPr>
        <w:t xml:space="preserve">Pandas </w:t>
      </w:r>
      <w:r>
        <w:rPr>
          <w:rFonts w:hint="eastAsia"/>
        </w:rPr>
        <w:t>是一個用於資料處理和分析的</w:t>
      </w:r>
      <w:r>
        <w:rPr>
          <w:rFonts w:hint="eastAsia"/>
        </w:rPr>
        <w:t xml:space="preserve"> Python </w:t>
      </w:r>
      <w:r>
        <w:rPr>
          <w:rFonts w:hint="eastAsia"/>
        </w:rPr>
        <w:t>套件，其主要特性如下：</w:t>
      </w:r>
    </w:p>
    <w:p w14:paraId="32D2345B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強大的資料結構：</w:t>
      </w:r>
    </w:p>
    <w:p w14:paraId="32D8523F" w14:textId="77777777" w:rsidR="00F475FD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結構，包括</w:t>
      </w:r>
      <w:r>
        <w:rPr>
          <w:rFonts w:hint="eastAsia"/>
        </w:rPr>
        <w:t xml:space="preserve"> Series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等，其中最常用的是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>。</w:t>
      </w:r>
    </w:p>
    <w:p w14:paraId="2F30DF3A" w14:textId="499D4E79" w:rsidR="00A66D47" w:rsidRDefault="00A66D47" w:rsidP="00B55A88">
      <w:pPr>
        <w:pStyle w:val="a9"/>
        <w:numPr>
          <w:ilvl w:val="1"/>
          <w:numId w:val="19"/>
        </w:numPr>
        <w:ind w:leftChars="0"/>
      </w:pP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是一個二維表格，類似於關聯式資料庫中的表格，可以方便地處理和分析資料。</w:t>
      </w:r>
    </w:p>
    <w:p w14:paraId="414CBB4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清洗：</w:t>
      </w:r>
    </w:p>
    <w:p w14:paraId="00F08E70" w14:textId="452F43E6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提供了一系列函數，用於處理資料中的缺失值、重複值、異常值等問題，可以進行資料清洗和預處理。</w:t>
      </w:r>
    </w:p>
    <w:p w14:paraId="5D02919F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操作：</w:t>
      </w:r>
    </w:p>
    <w:p w14:paraId="2795146A" w14:textId="37B95BC6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對資料進行聚合、分組、選擇、過濾、排序等操作，能</w:t>
      </w:r>
      <w:r>
        <w:rPr>
          <w:rFonts w:hint="eastAsia"/>
        </w:rPr>
        <w:lastRenderedPageBreak/>
        <w:t>夠對大量資料進行高效的處理。</w:t>
      </w:r>
    </w:p>
    <w:p w14:paraId="051E6D25" w14:textId="406BDFB1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視覺化：</w:t>
      </w:r>
    </w:p>
    <w:p w14:paraId="1D3CE30E" w14:textId="469960AB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可以與</w:t>
      </w:r>
      <w:r>
        <w:rPr>
          <w:rFonts w:hint="eastAsia"/>
        </w:rPr>
        <w:t xml:space="preserve"> Matplotlib </w:t>
      </w:r>
      <w:r>
        <w:rPr>
          <w:rFonts w:hint="eastAsia"/>
        </w:rPr>
        <w:t>等資料視覺化</w:t>
      </w:r>
      <w:proofErr w:type="gramStart"/>
      <w:r>
        <w:rPr>
          <w:rFonts w:hint="eastAsia"/>
        </w:rPr>
        <w:t>函式庫配合</w:t>
      </w:r>
      <w:proofErr w:type="gramEnd"/>
      <w:r>
        <w:rPr>
          <w:rFonts w:hint="eastAsia"/>
        </w:rPr>
        <w:t>使用，可以輕鬆地對資料進行視覺化呈現。</w:t>
      </w:r>
    </w:p>
    <w:p w14:paraId="7607B10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輸入輸出：</w:t>
      </w:r>
    </w:p>
    <w:p w14:paraId="4426FAED" w14:textId="7B4DE2EE" w:rsidR="00EB5756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輸入輸出格式，包括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 xml:space="preserve">XML </w:t>
      </w:r>
      <w:r>
        <w:rPr>
          <w:rFonts w:hint="eastAsia"/>
        </w:rPr>
        <w:t>等，方便用戶對不同格式的資料進行處理。</w:t>
      </w:r>
    </w:p>
    <w:p w14:paraId="067928D8" w14:textId="3E650753" w:rsidR="00C622E8" w:rsidRDefault="00C622E8" w:rsidP="009F0FB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2769A" w14:paraId="2A8F68E2" w14:textId="77777777" w:rsidTr="002754A3">
        <w:tc>
          <w:tcPr>
            <w:tcW w:w="8296" w:type="dxa"/>
            <w:gridSpan w:val="2"/>
          </w:tcPr>
          <w:p w14:paraId="40AF9261" w14:textId="261AEAE4" w:rsidR="0092769A" w:rsidRDefault="0092769A" w:rsidP="009F0FB0">
            <w:r w:rsidRPr="0092769A">
              <w:rPr>
                <w:rFonts w:hint="eastAsia"/>
              </w:rPr>
              <w:t xml:space="preserve">2-5 Pandas </w:t>
            </w:r>
            <w:r w:rsidRPr="0092769A">
              <w:rPr>
                <w:rFonts w:hint="eastAsia"/>
              </w:rPr>
              <w:t>使用</w:t>
            </w:r>
            <w:r w:rsidRPr="0092769A">
              <w:rPr>
                <w:rFonts w:hint="eastAsia"/>
              </w:rPr>
              <w:t xml:space="preserve"> Series</w:t>
            </w:r>
          </w:p>
        </w:tc>
      </w:tr>
      <w:tr w:rsidR="0092769A" w14:paraId="56FC71A3" w14:textId="77777777" w:rsidTr="002754A3">
        <w:tc>
          <w:tcPr>
            <w:tcW w:w="8296" w:type="dxa"/>
            <w:gridSpan w:val="2"/>
          </w:tcPr>
          <w:p w14:paraId="757B16B2" w14:textId="77777777" w:rsidR="0092769A" w:rsidRPr="0092769A" w:rsidRDefault="0092769A" w:rsidP="0092769A">
            <w:pPr>
              <w:rPr>
                <w:rFonts w:eastAsia="新細明體"/>
                <w:shd w:val="pct15" w:color="auto" w:fill="FFFFFF"/>
              </w:rPr>
            </w:pPr>
            <w:r w:rsidRPr="0092769A">
              <w:rPr>
                <w:shd w:val="pct15" w:color="auto" w:fill="FFFFFF"/>
              </w:rPr>
              <w:t>安裝</w:t>
            </w:r>
            <w:r w:rsidRPr="0092769A">
              <w:rPr>
                <w:shd w:val="pct15" w:color="auto" w:fill="FFFFFF"/>
              </w:rPr>
              <w:t xml:space="preserve"> pandas</w:t>
            </w:r>
          </w:p>
          <w:p w14:paraId="0E22A40D" w14:textId="77777777" w:rsidR="0092769A" w:rsidRPr="0092769A" w:rsidRDefault="0092769A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92769A">
              <w:rPr>
                <w:sz w:val="21"/>
                <w:szCs w:val="21"/>
              </w:rPr>
              <w:t>若有語法不了解的地方，可以參考以下連結</w:t>
            </w:r>
            <w:r w:rsidRPr="0092769A">
              <w:rPr>
                <w:sz w:val="21"/>
                <w:szCs w:val="21"/>
              </w:rPr>
              <w:t>:</w:t>
            </w:r>
          </w:p>
          <w:p w14:paraId="61FC5279" w14:textId="77777777" w:rsidR="0092769A" w:rsidRPr="0092769A" w:rsidRDefault="00561EDE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2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7F4DE4D" w14:textId="77777777" w:rsidR="0092769A" w:rsidRPr="0092769A" w:rsidRDefault="00561EDE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3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Pandas Tutorial</w:t>
              </w:r>
            </w:hyperlink>
          </w:p>
          <w:p w14:paraId="4A7DCBB3" w14:textId="5A9F3AE8" w:rsidR="0092769A" w:rsidRPr="0092769A" w:rsidRDefault="00561EDE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4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andas </w:t>
              </w:r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教程</w:t>
              </w:r>
            </w:hyperlink>
          </w:p>
        </w:tc>
      </w:tr>
      <w:tr w:rsidR="002754A3" w14:paraId="0B4EE68D" w14:textId="77777777" w:rsidTr="002754A3">
        <w:tc>
          <w:tcPr>
            <w:tcW w:w="8296" w:type="dxa"/>
            <w:gridSpan w:val="2"/>
          </w:tcPr>
          <w:p w14:paraId="10F890B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7977FDC2" w14:textId="63E96685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754A3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pandas</w:t>
            </w:r>
          </w:p>
        </w:tc>
      </w:tr>
      <w:tr w:rsidR="002754A3" w14:paraId="27F826B6" w14:textId="77777777" w:rsidTr="00CE27D3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46963AE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9EBD932" w14:textId="10636951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754A3" w14:paraId="0FF793AA" w14:textId="77777777" w:rsidTr="00CE27D3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A8DE0D8" w14:textId="77777777" w:rsidR="002754A3" w:rsidRDefault="002754A3" w:rsidP="009F0FB0"/>
        </w:tc>
      </w:tr>
      <w:tr w:rsidR="002754A3" w14:paraId="05A28093" w14:textId="77777777" w:rsidTr="002754A3">
        <w:tc>
          <w:tcPr>
            <w:tcW w:w="8296" w:type="dxa"/>
            <w:gridSpan w:val="2"/>
          </w:tcPr>
          <w:p w14:paraId="2390D0AF" w14:textId="567B1EAF" w:rsidR="002754A3" w:rsidRDefault="002754A3" w:rsidP="009F0FB0">
            <w:r w:rsidRPr="002754A3">
              <w:rPr>
                <w:rFonts w:hint="eastAsia"/>
                <w:shd w:val="pct15" w:color="auto" w:fill="FFFFFF"/>
              </w:rPr>
              <w:t>使用</w:t>
            </w:r>
            <w:r w:rsidRPr="002754A3">
              <w:rPr>
                <w:rFonts w:hint="eastAsia"/>
                <w:shd w:val="pct15" w:color="auto" w:fill="FFFFFF"/>
              </w:rPr>
              <w:t xml:space="preserve"> series</w:t>
            </w:r>
          </w:p>
        </w:tc>
      </w:tr>
      <w:tr w:rsidR="0092769A" w14:paraId="2CC58E63" w14:textId="77777777" w:rsidTr="0092769A">
        <w:tc>
          <w:tcPr>
            <w:tcW w:w="4148" w:type="dxa"/>
          </w:tcPr>
          <w:p w14:paraId="18D8E021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62B4751" w14:textId="4F571045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73F7693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11</w:t>
            </w:r>
          </w:p>
          <w:p w14:paraId="758B6074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22</w:t>
            </w:r>
          </w:p>
          <w:p w14:paraId="7F003274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459C9722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44</w:t>
            </w:r>
          </w:p>
          <w:p w14:paraId="235ECB18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55</w:t>
            </w:r>
          </w:p>
          <w:p w14:paraId="055BC5F2" w14:textId="06A22619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ADC15C7" w14:textId="77777777" w:rsidTr="0092769A">
        <w:tc>
          <w:tcPr>
            <w:tcW w:w="4148" w:type="dxa"/>
          </w:tcPr>
          <w:p w14:paraId="364036C2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8191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F42BA8" w14:textId="2A383F1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2BD1DFAB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蘋果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60</w:t>
            </w:r>
          </w:p>
          <w:p w14:paraId="2D7E68A8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水梨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50</w:t>
            </w:r>
          </w:p>
          <w:p w14:paraId="7F3B8EA4" w14:textId="6581BE16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0C5EA65F" w14:textId="77777777" w:rsidTr="0092769A">
        <w:tc>
          <w:tcPr>
            <w:tcW w:w="4148" w:type="dxa"/>
          </w:tcPr>
          <w:p w14:paraId="7ACCBC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darray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3C31DB" w14:textId="2CE78BF9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94E7B6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 13</w:t>
            </w:r>
          </w:p>
          <w:p w14:paraId="22E1987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 14</w:t>
            </w:r>
          </w:p>
          <w:p w14:paraId="43A2902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 15</w:t>
            </w:r>
          </w:p>
          <w:p w14:paraId="4E80A94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 16</w:t>
            </w:r>
          </w:p>
          <w:p w14:paraId="38EA01A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 17</w:t>
            </w:r>
          </w:p>
          <w:p w14:paraId="044D16E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 18</w:t>
            </w:r>
          </w:p>
          <w:p w14:paraId="1C73F269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     19</w:t>
            </w:r>
          </w:p>
          <w:p w14:paraId="272767D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7     20</w:t>
            </w:r>
          </w:p>
          <w:p w14:paraId="2DC821DD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8     21</w:t>
            </w:r>
          </w:p>
          <w:p w14:paraId="71C7E4F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9     22</w:t>
            </w:r>
          </w:p>
          <w:p w14:paraId="1CA6BA3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0    23</w:t>
            </w:r>
          </w:p>
          <w:p w14:paraId="1851921A" w14:textId="43434AC4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32</w:t>
            </w:r>
          </w:p>
        </w:tc>
      </w:tr>
      <w:tr w:rsidR="0092769A" w14:paraId="73893389" w14:textId="77777777" w:rsidTr="0092769A">
        <w:tc>
          <w:tcPr>
            <w:tcW w:w="4148" w:type="dxa"/>
          </w:tcPr>
          <w:p w14:paraId="5C2B2C4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含索引的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7F4F83D9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Index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用字串當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key)</w:t>
            </w:r>
          </w:p>
          <w:p w14:paraId="28822208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6214376" w14:textId="406A2C10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Index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69B600F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10</w:t>
            </w:r>
          </w:p>
          <w:p w14:paraId="064F1FDB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    20</w:t>
            </w:r>
          </w:p>
          <w:p w14:paraId="2485C32A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9    30</w:t>
            </w:r>
          </w:p>
          <w:p w14:paraId="6525BB24" w14:textId="3A9CFB59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7CA1859" w14:textId="77777777" w:rsidTr="0092769A">
        <w:tc>
          <w:tcPr>
            <w:tcW w:w="4148" w:type="dxa"/>
          </w:tcPr>
          <w:p w14:paraId="7BC61DC3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純量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scalar)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</w:t>
            </w:r>
          </w:p>
          <w:p w14:paraId="718AF857" w14:textId="511365B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30AD482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7</w:t>
            </w:r>
          </w:p>
          <w:p w14:paraId="51872A16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7</w:t>
            </w:r>
          </w:p>
          <w:p w14:paraId="496663F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7</w:t>
            </w:r>
          </w:p>
          <w:p w14:paraId="7B661F42" w14:textId="7814C5C7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0FE6513F" w14:textId="77777777" w:rsidTr="0092769A">
        <w:tc>
          <w:tcPr>
            <w:tcW w:w="4148" w:type="dxa"/>
          </w:tcPr>
          <w:p w14:paraId="5BC4B51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索引與值</w:t>
            </w:r>
          </w:p>
          <w:p w14:paraId="3F14BB11" w14:textId="40B6A9E1" w:rsidR="0092769A" w:rsidRPr="002754A3" w:rsidRDefault="0090012C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53AE9115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10</w:t>
            </w:r>
          </w:p>
          <w:p w14:paraId="6B00B05D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20</w:t>
            </w:r>
          </w:p>
          <w:p w14:paraId="147AC28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30</w:t>
            </w:r>
          </w:p>
          <w:p w14:paraId="19593F83" w14:textId="4486118F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7A5E010" w14:textId="77777777" w:rsidTr="0092769A">
        <w:tc>
          <w:tcPr>
            <w:tcW w:w="4148" w:type="dxa"/>
          </w:tcPr>
          <w:p w14:paraId="7B50509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印出所有的值</w:t>
            </w:r>
          </w:p>
          <w:p w14:paraId="11C78A66" w14:textId="09A170B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s</w:t>
            </w:r>
            <w:proofErr w:type="spellEnd"/>
            <w:proofErr w:type="gramEnd"/>
          </w:p>
        </w:tc>
        <w:tc>
          <w:tcPr>
            <w:tcW w:w="4148" w:type="dxa"/>
          </w:tcPr>
          <w:p w14:paraId="2F151A7C" w14:textId="7D2137B3" w:rsidR="0092769A" w:rsidRDefault="0090012C" w:rsidP="009F0FB0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10, 20, 30], </w:t>
            </w:r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=int64)</w:t>
            </w:r>
          </w:p>
        </w:tc>
      </w:tr>
      <w:tr w:rsidR="0092769A" w14:paraId="7EED85CD" w14:textId="77777777" w:rsidTr="0092769A">
        <w:tc>
          <w:tcPr>
            <w:tcW w:w="4148" w:type="dxa"/>
          </w:tcPr>
          <w:p w14:paraId="2D19BD80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印出所有的索引編號</w:t>
            </w:r>
          </w:p>
          <w:p w14:paraId="11919790" w14:textId="1FC89507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proofErr w:type="spellEnd"/>
            <w:proofErr w:type="gramEnd"/>
          </w:p>
        </w:tc>
        <w:tc>
          <w:tcPr>
            <w:tcW w:w="4148" w:type="dxa"/>
          </w:tcPr>
          <w:p w14:paraId="1970294F" w14:textId="6DB47B8D" w:rsidR="0092769A" w:rsidRDefault="0090012C" w:rsidP="009F0FB0">
            <w:proofErr w:type="gramStart"/>
            <w:r>
              <w:rPr>
                <w:color w:val="000000"/>
                <w:sz w:val="21"/>
                <w:szCs w:val="21"/>
              </w:rPr>
              <w:t>Index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'apple', 'orange', 'pear'], </w:t>
            </w:r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='object')</w:t>
            </w:r>
          </w:p>
        </w:tc>
      </w:tr>
      <w:tr w:rsidR="0090012C" w14:paraId="71C92CC9" w14:textId="77777777" w:rsidTr="00F840CA">
        <w:tc>
          <w:tcPr>
            <w:tcW w:w="8296" w:type="dxa"/>
            <w:gridSpan w:val="2"/>
          </w:tcPr>
          <w:p w14:paraId="19CAA8C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切片觀念用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33F8FB30" w14:textId="0EB96AA1" w:rsidR="0090012C" w:rsidRDefault="0090012C" w:rsidP="009F0FB0"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2769A" w14:paraId="4F85323B" w14:textId="77777777" w:rsidTr="0092769A">
        <w:tc>
          <w:tcPr>
            <w:tcW w:w="4148" w:type="dxa"/>
          </w:tcPr>
          <w:p w14:paraId="4DC81EBE" w14:textId="02FC524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11504574" w14:textId="67814AAD" w:rsidR="0092769A" w:rsidRDefault="0090012C" w:rsidP="009F0FB0">
            <w:r>
              <w:rPr>
                <w:color w:val="000000"/>
                <w:sz w:val="21"/>
                <w:szCs w:val="21"/>
              </w:rPr>
              <w:t>3</w:t>
            </w:r>
          </w:p>
        </w:tc>
      </w:tr>
      <w:tr w:rsidR="0092769A" w14:paraId="2560FC1E" w14:textId="77777777" w:rsidTr="0092769A">
        <w:tc>
          <w:tcPr>
            <w:tcW w:w="4148" w:type="dxa"/>
          </w:tcPr>
          <w:p w14:paraId="43E4D906" w14:textId="185D153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38BBADF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2</w:t>
            </w:r>
          </w:p>
          <w:p w14:paraId="130D98E7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3</w:t>
            </w:r>
          </w:p>
          <w:p w14:paraId="3D66A1FB" w14:textId="0BAF83ED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CDA859E" w14:textId="77777777" w:rsidTr="0092769A">
        <w:tc>
          <w:tcPr>
            <w:tcW w:w="4148" w:type="dxa"/>
          </w:tcPr>
          <w:p w14:paraId="14B4CDE3" w14:textId="3A3CB58E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608DEC9A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0</w:t>
            </w:r>
          </w:p>
          <w:p w14:paraId="3FBAC2D0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1</w:t>
            </w:r>
          </w:p>
          <w:p w14:paraId="7AD0817F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2</w:t>
            </w:r>
          </w:p>
          <w:p w14:paraId="774B3FC6" w14:textId="2C04E078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46ECD84" w14:textId="77777777" w:rsidTr="0092769A">
        <w:tc>
          <w:tcPr>
            <w:tcW w:w="4148" w:type="dxa"/>
          </w:tcPr>
          <w:p w14:paraId="0644CD74" w14:textId="45984ED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4AC5D678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2</w:t>
            </w:r>
          </w:p>
          <w:p w14:paraId="22C18C18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3</w:t>
            </w:r>
          </w:p>
          <w:p w14:paraId="762827A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4</w:t>
            </w:r>
          </w:p>
          <w:p w14:paraId="7D86B8BD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5</w:t>
            </w:r>
          </w:p>
          <w:p w14:paraId="188A8075" w14:textId="346A20F9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76D54F06" w14:textId="77777777" w:rsidTr="0092769A">
        <w:tc>
          <w:tcPr>
            <w:tcW w:w="4148" w:type="dxa"/>
          </w:tcPr>
          <w:p w14:paraId="6AC45EF7" w14:textId="0A7C15DB" w:rsid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使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licing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無法直接使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1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取得最後一個元素的值</w:t>
            </w:r>
          </w:p>
          <w:p w14:paraId="79CEFF97" w14:textId="555F2A3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0B6C8CC4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5</w:t>
            </w:r>
          </w:p>
          <w:p w14:paraId="15303E5E" w14:textId="5E60F9B1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51007EB" w14:textId="77777777" w:rsidTr="0092769A">
        <w:tc>
          <w:tcPr>
            <w:tcW w:w="4148" w:type="dxa"/>
          </w:tcPr>
          <w:p w14:paraId="260FE7F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相加</w:t>
            </w:r>
          </w:p>
          <w:p w14:paraId="4B43C2D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1962AC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457FD4" w14:textId="2B299BB2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12CA1CB2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4</w:t>
            </w:r>
          </w:p>
          <w:p w14:paraId="6EBB926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6</w:t>
            </w:r>
          </w:p>
          <w:p w14:paraId="3545E286" w14:textId="2CED87E3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D61CC94" w14:textId="77777777" w:rsidTr="0092769A">
        <w:tc>
          <w:tcPr>
            <w:tcW w:w="4148" w:type="dxa"/>
          </w:tcPr>
          <w:p w14:paraId="01E678A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相乘</w:t>
            </w:r>
          </w:p>
          <w:p w14:paraId="630CA905" w14:textId="530B33F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5CEDF839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3</w:t>
            </w:r>
          </w:p>
          <w:p w14:paraId="30589A25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8</w:t>
            </w:r>
          </w:p>
          <w:p w14:paraId="77BD1F2C" w14:textId="521E4572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1C2EC00" w14:textId="77777777" w:rsidTr="0092769A">
        <w:tc>
          <w:tcPr>
            <w:tcW w:w="4148" w:type="dxa"/>
          </w:tcPr>
          <w:p w14:paraId="64998F58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判斷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嘗試其它判斷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BF20B55" w14:textId="5E04386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4F210D2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False</w:t>
            </w:r>
          </w:p>
          <w:p w14:paraId="42038809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False</w:t>
            </w:r>
          </w:p>
          <w:p w14:paraId="2FA96CE2" w14:textId="1C869172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bool</w:t>
            </w:r>
          </w:p>
        </w:tc>
      </w:tr>
      <w:tr w:rsidR="0092769A" w14:paraId="7B9A11E3" w14:textId="77777777" w:rsidTr="0092769A">
        <w:tc>
          <w:tcPr>
            <w:tcW w:w="4148" w:type="dxa"/>
          </w:tcPr>
          <w:p w14:paraId="6867540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擁有相同的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執行相加</w:t>
            </w:r>
          </w:p>
          <w:p w14:paraId="5F0EC9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560F86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7022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E483ED" w14:textId="208CB6F3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4E486410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35</w:t>
            </w:r>
          </w:p>
          <w:p w14:paraId="4A33AB8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65</w:t>
            </w:r>
          </w:p>
          <w:p w14:paraId="3B49361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95</w:t>
            </w:r>
          </w:p>
          <w:p w14:paraId="42A629B0" w14:textId="02ACB91F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3002A5B" w14:textId="77777777" w:rsidTr="0092769A">
        <w:tc>
          <w:tcPr>
            <w:tcW w:w="4148" w:type="dxa"/>
          </w:tcPr>
          <w:p w14:paraId="653C50D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擁有不同的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執行相加，不同索引之間的值相加，</w:t>
            </w:r>
            <w:proofErr w:type="gramStart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填上</w:t>
            </w:r>
            <w:proofErr w:type="gramEnd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ot a Number)</w:t>
            </w:r>
          </w:p>
          <w:p w14:paraId="55F6A225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B7554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anana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15098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30043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AD2035" w14:textId="70E29D26" w:rsidR="0092769A" w:rsidRPr="0023415B" w:rsidRDefault="0090012C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F09C0F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35.0</w:t>
            </w:r>
          </w:p>
          <w:p w14:paraId="543C70D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banana     </w:t>
            </w:r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N</w:t>
            </w:r>
            <w:proofErr w:type="spellEnd"/>
          </w:p>
          <w:p w14:paraId="2DC1A8E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orange     </w:t>
            </w:r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N</w:t>
            </w:r>
            <w:proofErr w:type="spellEnd"/>
          </w:p>
          <w:p w14:paraId="797A1DC7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95.0</w:t>
            </w:r>
          </w:p>
          <w:p w14:paraId="6CB97D13" w14:textId="5CD55666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float64</w:t>
            </w:r>
          </w:p>
        </w:tc>
      </w:tr>
      <w:tr w:rsidR="0092769A" w14:paraId="402221A2" w14:textId="77777777" w:rsidTr="0092769A">
        <w:tc>
          <w:tcPr>
            <w:tcW w:w="4148" w:type="dxa"/>
          </w:tcPr>
          <w:p w14:paraId="132734C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是字串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key)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取得元素內容</w:t>
            </w:r>
          </w:p>
          <w:p w14:paraId="6220A76F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fruit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65A0A0" w14:textId="16B77591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</w:tcPr>
          <w:p w14:paraId="24B277CF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pple     20</w:t>
            </w:r>
          </w:p>
          <w:p w14:paraId="6DAAFF5C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54137158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40</w:t>
            </w:r>
          </w:p>
          <w:p w14:paraId="4DD00379" w14:textId="08F01FCE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0B101CE" w14:textId="77777777" w:rsidTr="0092769A">
        <w:tc>
          <w:tcPr>
            <w:tcW w:w="4148" w:type="dxa"/>
          </w:tcPr>
          <w:p w14:paraId="3B4CC85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單一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871142C" w14:textId="44674C39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251FD166" w14:textId="4B88E461" w:rsidR="0092769A" w:rsidRDefault="0023415B" w:rsidP="009F0FB0"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92769A" w14:paraId="27C18CF4" w14:textId="77777777" w:rsidTr="0092769A">
        <w:tc>
          <w:tcPr>
            <w:tcW w:w="4148" w:type="dxa"/>
          </w:tcPr>
          <w:p w14:paraId="45DE9C47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多個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要使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包起來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nda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很常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9F2E2D" w14:textId="059DBB25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4148" w:type="dxa"/>
          </w:tcPr>
          <w:p w14:paraId="4F5193E4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20</w:t>
            </w:r>
          </w:p>
          <w:p w14:paraId="07A37556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048CDD56" w14:textId="38B1B108" w:rsidR="0092769A" w:rsidRPr="0023415B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44C38892" w14:textId="77777777" w:rsidTr="0092769A">
        <w:tc>
          <w:tcPr>
            <w:tcW w:w="4148" w:type="dxa"/>
          </w:tcPr>
          <w:p w14:paraId="18730797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純量</w:t>
            </w:r>
            <w:proofErr w:type="gramStart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函式</w:t>
            </w:r>
            <w:proofErr w:type="gramEnd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應用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上</w:t>
            </w:r>
          </w:p>
          <w:p w14:paraId="47494249" w14:textId="0FE4EEE5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</w:tc>
        <w:tc>
          <w:tcPr>
            <w:tcW w:w="4148" w:type="dxa"/>
          </w:tcPr>
          <w:p w14:paraId="0FEA43DE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 60</w:t>
            </w:r>
          </w:p>
          <w:p w14:paraId="293A60E2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 80</w:t>
            </w:r>
          </w:p>
          <w:p w14:paraId="3FA391A6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100</w:t>
            </w:r>
          </w:p>
          <w:p w14:paraId="6080B599" w14:textId="01175517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782FE61D" w14:textId="77777777" w:rsidTr="0092769A">
        <w:tc>
          <w:tcPr>
            <w:tcW w:w="4148" w:type="dxa"/>
          </w:tcPr>
          <w:p w14:paraId="22BEE76D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</w:t>
            </w:r>
            <w:proofErr w:type="gramStart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都取得平方值</w:t>
            </w:r>
          </w:p>
          <w:p w14:paraId="1C5B28A6" w14:textId="58402D77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17167134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 400</w:t>
            </w:r>
          </w:p>
          <w:p w14:paraId="5301A451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 900</w:t>
            </w:r>
          </w:p>
          <w:p w14:paraId="01099BC2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1600</w:t>
            </w:r>
          </w:p>
          <w:p w14:paraId="70333973" w14:textId="68A91D44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</w:tbl>
    <w:p w14:paraId="44D6C09C" w14:textId="77777777" w:rsidR="0092769A" w:rsidRPr="00C622E8" w:rsidRDefault="0092769A" w:rsidP="009F0FB0"/>
    <w:p w14:paraId="7D71DFD3" w14:textId="77BA277F" w:rsidR="00E37226" w:rsidRDefault="00E3722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382"/>
        <w:gridCol w:w="2914"/>
      </w:tblGrid>
      <w:tr w:rsidR="00EB5756" w14:paraId="1ACB45F6" w14:textId="77777777" w:rsidTr="00EB5756">
        <w:trPr>
          <w:jc w:val="center"/>
        </w:trPr>
        <w:tc>
          <w:tcPr>
            <w:tcW w:w="8296" w:type="dxa"/>
            <w:gridSpan w:val="2"/>
          </w:tcPr>
          <w:p w14:paraId="7B44D5CE" w14:textId="780A7E90" w:rsidR="00EB5756" w:rsidRDefault="00EB5756" w:rsidP="009F0FB0">
            <w:r w:rsidRPr="00EB5756">
              <w:rPr>
                <w:rFonts w:hint="eastAsia"/>
              </w:rPr>
              <w:t xml:space="preserve">2-6 Pandas </w:t>
            </w:r>
            <w:r w:rsidRPr="00EB5756">
              <w:rPr>
                <w:rFonts w:hint="eastAsia"/>
              </w:rPr>
              <w:t>建立</w:t>
            </w:r>
            <w:r w:rsidRPr="00EB5756">
              <w:rPr>
                <w:rFonts w:hint="eastAsia"/>
              </w:rPr>
              <w:t xml:space="preserve"> </w:t>
            </w:r>
            <w:proofErr w:type="spellStart"/>
            <w:r w:rsidRPr="00EB5756">
              <w:rPr>
                <w:rFonts w:hint="eastAsia"/>
              </w:rPr>
              <w:t>DataFrame</w:t>
            </w:r>
            <w:proofErr w:type="spellEnd"/>
          </w:p>
        </w:tc>
      </w:tr>
      <w:tr w:rsidR="00EB5756" w14:paraId="4784DF99" w14:textId="77777777" w:rsidTr="00574CDA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EE7A3D4" w14:textId="7D834775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EB5756" w14:paraId="758B37AB" w14:textId="77777777" w:rsidTr="00574CDA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79C62E7" w14:textId="77777777" w:rsidR="00EB5756" w:rsidRDefault="00EB5756" w:rsidP="009F0FB0"/>
        </w:tc>
      </w:tr>
      <w:tr w:rsidR="00EB5756" w14:paraId="755DAB49" w14:textId="77777777" w:rsidTr="00EB5756">
        <w:trPr>
          <w:jc w:val="center"/>
        </w:trPr>
        <w:tc>
          <w:tcPr>
            <w:tcW w:w="8296" w:type="dxa"/>
            <w:gridSpan w:val="2"/>
          </w:tcPr>
          <w:p w14:paraId="52B142D4" w14:textId="444289F1" w:rsidR="00EB5756" w:rsidRDefault="00EB5756" w:rsidP="009F0FB0">
            <w:r w:rsidRPr="00EB5756">
              <w:rPr>
                <w:rFonts w:hint="eastAsia"/>
                <w:shd w:val="pct15" w:color="auto" w:fill="FFFFFF"/>
              </w:rPr>
              <w:t>建立</w:t>
            </w:r>
            <w:r w:rsidRPr="00EB5756">
              <w:rPr>
                <w:rFonts w:hint="eastAsia"/>
                <w:shd w:val="pct15" w:color="auto" w:fill="FFFFFF"/>
              </w:rPr>
              <w:t xml:space="preserve"> </w:t>
            </w:r>
            <w:proofErr w:type="spellStart"/>
            <w:r w:rsidRPr="00EB5756">
              <w:rPr>
                <w:rFonts w:hint="eastAsia"/>
                <w:shd w:val="pct15" w:color="auto" w:fill="FFFFFF"/>
              </w:rPr>
              <w:t>dataframe</w:t>
            </w:r>
            <w:proofErr w:type="spellEnd"/>
          </w:p>
        </w:tc>
      </w:tr>
      <w:tr w:rsidR="00EB5756" w14:paraId="36C6762A" w14:textId="77777777" w:rsidTr="00290B5A">
        <w:trPr>
          <w:jc w:val="center"/>
        </w:trPr>
        <w:tc>
          <w:tcPr>
            <w:tcW w:w="5382" w:type="dxa"/>
          </w:tcPr>
          <w:p w14:paraId="6E51364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一個二維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3C9C4DE9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tudents</w:t>
            </w:r>
            <w:proofErr w:type="spell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5365B0E5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F402571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AE9619A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6522D0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9966ECF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B25F26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D17F9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基本的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75195903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tudents</w:t>
            </w:r>
            <w:proofErr w:type="spell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78C41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C07BE3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欄位</w:t>
            </w:r>
          </w:p>
          <w:p w14:paraId="24A49EA5" w14:textId="0C699BC1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5A66DA02" w14:textId="15D216FB" w:rsidR="00EB5756" w:rsidRDefault="00EB5756" w:rsidP="00EB5756">
            <w:pPr>
              <w:jc w:val="center"/>
            </w:pPr>
            <w:r w:rsidRPr="00EB5756">
              <w:rPr>
                <w:noProof/>
              </w:rPr>
              <w:drawing>
                <wp:inline distT="0" distB="0" distL="0" distR="0" wp14:anchorId="37C85794" wp14:editId="1BD48BAE">
                  <wp:extent cx="1505160" cy="1590897"/>
                  <wp:effectExtent l="0" t="0" r="0" b="952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5160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0780AB11" w14:textId="77777777" w:rsidTr="00290B5A">
        <w:trPr>
          <w:jc w:val="center"/>
        </w:trPr>
        <w:tc>
          <w:tcPr>
            <w:tcW w:w="5382" w:type="dxa"/>
          </w:tcPr>
          <w:p w14:paraId="32E63C48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45A36ECC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24C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24C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9DE5D61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2B120D6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8E38FB5" w14:textId="3A24E0FA" w:rsidR="00EB5756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}); </w:t>
            </w:r>
            <w:r w:rsidRPr="00B24C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4D0D04DF" w14:textId="1BDA6421" w:rsidR="00EB5756" w:rsidRDefault="00B24CF4" w:rsidP="00B24CF4">
            <w:pPr>
              <w:jc w:val="center"/>
            </w:pPr>
            <w:r w:rsidRPr="00B24CF4">
              <w:rPr>
                <w:noProof/>
              </w:rPr>
              <w:drawing>
                <wp:inline distT="0" distB="0" distL="0" distR="0" wp14:anchorId="243FFB7D" wp14:editId="459FB869">
                  <wp:extent cx="1448002" cy="1581371"/>
                  <wp:effectExtent l="0" t="0" r="0" b="0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002" cy="1581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40EF82A0" w14:textId="77777777" w:rsidTr="00290B5A">
        <w:trPr>
          <w:jc w:val="center"/>
        </w:trPr>
        <w:tc>
          <w:tcPr>
            <w:tcW w:w="5382" w:type="dxa"/>
          </w:tcPr>
          <w:p w14:paraId="76EB3FDD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of </w:t>
            </w:r>
            <w:proofErr w:type="spellStart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39FE0948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1B6DCB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3F3DE58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49AEA0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06109F5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6BD275E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19C106C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2F6CA9" w14:textId="6C0019CB" w:rsidR="00EB5756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C4D7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C4D7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2C688628" w14:textId="607D1D4C" w:rsidR="00EB5756" w:rsidRDefault="00717503" w:rsidP="00717503">
            <w:pPr>
              <w:jc w:val="center"/>
            </w:pPr>
            <w:r w:rsidRPr="00717503">
              <w:rPr>
                <w:noProof/>
              </w:rPr>
              <w:drawing>
                <wp:inline distT="0" distB="0" distL="0" distR="0" wp14:anchorId="3AD9E28C" wp14:editId="53D4EAF3">
                  <wp:extent cx="1495634" cy="1590897"/>
                  <wp:effectExtent l="0" t="0" r="9525" b="9525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634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4B3A6951" w14:textId="77777777" w:rsidTr="00290B5A">
        <w:trPr>
          <w:jc w:val="center"/>
        </w:trPr>
        <w:tc>
          <w:tcPr>
            <w:tcW w:w="5382" w:type="dxa"/>
          </w:tcPr>
          <w:p w14:paraId="5FCA3E54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建立「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020 ~ 2023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」年「</w:t>
            </w:r>
            <w:proofErr w:type="gram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北、</w:t>
            </w:r>
            <w:proofErr w:type="gram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、高雄」某月平均溫度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C5FC6C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71A842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欄位</w:t>
            </w:r>
          </w:p>
          <w:p w14:paraId="5D50AA8A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4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B63AC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1BB1C7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北、</w:t>
            </w:r>
            <w:proofErr w:type="gramStart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中、高雄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某個月的平均溫度</w:t>
            </w:r>
          </w:p>
          <w:p w14:paraId="6D7FCF2B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3BA772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6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939FF3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1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6BF775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011699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=0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上下合併，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axis=1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左右合併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5CCD647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4554CF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4D35C12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欄位</w:t>
            </w:r>
          </w:p>
          <w:p w14:paraId="3F7302A6" w14:textId="66CD39E4" w:rsidR="00EB5756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f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3A3981EE" w14:textId="4D470284" w:rsidR="00EB5756" w:rsidRDefault="0092717F" w:rsidP="0092717F">
            <w:pPr>
              <w:jc w:val="center"/>
            </w:pPr>
            <w:r w:rsidRPr="0092717F">
              <w:rPr>
                <w:noProof/>
              </w:rPr>
              <w:lastRenderedPageBreak/>
              <w:drawing>
                <wp:inline distT="0" distB="0" distL="0" distR="0" wp14:anchorId="38385859" wp14:editId="0E5D70AD">
                  <wp:extent cx="1680107" cy="865822"/>
                  <wp:effectExtent l="0" t="0" r="0" b="0"/>
                  <wp:docPr id="15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789" cy="879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8A2627" w14:textId="3DE6791D" w:rsidR="00EB5756" w:rsidRDefault="00EB5756" w:rsidP="009F0FB0"/>
    <w:p w14:paraId="4DC12A4C" w14:textId="06807A82" w:rsidR="00EB5756" w:rsidRDefault="00EB575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098"/>
        <w:gridCol w:w="3198"/>
      </w:tblGrid>
      <w:tr w:rsidR="00EA0615" w14:paraId="577E0FF1" w14:textId="77777777" w:rsidTr="00290B5A">
        <w:trPr>
          <w:jc w:val="center"/>
        </w:trPr>
        <w:tc>
          <w:tcPr>
            <w:tcW w:w="8296" w:type="dxa"/>
            <w:gridSpan w:val="2"/>
          </w:tcPr>
          <w:p w14:paraId="113FCBE7" w14:textId="6C92FCF9" w:rsidR="00EA0615" w:rsidRDefault="00EA0615" w:rsidP="009F0FB0">
            <w:r w:rsidRPr="00EA0615">
              <w:rPr>
                <w:rFonts w:hint="eastAsia"/>
              </w:rPr>
              <w:t xml:space="preserve">2-7 Pandas </w:t>
            </w:r>
            <w:r w:rsidRPr="00EA0615">
              <w:rPr>
                <w:rFonts w:hint="eastAsia"/>
              </w:rPr>
              <w:t>資料分析與處理</w:t>
            </w:r>
          </w:p>
        </w:tc>
      </w:tr>
      <w:tr w:rsidR="00EA0615" w14:paraId="33E7945B" w14:textId="77777777" w:rsidTr="006E6A06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2308662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89E81D5" w14:textId="24BD1E3F" w:rsidR="00EA0615" w:rsidRPr="00290B5A" w:rsidRDefault="00290B5A" w:rsidP="00EA061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A87A7B" w14:paraId="2A3E478B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64117E4" w14:textId="77777777" w:rsidR="00A87A7B" w:rsidRPr="00EA0615" w:rsidRDefault="00A87A7B" w:rsidP="00EA061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</w:pPr>
          </w:p>
        </w:tc>
      </w:tr>
      <w:tr w:rsidR="00EA0615" w14:paraId="4271312F" w14:textId="77777777" w:rsidTr="00290B5A">
        <w:trPr>
          <w:jc w:val="center"/>
        </w:trPr>
        <w:tc>
          <w:tcPr>
            <w:tcW w:w="8296" w:type="dxa"/>
            <w:gridSpan w:val="2"/>
          </w:tcPr>
          <w:p w14:paraId="0D1EF960" w14:textId="77777777" w:rsidR="00EA0615" w:rsidRPr="00EA0615" w:rsidRDefault="00EA0615" w:rsidP="00EA0615">
            <w:pPr>
              <w:rPr>
                <w:rFonts w:eastAsia="新細明體"/>
                <w:shd w:val="pct15" w:color="auto" w:fill="FFFFFF"/>
              </w:rPr>
            </w:pPr>
            <w:r w:rsidRPr="00EA0615">
              <w:rPr>
                <w:shd w:val="pct15" w:color="auto" w:fill="FFFFFF"/>
              </w:rPr>
              <w:t>索引參照屬性</w:t>
            </w:r>
          </w:p>
          <w:p w14:paraId="78517ED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at</w:t>
            </w:r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或陣列內容。</w:t>
            </w:r>
          </w:p>
          <w:p w14:paraId="697BC2F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at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。</w:t>
            </w:r>
          </w:p>
          <w:p w14:paraId="4BF354DF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oc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或陣列內容。</w:t>
            </w:r>
          </w:p>
          <w:p w14:paraId="085BBD13" w14:textId="3F7640E6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loc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。</w:t>
            </w:r>
          </w:p>
        </w:tc>
      </w:tr>
      <w:tr w:rsidR="007C3004" w14:paraId="66588323" w14:textId="77777777" w:rsidTr="00290B5A">
        <w:trPr>
          <w:jc w:val="center"/>
        </w:trPr>
        <w:tc>
          <w:tcPr>
            <w:tcW w:w="5098" w:type="dxa"/>
          </w:tcPr>
          <w:p w14:paraId="635D233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建立「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020 ~ 2023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」年「</w:t>
            </w:r>
            <w:proofErr w:type="gram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北、</w:t>
            </w:r>
            <w:proofErr w:type="gram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、高雄」某月平均溫度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1DED59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227316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欄位</w:t>
            </w:r>
          </w:p>
          <w:p w14:paraId="549FB7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4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555D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E0B92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北、</w:t>
            </w:r>
            <w:proofErr w:type="gram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中、高雄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某個月的平均溫度</w:t>
            </w:r>
          </w:p>
          <w:p w14:paraId="772D0FA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BE298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6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4CB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4550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9F657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=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上下合併，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axis=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左右合併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A04FB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D38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CEBC5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欄位</w:t>
            </w:r>
          </w:p>
          <w:p w14:paraId="0B78A328" w14:textId="183DF75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2E17E929" w14:textId="267BE12F" w:rsidR="00EA0615" w:rsidRDefault="00290B5A" w:rsidP="00290B5A">
            <w:pPr>
              <w:jc w:val="center"/>
            </w:pPr>
            <w:r w:rsidRPr="00290B5A">
              <w:rPr>
                <w:noProof/>
              </w:rPr>
              <w:lastRenderedPageBreak/>
              <w:drawing>
                <wp:inline distT="0" distB="0" distL="0" distR="0" wp14:anchorId="797A812B" wp14:editId="40B2ADBD">
                  <wp:extent cx="1468786" cy="756920"/>
                  <wp:effectExtent l="0" t="0" r="0" b="5080"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962" cy="766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3F1B0638" w14:textId="77777777" w:rsidTr="00290B5A">
        <w:trPr>
          <w:jc w:val="center"/>
        </w:trPr>
        <w:tc>
          <w:tcPr>
            <w:tcW w:w="5098" w:type="dxa"/>
          </w:tcPr>
          <w:p w14:paraId="1DA99F2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CABCD39" w14:textId="5634ABB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5ECF90C" w14:textId="391BDBF1" w:rsidR="00EA0615" w:rsidRDefault="00290B5A" w:rsidP="009F0FB0"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7C3004" w14:paraId="7285E2D2" w14:textId="77777777" w:rsidTr="00290B5A">
        <w:trPr>
          <w:jc w:val="center"/>
        </w:trPr>
        <w:tc>
          <w:tcPr>
            <w:tcW w:w="5098" w:type="dxa"/>
          </w:tcPr>
          <w:p w14:paraId="7D5123CA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0ACA696A" w14:textId="4CAAEF00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23ABD89" w14:textId="10D30D67" w:rsidR="00EA0615" w:rsidRDefault="00290B5A" w:rsidP="009F0FB0">
            <w:r>
              <w:rPr>
                <w:color w:val="000000"/>
                <w:sz w:val="21"/>
                <w:szCs w:val="21"/>
              </w:rPr>
              <w:t>32</w:t>
            </w:r>
          </w:p>
        </w:tc>
      </w:tr>
      <w:tr w:rsidR="007C3004" w14:paraId="0261D4DA" w14:textId="77777777" w:rsidTr="00290B5A">
        <w:trPr>
          <w:jc w:val="center"/>
        </w:trPr>
        <w:tc>
          <w:tcPr>
            <w:tcW w:w="5098" w:type="dxa"/>
          </w:tcPr>
          <w:p w14:paraId="133B2F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at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,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08B6C5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C8024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ndex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zero-based</w:t>
            </w:r>
          </w:p>
          <w:p w14:paraId="170CF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5B7905" w14:textId="4DA709F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at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13E697D" w14:textId="19E9AA68" w:rsidR="00EA0615" w:rsidRDefault="00290B5A" w:rsidP="009F0FB0">
            <w:r>
              <w:rPr>
                <w:color w:val="000000"/>
                <w:sz w:val="21"/>
                <w:szCs w:val="21"/>
              </w:rPr>
              <w:t>27</w:t>
            </w:r>
          </w:p>
        </w:tc>
      </w:tr>
      <w:tr w:rsidR="007C3004" w14:paraId="2DB801B1" w14:textId="77777777" w:rsidTr="00290B5A">
        <w:trPr>
          <w:jc w:val="center"/>
        </w:trPr>
        <w:tc>
          <w:tcPr>
            <w:tcW w:w="5098" w:type="dxa"/>
          </w:tcPr>
          <w:p w14:paraId="531C5E80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02623F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309368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021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ries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型態</w:t>
            </w:r>
          </w:p>
          <w:p w14:paraId="7893B6E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2F6D28" w14:textId="3015F369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4907A121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21</w:t>
            </w:r>
          </w:p>
          <w:p w14:paraId="44BD4A8D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26</w:t>
            </w:r>
          </w:p>
          <w:p w14:paraId="2CE1DBB7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29</w:t>
            </w:r>
          </w:p>
          <w:p w14:paraId="7C7BA00D" w14:textId="6FB6C2CF" w:rsidR="00290B5A" w:rsidRDefault="00290B5A" w:rsidP="00290B5A"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Name: 2021, </w:t>
            </w: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  <w:p w14:paraId="45D99774" w14:textId="77777777" w:rsidR="00EA0615" w:rsidRPr="00290B5A" w:rsidRDefault="00EA0615" w:rsidP="00290B5A"/>
        </w:tc>
      </w:tr>
      <w:tr w:rsidR="007C3004" w14:paraId="369C1D7C" w14:textId="77777777" w:rsidTr="00290B5A">
        <w:trPr>
          <w:jc w:val="center"/>
        </w:trPr>
        <w:tc>
          <w:tcPr>
            <w:tcW w:w="5098" w:type="dxa"/>
          </w:tcPr>
          <w:p w14:paraId="5713AF5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293B9F63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E6491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定兩個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資料將自帶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</w:p>
          <w:p w14:paraId="1344F3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25BD98" w14:textId="21DCE31A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4DE71EF9" w14:textId="08DA2C71" w:rsidR="00EA0615" w:rsidRDefault="00290B5A" w:rsidP="00290B5A">
            <w:pPr>
              <w:jc w:val="center"/>
            </w:pPr>
            <w:r w:rsidRPr="00290B5A">
              <w:rPr>
                <w:noProof/>
              </w:rPr>
              <w:drawing>
                <wp:inline distT="0" distB="0" distL="0" distR="0" wp14:anchorId="34E7B215" wp14:editId="1427229E">
                  <wp:extent cx="1758043" cy="533400"/>
                  <wp:effectExtent l="0" t="0" r="0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1112" cy="543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171010C6" w14:textId="77777777" w:rsidTr="000F44D0">
        <w:trPr>
          <w:jc w:val="center"/>
        </w:trPr>
        <w:tc>
          <w:tcPr>
            <w:tcW w:w="5098" w:type="dxa"/>
          </w:tcPr>
          <w:p w14:paraId="44C02F53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column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chung</w:t>
            </w:r>
            <w:proofErr w:type="spellEnd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kaohsiung</w:t>
            </w:r>
            <w:proofErr w:type="spellEnd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BE46995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33838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關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需要減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問題</w:t>
            </w:r>
          </w:p>
          <w:p w14:paraId="0A8093F0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23EE86" w14:textId="0F7BC20F" w:rsidR="00EA0615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4D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F44D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0F44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1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6382414D" w14:textId="753DA25E" w:rsidR="00EA0615" w:rsidRDefault="000F44D0" w:rsidP="000F44D0">
            <w:pPr>
              <w:jc w:val="center"/>
            </w:pPr>
            <w:r w:rsidRPr="000F44D0">
              <w:rPr>
                <w:noProof/>
              </w:rPr>
              <w:drawing>
                <wp:inline distT="0" distB="0" distL="0" distR="0" wp14:anchorId="588AE795" wp14:editId="436E9DF4">
                  <wp:extent cx="1746913" cy="914400"/>
                  <wp:effectExtent l="0" t="0" r="5715" b="0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2827" cy="933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740E7AD9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5CF40271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loc</w:t>
            </w:r>
            <w:proofErr w:type="spellEnd"/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80E92ED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275AD4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]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ries</w:t>
            </w:r>
          </w:p>
          <w:p w14:paraId="3AD42A7E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6041B0" w14:textId="53CB06CE" w:rsidR="00EA0615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840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840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loc</w:t>
            </w:r>
            <w:proofErr w:type="spellEnd"/>
            <w:proofErr w:type="gram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F840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tcBorders>
              <w:bottom w:val="single" w:sz="4" w:space="0" w:color="auto"/>
            </w:tcBorders>
          </w:tcPr>
          <w:p w14:paraId="3CD6A783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pei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20</w:t>
            </w:r>
          </w:p>
          <w:p w14:paraId="11E52F59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chung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25</w:t>
            </w:r>
          </w:p>
          <w:p w14:paraId="20562C3F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kaohsiung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30</w:t>
            </w:r>
          </w:p>
          <w:p w14:paraId="2DC4DAE6" w14:textId="24EC283B" w:rsidR="00EA0615" w:rsidRDefault="00F840CA" w:rsidP="00F840CA"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Name: 2020, </w:t>
            </w: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F840CA" w14:paraId="015FFD76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23B20A4" w14:textId="77777777" w:rsidR="00F840CA" w:rsidRDefault="00F840CA" w:rsidP="009F0FB0"/>
        </w:tc>
      </w:tr>
      <w:tr w:rsidR="00F840CA" w14:paraId="3C3B66F7" w14:textId="77777777" w:rsidTr="00F840CA">
        <w:trPr>
          <w:jc w:val="center"/>
        </w:trPr>
        <w:tc>
          <w:tcPr>
            <w:tcW w:w="8296" w:type="dxa"/>
            <w:gridSpan w:val="2"/>
          </w:tcPr>
          <w:p w14:paraId="5A28D85E" w14:textId="0EF07036" w:rsidR="006915DD" w:rsidRPr="006915DD" w:rsidRDefault="006915DD" w:rsidP="006915DD">
            <w:pPr>
              <w:rPr>
                <w:rFonts w:eastAsia="新細明體"/>
                <w:shd w:val="pct15" w:color="auto" w:fill="FFFFFF"/>
              </w:rPr>
            </w:pPr>
            <w:r w:rsidRPr="006915DD">
              <w:rPr>
                <w:shd w:val="pct15" w:color="auto" w:fill="FFFFFF"/>
              </w:rPr>
              <w:t>直接索引</w:t>
            </w:r>
          </w:p>
          <w:p w14:paraId="2D65FA2D" w14:textId="390D8AAE" w:rsidR="00F840CA" w:rsidRPr="006915DD" w:rsidRDefault="006915DD" w:rsidP="009F0FB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>不用使用</w:t>
            </w:r>
            <w:r>
              <w:rPr>
                <w:sz w:val="21"/>
                <w:szCs w:val="21"/>
              </w:rPr>
              <w:t xml:space="preserve"> df.at[]</w:t>
            </w:r>
            <w:r>
              <w:rPr>
                <w:sz w:val="21"/>
                <w:szCs w:val="21"/>
              </w:rPr>
              <w:t>、</w:t>
            </w:r>
            <w:proofErr w:type="spellStart"/>
            <w:r>
              <w:rPr>
                <w:sz w:val="21"/>
                <w:szCs w:val="21"/>
              </w:rPr>
              <w:t>df.loc</w:t>
            </w:r>
            <w:proofErr w:type="spellEnd"/>
            <w:r>
              <w:rPr>
                <w:sz w:val="21"/>
                <w:szCs w:val="21"/>
              </w:rPr>
              <w:t xml:space="preserve">[] </w:t>
            </w:r>
            <w:r>
              <w:rPr>
                <w:sz w:val="21"/>
                <w:szCs w:val="21"/>
              </w:rPr>
              <w:t>等方式取得資料，直接使用</w:t>
            </w:r>
            <w:r>
              <w:rPr>
                <w:sz w:val="21"/>
                <w:szCs w:val="21"/>
              </w:rPr>
              <w:t> 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df[index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或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key]</w:t>
            </w:r>
            <w:r>
              <w:rPr>
                <w:sz w:val="21"/>
                <w:szCs w:val="21"/>
              </w:rPr>
              <w:t>，來取得對應的行或列的資料。</w:t>
            </w:r>
          </w:p>
        </w:tc>
      </w:tr>
      <w:tr w:rsidR="007C3004" w14:paraId="260A55D2" w14:textId="77777777" w:rsidTr="00290B5A">
        <w:trPr>
          <w:jc w:val="center"/>
        </w:trPr>
        <w:tc>
          <w:tcPr>
            <w:tcW w:w="5098" w:type="dxa"/>
          </w:tcPr>
          <w:p w14:paraId="0251964E" w14:textId="77777777" w:rsidR="006915DD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為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DE9EAAB" w14:textId="08F9E094" w:rsidR="00EA0615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915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6915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6DD52B7A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0    20</w:t>
            </w:r>
          </w:p>
          <w:p w14:paraId="25F1C6B5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1    21</w:t>
            </w:r>
          </w:p>
          <w:p w14:paraId="4760CA12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2    19</w:t>
            </w:r>
          </w:p>
          <w:p w14:paraId="6734F6D8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3    21</w:t>
            </w:r>
          </w:p>
          <w:p w14:paraId="21DC9344" w14:textId="75EEA24B" w:rsidR="00EA0615" w:rsidRPr="006915DD" w:rsidRDefault="006915DD" w:rsidP="006915DD">
            <w:pPr>
              <w:rPr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Name: </w:t>
            </w:r>
            <w:proofErr w:type="spellStart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dtype</w:t>
            </w:r>
            <w:proofErr w:type="spellEnd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 int64</w:t>
            </w:r>
          </w:p>
        </w:tc>
      </w:tr>
      <w:tr w:rsidR="007C3004" w14:paraId="125B205F" w14:textId="77777777" w:rsidTr="00290B5A">
        <w:trPr>
          <w:jc w:val="center"/>
        </w:trPr>
        <w:tc>
          <w:tcPr>
            <w:tcW w:w="5098" w:type="dxa"/>
          </w:tcPr>
          <w:p w14:paraId="3994726B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row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2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58B2304" w14:textId="1774301D" w:rsidR="00EA0615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proofErr w:type="gram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554FB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2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5CB4676" w14:textId="6067B42D" w:rsidR="00EA0615" w:rsidRDefault="00554FB6" w:rsidP="009F0FB0">
            <w:r>
              <w:rPr>
                <w:color w:val="000000"/>
                <w:sz w:val="21"/>
                <w:szCs w:val="21"/>
              </w:rPr>
              <w:t>19</w:t>
            </w:r>
          </w:p>
        </w:tc>
      </w:tr>
      <w:tr w:rsidR="007C3004" w14:paraId="2DE50FC4" w14:textId="77777777" w:rsidTr="00554FB6">
        <w:trPr>
          <w:jc w:val="center"/>
        </w:trPr>
        <w:tc>
          <w:tcPr>
            <w:tcW w:w="5098" w:type="dxa"/>
          </w:tcPr>
          <w:p w14:paraId="24B8D835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chung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CF58798" w14:textId="7A73F73E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4F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025FBD12" w14:textId="7A7ACE3D" w:rsidR="00EA0615" w:rsidRDefault="00554FB6" w:rsidP="00554FB6">
            <w:pPr>
              <w:jc w:val="center"/>
            </w:pPr>
            <w:r w:rsidRPr="00554FB6">
              <w:rPr>
                <w:noProof/>
              </w:rPr>
              <w:drawing>
                <wp:inline distT="0" distB="0" distL="0" distR="0" wp14:anchorId="5446EC93" wp14:editId="16F79A6B">
                  <wp:extent cx="1200150" cy="902865"/>
                  <wp:effectExtent l="0" t="0" r="0" b="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137" cy="907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641B4100" w14:textId="77777777" w:rsidTr="00656FAE">
        <w:trPr>
          <w:jc w:val="center"/>
        </w:trPr>
        <w:tc>
          <w:tcPr>
            <w:tcW w:w="5098" w:type="dxa"/>
          </w:tcPr>
          <w:p w14:paraId="46D2A0C8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~ 2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96F008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734BA0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2C290F25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9A9CD5" w14:textId="5656B362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56F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17F84ED" w14:textId="0582830A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7AE9CBD5" wp14:editId="4015C110">
                  <wp:extent cx="1798217" cy="578802"/>
                  <wp:effectExtent l="0" t="0" r="0" b="0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227" cy="604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22A8777" w14:textId="77777777" w:rsidTr="00656FAE">
        <w:trPr>
          <w:jc w:val="center"/>
        </w:trPr>
        <w:tc>
          <w:tcPr>
            <w:tcW w:w="5098" w:type="dxa"/>
          </w:tcPr>
          <w:p w14:paraId="6459351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前的資料</w:t>
            </w:r>
          </w:p>
          <w:p w14:paraId="4D55F0B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196D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5905A76D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999317" w14:textId="7632F7EC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56F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2AC9706" w14:textId="67BC39D0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3B02BBE7" wp14:editId="3C1579AB">
                  <wp:extent cx="1751331" cy="747520"/>
                  <wp:effectExtent l="0" t="0" r="1270" b="0"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973" cy="779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4E6F7CC7" w14:textId="77777777" w:rsidTr="005F0BD2">
        <w:trPr>
          <w:jc w:val="center"/>
        </w:trPr>
        <w:tc>
          <w:tcPr>
            <w:tcW w:w="5098" w:type="dxa"/>
          </w:tcPr>
          <w:p w14:paraId="3252498E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9DCA4B4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A7583F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似在</w:t>
            </w: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f </w:t>
            </w: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索引位置進行邏輯判斷</w:t>
            </w:r>
          </w:p>
          <w:p w14:paraId="6EF12DF8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BA23E" w14:textId="281AAF47" w:rsidR="00EA0615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F0BD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0BD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5F0B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]</w:t>
            </w:r>
          </w:p>
        </w:tc>
        <w:tc>
          <w:tcPr>
            <w:tcW w:w="3198" w:type="dxa"/>
            <w:vAlign w:val="center"/>
          </w:tcPr>
          <w:p w14:paraId="51ABFF57" w14:textId="6CFB92F1" w:rsidR="00EA0615" w:rsidRDefault="005F0BD2" w:rsidP="005F0BD2">
            <w:pPr>
              <w:jc w:val="center"/>
            </w:pPr>
            <w:r w:rsidRPr="005F0BD2">
              <w:rPr>
                <w:noProof/>
              </w:rPr>
              <w:drawing>
                <wp:inline distT="0" distB="0" distL="0" distR="0" wp14:anchorId="0A41177F" wp14:editId="3652A19B">
                  <wp:extent cx="1718854" cy="553619"/>
                  <wp:effectExtent l="0" t="0" r="0" b="0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1589" cy="5673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7DE581AB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21E85456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高雄溫度大於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0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8F82222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4269B7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判斷陳述句，要用括號包起來</w:t>
            </w:r>
          </w:p>
          <w:p w14:paraId="18DE528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10854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amp;: and</w:t>
            </w:r>
          </w:p>
          <w:p w14:paraId="28D57073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|: or</w:t>
            </w:r>
          </w:p>
          <w:p w14:paraId="1F47B117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12C5C5" w14:textId="619905E3" w:rsidR="00EA0615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&amp; (</w:t>
            </w: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]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3939EA7D" w14:textId="6B6E480E" w:rsidR="00EA0615" w:rsidRDefault="00DB2290" w:rsidP="00DB2290">
            <w:pPr>
              <w:jc w:val="center"/>
            </w:pPr>
            <w:r w:rsidRPr="00DB2290">
              <w:rPr>
                <w:noProof/>
              </w:rPr>
              <w:lastRenderedPageBreak/>
              <w:drawing>
                <wp:inline distT="0" distB="0" distL="0" distR="0" wp14:anchorId="00CF3275" wp14:editId="063E7F0A">
                  <wp:extent cx="1753468" cy="357188"/>
                  <wp:effectExtent l="0" t="0" r="0" b="5080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7855" cy="368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0456" w14:paraId="1DBEB532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94B6DC3" w14:textId="77777777" w:rsidR="00CD0456" w:rsidRDefault="00CD0456" w:rsidP="009F0FB0"/>
        </w:tc>
      </w:tr>
      <w:tr w:rsidR="00CD0456" w14:paraId="2C4C4FC0" w14:textId="77777777" w:rsidTr="00C35F09">
        <w:trPr>
          <w:jc w:val="center"/>
        </w:trPr>
        <w:tc>
          <w:tcPr>
            <w:tcW w:w="8296" w:type="dxa"/>
            <w:gridSpan w:val="2"/>
          </w:tcPr>
          <w:p w14:paraId="2038383C" w14:textId="77777777" w:rsidR="00CD0456" w:rsidRPr="00C9721E" w:rsidRDefault="00CD0456" w:rsidP="00CD0456">
            <w:pPr>
              <w:rPr>
                <w:rFonts w:eastAsia="新細明體"/>
                <w:shd w:val="pct15" w:color="auto" w:fill="FFFFFF"/>
              </w:rPr>
            </w:pPr>
            <w:r w:rsidRPr="00C9721E">
              <w:rPr>
                <w:shd w:val="pct15" w:color="auto" w:fill="FFFFFF"/>
              </w:rPr>
              <w:t>四則運算</w:t>
            </w:r>
          </w:p>
          <w:p w14:paraId="27D20FB8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r w:rsidRPr="00CD0456">
              <w:rPr>
                <w:sz w:val="21"/>
                <w:szCs w:val="21"/>
              </w:rPr>
              <w:t xml:space="preserve">add(): </w:t>
            </w:r>
            <w:r w:rsidRPr="00CD0456">
              <w:rPr>
                <w:sz w:val="21"/>
                <w:szCs w:val="21"/>
              </w:rPr>
              <w:t>加法</w:t>
            </w:r>
          </w:p>
          <w:p w14:paraId="40B1C8FB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r w:rsidRPr="00CD0456">
              <w:rPr>
                <w:sz w:val="21"/>
                <w:szCs w:val="21"/>
              </w:rPr>
              <w:t xml:space="preserve">sub(): </w:t>
            </w:r>
            <w:r w:rsidRPr="00CD0456">
              <w:rPr>
                <w:sz w:val="21"/>
                <w:szCs w:val="21"/>
              </w:rPr>
              <w:t>減法</w:t>
            </w:r>
          </w:p>
          <w:p w14:paraId="7F78156E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D0456">
              <w:rPr>
                <w:sz w:val="21"/>
                <w:szCs w:val="21"/>
              </w:rPr>
              <w:t>mul</w:t>
            </w:r>
            <w:proofErr w:type="spellEnd"/>
            <w:r w:rsidRPr="00CD0456">
              <w:rPr>
                <w:sz w:val="21"/>
                <w:szCs w:val="21"/>
              </w:rPr>
              <w:t xml:space="preserve">(): </w:t>
            </w:r>
            <w:r w:rsidRPr="00CD0456">
              <w:rPr>
                <w:sz w:val="21"/>
                <w:szCs w:val="21"/>
              </w:rPr>
              <w:t>乘法</w:t>
            </w:r>
          </w:p>
          <w:p w14:paraId="3CDB0B68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r w:rsidRPr="00CD0456">
              <w:rPr>
                <w:sz w:val="21"/>
                <w:szCs w:val="21"/>
              </w:rPr>
              <w:t xml:space="preserve">div(): </w:t>
            </w:r>
            <w:r w:rsidRPr="00CD0456">
              <w:rPr>
                <w:sz w:val="21"/>
                <w:szCs w:val="21"/>
              </w:rPr>
              <w:t>除法</w:t>
            </w:r>
          </w:p>
          <w:p w14:paraId="2709569B" w14:textId="5F922C81" w:rsidR="00CD0456" w:rsidRPr="00CD0456" w:rsidRDefault="00CD0456" w:rsidP="00CD0456">
            <w:pPr>
              <w:rPr>
                <w:sz w:val="21"/>
                <w:szCs w:val="21"/>
              </w:rPr>
            </w:pPr>
            <w:proofErr w:type="gramStart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註</w:t>
            </w:r>
            <w:proofErr w:type="gramEnd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: series </w:t>
            </w:r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跟</w:t>
            </w:r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proofErr w:type="spellStart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dataframe</w:t>
            </w:r>
            <w:proofErr w:type="spellEnd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都可以用</w:t>
            </w:r>
          </w:p>
        </w:tc>
      </w:tr>
      <w:tr w:rsidR="00C9721E" w14:paraId="67A07FDA" w14:textId="77777777" w:rsidTr="00C35F09">
        <w:trPr>
          <w:jc w:val="center"/>
        </w:trPr>
        <w:tc>
          <w:tcPr>
            <w:tcW w:w="8296" w:type="dxa"/>
            <w:gridSpan w:val="2"/>
          </w:tcPr>
          <w:p w14:paraId="230C9EE5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9721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363887BE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9721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9721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31BC419E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}, </w:t>
            </w:r>
          </w:p>
          <w:p w14:paraId="1E2E09B7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737779C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F49C79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9721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9721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2423B104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}, </w:t>
            </w:r>
          </w:p>
          <w:p w14:paraId="084A9EE1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F3DE36" w14:textId="58C56B86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7C3004" w14:paraId="152BE904" w14:textId="77777777" w:rsidTr="00911236">
        <w:trPr>
          <w:jc w:val="center"/>
        </w:trPr>
        <w:tc>
          <w:tcPr>
            <w:tcW w:w="5098" w:type="dxa"/>
          </w:tcPr>
          <w:p w14:paraId="1355BDEB" w14:textId="0747D0A7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</w:p>
        </w:tc>
        <w:tc>
          <w:tcPr>
            <w:tcW w:w="3198" w:type="dxa"/>
            <w:vAlign w:val="center"/>
          </w:tcPr>
          <w:p w14:paraId="5B638D2D" w14:textId="4EE81FFB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3A1FD021" wp14:editId="718043B3">
                  <wp:extent cx="1047896" cy="943107"/>
                  <wp:effectExtent l="0" t="0" r="0" b="9525"/>
                  <wp:docPr id="24" name="圖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896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3ED17205" w14:textId="77777777" w:rsidTr="00911236">
        <w:trPr>
          <w:jc w:val="center"/>
        </w:trPr>
        <w:tc>
          <w:tcPr>
            <w:tcW w:w="5098" w:type="dxa"/>
          </w:tcPr>
          <w:p w14:paraId="509706FC" w14:textId="6A122154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</w:p>
        </w:tc>
        <w:tc>
          <w:tcPr>
            <w:tcW w:w="3198" w:type="dxa"/>
            <w:vAlign w:val="center"/>
          </w:tcPr>
          <w:p w14:paraId="4CF3C4CB" w14:textId="111A59DB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3AF5DA1C" wp14:editId="04BD3CD1">
                  <wp:extent cx="1066949" cy="943107"/>
                  <wp:effectExtent l="0" t="0" r="0" b="9525"/>
                  <wp:docPr id="25" name="圖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949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8C8270D" w14:textId="77777777" w:rsidTr="00911236">
        <w:trPr>
          <w:jc w:val="center"/>
        </w:trPr>
        <w:tc>
          <w:tcPr>
            <w:tcW w:w="5098" w:type="dxa"/>
          </w:tcPr>
          <w:p w14:paraId="2818F5E3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</w:t>
            </w:r>
          </w:p>
          <w:p w14:paraId="040FEE3B" w14:textId="1FAE4190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7232FAB0" w14:textId="2CE3BCA9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37C96262" wp14:editId="43D00BEA">
                  <wp:extent cx="1047896" cy="971686"/>
                  <wp:effectExtent l="0" t="0" r="0" b="0"/>
                  <wp:docPr id="26" name="圖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896" cy="971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13166230" w14:textId="77777777" w:rsidTr="00911236">
        <w:trPr>
          <w:jc w:val="center"/>
        </w:trPr>
        <w:tc>
          <w:tcPr>
            <w:tcW w:w="5098" w:type="dxa"/>
          </w:tcPr>
          <w:p w14:paraId="2A6F279A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減法</w:t>
            </w:r>
          </w:p>
          <w:p w14:paraId="218EF3F8" w14:textId="418301B9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04322732" w14:textId="513269D8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16135777" wp14:editId="7F0F3B74">
                  <wp:extent cx="962159" cy="952633"/>
                  <wp:effectExtent l="0" t="0" r="9525" b="0"/>
                  <wp:docPr id="27" name="圖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159" cy="952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4A597A5E" w14:textId="77777777" w:rsidTr="00911236">
        <w:trPr>
          <w:jc w:val="center"/>
        </w:trPr>
        <w:tc>
          <w:tcPr>
            <w:tcW w:w="5098" w:type="dxa"/>
          </w:tcPr>
          <w:p w14:paraId="669B2754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乘法</w:t>
            </w:r>
          </w:p>
          <w:p w14:paraId="752CC53E" w14:textId="7252070C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ul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197DF2C" w14:textId="10F771C2" w:rsidR="00911236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7FD3DEB6" wp14:editId="7E13F801">
                  <wp:extent cx="1247949" cy="952633"/>
                  <wp:effectExtent l="0" t="0" r="9525" b="0"/>
                  <wp:docPr id="28" name="圖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7949" cy="952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2D3859CF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4E28CD5E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法</w:t>
            </w:r>
          </w:p>
          <w:p w14:paraId="5CC187AE" w14:textId="52929C12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v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077EF98D" w14:textId="2ECCC3A1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0079BD2D" wp14:editId="02C77A7A">
                  <wp:extent cx="1385063" cy="676275"/>
                  <wp:effectExtent l="0" t="0" r="5715" b="0"/>
                  <wp:docPr id="29" name="圖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987" cy="688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0C26" w14:paraId="197ADFB2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E1F7FE8" w14:textId="77777777" w:rsidR="00780C26" w:rsidRDefault="00780C26" w:rsidP="009F0FB0"/>
        </w:tc>
      </w:tr>
      <w:tr w:rsidR="00780C26" w14:paraId="0CE675D4" w14:textId="77777777" w:rsidTr="00C35F09">
        <w:trPr>
          <w:jc w:val="center"/>
        </w:trPr>
        <w:tc>
          <w:tcPr>
            <w:tcW w:w="8296" w:type="dxa"/>
            <w:gridSpan w:val="2"/>
          </w:tcPr>
          <w:p w14:paraId="0947AF91" w14:textId="77777777" w:rsidR="00780C26" w:rsidRPr="00780C26" w:rsidRDefault="00780C26" w:rsidP="00780C26">
            <w:pPr>
              <w:rPr>
                <w:rFonts w:eastAsia="新細明體"/>
                <w:shd w:val="pct15" w:color="auto" w:fill="FFFFFF"/>
              </w:rPr>
            </w:pPr>
            <w:r w:rsidRPr="00780C26">
              <w:rPr>
                <w:shd w:val="pct15" w:color="auto" w:fill="FFFFFF"/>
              </w:rPr>
              <w:t>邏輯運算方法</w:t>
            </w:r>
          </w:p>
          <w:p w14:paraId="1E270B6B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gt</w:t>
            </w:r>
            <w:proofErr w:type="spellEnd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大於</w:t>
            </w:r>
          </w:p>
          <w:p w14:paraId="5AEDD51F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t</w:t>
            </w:r>
            <w:proofErr w:type="spellEnd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小於</w:t>
            </w:r>
          </w:p>
          <w:p w14:paraId="7115EA83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ge</w:t>
            </w:r>
            <w:proofErr w:type="spellEnd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大於等於</w:t>
            </w:r>
          </w:p>
          <w:p w14:paraId="70D2A523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e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小於等於</w:t>
            </w:r>
          </w:p>
          <w:p w14:paraId="5C16322A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eq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等於</w:t>
            </w:r>
          </w:p>
          <w:p w14:paraId="5A8F583D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ne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不等於</w:t>
            </w:r>
          </w:p>
          <w:p w14:paraId="6926B479" w14:textId="4BF4932A" w:rsidR="00780C26" w:rsidRPr="00780C26" w:rsidRDefault="00780C26" w:rsidP="009F0FB0">
            <w:pPr>
              <w:rPr>
                <w:sz w:val="21"/>
                <w:szCs w:val="21"/>
              </w:rPr>
            </w:pPr>
            <w:proofErr w:type="gram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註</w:t>
            </w:r>
            <w:proofErr w:type="gram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: series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跟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proofErr w:type="spell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dataframe</w:t>
            </w:r>
            <w:proofErr w:type="spell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都可以用</w:t>
            </w:r>
          </w:p>
        </w:tc>
      </w:tr>
      <w:tr w:rsidR="007C3004" w14:paraId="604C9633" w14:textId="77777777" w:rsidTr="00911236">
        <w:trPr>
          <w:jc w:val="center"/>
        </w:trPr>
        <w:tc>
          <w:tcPr>
            <w:tcW w:w="5098" w:type="dxa"/>
          </w:tcPr>
          <w:p w14:paraId="1FBC666A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gt</w:t>
            </w:r>
            <w:proofErr w:type="spellEnd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004300C3" w14:textId="52314696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t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2580FBE7" w14:textId="4B73CF03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34D970DF" wp14:editId="14CBD921">
                  <wp:extent cx="1400370" cy="971686"/>
                  <wp:effectExtent l="0" t="0" r="0" b="0"/>
                  <wp:docPr id="30" name="圖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71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7FC83B95" w14:textId="77777777" w:rsidTr="00911236">
        <w:trPr>
          <w:jc w:val="center"/>
        </w:trPr>
        <w:tc>
          <w:tcPr>
            <w:tcW w:w="5098" w:type="dxa"/>
          </w:tcPr>
          <w:p w14:paraId="63A1C557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t</w:t>
            </w:r>
            <w:proofErr w:type="spellEnd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752AFD1D" w14:textId="7049F876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t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0D3D3288" w14:textId="6033731C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30D3D350" wp14:editId="495E6B3E">
                  <wp:extent cx="1409897" cy="990738"/>
                  <wp:effectExtent l="0" t="0" r="0" b="0"/>
                  <wp:docPr id="31" name="圖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897" cy="990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164FCD6" w14:textId="77777777" w:rsidTr="00911236">
        <w:trPr>
          <w:jc w:val="center"/>
        </w:trPr>
        <w:tc>
          <w:tcPr>
            <w:tcW w:w="5098" w:type="dxa"/>
          </w:tcPr>
          <w:p w14:paraId="3CE05D95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ge</w:t>
            </w:r>
            <w:proofErr w:type="spellEnd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等於</w:t>
            </w:r>
          </w:p>
          <w:p w14:paraId="3FA2BB77" w14:textId="02BE822D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0FE9347" w14:textId="4D884135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7F3A7CEB" wp14:editId="01D74E71">
                  <wp:extent cx="1400370" cy="981212"/>
                  <wp:effectExtent l="0" t="0" r="0" b="9525"/>
                  <wp:docPr id="32" name="圖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2937443" w14:textId="77777777" w:rsidTr="00911236">
        <w:trPr>
          <w:jc w:val="center"/>
        </w:trPr>
        <w:tc>
          <w:tcPr>
            <w:tcW w:w="5098" w:type="dxa"/>
          </w:tcPr>
          <w:p w14:paraId="2A789D62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le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等於</w:t>
            </w:r>
          </w:p>
          <w:p w14:paraId="3A4462C0" w14:textId="0F98672D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C8D44C0" w14:textId="3A1F3E76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5BABFA19" wp14:editId="6FA68AFD">
                  <wp:extent cx="1158340" cy="807790"/>
                  <wp:effectExtent l="0" t="0" r="3810" b="0"/>
                  <wp:docPr id="33" name="圖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8340" cy="807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20FEEEE" w14:textId="77777777" w:rsidTr="00911236">
        <w:trPr>
          <w:jc w:val="center"/>
        </w:trPr>
        <w:tc>
          <w:tcPr>
            <w:tcW w:w="5098" w:type="dxa"/>
          </w:tcPr>
          <w:p w14:paraId="1B7AA01D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eq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</w:p>
          <w:p w14:paraId="6DDFE137" w14:textId="74D87077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q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40CFE1A3" w14:textId="0170D4A1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6099DF3B" wp14:editId="0A15C3DD">
                  <wp:extent cx="1400370" cy="981212"/>
                  <wp:effectExtent l="0" t="0" r="0" b="9525"/>
                  <wp:docPr id="34" name="圖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4121FDB2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6376EC89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ne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等於</w:t>
            </w:r>
          </w:p>
          <w:p w14:paraId="384DC33A" w14:textId="6425F141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e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1A476CB4" w14:textId="20ED0132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3F53A485" wp14:editId="06DB557E">
                  <wp:extent cx="1400370" cy="981212"/>
                  <wp:effectExtent l="0" t="0" r="0" b="9525"/>
                  <wp:docPr id="35" name="圖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02E7" w14:paraId="059D504F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67946C8" w14:textId="77777777" w:rsidR="00A702E7" w:rsidRDefault="00A702E7" w:rsidP="006F3772">
            <w:pPr>
              <w:jc w:val="center"/>
            </w:pPr>
          </w:p>
        </w:tc>
      </w:tr>
      <w:tr w:rsidR="00A702E7" w14:paraId="2135D0DE" w14:textId="77777777" w:rsidTr="00C35F09">
        <w:trPr>
          <w:jc w:val="center"/>
        </w:trPr>
        <w:tc>
          <w:tcPr>
            <w:tcW w:w="8296" w:type="dxa"/>
            <w:gridSpan w:val="2"/>
          </w:tcPr>
          <w:p w14:paraId="54B43A85" w14:textId="53962B75" w:rsidR="00A702E7" w:rsidRPr="00A702E7" w:rsidRDefault="00A702E7" w:rsidP="00A702E7">
            <w:pPr>
              <w:rPr>
                <w:shd w:val="pct15" w:color="auto" w:fill="FFFFFF"/>
              </w:rPr>
            </w:pPr>
            <w:proofErr w:type="spellStart"/>
            <w:r w:rsidRPr="00A702E7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A702E7">
              <w:rPr>
                <w:rFonts w:hint="eastAsia"/>
                <w:shd w:val="pct15" w:color="auto" w:fill="FFFFFF"/>
              </w:rPr>
              <w:t xml:space="preserve"> </w:t>
            </w:r>
            <w:r w:rsidRPr="00A702E7">
              <w:rPr>
                <w:rFonts w:hint="eastAsia"/>
                <w:shd w:val="pct15" w:color="auto" w:fill="FFFFFF"/>
              </w:rPr>
              <w:t>也可以用在</w:t>
            </w:r>
            <w:r w:rsidRPr="00A702E7">
              <w:rPr>
                <w:rFonts w:hint="eastAsia"/>
                <w:shd w:val="pct15" w:color="auto" w:fill="FFFFFF"/>
              </w:rPr>
              <w:t xml:space="preserve"> Pandas</w:t>
            </w:r>
          </w:p>
        </w:tc>
      </w:tr>
      <w:tr w:rsidR="006E6A06" w14:paraId="24AAE53E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35666660" w14:textId="77777777" w:rsidR="00A702E7" w:rsidRPr="00A702E7" w:rsidRDefault="00A702E7" w:rsidP="00A702E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2E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2E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把</w:t>
            </w:r>
            <w:r w:rsidRPr="00A702E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f1 </w:t>
            </w:r>
            <w:r w:rsidRPr="00A702E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有值平方</w:t>
            </w:r>
          </w:p>
          <w:p w14:paraId="289A923E" w14:textId="1CC4F16B" w:rsidR="00EA0615" w:rsidRPr="00A702E7" w:rsidRDefault="00A702E7" w:rsidP="00A702E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2E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702E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702E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702E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702E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A702E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702E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A702E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A702E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4CE913D6" w14:textId="149C2E1D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46A1D8B7" wp14:editId="4A03B793">
                  <wp:extent cx="1238423" cy="943107"/>
                  <wp:effectExtent l="0" t="0" r="0" b="9525"/>
                  <wp:docPr id="36" name="圖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423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16D9" w14:paraId="4410C300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0613E3A4" w14:textId="77777777" w:rsidR="00B616D9" w:rsidRDefault="00B616D9" w:rsidP="00B616D9"/>
        </w:tc>
      </w:tr>
      <w:tr w:rsidR="00B616D9" w14:paraId="66328F41" w14:textId="77777777" w:rsidTr="00C35F09">
        <w:trPr>
          <w:jc w:val="center"/>
        </w:trPr>
        <w:tc>
          <w:tcPr>
            <w:tcW w:w="8296" w:type="dxa"/>
            <w:gridSpan w:val="2"/>
          </w:tcPr>
          <w:p w14:paraId="4B945E4E" w14:textId="77777777" w:rsidR="00B616D9" w:rsidRPr="00B616D9" w:rsidRDefault="00B616D9" w:rsidP="00B616D9">
            <w:pPr>
              <w:rPr>
                <w:rFonts w:eastAsia="新細明體"/>
                <w:shd w:val="pct15" w:color="auto" w:fill="FFFFFF"/>
              </w:rPr>
            </w:pPr>
            <w:proofErr w:type="spellStart"/>
            <w:r w:rsidRPr="00B616D9">
              <w:rPr>
                <w:shd w:val="pct15" w:color="auto" w:fill="FFFFFF"/>
              </w:rPr>
              <w:t>NaN</w:t>
            </w:r>
            <w:proofErr w:type="spellEnd"/>
            <w:r w:rsidRPr="00B616D9">
              <w:rPr>
                <w:shd w:val="pct15" w:color="auto" w:fill="FFFFFF"/>
              </w:rPr>
              <w:t xml:space="preserve"> </w:t>
            </w:r>
            <w:r w:rsidRPr="00B616D9">
              <w:rPr>
                <w:shd w:val="pct15" w:color="auto" w:fill="FFFFFF"/>
              </w:rPr>
              <w:t>的處理</w:t>
            </w:r>
          </w:p>
          <w:p w14:paraId="15F2AEC1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drop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刪除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ataframe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1A26E27B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fill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由特定的</w:t>
            </w:r>
            <w:r w:rsidRPr="00B616D9">
              <w:rPr>
                <w:sz w:val="21"/>
                <w:szCs w:val="21"/>
              </w:rPr>
              <w:t xml:space="preserve"> value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取代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ataframe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60CB3D48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判斷是否為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，如果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是</w:t>
            </w:r>
            <w:r w:rsidRPr="00B616D9">
              <w:rPr>
                <w:sz w:val="21"/>
                <w:szCs w:val="21"/>
              </w:rPr>
              <w:t>，就回傳</w:t>
            </w:r>
            <w:r w:rsidRPr="00B616D9">
              <w:rPr>
                <w:sz w:val="21"/>
                <w:szCs w:val="21"/>
              </w:rPr>
              <w:t xml:space="preserve"> True</w:t>
            </w:r>
            <w:r w:rsidRPr="00B616D9">
              <w:rPr>
                <w:sz w:val="21"/>
                <w:szCs w:val="21"/>
              </w:rPr>
              <w:t>，如果不是，就回傳</w:t>
            </w:r>
            <w:r w:rsidRPr="00B616D9">
              <w:rPr>
                <w:sz w:val="21"/>
                <w:szCs w:val="21"/>
              </w:rPr>
              <w:t xml:space="preserve"> False</w:t>
            </w:r>
            <w:r w:rsidRPr="00B616D9">
              <w:rPr>
                <w:sz w:val="21"/>
                <w:szCs w:val="21"/>
              </w:rPr>
              <w:t>。</w:t>
            </w:r>
          </w:p>
          <w:p w14:paraId="6FFAE0A0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not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判斷是否為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，如果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不是</w:t>
            </w:r>
            <w:r w:rsidRPr="00B616D9">
              <w:rPr>
                <w:sz w:val="21"/>
                <w:szCs w:val="21"/>
              </w:rPr>
              <w:t>，就回傳</w:t>
            </w:r>
            <w:r w:rsidRPr="00B616D9">
              <w:rPr>
                <w:sz w:val="21"/>
                <w:szCs w:val="21"/>
              </w:rPr>
              <w:t xml:space="preserve"> True</w:t>
            </w:r>
            <w:r w:rsidRPr="00B616D9">
              <w:rPr>
                <w:sz w:val="21"/>
                <w:szCs w:val="21"/>
              </w:rPr>
              <w:t>，如果是，就回傳</w:t>
            </w:r>
            <w:r w:rsidRPr="00B616D9">
              <w:rPr>
                <w:sz w:val="21"/>
                <w:szCs w:val="21"/>
              </w:rPr>
              <w:t xml:space="preserve"> False</w:t>
            </w:r>
            <w:r w:rsidRPr="00B616D9">
              <w:rPr>
                <w:sz w:val="21"/>
                <w:szCs w:val="21"/>
              </w:rPr>
              <w:t>。</w:t>
            </w:r>
          </w:p>
          <w:p w14:paraId="23E368A7" w14:textId="4464303C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ull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跟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sz w:val="21"/>
                <w:szCs w:val="21"/>
              </w:rPr>
              <w:t>一樣。</w:t>
            </w:r>
          </w:p>
        </w:tc>
      </w:tr>
      <w:tr w:rsidR="007C3004" w14:paraId="6CE828E3" w14:textId="77777777" w:rsidTr="00911236">
        <w:trPr>
          <w:jc w:val="center"/>
        </w:trPr>
        <w:tc>
          <w:tcPr>
            <w:tcW w:w="5098" w:type="dxa"/>
          </w:tcPr>
          <w:p w14:paraId="120BE87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DE102CD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6C3564D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7696098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0AB89C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900AB7B" w14:textId="07DDEFF9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9BF59E2" w14:textId="5361BFC7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80724EF" wp14:editId="7520D763">
                  <wp:extent cx="1629002" cy="1267002"/>
                  <wp:effectExtent l="0" t="0" r="0" b="9525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9002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5A87FD0" w14:textId="77777777" w:rsidTr="00911236">
        <w:trPr>
          <w:jc w:val="center"/>
        </w:trPr>
        <w:tc>
          <w:tcPr>
            <w:tcW w:w="5098" w:type="dxa"/>
          </w:tcPr>
          <w:p w14:paraId="54EC527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s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是否為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不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092527B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71EBC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null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一樣的效果，</w:t>
            </w:r>
          </w:p>
          <w:p w14:paraId="3A6E152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主要原因是因為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概念，</w:t>
            </w:r>
          </w:p>
          <w:p w14:paraId="2C2DF19A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基於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99A6D8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，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ll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不一樣的東西，</w:t>
            </w:r>
          </w:p>
          <w:p w14:paraId="3468799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基於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70D231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沒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ll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只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an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3E091582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所以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</w:p>
          <w:p w14:paraId="7D8AED5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C14AD9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s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1757AFC" w14:textId="7795BA26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snull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</w:tc>
        <w:tc>
          <w:tcPr>
            <w:tcW w:w="3198" w:type="dxa"/>
            <w:vAlign w:val="center"/>
          </w:tcPr>
          <w:p w14:paraId="32FBEC64" w14:textId="35EA3550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750C1FB1" wp14:editId="0930F657">
                  <wp:extent cx="1667570" cy="1114425"/>
                  <wp:effectExtent l="0" t="0" r="8890" b="0"/>
                  <wp:docPr id="38" name="圖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4134" cy="1118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7A11ECC2" w14:textId="77777777" w:rsidTr="00911236">
        <w:trPr>
          <w:jc w:val="center"/>
        </w:trPr>
        <w:tc>
          <w:tcPr>
            <w:tcW w:w="5098" w:type="dxa"/>
          </w:tcPr>
          <w:p w14:paraId="42FDE5FC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ot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是否為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不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2C3C0CFB" w14:textId="686FA407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ot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198" w:type="dxa"/>
            <w:vAlign w:val="center"/>
          </w:tcPr>
          <w:p w14:paraId="16CAB86D" w14:textId="56E0D4A8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0A4B0927" wp14:editId="5C7023F9">
                  <wp:extent cx="1314450" cy="865291"/>
                  <wp:effectExtent l="0" t="0" r="0" b="0"/>
                  <wp:docPr id="39" name="圖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8985" cy="868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198D1859" w14:textId="77777777" w:rsidTr="00911236">
        <w:trPr>
          <w:jc w:val="center"/>
        </w:trPr>
        <w:tc>
          <w:tcPr>
            <w:tcW w:w="5098" w:type="dxa"/>
          </w:tcPr>
          <w:p w14:paraId="09E4B353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位置上，補上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1CB4D367" w14:textId="7A948ED2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ll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stype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198" w:type="dxa"/>
            <w:vAlign w:val="center"/>
          </w:tcPr>
          <w:p w14:paraId="601ED2E2" w14:textId="26964A6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EB02CF3" wp14:editId="77B94B94">
                  <wp:extent cx="1219370" cy="1276528"/>
                  <wp:effectExtent l="0" t="0" r="0" b="0"/>
                  <wp:docPr id="40" name="圖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370" cy="1276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3F3739EF" w14:textId="77777777" w:rsidTr="00911236">
        <w:trPr>
          <w:jc w:val="center"/>
        </w:trPr>
        <w:tc>
          <w:tcPr>
            <w:tcW w:w="5098" w:type="dxa"/>
          </w:tcPr>
          <w:p w14:paraId="151D88A4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rop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(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預設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EBC58E" w14:textId="599EBF0D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vAlign w:val="center"/>
          </w:tcPr>
          <w:p w14:paraId="7406AD67" w14:textId="16D8B24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123B21C3" wp14:editId="018AE785">
                  <wp:extent cx="1438476" cy="619211"/>
                  <wp:effectExtent l="0" t="0" r="9525" b="0"/>
                  <wp:docPr id="43" name="圖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476" cy="61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79E3E0DA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0B5FB0BA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rop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axis='columns'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</w:t>
            </w:r>
          </w:p>
          <w:p w14:paraId="44B666DB" w14:textId="630265C5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lumns'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2494C204" w14:textId="081CC9BA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5373A156" wp14:editId="160145FF">
                  <wp:extent cx="628738" cy="1267002"/>
                  <wp:effectExtent l="0" t="0" r="0" b="9525"/>
                  <wp:docPr id="50" name="圖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738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4094" w14:paraId="3E587468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04691E9" w14:textId="77777777" w:rsidR="00554094" w:rsidRDefault="00554094" w:rsidP="00554094"/>
        </w:tc>
      </w:tr>
      <w:tr w:rsidR="00554094" w14:paraId="00648AEF" w14:textId="77777777" w:rsidTr="00C35F09">
        <w:trPr>
          <w:jc w:val="center"/>
        </w:trPr>
        <w:tc>
          <w:tcPr>
            <w:tcW w:w="8296" w:type="dxa"/>
            <w:gridSpan w:val="2"/>
          </w:tcPr>
          <w:p w14:paraId="26924C11" w14:textId="77777777" w:rsidR="00554094" w:rsidRPr="00554094" w:rsidRDefault="00554094" w:rsidP="00554094">
            <w:pPr>
              <w:rPr>
                <w:rFonts w:eastAsia="新細明體"/>
                <w:shd w:val="pct15" w:color="auto" w:fill="FFFFFF"/>
              </w:rPr>
            </w:pPr>
            <w:r w:rsidRPr="00554094">
              <w:rPr>
                <w:shd w:val="pct15" w:color="auto" w:fill="FFFFFF"/>
              </w:rPr>
              <w:t>簡單的統計函數</w:t>
            </w:r>
          </w:p>
          <w:p w14:paraId="557CEB03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cummax</w:t>
            </w:r>
            <w:proofErr w:type="spellEnd"/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所累計的最大值。</w:t>
            </w:r>
          </w:p>
          <w:p w14:paraId="3450ACD4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cummin</w:t>
            </w:r>
            <w:proofErr w:type="spellEnd"/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所累計的最小值。</w:t>
            </w:r>
          </w:p>
          <w:p w14:paraId="16031995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cumsum</w:t>
            </w:r>
            <w:proofErr w:type="spellEnd"/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所累計的總和。</w:t>
            </w:r>
          </w:p>
          <w:p w14:paraId="0FF9376F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lastRenderedPageBreak/>
              <w:t>max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大值。</w:t>
            </w:r>
          </w:p>
          <w:p w14:paraId="66D049A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i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小值。</w:t>
            </w:r>
          </w:p>
          <w:p w14:paraId="5FA7866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sum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總和。</w:t>
            </w:r>
          </w:p>
          <w:p w14:paraId="38DD0B38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平均數。</w:t>
            </w:r>
          </w:p>
          <w:p w14:paraId="13043458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di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中位數。</w:t>
            </w:r>
          </w:p>
          <w:p w14:paraId="794C54F7" w14:textId="21F07AAE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std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標準差。</w:t>
            </w:r>
          </w:p>
        </w:tc>
      </w:tr>
      <w:tr w:rsidR="007C3004" w14:paraId="2016887F" w14:textId="77777777" w:rsidTr="00911236">
        <w:trPr>
          <w:jc w:val="center"/>
        </w:trPr>
        <w:tc>
          <w:tcPr>
            <w:tcW w:w="5098" w:type="dxa"/>
          </w:tcPr>
          <w:p w14:paraId="6E0D1473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06D66562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</w:p>
          <w:p w14:paraId="69FC1FC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5B80C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s</w:t>
            </w:r>
          </w:p>
          <w:p w14:paraId="39679B85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rs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英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學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自然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社會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6C61F9F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B7FC98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各科的分數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26200EC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nese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4CA564C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glish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15D5F20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ath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06172D5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tur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4233067F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ociety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A8D103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0B35B1A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0BBAE7D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1C5CCC18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nese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glish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ath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tur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ociety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2F0E75E8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rs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8CE202B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gramStart"/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BF274A" w14:textId="179FA9B0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3A531341" w14:textId="72EFBD7E" w:rsidR="00554094" w:rsidRDefault="00B419C1" w:rsidP="006F3772">
            <w:pPr>
              <w:jc w:val="center"/>
            </w:pPr>
            <w:r w:rsidRPr="00B419C1">
              <w:rPr>
                <w:noProof/>
              </w:rPr>
              <w:drawing>
                <wp:inline distT="0" distB="0" distL="0" distR="0" wp14:anchorId="72457073" wp14:editId="7FA44135">
                  <wp:extent cx="1654908" cy="1047750"/>
                  <wp:effectExtent l="0" t="0" r="2540" b="0"/>
                  <wp:docPr id="53" name="圖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0265" cy="1057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6CF64F09" w14:textId="77777777" w:rsidTr="00911236">
        <w:trPr>
          <w:jc w:val="center"/>
        </w:trPr>
        <w:tc>
          <w:tcPr>
            <w:tcW w:w="5098" w:type="dxa"/>
          </w:tcPr>
          <w:p w14:paraId="3FD79EEF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累計國文的分數，另外新增一個欄位來放置它</w:t>
            </w:r>
          </w:p>
          <w:p w14:paraId="4DF91BC1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umsum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7F287C" w14:textId="713B5C2A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計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7840E74C" w14:textId="148C896C" w:rsidR="00554094" w:rsidRDefault="00B419C1" w:rsidP="006F3772">
            <w:pPr>
              <w:jc w:val="center"/>
            </w:pPr>
            <w:r w:rsidRPr="00B419C1">
              <w:rPr>
                <w:noProof/>
              </w:rPr>
              <w:drawing>
                <wp:inline distT="0" distB="0" distL="0" distR="0" wp14:anchorId="6E809E0B" wp14:editId="33AFAD99">
                  <wp:extent cx="1646410" cy="819150"/>
                  <wp:effectExtent l="0" t="0" r="0" b="0"/>
                  <wp:docPr id="54" name="圖片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0612" cy="8311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073E9ED" w14:textId="77777777" w:rsidTr="00911236">
        <w:trPr>
          <w:jc w:val="center"/>
        </w:trPr>
        <w:tc>
          <w:tcPr>
            <w:tcW w:w="5098" w:type="dxa"/>
          </w:tcPr>
          <w:p w14:paraId="75A5BAFA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2030F3D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6C924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刪除多個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s:</w:t>
            </w:r>
          </w:p>
          <w:p w14:paraId="3234255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= 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drop</w:t>
            </w:r>
            <w:proofErr w:type="spellEnd"/>
            <w:proofErr w:type="gram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columns=['</w:t>
            </w:r>
            <w:proofErr w:type="spell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lumn_nameA</w:t>
            </w:r>
            <w:proofErr w:type="spell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 '</w:t>
            </w:r>
            <w:proofErr w:type="spell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lumn_nameB</w:t>
            </w:r>
            <w:proofErr w:type="spell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1588CD4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42F2FF" w14:textId="44DBD1A0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419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計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370FBAC" w14:textId="63D156B3" w:rsidR="00554094" w:rsidRDefault="00B419C1" w:rsidP="006F3772">
            <w:pPr>
              <w:jc w:val="center"/>
            </w:pPr>
            <w:r w:rsidRPr="00B419C1">
              <w:rPr>
                <w:noProof/>
              </w:rPr>
              <w:drawing>
                <wp:inline distT="0" distB="0" distL="0" distR="0" wp14:anchorId="70F7EC83" wp14:editId="5E95D57A">
                  <wp:extent cx="1630316" cy="1076325"/>
                  <wp:effectExtent l="0" t="0" r="8255" b="0"/>
                  <wp:docPr id="55" name="圖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2613" cy="10844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AA563BE" w14:textId="77777777" w:rsidTr="00911236">
        <w:trPr>
          <w:jc w:val="center"/>
        </w:trPr>
        <w:tc>
          <w:tcPr>
            <w:tcW w:w="5098" w:type="dxa"/>
          </w:tcPr>
          <w:p w14:paraId="28004A7C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每一個學生的總分，另外新增一個欄位來放置它</w:t>
            </w:r>
          </w:p>
          <w:p w14:paraId="2E364DE4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loc</w:t>
            </w:r>
            <w:proofErr w:type="spellEnd"/>
            <w:proofErr w:type="gram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C35F0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9E1E6E9" w14:textId="458E1A7A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總分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64733A" w14:textId="4CD97C16" w:rsidR="00554094" w:rsidRDefault="00C35F09" w:rsidP="006F3772">
            <w:pPr>
              <w:jc w:val="center"/>
            </w:pPr>
            <w:r w:rsidRPr="00C35F09">
              <w:rPr>
                <w:noProof/>
              </w:rPr>
              <w:drawing>
                <wp:inline distT="0" distB="0" distL="0" distR="0" wp14:anchorId="4E7A24F1" wp14:editId="27271DB7">
                  <wp:extent cx="1739595" cy="957263"/>
                  <wp:effectExtent l="0" t="0" r="0" b="0"/>
                  <wp:docPr id="56" name="圖片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332" cy="968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65001971" w14:textId="77777777" w:rsidTr="00911236">
        <w:trPr>
          <w:jc w:val="center"/>
        </w:trPr>
        <w:tc>
          <w:tcPr>
            <w:tcW w:w="5098" w:type="dxa"/>
          </w:tcPr>
          <w:p w14:paraId="7C574ADD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各科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包括總分的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3636D69" w14:textId="1996E325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</w:p>
        </w:tc>
        <w:tc>
          <w:tcPr>
            <w:tcW w:w="3198" w:type="dxa"/>
            <w:vAlign w:val="center"/>
          </w:tcPr>
          <w:p w14:paraId="2E6037A4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國文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9.6</w:t>
            </w:r>
          </w:p>
          <w:p w14:paraId="3C43493F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英文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82.0</w:t>
            </w:r>
          </w:p>
          <w:p w14:paraId="7C5DD857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數學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7.2</w:t>
            </w:r>
          </w:p>
          <w:p w14:paraId="3741755F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自然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6.8</w:t>
            </w:r>
          </w:p>
          <w:p w14:paraId="6540896A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社會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6.2</w:t>
            </w:r>
          </w:p>
          <w:p w14:paraId="77E4816B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總分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391.8</w:t>
            </w:r>
          </w:p>
          <w:p w14:paraId="286926BE" w14:textId="1445E4E1" w:rsidR="00554094" w:rsidRDefault="00C35F09" w:rsidP="00C35F09">
            <w:proofErr w:type="spellStart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float64</w:t>
            </w:r>
          </w:p>
        </w:tc>
      </w:tr>
      <w:tr w:rsidR="007C3004" w14:paraId="147E83D8" w14:textId="77777777" w:rsidTr="00911236">
        <w:trPr>
          <w:jc w:val="center"/>
        </w:trPr>
        <w:tc>
          <w:tcPr>
            <w:tcW w:w="5098" w:type="dxa"/>
          </w:tcPr>
          <w:p w14:paraId="46E8EF1E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增加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f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下方增加平均分數</w:t>
            </w:r>
          </w:p>
          <w:p w14:paraId="4FDCFCC2" w14:textId="7C1BA977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BD99037" w14:textId="619E607E" w:rsidR="00554094" w:rsidRDefault="00C35F09" w:rsidP="006F3772">
            <w:pPr>
              <w:jc w:val="center"/>
            </w:pPr>
            <w:r w:rsidRPr="00C35F09">
              <w:rPr>
                <w:noProof/>
              </w:rPr>
              <w:drawing>
                <wp:inline distT="0" distB="0" distL="0" distR="0" wp14:anchorId="13E8A97A" wp14:editId="355F322B">
                  <wp:extent cx="1853105" cy="990600"/>
                  <wp:effectExtent l="0" t="0" r="0" b="0"/>
                  <wp:docPr id="57" name="圖片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395" cy="9982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79AE86E" w14:textId="77777777" w:rsidTr="00911236">
        <w:trPr>
          <w:jc w:val="center"/>
        </w:trPr>
        <w:tc>
          <w:tcPr>
            <w:tcW w:w="5098" w:type="dxa"/>
          </w:tcPr>
          <w:p w14:paraId="159A9280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</w:t>
            </w:r>
          </w:p>
          <w:p w14:paraId="65F2ECDF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7625F1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這樣寫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69A5CD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= </w:t>
            </w:r>
            <w:proofErr w:type="spellStart"/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drop</w:t>
            </w:r>
            <w:proofErr w:type="spellEnd"/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index=[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7AE8E9E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94C4AB" w14:textId="67432666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49ADBC" w14:textId="4B3169C7" w:rsidR="00554094" w:rsidRDefault="007C3004" w:rsidP="006F3772">
            <w:pPr>
              <w:jc w:val="center"/>
            </w:pPr>
            <w:r w:rsidRPr="007C3004">
              <w:rPr>
                <w:noProof/>
              </w:rPr>
              <w:drawing>
                <wp:inline distT="0" distB="0" distL="0" distR="0" wp14:anchorId="41B3DBEC" wp14:editId="7226037B">
                  <wp:extent cx="1726927" cy="909638"/>
                  <wp:effectExtent l="0" t="0" r="6985" b="5080"/>
                  <wp:docPr id="58" name="圖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6910" cy="920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4D51" w14:paraId="4156C880" w14:textId="77777777" w:rsidTr="00911236">
        <w:trPr>
          <w:jc w:val="center"/>
        </w:trPr>
        <w:tc>
          <w:tcPr>
            <w:tcW w:w="5098" w:type="dxa"/>
          </w:tcPr>
          <w:p w14:paraId="143E5837" w14:textId="77777777" w:rsidR="007C300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排序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的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分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位，從大排到小</w:t>
            </w:r>
          </w:p>
          <w:p w14:paraId="7CD38359" w14:textId="22C10FCA" w:rsidR="0055409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C300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_values</w:t>
            </w:r>
            <w:proofErr w:type="spellEnd"/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y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總分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962E0CC" w14:textId="2EC48AD7" w:rsidR="00554094" w:rsidRDefault="007C3004" w:rsidP="006F3772">
            <w:pPr>
              <w:jc w:val="center"/>
            </w:pPr>
            <w:r w:rsidRPr="007C3004">
              <w:rPr>
                <w:noProof/>
              </w:rPr>
              <w:drawing>
                <wp:inline distT="0" distB="0" distL="0" distR="0" wp14:anchorId="450F2795" wp14:editId="36730D4F">
                  <wp:extent cx="1741599" cy="923925"/>
                  <wp:effectExtent l="0" t="0" r="0" b="0"/>
                  <wp:docPr id="59" name="圖片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0942" cy="939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4D51" w14:paraId="51C7A605" w14:textId="77777777" w:rsidTr="00911236">
        <w:trPr>
          <w:jc w:val="center"/>
        </w:trPr>
        <w:tc>
          <w:tcPr>
            <w:tcW w:w="5098" w:type="dxa"/>
          </w:tcPr>
          <w:p w14:paraId="7492597D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經過大到小的排序後，增加名次欄位</w:t>
            </w:r>
          </w:p>
          <w:p w14:paraId="2D7FFBB5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B4D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4D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4D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56C0E6" w14:textId="630B19A6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次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0330EB2" w14:textId="7C76D0B1" w:rsidR="00554094" w:rsidRDefault="001B4D51" w:rsidP="006F3772">
            <w:pPr>
              <w:jc w:val="center"/>
            </w:pPr>
            <w:r w:rsidRPr="001B4D51">
              <w:rPr>
                <w:noProof/>
              </w:rPr>
              <w:drawing>
                <wp:inline distT="0" distB="0" distL="0" distR="0" wp14:anchorId="75312184" wp14:editId="3C45BD75">
                  <wp:extent cx="1770903" cy="838200"/>
                  <wp:effectExtent l="0" t="0" r="1270" b="0"/>
                  <wp:docPr id="60" name="圖片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5187" cy="8544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E86DBE0" w14:textId="77777777" w:rsidTr="00911236">
        <w:trPr>
          <w:jc w:val="center"/>
        </w:trPr>
        <w:tc>
          <w:tcPr>
            <w:tcW w:w="5098" w:type="dxa"/>
          </w:tcPr>
          <w:p w14:paraId="5916ABAF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依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新排序</w:t>
            </w:r>
          </w:p>
          <w:p w14:paraId="7338E21C" w14:textId="09263572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B4D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1B4D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index</w:t>
            </w:r>
            <w:proofErr w:type="spellEnd"/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B4D5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8473345" w14:textId="71857CE2" w:rsidR="00554094" w:rsidRDefault="001B4D51" w:rsidP="006F3772">
            <w:pPr>
              <w:jc w:val="center"/>
            </w:pPr>
            <w:r w:rsidRPr="001B4D51">
              <w:rPr>
                <w:noProof/>
              </w:rPr>
              <w:drawing>
                <wp:inline distT="0" distB="0" distL="0" distR="0" wp14:anchorId="2914DD6B" wp14:editId="66086B96">
                  <wp:extent cx="1847779" cy="852488"/>
                  <wp:effectExtent l="0" t="0" r="635" b="5080"/>
                  <wp:docPr id="61" name="圖片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616" cy="865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D13C40" w14:textId="7EF7101D" w:rsidR="00375B76" w:rsidRDefault="00375B76" w:rsidP="009F0FB0"/>
    <w:p w14:paraId="67322DAE" w14:textId="5A0BB6BF" w:rsidR="00375B76" w:rsidRDefault="00375B76" w:rsidP="000814C1">
      <w:pPr>
        <w:pStyle w:val="2"/>
      </w:pPr>
      <w:bookmarkStart w:id="8" w:name="_Toc136471819"/>
      <w:r>
        <w:rPr>
          <w:rFonts w:hint="eastAsia"/>
        </w:rPr>
        <w:t>參考資料</w:t>
      </w:r>
      <w:bookmarkEnd w:id="8"/>
    </w:p>
    <w:p w14:paraId="0E6EB08E" w14:textId="0DB47A0C" w:rsidR="000814C1" w:rsidRDefault="000E4970" w:rsidP="009F0FB0">
      <w:r>
        <w:t xml:space="preserve">[1] </w:t>
      </w:r>
      <w:r w:rsidRPr="000E4970">
        <w:t>NumPy Reference</w:t>
      </w:r>
    </w:p>
    <w:p w14:paraId="5C578968" w14:textId="5FBACC24" w:rsidR="000E4970" w:rsidRDefault="00561EDE" w:rsidP="009F0FB0">
      <w:hyperlink r:id="rId95" w:history="1">
        <w:r w:rsidR="000E4970" w:rsidRPr="00C45499">
          <w:rPr>
            <w:rStyle w:val="a3"/>
          </w:rPr>
          <w:t>https://numpy.org/doc/stable/reference/index.html</w:t>
        </w:r>
      </w:hyperlink>
    </w:p>
    <w:p w14:paraId="1C365A3F" w14:textId="13D5082E" w:rsidR="000E4970" w:rsidRDefault="000E4970" w:rsidP="009F0FB0">
      <w:r>
        <w:rPr>
          <w:rFonts w:hint="eastAsia"/>
        </w:rPr>
        <w:t>[</w:t>
      </w:r>
      <w:r>
        <w:t xml:space="preserve">2] </w:t>
      </w:r>
      <w:r w:rsidRPr="000E4970">
        <w:rPr>
          <w:rFonts w:hint="eastAsia"/>
        </w:rPr>
        <w:t xml:space="preserve">NumPy </w:t>
      </w:r>
      <w:r w:rsidRPr="000E4970">
        <w:rPr>
          <w:rFonts w:hint="eastAsia"/>
        </w:rPr>
        <w:t>教程</w:t>
      </w:r>
    </w:p>
    <w:p w14:paraId="435D17CE" w14:textId="329B5F98" w:rsidR="000E4970" w:rsidRDefault="00561EDE" w:rsidP="009F0FB0">
      <w:pPr>
        <w:rPr>
          <w:rStyle w:val="a3"/>
        </w:rPr>
      </w:pPr>
      <w:hyperlink r:id="rId96" w:history="1">
        <w:r w:rsidR="000E4970" w:rsidRPr="00C45499">
          <w:rPr>
            <w:rStyle w:val="a3"/>
          </w:rPr>
          <w:t>https://www.runoob.com/numpy/numpy-tutorial.html</w:t>
        </w:r>
      </w:hyperlink>
    </w:p>
    <w:p w14:paraId="0DAF1513" w14:textId="729895F0" w:rsidR="00A47041" w:rsidRDefault="00A47041" w:rsidP="009F0FB0">
      <w:r>
        <w:rPr>
          <w:rFonts w:hint="eastAsia"/>
        </w:rPr>
        <w:t>[</w:t>
      </w:r>
      <w:r>
        <w:t xml:space="preserve">3] </w:t>
      </w:r>
      <w:r w:rsidRPr="00A47041">
        <w:t>NumPy Tutorial</w:t>
      </w:r>
    </w:p>
    <w:p w14:paraId="078A8626" w14:textId="2988904C" w:rsidR="00A47041" w:rsidRDefault="00561EDE" w:rsidP="009F0FB0">
      <w:hyperlink r:id="rId97" w:history="1">
        <w:r w:rsidR="00A47041" w:rsidRPr="00893B41">
          <w:rPr>
            <w:rStyle w:val="a3"/>
          </w:rPr>
          <w:t>https://www.w3schools.com/python/numpy/default.asp</w:t>
        </w:r>
      </w:hyperlink>
    </w:p>
    <w:p w14:paraId="08D7DC04" w14:textId="2140924B" w:rsidR="005262EB" w:rsidRDefault="00E12F7D" w:rsidP="00273F9C">
      <w:r>
        <w:t>[</w:t>
      </w:r>
      <w:r w:rsidR="00A47041">
        <w:t>4</w:t>
      </w:r>
      <w:r>
        <w:t xml:space="preserve">] pandas - </w:t>
      </w:r>
      <w:r w:rsidRPr="00E12F7D">
        <w:t>API reference</w:t>
      </w:r>
    </w:p>
    <w:p w14:paraId="0DAEBE60" w14:textId="3EF7FC41" w:rsidR="00E12F7D" w:rsidRDefault="00561EDE" w:rsidP="00273F9C">
      <w:hyperlink r:id="rId98" w:history="1">
        <w:r w:rsidR="00E12F7D" w:rsidRPr="00893B41">
          <w:rPr>
            <w:rStyle w:val="a3"/>
          </w:rPr>
          <w:t>https://pandas.pydata.org/docs/reference/index.html</w:t>
        </w:r>
      </w:hyperlink>
    </w:p>
    <w:p w14:paraId="5AF12393" w14:textId="3A7DC8C3" w:rsidR="00E12F7D" w:rsidRDefault="00E12F7D" w:rsidP="00273F9C">
      <w:r>
        <w:t>[</w:t>
      </w:r>
      <w:r w:rsidR="00A47041">
        <w:t>5</w:t>
      </w:r>
      <w:r>
        <w:t xml:space="preserve">] </w:t>
      </w:r>
      <w:r w:rsidRPr="00E12F7D">
        <w:rPr>
          <w:rFonts w:hint="eastAsia"/>
        </w:rPr>
        <w:t xml:space="preserve">Pandas </w:t>
      </w:r>
      <w:r w:rsidRPr="00E12F7D">
        <w:rPr>
          <w:rFonts w:hint="eastAsia"/>
        </w:rPr>
        <w:t>教程</w:t>
      </w:r>
    </w:p>
    <w:p w14:paraId="7B66CDDC" w14:textId="7ADC2C5E" w:rsidR="00E12F7D" w:rsidRDefault="00561EDE" w:rsidP="00273F9C">
      <w:hyperlink r:id="rId99" w:history="1">
        <w:r w:rsidR="00E12F7D" w:rsidRPr="00893B41">
          <w:rPr>
            <w:rStyle w:val="a3"/>
          </w:rPr>
          <w:t>https://www.runoob.com/pandas/pandas-tutorial.html</w:t>
        </w:r>
      </w:hyperlink>
    </w:p>
    <w:p w14:paraId="1E68CFC6" w14:textId="3EB95AA8" w:rsidR="00E12F7D" w:rsidRDefault="00A47041" w:rsidP="00273F9C">
      <w:r>
        <w:rPr>
          <w:rFonts w:hint="eastAsia"/>
        </w:rPr>
        <w:t>[</w:t>
      </w:r>
      <w:r>
        <w:t xml:space="preserve">6] </w:t>
      </w:r>
      <w:r w:rsidRPr="00A47041">
        <w:t>Pandas Tutorial</w:t>
      </w:r>
    </w:p>
    <w:p w14:paraId="4E486B29" w14:textId="444BCA9F" w:rsidR="00A47041" w:rsidRDefault="00561EDE" w:rsidP="00273F9C">
      <w:hyperlink r:id="rId100" w:history="1">
        <w:r w:rsidR="00A47041" w:rsidRPr="00893B41">
          <w:rPr>
            <w:rStyle w:val="a3"/>
          </w:rPr>
          <w:t>https://www.w3schools.com/python/pandas/default.asp</w:t>
        </w:r>
      </w:hyperlink>
    </w:p>
    <w:p w14:paraId="40C7C622" w14:textId="77777777" w:rsidR="00A47041" w:rsidRDefault="00A47041" w:rsidP="00273F9C"/>
    <w:p w14:paraId="5C202B97" w14:textId="477576DD" w:rsidR="005262EB" w:rsidRPr="00273F9C" w:rsidRDefault="00FE67A2" w:rsidP="00273F9C">
      <w:pPr>
        <w:pStyle w:val="1"/>
      </w:pPr>
      <w:bookmarkStart w:id="9" w:name="_Toc136471820"/>
      <w:r w:rsidRPr="00273F9C">
        <w:t>Module 3.</w:t>
      </w:r>
      <w:r w:rsidR="00337402">
        <w:t xml:space="preserve"> </w:t>
      </w:r>
      <w:r w:rsidR="003414B7">
        <w:rPr>
          <w:rFonts w:hint="eastAsia"/>
        </w:rPr>
        <w:t>不同</w:t>
      </w:r>
      <w:r w:rsidR="005262EB" w:rsidRPr="00273F9C">
        <w:rPr>
          <w:rFonts w:hint="eastAsia"/>
        </w:rPr>
        <w:t>資</w:t>
      </w:r>
      <w:r w:rsidR="003414B7">
        <w:rPr>
          <w:rFonts w:hint="eastAsia"/>
        </w:rPr>
        <w:t>料型態存取</w:t>
      </w:r>
      <w:bookmarkEnd w:id="9"/>
    </w:p>
    <w:p w14:paraId="59352B27" w14:textId="5311C2F3" w:rsidR="005262EB" w:rsidRDefault="005262EB" w:rsidP="00273F9C">
      <w:pPr>
        <w:pStyle w:val="2"/>
      </w:pPr>
      <w:bookmarkStart w:id="10" w:name="_Toc136471821"/>
      <w:r w:rsidRPr="00273F9C">
        <w:rPr>
          <w:rFonts w:hint="eastAsia"/>
        </w:rPr>
        <w:t>認識</w:t>
      </w:r>
      <w:r w:rsidR="00337402">
        <w:rPr>
          <w:rFonts w:hint="eastAsia"/>
        </w:rPr>
        <w:t>資料</w:t>
      </w:r>
      <w:r w:rsidRPr="00273F9C">
        <w:rPr>
          <w:rFonts w:hint="eastAsia"/>
        </w:rPr>
        <w:t>型態</w:t>
      </w:r>
      <w:r w:rsidRPr="00273F9C">
        <w:rPr>
          <w:rFonts w:hint="eastAsia"/>
        </w:rPr>
        <w:t>-</w:t>
      </w:r>
      <w:r w:rsidRPr="00273F9C">
        <w:rPr>
          <w:rFonts w:hint="eastAsia"/>
        </w:rPr>
        <w:t>結構、半結構與非結構化資料</w:t>
      </w:r>
      <w:bookmarkEnd w:id="10"/>
    </w:p>
    <w:p w14:paraId="38DBDD14" w14:textId="58B21BEC" w:rsidR="00337402" w:rsidRDefault="00337402" w:rsidP="00337402">
      <w:pPr>
        <w:ind w:firstLine="480"/>
      </w:pPr>
      <w:r>
        <w:rPr>
          <w:rFonts w:hint="eastAsia"/>
        </w:rPr>
        <w:t>當談到資料型態時，通常可以分為三種不同的類型：結構化、半結構化和非結構化</w:t>
      </w:r>
      <w:r w:rsidR="00AE2223">
        <w:rPr>
          <w:rFonts w:hint="eastAsia"/>
        </w:rPr>
        <w:t>資料</w:t>
      </w:r>
      <w:r>
        <w:rPr>
          <w:rFonts w:hint="eastAsia"/>
        </w:rPr>
        <w:t>。以下是這三種類型的簡單介紹：</w:t>
      </w:r>
    </w:p>
    <w:p w14:paraId="65BD204E" w14:textId="77777777" w:rsidR="00337402" w:rsidRDefault="00337402" w:rsidP="00337402"/>
    <w:p w14:paraId="238D3A96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結構化資料</w:t>
      </w:r>
    </w:p>
    <w:p w14:paraId="3966E24F" w14:textId="75915C94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結構化資料是指具有固定結構和明確定義的數據，通常使用表格、關聯式</w:t>
      </w:r>
      <w:r w:rsidR="00ED69A6">
        <w:rPr>
          <w:rFonts w:hint="eastAsia"/>
        </w:rPr>
        <w:t>資料</w:t>
      </w:r>
      <w:r>
        <w:rPr>
          <w:rFonts w:hint="eastAsia"/>
        </w:rPr>
        <w:t>庫或電子表格等形式進行組織和儲存。常見的結構化數據格式包括</w:t>
      </w:r>
      <w:r>
        <w:rPr>
          <w:rFonts w:hint="eastAsia"/>
        </w:rPr>
        <w:t>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SQL</w:t>
      </w:r>
      <w:r>
        <w:rPr>
          <w:rFonts w:hint="eastAsia"/>
        </w:rPr>
        <w:t>等。</w:t>
      </w:r>
    </w:p>
    <w:p w14:paraId="6A79321A" w14:textId="43E191B3" w:rsidR="00D9265D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CSV(Comma-Separated Values)</w:t>
      </w:r>
      <w:r>
        <w:rPr>
          <w:rFonts w:hint="eastAsia"/>
        </w:rPr>
        <w:t>是</w:t>
      </w:r>
      <w:proofErr w:type="gramStart"/>
      <w:r>
        <w:rPr>
          <w:rFonts w:hint="eastAsia"/>
        </w:rPr>
        <w:t>一種純文本</w:t>
      </w:r>
      <w:proofErr w:type="gramEnd"/>
      <w:r>
        <w:rPr>
          <w:rFonts w:hint="eastAsia"/>
        </w:rPr>
        <w:t>格式，用於將</w:t>
      </w:r>
      <w:r w:rsidR="006276E0">
        <w:rPr>
          <w:rFonts w:hint="eastAsia"/>
        </w:rPr>
        <w:t>資料</w:t>
      </w:r>
      <w:r>
        <w:rPr>
          <w:rFonts w:hint="eastAsia"/>
        </w:rPr>
        <w:t>進</w:t>
      </w:r>
      <w:r>
        <w:rPr>
          <w:rFonts w:hint="eastAsia"/>
        </w:rPr>
        <w:lastRenderedPageBreak/>
        <w:t>行表格化處理，以逗號</w:t>
      </w:r>
      <w:proofErr w:type="gramStart"/>
      <w:r>
        <w:rPr>
          <w:rFonts w:hint="eastAsia"/>
        </w:rPr>
        <w:t>作為字段分隔</w:t>
      </w:r>
      <w:proofErr w:type="gramEnd"/>
      <w:r>
        <w:rPr>
          <w:rFonts w:hint="eastAsia"/>
        </w:rPr>
        <w:t>符號，每行代表一條</w:t>
      </w:r>
      <w:r w:rsidR="006276E0">
        <w:rPr>
          <w:rFonts w:hint="eastAsia"/>
        </w:rPr>
        <w:t>資料</w:t>
      </w:r>
      <w:r>
        <w:rPr>
          <w:rFonts w:hint="eastAsia"/>
        </w:rPr>
        <w:t>記錄。</w:t>
      </w:r>
      <w:r w:rsidR="00D9265D">
        <w:rPr>
          <w:rFonts w:hint="eastAsia"/>
        </w:rPr>
        <w:t>例如【臺北市資料大平臺「垃圾車點位路線資訊」】</w:t>
      </w:r>
    </w:p>
    <w:p w14:paraId="034C4FA0" w14:textId="253B2EA5" w:rsidR="00D9265D" w:rsidRDefault="00D9265D" w:rsidP="00D9265D">
      <w:pPr>
        <w:pStyle w:val="a9"/>
        <w:ind w:leftChars="0" w:left="960"/>
      </w:pPr>
      <w:r>
        <w:rPr>
          <w:rFonts w:hint="eastAsia"/>
        </w:rPr>
        <w:t>(</w:t>
      </w:r>
      <w:hyperlink r:id="rId101" w:history="1">
        <w:r w:rsidRPr="00D9265D">
          <w:rPr>
            <w:rStyle w:val="a3"/>
          </w:rPr>
          <w:t>https://data.taipei/dataset/detail?id=6bb3304b-4f46-4bb0-8cd1-60c66dcd1cae</w:t>
        </w:r>
      </w:hyperlink>
      <w:r>
        <w:t>)</w:t>
      </w:r>
    </w:p>
    <w:p w14:paraId="3244163F" w14:textId="77777777" w:rsidR="00337402" w:rsidRDefault="00337402" w:rsidP="00337402"/>
    <w:p w14:paraId="7916492D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半結構化資料</w:t>
      </w:r>
    </w:p>
    <w:p w14:paraId="4EBD1535" w14:textId="4380212E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半結構化資料是指具有某種程度上的結構化數據，但是其結構不像傳統結構</w:t>
      </w:r>
      <w:r w:rsidR="00AE2223">
        <w:rPr>
          <w:rFonts w:hint="eastAsia"/>
        </w:rPr>
        <w:t>化資料</w:t>
      </w:r>
      <w:r>
        <w:rPr>
          <w:rFonts w:hint="eastAsia"/>
        </w:rPr>
        <w:t>那麼嚴格和明確。通常使用標記語言（如</w:t>
      </w:r>
      <w:r>
        <w:rPr>
          <w:rFonts w:hint="eastAsia"/>
        </w:rPr>
        <w:t>XML</w:t>
      </w:r>
      <w:r>
        <w:rPr>
          <w:rFonts w:hint="eastAsia"/>
        </w:rPr>
        <w:t>、</w:t>
      </w:r>
      <w:r>
        <w:rPr>
          <w:rFonts w:hint="eastAsia"/>
        </w:rPr>
        <w:t>HTML</w:t>
      </w:r>
      <w:r>
        <w:rPr>
          <w:rFonts w:hint="eastAsia"/>
        </w:rPr>
        <w:t>）或</w:t>
      </w:r>
      <w:r>
        <w:rPr>
          <w:rFonts w:hint="eastAsia"/>
        </w:rPr>
        <w:t>JavaScript</w:t>
      </w:r>
      <w:r w:rsidR="00756D7F">
        <w:rPr>
          <w:rFonts w:hint="eastAsia"/>
        </w:rPr>
        <w:t>物件</w:t>
      </w:r>
      <w:r>
        <w:rPr>
          <w:rFonts w:hint="eastAsia"/>
        </w:rPr>
        <w:t>表示法（</w:t>
      </w:r>
      <w:r>
        <w:rPr>
          <w:rFonts w:hint="eastAsia"/>
        </w:rPr>
        <w:t>JSON</w:t>
      </w:r>
      <w:r>
        <w:rPr>
          <w:rFonts w:hint="eastAsia"/>
        </w:rPr>
        <w:t>）等格式進行儲存和組織。常見的半結構化數據格式包括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>XML</w:t>
      </w:r>
      <w:r>
        <w:rPr>
          <w:rFonts w:hint="eastAsia"/>
        </w:rPr>
        <w:t>等。</w:t>
      </w:r>
    </w:p>
    <w:p w14:paraId="00CA1C13" w14:textId="7BEB7F06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JSON</w:t>
      </w:r>
      <w:r>
        <w:rPr>
          <w:rFonts w:hint="eastAsia"/>
        </w:rPr>
        <w:t>（</w:t>
      </w:r>
      <w:r>
        <w:rPr>
          <w:rFonts w:hint="eastAsia"/>
        </w:rPr>
        <w:t>JavaScript Object Notation</w:t>
      </w:r>
      <w:r>
        <w:rPr>
          <w:rFonts w:hint="eastAsia"/>
        </w:rPr>
        <w:t>）是一種常用的半結構化資料格式，具有簡潔輕便、易於閱讀和解析等優點，通常用於網際網路資料傳輸。</w:t>
      </w:r>
      <w:r w:rsidR="006276E0">
        <w:rPr>
          <w:rFonts w:hint="eastAsia"/>
        </w:rPr>
        <w:t>例如【</w:t>
      </w:r>
      <w:r w:rsidR="006276E0">
        <w:t xml:space="preserve">Café Nomad </w:t>
      </w:r>
      <w:r w:rsidR="006276E0">
        <w:rPr>
          <w:rFonts w:hint="eastAsia"/>
        </w:rPr>
        <w:t>咖啡廳遊牧民族】</w:t>
      </w:r>
      <w:r w:rsidR="006276E0">
        <w:t xml:space="preserve"> (</w:t>
      </w:r>
      <w:hyperlink r:id="rId102" w:history="1">
        <w:r w:rsidR="006276E0" w:rsidRPr="006276E0">
          <w:rPr>
            <w:rStyle w:val="a3"/>
          </w:rPr>
          <w:t>https://cafenomad.tw/)</w:t>
        </w:r>
      </w:hyperlink>
    </w:p>
    <w:p w14:paraId="25660920" w14:textId="56501923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XML</w:t>
      </w:r>
      <w:r>
        <w:rPr>
          <w:rFonts w:hint="eastAsia"/>
        </w:rPr>
        <w:t>（</w:t>
      </w:r>
      <w:proofErr w:type="spellStart"/>
      <w:r>
        <w:rPr>
          <w:rFonts w:hint="eastAsia"/>
        </w:rPr>
        <w:t>eXtensible</w:t>
      </w:r>
      <w:proofErr w:type="spellEnd"/>
      <w:r>
        <w:rPr>
          <w:rFonts w:hint="eastAsia"/>
        </w:rPr>
        <w:t xml:space="preserve"> Markup Language</w:t>
      </w:r>
      <w:r>
        <w:rPr>
          <w:rFonts w:hint="eastAsia"/>
        </w:rPr>
        <w:t>）是一種用於描述資料的標記語言，可描述各種不同種類的數據，並且可進行有效的資料驗證。</w:t>
      </w:r>
      <w:r w:rsidR="006276E0">
        <w:rPr>
          <w:rFonts w:hint="eastAsia"/>
        </w:rPr>
        <w:t>例如</w:t>
      </w:r>
      <w:r w:rsidR="00E251EB">
        <w:rPr>
          <w:rFonts w:hint="eastAsia"/>
        </w:rPr>
        <w:t>【臺北市資料大平臺「臺北市政府求職徵才職缺資訊」】</w:t>
      </w:r>
      <w:r w:rsidR="00E251EB">
        <w:rPr>
          <w:rFonts w:hint="eastAsia"/>
        </w:rPr>
        <w:t>(</w:t>
      </w:r>
      <w:hyperlink r:id="rId103" w:history="1">
        <w:r w:rsidR="00E251EB" w:rsidRPr="00E251EB">
          <w:rPr>
            <w:rStyle w:val="a3"/>
          </w:rPr>
          <w:t>https://data.taipei/dataset/detail?id=f2f3f0d3-9e84-4fc5-af4d-5814563e17b3</w:t>
        </w:r>
      </w:hyperlink>
      <w:r w:rsidR="00E251EB">
        <w:t>)</w:t>
      </w:r>
    </w:p>
    <w:p w14:paraId="5678D6FB" w14:textId="77777777" w:rsidR="00337402" w:rsidRPr="00E251EB" w:rsidRDefault="00337402" w:rsidP="00337402"/>
    <w:p w14:paraId="2FF88C02" w14:textId="77777777" w:rsidR="00756D7F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非結構化資料</w:t>
      </w:r>
    </w:p>
    <w:p w14:paraId="7F740D54" w14:textId="77777777" w:rsidR="00756D7F" w:rsidRPr="00756D7F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非結構化資料是指缺乏固定結構或明確定義的資料，例如文字、圖像、影</w:t>
      </w:r>
      <w:r w:rsidR="00756D7F">
        <w:rPr>
          <w:rFonts w:hint="eastAsia"/>
        </w:rPr>
        <w:t>音</w:t>
      </w:r>
      <w:r>
        <w:rPr>
          <w:rFonts w:hint="eastAsia"/>
        </w:rPr>
        <w:t>等。由於這些資料通常缺乏組織和格式，因此儲存和分析這些資料不太容易的。</w:t>
      </w:r>
    </w:p>
    <w:p w14:paraId="4AD017AD" w14:textId="1C6F867A" w:rsidR="009A45F9" w:rsidRPr="007D2BF9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在這種情況下，常用的方法是使用</w:t>
      </w:r>
      <w:r w:rsidR="00756D7F">
        <w:rPr>
          <w:rFonts w:hint="eastAsia"/>
        </w:rPr>
        <w:t>資訊檢索</w:t>
      </w:r>
      <w:r>
        <w:rPr>
          <w:rFonts w:hint="eastAsia"/>
        </w:rPr>
        <w:t>、自然語言處理、電腦視覺等技術來進行資料分析。圖像和</w:t>
      </w:r>
      <w:proofErr w:type="gramStart"/>
      <w:r>
        <w:rPr>
          <w:rFonts w:hint="eastAsia"/>
        </w:rPr>
        <w:t>影音</w:t>
      </w:r>
      <w:proofErr w:type="gramEnd"/>
      <w:r>
        <w:rPr>
          <w:rFonts w:hint="eastAsia"/>
        </w:rPr>
        <w:t>資料可以使用電腦視覺技術進行分析和處理，以取得圖像中的特徵和內容，以及識別和跟踪物件。文字資料可以使用自然語言處理技術</w:t>
      </w:r>
      <w:r>
        <w:t xml:space="preserve"> (Natural Language Processing) </w:t>
      </w:r>
      <w:r>
        <w:rPr>
          <w:rFonts w:hint="eastAsia"/>
        </w:rPr>
        <w:t>來進行分析，以取得關鍵詞、</w:t>
      </w:r>
      <w:r w:rsidR="006276E0">
        <w:rPr>
          <w:rFonts w:hint="eastAsia"/>
        </w:rPr>
        <w:t>標記</w:t>
      </w:r>
      <w:r>
        <w:rPr>
          <w:rFonts w:hint="eastAsia"/>
        </w:rPr>
        <w:t>實體和情感等信息。</w:t>
      </w:r>
    </w:p>
    <w:p w14:paraId="7D86BD20" w14:textId="52889EC3" w:rsidR="007D2BF9" w:rsidRPr="007D2BF9" w:rsidRDefault="007D2BF9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以取得</w:t>
      </w:r>
      <w:r>
        <w:t>PDF</w:t>
      </w:r>
      <w:r>
        <w:rPr>
          <w:rFonts w:hint="eastAsia"/>
        </w:rPr>
        <w:t>文字而言，可以考慮使用</w:t>
      </w:r>
      <w:r>
        <w:t>tika (</w:t>
      </w:r>
      <w:hyperlink r:id="rId104" w:history="1">
        <w:r w:rsidRPr="007D2BF9">
          <w:rPr>
            <w:rStyle w:val="a3"/>
          </w:rPr>
          <w:t>https://tika.apache.org/</w:t>
        </w:r>
      </w:hyperlink>
      <w:r>
        <w:t xml:space="preserve">) </w:t>
      </w:r>
      <w:r>
        <w:rPr>
          <w:rFonts w:hint="eastAsia"/>
        </w:rPr>
        <w:t>這個工具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需要有</w:t>
      </w:r>
      <w:r>
        <w:rPr>
          <w:rFonts w:hint="eastAsia"/>
        </w:rPr>
        <w:t xml:space="preserve"> </w:t>
      </w:r>
      <w:r>
        <w:t xml:space="preserve">Java </w:t>
      </w:r>
      <w:r>
        <w:rPr>
          <w:rFonts w:hint="eastAsia"/>
        </w:rPr>
        <w:t>環境</w:t>
      </w:r>
      <w:r>
        <w:t>)</w:t>
      </w:r>
      <w:r>
        <w:rPr>
          <w:rFonts w:hint="eastAsia"/>
        </w:rPr>
        <w:t>，來取得檔案當中的文字。</w:t>
      </w:r>
    </w:p>
    <w:p w14:paraId="5FB5F102" w14:textId="77777777" w:rsidR="00337402" w:rsidRPr="007D2BF9" w:rsidRDefault="00337402" w:rsidP="009A45F9"/>
    <w:p w14:paraId="1674CB53" w14:textId="25176C98" w:rsidR="005262EB" w:rsidRPr="00273F9C" w:rsidRDefault="005262EB" w:rsidP="00273F9C">
      <w:pPr>
        <w:pStyle w:val="2"/>
      </w:pPr>
      <w:bookmarkStart w:id="11" w:name="_Toc136471822"/>
      <w:r w:rsidRPr="00273F9C">
        <w:rPr>
          <w:rFonts w:hint="eastAsia"/>
        </w:rPr>
        <w:t>處理</w:t>
      </w:r>
      <w:proofErr w:type="spellStart"/>
      <w:r w:rsidRPr="00273F9C">
        <w:rPr>
          <w:rFonts w:hint="eastAsia"/>
        </w:rPr>
        <w:t>CSV</w:t>
      </w:r>
      <w:r w:rsidR="00316DBB">
        <w:rPr>
          <w:rFonts w:hint="eastAsia"/>
        </w:rPr>
        <w:t>,</w:t>
      </w:r>
      <w:r w:rsidR="000C4852" w:rsidRPr="00273F9C">
        <w:rPr>
          <w:rFonts w:hint="eastAsia"/>
        </w:rPr>
        <w:t>JSON,XML</w:t>
      </w:r>
      <w:r w:rsidR="00316DBB">
        <w:rPr>
          <w:rFonts w:hint="eastAsia"/>
        </w:rPr>
        <w:t>,</w:t>
      </w:r>
      <w:r w:rsidR="00316DBB" w:rsidRPr="00273F9C">
        <w:rPr>
          <w:rFonts w:hint="eastAsia"/>
        </w:rPr>
        <w:t>Excel</w:t>
      </w:r>
      <w:proofErr w:type="spellEnd"/>
      <w:r w:rsidR="000C4852" w:rsidRPr="00273F9C">
        <w:rPr>
          <w:rFonts w:hint="eastAsia"/>
        </w:rPr>
        <w:t>格式資料</w:t>
      </w:r>
      <w:bookmarkEnd w:id="11"/>
    </w:p>
    <w:p w14:paraId="19A8EBFF" w14:textId="7501B9AD" w:rsidR="005262EB" w:rsidRDefault="00FC6557" w:rsidP="00273F9C">
      <w:r w:rsidRPr="00FC6557">
        <w:rPr>
          <w:rFonts w:hint="eastAsia"/>
        </w:rPr>
        <w:t>有關檔案編碼的部分，請參考這個連結</w:t>
      </w:r>
      <w:r>
        <w:rPr>
          <w:rFonts w:hint="eastAsia"/>
        </w:rPr>
        <w:t>:</w:t>
      </w:r>
      <w:r>
        <w:t xml:space="preserve"> </w:t>
      </w:r>
      <w:hyperlink r:id="rId105" w:anchor="standard-encodings" w:history="1">
        <w:r w:rsidRPr="00FC6557">
          <w:rPr>
            <w:rStyle w:val="a3"/>
          </w:rPr>
          <w:t>standard-encodings</w:t>
        </w:r>
      </w:hyperlink>
    </w:p>
    <w:p w14:paraId="42270398" w14:textId="6B20B534" w:rsidR="00FC6557" w:rsidRDefault="00FC6557" w:rsidP="00273F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6557" w14:paraId="4EAE7279" w14:textId="77777777" w:rsidTr="00FC6557">
        <w:tc>
          <w:tcPr>
            <w:tcW w:w="8296" w:type="dxa"/>
          </w:tcPr>
          <w:p w14:paraId="232E9FA0" w14:textId="29EFADB3" w:rsidR="00FC6557" w:rsidRDefault="00FC6557" w:rsidP="00273F9C">
            <w:r w:rsidRPr="00FC6557">
              <w:rPr>
                <w:rFonts w:hint="eastAsia"/>
              </w:rPr>
              <w:t xml:space="preserve">3-1 Pandas </w:t>
            </w:r>
            <w:r w:rsidRPr="00FC6557">
              <w:rPr>
                <w:rFonts w:hint="eastAsia"/>
              </w:rPr>
              <w:t>檔案輸入與輸出</w:t>
            </w:r>
          </w:p>
        </w:tc>
      </w:tr>
      <w:tr w:rsidR="00FC6557" w14:paraId="2FB2FF0E" w14:textId="77777777" w:rsidTr="00FC6557">
        <w:tc>
          <w:tcPr>
            <w:tcW w:w="8296" w:type="dxa"/>
          </w:tcPr>
          <w:p w14:paraId="7EEDE04F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156A7263" w14:textId="0786228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FC6557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pandas </w:t>
            </w:r>
            <w:proofErr w:type="spellStart"/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penpyxl</w:t>
            </w:r>
            <w:proofErr w:type="spellEnd"/>
          </w:p>
        </w:tc>
      </w:tr>
      <w:tr w:rsidR="00FC6557" w14:paraId="02013AA7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732D89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00EF93AE" w14:textId="69C9A55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226FE1" w14:paraId="450C76C1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12AAFF2F" w14:textId="77777777" w:rsidR="00226FE1" w:rsidRPr="00FC6557" w:rsidRDefault="00226FE1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</w:p>
        </w:tc>
      </w:tr>
      <w:tr w:rsidR="00FC6557" w14:paraId="5361F6A5" w14:textId="77777777" w:rsidTr="00FC6557">
        <w:tc>
          <w:tcPr>
            <w:tcW w:w="8296" w:type="dxa"/>
          </w:tcPr>
          <w:p w14:paraId="04CA8619" w14:textId="77777777" w:rsidR="00FC6557" w:rsidRPr="00C4731B" w:rsidRDefault="00FC6557" w:rsidP="00FC6557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csv </w:t>
            </w:r>
            <w:r w:rsidRPr="00C4731B">
              <w:rPr>
                <w:shd w:val="pct15" w:color="auto" w:fill="FFFFFF"/>
              </w:rPr>
              <w:t>檔</w:t>
            </w:r>
          </w:p>
          <w:p w14:paraId="68871E28" w14:textId="77777777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CSV: Comma-Separated Values</w:t>
            </w:r>
          </w:p>
          <w:p w14:paraId="229CE3C3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FC6557">
              <w:rPr>
                <w:sz w:val="21"/>
                <w:szCs w:val="21"/>
              </w:rPr>
              <w:t>pd.read_csv</w:t>
            </w:r>
            <w:proofErr w:type="spellEnd"/>
            <w:r w:rsidRPr="00FC6557">
              <w:rPr>
                <w:sz w:val="21"/>
                <w:szCs w:val="21"/>
              </w:rPr>
              <w:t xml:space="preserve">(): </w:t>
            </w:r>
            <w:r w:rsidRPr="00FC6557">
              <w:rPr>
                <w:sz w:val="21"/>
                <w:szCs w:val="21"/>
              </w:rPr>
              <w:t>讀取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77DA73A6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FC6557">
              <w:rPr>
                <w:sz w:val="21"/>
                <w:szCs w:val="21"/>
              </w:rPr>
              <w:t>df.to_csv</w:t>
            </w:r>
            <w:proofErr w:type="spellEnd"/>
            <w:r w:rsidRPr="00FC6557">
              <w:rPr>
                <w:sz w:val="21"/>
                <w:szCs w:val="21"/>
              </w:rPr>
              <w:t xml:space="preserve">(): </w:t>
            </w:r>
            <w:r w:rsidRPr="00FC6557">
              <w:rPr>
                <w:sz w:val="21"/>
                <w:szCs w:val="21"/>
              </w:rPr>
              <w:t>寫入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0433D43E" w14:textId="2059935D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請另存下載</w:t>
            </w:r>
            <w:r w:rsidRPr="00FC6557">
              <w:rPr>
                <w:sz w:val="21"/>
                <w:szCs w:val="21"/>
              </w:rPr>
              <w:t> </w:t>
            </w:r>
            <w:hyperlink r:id="rId106" w:tgtFrame="_blank" w:history="1"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sv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檔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: 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垃圾車點位路線資訊</w:t>
              </w:r>
            </w:hyperlink>
            <w:r w:rsidRPr="00FC6557">
              <w:rPr>
                <w:sz w:val="21"/>
                <w:szCs w:val="21"/>
              </w:rPr>
              <w:t> </w:t>
            </w:r>
            <w:r w:rsidRPr="00FC6557">
              <w:rPr>
                <w:sz w:val="21"/>
                <w:szCs w:val="21"/>
              </w:rPr>
              <w:t>到專案目錄當中。</w:t>
            </w:r>
          </w:p>
        </w:tc>
      </w:tr>
      <w:tr w:rsidR="00FC6557" w14:paraId="6124581D" w14:textId="77777777" w:rsidTr="00FC6557">
        <w:tc>
          <w:tcPr>
            <w:tcW w:w="8296" w:type="dxa"/>
          </w:tcPr>
          <w:p w14:paraId="5CE82A57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51AD401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81AA0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d.read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</w:p>
          <w:p w14:paraId="4F655E7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你的檔案路徑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7EE58F1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ep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隔符號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47AF1E0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header=True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241ECC2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index=True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4C89D79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encoding=None, </w:t>
            </w:r>
          </w:p>
          <w:p w14:paraId="5F1FBDC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...</w:t>
            </w:r>
          </w:p>
          <w:p w14:paraId="5FBF540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A0866B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A4FB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06B08D9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引數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3E340A6F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df = </w:t>
            </w:r>
            <w:proofErr w:type="spellStart"/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d.read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./output.csv")</w:t>
            </w:r>
          </w:p>
          <w:p w14:paraId="6D81097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近年許多檔案或資料，都使用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進行編碼</w:t>
            </w:r>
          </w:p>
          <w:p w14:paraId="0A55A6A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般來說，只要是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編碼格式儲存的檔案，讀取成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候，不用特別指定編碼。</w:t>
            </w:r>
          </w:p>
          <w:p w14:paraId="12E6142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然而本例使用的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檔，需要用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NSI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編碼來開啟。</w:t>
            </w:r>
          </w:p>
          <w:p w14:paraId="1FA0EA3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FF845" w14:textId="32F0381E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26F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垃圾車點位資訊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csv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NSI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4418CA93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5EE7852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2EB9E1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1C4399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預設是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 number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name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都包括進去，不習慣加進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檔的話，可以這樣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B5A38C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df.to_</w:t>
            </w:r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./output.csv", index=False, header=False)</w:t>
            </w:r>
          </w:p>
          <w:p w14:paraId="2F41B96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71C53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另外，引數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2A67B16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to_</w:t>
            </w:r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csv", index=False, header=False)</w:t>
            </w:r>
          </w:p>
          <w:p w14:paraId="37CCBAC2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5543D9" w14:textId="6AFBF729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csv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NSI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16C946B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6205514" w14:textId="77777777" w:rsidR="00FC6557" w:rsidRDefault="00FC6557" w:rsidP="00273F9C"/>
        </w:tc>
      </w:tr>
      <w:tr w:rsidR="00FC6557" w14:paraId="0E638C13" w14:textId="77777777" w:rsidTr="00FC6557">
        <w:tc>
          <w:tcPr>
            <w:tcW w:w="8296" w:type="dxa"/>
          </w:tcPr>
          <w:p w14:paraId="4BD6C59A" w14:textId="77777777" w:rsidR="00226FE1" w:rsidRPr="00C4731B" w:rsidRDefault="00226FE1" w:rsidP="00226FE1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json </w:t>
            </w:r>
            <w:r w:rsidRPr="00C4731B">
              <w:rPr>
                <w:shd w:val="pct15" w:color="auto" w:fill="FFFFFF"/>
              </w:rPr>
              <w:t>檔</w:t>
            </w:r>
          </w:p>
          <w:p w14:paraId="09678E99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JSON</w:t>
            </w:r>
            <w:r w:rsidRPr="00226FE1">
              <w:rPr>
                <w:sz w:val="21"/>
                <w:szCs w:val="21"/>
              </w:rPr>
              <w:t>（</w:t>
            </w:r>
            <w:r w:rsidRPr="00226FE1">
              <w:rPr>
                <w:sz w:val="21"/>
                <w:szCs w:val="21"/>
              </w:rPr>
              <w:t>JavaScript Object Notation</w:t>
            </w:r>
            <w:r w:rsidRPr="00226FE1">
              <w:rPr>
                <w:sz w:val="21"/>
                <w:szCs w:val="21"/>
              </w:rPr>
              <w:t>）</w:t>
            </w:r>
          </w:p>
          <w:p w14:paraId="64D63B67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226FE1">
              <w:rPr>
                <w:sz w:val="21"/>
                <w:szCs w:val="21"/>
              </w:rPr>
              <w:t>pd.read_json</w:t>
            </w:r>
            <w:proofErr w:type="spellEnd"/>
            <w:r w:rsidRPr="00226FE1">
              <w:rPr>
                <w:sz w:val="21"/>
                <w:szCs w:val="21"/>
              </w:rPr>
              <w:t xml:space="preserve">(): </w:t>
            </w:r>
            <w:r w:rsidRPr="00226FE1">
              <w:rPr>
                <w:sz w:val="21"/>
                <w:szCs w:val="21"/>
              </w:rPr>
              <w:t>讀取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9B1C4A0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226FE1">
              <w:rPr>
                <w:sz w:val="21"/>
                <w:szCs w:val="21"/>
              </w:rPr>
              <w:t>df.to_json</w:t>
            </w:r>
            <w:proofErr w:type="spellEnd"/>
            <w:r w:rsidRPr="00226FE1">
              <w:rPr>
                <w:sz w:val="21"/>
                <w:szCs w:val="21"/>
              </w:rPr>
              <w:t xml:space="preserve">(): </w:t>
            </w:r>
            <w:r w:rsidRPr="00226FE1">
              <w:rPr>
                <w:sz w:val="21"/>
                <w:szCs w:val="21"/>
              </w:rPr>
              <w:t>寫入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3D0D850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使用</w:t>
            </w:r>
            <w:r w:rsidRPr="00226FE1">
              <w:rPr>
                <w:sz w:val="21"/>
                <w:szCs w:val="21"/>
              </w:rPr>
              <w:t> </w:t>
            </w:r>
            <w:hyperlink r:id="rId107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afe Nomad</w:t>
              </w:r>
            </w:hyperlink>
            <w:r w:rsidRPr="00226FE1">
              <w:rPr>
                <w:sz w:val="21"/>
                <w:szCs w:val="21"/>
              </w:rPr>
              <w:t> </w:t>
            </w:r>
            <w:r w:rsidRPr="00226FE1">
              <w:rPr>
                <w:sz w:val="21"/>
                <w:szCs w:val="21"/>
              </w:rPr>
              <w:t>的資料來測試。</w:t>
            </w:r>
          </w:p>
          <w:p w14:paraId="5D869088" w14:textId="4506B126" w:rsidR="00FC6557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請另存下載</w:t>
            </w:r>
            <w:r w:rsidRPr="00226FE1">
              <w:rPr>
                <w:sz w:val="21"/>
                <w:szCs w:val="21"/>
              </w:rPr>
              <w:t>: </w:t>
            </w:r>
            <w:hyperlink r:id="rId108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cafenomad.tw/api/v1.2/cafes/taipei</w:t>
              </w:r>
            </w:hyperlink>
          </w:p>
        </w:tc>
      </w:tr>
      <w:tr w:rsidR="00FC6557" w14:paraId="7BD1F122" w14:textId="77777777" w:rsidTr="00FC6557">
        <w:tc>
          <w:tcPr>
            <w:tcW w:w="8296" w:type="dxa"/>
          </w:tcPr>
          <w:p w14:paraId="07A30F3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158B102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F7DFAC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A4C76BE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json</w:t>
            </w:r>
            <w:proofErr w:type="spellEnd"/>
          </w:p>
          <w:p w14:paraId="727425C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json.html</w:t>
            </w:r>
          </w:p>
          <w:p w14:paraId="6CD9F318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json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normalize</w:t>
            </w:r>
            <w:proofErr w:type="spellEnd"/>
          </w:p>
          <w:p w14:paraId="004FDBBB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json_normalize.html</w:t>
            </w:r>
          </w:p>
          <w:p w14:paraId="12AD39B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016023" w14:textId="13C5E81E" w:rsidR="00FC6557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json</w:t>
            </w:r>
            <w:proofErr w:type="spellEnd"/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</w:t>
            </w:r>
            <w:proofErr w:type="spell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.json</w:t>
            </w:r>
            <w:proofErr w:type="spell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24E897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73AC1C16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2CBE6923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D421FC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82871D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json</w:t>
            </w:r>
            <w:proofErr w:type="spellEnd"/>
          </w:p>
          <w:p w14:paraId="32A47F9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json.html</w:t>
            </w:r>
          </w:p>
          <w:p w14:paraId="6BC014C1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1C9E10" w14:textId="03910BF9" w:rsidR="00FC6557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son</w:t>
            </w:r>
            <w:proofErr w:type="spellEnd"/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</w:t>
            </w:r>
            <w:proofErr w:type="spell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output.json</w:t>
            </w:r>
            <w:proofErr w:type="spell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nt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rient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ecords'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s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rce_ascii</w:t>
            </w:r>
            <w:proofErr w:type="spellEnd"/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38947CFD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9FFE22D" w14:textId="77777777" w:rsidR="00FC6557" w:rsidRDefault="00FC6557" w:rsidP="00273F9C"/>
        </w:tc>
      </w:tr>
      <w:tr w:rsidR="00FC6557" w14:paraId="14A83632" w14:textId="77777777" w:rsidTr="00FC6557">
        <w:tc>
          <w:tcPr>
            <w:tcW w:w="8296" w:type="dxa"/>
          </w:tcPr>
          <w:p w14:paraId="4C4A727E" w14:textId="77777777" w:rsidR="00A445ED" w:rsidRPr="00C4731B" w:rsidRDefault="00A445ED" w:rsidP="00A445ED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xml</w:t>
            </w:r>
          </w:p>
          <w:p w14:paraId="5F171CB2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eXtensible</w:t>
            </w:r>
            <w:proofErr w:type="spellEnd"/>
            <w:r w:rsidRPr="00A445ED">
              <w:rPr>
                <w:sz w:val="21"/>
                <w:szCs w:val="21"/>
              </w:rPr>
              <w:t xml:space="preserve"> Markup Language</w:t>
            </w:r>
          </w:p>
          <w:p w14:paraId="14B4B91A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pd.read_xml</w:t>
            </w:r>
            <w:proofErr w:type="spellEnd"/>
            <w:r w:rsidRPr="00A445ED">
              <w:rPr>
                <w:sz w:val="21"/>
                <w:szCs w:val="21"/>
              </w:rPr>
              <w:t xml:space="preserve">(): </w:t>
            </w:r>
            <w:r w:rsidRPr="00A445ED">
              <w:rPr>
                <w:sz w:val="21"/>
                <w:szCs w:val="21"/>
              </w:rPr>
              <w:t>讀取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742DC527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df.to_xml</w:t>
            </w:r>
            <w:proofErr w:type="spellEnd"/>
            <w:r w:rsidRPr="00A445ED">
              <w:rPr>
                <w:sz w:val="21"/>
                <w:szCs w:val="21"/>
              </w:rPr>
              <w:t xml:space="preserve">(): </w:t>
            </w:r>
            <w:r w:rsidRPr="00A445ED">
              <w:rPr>
                <w:sz w:val="21"/>
                <w:szCs w:val="21"/>
              </w:rPr>
              <w:t>寫入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1AF1578A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lastRenderedPageBreak/>
              <w:t>使用</w:t>
            </w:r>
            <w:r w:rsidRPr="00A445ED">
              <w:rPr>
                <w:sz w:val="21"/>
                <w:szCs w:val="21"/>
              </w:rPr>
              <w:t> </w:t>
            </w:r>
            <w:hyperlink r:id="rId109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臺北市政府求職徵才職缺資訊</w:t>
              </w:r>
            </w:hyperlink>
            <w:r w:rsidRPr="00A445ED">
              <w:rPr>
                <w:sz w:val="21"/>
                <w:szCs w:val="21"/>
              </w:rPr>
              <w:t> </w:t>
            </w:r>
            <w:r w:rsidRPr="00A445ED">
              <w:rPr>
                <w:sz w:val="21"/>
                <w:szCs w:val="21"/>
              </w:rPr>
              <w:t>的資料來測試</w:t>
            </w:r>
          </w:p>
          <w:p w14:paraId="338BC8EF" w14:textId="28441FA8" w:rsidR="00FC6557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>請另存下載</w:t>
            </w:r>
            <w:r w:rsidRPr="00A445ED">
              <w:rPr>
                <w:sz w:val="21"/>
                <w:szCs w:val="21"/>
              </w:rPr>
              <w:t>: </w:t>
            </w:r>
            <w:hyperlink r:id="rId110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dop.blob.core.windows.net/ipsnworkcontainer/jobs.xml</w:t>
              </w:r>
            </w:hyperlink>
          </w:p>
        </w:tc>
      </w:tr>
      <w:tr w:rsidR="00FC6557" w14:paraId="2155C7E7" w14:textId="77777777" w:rsidTr="00FC6557">
        <w:tc>
          <w:tcPr>
            <w:tcW w:w="8296" w:type="dxa"/>
          </w:tcPr>
          <w:p w14:paraId="4153158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2B6ECED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02CBC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751574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proofErr w:type="gramStart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xml</w:t>
            </w:r>
            <w:proofErr w:type="spellEnd"/>
          </w:p>
          <w:p w14:paraId="368F316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xml.html</w:t>
            </w:r>
          </w:p>
          <w:p w14:paraId="2E668BF1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433C694" w14:textId="15B22E8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445E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xml</w:t>
            </w:r>
            <w:proofErr w:type="spellEnd"/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jobs.xml"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7A8281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BA1B3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52B22EF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8BFD55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267C213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xml</w:t>
            </w:r>
            <w:proofErr w:type="spellEnd"/>
          </w:p>
          <w:p w14:paraId="318CFC1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xml.html</w:t>
            </w:r>
          </w:p>
          <w:p w14:paraId="08B0BAA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E29BDE" w14:textId="050637B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xml</w:t>
            </w:r>
            <w:proofErr w:type="spellEnd"/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xml"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AF4E01A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7BA60403" w14:textId="77777777" w:rsidR="00FC6557" w:rsidRDefault="00FC6557" w:rsidP="00273F9C"/>
        </w:tc>
      </w:tr>
      <w:tr w:rsidR="00FC6557" w14:paraId="0C70B022" w14:textId="77777777" w:rsidTr="00FC6557">
        <w:tc>
          <w:tcPr>
            <w:tcW w:w="8296" w:type="dxa"/>
          </w:tcPr>
          <w:p w14:paraId="49BA2892" w14:textId="77777777" w:rsidR="00C4731B" w:rsidRPr="00C4731B" w:rsidRDefault="00C4731B" w:rsidP="00C4731B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excel</w:t>
            </w:r>
          </w:p>
          <w:p w14:paraId="05B35683" w14:textId="77777777" w:rsidR="00C4731B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語法</w:t>
            </w:r>
            <w:r w:rsidRPr="00C4731B">
              <w:rPr>
                <w:sz w:val="21"/>
                <w:szCs w:val="21"/>
              </w:rPr>
              <w:t>:</w:t>
            </w:r>
          </w:p>
          <w:p w14:paraId="4C0AA187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4731B">
              <w:rPr>
                <w:sz w:val="21"/>
                <w:szCs w:val="21"/>
              </w:rPr>
              <w:t>pd.read_excel</w:t>
            </w:r>
            <w:proofErr w:type="spellEnd"/>
            <w:r w:rsidRPr="00C4731B">
              <w:rPr>
                <w:sz w:val="21"/>
                <w:szCs w:val="21"/>
              </w:rPr>
              <w:t xml:space="preserve">(): </w:t>
            </w:r>
            <w:r w:rsidRPr="00C4731B">
              <w:rPr>
                <w:sz w:val="21"/>
                <w:szCs w:val="21"/>
              </w:rPr>
              <w:t>讀取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4EE38BE3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4731B">
              <w:rPr>
                <w:sz w:val="21"/>
                <w:szCs w:val="21"/>
              </w:rPr>
              <w:t>df.to_excel</w:t>
            </w:r>
            <w:proofErr w:type="spellEnd"/>
            <w:r w:rsidRPr="00C4731B">
              <w:rPr>
                <w:sz w:val="21"/>
                <w:szCs w:val="21"/>
              </w:rPr>
              <w:t xml:space="preserve">(): </w:t>
            </w:r>
            <w:r w:rsidRPr="00C4731B">
              <w:rPr>
                <w:sz w:val="21"/>
                <w:szCs w:val="21"/>
              </w:rPr>
              <w:t>寫入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0F460669" w14:textId="29004324" w:rsidR="00FC6557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記得先安裝套件</w:t>
            </w:r>
            <w:r w:rsidRPr="00C4731B">
              <w:rPr>
                <w:sz w:val="21"/>
                <w:szCs w:val="21"/>
              </w:rPr>
              <w:t>: </w:t>
            </w:r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pip install </w:t>
            </w:r>
            <w:proofErr w:type="spellStart"/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openpyxl</w:t>
            </w:r>
            <w:proofErr w:type="spellEnd"/>
          </w:p>
        </w:tc>
      </w:tr>
      <w:tr w:rsidR="00FC6557" w14:paraId="592FDCB5" w14:textId="77777777" w:rsidTr="00FC6557">
        <w:tc>
          <w:tcPr>
            <w:tcW w:w="8296" w:type="dxa"/>
          </w:tcPr>
          <w:p w14:paraId="359DCDC9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01EC79F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F48A0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620ACE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openpyxl</w:t>
            </w:r>
            <w:proofErr w:type="spell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A Python library to read/write Excel 2010 xlsx/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lsm</w:t>
            </w:r>
            <w:proofErr w:type="spell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les</w:t>
            </w:r>
          </w:p>
          <w:p w14:paraId="254541CD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openpyxl.readthedocs.io/en/stable/</w:t>
            </w:r>
          </w:p>
          <w:p w14:paraId="6CFA1B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proofErr w:type="spellStart"/>
            <w:proofErr w:type="gram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excel</w:t>
            </w:r>
            <w:proofErr w:type="spellEnd"/>
          </w:p>
          <w:p w14:paraId="51FC2401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excel.html</w:t>
            </w:r>
          </w:p>
          <w:p w14:paraId="40FA824D" w14:textId="427260D2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21AE7D" w14:textId="05899011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4731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excel</w:t>
            </w:r>
            <w:proofErr w:type="spellEnd"/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files/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通訊錄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xlsx"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683FC2A5" w14:textId="77777777" w:rsidTr="00FC6557">
        <w:tc>
          <w:tcPr>
            <w:tcW w:w="8296" w:type="dxa"/>
          </w:tcPr>
          <w:p w14:paraId="534EA283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0ABD688A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602DA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7C4505C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excel</w:t>
            </w:r>
            <w:proofErr w:type="spellEnd"/>
          </w:p>
          <w:p w14:paraId="514BBA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https://pandas.pydata.org/docs/reference/api/pandas.DataFrame.to_excel.html</w:t>
            </w:r>
          </w:p>
          <w:p w14:paraId="613CD69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32E9CB" w14:textId="318B2760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cel</w:t>
            </w:r>
            <w:proofErr w:type="spellEnd"/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xlsx"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4731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63FF386" w14:textId="60BDEFB8" w:rsidR="00664377" w:rsidRDefault="00664377" w:rsidP="00273F9C"/>
    <w:p w14:paraId="71A25D0D" w14:textId="7069685A" w:rsidR="00151132" w:rsidRDefault="00151132" w:rsidP="004136C7">
      <w:pPr>
        <w:pStyle w:val="2"/>
      </w:pPr>
      <w:bookmarkStart w:id="12" w:name="_Toc136471823"/>
      <w:r>
        <w:rPr>
          <w:rFonts w:hint="eastAsia"/>
        </w:rPr>
        <w:t>參考資料</w:t>
      </w:r>
      <w:bookmarkEnd w:id="12"/>
    </w:p>
    <w:p w14:paraId="72077D89" w14:textId="1E8397C9" w:rsidR="00151132" w:rsidRDefault="00151132" w:rsidP="00273F9C">
      <w:r>
        <w:rPr>
          <w:rFonts w:hint="eastAsia"/>
        </w:rPr>
        <w:t>[</w:t>
      </w:r>
      <w:r>
        <w:t xml:space="preserve">1] </w:t>
      </w:r>
      <w:r>
        <w:rPr>
          <w:rFonts w:hint="eastAsia"/>
        </w:rPr>
        <w:t xml:space="preserve"> </w:t>
      </w:r>
      <w:r>
        <w:t xml:space="preserve">Café Nomad </w:t>
      </w:r>
      <w:r>
        <w:rPr>
          <w:rFonts w:hint="eastAsia"/>
        </w:rPr>
        <w:t>咖啡廳遊牧民族</w:t>
      </w:r>
    </w:p>
    <w:p w14:paraId="0222C6BE" w14:textId="3962AF5F" w:rsidR="00151132" w:rsidRPr="00151132" w:rsidRDefault="00561EDE" w:rsidP="00273F9C">
      <w:hyperlink r:id="rId111" w:history="1">
        <w:r w:rsidR="00151132" w:rsidRPr="00893B41">
          <w:rPr>
            <w:rStyle w:val="a3"/>
          </w:rPr>
          <w:t>https://cafenomad.tw/</w:t>
        </w:r>
      </w:hyperlink>
    </w:p>
    <w:p w14:paraId="219FE591" w14:textId="2AC714AF" w:rsidR="00151132" w:rsidRDefault="00151132" w:rsidP="00273F9C">
      <w:r>
        <w:rPr>
          <w:rFonts w:hint="eastAsia"/>
        </w:rPr>
        <w:t>[</w:t>
      </w:r>
      <w:r>
        <w:t xml:space="preserve">2] </w:t>
      </w:r>
      <w:r>
        <w:rPr>
          <w:rFonts w:hint="eastAsia"/>
        </w:rPr>
        <w:t>臺北市資料大平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「垃圾車點位路線資訊</w:t>
      </w:r>
    </w:p>
    <w:p w14:paraId="694A1901" w14:textId="70E6CD1A" w:rsidR="00151132" w:rsidRDefault="00561EDE" w:rsidP="00273F9C">
      <w:hyperlink r:id="rId112" w:history="1">
        <w:r w:rsidR="00151132" w:rsidRPr="00D9265D">
          <w:rPr>
            <w:rStyle w:val="a3"/>
          </w:rPr>
          <w:t>https://data.taipei/dataset/detail?id=6bb3304b-4f46-4bb0-8cd1-60c66dcd1cae</w:t>
        </w:r>
      </w:hyperlink>
    </w:p>
    <w:p w14:paraId="0A28628D" w14:textId="586EA1BA" w:rsidR="00151132" w:rsidRDefault="00151132" w:rsidP="00151132">
      <w:r>
        <w:rPr>
          <w:rFonts w:hint="eastAsia"/>
        </w:rPr>
        <w:t>[</w:t>
      </w:r>
      <w:r>
        <w:t xml:space="preserve">3] </w:t>
      </w:r>
      <w:r>
        <w:rPr>
          <w:rFonts w:hint="eastAsia"/>
        </w:rPr>
        <w:t>臺北市資料大平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「臺北市政府求職徵才職缺資訊」</w:t>
      </w:r>
    </w:p>
    <w:p w14:paraId="4A596EC6" w14:textId="6C9C8A3F" w:rsidR="00151132" w:rsidRDefault="00561EDE" w:rsidP="00151132">
      <w:hyperlink r:id="rId113" w:history="1">
        <w:r w:rsidR="00151132" w:rsidRPr="007D2BF9">
          <w:rPr>
            <w:rStyle w:val="a3"/>
          </w:rPr>
          <w:t>https://tika.apache.org/</w:t>
        </w:r>
      </w:hyperlink>
    </w:p>
    <w:p w14:paraId="655327D5" w14:textId="77777777" w:rsidR="00151132" w:rsidRPr="00151132" w:rsidRDefault="00151132" w:rsidP="00273F9C">
      <w:pPr>
        <w:rPr>
          <w:b/>
        </w:rPr>
      </w:pPr>
    </w:p>
    <w:p w14:paraId="00725C00" w14:textId="7A082BF1" w:rsidR="005262EB" w:rsidRDefault="00FE67A2" w:rsidP="00273F9C">
      <w:pPr>
        <w:pStyle w:val="1"/>
      </w:pPr>
      <w:bookmarkStart w:id="13" w:name="_Toc136471824"/>
      <w:r w:rsidRPr="00273F9C">
        <w:t>Module 4.</w:t>
      </w:r>
      <w:r w:rsidR="009A45F9">
        <w:t xml:space="preserve"> Matplotlib</w:t>
      </w:r>
      <w:bookmarkEnd w:id="13"/>
    </w:p>
    <w:p w14:paraId="4538D551" w14:textId="77777777" w:rsidR="00D6207C" w:rsidRDefault="00D6207C" w:rsidP="00D6207C">
      <w:r>
        <w:rPr>
          <w:rFonts w:hint="eastAsia"/>
        </w:rPr>
        <w:t xml:space="preserve">Matplotlib </w:t>
      </w:r>
      <w:r>
        <w:rPr>
          <w:rFonts w:hint="eastAsia"/>
        </w:rPr>
        <w:t>是一個</w:t>
      </w:r>
      <w:r>
        <w:rPr>
          <w:rFonts w:hint="eastAsia"/>
        </w:rPr>
        <w:t xml:space="preserve"> Python </w:t>
      </w:r>
      <w:r>
        <w:rPr>
          <w:rFonts w:hint="eastAsia"/>
        </w:rPr>
        <w:t>繪圖套件，其主要特性如下：</w:t>
      </w:r>
    </w:p>
    <w:p w14:paraId="1D96B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多種繪圖風格：</w:t>
      </w:r>
    </w:p>
    <w:p w14:paraId="305C5D11" w14:textId="51C5B977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繪圖風格，包括</w:t>
      </w:r>
      <w:r w:rsidR="00951226">
        <w:rPr>
          <w:rFonts w:hint="eastAsia"/>
        </w:rPr>
        <w:t>折線</w:t>
      </w:r>
      <w:r w:rsidR="006D03F3">
        <w:rPr>
          <w:rFonts w:hint="eastAsia"/>
        </w:rPr>
        <w:t>圖</w:t>
      </w:r>
      <w:r>
        <w:rPr>
          <w:rFonts w:hint="eastAsia"/>
        </w:rPr>
        <w:t>、散點</w:t>
      </w:r>
      <w:r w:rsidR="00951226">
        <w:rPr>
          <w:rFonts w:hint="eastAsia"/>
        </w:rPr>
        <w:t>(</w:t>
      </w:r>
      <w:proofErr w:type="gramStart"/>
      <w:r w:rsidR="00951226">
        <w:rPr>
          <w:rFonts w:hint="eastAsia"/>
        </w:rPr>
        <w:t>佈</w:t>
      </w:r>
      <w:proofErr w:type="gramEnd"/>
      <w:r w:rsidR="00951226">
        <w:t>)</w:t>
      </w:r>
      <w:r w:rsidR="006D03F3">
        <w:rPr>
          <w:rFonts w:hint="eastAsia"/>
        </w:rPr>
        <w:t>圖</w:t>
      </w:r>
      <w:r>
        <w:rPr>
          <w:rFonts w:hint="eastAsia"/>
        </w:rPr>
        <w:t>、</w:t>
      </w:r>
      <w:r w:rsidR="006D03F3">
        <w:rPr>
          <w:rFonts w:hint="eastAsia"/>
        </w:rPr>
        <w:t>長條圖</w:t>
      </w:r>
      <w:r>
        <w:rPr>
          <w:rFonts w:hint="eastAsia"/>
        </w:rPr>
        <w:t>、</w:t>
      </w:r>
      <w:r w:rsidR="006D03F3">
        <w:rPr>
          <w:rFonts w:hint="eastAsia"/>
        </w:rPr>
        <w:t>圓</w:t>
      </w:r>
      <w:proofErr w:type="gramStart"/>
      <w:r>
        <w:rPr>
          <w:rFonts w:hint="eastAsia"/>
        </w:rPr>
        <w:t>餅</w:t>
      </w:r>
      <w:r w:rsidR="006D03F3">
        <w:rPr>
          <w:rFonts w:hint="eastAsia"/>
        </w:rPr>
        <w:t>圖</w:t>
      </w:r>
      <w:r>
        <w:rPr>
          <w:rFonts w:hint="eastAsia"/>
        </w:rPr>
        <w:t>、直方圖</w:t>
      </w:r>
      <w:proofErr w:type="gramEnd"/>
      <w:r>
        <w:rPr>
          <w:rFonts w:hint="eastAsia"/>
        </w:rPr>
        <w:t>等，能夠滿足不同的繪圖需求。</w:t>
      </w:r>
    </w:p>
    <w:p w14:paraId="2700EFF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完整的繪圖功能：</w:t>
      </w:r>
    </w:p>
    <w:p w14:paraId="626B2A71" w14:textId="690E8386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提供了完整的繪圖功能，包括圖形標籤、軸標籤、圖例、多子圖等，能夠方便地對圖形進行樣式設置和修改。</w:t>
      </w:r>
    </w:p>
    <w:p w14:paraId="15C0D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繪圖美學：</w:t>
      </w:r>
    </w:p>
    <w:p w14:paraId="44482604" w14:textId="6A032575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具有豐富的繪圖美學，可以對圖形的顏色、線型、填充、字體等進行自定義設置，能夠繪製高質量的圖形。</w:t>
      </w:r>
    </w:p>
    <w:p w14:paraId="7B8B7AC4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良好的互動性：</w:t>
      </w:r>
    </w:p>
    <w:p w14:paraId="1EE72FB0" w14:textId="22503EF1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與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upyter</w:t>
      </w:r>
      <w:proofErr w:type="spellEnd"/>
      <w:r>
        <w:rPr>
          <w:rFonts w:hint="eastAsia"/>
        </w:rPr>
        <w:t xml:space="preserve"> Notebook </w:t>
      </w:r>
      <w:r>
        <w:rPr>
          <w:rFonts w:hint="eastAsia"/>
        </w:rPr>
        <w:t>等交互式環境配合使用，能夠方便地對圖形進行互動式操作。</w:t>
      </w:r>
    </w:p>
    <w:p w14:paraId="3FE85A4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支持多種輸出格式：</w:t>
      </w:r>
    </w:p>
    <w:p w14:paraId="268AA7ED" w14:textId="30F19B87" w:rsidR="00A66D47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輸出格式，包括</w:t>
      </w:r>
      <w:r>
        <w:rPr>
          <w:rFonts w:hint="eastAsia"/>
        </w:rPr>
        <w:t xml:space="preserve"> PNG</w:t>
      </w:r>
      <w:r>
        <w:rPr>
          <w:rFonts w:hint="eastAsia"/>
        </w:rPr>
        <w:t>、</w:t>
      </w:r>
      <w:r>
        <w:rPr>
          <w:rFonts w:hint="eastAsia"/>
        </w:rPr>
        <w:t>PDF</w:t>
      </w:r>
      <w:r>
        <w:rPr>
          <w:rFonts w:hint="eastAsia"/>
        </w:rPr>
        <w:t>、</w:t>
      </w:r>
      <w:r>
        <w:rPr>
          <w:rFonts w:hint="eastAsia"/>
        </w:rPr>
        <w:t>SVG</w:t>
      </w:r>
      <w:r>
        <w:rPr>
          <w:rFonts w:hint="eastAsia"/>
        </w:rPr>
        <w:t>、</w:t>
      </w:r>
      <w:r>
        <w:rPr>
          <w:rFonts w:hint="eastAsia"/>
        </w:rPr>
        <w:t xml:space="preserve">EPS </w:t>
      </w:r>
      <w:r>
        <w:rPr>
          <w:rFonts w:hint="eastAsia"/>
        </w:rPr>
        <w:t>等，方便用戶將繪製的圖形保存或用於出版。</w:t>
      </w:r>
    </w:p>
    <w:p w14:paraId="5EA81FAC" w14:textId="59817CBF" w:rsidR="00A66D47" w:rsidRDefault="00A66D47" w:rsidP="00A66D4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04139" w14:paraId="1E989867" w14:textId="77777777" w:rsidTr="00A04139">
        <w:tc>
          <w:tcPr>
            <w:tcW w:w="8296" w:type="dxa"/>
          </w:tcPr>
          <w:p w14:paraId="1803538D" w14:textId="77777777" w:rsidR="00B024A1" w:rsidRPr="00B024A1" w:rsidRDefault="00B024A1" w:rsidP="00B024A1">
            <w:pPr>
              <w:rPr>
                <w:rFonts w:eastAsia="新細明體"/>
                <w:shd w:val="pct15" w:color="auto" w:fill="FFFFFF"/>
              </w:rPr>
            </w:pPr>
            <w:r w:rsidRPr="00B024A1">
              <w:rPr>
                <w:shd w:val="pct15" w:color="auto" w:fill="FFFFFF"/>
              </w:rPr>
              <w:t>Matplotlib</w:t>
            </w:r>
          </w:p>
          <w:p w14:paraId="52A91818" w14:textId="77777777" w:rsidR="00B024A1" w:rsidRPr="00B024A1" w:rsidRDefault="00B024A1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24A1">
              <w:rPr>
                <w:sz w:val="21"/>
                <w:szCs w:val="21"/>
              </w:rPr>
              <w:t>若有語法不了解的地方，可以參考以下連結</w:t>
            </w:r>
            <w:r w:rsidRPr="00B024A1">
              <w:rPr>
                <w:sz w:val="21"/>
                <w:szCs w:val="21"/>
              </w:rPr>
              <w:t>:</w:t>
            </w:r>
          </w:p>
          <w:p w14:paraId="3C0E42AF" w14:textId="77777777" w:rsidR="00B024A1" w:rsidRPr="00B024A1" w:rsidRDefault="00561EDE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4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0A2117FB" w14:textId="77777777" w:rsidR="00B024A1" w:rsidRPr="00B024A1" w:rsidRDefault="00561EDE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5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CAD4763" w14:textId="07A4B984" w:rsidR="00A04139" w:rsidRPr="00B024A1" w:rsidRDefault="00561EDE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6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A04139" w14:paraId="3A94312C" w14:textId="77777777" w:rsidTr="00A04139">
        <w:tc>
          <w:tcPr>
            <w:tcW w:w="8296" w:type="dxa"/>
          </w:tcPr>
          <w:p w14:paraId="5E45A0EA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5F1B6F93" w14:textId="67019723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024A1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matplotlib</w:t>
            </w:r>
          </w:p>
        </w:tc>
      </w:tr>
      <w:tr w:rsidR="00A04139" w14:paraId="45BE6209" w14:textId="77777777" w:rsidTr="00A04139">
        <w:tc>
          <w:tcPr>
            <w:tcW w:w="8296" w:type="dxa"/>
          </w:tcPr>
          <w:p w14:paraId="69E56FCE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2F257F" w14:textId="5278061C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024A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</w:tc>
      </w:tr>
    </w:tbl>
    <w:p w14:paraId="337367EF" w14:textId="77777777" w:rsidR="00A04139" w:rsidRPr="00A66D47" w:rsidRDefault="00A04139" w:rsidP="00A66D47"/>
    <w:p w14:paraId="3E400E9E" w14:textId="513EACB4" w:rsidR="005262EB" w:rsidRDefault="00FE67A2" w:rsidP="00273F9C">
      <w:pPr>
        <w:pStyle w:val="2"/>
      </w:pPr>
      <w:bookmarkStart w:id="14" w:name="_Toc136471825"/>
      <w:r w:rsidRPr="00273F9C">
        <w:t>Line</w:t>
      </w:r>
      <w:r w:rsidR="00E024A1">
        <w:t xml:space="preserve"> </w:t>
      </w:r>
      <w:r w:rsidR="00951226">
        <w:rPr>
          <w:rFonts w:hint="eastAsia"/>
        </w:rPr>
        <w:t>折</w:t>
      </w:r>
      <w:r w:rsidR="00E024A1">
        <w:rPr>
          <w:rFonts w:hint="eastAsia"/>
        </w:rPr>
        <w:t>線圖</w:t>
      </w:r>
      <w:bookmarkEnd w:id="14"/>
    </w:p>
    <w:tbl>
      <w:tblPr>
        <w:tblStyle w:val="a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248"/>
        <w:gridCol w:w="992"/>
        <w:gridCol w:w="3056"/>
      </w:tblGrid>
      <w:tr w:rsidR="00BB57AE" w14:paraId="52684D41" w14:textId="77777777" w:rsidTr="00041F03">
        <w:trPr>
          <w:jc w:val="center"/>
        </w:trPr>
        <w:tc>
          <w:tcPr>
            <w:tcW w:w="8296" w:type="dxa"/>
            <w:gridSpan w:val="3"/>
          </w:tcPr>
          <w:p w14:paraId="25E4B7B4" w14:textId="4A5F91AE" w:rsidR="00BB57AE" w:rsidRDefault="00BB57AE" w:rsidP="00144C33">
            <w:r w:rsidRPr="00BB57AE">
              <w:rPr>
                <w:rFonts w:hint="eastAsia"/>
              </w:rPr>
              <w:t xml:space="preserve">4-1 Matplotlib </w:t>
            </w:r>
            <w:r w:rsidRPr="00BB57AE">
              <w:rPr>
                <w:rFonts w:hint="eastAsia"/>
              </w:rPr>
              <w:t>折線圖</w:t>
            </w:r>
          </w:p>
        </w:tc>
      </w:tr>
      <w:tr w:rsidR="00BB57AE" w14:paraId="0315C81F" w14:textId="77777777" w:rsidTr="00041F03">
        <w:trPr>
          <w:jc w:val="center"/>
        </w:trPr>
        <w:tc>
          <w:tcPr>
            <w:tcW w:w="8296" w:type="dxa"/>
            <w:gridSpan w:val="3"/>
          </w:tcPr>
          <w:p w14:paraId="5AA9F05D" w14:textId="77777777" w:rsidR="00BB57AE" w:rsidRDefault="00BB57AE" w:rsidP="00BB57AE">
            <w:pPr>
              <w:rPr>
                <w:rFonts w:eastAsia="新細明體"/>
              </w:rPr>
            </w:pPr>
            <w:r>
              <w:t>Matplotlib</w:t>
            </w:r>
          </w:p>
          <w:p w14:paraId="447708E9" w14:textId="77777777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若有語法不了解的地方，可以參考以下連結</w:t>
            </w:r>
            <w:r w:rsidRPr="00BB57AE">
              <w:rPr>
                <w:sz w:val="21"/>
                <w:szCs w:val="21"/>
              </w:rPr>
              <w:t>:</w:t>
            </w:r>
          </w:p>
          <w:p w14:paraId="259DA66B" w14:textId="77777777" w:rsidR="00BB57AE" w:rsidRPr="00BB57AE" w:rsidRDefault="00561EDE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7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C060D32" w14:textId="77777777" w:rsidR="00BB57AE" w:rsidRPr="00BB57AE" w:rsidRDefault="00561EDE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8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6ED279E" w14:textId="6C150027" w:rsidR="00BB57AE" w:rsidRPr="00BB57AE" w:rsidRDefault="00561EDE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9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BB57AE" w14:paraId="4E725AF8" w14:textId="77777777" w:rsidTr="00041F03">
        <w:trPr>
          <w:jc w:val="center"/>
        </w:trPr>
        <w:tc>
          <w:tcPr>
            <w:tcW w:w="8296" w:type="dxa"/>
            <w:gridSpan w:val="3"/>
          </w:tcPr>
          <w:p w14:paraId="514A3A4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3B4B2FB7" w14:textId="3E84125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B57AE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matplotlib</w:t>
            </w:r>
          </w:p>
        </w:tc>
      </w:tr>
      <w:tr w:rsidR="00BB57AE" w14:paraId="7355EEA9" w14:textId="77777777" w:rsidTr="00041F03">
        <w:trPr>
          <w:jc w:val="center"/>
        </w:trPr>
        <w:tc>
          <w:tcPr>
            <w:tcW w:w="8296" w:type="dxa"/>
            <w:gridSpan w:val="3"/>
          </w:tcPr>
          <w:p w14:paraId="3116CB0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C951DB" w14:textId="282060D1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</w:tc>
      </w:tr>
      <w:tr w:rsidR="00BB57AE" w14:paraId="10F5C486" w14:textId="77777777" w:rsidTr="00041F03">
        <w:trPr>
          <w:jc w:val="center"/>
        </w:trPr>
        <w:tc>
          <w:tcPr>
            <w:tcW w:w="8296" w:type="dxa"/>
            <w:gridSpan w:val="3"/>
          </w:tcPr>
          <w:p w14:paraId="37569DF0" w14:textId="77777777" w:rsidR="00BB57AE" w:rsidRDefault="00BB57AE" w:rsidP="00144C33"/>
        </w:tc>
      </w:tr>
      <w:tr w:rsidR="00BB57AE" w14:paraId="12870B8C" w14:textId="77777777" w:rsidTr="00041F03">
        <w:trPr>
          <w:jc w:val="center"/>
        </w:trPr>
        <w:tc>
          <w:tcPr>
            <w:tcW w:w="8296" w:type="dxa"/>
            <w:gridSpan w:val="3"/>
          </w:tcPr>
          <w:p w14:paraId="4EF93303" w14:textId="77777777" w:rsidR="00BB57AE" w:rsidRPr="00BB57AE" w:rsidRDefault="00BB57AE" w:rsidP="00BB57AE">
            <w:pPr>
              <w:rPr>
                <w:rFonts w:eastAsia="新細明體"/>
                <w:shd w:val="pct15" w:color="auto" w:fill="FFFFFF"/>
              </w:rPr>
            </w:pPr>
            <w:r w:rsidRPr="00BB57AE">
              <w:rPr>
                <w:shd w:val="pct15" w:color="auto" w:fill="FFFFFF"/>
              </w:rPr>
              <w:t>畫線</w:t>
            </w:r>
          </w:p>
          <w:p w14:paraId="561C30C0" w14:textId="24E746F8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參考網頁</w:t>
            </w:r>
            <w:r w:rsidRPr="00BB57AE">
              <w:rPr>
                <w:sz w:val="21"/>
                <w:szCs w:val="21"/>
              </w:rPr>
              <w:t>: </w:t>
            </w:r>
            <w:proofErr w:type="spellStart"/>
            <w:r w:rsidR="003249F6">
              <w:rPr>
                <w:rFonts w:asciiTheme="minorHAnsi" w:hAnsiTheme="minorHAnsi"/>
              </w:rPr>
              <w:fldChar w:fldCharType="begin"/>
            </w:r>
            <w:r w:rsidR="003249F6">
              <w:instrText xml:space="preserve"> HYPERLINK "https://matplotlib.org/stable/api/_as_gen/matplotlib.pyplot.plot.html" \t "_blank" </w:instrText>
            </w:r>
            <w:r w:rsidR="003249F6">
              <w:rPr>
                <w:rFonts w:asciiTheme="minorHAnsi" w:hAnsiTheme="minorHAnsi"/>
              </w:rPr>
              <w:fldChar w:fldCharType="separate"/>
            </w:r>
            <w:proofErr w:type="gramStart"/>
            <w:r w:rsidRPr="00BB57AE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matplotlib.pyplot</w:t>
            </w:r>
            <w:proofErr w:type="gramEnd"/>
            <w:r w:rsidRPr="00BB57AE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.plot</w:t>
            </w:r>
            <w:proofErr w:type="spellEnd"/>
            <w:r w:rsidR="003249F6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fldChar w:fldCharType="end"/>
            </w:r>
          </w:p>
        </w:tc>
      </w:tr>
      <w:tr w:rsidR="00BB57AE" w14:paraId="725A9699" w14:textId="77777777" w:rsidTr="00041F03">
        <w:trPr>
          <w:jc w:val="center"/>
        </w:trPr>
        <w:tc>
          <w:tcPr>
            <w:tcW w:w="8296" w:type="dxa"/>
            <w:gridSpan w:val="3"/>
          </w:tcPr>
          <w:p w14:paraId="2A92BB6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5A2C303D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C437B7C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E5306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6A30EF56" w14:textId="1D1C85E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</w:tc>
      </w:tr>
      <w:tr w:rsidR="002E142A" w14:paraId="2EC39586" w14:textId="77777777" w:rsidTr="00041F03">
        <w:trPr>
          <w:jc w:val="center"/>
        </w:trPr>
        <w:tc>
          <w:tcPr>
            <w:tcW w:w="5240" w:type="dxa"/>
            <w:gridSpan w:val="2"/>
          </w:tcPr>
          <w:p w14:paraId="0D72431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線條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.lines.Line2D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839DB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458A3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D302B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18505C0D" w14:textId="1FCE92BA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5DE82AEC" w14:textId="007D1BE1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FBCEA50" wp14:editId="48B3566B">
                  <wp:extent cx="1822764" cy="1385888"/>
                  <wp:effectExtent l="0" t="0" r="6350" b="5080"/>
                  <wp:docPr id="62" name="圖片 62" descr="C:\Users\Owner\AppData\Local\Microsoft\Windows\INetCache\Content.MSO\CA9DEB8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Owner\AppData\Local\Microsoft\Windows\INetCache\Content.MSO\CA9DEB8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9826" cy="1406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5D534F1A" w14:textId="77777777" w:rsidTr="00041F03">
        <w:trPr>
          <w:jc w:val="center"/>
        </w:trPr>
        <w:tc>
          <w:tcPr>
            <w:tcW w:w="5240" w:type="dxa"/>
            <w:gridSpan w:val="2"/>
          </w:tcPr>
          <w:p w14:paraId="2D82711F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範圍設定成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設定成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0</w:t>
            </w:r>
          </w:p>
          <w:p w14:paraId="003A762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5902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0A8D5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的刻度</w:t>
            </w:r>
          </w:p>
          <w:p w14:paraId="7FDC8B1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D08DFA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axis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in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ax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in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ax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)</w:t>
            </w:r>
          </w:p>
          <w:p w14:paraId="3DE398A5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63D03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33721B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149C7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204BFDD7" w14:textId="4BDCC7C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E55D183" w14:textId="65C378D4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5A8B64" wp14:editId="0FC60052">
                  <wp:extent cx="1837326" cy="1405234"/>
                  <wp:effectExtent l="0" t="0" r="0" b="5080"/>
                  <wp:docPr id="63" name="圖片 63" descr="C:\Users\Owner\AppData\Local\Microsoft\Windows\INetCache\Content.MSO\CCA4F38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CCA4F38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8203" cy="1436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57AE" w14:paraId="324C5137" w14:textId="77777777" w:rsidTr="00041F03">
        <w:trPr>
          <w:jc w:val="center"/>
        </w:trPr>
        <w:tc>
          <w:tcPr>
            <w:tcW w:w="8296" w:type="dxa"/>
            <w:gridSpan w:val="3"/>
          </w:tcPr>
          <w:p w14:paraId="2784F233" w14:textId="77777777" w:rsidR="00BB57AE" w:rsidRDefault="00BB57AE" w:rsidP="00144C33"/>
        </w:tc>
      </w:tr>
      <w:tr w:rsidR="00BB57AE" w14:paraId="7591E6C7" w14:textId="77777777" w:rsidTr="00041F03">
        <w:trPr>
          <w:jc w:val="center"/>
        </w:trPr>
        <w:tc>
          <w:tcPr>
            <w:tcW w:w="8296" w:type="dxa"/>
            <w:gridSpan w:val="3"/>
          </w:tcPr>
          <w:p w14:paraId="56041476" w14:textId="25E3AD7C" w:rsidR="00BB57AE" w:rsidRDefault="00BB57AE" w:rsidP="00144C33">
            <w:r w:rsidRPr="00BB57AE">
              <w:rPr>
                <w:rFonts w:hint="eastAsia"/>
                <w:shd w:val="pct15" w:color="auto" w:fill="FFFFFF"/>
              </w:rPr>
              <w:t>線條寬度</w:t>
            </w:r>
            <w:r w:rsidRPr="00BB57AE">
              <w:rPr>
                <w:rFonts w:hint="eastAsia"/>
                <w:shd w:val="pct15" w:color="auto" w:fill="FFFFFF"/>
              </w:rPr>
              <w:t xml:space="preserve"> linewidth</w:t>
            </w:r>
          </w:p>
        </w:tc>
      </w:tr>
      <w:tr w:rsidR="002E142A" w14:paraId="3AE56984" w14:textId="77777777" w:rsidTr="00041F03">
        <w:trPr>
          <w:jc w:val="center"/>
        </w:trPr>
        <w:tc>
          <w:tcPr>
            <w:tcW w:w="5240" w:type="dxa"/>
            <w:gridSpan w:val="2"/>
          </w:tcPr>
          <w:p w14:paraId="12E8210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線寬為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  <w:p w14:paraId="6E473F1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94F606B" w14:textId="661254A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532DA16" w14:textId="626403C4" w:rsidR="00BB57AE" w:rsidRDefault="00BB57AE" w:rsidP="00BB57AE">
            <w:pPr>
              <w:jc w:val="center"/>
            </w:pPr>
            <w:r w:rsidRPr="00BB57AE">
              <w:rPr>
                <w:noProof/>
              </w:rPr>
              <w:drawing>
                <wp:inline distT="0" distB="0" distL="0" distR="0" wp14:anchorId="31F15391" wp14:editId="42865FC9">
                  <wp:extent cx="1816281" cy="1381443"/>
                  <wp:effectExtent l="0" t="0" r="0" b="9525"/>
                  <wp:docPr id="64" name="圖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528" cy="1396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14BD" w14:paraId="0275B482" w14:textId="77777777" w:rsidTr="00041F03">
        <w:trPr>
          <w:jc w:val="center"/>
        </w:trPr>
        <w:tc>
          <w:tcPr>
            <w:tcW w:w="8296" w:type="dxa"/>
            <w:gridSpan w:val="3"/>
          </w:tcPr>
          <w:p w14:paraId="3F96422E" w14:textId="77777777" w:rsidR="00B014BD" w:rsidRDefault="00B014BD" w:rsidP="00B014BD"/>
        </w:tc>
      </w:tr>
      <w:tr w:rsidR="00B014BD" w14:paraId="60C62A68" w14:textId="77777777" w:rsidTr="00041F03">
        <w:trPr>
          <w:jc w:val="center"/>
        </w:trPr>
        <w:tc>
          <w:tcPr>
            <w:tcW w:w="8296" w:type="dxa"/>
            <w:gridSpan w:val="3"/>
          </w:tcPr>
          <w:p w14:paraId="4C15FC8B" w14:textId="77777777" w:rsidR="00B014BD" w:rsidRPr="00B014BD" w:rsidRDefault="00B014BD" w:rsidP="00B014BD">
            <w:pPr>
              <w:rPr>
                <w:rFonts w:eastAsia="新細明體"/>
                <w:shd w:val="pct15" w:color="auto" w:fill="FFFFFF"/>
              </w:rPr>
            </w:pPr>
            <w:r w:rsidRPr="00B014BD">
              <w:rPr>
                <w:shd w:val="pct15" w:color="auto" w:fill="FFFFFF"/>
              </w:rPr>
              <w:t>顯示標題</w:t>
            </w:r>
          </w:p>
          <w:p w14:paraId="028635F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 xml:space="preserve">title(): </w:t>
            </w:r>
            <w:r w:rsidRPr="00B014BD">
              <w:rPr>
                <w:sz w:val="21"/>
                <w:szCs w:val="21"/>
              </w:rPr>
              <w:t>圖表標題</w:t>
            </w:r>
          </w:p>
          <w:p w14:paraId="71D20E6A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014BD">
              <w:rPr>
                <w:sz w:val="21"/>
                <w:szCs w:val="21"/>
              </w:rPr>
              <w:t>xlabel</w:t>
            </w:r>
            <w:proofErr w:type="spellEnd"/>
            <w:r w:rsidRPr="00B014BD">
              <w:rPr>
                <w:sz w:val="21"/>
                <w:szCs w:val="21"/>
              </w:rPr>
              <w:t xml:space="preserve">(): x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227FDAB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014BD">
              <w:rPr>
                <w:sz w:val="21"/>
                <w:szCs w:val="21"/>
              </w:rPr>
              <w:t>ylabel</w:t>
            </w:r>
            <w:proofErr w:type="spellEnd"/>
            <w:r w:rsidRPr="00B014BD">
              <w:rPr>
                <w:sz w:val="21"/>
                <w:szCs w:val="21"/>
              </w:rPr>
              <w:t xml:space="preserve">(): y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5CDB367C" w14:textId="7E93FC82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>引數可以用</w:t>
            </w:r>
            <w:r w:rsidRPr="00B014BD">
              <w:rPr>
                <w:sz w:val="21"/>
                <w:szCs w:val="21"/>
              </w:rPr>
              <w:t> </w:t>
            </w:r>
            <w:proofErr w:type="spellStart"/>
            <w:r w:rsidRPr="00B014BD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fontsize</w:t>
            </w:r>
            <w:proofErr w:type="spellEnd"/>
            <w:r w:rsidRPr="00B014BD">
              <w:rPr>
                <w:sz w:val="21"/>
                <w:szCs w:val="21"/>
              </w:rPr>
              <w:t> </w:t>
            </w:r>
            <w:r w:rsidRPr="00B014BD">
              <w:rPr>
                <w:sz w:val="21"/>
                <w:szCs w:val="21"/>
              </w:rPr>
              <w:t>來改變標題的字型大小</w:t>
            </w:r>
          </w:p>
        </w:tc>
      </w:tr>
      <w:tr w:rsidR="002E142A" w14:paraId="4AA943EC" w14:textId="77777777" w:rsidTr="00041F03">
        <w:trPr>
          <w:jc w:val="center"/>
        </w:trPr>
        <w:tc>
          <w:tcPr>
            <w:tcW w:w="5240" w:type="dxa"/>
            <w:gridSpan w:val="2"/>
          </w:tcPr>
          <w:p w14:paraId="11BA5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字型大小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4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6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分別為圖表與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, y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建立標題</w:t>
            </w:r>
          </w:p>
          <w:p w14:paraId="354EA25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6F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設定，預設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2</w:t>
            </w:r>
          </w:p>
          <w:p w14:paraId="1AD4E54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title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Test")</w:t>
            </w:r>
          </w:p>
          <w:p w14:paraId="746C1F11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x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value")</w:t>
            </w:r>
          </w:p>
          <w:p w14:paraId="72F0C64F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y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Square")</w:t>
            </w:r>
          </w:p>
          <w:p w14:paraId="19F4BDB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1EB01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5DB9C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D6E28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D8D25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55BF2F" w14:textId="039D90C7" w:rsidR="00BB57AE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D943B06" w14:textId="04DF5576" w:rsidR="00BB57AE" w:rsidRDefault="008E66F0" w:rsidP="00BB57AE">
            <w:pPr>
              <w:jc w:val="center"/>
            </w:pPr>
            <w:r w:rsidRPr="008E66F0">
              <w:rPr>
                <w:noProof/>
              </w:rPr>
              <w:lastRenderedPageBreak/>
              <w:drawing>
                <wp:inline distT="0" distB="0" distL="0" distR="0" wp14:anchorId="06DE4B24" wp14:editId="5EF00126">
                  <wp:extent cx="1754163" cy="1460818"/>
                  <wp:effectExtent l="0" t="0" r="0" b="63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3043" cy="1501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66F0" w14:paraId="0D817746" w14:textId="77777777" w:rsidTr="00041F03">
        <w:trPr>
          <w:jc w:val="center"/>
        </w:trPr>
        <w:tc>
          <w:tcPr>
            <w:tcW w:w="8296" w:type="dxa"/>
            <w:gridSpan w:val="3"/>
          </w:tcPr>
          <w:p w14:paraId="38D9904C" w14:textId="77777777" w:rsidR="008E66F0" w:rsidRDefault="008E66F0" w:rsidP="008E66F0"/>
        </w:tc>
      </w:tr>
      <w:tr w:rsidR="008E66F0" w14:paraId="79C31AD3" w14:textId="77777777" w:rsidTr="00041F03">
        <w:trPr>
          <w:jc w:val="center"/>
        </w:trPr>
        <w:tc>
          <w:tcPr>
            <w:tcW w:w="8296" w:type="dxa"/>
            <w:gridSpan w:val="3"/>
          </w:tcPr>
          <w:p w14:paraId="1A65EDEB" w14:textId="77777777" w:rsidR="008E66F0" w:rsidRDefault="008E66F0" w:rsidP="008E66F0">
            <w:pPr>
              <w:rPr>
                <w:rFonts w:eastAsia="新細明體"/>
              </w:rPr>
            </w:pPr>
            <w:r>
              <w:t>座標軸刻度設定</w:t>
            </w:r>
          </w:p>
          <w:p w14:paraId="53650A97" w14:textId="77777777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8E66F0">
              <w:rPr>
                <w:sz w:val="21"/>
                <w:szCs w:val="21"/>
              </w:rPr>
              <w:t>tick_</w:t>
            </w:r>
            <w:proofErr w:type="gramStart"/>
            <w:r w:rsidRPr="008E66F0">
              <w:rPr>
                <w:sz w:val="21"/>
                <w:szCs w:val="21"/>
              </w:rPr>
              <w:t>params</w:t>
            </w:r>
            <w:proofErr w:type="spellEnd"/>
            <w:r w:rsidRPr="008E66F0">
              <w:rPr>
                <w:sz w:val="21"/>
                <w:szCs w:val="21"/>
              </w:rPr>
              <w:t>(</w:t>
            </w:r>
            <w:proofErr w:type="gramEnd"/>
            <w:r w:rsidRPr="008E66F0">
              <w:rPr>
                <w:sz w:val="21"/>
                <w:szCs w:val="21"/>
              </w:rPr>
              <w:t xml:space="preserve">axis='both', </w:t>
            </w:r>
            <w:proofErr w:type="spellStart"/>
            <w:r w:rsidRPr="008E66F0">
              <w:rPr>
                <w:sz w:val="21"/>
                <w:szCs w:val="21"/>
              </w:rPr>
              <w:t>labelsize</w:t>
            </w:r>
            <w:proofErr w:type="spellEnd"/>
            <w:r w:rsidRPr="008E66F0">
              <w:rPr>
                <w:sz w:val="21"/>
                <w:szCs w:val="21"/>
              </w:rPr>
              <w:t>=12, color='red')</w:t>
            </w:r>
          </w:p>
          <w:p w14:paraId="665421DD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axis: 'both'(</w:t>
            </w:r>
            <w:proofErr w:type="spellStart"/>
            <w:r w:rsidRPr="008E66F0">
              <w:rPr>
                <w:sz w:val="21"/>
                <w:szCs w:val="21"/>
              </w:rPr>
              <w:t>x,y</w:t>
            </w:r>
            <w:proofErr w:type="spellEnd"/>
            <w:r w:rsidRPr="008E66F0">
              <w:rPr>
                <w:sz w:val="21"/>
                <w:szCs w:val="21"/>
              </w:rPr>
              <w:t xml:space="preserve"> </w:t>
            </w:r>
            <w:r w:rsidRPr="008E66F0">
              <w:rPr>
                <w:sz w:val="21"/>
                <w:szCs w:val="21"/>
              </w:rPr>
              <w:t>都適用</w:t>
            </w:r>
            <w:r w:rsidRPr="008E66F0">
              <w:rPr>
                <w:sz w:val="21"/>
                <w:szCs w:val="21"/>
              </w:rPr>
              <w:t>), 'x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x), 'y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y)</w:t>
            </w:r>
          </w:p>
          <w:p w14:paraId="44A4016A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8E66F0">
              <w:rPr>
                <w:sz w:val="21"/>
                <w:szCs w:val="21"/>
              </w:rPr>
              <w:t>labelsize</w:t>
            </w:r>
            <w:proofErr w:type="spellEnd"/>
            <w:r w:rsidRPr="008E66F0">
              <w:rPr>
                <w:sz w:val="21"/>
                <w:szCs w:val="21"/>
              </w:rPr>
              <w:t xml:space="preserve">: </w:t>
            </w:r>
            <w:r w:rsidRPr="008E66F0">
              <w:rPr>
                <w:sz w:val="21"/>
                <w:szCs w:val="21"/>
              </w:rPr>
              <w:t>刻度大小</w:t>
            </w:r>
          </w:p>
          <w:p w14:paraId="62D70916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: </w:t>
            </w:r>
            <w:r w:rsidRPr="008E66F0">
              <w:rPr>
                <w:sz w:val="21"/>
                <w:szCs w:val="21"/>
              </w:rPr>
              <w:t>刻度顏色，例如</w:t>
            </w:r>
            <w:r w:rsidRPr="008E66F0">
              <w:rPr>
                <w:sz w:val="21"/>
                <w:szCs w:val="21"/>
              </w:rPr>
              <w:t xml:space="preserve"> 'r' (</w:t>
            </w:r>
            <w:r w:rsidRPr="008E66F0">
              <w:rPr>
                <w:sz w:val="21"/>
                <w:szCs w:val="21"/>
              </w:rPr>
              <w:t>紅色</w:t>
            </w:r>
            <w:r w:rsidRPr="008E66F0">
              <w:rPr>
                <w:sz w:val="21"/>
                <w:szCs w:val="21"/>
              </w:rPr>
              <w:t>)</w:t>
            </w:r>
          </w:p>
          <w:p w14:paraId="6E847911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s: </w:t>
            </w:r>
            <w:r w:rsidRPr="008E66F0">
              <w:rPr>
                <w:sz w:val="21"/>
                <w:szCs w:val="21"/>
              </w:rPr>
              <w:t>刻度與標題的顏色</w:t>
            </w:r>
          </w:p>
          <w:p w14:paraId="5C5D1387" w14:textId="6814AE6B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參考網頁</w:t>
            </w:r>
            <w:r w:rsidRPr="008E66F0">
              <w:rPr>
                <w:sz w:val="21"/>
                <w:szCs w:val="21"/>
              </w:rPr>
              <w:t>: </w:t>
            </w:r>
            <w:proofErr w:type="spellStart"/>
            <w:r w:rsidR="003249F6">
              <w:rPr>
                <w:rFonts w:asciiTheme="minorHAnsi" w:hAnsiTheme="minorHAnsi"/>
              </w:rPr>
              <w:fldChar w:fldCharType="begin"/>
            </w:r>
            <w:r w:rsidR="003249F6">
              <w:instrText xml:space="preserve"> HYPERLINK "https://matplotlib.org/stable/api/_as_gen/matplotlib.pyplot.tick_params.html" \t "_blank" </w:instrText>
            </w:r>
            <w:r w:rsidR="003249F6">
              <w:rPr>
                <w:rFonts w:asciiTheme="minorHAnsi" w:hAnsiTheme="minorHAnsi"/>
              </w:rPr>
              <w:fldChar w:fldCharType="separate"/>
            </w:r>
            <w:proofErr w:type="gramStart"/>
            <w:r w:rsidRPr="008E66F0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matplotlib.pyplot</w:t>
            </w:r>
            <w:proofErr w:type="gramEnd"/>
            <w:r w:rsidRPr="008E66F0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.tick_params</w:t>
            </w:r>
            <w:proofErr w:type="spellEnd"/>
            <w:r w:rsidR="003249F6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fldChar w:fldCharType="end"/>
            </w:r>
          </w:p>
        </w:tc>
      </w:tr>
      <w:tr w:rsidR="002E142A" w14:paraId="112AFAA1" w14:textId="77777777" w:rsidTr="00041F03">
        <w:trPr>
          <w:jc w:val="center"/>
        </w:trPr>
        <w:tc>
          <w:tcPr>
            <w:tcW w:w="5240" w:type="dxa"/>
            <w:gridSpan w:val="2"/>
          </w:tcPr>
          <w:p w14:paraId="123E46D3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不同座標軸刻度大小與顏色</w:t>
            </w:r>
          </w:p>
          <w:p w14:paraId="7A2FC37F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6BDDD8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A60F0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D5BD3E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C9B622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_params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改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4CE9095D" w14:textId="2D0350CB" w:rsidR="00BB57AE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2319003D" w14:textId="2962396B" w:rsidR="00BB57AE" w:rsidRDefault="004779B2" w:rsidP="00BB57AE">
            <w:pPr>
              <w:jc w:val="center"/>
            </w:pPr>
            <w:r w:rsidRPr="004779B2">
              <w:rPr>
                <w:noProof/>
              </w:rPr>
              <w:drawing>
                <wp:inline distT="0" distB="0" distL="0" distR="0" wp14:anchorId="38418521" wp14:editId="6F4BE2B2">
                  <wp:extent cx="1697672" cy="1410911"/>
                  <wp:effectExtent l="0" t="0" r="0" b="0"/>
                  <wp:docPr id="66" name="圖片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0386" cy="1438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080A187B" w14:textId="77777777" w:rsidTr="00041F03">
        <w:trPr>
          <w:jc w:val="center"/>
        </w:trPr>
        <w:tc>
          <w:tcPr>
            <w:tcW w:w="8296" w:type="dxa"/>
            <w:gridSpan w:val="3"/>
          </w:tcPr>
          <w:p w14:paraId="2DBB5DCC" w14:textId="77777777" w:rsidR="005E76E4" w:rsidRDefault="005E76E4" w:rsidP="005E76E4"/>
        </w:tc>
      </w:tr>
      <w:tr w:rsidR="005E76E4" w14:paraId="1AC00F4C" w14:textId="77777777" w:rsidTr="00041F03">
        <w:trPr>
          <w:jc w:val="center"/>
        </w:trPr>
        <w:tc>
          <w:tcPr>
            <w:tcW w:w="8296" w:type="dxa"/>
            <w:gridSpan w:val="3"/>
          </w:tcPr>
          <w:p w14:paraId="3EB75837" w14:textId="4082C0F8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修改圖表的起始值</w:t>
            </w:r>
          </w:p>
        </w:tc>
      </w:tr>
      <w:tr w:rsidR="00AF2121" w14:paraId="227C2C5E" w14:textId="77777777" w:rsidTr="00041F03">
        <w:trPr>
          <w:jc w:val="center"/>
        </w:trPr>
        <w:tc>
          <w:tcPr>
            <w:tcW w:w="5240" w:type="dxa"/>
            <w:gridSpan w:val="2"/>
          </w:tcPr>
          <w:p w14:paraId="0364D025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proofErr w:type="gramStart"/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標計</w:t>
            </w:r>
            <w:proofErr w:type="gramEnd"/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</w:t>
            </w:r>
          </w:p>
          <w:p w14:paraId="4D91C27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EB48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BFD88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E2DC9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36022C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FE1FFD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改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2F1DE3C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8B761D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1CB98F" w14:textId="43130EA9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D077764" w14:textId="7235F5EF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1B28C6CA" wp14:editId="5AD34DDB">
                  <wp:extent cx="1742440" cy="1448117"/>
                  <wp:effectExtent l="0" t="0" r="0" b="0"/>
                  <wp:docPr id="67" name="圖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3606" cy="1474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2436B6D4" w14:textId="77777777" w:rsidTr="00041F03">
        <w:trPr>
          <w:jc w:val="center"/>
        </w:trPr>
        <w:tc>
          <w:tcPr>
            <w:tcW w:w="8296" w:type="dxa"/>
            <w:gridSpan w:val="3"/>
          </w:tcPr>
          <w:p w14:paraId="05DDACB1" w14:textId="77777777" w:rsidR="005E76E4" w:rsidRDefault="005E76E4" w:rsidP="005E76E4"/>
        </w:tc>
      </w:tr>
      <w:tr w:rsidR="005E76E4" w14:paraId="1E73A354" w14:textId="77777777" w:rsidTr="00041F03">
        <w:trPr>
          <w:jc w:val="center"/>
        </w:trPr>
        <w:tc>
          <w:tcPr>
            <w:tcW w:w="8296" w:type="dxa"/>
            <w:gridSpan w:val="3"/>
          </w:tcPr>
          <w:p w14:paraId="334FFB97" w14:textId="2CF5A130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多組數據的應用</w:t>
            </w:r>
          </w:p>
        </w:tc>
      </w:tr>
      <w:tr w:rsidR="00AF2121" w14:paraId="6861FAD7" w14:textId="77777777" w:rsidTr="00041F03">
        <w:trPr>
          <w:jc w:val="center"/>
        </w:trPr>
        <w:tc>
          <w:tcPr>
            <w:tcW w:w="5240" w:type="dxa"/>
            <w:gridSpan w:val="2"/>
          </w:tcPr>
          <w:p w14:paraId="2699166E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計多組數據的應用</w:t>
            </w:r>
          </w:p>
          <w:p w14:paraId="59FE38F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DC9F7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x, y_1, x, y_2, ...)</w:t>
            </w:r>
          </w:p>
          <w:p w14:paraId="12DD9CFA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DBDE03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FE105F6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6AE854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03C0FF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3D7DBF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E14B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3E05A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6BA89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4D8E54" w14:textId="5F6BE91A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B5A0AEE" w14:textId="3C7210DD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7EFDD130" wp14:editId="6041A43F">
                  <wp:extent cx="1708124" cy="1423915"/>
                  <wp:effectExtent l="0" t="0" r="6985" b="5080"/>
                  <wp:docPr id="68" name="圖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9030" cy="145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42956D80" w14:textId="77777777" w:rsidTr="00041F03">
        <w:trPr>
          <w:jc w:val="center"/>
        </w:trPr>
        <w:tc>
          <w:tcPr>
            <w:tcW w:w="8296" w:type="dxa"/>
            <w:gridSpan w:val="3"/>
          </w:tcPr>
          <w:p w14:paraId="7E168FBE" w14:textId="77777777" w:rsidR="005E76E4" w:rsidRDefault="005E76E4" w:rsidP="005E76E4"/>
        </w:tc>
      </w:tr>
      <w:tr w:rsidR="005E76E4" w14:paraId="0384FC55" w14:textId="77777777" w:rsidTr="00041F03">
        <w:trPr>
          <w:jc w:val="center"/>
        </w:trPr>
        <w:tc>
          <w:tcPr>
            <w:tcW w:w="8296" w:type="dxa"/>
            <w:gridSpan w:val="3"/>
          </w:tcPr>
          <w:p w14:paraId="2200608E" w14:textId="6D2EF7AA" w:rsidR="005E76E4" w:rsidRPr="005E76E4" w:rsidRDefault="005E76E4" w:rsidP="005E76E4">
            <w:pPr>
              <w:rPr>
                <w:rFonts w:eastAsia="新細明體"/>
              </w:rPr>
            </w:pPr>
            <w:r w:rsidRPr="005E76E4">
              <w:rPr>
                <w:shd w:val="pct15" w:color="auto" w:fill="FFFFFF"/>
              </w:rPr>
              <w:t>線條色彩與樣式</w:t>
            </w:r>
          </w:p>
        </w:tc>
      </w:tr>
      <w:tr w:rsidR="00AF2121" w14:paraId="39751CF1" w14:textId="77777777" w:rsidTr="00041F03">
        <w:trPr>
          <w:jc w:val="center"/>
        </w:trPr>
        <w:tc>
          <w:tcPr>
            <w:tcW w:w="4248" w:type="dxa"/>
          </w:tcPr>
          <w:p w14:paraId="64DFA4C5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色彩字元</w:t>
            </w:r>
          </w:p>
          <w:p w14:paraId="72C0F9E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b': blue (</w:t>
            </w:r>
            <w:r>
              <w:rPr>
                <w:sz w:val="21"/>
                <w:szCs w:val="21"/>
              </w:rPr>
              <w:t>藍色</w:t>
            </w:r>
            <w:r>
              <w:rPr>
                <w:sz w:val="21"/>
                <w:szCs w:val="21"/>
              </w:rPr>
              <w:t>)</w:t>
            </w:r>
          </w:p>
          <w:p w14:paraId="7040C333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c': cyan (</w:t>
            </w:r>
            <w:r>
              <w:rPr>
                <w:sz w:val="21"/>
                <w:szCs w:val="21"/>
              </w:rPr>
              <w:t>青色</w:t>
            </w:r>
            <w:r>
              <w:rPr>
                <w:sz w:val="21"/>
                <w:szCs w:val="21"/>
              </w:rPr>
              <w:t>)</w:t>
            </w:r>
          </w:p>
          <w:p w14:paraId="7F8D6E1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g': green (</w:t>
            </w:r>
            <w:r>
              <w:rPr>
                <w:sz w:val="21"/>
                <w:szCs w:val="21"/>
              </w:rPr>
              <w:t>綠色</w:t>
            </w:r>
            <w:r>
              <w:rPr>
                <w:sz w:val="21"/>
                <w:szCs w:val="21"/>
              </w:rPr>
              <w:t>)</w:t>
            </w:r>
          </w:p>
          <w:p w14:paraId="6FC55E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k': black (</w:t>
            </w:r>
            <w:r>
              <w:rPr>
                <w:sz w:val="21"/>
                <w:szCs w:val="21"/>
              </w:rPr>
              <w:t>黑色</w:t>
            </w:r>
            <w:r>
              <w:rPr>
                <w:sz w:val="21"/>
                <w:szCs w:val="21"/>
              </w:rPr>
              <w:t>)</w:t>
            </w:r>
          </w:p>
          <w:p w14:paraId="01BC598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m': magenta (</w:t>
            </w:r>
            <w:r>
              <w:rPr>
                <w:sz w:val="21"/>
                <w:szCs w:val="21"/>
              </w:rPr>
              <w:t>品紅色</w:t>
            </w:r>
            <w:r>
              <w:rPr>
                <w:sz w:val="21"/>
                <w:szCs w:val="21"/>
              </w:rPr>
              <w:t>)</w:t>
            </w:r>
          </w:p>
          <w:p w14:paraId="31C403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r': red (</w:t>
            </w:r>
            <w:r>
              <w:rPr>
                <w:sz w:val="21"/>
                <w:szCs w:val="21"/>
              </w:rPr>
              <w:t>紅色</w:t>
            </w:r>
            <w:r>
              <w:rPr>
                <w:sz w:val="21"/>
                <w:szCs w:val="21"/>
              </w:rPr>
              <w:t>)</w:t>
            </w:r>
          </w:p>
          <w:p w14:paraId="47BB0C2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w': white (</w:t>
            </w:r>
            <w:r>
              <w:rPr>
                <w:sz w:val="21"/>
                <w:szCs w:val="21"/>
              </w:rPr>
              <w:t>白色</w:t>
            </w:r>
            <w:r>
              <w:rPr>
                <w:sz w:val="21"/>
                <w:szCs w:val="21"/>
              </w:rPr>
              <w:t>)</w:t>
            </w:r>
          </w:p>
          <w:p w14:paraId="1FD10D11" w14:textId="39F32022" w:rsidR="00B014BD" w:rsidRP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y': yellow (</w:t>
            </w:r>
            <w:r>
              <w:rPr>
                <w:sz w:val="21"/>
                <w:szCs w:val="21"/>
              </w:rPr>
              <w:t>黃色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4048" w:type="dxa"/>
            <w:gridSpan w:val="2"/>
          </w:tcPr>
          <w:p w14:paraId="3F2493EA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樣式字元</w:t>
            </w:r>
          </w:p>
          <w:p w14:paraId="794B507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solid': </w:t>
            </w:r>
            <w:r>
              <w:rPr>
                <w:sz w:val="21"/>
                <w:szCs w:val="21"/>
              </w:rPr>
              <w:t>實線</w:t>
            </w:r>
            <w:r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預設值</w:t>
            </w:r>
            <w:r>
              <w:rPr>
                <w:sz w:val="21"/>
                <w:szCs w:val="21"/>
              </w:rPr>
              <w:t>)</w:t>
            </w:r>
          </w:p>
          <w:p w14:paraId="595C05D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ashed': </w:t>
            </w:r>
            <w:r>
              <w:rPr>
                <w:sz w:val="21"/>
                <w:szCs w:val="21"/>
              </w:rPr>
              <w:t>虛線</w:t>
            </w:r>
          </w:p>
          <w:p w14:paraId="3A58933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.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</w:t>
            </w:r>
            <w:proofErr w:type="spellStart"/>
            <w:r>
              <w:rPr>
                <w:sz w:val="21"/>
                <w:szCs w:val="21"/>
              </w:rPr>
              <w:t>dashdot</w:t>
            </w:r>
            <w:proofErr w:type="spellEnd"/>
            <w:r>
              <w:rPr>
                <w:sz w:val="21"/>
                <w:szCs w:val="21"/>
              </w:rPr>
              <w:t xml:space="preserve">': </w:t>
            </w:r>
            <w:proofErr w:type="gramStart"/>
            <w:r>
              <w:rPr>
                <w:sz w:val="21"/>
                <w:szCs w:val="21"/>
              </w:rPr>
              <w:t>虛點線</w:t>
            </w:r>
            <w:proofErr w:type="gramEnd"/>
          </w:p>
          <w:p w14:paraId="7314B9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: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otted': </w:t>
            </w:r>
            <w:r>
              <w:rPr>
                <w:sz w:val="21"/>
                <w:szCs w:val="21"/>
              </w:rPr>
              <w:t>點線</w:t>
            </w:r>
          </w:p>
          <w:p w14:paraId="7D114B36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.': </w:t>
            </w:r>
            <w:r>
              <w:rPr>
                <w:sz w:val="21"/>
                <w:szCs w:val="21"/>
              </w:rPr>
              <w:t>點</w:t>
            </w:r>
          </w:p>
          <w:p w14:paraId="1B7F62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,': </w:t>
            </w:r>
            <w:r>
              <w:rPr>
                <w:sz w:val="21"/>
                <w:szCs w:val="21"/>
              </w:rPr>
              <w:t>像素</w:t>
            </w:r>
          </w:p>
          <w:p w14:paraId="00F8B39B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o': </w:t>
            </w:r>
            <w:r>
              <w:rPr>
                <w:sz w:val="21"/>
                <w:szCs w:val="21"/>
              </w:rPr>
              <w:t>圓</w:t>
            </w:r>
          </w:p>
          <w:p w14:paraId="600EFC5A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v': </w:t>
            </w:r>
            <w:r>
              <w:rPr>
                <w:sz w:val="21"/>
                <w:szCs w:val="21"/>
              </w:rPr>
              <w:t>反三角形</w:t>
            </w:r>
          </w:p>
          <w:p w14:paraId="39F3E7A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^': </w:t>
            </w:r>
            <w:r>
              <w:rPr>
                <w:sz w:val="21"/>
                <w:szCs w:val="21"/>
              </w:rPr>
              <w:t>三角形</w:t>
            </w:r>
          </w:p>
          <w:p w14:paraId="5D09F61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lt;': </w:t>
            </w:r>
            <w:r>
              <w:rPr>
                <w:sz w:val="21"/>
                <w:szCs w:val="21"/>
              </w:rPr>
              <w:t>左三角形</w:t>
            </w:r>
          </w:p>
          <w:p w14:paraId="62337C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gt;': </w:t>
            </w:r>
            <w:r>
              <w:rPr>
                <w:sz w:val="21"/>
                <w:szCs w:val="21"/>
              </w:rPr>
              <w:t>右三角形</w:t>
            </w:r>
          </w:p>
          <w:p w14:paraId="6C31475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s': </w:t>
            </w:r>
            <w:r>
              <w:rPr>
                <w:sz w:val="21"/>
                <w:szCs w:val="21"/>
              </w:rPr>
              <w:t>方形</w:t>
            </w:r>
          </w:p>
          <w:p w14:paraId="398A83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p': </w:t>
            </w:r>
            <w:r>
              <w:rPr>
                <w:sz w:val="21"/>
                <w:szCs w:val="21"/>
              </w:rPr>
              <w:t>五角</w:t>
            </w:r>
          </w:p>
          <w:p w14:paraId="11E9C6E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*': </w:t>
            </w:r>
            <w:r>
              <w:rPr>
                <w:sz w:val="21"/>
                <w:szCs w:val="21"/>
              </w:rPr>
              <w:t>星號</w:t>
            </w:r>
          </w:p>
          <w:p w14:paraId="50817ED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+': </w:t>
            </w:r>
            <w:r>
              <w:rPr>
                <w:sz w:val="21"/>
                <w:szCs w:val="21"/>
              </w:rPr>
              <w:t>加號</w:t>
            </w:r>
          </w:p>
          <w:p w14:paraId="12EAD00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: </w:t>
            </w:r>
            <w:r>
              <w:rPr>
                <w:sz w:val="21"/>
                <w:szCs w:val="21"/>
              </w:rPr>
              <w:t>減號</w:t>
            </w:r>
          </w:p>
          <w:p w14:paraId="553C381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x': X </w:t>
            </w:r>
            <w:r>
              <w:rPr>
                <w:sz w:val="21"/>
                <w:szCs w:val="21"/>
              </w:rPr>
              <w:t>標記</w:t>
            </w:r>
          </w:p>
          <w:p w14:paraId="023FF0F8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1</w:t>
            </w:r>
          </w:p>
          <w:p w14:paraId="31EF03E4" w14:textId="6A0C192E" w:rsidR="00B014BD" w:rsidRDefault="005E76E4" w:rsidP="005E76E4"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2</w:t>
            </w:r>
          </w:p>
        </w:tc>
      </w:tr>
      <w:tr w:rsidR="00AF2121" w14:paraId="7D16B162" w14:textId="77777777" w:rsidTr="00041F03">
        <w:trPr>
          <w:jc w:val="center"/>
        </w:trPr>
        <w:tc>
          <w:tcPr>
            <w:tcW w:w="5240" w:type="dxa"/>
            <w:gridSpan w:val="2"/>
          </w:tcPr>
          <w:p w14:paraId="1006387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不同顏色與線條樣式繪製圖表</w:t>
            </w:r>
          </w:p>
          <w:p w14:paraId="59B02C8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6A82874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0C24D0F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B708F7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283D4B0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2745AB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4C9963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色彩字元和樣式字元可以</w:t>
            </w:r>
            <w:proofErr w:type="gramStart"/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起用</w:t>
            </w:r>
          </w:p>
          <w:p w14:paraId="5493C2F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3AB96E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--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C8406F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-.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5C9E1E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: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2ABCC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-'</w:t>
            </w:r>
          </w:p>
          <w:p w14:paraId="1B996DB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2171C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0D7806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2326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148A6A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EB4B0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41E98" w14:textId="6021DA8B" w:rsidR="00B014BD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6768D47" w14:textId="7E001857" w:rsidR="00B014BD" w:rsidRDefault="009B6643" w:rsidP="00BB57AE">
            <w:pPr>
              <w:jc w:val="center"/>
            </w:pPr>
            <w:r w:rsidRPr="009B6643">
              <w:rPr>
                <w:noProof/>
              </w:rPr>
              <w:drawing>
                <wp:inline distT="0" distB="0" distL="0" distR="0" wp14:anchorId="64B2C434" wp14:editId="6C6E06DC">
                  <wp:extent cx="1762107" cy="1443673"/>
                  <wp:effectExtent l="0" t="0" r="0" b="4445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073" cy="1468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1C315D6B" w14:textId="77777777" w:rsidTr="00041F03">
        <w:trPr>
          <w:jc w:val="center"/>
        </w:trPr>
        <w:tc>
          <w:tcPr>
            <w:tcW w:w="5240" w:type="dxa"/>
            <w:gridSpan w:val="2"/>
          </w:tcPr>
          <w:p w14:paraId="1D08F695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額外在線條加入對應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的標記</w:t>
            </w:r>
          </w:p>
          <w:p w14:paraId="7BE879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07FDB1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0521E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F364C1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B6D09E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412252F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D68CD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E651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E3A1E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83DE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FC300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626835" w14:textId="6FBCBE03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B447460" w14:textId="1B11B0C8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10B7B1F0" wp14:editId="1152B499">
                  <wp:extent cx="1777683" cy="1456433"/>
                  <wp:effectExtent l="0" t="0" r="0" b="0"/>
                  <wp:docPr id="70" name="圖片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4975" cy="1486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306A4E41" w14:textId="77777777" w:rsidTr="00041F03">
        <w:trPr>
          <w:jc w:val="center"/>
        </w:trPr>
        <w:tc>
          <w:tcPr>
            <w:tcW w:w="5240" w:type="dxa"/>
            <w:gridSpan w:val="2"/>
          </w:tcPr>
          <w:p w14:paraId="452D8AA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直接限定刻度範圍</w:t>
            </w:r>
          </w:p>
          <w:p w14:paraId="7F2DCFBB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8744A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F62718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AAD3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7C5A67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FA4E85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7385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0ECB516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E809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698B03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AE36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009B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014C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D9A3D8" w14:textId="2B09061A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46F645F" w14:textId="65B8384F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675519B2" wp14:editId="033F5401">
                  <wp:extent cx="1796986" cy="1472248"/>
                  <wp:effectExtent l="0" t="0" r="0" b="0"/>
                  <wp:docPr id="71" name="圖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726" cy="1509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6BC2378" w14:textId="77777777" w:rsidTr="00041F03">
        <w:trPr>
          <w:jc w:val="center"/>
        </w:trPr>
        <w:tc>
          <w:tcPr>
            <w:tcW w:w="8296" w:type="dxa"/>
            <w:gridSpan w:val="3"/>
          </w:tcPr>
          <w:p w14:paraId="7BE76289" w14:textId="77777777" w:rsidR="002E142A" w:rsidRDefault="002E142A" w:rsidP="002E142A"/>
        </w:tc>
      </w:tr>
      <w:tr w:rsidR="002E142A" w14:paraId="7EDEFB47" w14:textId="77777777" w:rsidTr="00041F03">
        <w:trPr>
          <w:jc w:val="center"/>
        </w:trPr>
        <w:tc>
          <w:tcPr>
            <w:tcW w:w="8296" w:type="dxa"/>
            <w:gridSpan w:val="3"/>
          </w:tcPr>
          <w:p w14:paraId="09110AB4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t>圖例</w:t>
            </w:r>
            <w:r w:rsidRPr="002E142A">
              <w:rPr>
                <w:shd w:val="pct15" w:color="auto" w:fill="FFFFFF"/>
              </w:rPr>
              <w:t xml:space="preserve"> legend()</w:t>
            </w:r>
          </w:p>
          <w:p w14:paraId="6DD44533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引數</w:t>
            </w:r>
            <w:r w:rsidRPr="002E142A">
              <w:rPr>
                <w:sz w:val="21"/>
                <w:szCs w:val="21"/>
              </w:rPr>
              <w:t xml:space="preserve"> loc:</w:t>
            </w:r>
          </w:p>
          <w:p w14:paraId="036F9D02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best': 0,</w:t>
            </w:r>
          </w:p>
          <w:p w14:paraId="6BE7035B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right': 1,</w:t>
            </w:r>
          </w:p>
          <w:p w14:paraId="1878ABA7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left': 2,</w:t>
            </w:r>
          </w:p>
          <w:p w14:paraId="685DE73A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left': 3,</w:t>
            </w:r>
          </w:p>
          <w:p w14:paraId="757C99CC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right': 4,</w:t>
            </w:r>
          </w:p>
          <w:p w14:paraId="48251F5E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right': 5 (</w:t>
            </w:r>
            <w:r w:rsidRPr="002E142A">
              <w:rPr>
                <w:sz w:val="21"/>
                <w:szCs w:val="21"/>
              </w:rPr>
              <w:t>等同</w:t>
            </w:r>
            <w:r w:rsidRPr="002E142A">
              <w:rPr>
                <w:sz w:val="21"/>
                <w:szCs w:val="21"/>
              </w:rPr>
              <w:t xml:space="preserve"> 'center right'),</w:t>
            </w:r>
          </w:p>
          <w:p w14:paraId="53314784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 left': 6,</w:t>
            </w:r>
          </w:p>
          <w:p w14:paraId="24918226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 right': 7,</w:t>
            </w:r>
          </w:p>
          <w:p w14:paraId="7D3AB48F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center': 8,</w:t>
            </w:r>
          </w:p>
          <w:p w14:paraId="502DBA19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center': 9,</w:t>
            </w:r>
          </w:p>
          <w:p w14:paraId="47EA3423" w14:textId="3B8E1F99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': 10</w:t>
            </w:r>
          </w:p>
        </w:tc>
      </w:tr>
      <w:tr w:rsidR="00AF2121" w14:paraId="1ED2A6CD" w14:textId="77777777" w:rsidTr="00041F03">
        <w:trPr>
          <w:jc w:val="center"/>
        </w:trPr>
        <w:tc>
          <w:tcPr>
            <w:tcW w:w="5240" w:type="dxa"/>
            <w:gridSpan w:val="2"/>
          </w:tcPr>
          <w:p w14:paraId="746F49A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限定刻度範例</w:t>
            </w:r>
          </w:p>
          <w:p w14:paraId="6C69D32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D560D8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EF11FCD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plot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要分開來寫</w:t>
            </w:r>
          </w:p>
          <w:p w14:paraId="435DD37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1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552F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2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CC16B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3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25111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4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DA867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02335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圖例位置</w:t>
            </w:r>
          </w:p>
          <w:p w14:paraId="4F79364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st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同於設定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78230951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2960F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7A876E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AA3F62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4E63D3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AC775" w14:textId="13248D2C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4A2A64C" w14:textId="41C40C7A" w:rsidR="00B014BD" w:rsidRDefault="002E142A" w:rsidP="00BB57AE">
            <w:pPr>
              <w:jc w:val="center"/>
            </w:pPr>
            <w:r w:rsidRPr="002E142A">
              <w:rPr>
                <w:noProof/>
              </w:rPr>
              <w:lastRenderedPageBreak/>
              <w:drawing>
                <wp:inline distT="0" distB="0" distL="0" distR="0" wp14:anchorId="191F8B59" wp14:editId="2176BC6D">
                  <wp:extent cx="1733344" cy="1420107"/>
                  <wp:effectExtent l="0" t="0" r="635" b="8890"/>
                  <wp:docPr id="72" name="圖片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722" cy="1441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4D326DA" w14:textId="77777777" w:rsidTr="00041F03">
        <w:trPr>
          <w:jc w:val="center"/>
        </w:trPr>
        <w:tc>
          <w:tcPr>
            <w:tcW w:w="8296" w:type="dxa"/>
            <w:gridSpan w:val="3"/>
          </w:tcPr>
          <w:p w14:paraId="7E49EB41" w14:textId="77777777" w:rsidR="002E142A" w:rsidRDefault="002E142A" w:rsidP="002E142A"/>
        </w:tc>
      </w:tr>
      <w:tr w:rsidR="002E142A" w14:paraId="414E589D" w14:textId="77777777" w:rsidTr="00041F03">
        <w:trPr>
          <w:jc w:val="center"/>
        </w:trPr>
        <w:tc>
          <w:tcPr>
            <w:tcW w:w="8296" w:type="dxa"/>
            <w:gridSpan w:val="3"/>
          </w:tcPr>
          <w:p w14:paraId="4A186C9E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t>將圖例放在圖表外側</w:t>
            </w:r>
          </w:p>
          <w:p w14:paraId="260BB514" w14:textId="77777777" w:rsidR="002E142A" w:rsidRDefault="002E142A" w:rsidP="002E142A">
            <w:pPr>
              <w:rPr>
                <w:sz w:val="21"/>
                <w:szCs w:val="21"/>
              </w:rPr>
            </w:pPr>
            <w:proofErr w:type="spellStart"/>
            <w:proofErr w:type="gramStart"/>
            <w:r>
              <w:rPr>
                <w:sz w:val="21"/>
                <w:szCs w:val="21"/>
              </w:rPr>
              <w:t>plt.legend</w:t>
            </w:r>
            <w:proofErr w:type="spellEnd"/>
            <w:proofErr w:type="gramEnd"/>
            <w:r>
              <w:rPr>
                <w:sz w:val="21"/>
                <w:szCs w:val="21"/>
              </w:rPr>
              <w:t>(loc='upper left', </w:t>
            </w:r>
            <w:proofErr w:type="spell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bbox_to_anchor</w:t>
            </w:r>
            <w:proofErr w:type="spell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(x0, y0, width, height)</w:t>
            </w:r>
            <w:r>
              <w:rPr>
                <w:sz w:val="21"/>
                <w:szCs w:val="21"/>
              </w:rPr>
              <w:t>):</w:t>
            </w:r>
          </w:p>
          <w:p w14:paraId="2A2E8547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圖表的左下角是</w:t>
            </w:r>
            <w:r w:rsidRPr="002E142A">
              <w:rPr>
                <w:sz w:val="21"/>
                <w:szCs w:val="21"/>
              </w:rPr>
              <w:t xml:space="preserve"> (0, 0)</w:t>
            </w:r>
            <w:r w:rsidRPr="002E142A">
              <w:rPr>
                <w:sz w:val="21"/>
                <w:szCs w:val="21"/>
              </w:rPr>
              <w:t>，右上角是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。</w:t>
            </w:r>
          </w:p>
          <w:p w14:paraId="55BBB36F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這裡的</w:t>
            </w:r>
            <w:r w:rsidRPr="002E142A">
              <w:rPr>
                <w:sz w:val="21"/>
                <w:szCs w:val="21"/>
              </w:rPr>
              <w:t xml:space="preserve"> loc='upper center'</w:t>
            </w:r>
            <w:r w:rsidRPr="002E142A">
              <w:rPr>
                <w:sz w:val="21"/>
                <w:szCs w:val="21"/>
              </w:rPr>
              <w:t>，是指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的位置。</w:t>
            </w:r>
          </w:p>
          <w:p w14:paraId="39A9C744" w14:textId="2AE1EB9C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loc='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upper left</w:t>
            </w:r>
            <w:r w:rsidRPr="002E142A">
              <w:rPr>
                <w:sz w:val="21"/>
                <w:szCs w:val="21"/>
              </w:rPr>
              <w:t xml:space="preserve">' </w:t>
            </w:r>
            <w:r w:rsidRPr="002E142A">
              <w:rPr>
                <w:sz w:val="21"/>
                <w:szCs w:val="21"/>
              </w:rPr>
              <w:t>在這裡指的是</w:t>
            </w:r>
            <w:r w:rsidRPr="002E142A">
              <w:rPr>
                <w:sz w:val="21"/>
                <w:szCs w:val="21"/>
              </w:rPr>
              <w:t> 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anchor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在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legend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的左上角</w:t>
            </w:r>
            <w:r w:rsidRPr="002E142A">
              <w:rPr>
                <w:sz w:val="21"/>
                <w:szCs w:val="21"/>
              </w:rPr>
              <w:t>，如果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，代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的右下角，</w:t>
            </w:r>
            <w:r w:rsidRPr="002E142A">
              <w:rPr>
                <w:sz w:val="21"/>
                <w:szCs w:val="21"/>
              </w:rPr>
              <w:t xml:space="preserve">legend </w:t>
            </w:r>
            <w:r w:rsidRPr="002E142A">
              <w:rPr>
                <w:sz w:val="21"/>
                <w:szCs w:val="21"/>
              </w:rPr>
              <w:t>在圖表</w:t>
            </w:r>
            <w:r w:rsidRPr="002E142A">
              <w:rPr>
                <w:sz w:val="21"/>
                <w:szCs w:val="21"/>
              </w:rPr>
              <w:t xml:space="preserve"> (1,1) </w:t>
            </w:r>
            <w:r w:rsidRPr="002E142A">
              <w:rPr>
                <w:sz w:val="21"/>
                <w:szCs w:val="21"/>
              </w:rPr>
              <w:t>座標偏右下一點的位置。</w:t>
            </w:r>
          </w:p>
        </w:tc>
      </w:tr>
      <w:tr w:rsidR="00AF2121" w14:paraId="5C5357C7" w14:textId="77777777" w:rsidTr="00041F03">
        <w:trPr>
          <w:jc w:val="center"/>
        </w:trPr>
        <w:tc>
          <w:tcPr>
            <w:tcW w:w="5240" w:type="dxa"/>
            <w:gridSpan w:val="2"/>
          </w:tcPr>
          <w:p w14:paraId="24CC662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限定刻度範例</w:t>
            </w:r>
          </w:p>
          <w:p w14:paraId="5078100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xticks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90BD44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5DB8BA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plot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要分開來寫</w:t>
            </w:r>
          </w:p>
          <w:p w14:paraId="128A243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1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*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1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89B5C6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2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o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2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B354E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3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^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3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7220D6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s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4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068F57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359CE5C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設定圖例位置</w:t>
            </w:r>
          </w:p>
          <w:p w14:paraId="5F27516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026A443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這裡的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oc='upper left'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，是指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左上的位置，</w:t>
            </w:r>
          </w:p>
          <w:p w14:paraId="41C7D87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因為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(0.5, 0.5)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的位置，所以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是在圖表中間偏右下的地方。</w:t>
            </w:r>
          </w:p>
          <w:p w14:paraId="2AC8D31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75579D4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legend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oc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upper left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bbox_to_anchor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(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)</w:t>
            </w:r>
          </w:p>
          <w:p w14:paraId="3D39B14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69525C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lastRenderedPageBreak/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增加圖表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 padding</w:t>
            </w:r>
          </w:p>
          <w:p w14:paraId="17C437D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5D9FB02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如果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消失不見，可以設定圖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padding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，讓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有顯示的空間，</w:t>
            </w:r>
          </w:p>
          <w:p w14:paraId="523517E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通常用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Terminal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執行時，圖表會顯示在一個視窗上，</w:t>
            </w:r>
          </w:p>
          <w:p w14:paraId="59E346B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視窗可能因為不夠寬、不夠高，造成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無法正常顯示，</w:t>
            </w:r>
          </w:p>
          <w:p w14:paraId="7F1DE5F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這時候可以嘗試設定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tight_layout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()</w:t>
            </w:r>
          </w:p>
          <w:p w14:paraId="390B8FF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0B9DE35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3279C2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https://matplotlib.org/stable/api/_as_gen/matplotlib.pyplot.tight_layout.html</w:t>
            </w:r>
          </w:p>
          <w:p w14:paraId="619E87A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9C77C7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ght</w:t>
            </w:r>
            <w:proofErr w:type="gramEnd"/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_layout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pad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4FFD1A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351AD26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tle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Test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2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1059D7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xlabel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x-Value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F77C4D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ylabel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y-Value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0C72C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ck</w:t>
            </w:r>
            <w:proofErr w:type="gramEnd"/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_params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axis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both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2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color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r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3FC12D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86AAB46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儲存圖片</w:t>
            </w:r>
          </w:p>
          <w:p w14:paraId="3F3983F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890F1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plt.savefig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'./output1.jpg',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='tight')</w:t>
            </w:r>
          </w:p>
          <w:p w14:paraId="51140C0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第一個引數是儲存檔案的路徑，第二</w:t>
            </w:r>
            <w:proofErr w:type="gram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個</w:t>
            </w:r>
            <w:proofErr w:type="gram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引數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='tight'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會把先前的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padding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空白處移除掉。</w:t>
            </w:r>
          </w:p>
          <w:p w14:paraId="091EC80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7CED948D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168F2C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https://matplotlib.org/stable/api/_as_gen/matplotlib.pyplot.savefig.html</w:t>
            </w:r>
          </w:p>
          <w:p w14:paraId="723601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DDA8D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savefig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./output1.jpg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tight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7EA40CB5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75AA61DD" w14:textId="6EC5C3C7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show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)</w:t>
            </w:r>
          </w:p>
        </w:tc>
        <w:tc>
          <w:tcPr>
            <w:tcW w:w="3056" w:type="dxa"/>
            <w:vAlign w:val="center"/>
          </w:tcPr>
          <w:p w14:paraId="24794B88" w14:textId="20EDBA5C" w:rsidR="00B014BD" w:rsidRDefault="00041F03" w:rsidP="00BB57AE">
            <w:pPr>
              <w:jc w:val="center"/>
            </w:pPr>
            <w:r w:rsidRPr="00041F03">
              <w:rPr>
                <w:noProof/>
              </w:rPr>
              <w:lastRenderedPageBreak/>
              <w:drawing>
                <wp:inline distT="0" distB="0" distL="0" distR="0" wp14:anchorId="5B1330B0" wp14:editId="1480B402">
                  <wp:extent cx="1746979" cy="1343587"/>
                  <wp:effectExtent l="0" t="0" r="5715" b="9525"/>
                  <wp:docPr id="73" name="圖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880" cy="14011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865890" w14:textId="77777777" w:rsidR="00E024A1" w:rsidRPr="00144C33" w:rsidRDefault="00E024A1" w:rsidP="00144C33"/>
    <w:p w14:paraId="25AAB67A" w14:textId="49602127" w:rsidR="00144C33" w:rsidRPr="00273F9C" w:rsidRDefault="00144C33" w:rsidP="00144C33">
      <w:pPr>
        <w:pStyle w:val="2"/>
      </w:pPr>
      <w:bookmarkStart w:id="15" w:name="_Toc136471826"/>
      <w:r w:rsidRPr="00273F9C">
        <w:rPr>
          <w:rFonts w:hint="eastAsia"/>
        </w:rPr>
        <w:t>S</w:t>
      </w:r>
      <w:r w:rsidRPr="00273F9C">
        <w:t>catter</w:t>
      </w:r>
      <w:proofErr w:type="gramStart"/>
      <w:r w:rsidR="00E024A1">
        <w:rPr>
          <w:rFonts w:hint="eastAsia"/>
        </w:rPr>
        <w:t>散點圖</w:t>
      </w:r>
      <w:proofErr w:type="gramEnd"/>
      <w:r w:rsidR="00E024A1">
        <w:rPr>
          <w:rFonts w:hint="eastAsia"/>
        </w:rPr>
        <w:t>(</w:t>
      </w:r>
      <w:r w:rsidR="00E024A1">
        <w:rPr>
          <w:rFonts w:hint="eastAsia"/>
        </w:rPr>
        <w:t>散佈圖</w:t>
      </w:r>
      <w:r w:rsidR="00E024A1">
        <w:t>)</w:t>
      </w:r>
      <w:bookmarkEnd w:id="15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2D18C4" w14:paraId="0EE61660" w14:textId="77777777" w:rsidTr="002D18C4">
        <w:trPr>
          <w:jc w:val="center"/>
        </w:trPr>
        <w:tc>
          <w:tcPr>
            <w:tcW w:w="8296" w:type="dxa"/>
            <w:gridSpan w:val="2"/>
          </w:tcPr>
          <w:p w14:paraId="0806FB5F" w14:textId="4A9CC8FB" w:rsidR="002D18C4" w:rsidRDefault="002D18C4" w:rsidP="00144C33">
            <w:r w:rsidRPr="002D18C4">
              <w:rPr>
                <w:rFonts w:hint="eastAsia"/>
              </w:rPr>
              <w:t xml:space="preserve">4-2 Matplotlib </w:t>
            </w:r>
            <w:proofErr w:type="gramStart"/>
            <w:r w:rsidRPr="002D18C4">
              <w:rPr>
                <w:rFonts w:hint="eastAsia"/>
              </w:rPr>
              <w:t>散點圖</w:t>
            </w:r>
            <w:proofErr w:type="gramEnd"/>
          </w:p>
        </w:tc>
      </w:tr>
      <w:tr w:rsidR="002D18C4" w14:paraId="54207739" w14:textId="77777777" w:rsidTr="002D18C4">
        <w:trPr>
          <w:jc w:val="center"/>
        </w:trPr>
        <w:tc>
          <w:tcPr>
            <w:tcW w:w="8296" w:type="dxa"/>
            <w:gridSpan w:val="2"/>
          </w:tcPr>
          <w:p w14:paraId="27B61F5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DE2DE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impor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73851917" w14:textId="50FE3DF4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D18C4" w14:paraId="72DEB714" w14:textId="77777777" w:rsidTr="002D18C4">
        <w:trPr>
          <w:jc w:val="center"/>
        </w:trPr>
        <w:tc>
          <w:tcPr>
            <w:tcW w:w="8296" w:type="dxa"/>
            <w:gridSpan w:val="2"/>
          </w:tcPr>
          <w:p w14:paraId="6E3142DB" w14:textId="77777777" w:rsidR="002D18C4" w:rsidRDefault="002D18C4" w:rsidP="00144C33"/>
        </w:tc>
      </w:tr>
      <w:tr w:rsidR="002D18C4" w14:paraId="19736036" w14:textId="77777777" w:rsidTr="002D18C4">
        <w:trPr>
          <w:jc w:val="center"/>
        </w:trPr>
        <w:tc>
          <w:tcPr>
            <w:tcW w:w="8296" w:type="dxa"/>
            <w:gridSpan w:val="2"/>
          </w:tcPr>
          <w:p w14:paraId="522583E0" w14:textId="77777777" w:rsidR="002D18C4" w:rsidRPr="002D18C4" w:rsidRDefault="002D18C4" w:rsidP="002D18C4">
            <w:pPr>
              <w:rPr>
                <w:rFonts w:eastAsia="新細明體"/>
                <w:shd w:val="pct15" w:color="auto" w:fill="FFFFFF"/>
              </w:rPr>
            </w:pPr>
            <w:r w:rsidRPr="002D18C4">
              <w:rPr>
                <w:shd w:val="pct15" w:color="auto" w:fill="FFFFFF"/>
              </w:rPr>
              <w:t>繪製</w:t>
            </w:r>
            <w:proofErr w:type="gramStart"/>
            <w:r w:rsidRPr="002D18C4">
              <w:rPr>
                <w:shd w:val="pct15" w:color="auto" w:fill="FFFFFF"/>
              </w:rPr>
              <w:t>散點圖</w:t>
            </w:r>
            <w:proofErr w:type="gramEnd"/>
            <w:r w:rsidRPr="002D18C4">
              <w:rPr>
                <w:shd w:val="pct15" w:color="auto" w:fill="FFFFFF"/>
              </w:rPr>
              <w:t xml:space="preserve"> scatter()</w:t>
            </w:r>
          </w:p>
          <w:p w14:paraId="044114BA" w14:textId="77777777" w:rsidR="002D18C4" w:rsidRDefault="002D18C4" w:rsidP="002D18C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若有語法不了解的地方，可以參考以下連結</w:t>
            </w:r>
            <w:r>
              <w:rPr>
                <w:sz w:val="21"/>
                <w:szCs w:val="21"/>
              </w:rPr>
              <w:t>:</w:t>
            </w:r>
          </w:p>
          <w:p w14:paraId="74C73619" w14:textId="19942CED" w:rsidR="002D18C4" w:rsidRPr="002D18C4" w:rsidRDefault="00561EDE" w:rsidP="00EA31F9">
            <w:pPr>
              <w:pStyle w:val="a9"/>
              <w:numPr>
                <w:ilvl w:val="0"/>
                <w:numId w:val="25"/>
              </w:numPr>
              <w:ind w:leftChars="0"/>
              <w:rPr>
                <w:sz w:val="21"/>
                <w:szCs w:val="21"/>
              </w:rPr>
            </w:pPr>
            <w:hyperlink r:id="rId132" w:tgtFrame="_blank" w:history="1">
              <w:proofErr w:type="gramStart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catter</w:t>
              </w:r>
            </w:hyperlink>
          </w:p>
        </w:tc>
      </w:tr>
      <w:tr w:rsidR="005372AE" w14:paraId="22A721DE" w14:textId="77777777" w:rsidTr="002D18C4">
        <w:trPr>
          <w:jc w:val="center"/>
        </w:trPr>
        <w:tc>
          <w:tcPr>
            <w:tcW w:w="5245" w:type="dxa"/>
          </w:tcPr>
          <w:p w14:paraId="7176F09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座標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5, 5)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一個點</w:t>
            </w:r>
          </w:p>
          <w:p w14:paraId="7AF9C0F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3EA64B" w14:textId="27751A81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07E91AB" w14:textId="1D22C9B2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5AA071A7" wp14:editId="4B6A6D00">
                  <wp:extent cx="1715770" cy="1295454"/>
                  <wp:effectExtent l="0" t="0" r="0" b="0"/>
                  <wp:docPr id="74" name="圖片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4513" cy="1324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5E5DE09E" w14:textId="77777777" w:rsidTr="002D18C4">
        <w:trPr>
          <w:jc w:val="center"/>
        </w:trPr>
        <w:tc>
          <w:tcPr>
            <w:tcW w:w="5245" w:type="dxa"/>
          </w:tcPr>
          <w:p w14:paraId="33587A40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連續的點</w:t>
            </w:r>
          </w:p>
          <w:p w14:paraId="6456B96C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E144BB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1BA9590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B05D6" w14:textId="32FB4EE0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07ABA176" w14:textId="08A610C0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65DD54D6" wp14:editId="6307838A">
                  <wp:extent cx="1713966" cy="1282370"/>
                  <wp:effectExtent l="0" t="0" r="635" b="0"/>
                  <wp:docPr id="75" name="圖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0121" cy="1301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115299EC" w14:textId="77777777" w:rsidTr="002D18C4">
        <w:trPr>
          <w:jc w:val="center"/>
        </w:trPr>
        <w:tc>
          <w:tcPr>
            <w:tcW w:w="5245" w:type="dxa"/>
          </w:tcPr>
          <w:p w14:paraId="17C6D18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連續的黃色點，共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點，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x </w:t>
            </w:r>
            <w:proofErr w:type="gramStart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由</w:t>
            </w:r>
            <w:proofErr w:type="gramEnd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ange(1, 101)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產生，相對應的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是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平方</w:t>
            </w:r>
          </w:p>
          <w:p w14:paraId="4161437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B653B9D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5ACCFA7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7EEDF1" w14:textId="0D48E615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6A7B254B" w14:textId="513C22C4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0B0EAAA6" wp14:editId="241D1B55">
                  <wp:extent cx="1728215" cy="1254443"/>
                  <wp:effectExtent l="0" t="0" r="5715" b="3175"/>
                  <wp:docPr id="76" name="圖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265" cy="1268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6A2FA449" w14:textId="77777777" w:rsidTr="002D18C4">
        <w:trPr>
          <w:jc w:val="center"/>
        </w:trPr>
        <w:tc>
          <w:tcPr>
            <w:tcW w:w="5245" w:type="dxa"/>
          </w:tcPr>
          <w:p w14:paraId="16A3759B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區間</w:t>
            </w:r>
          </w:p>
          <w:p w14:paraId="17E3884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F3AB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axis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in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ax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in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ax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)</w:t>
            </w:r>
          </w:p>
          <w:p w14:paraId="0AAC908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30F278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5D2A94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DB3FD46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0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D085E6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E7A6E3" w14:textId="0B4F375B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9FA1620" w14:textId="3EC7144F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7662FC2E" wp14:editId="58AB805F">
                  <wp:extent cx="1760461" cy="1264285"/>
                  <wp:effectExtent l="0" t="0" r="0" b="0"/>
                  <wp:docPr id="77" name="圖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336" cy="1290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18C4" w14:paraId="142CD728" w14:textId="77777777" w:rsidTr="00B54AB6">
        <w:trPr>
          <w:jc w:val="center"/>
        </w:trPr>
        <w:tc>
          <w:tcPr>
            <w:tcW w:w="8296" w:type="dxa"/>
            <w:gridSpan w:val="2"/>
          </w:tcPr>
          <w:p w14:paraId="66BA4D1A" w14:textId="77777777" w:rsidR="002D18C4" w:rsidRDefault="002D18C4" w:rsidP="002D18C4"/>
        </w:tc>
      </w:tr>
      <w:tr w:rsidR="002D18C4" w14:paraId="4A01F091" w14:textId="77777777" w:rsidTr="00B54AB6">
        <w:trPr>
          <w:jc w:val="center"/>
        </w:trPr>
        <w:tc>
          <w:tcPr>
            <w:tcW w:w="8296" w:type="dxa"/>
            <w:gridSpan w:val="2"/>
          </w:tcPr>
          <w:p w14:paraId="15C88E25" w14:textId="0E9BF9A6" w:rsidR="002D18C4" w:rsidRPr="002D18C4" w:rsidRDefault="002D18C4" w:rsidP="002D18C4">
            <w:pPr>
              <w:rPr>
                <w:rFonts w:eastAsia="新細明體"/>
              </w:rPr>
            </w:pPr>
            <w:r w:rsidRPr="002D18C4">
              <w:rPr>
                <w:shd w:val="pct15" w:color="auto" w:fill="FFFFFF"/>
              </w:rPr>
              <w:t>色彩映射</w:t>
            </w:r>
          </w:p>
        </w:tc>
      </w:tr>
      <w:tr w:rsidR="002D18C4" w14:paraId="793E9702" w14:textId="77777777" w:rsidTr="00B54AB6">
        <w:trPr>
          <w:jc w:val="center"/>
        </w:trPr>
        <w:tc>
          <w:tcPr>
            <w:tcW w:w="8296" w:type="dxa"/>
            <w:gridSpan w:val="2"/>
          </w:tcPr>
          <w:p w14:paraId="55773CDB" w14:textId="77777777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1E850386" wp14:editId="601D5DB0">
                  <wp:extent cx="2890838" cy="758845"/>
                  <wp:effectExtent l="0" t="0" r="5080" b="3175"/>
                  <wp:docPr id="78" name="圖片 78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2308" cy="764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EB05FE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97F518D" wp14:editId="3ED2EE06">
                  <wp:extent cx="2870689" cy="2166473"/>
                  <wp:effectExtent l="0" t="0" r="6350" b="5715"/>
                  <wp:docPr id="79" name="圖片 79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052" cy="2178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68AE67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BD7B265" wp14:editId="21A3357B">
                  <wp:extent cx="3026462" cy="2052320"/>
                  <wp:effectExtent l="0" t="0" r="2540" b="5080"/>
                  <wp:docPr id="80" name="圖片 80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2313" cy="2063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ACB445" w14:textId="530134B8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0A0761E" wp14:editId="4539BC7F">
                  <wp:extent cx="3048000" cy="1609725"/>
                  <wp:effectExtent l="0" t="0" r="0" b="9525"/>
                  <wp:docPr id="81" name="圖片 81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5959" cy="1624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5055DA" w14:textId="5B230CF2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1E3216B" wp14:editId="757D1888">
                  <wp:extent cx="3046309" cy="571183"/>
                  <wp:effectExtent l="0" t="0" r="1905" b="635"/>
                  <wp:docPr id="82" name="圖片 82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57554" cy="629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B47D59" w14:textId="6C5A91A9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7BCFAEA0" wp14:editId="25669B25">
                  <wp:extent cx="3031168" cy="1600835"/>
                  <wp:effectExtent l="0" t="0" r="0" b="0"/>
                  <wp:docPr id="83" name="圖片 83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8478" cy="1615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92FB93" w14:textId="30CBBC26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C1F8F84" wp14:editId="0863E41A">
                  <wp:extent cx="3119208" cy="2237057"/>
                  <wp:effectExtent l="0" t="0" r="5080" b="0"/>
                  <wp:docPr id="84" name="圖片 84" descr="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9993" cy="2266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67DA6B" w14:textId="0F6A93CF" w:rsidR="002D18C4" w:rsidRDefault="002D18C4" w:rsidP="002D18C4">
            <w:pPr>
              <w:jc w:val="center"/>
            </w:pPr>
          </w:p>
          <w:p w14:paraId="18D8D83C" w14:textId="77777777" w:rsidR="002D18C4" w:rsidRDefault="002D18C4" w:rsidP="002D18C4">
            <w:pPr>
              <w:rPr>
                <w:rFonts w:eastAsia="新細明體"/>
              </w:rPr>
            </w:pPr>
            <w:r>
              <w:t>參考網頁</w:t>
            </w:r>
          </w:p>
          <w:p w14:paraId="51EC3EED" w14:textId="77777777" w:rsidR="002D18C4" w:rsidRDefault="00561EDE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44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olormap reference</w:t>
              </w:r>
            </w:hyperlink>
          </w:p>
          <w:p w14:paraId="6F36EEB9" w14:textId="77777777" w:rsidR="002D18C4" w:rsidRDefault="00561EDE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45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hoosing Colormaps in Matplotlib</w:t>
              </w:r>
            </w:hyperlink>
          </w:p>
          <w:p w14:paraId="3149DA0B" w14:textId="21FE5B3E" w:rsidR="002D18C4" w:rsidRPr="002D18C4" w:rsidRDefault="00561EDE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46" w:tgtFrame="_blank" w:history="1">
              <w:proofErr w:type="gramStart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catter</w:t>
              </w:r>
            </w:hyperlink>
          </w:p>
        </w:tc>
      </w:tr>
      <w:tr w:rsidR="005372AE" w14:paraId="2DFFBC44" w14:textId="77777777" w:rsidTr="002D18C4">
        <w:trPr>
          <w:jc w:val="center"/>
        </w:trPr>
        <w:tc>
          <w:tcPr>
            <w:tcW w:w="5245" w:type="dxa"/>
          </w:tcPr>
          <w:p w14:paraId="34ABE6B0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proofErr w:type="gramStart"/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散點圖時</w:t>
            </w:r>
            <w:proofErr w:type="gramEnd"/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產生色彩映射的效果</w:t>
            </w:r>
          </w:p>
          <w:p w14:paraId="41BDB66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0B0CF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scatter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s=50, c=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'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sv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)</w:t>
            </w:r>
          </w:p>
          <w:p w14:paraId="10FD5C7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引數</w:t>
            </w:r>
          </w:p>
          <w:p w14:paraId="62D1EB7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s: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散點大小</w:t>
            </w:r>
          </w:p>
          <w:p w14:paraId="2A424B8F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c: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x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C5969F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查閱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oosing Colormaps in Matplotlib)</w:t>
            </w:r>
          </w:p>
          <w:p w14:paraId="1D4216D9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734393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FF40F7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102BA8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0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0BB770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sv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41EB6" w14:textId="1A4D8296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78B1709" w14:textId="2CFE1E98" w:rsidR="002D18C4" w:rsidRDefault="00204AAA" w:rsidP="002D18C4">
            <w:pPr>
              <w:jc w:val="center"/>
            </w:pPr>
            <w:r w:rsidRPr="00204AAA">
              <w:rPr>
                <w:noProof/>
              </w:rPr>
              <w:lastRenderedPageBreak/>
              <w:drawing>
                <wp:inline distT="0" distB="0" distL="0" distR="0" wp14:anchorId="2BE88363" wp14:editId="51B1E028">
                  <wp:extent cx="1745740" cy="1253713"/>
                  <wp:effectExtent l="0" t="0" r="6985" b="3810"/>
                  <wp:docPr id="85" name="圖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5244" cy="1282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322C48F1" w14:textId="77777777" w:rsidTr="00CC30CA">
        <w:trPr>
          <w:jc w:val="center"/>
        </w:trPr>
        <w:tc>
          <w:tcPr>
            <w:tcW w:w="5245" w:type="dxa"/>
          </w:tcPr>
          <w:p w14:paraId="2BA39BC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數的應用</w:t>
            </w:r>
          </w:p>
          <w:p w14:paraId="3E9CBD0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D4A5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回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.0, 1.0)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之間的數字</w:t>
            </w:r>
          </w:p>
          <w:p w14:paraId="7EE9519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</w:t>
            </w:r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random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N)</w:t>
            </w:r>
          </w:p>
          <w:p w14:paraId="57EC8006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6F8426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D18CD5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66"/>
                <w:kern w:val="0"/>
                <w:sz w:val="16"/>
                <w:szCs w:val="16"/>
              </w:rPr>
            </w:pPr>
            <w:r w:rsidRPr="00204AAA">
              <w:rPr>
                <w:rFonts w:eastAsia="新細明體" w:cs="新細明體"/>
                <w:color w:val="A31515"/>
                <w:w w:val="66"/>
                <w:kern w:val="0"/>
                <w:sz w:val="16"/>
                <w:szCs w:val="16"/>
              </w:rPr>
              <w:t>https://numpy.org/doc/stable/reference/random/generated/numpy.random.random.html</w:t>
            </w:r>
          </w:p>
          <w:p w14:paraId="5B8ABE4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E64A41" w14:textId="21FD8197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1" w:type="dxa"/>
          </w:tcPr>
          <w:p w14:paraId="50F4D49E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0.0126898 , 0.6636076 , </w:t>
            </w:r>
          </w:p>
          <w:p w14:paraId="5F519E45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0.10664936, </w:t>
            </w:r>
          </w:p>
          <w:p w14:paraId="633CBCFD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0.11458897, </w:t>
            </w:r>
          </w:p>
          <w:p w14:paraId="0BBB7962" w14:textId="5931B6C0" w:rsidR="002D18C4" w:rsidRDefault="00CC30CA" w:rsidP="00CC30CA">
            <w:r>
              <w:rPr>
                <w:color w:val="000000"/>
                <w:sz w:val="21"/>
                <w:szCs w:val="21"/>
              </w:rPr>
              <w:t>0.26218278])</w:t>
            </w:r>
          </w:p>
        </w:tc>
      </w:tr>
      <w:tr w:rsidR="005372AE" w14:paraId="641F4B08" w14:textId="77777777" w:rsidTr="002D18C4">
        <w:trPr>
          <w:jc w:val="center"/>
        </w:trPr>
        <w:tc>
          <w:tcPr>
            <w:tcW w:w="5245" w:type="dxa"/>
          </w:tcPr>
          <w:p w14:paraId="794C388D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數整合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catter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應用</w:t>
            </w:r>
          </w:p>
          <w:p w14:paraId="7C22716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658A1B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生成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2701A3A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B1CE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80B11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016C422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散點圖</w:t>
            </w:r>
          </w:p>
          <w:p w14:paraId="546F11BC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map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ainbow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83AC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C3CA33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430BB34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互動</w:t>
            </w:r>
          </w:p>
          <w:p w14:paraId="2C8A87F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否繼續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y/n): 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8EF2E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F7230F" w14:textId="79A0066A" w:rsidR="002D18C4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  <w:tc>
          <w:tcPr>
            <w:tcW w:w="3051" w:type="dxa"/>
            <w:vAlign w:val="center"/>
          </w:tcPr>
          <w:p w14:paraId="253D57DB" w14:textId="415E8968" w:rsidR="005372AE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62CA2CD1" wp14:editId="4D0EBD4A">
                  <wp:extent cx="1741014" cy="106272"/>
                  <wp:effectExtent l="0" t="0" r="0" b="8255"/>
                  <wp:docPr id="87" name="圖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7766" cy="148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08EAAB" w14:textId="37467683" w:rsidR="002D18C4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4B8D9FBF" wp14:editId="4CFA3EC2">
                  <wp:extent cx="1766161" cy="1333500"/>
                  <wp:effectExtent l="0" t="0" r="5715" b="0"/>
                  <wp:docPr id="86" name="圖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7988" cy="1349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1E5A8A" w14:textId="12775860" w:rsidR="004C2139" w:rsidRDefault="004C2139" w:rsidP="00144C33"/>
    <w:p w14:paraId="07861B3E" w14:textId="779F6A7E" w:rsidR="002D18C4" w:rsidRDefault="002D18C4" w:rsidP="002D18C4">
      <w:pPr>
        <w:pStyle w:val="2"/>
      </w:pPr>
      <w:bookmarkStart w:id="16" w:name="_Toc136471827"/>
      <w:r>
        <w:rPr>
          <w:rFonts w:hint="eastAsia"/>
        </w:rPr>
        <w:t>多個圖表</w:t>
      </w:r>
      <w:bookmarkEnd w:id="16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B54AB6" w14:paraId="19718C67" w14:textId="77777777" w:rsidTr="00B83754">
        <w:trPr>
          <w:jc w:val="center"/>
        </w:trPr>
        <w:tc>
          <w:tcPr>
            <w:tcW w:w="8296" w:type="dxa"/>
            <w:gridSpan w:val="2"/>
          </w:tcPr>
          <w:p w14:paraId="7F91DA53" w14:textId="545AA484" w:rsidR="00B54AB6" w:rsidRDefault="00B54AB6" w:rsidP="00144C33">
            <w:r w:rsidRPr="00B54AB6">
              <w:rPr>
                <w:rFonts w:hint="eastAsia"/>
              </w:rPr>
              <w:t xml:space="preserve">4-3 Matplotlib </w:t>
            </w:r>
            <w:r w:rsidRPr="00B54AB6">
              <w:rPr>
                <w:rFonts w:hint="eastAsia"/>
              </w:rPr>
              <w:t>多個圖表</w:t>
            </w:r>
          </w:p>
        </w:tc>
      </w:tr>
      <w:tr w:rsidR="00B54AB6" w14:paraId="477287C0" w14:textId="77777777" w:rsidTr="00B83754">
        <w:trPr>
          <w:jc w:val="center"/>
        </w:trPr>
        <w:tc>
          <w:tcPr>
            <w:tcW w:w="8296" w:type="dxa"/>
            <w:gridSpan w:val="2"/>
          </w:tcPr>
          <w:p w14:paraId="6DF1DB0C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26D4694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673DC319" w14:textId="6DB9CF7E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D01197" w14:paraId="0B296BB1" w14:textId="77777777" w:rsidTr="00B83754">
        <w:trPr>
          <w:jc w:val="center"/>
        </w:trPr>
        <w:tc>
          <w:tcPr>
            <w:tcW w:w="8296" w:type="dxa"/>
            <w:gridSpan w:val="2"/>
          </w:tcPr>
          <w:p w14:paraId="03DB3268" w14:textId="77777777" w:rsidR="00D01197" w:rsidRDefault="00D01197" w:rsidP="00144C33"/>
        </w:tc>
      </w:tr>
      <w:tr w:rsidR="00D01197" w14:paraId="3A526769" w14:textId="77777777" w:rsidTr="00B83754">
        <w:trPr>
          <w:jc w:val="center"/>
        </w:trPr>
        <w:tc>
          <w:tcPr>
            <w:tcW w:w="8296" w:type="dxa"/>
            <w:gridSpan w:val="2"/>
          </w:tcPr>
          <w:p w14:paraId="79EDFEBC" w14:textId="4AA9CE71" w:rsidR="00D01197" w:rsidRDefault="00D01197" w:rsidP="00144C33">
            <w:r w:rsidRPr="00D01197">
              <w:rPr>
                <w:rFonts w:hint="eastAsia"/>
                <w:shd w:val="pct15" w:color="auto" w:fill="FFFFFF"/>
              </w:rPr>
              <w:t>一個程式有多個圖表</w:t>
            </w:r>
          </w:p>
        </w:tc>
      </w:tr>
      <w:tr w:rsidR="00127235" w14:paraId="48E583FB" w14:textId="77777777" w:rsidTr="00B83754">
        <w:trPr>
          <w:jc w:val="center"/>
        </w:trPr>
        <w:tc>
          <w:tcPr>
            <w:tcW w:w="5245" w:type="dxa"/>
          </w:tcPr>
          <w:p w14:paraId="19EEF05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次顯示兩張圖表</w:t>
            </w:r>
          </w:p>
          <w:p w14:paraId="7E86F5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336C6D" w14:textId="740AF0A3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先前我們一直使用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x for x in range(1, 11)]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建立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這次使用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ange</w:t>
            </w:r>
            <w:proofErr w:type="spellEnd"/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1, 11)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產生陣列</w:t>
            </w:r>
          </w:p>
          <w:p w14:paraId="24D36D0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09D6A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7C478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CD0690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5ABFE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8028BB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35A74981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BB9CD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D198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4860A0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ontsize</w:t>
            </w:r>
            <w:proofErr w:type="spellEnd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AFB02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est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0542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x-value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E81C6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-value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95BD3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F897446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673E743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FDA3E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85655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A8D18E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ontsize</w:t>
            </w:r>
            <w:proofErr w:type="spellEnd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00A05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est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142EAE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x-value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4F937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-value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D9164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3921D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655FD64" w14:textId="2363AA90" w:rsidR="00B54AB6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8B3C912" w14:textId="77777777" w:rsidR="00B54AB6" w:rsidRDefault="00B83754" w:rsidP="00B83754">
            <w:pPr>
              <w:jc w:val="center"/>
            </w:pPr>
            <w:r w:rsidRPr="00B83754">
              <w:rPr>
                <w:noProof/>
              </w:rPr>
              <w:drawing>
                <wp:inline distT="0" distB="0" distL="0" distR="0" wp14:anchorId="3DC3BF49" wp14:editId="21F3CFE9">
                  <wp:extent cx="1732484" cy="1402715"/>
                  <wp:effectExtent l="0" t="0" r="1270" b="6985"/>
                  <wp:docPr id="88" name="圖片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9098" cy="1440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E69B6E" w14:textId="636C35F6" w:rsidR="00B83754" w:rsidRDefault="00B83754" w:rsidP="00B83754">
            <w:pPr>
              <w:jc w:val="center"/>
            </w:pPr>
            <w:r w:rsidRPr="00B83754">
              <w:rPr>
                <w:noProof/>
              </w:rPr>
              <w:drawing>
                <wp:inline distT="0" distB="0" distL="0" distR="0" wp14:anchorId="495EFF19" wp14:editId="6EA3D873">
                  <wp:extent cx="1742758" cy="1388792"/>
                  <wp:effectExtent l="0" t="0" r="0" b="1905"/>
                  <wp:docPr id="89" name="圖片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087" cy="144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3754" w14:paraId="77CF62CA" w14:textId="77777777" w:rsidTr="00294C3F">
        <w:trPr>
          <w:jc w:val="center"/>
        </w:trPr>
        <w:tc>
          <w:tcPr>
            <w:tcW w:w="8296" w:type="dxa"/>
            <w:gridSpan w:val="2"/>
          </w:tcPr>
          <w:p w14:paraId="66481EB8" w14:textId="77777777" w:rsidR="00B83754" w:rsidRDefault="00B83754" w:rsidP="00B83754"/>
        </w:tc>
      </w:tr>
      <w:tr w:rsidR="00B83754" w14:paraId="4529CC7C" w14:textId="77777777" w:rsidTr="006464B4">
        <w:trPr>
          <w:jc w:val="center"/>
        </w:trPr>
        <w:tc>
          <w:tcPr>
            <w:tcW w:w="8296" w:type="dxa"/>
            <w:gridSpan w:val="2"/>
          </w:tcPr>
          <w:p w14:paraId="243DA922" w14:textId="77777777" w:rsidR="00B83754" w:rsidRPr="00B83754" w:rsidRDefault="00B83754" w:rsidP="00B83754">
            <w:pPr>
              <w:rPr>
                <w:rFonts w:eastAsia="新細明體"/>
                <w:shd w:val="pct15" w:color="auto" w:fill="FFFFFF"/>
              </w:rPr>
            </w:pPr>
            <w:r w:rsidRPr="00B83754">
              <w:rPr>
                <w:shd w:val="pct15" w:color="auto" w:fill="FFFFFF"/>
              </w:rPr>
              <w:t>含有子圖表的圖表</w:t>
            </w:r>
          </w:p>
          <w:p w14:paraId="6C8E364B" w14:textId="77777777" w:rsidR="00B83754" w:rsidRDefault="00B83754" w:rsidP="00B8375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參考連結</w:t>
            </w:r>
            <w:r>
              <w:rPr>
                <w:sz w:val="21"/>
                <w:szCs w:val="21"/>
              </w:rPr>
              <w:t>:</w:t>
            </w:r>
          </w:p>
          <w:p w14:paraId="26C5DD40" w14:textId="77777777" w:rsidR="00B83754" w:rsidRPr="00B83754" w:rsidRDefault="00561EDE" w:rsidP="00EA31F9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52" w:tgtFrame="_blank" w:history="1">
              <w:proofErr w:type="gramStart"/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ubplot</w:t>
              </w:r>
            </w:hyperlink>
          </w:p>
          <w:p w14:paraId="305B99D8" w14:textId="3FF38105" w:rsidR="00B83754" w:rsidRPr="00B83754" w:rsidRDefault="00561EDE" w:rsidP="00EA31F9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53" w:tgtFrame="_blank" w:history="1"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Matplotlib </w:t>
              </w:r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绘制多图</w:t>
              </w:r>
            </w:hyperlink>
          </w:p>
        </w:tc>
      </w:tr>
      <w:tr w:rsidR="00127235" w14:paraId="20398411" w14:textId="77777777" w:rsidTr="00B83754">
        <w:trPr>
          <w:jc w:val="center"/>
        </w:trPr>
        <w:tc>
          <w:tcPr>
            <w:tcW w:w="5245" w:type="dxa"/>
          </w:tcPr>
          <w:p w14:paraId="1306CCC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subplot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, index)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06EB9A8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9426E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9A4468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1E336DA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3601B49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7A7A15C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1E54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35E5D6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C9F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BBD7E1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9C403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58F0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2715DD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D15BB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820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BDB7E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3944A38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43770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8EA8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E8936D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6F9682CB" w14:textId="50F279E8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C24861A" w14:textId="719D7467" w:rsidR="00B54AB6" w:rsidRDefault="00127235" w:rsidP="00B83754">
            <w:pPr>
              <w:jc w:val="center"/>
            </w:pPr>
            <w:r w:rsidRPr="00127235">
              <w:rPr>
                <w:noProof/>
              </w:rPr>
              <w:drawing>
                <wp:inline distT="0" distB="0" distL="0" distR="0" wp14:anchorId="40878CF4" wp14:editId="5779B5AD">
                  <wp:extent cx="1727715" cy="1314082"/>
                  <wp:effectExtent l="0" t="0" r="6350" b="635"/>
                  <wp:docPr id="90" name="圖片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598" cy="1347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235" w14:paraId="2CBE0D8F" w14:textId="77777777" w:rsidTr="00B83754">
        <w:trPr>
          <w:jc w:val="center"/>
        </w:trPr>
        <w:tc>
          <w:tcPr>
            <w:tcW w:w="5245" w:type="dxa"/>
          </w:tcPr>
          <w:p w14:paraId="43F1A2F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subplot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, index)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2805D64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FAB8B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678C0F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0342549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22B3EF3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6BEBBF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0F684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401FE3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6692F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541FF64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6938BE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y_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40E3409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931048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18882AB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DC006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09542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71EE2DF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672A3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CC2C3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C933D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5D599B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77C61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F6754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FE35B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35F1F7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4719C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lt;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B4E9A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C75210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48211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30EF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gt;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C1CC1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EBF1DD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4E9982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7DF29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p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D08B6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D81EF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6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CCCE0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BE3BE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0D13C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3BD04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98C33F3" w14:textId="1DC67720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2B1DED2" w14:textId="208F07F4" w:rsidR="00B54AB6" w:rsidRDefault="00127235" w:rsidP="00B83754">
            <w:pPr>
              <w:jc w:val="center"/>
            </w:pPr>
            <w:r w:rsidRPr="00127235">
              <w:rPr>
                <w:noProof/>
              </w:rPr>
              <w:lastRenderedPageBreak/>
              <w:drawing>
                <wp:inline distT="0" distB="0" distL="0" distR="0" wp14:anchorId="2A30CCB8" wp14:editId="04ABDC30">
                  <wp:extent cx="1782445" cy="1328786"/>
                  <wp:effectExtent l="0" t="0" r="8255" b="5080"/>
                  <wp:docPr id="91" name="圖片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5591" cy="1353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03C6" w14:paraId="4C77E020" w14:textId="77777777" w:rsidTr="00793A4E">
        <w:trPr>
          <w:jc w:val="center"/>
        </w:trPr>
        <w:tc>
          <w:tcPr>
            <w:tcW w:w="8296" w:type="dxa"/>
            <w:gridSpan w:val="2"/>
          </w:tcPr>
          <w:p w14:paraId="2F78E863" w14:textId="77777777" w:rsidR="00AF03C6" w:rsidRDefault="00AF03C6" w:rsidP="00AF03C6"/>
        </w:tc>
      </w:tr>
      <w:tr w:rsidR="00AF03C6" w14:paraId="62B5028C" w14:textId="77777777" w:rsidTr="00C16391">
        <w:trPr>
          <w:jc w:val="center"/>
        </w:trPr>
        <w:tc>
          <w:tcPr>
            <w:tcW w:w="8296" w:type="dxa"/>
            <w:gridSpan w:val="2"/>
          </w:tcPr>
          <w:p w14:paraId="3BC07E2B" w14:textId="671E0CAF" w:rsidR="00AF03C6" w:rsidRDefault="00AF03C6" w:rsidP="00AF03C6">
            <w:r w:rsidRPr="00AF03C6">
              <w:rPr>
                <w:rFonts w:hint="eastAsia"/>
                <w:shd w:val="pct15" w:color="auto" w:fill="FFFFFF"/>
              </w:rPr>
              <w:t>繪製上方</w:t>
            </w:r>
            <w:proofErr w:type="gramStart"/>
            <w:r w:rsidRPr="00AF03C6">
              <w:rPr>
                <w:rFonts w:hint="eastAsia"/>
                <w:shd w:val="pct15" w:color="auto" w:fill="FFFFFF"/>
              </w:rPr>
              <w:t>一</w:t>
            </w:r>
            <w:proofErr w:type="gramEnd"/>
            <w:r w:rsidRPr="00AF03C6">
              <w:rPr>
                <w:rFonts w:hint="eastAsia"/>
                <w:shd w:val="pct15" w:color="auto" w:fill="FFFFFF"/>
              </w:rPr>
              <w:t>個子圖表、下方兩個子圖表的圖表</w:t>
            </w:r>
          </w:p>
        </w:tc>
      </w:tr>
      <w:tr w:rsidR="00127235" w14:paraId="154A6A8F" w14:textId="77777777" w:rsidTr="00B83754">
        <w:trPr>
          <w:jc w:val="center"/>
        </w:trPr>
        <w:tc>
          <w:tcPr>
            <w:tcW w:w="5245" w:type="dxa"/>
          </w:tcPr>
          <w:p w14:paraId="260A2E52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F9FD7C1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24EA6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D40F218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F944E8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9623C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E872A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左上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840C6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DD603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083F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940CE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右上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BFAFC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C7C939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F7EA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2B8D0F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正下，因為跨兩欄，所以編號為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)</w:t>
            </w:r>
          </w:p>
          <w:p w14:paraId="68CF6CF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4049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lt;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80EBE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9E7994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52FA746" w14:textId="6F68315A" w:rsidR="00B54AB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20311048" w14:textId="600E1A59" w:rsidR="00B54AB6" w:rsidRDefault="00AF03C6" w:rsidP="00B83754">
            <w:pPr>
              <w:jc w:val="center"/>
            </w:pPr>
            <w:r w:rsidRPr="00AF03C6">
              <w:rPr>
                <w:noProof/>
              </w:rPr>
              <w:drawing>
                <wp:inline distT="0" distB="0" distL="0" distR="0" wp14:anchorId="1815BF05" wp14:editId="33343FE8">
                  <wp:extent cx="1728470" cy="1274815"/>
                  <wp:effectExtent l="0" t="0" r="5080" b="1905"/>
                  <wp:docPr id="92" name="圖片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8110" cy="129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61934" w14:textId="77777777" w:rsidR="00E024A1" w:rsidRPr="00144C33" w:rsidRDefault="00E024A1" w:rsidP="00144C33"/>
    <w:p w14:paraId="4EBD402E" w14:textId="2E88B122" w:rsidR="00FE67A2" w:rsidRDefault="00FE67A2" w:rsidP="00273F9C">
      <w:pPr>
        <w:pStyle w:val="2"/>
      </w:pPr>
      <w:bookmarkStart w:id="17" w:name="_Toc136471828"/>
      <w:r w:rsidRPr="00273F9C">
        <w:t>Bar</w:t>
      </w:r>
      <w:r w:rsidR="00E024A1">
        <w:rPr>
          <w:rFonts w:hint="eastAsia"/>
        </w:rPr>
        <w:t>長條圖、</w:t>
      </w:r>
      <w:r w:rsidR="00E024A1" w:rsidRPr="00273F9C">
        <w:rPr>
          <w:rFonts w:hint="eastAsia"/>
        </w:rPr>
        <w:t>H</w:t>
      </w:r>
      <w:r w:rsidR="00E024A1" w:rsidRPr="00273F9C">
        <w:t>ist</w:t>
      </w:r>
      <w:proofErr w:type="gramStart"/>
      <w:r w:rsidR="00E024A1">
        <w:rPr>
          <w:rFonts w:hint="eastAsia"/>
        </w:rPr>
        <w:t>直方圖</w:t>
      </w:r>
      <w:proofErr w:type="gramEnd"/>
      <w:r w:rsidR="00E024A1">
        <w:rPr>
          <w:rFonts w:hint="eastAsia"/>
        </w:rPr>
        <w:t xml:space="preserve"> </w:t>
      </w:r>
      <w:r w:rsidR="00E024A1">
        <w:rPr>
          <w:rFonts w:hint="eastAsia"/>
        </w:rPr>
        <w:t>和</w:t>
      </w:r>
      <w:r w:rsidR="00E024A1" w:rsidRPr="00273F9C">
        <w:rPr>
          <w:rFonts w:hint="eastAsia"/>
        </w:rPr>
        <w:t>P</w:t>
      </w:r>
      <w:r w:rsidR="00E024A1" w:rsidRPr="00273F9C">
        <w:t>ie</w:t>
      </w:r>
      <w:r w:rsidR="00E024A1">
        <w:rPr>
          <w:rFonts w:hint="eastAsia"/>
        </w:rPr>
        <w:t>圓餅圖</w:t>
      </w:r>
      <w:bookmarkEnd w:id="17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3056"/>
      </w:tblGrid>
      <w:tr w:rsidR="00E34948" w14:paraId="4E219205" w14:textId="77777777" w:rsidTr="00E34948">
        <w:trPr>
          <w:jc w:val="center"/>
        </w:trPr>
        <w:tc>
          <w:tcPr>
            <w:tcW w:w="8296" w:type="dxa"/>
            <w:gridSpan w:val="2"/>
          </w:tcPr>
          <w:p w14:paraId="0FE48DD3" w14:textId="42AC54D2" w:rsidR="00E34948" w:rsidRDefault="00E34948" w:rsidP="00273F9C">
            <w:r w:rsidRPr="00E34948">
              <w:rPr>
                <w:rFonts w:hint="eastAsia"/>
              </w:rPr>
              <w:t xml:space="preserve">4-4 Matplotlib </w:t>
            </w:r>
            <w:r w:rsidRPr="00E34948">
              <w:rPr>
                <w:rFonts w:hint="eastAsia"/>
              </w:rPr>
              <w:t>長條圖、</w:t>
            </w:r>
            <w:proofErr w:type="gramStart"/>
            <w:r w:rsidRPr="00E34948">
              <w:rPr>
                <w:rFonts w:hint="eastAsia"/>
              </w:rPr>
              <w:t>直方圖</w:t>
            </w:r>
            <w:proofErr w:type="gramEnd"/>
            <w:r w:rsidRPr="00E34948">
              <w:rPr>
                <w:rFonts w:hint="eastAsia"/>
              </w:rPr>
              <w:t>、</w:t>
            </w:r>
            <w:proofErr w:type="gramStart"/>
            <w:r w:rsidRPr="00E34948">
              <w:rPr>
                <w:rFonts w:hint="eastAsia"/>
              </w:rPr>
              <w:t>圓餅圖</w:t>
            </w:r>
            <w:proofErr w:type="gramEnd"/>
          </w:p>
        </w:tc>
      </w:tr>
      <w:tr w:rsidR="00E34948" w14:paraId="79268DF9" w14:textId="77777777" w:rsidTr="004B5503">
        <w:trPr>
          <w:jc w:val="center"/>
        </w:trPr>
        <w:tc>
          <w:tcPr>
            <w:tcW w:w="8296" w:type="dxa"/>
            <w:gridSpan w:val="2"/>
          </w:tcPr>
          <w:p w14:paraId="05E1CFD6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EEEC61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05CF34BB" w14:textId="0B096E1F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E34948" w14:paraId="610ACCE1" w14:textId="77777777" w:rsidTr="00D37D1F">
        <w:trPr>
          <w:jc w:val="center"/>
        </w:trPr>
        <w:tc>
          <w:tcPr>
            <w:tcW w:w="8296" w:type="dxa"/>
            <w:gridSpan w:val="2"/>
          </w:tcPr>
          <w:p w14:paraId="1D036F0D" w14:textId="77777777" w:rsidR="00E34948" w:rsidRDefault="00E34948" w:rsidP="00E34948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01C6648D" wp14:editId="442049B1">
                  <wp:extent cx="3018545" cy="2153947"/>
                  <wp:effectExtent l="0" t="0" r="0" b="0"/>
                  <wp:docPr id="93" name="圖片 93" descr="直方圖（Histogram）與長條圖（Bar chart）之差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直方圖（Histogram）與長條圖（Bar chart）之差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2307" cy="2163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23B9E8" w14:textId="77777777" w:rsidR="00E34948" w:rsidRDefault="00E34948" w:rsidP="00E34948">
            <w:pPr>
              <w:rPr>
                <w:rFonts w:eastAsia="新細明體"/>
              </w:rPr>
            </w:pPr>
            <w:r>
              <w:t>參考資料</w:t>
            </w:r>
            <w:r>
              <w:t>:</w:t>
            </w:r>
          </w:p>
          <w:p w14:paraId="7B9FCC99" w14:textId="77777777" w:rsidR="00E34948" w:rsidRDefault="00561EDE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58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  <w:p w14:paraId="3C79092F" w14:textId="77777777" w:rsidR="00E34948" w:rsidRDefault="00561EDE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59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如何分辨長相近似的孿生兄弟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-</w:t>
              </w:r>
              <w:proofErr w:type="gramStart"/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直方圖</w:t>
              </w:r>
              <w:proofErr w:type="gramEnd"/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istogram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與長條圖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Bar chart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之差異</w:t>
              </w:r>
            </w:hyperlink>
          </w:p>
          <w:p w14:paraId="390A73D7" w14:textId="6546AADD" w:rsidR="00E34948" w:rsidRPr="00E34948" w:rsidRDefault="00561EDE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60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Examples</w:t>
              </w:r>
            </w:hyperlink>
          </w:p>
        </w:tc>
      </w:tr>
      <w:tr w:rsidR="00212689" w14:paraId="495817AE" w14:textId="77777777" w:rsidTr="00C64915">
        <w:trPr>
          <w:jc w:val="center"/>
        </w:trPr>
        <w:tc>
          <w:tcPr>
            <w:tcW w:w="8296" w:type="dxa"/>
            <w:gridSpan w:val="2"/>
          </w:tcPr>
          <w:p w14:paraId="45C8F47C" w14:textId="77777777" w:rsidR="00212689" w:rsidRDefault="00212689" w:rsidP="00212689"/>
        </w:tc>
      </w:tr>
      <w:tr w:rsidR="00212689" w14:paraId="1BD3FF03" w14:textId="77777777" w:rsidTr="00825DDF">
        <w:trPr>
          <w:jc w:val="center"/>
        </w:trPr>
        <w:tc>
          <w:tcPr>
            <w:tcW w:w="8296" w:type="dxa"/>
            <w:gridSpan w:val="2"/>
          </w:tcPr>
          <w:p w14:paraId="584AE9E1" w14:textId="77777777" w:rsidR="00212689" w:rsidRPr="00331166" w:rsidRDefault="00212689" w:rsidP="00212689">
            <w:pPr>
              <w:rPr>
                <w:rFonts w:eastAsia="新細明體"/>
                <w:shd w:val="pct15" w:color="auto" w:fill="FFFFFF"/>
              </w:rPr>
            </w:pPr>
            <w:r w:rsidRPr="00331166">
              <w:rPr>
                <w:shd w:val="pct15" w:color="auto" w:fill="FFFFFF"/>
              </w:rPr>
              <w:t>長條圖</w:t>
            </w:r>
            <w:r w:rsidRPr="00331166">
              <w:rPr>
                <w:shd w:val="pct15" w:color="auto" w:fill="FFFFFF"/>
              </w:rPr>
              <w:t xml:space="preserve"> bar()</w:t>
            </w:r>
          </w:p>
          <w:p w14:paraId="4CFB44D0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通常用於「類別型」資料</w:t>
            </w:r>
            <w:r w:rsidRPr="00212689">
              <w:rPr>
                <w:sz w:val="21"/>
                <w:szCs w:val="21"/>
              </w:rPr>
              <w:t xml:space="preserve"> (categorical data)</w:t>
            </w:r>
          </w:p>
          <w:p w14:paraId="5E8BC4DD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資料之間是離散的</w:t>
            </w:r>
            <w:r w:rsidRPr="00212689">
              <w:rPr>
                <w:sz w:val="21"/>
                <w:szCs w:val="21"/>
              </w:rPr>
              <w:t xml:space="preserve"> (discrete)</w:t>
            </w:r>
            <w:r w:rsidRPr="00212689">
              <w:rPr>
                <w:sz w:val="21"/>
                <w:szCs w:val="21"/>
              </w:rPr>
              <w:t>、間斷的</w:t>
            </w:r>
          </w:p>
          <w:p w14:paraId="330C424E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212689">
              <w:rPr>
                <w:sz w:val="21"/>
                <w:szCs w:val="21"/>
              </w:rPr>
              <w:t>plt.bar</w:t>
            </w:r>
            <w:proofErr w:type="spellEnd"/>
            <w:r w:rsidRPr="00212689">
              <w:rPr>
                <w:sz w:val="21"/>
                <w:szCs w:val="21"/>
              </w:rPr>
              <w:t>(</w:t>
            </w:r>
            <w:proofErr w:type="gramEnd"/>
            <w:r w:rsidRPr="00212689">
              <w:rPr>
                <w:sz w:val="21"/>
                <w:szCs w:val="21"/>
              </w:rPr>
              <w:t>x, height, width=0.8, ...)</w:t>
            </w:r>
          </w:p>
          <w:p w14:paraId="78587303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x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例如</w:t>
            </w:r>
            <w:r w:rsidRPr="00212689">
              <w:rPr>
                <w:sz w:val="21"/>
                <w:szCs w:val="21"/>
              </w:rPr>
              <w:t xml:space="preserve"> list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>array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 xml:space="preserve">tuple </w:t>
            </w:r>
            <w:r w:rsidRPr="00212689">
              <w:rPr>
                <w:sz w:val="21"/>
                <w:szCs w:val="21"/>
              </w:rPr>
              <w:t>等，作為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</w:t>
            </w:r>
          </w:p>
          <w:p w14:paraId="744141A2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height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作為</w:t>
            </w:r>
            <w:r w:rsidRPr="00212689">
              <w:rPr>
                <w:sz w:val="21"/>
                <w:szCs w:val="21"/>
              </w:rPr>
              <w:t xml:space="preserve"> y </w:t>
            </w:r>
            <w:r w:rsidRPr="00212689">
              <w:rPr>
                <w:sz w:val="21"/>
                <w:szCs w:val="21"/>
              </w:rPr>
              <w:t>軸的值</w:t>
            </w:r>
          </w:p>
          <w:p w14:paraId="067FD453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width</w:t>
            </w:r>
            <w:r w:rsidRPr="00212689">
              <w:rPr>
                <w:sz w:val="21"/>
                <w:szCs w:val="21"/>
              </w:rPr>
              <w:t xml:space="preserve">: bar </w:t>
            </w:r>
            <w:r w:rsidRPr="00212689">
              <w:rPr>
                <w:sz w:val="21"/>
                <w:szCs w:val="21"/>
              </w:rPr>
              <w:t>的寬度</w:t>
            </w:r>
          </w:p>
          <w:p w14:paraId="710119FD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212689">
              <w:rPr>
                <w:sz w:val="21"/>
                <w:szCs w:val="21"/>
              </w:rPr>
              <w:t>matplotlib.pyplot</w:t>
            </w:r>
            <w:proofErr w:type="gramEnd"/>
            <w:r w:rsidRPr="00212689">
              <w:rPr>
                <w:sz w:val="21"/>
                <w:szCs w:val="21"/>
              </w:rPr>
              <w:t>.xticks</w:t>
            </w:r>
            <w:proofErr w:type="spellEnd"/>
            <w:r w:rsidRPr="00212689">
              <w:rPr>
                <w:sz w:val="21"/>
                <w:szCs w:val="21"/>
              </w:rPr>
              <w:t>(ticks=None, labels=None, ...)</w:t>
            </w:r>
          </w:p>
          <w:p w14:paraId="524EF4B2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ticks</w:t>
            </w:r>
            <w:r w:rsidRPr="00212689">
              <w:rPr>
                <w:sz w:val="21"/>
                <w:szCs w:val="21"/>
              </w:rPr>
              <w:t xml:space="preserve">: x </w:t>
            </w:r>
            <w:r w:rsidRPr="00212689">
              <w:rPr>
                <w:sz w:val="21"/>
                <w:szCs w:val="21"/>
              </w:rPr>
              <w:t>軸的刻度</w:t>
            </w:r>
          </w:p>
          <w:p w14:paraId="3A0E3F2F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label</w:t>
            </w:r>
            <w:r w:rsidRPr="00212689">
              <w:rPr>
                <w:sz w:val="21"/>
                <w:szCs w:val="21"/>
              </w:rPr>
              <w:t xml:space="preserve">: </w:t>
            </w:r>
            <w:r w:rsidRPr="00212689">
              <w:rPr>
                <w:sz w:val="21"/>
                <w:szCs w:val="21"/>
              </w:rPr>
              <w:t>對應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，類似取代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刻度，用其它名稱代替</w:t>
            </w:r>
          </w:p>
          <w:p w14:paraId="4F9AC4D7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參考連結</w:t>
            </w:r>
            <w:r w:rsidRPr="00212689">
              <w:rPr>
                <w:sz w:val="21"/>
                <w:szCs w:val="21"/>
              </w:rPr>
              <w:t>:</w:t>
            </w:r>
          </w:p>
          <w:p w14:paraId="7F7E52FA" w14:textId="77777777" w:rsidR="00212689" w:rsidRPr="00212689" w:rsidRDefault="00561EDE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61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bar</w:t>
              </w:r>
            </w:hyperlink>
          </w:p>
          <w:p w14:paraId="2C425016" w14:textId="77777777" w:rsidR="00212689" w:rsidRPr="00212689" w:rsidRDefault="00561EDE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62" w:tgtFrame="_blank" w:history="1">
              <w:proofErr w:type="gramStart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xticks</w:t>
              </w:r>
            </w:hyperlink>
          </w:p>
          <w:p w14:paraId="09E4711C" w14:textId="55BF2271" w:rsidR="00212689" w:rsidRPr="00212689" w:rsidRDefault="00561EDE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63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matplotlib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畫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</w:t>
              </w:r>
              <w:proofErr w:type="gramStart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–</w:t>
              </w:r>
              <w:proofErr w:type="gramEnd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柱狀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長條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)</w:t>
              </w:r>
            </w:hyperlink>
          </w:p>
        </w:tc>
      </w:tr>
      <w:tr w:rsidR="00681310" w14:paraId="5DE45A4C" w14:textId="77777777" w:rsidTr="00B677F7">
        <w:trPr>
          <w:jc w:val="center"/>
        </w:trPr>
        <w:tc>
          <w:tcPr>
            <w:tcW w:w="5240" w:type="dxa"/>
          </w:tcPr>
          <w:p w14:paraId="6FE02935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99CAC5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班上投票，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lex 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7749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Bill 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9527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Carl 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266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請用長條圖表示</w:t>
            </w:r>
          </w:p>
          <w:p w14:paraId="7804AC6C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57A8AA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BEE5E4B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得票數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有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名候選人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A4499A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884CE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749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27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66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3A85111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candidates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B3AD4E4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05EEE5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刻度，例如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0, 1, 2]</w:t>
            </w:r>
          </w:p>
          <w:p w14:paraId="7DAA8647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ex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ange</w:t>
            </w:r>
            <w:proofErr w:type="spellEnd"/>
            <w:proofErr w:type="gram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1EE4FC0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E763943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bar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寬度</w:t>
            </w:r>
          </w:p>
          <w:p w14:paraId="187FA83E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84CE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74661163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AB5EC05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長條圖</w:t>
            </w:r>
          </w:p>
          <w:p w14:paraId="002C2269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ex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30B82A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15E891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2387EB94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84CE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ex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30654BA2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ex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913488A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D2A2EF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圖表標題</w:t>
            </w:r>
          </w:p>
          <w:p w14:paraId="32C18BA2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lection'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169367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Votes'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21B02E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670C5C8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刻度</w:t>
            </w:r>
          </w:p>
          <w:p w14:paraId="2F6040E1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ex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andidates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A5CC8F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ticks</w:t>
            </w:r>
            <w:proofErr w:type="spellEnd"/>
            <w:proofErr w:type="gram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ange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84CE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A5551A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BEA768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2EEAE6A4" w14:textId="1BC2755A" w:rsidR="00E34948" w:rsidRPr="00B677F7" w:rsidRDefault="00884CE1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49EDF2C" w14:textId="03FE2C1D" w:rsidR="00E34948" w:rsidRDefault="00A70E6E" w:rsidP="00E34948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0CE558F" wp14:editId="044ECC3A">
                  <wp:extent cx="1766005" cy="1324610"/>
                  <wp:effectExtent l="0" t="0" r="5715" b="8890"/>
                  <wp:docPr id="124" name="圖片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7919" cy="1333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77F7" w14:paraId="454A73F1" w14:textId="77777777" w:rsidTr="00667E8D">
        <w:trPr>
          <w:jc w:val="center"/>
        </w:trPr>
        <w:tc>
          <w:tcPr>
            <w:tcW w:w="8296" w:type="dxa"/>
            <w:gridSpan w:val="2"/>
          </w:tcPr>
          <w:p w14:paraId="0382A040" w14:textId="165D8A69" w:rsidR="00B677F7" w:rsidRPr="00331166" w:rsidRDefault="00B677F7" w:rsidP="00331166">
            <w:pPr>
              <w:rPr>
                <w:sz w:val="21"/>
                <w:szCs w:val="21"/>
              </w:rPr>
            </w:pPr>
          </w:p>
        </w:tc>
      </w:tr>
      <w:tr w:rsidR="00B677F7" w14:paraId="18FB2A2D" w14:textId="77777777" w:rsidTr="00107D03">
        <w:trPr>
          <w:jc w:val="center"/>
        </w:trPr>
        <w:tc>
          <w:tcPr>
            <w:tcW w:w="8296" w:type="dxa"/>
            <w:gridSpan w:val="2"/>
          </w:tcPr>
          <w:p w14:paraId="1D93AE65" w14:textId="25B2130F" w:rsidR="00331166" w:rsidRPr="00331166" w:rsidRDefault="00331166" w:rsidP="00331166">
            <w:pPr>
              <w:rPr>
                <w:rFonts w:eastAsia="新細明體"/>
                <w:shd w:val="pct15" w:color="auto" w:fill="FFFFFF"/>
              </w:rPr>
            </w:pPr>
            <w:proofErr w:type="gramStart"/>
            <w:r w:rsidRPr="00331166">
              <w:rPr>
                <w:shd w:val="pct15" w:color="auto" w:fill="FFFFFF"/>
              </w:rPr>
              <w:t>直方圖</w:t>
            </w:r>
            <w:proofErr w:type="gramEnd"/>
            <w:r>
              <w:rPr>
                <w:rFonts w:hint="eastAsia"/>
                <w:shd w:val="pct15" w:color="auto" w:fill="FFFFFF"/>
              </w:rPr>
              <w:t xml:space="preserve"> hi</w:t>
            </w:r>
            <w:r>
              <w:rPr>
                <w:shd w:val="pct15" w:color="auto" w:fill="FFFFFF"/>
              </w:rPr>
              <w:t>st()</w:t>
            </w:r>
          </w:p>
          <w:p w14:paraId="459620C6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通常用於「數值型」資料</w:t>
            </w:r>
            <w:r w:rsidRPr="00B677F7">
              <w:rPr>
                <w:sz w:val="21"/>
                <w:szCs w:val="21"/>
              </w:rPr>
              <w:t xml:space="preserve"> (numeric data)</w:t>
            </w:r>
          </w:p>
          <w:p w14:paraId="2B741BBB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資料之間是連續的</w:t>
            </w:r>
            <w:r w:rsidRPr="00B677F7">
              <w:rPr>
                <w:sz w:val="21"/>
                <w:szCs w:val="21"/>
              </w:rPr>
              <w:t xml:space="preserve"> (</w:t>
            </w:r>
            <w:proofErr w:type="spellStart"/>
            <w:r w:rsidRPr="00B677F7">
              <w:rPr>
                <w:sz w:val="21"/>
                <w:szCs w:val="21"/>
              </w:rPr>
              <w:t>continueous</w:t>
            </w:r>
            <w:proofErr w:type="spellEnd"/>
            <w:r w:rsidRPr="00B677F7">
              <w:rPr>
                <w:sz w:val="21"/>
                <w:szCs w:val="21"/>
              </w:rPr>
              <w:t>)</w:t>
            </w:r>
          </w:p>
          <w:p w14:paraId="20589992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sz w:val="21"/>
                <w:szCs w:val="21"/>
              </w:rPr>
              <w:t>plt.hist</w:t>
            </w:r>
            <w:proofErr w:type="spellEnd"/>
            <w:proofErr w:type="gramEnd"/>
            <w:r w:rsidRPr="00B677F7">
              <w:rPr>
                <w:sz w:val="21"/>
                <w:szCs w:val="21"/>
              </w:rPr>
              <w:t>(x, bins, ...)</w:t>
            </w:r>
          </w:p>
          <w:p w14:paraId="02083834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x: </w:t>
            </w:r>
            <w:r w:rsidRPr="00B677F7">
              <w:rPr>
                <w:sz w:val="21"/>
                <w:szCs w:val="21"/>
              </w:rPr>
              <w:t>你的資料，</w:t>
            </w:r>
            <w:r w:rsidRPr="00B677F7">
              <w:rPr>
                <w:sz w:val="21"/>
                <w:szCs w:val="21"/>
              </w:rPr>
              <w:t>list</w:t>
            </w:r>
            <w:r w:rsidRPr="00B677F7">
              <w:rPr>
                <w:sz w:val="21"/>
                <w:szCs w:val="21"/>
              </w:rPr>
              <w:t>、</w:t>
            </w:r>
            <w:r w:rsidRPr="00B677F7">
              <w:rPr>
                <w:sz w:val="21"/>
                <w:szCs w:val="21"/>
              </w:rPr>
              <w:t xml:space="preserve">array </w:t>
            </w:r>
            <w:r w:rsidRPr="00B677F7">
              <w:rPr>
                <w:sz w:val="21"/>
                <w:szCs w:val="21"/>
              </w:rPr>
              <w:t>或是</w:t>
            </w:r>
            <w:r w:rsidRPr="00B677F7">
              <w:rPr>
                <w:sz w:val="21"/>
                <w:szCs w:val="21"/>
              </w:rPr>
              <w:t xml:space="preserve"> </w:t>
            </w:r>
            <w:proofErr w:type="spellStart"/>
            <w:r w:rsidRPr="00B677F7">
              <w:rPr>
                <w:sz w:val="21"/>
                <w:szCs w:val="21"/>
              </w:rPr>
              <w:t>sequece</w:t>
            </w:r>
            <w:proofErr w:type="spellEnd"/>
          </w:p>
          <w:p w14:paraId="1060E548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bin: </w:t>
            </w:r>
            <w:proofErr w:type="gramStart"/>
            <w:r w:rsidRPr="00B677F7">
              <w:rPr>
                <w:sz w:val="21"/>
                <w:szCs w:val="21"/>
              </w:rPr>
              <w:t>組距</w:t>
            </w:r>
            <w:proofErr w:type="gramEnd"/>
            <w:r w:rsidRPr="00B677F7">
              <w:rPr>
                <w:sz w:val="21"/>
                <w:szCs w:val="21"/>
              </w:rPr>
              <w:t>，預設</w:t>
            </w:r>
            <w:r w:rsidRPr="00B677F7">
              <w:rPr>
                <w:sz w:val="21"/>
                <w:szCs w:val="21"/>
              </w:rPr>
              <w:t xml:space="preserve"> 10</w:t>
            </w:r>
          </w:p>
          <w:p w14:paraId="7048AC16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參考資料</w:t>
            </w:r>
            <w:r w:rsidRPr="00B677F7">
              <w:rPr>
                <w:sz w:val="21"/>
                <w:szCs w:val="21"/>
              </w:rPr>
              <w:t>:</w:t>
            </w:r>
          </w:p>
          <w:p w14:paraId="2EFEA9ED" w14:textId="77777777" w:rsidR="00331166" w:rsidRPr="00B677F7" w:rsidRDefault="00561EDE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hyperlink r:id="rId165" w:tgtFrame="_blank" w:history="1">
              <w:proofErr w:type="gramStart"/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hist</w:t>
              </w:r>
            </w:hyperlink>
          </w:p>
          <w:p w14:paraId="6CA88B76" w14:textId="7AC9AC28" w:rsidR="00B677F7" w:rsidRDefault="00561EDE" w:rsidP="00EA31F9">
            <w:pPr>
              <w:pStyle w:val="a9"/>
              <w:numPr>
                <w:ilvl w:val="1"/>
                <w:numId w:val="29"/>
              </w:numPr>
              <w:ind w:leftChars="0"/>
            </w:pPr>
            <w:hyperlink r:id="rId166" w:tgtFrame="_blank" w:history="1"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</w:tc>
      </w:tr>
      <w:tr w:rsidR="00681310" w14:paraId="22AF5173" w14:textId="77777777" w:rsidTr="00B677F7">
        <w:trPr>
          <w:jc w:val="center"/>
        </w:trPr>
        <w:tc>
          <w:tcPr>
            <w:tcW w:w="5240" w:type="dxa"/>
          </w:tcPr>
          <w:p w14:paraId="2A930695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5703A53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以班上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考試成績，最低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 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，最高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，繪製</w:t>
            </w:r>
            <w:proofErr w:type="gramStart"/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直方圖</w:t>
            </w:r>
            <w:proofErr w:type="gramEnd"/>
          </w:p>
          <w:p w14:paraId="1D7A64D6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7B21AE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DC81C67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位同學的成績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random.randint</w:t>
            </w:r>
            <w:proofErr w:type="spellEnd"/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話，要轉成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40F66F90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score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random.randint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70E6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70E6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ize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r w:rsidRPr="00A70E6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70E6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922C07A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3EE801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組距</w:t>
            </w:r>
          </w:p>
          <w:p w14:paraId="6957467A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ange</w:t>
            </w:r>
            <w:proofErr w:type="spellEnd"/>
            <w:proofErr w:type="gram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70E6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70E6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70E6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37A789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231E37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proofErr w:type="gramStart"/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方圖</w:t>
            </w:r>
            <w:proofErr w:type="gramEnd"/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回傳每</w:t>
            </w:r>
            <w:proofErr w:type="gramStart"/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組距</w:t>
            </w:r>
            <w:proofErr w:type="gramEnd"/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數量，以及</w:t>
            </w:r>
            <w:proofErr w:type="gramStart"/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對應組距</w:t>
            </w:r>
            <w:proofErr w:type="gramEnd"/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C4B0FF4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bin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70E6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hist</w:t>
            </w:r>
            <w:proofErr w:type="spellEnd"/>
            <w:proofErr w:type="gram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score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ins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FD3BE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5ADA2B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32707BAA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70E6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70E6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2044ECA5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70E6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bin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stype</w:t>
            </w:r>
            <w:proofErr w:type="spellEnd"/>
            <w:proofErr w:type="gram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F373F26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7E5A0A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標題</w:t>
            </w:r>
          </w:p>
          <w:p w14:paraId="6B51052D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70E6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tudents Exam'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07D7F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70E6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1B2537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70E6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cores'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6F6BAC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C828446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768DC102" w14:textId="69702CD0" w:rsidR="00E34948" w:rsidRPr="005E7489" w:rsidRDefault="00A70E6E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70E6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7326090" w14:textId="769B50DA" w:rsidR="00E34948" w:rsidRDefault="00A70E6E" w:rsidP="00E3494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1097F82" wp14:editId="45E26D60">
                  <wp:extent cx="1772745" cy="1371600"/>
                  <wp:effectExtent l="0" t="0" r="0" b="0"/>
                  <wp:docPr id="153" name="圖片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5555" cy="13815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13F4" w14:paraId="47EB0349" w14:textId="77777777" w:rsidTr="002A7701">
        <w:trPr>
          <w:jc w:val="center"/>
        </w:trPr>
        <w:tc>
          <w:tcPr>
            <w:tcW w:w="8296" w:type="dxa"/>
            <w:gridSpan w:val="2"/>
          </w:tcPr>
          <w:p w14:paraId="045EE7B0" w14:textId="77777777" w:rsidR="007213F4" w:rsidRDefault="007213F4" w:rsidP="007213F4"/>
        </w:tc>
      </w:tr>
      <w:tr w:rsidR="007213F4" w14:paraId="544560D9" w14:textId="77777777" w:rsidTr="001E464A">
        <w:trPr>
          <w:jc w:val="center"/>
        </w:trPr>
        <w:tc>
          <w:tcPr>
            <w:tcW w:w="8296" w:type="dxa"/>
            <w:gridSpan w:val="2"/>
          </w:tcPr>
          <w:p w14:paraId="224FACDB" w14:textId="77777777" w:rsidR="007213F4" w:rsidRDefault="007213F4" w:rsidP="007213F4">
            <w:pPr>
              <w:rPr>
                <w:rFonts w:eastAsia="新細明體"/>
              </w:rPr>
            </w:pPr>
            <w:proofErr w:type="gramStart"/>
            <w:r>
              <w:t>圓餅圖</w:t>
            </w:r>
            <w:proofErr w:type="gramEnd"/>
            <w:r>
              <w:t xml:space="preserve"> pie()</w:t>
            </w:r>
          </w:p>
          <w:p w14:paraId="65A7246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用於描述「類別型」資料</w:t>
            </w:r>
          </w:p>
          <w:p w14:paraId="582C4AE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7213F4">
              <w:rPr>
                <w:sz w:val="21"/>
                <w:szCs w:val="21"/>
              </w:rPr>
              <w:t>plt.pie</w:t>
            </w:r>
            <w:proofErr w:type="spellEnd"/>
            <w:r w:rsidRPr="007213F4">
              <w:rPr>
                <w:sz w:val="21"/>
                <w:szCs w:val="21"/>
              </w:rPr>
              <w:t>(</w:t>
            </w:r>
            <w:proofErr w:type="gramEnd"/>
            <w:r w:rsidRPr="007213F4">
              <w:rPr>
                <w:sz w:val="21"/>
                <w:szCs w:val="21"/>
              </w:rPr>
              <w:t xml:space="preserve">x, explode=None, labels=None, colors=None, </w:t>
            </w:r>
            <w:proofErr w:type="spellStart"/>
            <w:r w:rsidRPr="007213F4">
              <w:rPr>
                <w:sz w:val="21"/>
                <w:szCs w:val="21"/>
              </w:rPr>
              <w:t>autopct</w:t>
            </w:r>
            <w:proofErr w:type="spellEnd"/>
            <w:r w:rsidRPr="007213F4">
              <w:rPr>
                <w:sz w:val="21"/>
                <w:szCs w:val="21"/>
              </w:rPr>
              <w:t>=</w:t>
            </w:r>
            <w:proofErr w:type="spellStart"/>
            <w:r w:rsidRPr="007213F4">
              <w:rPr>
                <w:sz w:val="21"/>
                <w:szCs w:val="21"/>
              </w:rPr>
              <w:t>None,shadow</w:t>
            </w:r>
            <w:proofErr w:type="spellEnd"/>
            <w:r w:rsidRPr="007213F4">
              <w:rPr>
                <w:sz w:val="21"/>
                <w:szCs w:val="21"/>
              </w:rPr>
              <w:t xml:space="preserve">=False, </w:t>
            </w:r>
            <w:proofErr w:type="spellStart"/>
            <w:r w:rsidRPr="007213F4">
              <w:rPr>
                <w:sz w:val="21"/>
                <w:szCs w:val="21"/>
              </w:rPr>
              <w:t>labeldistance</w:t>
            </w:r>
            <w:proofErr w:type="spellEnd"/>
            <w:r w:rsidRPr="007213F4">
              <w:rPr>
                <w:sz w:val="21"/>
                <w:szCs w:val="21"/>
              </w:rPr>
              <w:t xml:space="preserve">=1.1, radius=1, </w:t>
            </w:r>
            <w:proofErr w:type="spellStart"/>
            <w:r w:rsidRPr="007213F4">
              <w:rPr>
                <w:sz w:val="21"/>
                <w:szCs w:val="21"/>
              </w:rPr>
              <w:t>counterclock</w:t>
            </w:r>
            <w:proofErr w:type="spellEnd"/>
            <w:r w:rsidRPr="007213F4">
              <w:rPr>
                <w:sz w:val="21"/>
                <w:szCs w:val="21"/>
              </w:rPr>
              <w:t>=True, center=(0, 0), ...)</w:t>
            </w:r>
          </w:p>
          <w:p w14:paraId="36423E56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x: </w:t>
            </w:r>
            <w:r w:rsidRPr="007213F4">
              <w:rPr>
                <w:sz w:val="21"/>
                <w:szCs w:val="21"/>
              </w:rPr>
              <w:t>你的資料。</w:t>
            </w:r>
          </w:p>
          <w:p w14:paraId="265E287C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lastRenderedPageBreak/>
              <w:t xml:space="preserve">explode: </w:t>
            </w:r>
            <w:proofErr w:type="gramStart"/>
            <w:r w:rsidRPr="007213F4">
              <w:rPr>
                <w:sz w:val="21"/>
                <w:szCs w:val="21"/>
              </w:rPr>
              <w:t>餅</w:t>
            </w:r>
            <w:proofErr w:type="gramEnd"/>
            <w:r w:rsidRPr="007213F4">
              <w:rPr>
                <w:sz w:val="21"/>
                <w:szCs w:val="21"/>
              </w:rPr>
              <w:t>分離的程度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，其中的每</w:t>
            </w:r>
            <w:proofErr w:type="gramStart"/>
            <w:r w:rsidRPr="007213F4">
              <w:rPr>
                <w:sz w:val="21"/>
                <w:szCs w:val="21"/>
              </w:rPr>
              <w:t>個</w:t>
            </w:r>
            <w:proofErr w:type="gramEnd"/>
            <w:r w:rsidRPr="007213F4">
              <w:rPr>
                <w:sz w:val="21"/>
                <w:szCs w:val="21"/>
              </w:rPr>
              <w:t>元素值介於</w:t>
            </w:r>
            <w:r w:rsidRPr="007213F4">
              <w:rPr>
                <w:sz w:val="21"/>
                <w:szCs w:val="21"/>
              </w:rPr>
              <w:t xml:space="preserve"> 0 </w:t>
            </w:r>
            <w:r w:rsidRPr="007213F4">
              <w:rPr>
                <w:sz w:val="21"/>
                <w:szCs w:val="21"/>
              </w:rPr>
              <w:t>到</w:t>
            </w:r>
            <w:r w:rsidRPr="007213F4">
              <w:rPr>
                <w:sz w:val="21"/>
                <w:szCs w:val="21"/>
              </w:rPr>
              <w:t xml:space="preserve"> 1 </w:t>
            </w:r>
            <w:r w:rsidRPr="007213F4">
              <w:rPr>
                <w:sz w:val="21"/>
                <w:szCs w:val="21"/>
              </w:rPr>
              <w:t>之間。</w:t>
            </w:r>
          </w:p>
          <w:p w14:paraId="0543DC37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labels: </w:t>
            </w:r>
            <w:proofErr w:type="gramStart"/>
            <w:r w:rsidRPr="007213F4">
              <w:rPr>
                <w:sz w:val="21"/>
                <w:szCs w:val="21"/>
              </w:rPr>
              <w:t>圓餅圖的</w:t>
            </w:r>
            <w:proofErr w:type="gramEnd"/>
            <w:r w:rsidRPr="007213F4">
              <w:rPr>
                <w:sz w:val="21"/>
                <w:szCs w:val="21"/>
              </w:rPr>
              <w:t>標題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。</w:t>
            </w:r>
          </w:p>
          <w:p w14:paraId="1763E22E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213F4">
              <w:rPr>
                <w:sz w:val="21"/>
                <w:szCs w:val="21"/>
              </w:rPr>
              <w:t>autopct</w:t>
            </w:r>
            <w:proofErr w:type="spellEnd"/>
            <w:r w:rsidRPr="007213F4">
              <w:rPr>
                <w:sz w:val="21"/>
                <w:szCs w:val="21"/>
              </w:rPr>
              <w:t xml:space="preserve">: </w:t>
            </w:r>
            <w:r w:rsidRPr="007213F4">
              <w:rPr>
                <w:sz w:val="21"/>
                <w:szCs w:val="21"/>
              </w:rPr>
              <w:t>每一個項目的百分比格式，例如「</w:t>
            </w:r>
            <w:r w:rsidRPr="007213F4">
              <w:rPr>
                <w:sz w:val="21"/>
                <w:szCs w:val="21"/>
              </w:rPr>
              <w:t>%2.2f%%</w:t>
            </w:r>
            <w:r w:rsidRPr="007213F4">
              <w:rPr>
                <w:sz w:val="21"/>
                <w:szCs w:val="21"/>
              </w:rPr>
              <w:t>」，代表整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，小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。</w:t>
            </w:r>
          </w:p>
          <w:p w14:paraId="6DE8BB07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213F4">
              <w:rPr>
                <w:sz w:val="21"/>
                <w:szCs w:val="21"/>
              </w:rPr>
              <w:t>labeldistance</w:t>
            </w:r>
            <w:proofErr w:type="spellEnd"/>
            <w:r w:rsidRPr="007213F4">
              <w:rPr>
                <w:sz w:val="21"/>
                <w:szCs w:val="21"/>
              </w:rPr>
              <w:t xml:space="preserve">: </w:t>
            </w:r>
            <w:r w:rsidRPr="007213F4">
              <w:rPr>
                <w:sz w:val="21"/>
                <w:szCs w:val="21"/>
              </w:rPr>
              <w:t>項目標題與</w:t>
            </w:r>
            <w:proofErr w:type="gramStart"/>
            <w:r w:rsidRPr="007213F4">
              <w:rPr>
                <w:sz w:val="21"/>
                <w:szCs w:val="21"/>
              </w:rPr>
              <w:t>圓餅圖中間</w:t>
            </w:r>
            <w:proofErr w:type="gramEnd"/>
            <w:r w:rsidRPr="007213F4">
              <w:rPr>
                <w:sz w:val="21"/>
                <w:szCs w:val="21"/>
              </w:rPr>
              <w:t>距離是半徑的多少</w:t>
            </w:r>
            <w:proofErr w:type="gramStart"/>
            <w:r w:rsidRPr="007213F4">
              <w:rPr>
                <w:sz w:val="21"/>
                <w:szCs w:val="21"/>
              </w:rPr>
              <w:t>倍</w:t>
            </w:r>
            <w:proofErr w:type="gramEnd"/>
            <w:r w:rsidRPr="007213F4">
              <w:rPr>
                <w:sz w:val="21"/>
                <w:szCs w:val="21"/>
              </w:rPr>
              <w:t>。</w:t>
            </w:r>
          </w:p>
          <w:p w14:paraId="145BDDDA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center: </w:t>
            </w:r>
            <w:r w:rsidRPr="007213F4">
              <w:rPr>
                <w:sz w:val="21"/>
                <w:szCs w:val="21"/>
              </w:rPr>
              <w:t>圓中心座標，預設</w:t>
            </w:r>
            <w:r w:rsidRPr="007213F4">
              <w:rPr>
                <w:sz w:val="21"/>
                <w:szCs w:val="21"/>
              </w:rPr>
              <w:t xml:space="preserve"> (0, 0)</w:t>
            </w:r>
            <w:r w:rsidRPr="007213F4">
              <w:rPr>
                <w:sz w:val="21"/>
                <w:szCs w:val="21"/>
              </w:rPr>
              <w:t>。</w:t>
            </w:r>
          </w:p>
          <w:p w14:paraId="235AB3A9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shadow: </w:t>
            </w:r>
            <w:proofErr w:type="gramStart"/>
            <w:r w:rsidRPr="007213F4">
              <w:rPr>
                <w:sz w:val="21"/>
                <w:szCs w:val="21"/>
              </w:rPr>
              <w:t>圓餅圖是否</w:t>
            </w:r>
            <w:proofErr w:type="gramEnd"/>
            <w:r w:rsidRPr="007213F4">
              <w:rPr>
                <w:sz w:val="21"/>
                <w:szCs w:val="21"/>
              </w:rPr>
              <w:t>有陰影，預設為</w:t>
            </w:r>
            <w:r w:rsidRPr="007213F4">
              <w:rPr>
                <w:sz w:val="21"/>
                <w:szCs w:val="21"/>
              </w:rPr>
              <w:t xml:space="preserve"> False</w:t>
            </w:r>
            <w:r w:rsidRPr="007213F4">
              <w:rPr>
                <w:sz w:val="21"/>
                <w:szCs w:val="21"/>
              </w:rPr>
              <w:t>。</w:t>
            </w:r>
          </w:p>
          <w:p w14:paraId="69AB2E7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參考資料</w:t>
            </w:r>
            <w:r w:rsidRPr="007213F4">
              <w:rPr>
                <w:sz w:val="21"/>
                <w:szCs w:val="21"/>
              </w:rPr>
              <w:t>:</w:t>
            </w:r>
          </w:p>
          <w:p w14:paraId="2E2172FF" w14:textId="0062F741" w:rsidR="007213F4" w:rsidRPr="007213F4" w:rsidRDefault="00561EDE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hyperlink r:id="rId168" w:anchor="matplotlib.pyplot.pie" w:tgtFrame="_blank" w:history="1">
              <w:r w:rsidR="007213F4" w:rsidRPr="007213F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pie</w:t>
              </w:r>
            </w:hyperlink>
          </w:p>
        </w:tc>
      </w:tr>
      <w:tr w:rsidR="00681310" w14:paraId="05D2CAA4" w14:textId="77777777" w:rsidTr="00B677F7">
        <w:trPr>
          <w:jc w:val="center"/>
        </w:trPr>
        <w:tc>
          <w:tcPr>
            <w:tcW w:w="5240" w:type="dxa"/>
          </w:tcPr>
          <w:p w14:paraId="55CEA26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7338753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一家庭支出費用如下，以此設計</w:t>
            </w:r>
            <w:proofErr w:type="gramStart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圓餅圖</w:t>
            </w:r>
            <w:proofErr w:type="gramEnd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7F4F91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旅行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Travel): 8000</w:t>
            </w:r>
          </w:p>
          <w:p w14:paraId="6C0415C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娛樂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Entertainment): 2000</w:t>
            </w:r>
          </w:p>
          <w:p w14:paraId="73C394BB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育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Education): 3000</w:t>
            </w:r>
          </w:p>
          <w:p w14:paraId="312DC17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通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Transportation): 5000</w:t>
            </w:r>
          </w:p>
          <w:p w14:paraId="43630177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餐費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Food): 6000</w:t>
            </w:r>
          </w:p>
          <w:p w14:paraId="483BFDE8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8898A7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5523A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044651A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ravel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ntertainment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ducation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ransportation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od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8B666A8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88CF45A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4286F8D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0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0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0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0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0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F040E6A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A9E3F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359AF39D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ie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4809E1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3C7EFE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E08C13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lode</w:t>
            </w:r>
            <w:proofErr w:type="gramStart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proofErr w:type="gramEnd"/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D6A786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utopct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.2f%%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289A473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BA2A3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8B18E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4A1583A" w14:textId="10C1A3CD" w:rsidR="00E34948" w:rsidRPr="00681310" w:rsidRDefault="00681310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CC2520E" w14:textId="0E2BDB07" w:rsidR="00E34948" w:rsidRDefault="008679DF" w:rsidP="00E34948">
            <w:pPr>
              <w:jc w:val="center"/>
            </w:pPr>
            <w:r w:rsidRPr="008679DF">
              <w:rPr>
                <w:noProof/>
              </w:rPr>
              <w:drawing>
                <wp:inline distT="0" distB="0" distL="0" distR="0" wp14:anchorId="437E5EC1" wp14:editId="46335CE8">
                  <wp:extent cx="1739573" cy="1537940"/>
                  <wp:effectExtent l="0" t="0" r="0" b="5715"/>
                  <wp:docPr id="96" name="圖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312" cy="1558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79DF" w14:paraId="45C86956" w14:textId="77777777" w:rsidTr="00D62596">
        <w:trPr>
          <w:jc w:val="center"/>
        </w:trPr>
        <w:tc>
          <w:tcPr>
            <w:tcW w:w="8296" w:type="dxa"/>
            <w:gridSpan w:val="2"/>
          </w:tcPr>
          <w:p w14:paraId="67EE8DF2" w14:textId="77777777" w:rsidR="008679DF" w:rsidRDefault="008679DF" w:rsidP="008679DF"/>
        </w:tc>
      </w:tr>
      <w:tr w:rsidR="008679DF" w14:paraId="344F6417" w14:textId="77777777" w:rsidTr="004266A1">
        <w:trPr>
          <w:jc w:val="center"/>
        </w:trPr>
        <w:tc>
          <w:tcPr>
            <w:tcW w:w="8296" w:type="dxa"/>
            <w:gridSpan w:val="2"/>
          </w:tcPr>
          <w:p w14:paraId="5ED53497" w14:textId="0A33D3CF" w:rsidR="008679DF" w:rsidRDefault="00C53362" w:rsidP="008679DF">
            <w:r w:rsidRPr="00C53362">
              <w:rPr>
                <w:rFonts w:hint="eastAsia"/>
                <w:shd w:val="pct15" w:color="auto" w:fill="FFFFFF"/>
              </w:rPr>
              <w:lastRenderedPageBreak/>
              <w:t>補充</w:t>
            </w:r>
            <w:r w:rsidRPr="00C53362">
              <w:rPr>
                <w:rFonts w:hint="eastAsia"/>
                <w:shd w:val="pct15" w:color="auto" w:fill="FFFFFF"/>
              </w:rPr>
              <w:t>:</w:t>
            </w:r>
            <w:r w:rsidRPr="00C53362">
              <w:rPr>
                <w:shd w:val="pct15" w:color="auto" w:fill="FFFFFF"/>
              </w:rPr>
              <w:t xml:space="preserve"> </w:t>
            </w:r>
            <w:r w:rsidRPr="00C53362">
              <w:rPr>
                <w:rFonts w:hint="eastAsia"/>
                <w:shd w:val="pct15" w:color="auto" w:fill="FFFFFF"/>
              </w:rPr>
              <w:t>確認電腦內部字型</w:t>
            </w:r>
          </w:p>
        </w:tc>
      </w:tr>
      <w:tr w:rsidR="00681310" w14:paraId="2FE1B3AD" w14:textId="77777777" w:rsidTr="00B677F7">
        <w:trPr>
          <w:jc w:val="center"/>
        </w:trPr>
        <w:tc>
          <w:tcPr>
            <w:tcW w:w="5240" w:type="dxa"/>
          </w:tcPr>
          <w:p w14:paraId="06D96F3C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8CF7E8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補充</w:t>
            </w: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確認電腦內部字型</w:t>
            </w:r>
          </w:p>
          <w:p w14:paraId="610F7870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98C55E1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5336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font_manager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Manager</w:t>
            </w:r>
            <w:proofErr w:type="spellEnd"/>
          </w:p>
          <w:p w14:paraId="07C74F84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Manage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get_font_</w:t>
            </w:r>
            <w:proofErr w:type="gramStart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mes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64BF9B06" w14:textId="78B7323E" w:rsidR="00E34948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5336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6" w:type="dxa"/>
            <w:vAlign w:val="center"/>
          </w:tcPr>
          <w:p w14:paraId="6F0C7AE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?????(P)</w:t>
            </w:r>
          </w:p>
          <w:p w14:paraId="4CD3C33D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gency FB</w:t>
            </w:r>
          </w:p>
          <w:p w14:paraId="72F5D46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lgerian</w:t>
            </w:r>
          </w:p>
          <w:p w14:paraId="5BE233B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Arial</w:t>
            </w:r>
          </w:p>
          <w:p w14:paraId="0FE67AE7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rial Nova</w:t>
            </w:r>
          </w:p>
          <w:p w14:paraId="329B2718" w14:textId="053781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Centaur</w:t>
            </w:r>
          </w:p>
          <w:p w14:paraId="45520C97" w14:textId="3D6E591E" w:rsid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Century</w:t>
            </w:r>
          </w:p>
          <w:p w14:paraId="4D5DB827" w14:textId="61F3D479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2528EA4B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S Gothic</w:t>
            </w:r>
          </w:p>
          <w:p w14:paraId="14A1A4A2" w14:textId="50D62533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</w:t>
            </w:r>
          </w:p>
          <w:p w14:paraId="18359F0A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iandra GD</w:t>
            </w:r>
          </w:p>
          <w:p w14:paraId="5C230159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lgun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 Gothic</w:t>
            </w:r>
          </w:p>
          <w:p w14:paraId="45F78E72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tura MT Script Capitals</w:t>
            </w:r>
          </w:p>
          <w:p w14:paraId="4520807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Himalaya</w:t>
            </w:r>
          </w:p>
          <w:p w14:paraId="0AECE89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JhengHei</w:t>
            </w:r>
            <w:proofErr w:type="spellEnd"/>
          </w:p>
          <w:p w14:paraId="3DA2B0E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New Tai Lue</w:t>
            </w:r>
          </w:p>
          <w:p w14:paraId="256990E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PhagsPa</w:t>
            </w:r>
            <w:proofErr w:type="spellEnd"/>
          </w:p>
          <w:p w14:paraId="5DE8682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Sans Serif</w:t>
            </w:r>
          </w:p>
          <w:p w14:paraId="37F0542B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Tai Le</w:t>
            </w:r>
          </w:p>
          <w:p w14:paraId="19D9D1B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YaHei</w:t>
            </w:r>
            <w:proofErr w:type="spellEnd"/>
          </w:p>
          <w:p w14:paraId="544EEFA9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Yi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Baiti</w:t>
            </w:r>
            <w:proofErr w:type="spellEnd"/>
          </w:p>
          <w:p w14:paraId="6EA26B8C" w14:textId="2E572BE3" w:rsid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62300AE6" w14:textId="0E159FDC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Noto Sans TC</w:t>
            </w:r>
          </w:p>
          <w:p w14:paraId="681F0E37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OCR </w:t>
            </w:r>
            <w:proofErr w:type="gram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</w:t>
            </w:r>
            <w:proofErr w:type="gramEnd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 Extended</w:t>
            </w:r>
          </w:p>
          <w:p w14:paraId="0A714D1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Old English Text MT</w:t>
            </w:r>
          </w:p>
          <w:p w14:paraId="1F83548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Times New Roman</w:t>
            </w:r>
          </w:p>
          <w:p w14:paraId="0C4EAD3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rebuchet MS</w:t>
            </w:r>
          </w:p>
          <w:p w14:paraId="4156E4BA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</w:t>
            </w:r>
          </w:p>
          <w:p w14:paraId="3D9188B0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 Condensed</w:t>
            </w:r>
          </w:p>
          <w:p w14:paraId="1335AEF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 Condensed Extra Bold</w:t>
            </w:r>
          </w:p>
          <w:p w14:paraId="0D860A3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Verdana</w:t>
            </w:r>
          </w:p>
          <w:p w14:paraId="25AB18C3" w14:textId="4B954F36" w:rsidR="00E34948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</w:tc>
      </w:tr>
      <w:tr w:rsidR="00681310" w14:paraId="6CD3F2BF" w14:textId="77777777" w:rsidTr="00B677F7">
        <w:trPr>
          <w:jc w:val="center"/>
        </w:trPr>
        <w:tc>
          <w:tcPr>
            <w:tcW w:w="5240" w:type="dxa"/>
          </w:tcPr>
          <w:p w14:paraId="25D41520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3B4317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承上，將標題改成中文來顯示</w:t>
            </w:r>
          </w:p>
          <w:p w14:paraId="0089BABA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CD1E3A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E0D7ACD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</w:p>
          <w:p w14:paraId="462CE6B6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13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439B9E9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313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313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201C30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E637A7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00F1CFD3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旅行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娛樂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育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通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餐費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7BE7012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DE5901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500940F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0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0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0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0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0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E0E607C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98283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604BEEDE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313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313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ie</w:t>
            </w:r>
            <w:proofErr w:type="spellEnd"/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5C17A485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0F756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617F09E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lode</w:t>
            </w:r>
            <w:proofErr w:type="gramStart"/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proofErr w:type="gramEnd"/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F76D570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utopct</w:t>
            </w:r>
            <w:proofErr w:type="spellEnd"/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313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.2f%%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CE6DCDD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)</w:t>
            </w:r>
          </w:p>
          <w:p w14:paraId="1FB3E673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9C8D4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0B6CE97" w14:textId="6B876682" w:rsidR="00E34948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313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313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0202910" w14:textId="41FA88F7" w:rsidR="00E34948" w:rsidRDefault="0013139C" w:rsidP="00E34948">
            <w:pPr>
              <w:jc w:val="center"/>
            </w:pPr>
            <w:r w:rsidRPr="0013139C">
              <w:rPr>
                <w:noProof/>
              </w:rPr>
              <w:lastRenderedPageBreak/>
              <w:drawing>
                <wp:inline distT="0" distB="0" distL="0" distR="0" wp14:anchorId="4365451F" wp14:editId="1A3EEC21">
                  <wp:extent cx="1789867" cy="1771650"/>
                  <wp:effectExtent l="0" t="0" r="1270" b="0"/>
                  <wp:docPr id="97" name="圖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175" cy="1799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3919C2E4" w14:textId="77777777" w:rsidTr="00B677F7">
        <w:trPr>
          <w:jc w:val="center"/>
        </w:trPr>
        <w:tc>
          <w:tcPr>
            <w:tcW w:w="5240" w:type="dxa"/>
          </w:tcPr>
          <w:p w14:paraId="57F87494" w14:textId="77777777" w:rsidR="00884CE1" w:rsidRPr="0013139C" w:rsidRDefault="00884CE1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</w:p>
        </w:tc>
        <w:tc>
          <w:tcPr>
            <w:tcW w:w="3056" w:type="dxa"/>
            <w:vAlign w:val="center"/>
          </w:tcPr>
          <w:p w14:paraId="719D42D4" w14:textId="77777777" w:rsidR="00884CE1" w:rsidRPr="0013139C" w:rsidRDefault="00884CE1" w:rsidP="00E34948">
            <w:pPr>
              <w:jc w:val="center"/>
              <w:rPr>
                <w:noProof/>
              </w:rPr>
            </w:pPr>
          </w:p>
        </w:tc>
      </w:tr>
      <w:tr w:rsidR="00681310" w14:paraId="2E41EA44" w14:textId="77777777" w:rsidTr="004664D5">
        <w:trPr>
          <w:jc w:val="center"/>
        </w:trPr>
        <w:tc>
          <w:tcPr>
            <w:tcW w:w="8296" w:type="dxa"/>
            <w:gridSpan w:val="2"/>
          </w:tcPr>
          <w:p w14:paraId="22122C80" w14:textId="54983F6E" w:rsidR="00681310" w:rsidRPr="0013139C" w:rsidRDefault="00681310" w:rsidP="00681310">
            <w:pPr>
              <w:rPr>
                <w:noProof/>
              </w:rPr>
            </w:pPr>
            <w:r>
              <w:rPr>
                <w:rFonts w:hint="eastAsia"/>
                <w:noProof/>
              </w:rPr>
              <w:t>其它範例</w:t>
            </w:r>
          </w:p>
        </w:tc>
      </w:tr>
      <w:tr w:rsidR="00681310" w14:paraId="4AC8EA2E" w14:textId="77777777" w:rsidTr="00B677F7">
        <w:trPr>
          <w:jc w:val="center"/>
        </w:trPr>
        <w:tc>
          <w:tcPr>
            <w:tcW w:w="5240" w:type="dxa"/>
          </w:tcPr>
          <w:p w14:paraId="49FF9687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Stacked Bar chart'''</w:t>
            </w:r>
          </w:p>
          <w:p w14:paraId="6D3E82B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28D5B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439B621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3B0EBDF5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umpy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  <w:p w14:paraId="3F9A434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1414D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49708DB1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7DF8965D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D708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CC3104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資料</w:t>
            </w:r>
          </w:p>
          <w:p w14:paraId="7253A1AB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D6E1A5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3F4D01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1DF2E4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9FF8801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4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B114DF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1E951D3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tacked bar</w:t>
            </w:r>
          </w:p>
          <w:p w14:paraId="4EF4FBF8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(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重點在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bottom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屬性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; y1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2 y3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相加，是因為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7733DA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10DA0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8823E5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D5BF4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4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175A9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AFAFFE3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4A3787A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5CB40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數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72D1D3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1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2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3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4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9E8535B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每</w:t>
            </w:r>
            <w:proofErr w:type="gramStart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在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輪中的分數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2C3BE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AC294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7CD342BC" w14:textId="2ED3AC2C" w:rsidR="00884CE1" w:rsidRPr="00681310" w:rsidRDefault="00681310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FB41650" w14:textId="085D028C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AACACE9" wp14:editId="19106F28">
                  <wp:extent cx="1781801" cy="1452880"/>
                  <wp:effectExtent l="0" t="0" r="9525" b="0"/>
                  <wp:docPr id="155" name="圖片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4921" cy="14635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4316EC4A" w14:textId="77777777" w:rsidTr="00B677F7">
        <w:trPr>
          <w:jc w:val="center"/>
        </w:trPr>
        <w:tc>
          <w:tcPr>
            <w:tcW w:w="5240" w:type="dxa"/>
          </w:tcPr>
          <w:p w14:paraId="170F179A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0925A5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orizontal Bar chart</w:t>
            </w:r>
          </w:p>
          <w:p w14:paraId="2EF5F55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D218F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314C06E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1E2709BD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AD5FF7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48476B6F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76F15FF5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FB23A8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1939C0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類別項目</w:t>
            </w:r>
          </w:p>
          <w:p w14:paraId="26D4A02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ython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cala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#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Java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P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6104D6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A758D4D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類別項目的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順序</w:t>
            </w:r>
          </w:p>
          <w:p w14:paraId="0ABAC7F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A965ED1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5C05D1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</w:t>
            </w:r>
            <w:proofErr w:type="gramStart"/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別項目的值</w:t>
            </w:r>
          </w:p>
          <w:p w14:paraId="2FBFAA5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6F6E941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95F430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Horizontal Bar</w:t>
            </w:r>
          </w:p>
          <w:p w14:paraId="469BF46F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h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7FD0E5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1B9BB5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28315DE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08EB1C3E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EA71D0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11CA0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4180F7CA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次數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AEDA8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語言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020DD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DAA031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297BD5B3" w14:textId="1924A86F" w:rsidR="00884CE1" w:rsidRPr="00681310" w:rsidRDefault="00681310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EC1FD16" w14:textId="6DA56A05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BAE8D92" wp14:editId="3840D01E">
                  <wp:extent cx="1759417" cy="1294461"/>
                  <wp:effectExtent l="0" t="0" r="0" b="1270"/>
                  <wp:docPr id="156" name="圖片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134" cy="1324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3238A07A" w14:textId="77777777" w:rsidTr="00B677F7">
        <w:trPr>
          <w:jc w:val="center"/>
        </w:trPr>
        <w:tc>
          <w:tcPr>
            <w:tcW w:w="5240" w:type="dxa"/>
          </w:tcPr>
          <w:p w14:paraId="0396EB0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C2FF7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Grouped Bar chart</w:t>
            </w:r>
          </w:p>
          <w:p w14:paraId="06CFAAF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7DD74D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5D7D95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34B9766F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A01510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2F8E1EB5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7A3CE33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E495B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84F2E1F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群組資料的值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1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隊、第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2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隊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0A9230B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7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3B2374A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6FFC0A3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C8E143D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順序，這裡要注意的是，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group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bar chart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要另外指定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位置</w:t>
            </w:r>
          </w:p>
          <w:p w14:paraId="71AB5EFE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4</w:t>
            </w:r>
          </w:p>
          <w:p w14:paraId="566839C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,</w:t>
            </w:r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77D326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681310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90277BA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B7CEF3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axis_index2 = [</w:t>
            </w:r>
          </w:p>
          <w:p w14:paraId="3C8AF27B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1 + BAR_WIDTH,</w:t>
            </w:r>
          </w:p>
          <w:p w14:paraId="398526F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2 + BAR_WIDTH,</w:t>
            </w:r>
          </w:p>
          <w:p w14:paraId="44356445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3 + BAR_WIDTH,</w:t>
            </w:r>
          </w:p>
          <w:p w14:paraId="4F5472E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4 + BAR_WIDTH,</w:t>
            </w:r>
          </w:p>
          <w:p w14:paraId="75C9A8FD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5 + BAR_WIDTH</w:t>
            </w:r>
          </w:p>
          <w:p w14:paraId="5464E945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3E55E38B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0071F6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4D102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刻度的中心位置</w:t>
            </w:r>
          </w:p>
          <w:p w14:paraId="2370AE0A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681310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4D173E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581638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ticks = [</w:t>
            </w:r>
          </w:p>
          <w:p w14:paraId="6859501D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1 + BAR_WIDTH / 2,</w:t>
            </w:r>
          </w:p>
          <w:p w14:paraId="45634658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2 + BAR_WIDTH / 2,</w:t>
            </w:r>
          </w:p>
          <w:p w14:paraId="0C8E87B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3 + BAR_WIDTH / 2,</w:t>
            </w:r>
          </w:p>
          <w:p w14:paraId="52F8767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4 + BAR_WIDTH / 2,</w:t>
            </w:r>
          </w:p>
          <w:p w14:paraId="20E5223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5 + BAR_WIDTH / 2</w:t>
            </w:r>
          </w:p>
          <w:p w14:paraId="115EB5A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796AC1EB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F9E4BCF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6CF0C5B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標題</w:t>
            </w:r>
          </w:p>
          <w:p w14:paraId="1019D5D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1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2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3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4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5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A2CE687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794B1F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圖表</w:t>
            </w:r>
          </w:p>
          <w:p w14:paraId="5E7B4FC7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BB06E58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85F2C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BF505F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697B406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38636F7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B6ED5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59BCBBCF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87DE8CA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158592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45605FB1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合數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3EA2F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數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BE198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競賽分數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8A59DD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A63E5E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upper left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cols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B34FC7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C083E8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6E598048" w14:textId="01A91BD6" w:rsidR="00884CE1" w:rsidRPr="00681310" w:rsidRDefault="00681310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A9B487B" w14:textId="1D1D4B4F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83CE063" wp14:editId="26112B2D">
                  <wp:extent cx="1713236" cy="1396972"/>
                  <wp:effectExtent l="0" t="0" r="1270" b="0"/>
                  <wp:docPr id="163" name="圖片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473" cy="1410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FE0EED" w14:textId="77777777" w:rsidR="005132FF" w:rsidRDefault="005132FF" w:rsidP="00273F9C"/>
    <w:p w14:paraId="2949C169" w14:textId="058E0C9C" w:rsidR="002D18C4" w:rsidRDefault="00CC147A" w:rsidP="00273F9C">
      <w:r>
        <w:rPr>
          <w:rFonts w:hint="eastAsia"/>
        </w:rPr>
        <w:lastRenderedPageBreak/>
        <w:t>參考資料</w:t>
      </w:r>
    </w:p>
    <w:p w14:paraId="21912F20" w14:textId="14FA1C7F" w:rsidR="00CC147A" w:rsidRDefault="00CC147A" w:rsidP="00CC147A">
      <w:r>
        <w:t xml:space="preserve">[1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59C9952C" w14:textId="54349978" w:rsidR="00CC147A" w:rsidRDefault="00561EDE" w:rsidP="00CC147A">
      <w:hyperlink r:id="rId174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256C9BD1" w14:textId="2D4ADB62" w:rsidR="00CC147A" w:rsidRDefault="00CC147A" w:rsidP="00CC147A">
      <w:r>
        <w:rPr>
          <w:rFonts w:hint="eastAsia"/>
        </w:rPr>
        <w:t>[</w:t>
      </w:r>
      <w:r>
        <w:t xml:space="preserve">2] </w:t>
      </w:r>
      <w:r w:rsidRPr="00CC147A">
        <w:rPr>
          <w:rFonts w:hint="eastAsia"/>
          <w:w w:val="90"/>
        </w:rPr>
        <w:t>如何分辨長相近似的孿生兄弟</w:t>
      </w:r>
      <w:r w:rsidRPr="00CC147A">
        <w:rPr>
          <w:rFonts w:hint="eastAsia"/>
          <w:w w:val="90"/>
        </w:rPr>
        <w:t>-</w:t>
      </w:r>
      <w:proofErr w:type="gramStart"/>
      <w:r w:rsidRPr="00CC147A">
        <w:rPr>
          <w:rFonts w:hint="eastAsia"/>
          <w:w w:val="90"/>
        </w:rPr>
        <w:t>直方圖</w:t>
      </w:r>
      <w:proofErr w:type="gramEnd"/>
      <w:r w:rsidRPr="00CC147A">
        <w:rPr>
          <w:rFonts w:hint="eastAsia"/>
          <w:w w:val="90"/>
        </w:rPr>
        <w:t>（</w:t>
      </w:r>
      <w:r w:rsidRPr="00CC147A">
        <w:rPr>
          <w:rFonts w:hint="eastAsia"/>
          <w:w w:val="90"/>
        </w:rPr>
        <w:t>Histogram</w:t>
      </w:r>
      <w:r w:rsidRPr="00CC147A">
        <w:rPr>
          <w:rFonts w:hint="eastAsia"/>
          <w:w w:val="90"/>
        </w:rPr>
        <w:t>）與長條圖（</w:t>
      </w:r>
      <w:r w:rsidRPr="00CC147A">
        <w:rPr>
          <w:rFonts w:hint="eastAsia"/>
          <w:w w:val="90"/>
        </w:rPr>
        <w:t>Bar chart</w:t>
      </w:r>
      <w:r w:rsidRPr="00CC147A">
        <w:rPr>
          <w:rFonts w:hint="eastAsia"/>
          <w:w w:val="90"/>
        </w:rPr>
        <w:t>）之差異</w:t>
      </w:r>
    </w:p>
    <w:p w14:paraId="52A26ACE" w14:textId="47B83C48" w:rsidR="00CC147A" w:rsidRDefault="00561EDE" w:rsidP="00CC147A">
      <w:hyperlink r:id="rId175" w:history="1">
        <w:r w:rsidR="00CC147A" w:rsidRPr="00AB1F61">
          <w:rPr>
            <w:rStyle w:val="a3"/>
            <w:rFonts w:hint="eastAsia"/>
          </w:rPr>
          <w:t>https://medium.com/marketingdatascience/</w:t>
        </w:r>
        <w:r w:rsidR="00CC147A" w:rsidRPr="00AB1F61">
          <w:rPr>
            <w:rStyle w:val="a3"/>
            <w:rFonts w:hint="eastAsia"/>
          </w:rPr>
          <w:t>如何分辨長相近似的孿生兄弟</w:t>
        </w:r>
        <w:r w:rsidR="00CC147A" w:rsidRPr="00AB1F61">
          <w:rPr>
            <w:rStyle w:val="a3"/>
            <w:rFonts w:hint="eastAsia"/>
          </w:rPr>
          <w:t>-</w:t>
        </w:r>
        <w:r w:rsidR="00CC147A" w:rsidRPr="00AB1F61">
          <w:rPr>
            <w:rStyle w:val="a3"/>
            <w:rFonts w:hint="eastAsia"/>
          </w:rPr>
          <w:t>直方圖</w:t>
        </w:r>
        <w:r w:rsidR="00CC147A" w:rsidRPr="00AB1F61">
          <w:rPr>
            <w:rStyle w:val="a3"/>
            <w:rFonts w:hint="eastAsia"/>
          </w:rPr>
          <w:t>-histogram-</w:t>
        </w:r>
        <w:r w:rsidR="00CC147A" w:rsidRPr="00AB1F61">
          <w:rPr>
            <w:rStyle w:val="a3"/>
            <w:rFonts w:hint="eastAsia"/>
          </w:rPr>
          <w:t>與長條圖</w:t>
        </w:r>
        <w:r w:rsidR="00CC147A" w:rsidRPr="00AB1F61">
          <w:rPr>
            <w:rStyle w:val="a3"/>
            <w:rFonts w:hint="eastAsia"/>
          </w:rPr>
          <w:t>-bar-chart-</w:t>
        </w:r>
        <w:r w:rsidR="00CC147A" w:rsidRPr="00AB1F61">
          <w:rPr>
            <w:rStyle w:val="a3"/>
            <w:rFonts w:hint="eastAsia"/>
          </w:rPr>
          <w:t>之差異</w:t>
        </w:r>
        <w:r w:rsidR="00CC147A" w:rsidRPr="00AB1F61">
          <w:rPr>
            <w:rStyle w:val="a3"/>
            <w:rFonts w:hint="eastAsia"/>
          </w:rPr>
          <w:t>-154602ac0ba6</w:t>
        </w:r>
      </w:hyperlink>
    </w:p>
    <w:p w14:paraId="3BE83E6C" w14:textId="12AE0C9A" w:rsidR="00CC147A" w:rsidRDefault="00CC147A" w:rsidP="00CC147A">
      <w:r>
        <w:t xml:space="preserve">[3] matplotlib - </w:t>
      </w:r>
      <w:r w:rsidRPr="00CC147A">
        <w:t>Examples</w:t>
      </w:r>
    </w:p>
    <w:p w14:paraId="57AF8A0D" w14:textId="55585024" w:rsidR="00CC147A" w:rsidRDefault="00561EDE" w:rsidP="00CC147A">
      <w:hyperlink r:id="rId176" w:history="1">
        <w:r w:rsidR="00CC147A" w:rsidRPr="00AB1F61">
          <w:rPr>
            <w:rStyle w:val="a3"/>
          </w:rPr>
          <w:t>https://matplotlib.org/stable/gallery/</w:t>
        </w:r>
      </w:hyperlink>
    </w:p>
    <w:p w14:paraId="0450063E" w14:textId="334DA5F8" w:rsidR="00CC147A" w:rsidRDefault="00CC147A" w:rsidP="00CC147A">
      <w:r>
        <w:rPr>
          <w:rFonts w:hint="eastAsia"/>
        </w:rPr>
        <w:t>[</w:t>
      </w:r>
      <w:r>
        <w:t xml:space="preserve">4] </w:t>
      </w:r>
      <w:proofErr w:type="spellStart"/>
      <w:r w:rsidRPr="00CC147A">
        <w:t>matplotlib.pyplot.bar</w:t>
      </w:r>
      <w:proofErr w:type="spellEnd"/>
    </w:p>
    <w:p w14:paraId="0D0C331F" w14:textId="12C8C58E" w:rsidR="00CC147A" w:rsidRDefault="00561EDE" w:rsidP="00CC147A">
      <w:hyperlink r:id="rId177" w:history="1">
        <w:r w:rsidR="00CC147A" w:rsidRPr="00AB1F61">
          <w:rPr>
            <w:rStyle w:val="a3"/>
          </w:rPr>
          <w:t>https://matplotlib.org/stable/api/_as_gen/matplotlib.pyplot.bar.html</w:t>
        </w:r>
      </w:hyperlink>
    </w:p>
    <w:p w14:paraId="2811E163" w14:textId="44E4EA4B" w:rsidR="00CC147A" w:rsidRDefault="00CC147A" w:rsidP="00CC147A">
      <w:r>
        <w:t xml:space="preserve">[5] </w:t>
      </w:r>
      <w:proofErr w:type="spellStart"/>
      <w:proofErr w:type="gramStart"/>
      <w:r w:rsidRPr="00CC147A">
        <w:t>matplotlib.pyplot</w:t>
      </w:r>
      <w:proofErr w:type="gramEnd"/>
      <w:r w:rsidRPr="00CC147A">
        <w:t>.xticks</w:t>
      </w:r>
      <w:proofErr w:type="spellEnd"/>
    </w:p>
    <w:p w14:paraId="753039D2" w14:textId="6970728A" w:rsidR="00CC147A" w:rsidRDefault="00561EDE" w:rsidP="00CC147A">
      <w:hyperlink r:id="rId178" w:history="1">
        <w:r w:rsidR="00CC147A" w:rsidRPr="00AB1F61">
          <w:rPr>
            <w:rStyle w:val="a3"/>
          </w:rPr>
          <w:t>https://matplotlib.org/stable/api/_as_gen/matplotlib.pyplot.xticks.html</w:t>
        </w:r>
      </w:hyperlink>
    </w:p>
    <w:p w14:paraId="171BDADE" w14:textId="1CFD18DD" w:rsidR="00CC147A" w:rsidRDefault="00CC147A" w:rsidP="00CC147A">
      <w:r>
        <w:rPr>
          <w:rFonts w:hint="eastAsia"/>
        </w:rPr>
        <w:t>[</w:t>
      </w:r>
      <w:r>
        <w:t xml:space="preserve">6] </w:t>
      </w:r>
      <w:r w:rsidRPr="00CC147A">
        <w:rPr>
          <w:rFonts w:hint="eastAsia"/>
        </w:rPr>
        <w:t xml:space="preserve">Python matplotlib </w:t>
      </w:r>
      <w:r w:rsidRPr="00CC147A">
        <w:rPr>
          <w:rFonts w:hint="eastAsia"/>
        </w:rPr>
        <w:t>畫圖</w:t>
      </w:r>
      <w:r w:rsidRPr="00CC147A">
        <w:rPr>
          <w:rFonts w:hint="eastAsia"/>
        </w:rPr>
        <w:t xml:space="preserve"> </w:t>
      </w:r>
      <w:proofErr w:type="gramStart"/>
      <w:r w:rsidRPr="00CC147A">
        <w:rPr>
          <w:rFonts w:hint="eastAsia"/>
        </w:rPr>
        <w:t>–</w:t>
      </w:r>
      <w:proofErr w:type="gramEnd"/>
      <w:r w:rsidRPr="00CC147A">
        <w:rPr>
          <w:rFonts w:hint="eastAsia"/>
        </w:rPr>
        <w:t xml:space="preserve"> </w:t>
      </w:r>
      <w:r w:rsidRPr="00CC147A">
        <w:rPr>
          <w:rFonts w:hint="eastAsia"/>
        </w:rPr>
        <w:t>柱狀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長條圖</w:t>
      </w:r>
      <w:r w:rsidRPr="00CC147A">
        <w:rPr>
          <w:rFonts w:hint="eastAsia"/>
        </w:rPr>
        <w:t>)</w:t>
      </w:r>
    </w:p>
    <w:p w14:paraId="22A826C1" w14:textId="7C44CECD" w:rsidR="00CC147A" w:rsidRDefault="00561EDE" w:rsidP="00CC147A">
      <w:hyperlink r:id="rId179" w:history="1">
        <w:r w:rsidR="00CC147A" w:rsidRPr="00AB1F61">
          <w:rPr>
            <w:rStyle w:val="a3"/>
            <w:rFonts w:hint="eastAsia"/>
          </w:rPr>
          <w:t>https://python-ecw.com/2020/11/12/matplotlib</w:t>
        </w:r>
        <w:r w:rsidR="00CC147A" w:rsidRPr="00AB1F61">
          <w:rPr>
            <w:rStyle w:val="a3"/>
            <w:rFonts w:hint="eastAsia"/>
          </w:rPr>
          <w:t>柱狀圖</w:t>
        </w:r>
        <w:r w:rsidR="00CC147A" w:rsidRPr="00AB1F61">
          <w:rPr>
            <w:rStyle w:val="a3"/>
            <w:rFonts w:hint="eastAsia"/>
          </w:rPr>
          <w:t>/</w:t>
        </w:r>
      </w:hyperlink>
    </w:p>
    <w:p w14:paraId="27E3851E" w14:textId="69C4C403" w:rsidR="00CC147A" w:rsidRDefault="00CC147A" w:rsidP="00CC147A">
      <w:r>
        <w:t xml:space="preserve">[7] </w:t>
      </w:r>
      <w:proofErr w:type="spellStart"/>
      <w:proofErr w:type="gramStart"/>
      <w:r w:rsidRPr="00CC147A">
        <w:t>matplotlib.pyplot</w:t>
      </w:r>
      <w:proofErr w:type="gramEnd"/>
      <w:r w:rsidRPr="00CC147A">
        <w:t>.hist</w:t>
      </w:r>
      <w:proofErr w:type="spellEnd"/>
    </w:p>
    <w:p w14:paraId="5E76A2EB" w14:textId="3D6D636C" w:rsidR="00CC147A" w:rsidRDefault="00561EDE" w:rsidP="00CC147A">
      <w:hyperlink r:id="rId180" w:history="1">
        <w:r w:rsidR="00CC147A" w:rsidRPr="00AB1F61">
          <w:rPr>
            <w:rStyle w:val="a3"/>
          </w:rPr>
          <w:t>https://matplotlib.org/stable/api/_as_gen/matplotlib.pyplot.hist.html</w:t>
        </w:r>
      </w:hyperlink>
    </w:p>
    <w:p w14:paraId="0854F51B" w14:textId="4BF2D29D" w:rsidR="00CC147A" w:rsidRDefault="00CC147A" w:rsidP="00CC147A">
      <w:r>
        <w:rPr>
          <w:rFonts w:hint="eastAsia"/>
        </w:rPr>
        <w:t>[</w:t>
      </w:r>
      <w:r>
        <w:t xml:space="preserve">8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3E4BB738" w14:textId="3A66C404" w:rsidR="00CC147A" w:rsidRDefault="00561EDE" w:rsidP="00CC147A">
      <w:hyperlink r:id="rId181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4774BE80" w14:textId="75526E6A" w:rsidR="00CC147A" w:rsidRDefault="00CC147A" w:rsidP="00CC147A">
      <w:r>
        <w:t xml:space="preserve">[9] </w:t>
      </w:r>
      <w:proofErr w:type="spellStart"/>
      <w:r w:rsidRPr="00CC147A">
        <w:t>matplotlib.pyplot.pie</w:t>
      </w:r>
      <w:proofErr w:type="spellEnd"/>
    </w:p>
    <w:p w14:paraId="3B3BDDAB" w14:textId="4E232605" w:rsidR="00CC147A" w:rsidRDefault="00561EDE" w:rsidP="00CC147A">
      <w:hyperlink r:id="rId182" w:anchor="matplotlib.pyplot.pie" w:history="1">
        <w:r w:rsidR="00CC147A" w:rsidRPr="00AB1F61">
          <w:rPr>
            <w:rStyle w:val="a3"/>
          </w:rPr>
          <w:t>https://matplotlib.org/stable/api/_as_gen/matplotlib.pyplot.pie.html#matplotlib.pyplot.pie</w:t>
        </w:r>
      </w:hyperlink>
    </w:p>
    <w:p w14:paraId="6A7D6EC3" w14:textId="2A6E443F" w:rsidR="00CC147A" w:rsidRDefault="00CC147A" w:rsidP="00273F9C"/>
    <w:p w14:paraId="633CDBA8" w14:textId="3868E74C" w:rsidR="00AD5EAC" w:rsidRDefault="00AD5EAC" w:rsidP="00D216ED">
      <w:pPr>
        <w:pStyle w:val="1"/>
      </w:pPr>
      <w:bookmarkStart w:id="18" w:name="_Toc136471829"/>
      <w:r>
        <w:rPr>
          <w:rFonts w:hint="eastAsia"/>
        </w:rPr>
        <w:t>M</w:t>
      </w:r>
      <w:r>
        <w:t xml:space="preserve">odule 5. </w:t>
      </w:r>
      <w:r>
        <w:rPr>
          <w:rFonts w:hint="eastAsia"/>
        </w:rPr>
        <w:t>資料庫基礎應用</w:t>
      </w:r>
      <w:bookmarkEnd w:id="18"/>
    </w:p>
    <w:p w14:paraId="2B7E15F1" w14:textId="4496C947" w:rsidR="00D216ED" w:rsidRDefault="00C66ED8" w:rsidP="00D216ED">
      <w:pPr>
        <w:pStyle w:val="2"/>
      </w:pPr>
      <w:bookmarkStart w:id="19" w:name="_Toc136471830"/>
      <w:r>
        <w:rPr>
          <w:rFonts w:hint="eastAsia"/>
        </w:rPr>
        <w:t>M</w:t>
      </w:r>
      <w:r>
        <w:t>ySQL</w:t>
      </w:r>
      <w:r w:rsidR="00D216ED">
        <w:rPr>
          <w:rFonts w:hint="eastAsia"/>
        </w:rPr>
        <w:t>環境建置</w:t>
      </w:r>
      <w:bookmarkEnd w:id="19"/>
    </w:p>
    <w:p w14:paraId="4028A0AC" w14:textId="67B48268" w:rsidR="000831E3" w:rsidRDefault="000831E3" w:rsidP="000831E3">
      <w:r>
        <w:rPr>
          <w:rFonts w:hint="eastAsia"/>
        </w:rPr>
        <w:t>簡介</w:t>
      </w:r>
    </w:p>
    <w:p w14:paraId="2A5949BF" w14:textId="3A789947" w:rsidR="000831E3" w:rsidRDefault="002425E6" w:rsidP="002425E6">
      <w:pPr>
        <w:ind w:firstLine="480"/>
      </w:pPr>
      <w:r w:rsidRPr="002425E6">
        <w:rPr>
          <w:rFonts w:hint="eastAsia"/>
        </w:rPr>
        <w:t>MySQL</w:t>
      </w:r>
      <w:r w:rsidR="00C66ED8">
        <w:t xml:space="preserve"> (</w:t>
      </w:r>
      <w:hyperlink r:id="rId183" w:history="1">
        <w:r w:rsidR="00C66ED8" w:rsidRPr="00360F80">
          <w:rPr>
            <w:rStyle w:val="a3"/>
          </w:rPr>
          <w:t>https://www.mysql.com/</w:t>
        </w:r>
      </w:hyperlink>
      <w:r w:rsidR="00C66ED8">
        <w:t>)</w:t>
      </w:r>
      <w:r w:rsidRPr="002425E6">
        <w:rPr>
          <w:rFonts w:hint="eastAsia"/>
        </w:rPr>
        <w:t>是一個關聯式資料庫管理系統（</w:t>
      </w:r>
      <w:r w:rsidR="0081194E" w:rsidRPr="0081194E">
        <w:t>Relational Database Management System</w:t>
      </w:r>
      <w:r w:rsidR="0081194E">
        <w:rPr>
          <w:rFonts w:hint="eastAsia"/>
        </w:rPr>
        <w:t>，</w:t>
      </w:r>
      <w:r w:rsidRPr="002425E6">
        <w:rPr>
          <w:rFonts w:hint="eastAsia"/>
        </w:rPr>
        <w:t>RDBMS</w:t>
      </w:r>
      <w:r w:rsidRPr="002425E6">
        <w:rPr>
          <w:rFonts w:hint="eastAsia"/>
        </w:rPr>
        <w:t>），它是一個常用的資料庫工具，被廣泛應用於許多網站和應用程式的開發中。開發者可以使用結構化查詢語言</w:t>
      </w:r>
      <w:r w:rsidR="005B4A14">
        <w:rPr>
          <w:rFonts w:hint="eastAsia"/>
        </w:rPr>
        <w:t xml:space="preserve"> </w:t>
      </w:r>
      <w:r w:rsidR="005B4A14">
        <w:t>(</w:t>
      </w:r>
      <w:r w:rsidR="005B4A14" w:rsidRPr="005B4A14">
        <w:t>Structured Query Language</w:t>
      </w:r>
      <w:r w:rsidR="005B4A14">
        <w:rPr>
          <w:rFonts w:hint="eastAsia"/>
        </w:rPr>
        <w:t>，</w:t>
      </w:r>
      <w:r w:rsidR="005B4A14">
        <w:rPr>
          <w:rFonts w:hint="eastAsia"/>
        </w:rPr>
        <w:t>S</w:t>
      </w:r>
      <w:r w:rsidR="005B4A14">
        <w:t xml:space="preserve">QL) </w:t>
      </w:r>
      <w:r w:rsidRPr="002425E6">
        <w:rPr>
          <w:rFonts w:hint="eastAsia"/>
        </w:rPr>
        <w:t>來新增、修改和查詢資料庫中的資料表</w:t>
      </w:r>
      <w:r w:rsidRPr="002425E6">
        <w:rPr>
          <w:rFonts w:hint="eastAsia"/>
        </w:rPr>
        <w:t xml:space="preserve"> (table) </w:t>
      </w:r>
      <w:r w:rsidRPr="002425E6">
        <w:rPr>
          <w:rFonts w:hint="eastAsia"/>
        </w:rPr>
        <w:t>和記錄</w:t>
      </w:r>
      <w:r w:rsidRPr="002425E6">
        <w:rPr>
          <w:rFonts w:hint="eastAsia"/>
        </w:rPr>
        <w:t xml:space="preserve"> (record</w:t>
      </w:r>
      <w:r w:rsidR="005F5A61">
        <w:t xml:space="preserve"> </w:t>
      </w:r>
      <w:r w:rsidRPr="002425E6">
        <w:rPr>
          <w:rFonts w:hint="eastAsia"/>
        </w:rPr>
        <w:t>/</w:t>
      </w:r>
      <w:r w:rsidR="005F5A61">
        <w:t xml:space="preserve"> </w:t>
      </w:r>
      <w:r w:rsidRPr="002425E6">
        <w:rPr>
          <w:rFonts w:hint="eastAsia"/>
        </w:rPr>
        <w:t>tuple)</w:t>
      </w:r>
      <w:r w:rsidRPr="002425E6">
        <w:rPr>
          <w:rFonts w:hint="eastAsia"/>
        </w:rPr>
        <w:t>。</w:t>
      </w:r>
      <w:proofErr w:type="gramStart"/>
      <w:r w:rsidRPr="002425E6">
        <w:rPr>
          <w:rFonts w:hint="eastAsia"/>
        </w:rPr>
        <w:t>此外，</w:t>
      </w:r>
      <w:proofErr w:type="gramEnd"/>
      <w:r w:rsidRPr="002425E6">
        <w:rPr>
          <w:rFonts w:hint="eastAsia"/>
        </w:rPr>
        <w:t xml:space="preserve">MySQL </w:t>
      </w:r>
      <w:r w:rsidRPr="002425E6">
        <w:rPr>
          <w:rFonts w:hint="eastAsia"/>
        </w:rPr>
        <w:t>還提供了</w:t>
      </w:r>
      <w:r w:rsidRPr="002425E6">
        <w:rPr>
          <w:rFonts w:hint="eastAsia"/>
        </w:rPr>
        <w:lastRenderedPageBreak/>
        <w:t>諸如索引</w:t>
      </w:r>
      <w:r w:rsidRPr="002425E6">
        <w:rPr>
          <w:rFonts w:hint="eastAsia"/>
        </w:rPr>
        <w:t xml:space="preserve"> (index)</w:t>
      </w:r>
      <w:r w:rsidRPr="002425E6">
        <w:rPr>
          <w:rFonts w:hint="eastAsia"/>
        </w:rPr>
        <w:t>、觸發器</w:t>
      </w:r>
      <w:r w:rsidRPr="002425E6">
        <w:rPr>
          <w:rFonts w:hint="eastAsia"/>
        </w:rPr>
        <w:t xml:space="preserve"> (trigger)</w:t>
      </w:r>
      <w:r w:rsidRPr="002425E6">
        <w:rPr>
          <w:rFonts w:hint="eastAsia"/>
        </w:rPr>
        <w:t>、預存程序</w:t>
      </w:r>
      <w:r w:rsidRPr="002425E6">
        <w:rPr>
          <w:rFonts w:hint="eastAsia"/>
        </w:rPr>
        <w:t xml:space="preserve"> (stored procedure) </w:t>
      </w:r>
      <w:r w:rsidRPr="002425E6">
        <w:rPr>
          <w:rFonts w:hint="eastAsia"/>
        </w:rPr>
        <w:t>和檢視表</w:t>
      </w:r>
      <w:r w:rsidRPr="002425E6">
        <w:rPr>
          <w:rFonts w:hint="eastAsia"/>
        </w:rPr>
        <w:t xml:space="preserve"> (view) </w:t>
      </w:r>
      <w:r w:rsidRPr="002425E6">
        <w:rPr>
          <w:rFonts w:hint="eastAsia"/>
        </w:rPr>
        <w:t>等進階功能，使得資料庫的管理更加靈活和強大。</w:t>
      </w:r>
    </w:p>
    <w:p w14:paraId="40D442FF" w14:textId="77777777" w:rsidR="000831E3" w:rsidRPr="000831E3" w:rsidRDefault="000831E3" w:rsidP="000831E3"/>
    <w:p w14:paraId="789EDEB5" w14:textId="563EC763" w:rsidR="007B0515" w:rsidRPr="00917420" w:rsidRDefault="000831E3" w:rsidP="007B0515">
      <w:pPr>
        <w:rPr>
          <w:shd w:val="pct15" w:color="auto" w:fill="FFFFFF"/>
        </w:rPr>
      </w:pPr>
      <w:r w:rsidRPr="00917420">
        <w:rPr>
          <w:rFonts w:hint="eastAsia"/>
          <w:shd w:val="pct15" w:color="auto" w:fill="FFFFFF"/>
        </w:rPr>
        <w:t>安裝</w:t>
      </w:r>
      <w:r w:rsidRPr="00917420">
        <w:rPr>
          <w:rFonts w:hint="eastAsia"/>
          <w:shd w:val="pct15" w:color="auto" w:fill="FFFFFF"/>
        </w:rPr>
        <w:t xml:space="preserve"> </w:t>
      </w:r>
      <w:r w:rsidRPr="00917420">
        <w:rPr>
          <w:shd w:val="pct15" w:color="auto" w:fill="FFFFFF"/>
        </w:rPr>
        <w:t>MySQL</w:t>
      </w:r>
    </w:p>
    <w:p w14:paraId="4173F2B6" w14:textId="53FCD01B" w:rsidR="000831E3" w:rsidRDefault="00A952DF" w:rsidP="00203755">
      <w:pPr>
        <w:jc w:val="center"/>
      </w:pPr>
      <w:r>
        <w:rPr>
          <w:noProof/>
        </w:rPr>
        <w:drawing>
          <wp:inline distT="0" distB="0" distL="0" distR="0" wp14:anchorId="5E235D65" wp14:editId="29F489EC">
            <wp:extent cx="2609850" cy="577731"/>
            <wp:effectExtent l="19050" t="19050" r="19050" b="1333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715" cy="598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882FD" w14:textId="2DB4D2FF" w:rsidR="00A952DF" w:rsidRDefault="00A952D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首頁</w:t>
      </w:r>
      <w:r>
        <w:rPr>
          <w:rFonts w:hint="eastAsia"/>
        </w:rPr>
        <w:t xml:space="preserve"> </w:t>
      </w:r>
      <w:r>
        <w:t>(</w:t>
      </w:r>
      <w:hyperlink r:id="rId185" w:history="1">
        <w:r w:rsidRPr="00360F80">
          <w:rPr>
            <w:rStyle w:val="a3"/>
          </w:rPr>
          <w:t>https://www.mysql.com/</w:t>
        </w:r>
      </w:hyperlink>
      <w:r>
        <w:t>)</w:t>
      </w:r>
      <w:r>
        <w:rPr>
          <w:rFonts w:hint="eastAsia"/>
        </w:rPr>
        <w:t>，點選</w:t>
      </w:r>
      <w:r>
        <w:rPr>
          <w:rFonts w:hint="eastAsia"/>
        </w:rPr>
        <w:t xml:space="preserve"> </w:t>
      </w:r>
      <w:r>
        <w:t>DOWNLOADS</w:t>
      </w:r>
    </w:p>
    <w:p w14:paraId="0D0F560F" w14:textId="1E20D406" w:rsidR="00A952DF" w:rsidRDefault="00A952DF" w:rsidP="00203755">
      <w:pPr>
        <w:jc w:val="center"/>
      </w:pPr>
    </w:p>
    <w:p w14:paraId="6C729F87" w14:textId="2C81C1BE" w:rsidR="00A952DF" w:rsidRDefault="00653338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711AA81" wp14:editId="59D3C6E2">
            <wp:extent cx="2555821" cy="2505075"/>
            <wp:effectExtent l="19050" t="19050" r="16510" b="952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369" cy="25173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2503F" w14:textId="2492756E" w:rsidR="00653338" w:rsidRDefault="0065333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移到</w:t>
      </w:r>
      <w:r>
        <w:rPr>
          <w:rFonts w:hint="eastAsia"/>
        </w:rPr>
        <w:t xml:space="preserve"> </w:t>
      </w:r>
      <w:r>
        <w:t xml:space="preserve">DOWNLOADS </w:t>
      </w:r>
      <w:r>
        <w:rPr>
          <w:rFonts w:hint="eastAsia"/>
        </w:rPr>
        <w:t>首頁下方，有個</w:t>
      </w:r>
      <w:r>
        <w:t xml:space="preserve"> MySQL Community (GPL)</w:t>
      </w:r>
      <w:r w:rsidR="00604C3B">
        <w:t xml:space="preserve"> </w:t>
      </w:r>
      <w:r w:rsidR="00604C3B">
        <w:rPr>
          <w:rFonts w:hint="eastAsia"/>
        </w:rPr>
        <w:t>連結</w:t>
      </w:r>
      <w:r>
        <w:rPr>
          <w:rFonts w:hint="eastAsia"/>
        </w:rPr>
        <w:t>，按下去</w:t>
      </w:r>
    </w:p>
    <w:p w14:paraId="52557917" w14:textId="34135B45" w:rsidR="00653338" w:rsidRDefault="00653338" w:rsidP="00203755">
      <w:pPr>
        <w:jc w:val="center"/>
      </w:pPr>
    </w:p>
    <w:p w14:paraId="65A13FD4" w14:textId="6677747C" w:rsidR="00653338" w:rsidRDefault="00FB1B2B" w:rsidP="00203755">
      <w:pPr>
        <w:jc w:val="center"/>
      </w:pPr>
      <w:r>
        <w:rPr>
          <w:noProof/>
        </w:rPr>
        <w:drawing>
          <wp:inline distT="0" distB="0" distL="0" distR="0" wp14:anchorId="1648CA4E" wp14:editId="6FB74FA6">
            <wp:extent cx="2528888" cy="1599020"/>
            <wp:effectExtent l="19050" t="19050" r="24130" b="2032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002" cy="16155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ECB78" w14:textId="5F4C1904" w:rsidR="00CE0A5D" w:rsidRDefault="00FB1B2B" w:rsidP="0011540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MySQL Installer for Windows</w:t>
      </w:r>
    </w:p>
    <w:p w14:paraId="784987A0" w14:textId="37E4F2D2" w:rsidR="00FB1B2B" w:rsidRDefault="00FB1B2B" w:rsidP="00203755">
      <w:pPr>
        <w:jc w:val="center"/>
      </w:pPr>
    </w:p>
    <w:p w14:paraId="65443921" w14:textId="02C67F89" w:rsidR="00FB1B2B" w:rsidRDefault="00604C3B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92081FF" wp14:editId="1B2C9934">
            <wp:extent cx="2781300" cy="1836670"/>
            <wp:effectExtent l="19050" t="19050" r="19050" b="1143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54" cy="184198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7A411D" w14:textId="6FD2A34F" w:rsidR="00A952DF" w:rsidRDefault="0011540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選擇檔案較大的</w:t>
      </w:r>
      <w:r>
        <w:t xml:space="preserve"> Windows MSI Installer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Download</w:t>
      </w:r>
    </w:p>
    <w:p w14:paraId="7ECFFD1D" w14:textId="0C2E45A3" w:rsidR="00115408" w:rsidRDefault="00115408" w:rsidP="00203755">
      <w:pPr>
        <w:jc w:val="center"/>
      </w:pPr>
    </w:p>
    <w:p w14:paraId="66323AAE" w14:textId="024B5E49" w:rsidR="00115408" w:rsidRDefault="00411BA7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324A3087" wp14:editId="63347106">
            <wp:extent cx="2976563" cy="2051652"/>
            <wp:effectExtent l="19050" t="19050" r="14605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636" cy="20558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6CC86D" w14:textId="4442AA26" w:rsidR="00411BA7" w:rsidRDefault="00411BA7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 xml:space="preserve">: </w:t>
      </w:r>
      <w:r>
        <w:rPr>
          <w:rFonts w:hint="eastAsia"/>
        </w:rPr>
        <w:t>直接按下</w:t>
      </w:r>
      <w:r>
        <w:t xml:space="preserve"> No thanks, just start my download</w:t>
      </w:r>
      <w:r>
        <w:rPr>
          <w:rFonts w:hint="eastAsia"/>
        </w:rPr>
        <w:t>，下載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安裝</w:t>
      </w:r>
      <w:proofErr w:type="gramStart"/>
      <w:r>
        <w:rPr>
          <w:rFonts w:hint="eastAsia"/>
        </w:rPr>
        <w:t>檔</w:t>
      </w:r>
      <w:proofErr w:type="gramEnd"/>
    </w:p>
    <w:p w14:paraId="4C864481" w14:textId="55FED464" w:rsidR="00F94EA1" w:rsidRDefault="00F94EA1" w:rsidP="00203755">
      <w:pPr>
        <w:jc w:val="center"/>
      </w:pPr>
    </w:p>
    <w:p w14:paraId="2C26DDC4" w14:textId="71C69A79" w:rsidR="00F94EA1" w:rsidRDefault="00367E7E" w:rsidP="00203755">
      <w:pPr>
        <w:jc w:val="center"/>
      </w:pPr>
      <w:r w:rsidRPr="00367E7E">
        <w:rPr>
          <w:noProof/>
        </w:rPr>
        <w:drawing>
          <wp:inline distT="0" distB="0" distL="0" distR="0" wp14:anchorId="46209544" wp14:editId="521103AB">
            <wp:extent cx="1505160" cy="1752845"/>
            <wp:effectExtent l="19050" t="19050" r="19050" b="1905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752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10E9D" w14:textId="77C213AD" w:rsidR="00367E7E" w:rsidRDefault="00367E7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完成後，對檔案連點兩下後進行安裝</w:t>
      </w:r>
      <w:r w:rsidR="00B11EC4">
        <w:rPr>
          <w:rFonts w:hint="eastAsia"/>
        </w:rPr>
        <w:t>，中間確認訊息都按「是」</w:t>
      </w:r>
    </w:p>
    <w:p w14:paraId="6B79C91C" w14:textId="3A251B5A" w:rsidR="00B11EC4" w:rsidRDefault="00B11EC4" w:rsidP="00203755">
      <w:pPr>
        <w:jc w:val="center"/>
      </w:pPr>
    </w:p>
    <w:p w14:paraId="3C971FFD" w14:textId="1EFC0FEA" w:rsidR="00B11EC4" w:rsidRDefault="00EF6A6F" w:rsidP="00203755">
      <w:pPr>
        <w:jc w:val="center"/>
      </w:pPr>
      <w:r>
        <w:rPr>
          <w:noProof/>
        </w:rPr>
        <w:lastRenderedPageBreak/>
        <w:drawing>
          <wp:inline distT="0" distB="0" distL="0" distR="0" wp14:anchorId="0AB98AE1" wp14:editId="48DF631F">
            <wp:extent cx="2504016" cy="2456106"/>
            <wp:effectExtent l="19050" t="19050" r="10795" b="20955"/>
            <wp:docPr id="121" name="圖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24" cy="24665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2C95" w14:textId="4028B065" w:rsidR="000524AA" w:rsidRDefault="000524A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選擇</w:t>
      </w:r>
      <w:r>
        <w:t xml:space="preserve"> Developer Default</w:t>
      </w:r>
      <w:r>
        <w:rPr>
          <w:rFonts w:hint="eastAsia"/>
        </w:rPr>
        <w:t>，按下</w:t>
      </w:r>
      <w:r>
        <w:t>Next</w:t>
      </w:r>
    </w:p>
    <w:p w14:paraId="7403E70F" w14:textId="54C41885" w:rsidR="00E81A90" w:rsidRDefault="00E81A90" w:rsidP="00203755">
      <w:pPr>
        <w:jc w:val="center"/>
      </w:pPr>
    </w:p>
    <w:p w14:paraId="3D6B6D78" w14:textId="32D0D878" w:rsidR="00367E7E" w:rsidRDefault="00EF6A6F" w:rsidP="00203755">
      <w:pPr>
        <w:jc w:val="center"/>
      </w:pPr>
      <w:r>
        <w:rPr>
          <w:noProof/>
        </w:rPr>
        <w:drawing>
          <wp:inline distT="0" distB="0" distL="0" distR="0" wp14:anchorId="5F042970" wp14:editId="12592BE1">
            <wp:extent cx="2487083" cy="2430502"/>
            <wp:effectExtent l="19050" t="19050" r="27940" b="27305"/>
            <wp:docPr id="122" name="圖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392" cy="24669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0B786" w14:textId="26114658" w:rsidR="00E2247A" w:rsidRDefault="00E2247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Execute</w:t>
      </w:r>
    </w:p>
    <w:p w14:paraId="1840C997" w14:textId="08825570" w:rsidR="00EC0946" w:rsidRDefault="00EC0946" w:rsidP="00203755">
      <w:pPr>
        <w:jc w:val="center"/>
      </w:pPr>
    </w:p>
    <w:p w14:paraId="0B146A47" w14:textId="6EC6A4B9" w:rsidR="00EC0946" w:rsidRDefault="00490C0A" w:rsidP="00203755">
      <w:pPr>
        <w:jc w:val="center"/>
      </w:pPr>
      <w:r w:rsidRPr="00490C0A">
        <w:rPr>
          <w:noProof/>
        </w:rPr>
        <w:drawing>
          <wp:inline distT="0" distB="0" distL="0" distR="0" wp14:anchorId="6B413990" wp14:editId="0290B17E">
            <wp:extent cx="2478616" cy="1217226"/>
            <wp:effectExtent l="19050" t="19050" r="17145" b="2159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2506883" cy="1231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A2FA9" w14:textId="2F2EAD85" w:rsidR="00490C0A" w:rsidRDefault="00490C0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EF6A6F">
        <w:t xml:space="preserve"> </w:t>
      </w:r>
      <w:r w:rsidR="00F54ABD">
        <w:rPr>
          <w:rFonts w:hint="eastAsia"/>
        </w:rPr>
        <w:t>等待一段時間，</w:t>
      </w:r>
      <w:r w:rsidR="00EF6A6F">
        <w:rPr>
          <w:rFonts w:hint="eastAsia"/>
        </w:rPr>
        <w:t>自動</w:t>
      </w:r>
      <w:r>
        <w:rPr>
          <w:rFonts w:hint="eastAsia"/>
        </w:rPr>
        <w:t>安裝</w:t>
      </w:r>
      <w:r>
        <w:rPr>
          <w:rFonts w:hint="eastAsia"/>
        </w:rPr>
        <w:t>M</w:t>
      </w:r>
      <w:r>
        <w:t>ySQL</w:t>
      </w:r>
      <w:r>
        <w:rPr>
          <w:rFonts w:hint="eastAsia"/>
        </w:rPr>
        <w:t>相關產品和服務</w:t>
      </w:r>
    </w:p>
    <w:p w14:paraId="415F7D07" w14:textId="074C53E2" w:rsidR="00AB69D9" w:rsidRDefault="00AB69D9" w:rsidP="00203755">
      <w:pPr>
        <w:jc w:val="center"/>
      </w:pPr>
    </w:p>
    <w:p w14:paraId="163AAC84" w14:textId="5D139905" w:rsidR="00AB69D9" w:rsidRDefault="00840FC5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7193FD2D" wp14:editId="00487477">
            <wp:extent cx="2588683" cy="2529791"/>
            <wp:effectExtent l="19050" t="19050" r="21590" b="2349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784" cy="25484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E237F2" w14:textId="03D13980" w:rsidR="00840FC5" w:rsidRDefault="00840FC5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全部安裝完後，按下</w:t>
      </w:r>
      <w:r>
        <w:rPr>
          <w:rFonts w:hint="eastAsia"/>
        </w:rPr>
        <w:t xml:space="preserve"> </w:t>
      </w:r>
      <w:r>
        <w:t>Next</w:t>
      </w:r>
    </w:p>
    <w:p w14:paraId="0C97A909" w14:textId="313C8753" w:rsidR="00840FC5" w:rsidRDefault="00840FC5" w:rsidP="00203755">
      <w:pPr>
        <w:jc w:val="center"/>
      </w:pPr>
    </w:p>
    <w:p w14:paraId="7A2058CF" w14:textId="77BD9C83" w:rsidR="00840FC5" w:rsidRDefault="006E68F0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B3D5FC6" wp14:editId="0C55A000">
            <wp:extent cx="2512484" cy="2503161"/>
            <wp:effectExtent l="19050" t="19050" r="21590" b="12065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45" cy="25128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A5848" w14:textId="49E0252A" w:rsidR="006E68F0" w:rsidRDefault="006E68F0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準備開始進階設定，按下</w:t>
      </w:r>
      <w:r>
        <w:rPr>
          <w:rFonts w:hint="eastAsia"/>
        </w:rPr>
        <w:t>N</w:t>
      </w:r>
      <w:r>
        <w:t>ext</w:t>
      </w:r>
    </w:p>
    <w:p w14:paraId="36FE9C51" w14:textId="60BFA405" w:rsidR="006E68F0" w:rsidRDefault="006E68F0" w:rsidP="00203755">
      <w:pPr>
        <w:jc w:val="center"/>
      </w:pPr>
    </w:p>
    <w:p w14:paraId="3304306E" w14:textId="25DF31B2" w:rsidR="006E68F0" w:rsidRDefault="00D67AB8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1AC2176" wp14:editId="0EF69C84">
            <wp:extent cx="2752725" cy="2693070"/>
            <wp:effectExtent l="19050" t="19050" r="9525" b="12065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346" cy="27063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246E9" w14:textId="3ADD9CDC" w:rsidR="00D67AB8" w:rsidRPr="006B6199" w:rsidRDefault="00D67AB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A73E6">
        <w:rPr>
          <w:rFonts w:hint="eastAsia"/>
        </w:rPr>
        <w:t>依需求修改預設設定，或是直接按下</w:t>
      </w:r>
      <w:r w:rsidR="003A73E6">
        <w:rPr>
          <w:rFonts w:hint="eastAsia"/>
        </w:rPr>
        <w:t xml:space="preserve"> </w:t>
      </w:r>
      <w:r w:rsidR="003A73E6">
        <w:t>Next</w:t>
      </w:r>
    </w:p>
    <w:p w14:paraId="15C24CAE" w14:textId="5A047B56" w:rsidR="00D67AB8" w:rsidRDefault="00D67AB8" w:rsidP="00203755">
      <w:pPr>
        <w:jc w:val="center"/>
        <w:rPr>
          <w:rFonts w:ascii="標楷體" w:hAnsi="標楷體" w:cs="標楷體"/>
        </w:rPr>
      </w:pPr>
    </w:p>
    <w:p w14:paraId="78FC810F" w14:textId="431CFAC7" w:rsidR="00D67AB8" w:rsidRDefault="00323A4A" w:rsidP="00203755">
      <w:pPr>
        <w:jc w:val="center"/>
      </w:pPr>
      <w:r>
        <w:rPr>
          <w:noProof/>
        </w:rPr>
        <w:drawing>
          <wp:inline distT="0" distB="0" distL="0" distR="0" wp14:anchorId="58007C0E" wp14:editId="47664CFC">
            <wp:extent cx="2737546" cy="2707217"/>
            <wp:effectExtent l="19050" t="19050" r="24765" b="17145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091" cy="27314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9C9CD" w14:textId="7E037436" w:rsidR="001256EF" w:rsidRDefault="001256E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46B10">
        <w:rPr>
          <w:rFonts w:hint="eastAsia"/>
        </w:rPr>
        <w:t>準備自訂</w:t>
      </w:r>
      <w:r w:rsidR="00346B10">
        <w:rPr>
          <w:rFonts w:hint="eastAsia"/>
        </w:rPr>
        <w:t>r</w:t>
      </w:r>
      <w:r w:rsidR="00346B10">
        <w:t>oot</w:t>
      </w:r>
      <w:r w:rsidR="00346B10">
        <w:rPr>
          <w:rFonts w:hint="eastAsia"/>
        </w:rPr>
        <w:t>密碼，</w:t>
      </w:r>
      <w:r>
        <w:rPr>
          <w:rFonts w:hint="eastAsia"/>
        </w:rPr>
        <w:t>按下</w:t>
      </w:r>
      <w:r>
        <w:t xml:space="preserve"> Next</w:t>
      </w:r>
    </w:p>
    <w:p w14:paraId="6AA717B5" w14:textId="274563E1" w:rsidR="001256EF" w:rsidRPr="00346B10" w:rsidRDefault="001256EF" w:rsidP="00203755">
      <w:pPr>
        <w:jc w:val="center"/>
      </w:pPr>
    </w:p>
    <w:p w14:paraId="2C158282" w14:textId="7E9525F8" w:rsidR="001256EF" w:rsidRDefault="00346B10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CCFD259" wp14:editId="33D146C8">
            <wp:extent cx="3143250" cy="3068484"/>
            <wp:effectExtent l="19050" t="19050" r="19050" b="17780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149" cy="30810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DE9E98" w14:textId="3377DCA1" w:rsidR="00346B10" w:rsidRDefault="00346B10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>r</w:t>
      </w:r>
      <w:r>
        <w:t>oot</w:t>
      </w:r>
      <w:r>
        <w:rPr>
          <w:rFonts w:hint="eastAsia"/>
        </w:rPr>
        <w:t>密碼，同時可以新增</w:t>
      </w:r>
      <w:r>
        <w:rPr>
          <w:rFonts w:hint="eastAsia"/>
        </w:rPr>
        <w:t>M</w:t>
      </w:r>
      <w:r>
        <w:t>ySQL User Accounts</w:t>
      </w:r>
      <w:r>
        <w:rPr>
          <w:rFonts w:hint="eastAsia"/>
        </w:rPr>
        <w:t>，或</w:t>
      </w:r>
      <w:r w:rsidR="00A73EA6">
        <w:rPr>
          <w:rFonts w:hint="eastAsia"/>
        </w:rPr>
        <w:t>是</w:t>
      </w:r>
      <w:r>
        <w:rPr>
          <w:rFonts w:hint="eastAsia"/>
        </w:rPr>
        <w:t>直接按下</w:t>
      </w:r>
      <w:r>
        <w:t>Next</w:t>
      </w:r>
    </w:p>
    <w:p w14:paraId="1857EB0D" w14:textId="7FE10E09" w:rsidR="00165189" w:rsidRDefault="00165189" w:rsidP="00203755">
      <w:pPr>
        <w:jc w:val="center"/>
      </w:pPr>
    </w:p>
    <w:p w14:paraId="77E477F0" w14:textId="442421E2" w:rsidR="00165189" w:rsidRDefault="00421489" w:rsidP="00203755">
      <w:pPr>
        <w:jc w:val="center"/>
      </w:pPr>
      <w:r>
        <w:rPr>
          <w:noProof/>
        </w:rPr>
        <w:drawing>
          <wp:inline distT="0" distB="0" distL="0" distR="0" wp14:anchorId="4131BE80" wp14:editId="069730BB">
            <wp:extent cx="3076575" cy="2990527"/>
            <wp:effectExtent l="19050" t="19050" r="9525" b="1968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540" cy="29963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0834A5" w14:textId="7135303A" w:rsidR="003A73E6" w:rsidRDefault="003A73E6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修改預設設定，或是直接按下</w:t>
      </w:r>
      <w:r>
        <w:rPr>
          <w:rFonts w:hint="eastAsia"/>
        </w:rPr>
        <w:t xml:space="preserve"> </w:t>
      </w:r>
      <w:r>
        <w:t>Next</w:t>
      </w:r>
    </w:p>
    <w:p w14:paraId="2088070D" w14:textId="1D833971" w:rsidR="00421489" w:rsidRDefault="00421489" w:rsidP="00203755">
      <w:pPr>
        <w:jc w:val="center"/>
      </w:pPr>
    </w:p>
    <w:p w14:paraId="4E3F74F9" w14:textId="4EF5D2EE" w:rsidR="00421489" w:rsidRDefault="005B6917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00B6830" wp14:editId="64BA0244">
            <wp:extent cx="3081338" cy="3055802"/>
            <wp:effectExtent l="19050" t="19050" r="24130" b="11430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0346" cy="30746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A9C156" w14:textId="5C0EC99A" w:rsidR="005B6917" w:rsidRDefault="005B6917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是否要讓</w:t>
      </w:r>
      <w:r w:rsidR="00196066">
        <w:rPr>
          <w:rFonts w:hint="eastAsia"/>
        </w:rPr>
        <w:t>開啟</w:t>
      </w:r>
      <w:r w:rsidR="00196066">
        <w:rPr>
          <w:rFonts w:hint="eastAsia"/>
        </w:rPr>
        <w:t>M</w:t>
      </w:r>
      <w:r w:rsidR="00196066">
        <w:t>ySQL</w:t>
      </w:r>
      <w:r w:rsidR="00196066">
        <w:rPr>
          <w:rFonts w:hint="eastAsia"/>
        </w:rPr>
        <w:t>的</w:t>
      </w:r>
      <w:r w:rsidR="00196066">
        <w:rPr>
          <w:rFonts w:hint="eastAsia"/>
        </w:rPr>
        <w:t>W</w:t>
      </w:r>
      <w:r w:rsidR="00196066">
        <w:t>indow</w:t>
      </w:r>
      <w:r w:rsidR="00196066">
        <w:rPr>
          <w:rFonts w:hint="eastAsia"/>
        </w:rPr>
        <w:t>帳號，以及管理者群組，</w:t>
      </w:r>
      <w:r>
        <w:rPr>
          <w:rFonts w:hint="eastAsia"/>
        </w:rPr>
        <w:t>都能存取</w:t>
      </w:r>
      <w:r w:rsidR="005929C1">
        <w:t>data</w:t>
      </w:r>
      <w:r>
        <w:rPr>
          <w:rFonts w:hint="eastAsia"/>
        </w:rPr>
        <w:t>資料夾，可直接按下</w:t>
      </w:r>
      <w:r>
        <w:rPr>
          <w:rFonts w:hint="eastAsia"/>
        </w:rPr>
        <w:t>N</w:t>
      </w:r>
      <w:r>
        <w:t>ext</w:t>
      </w:r>
    </w:p>
    <w:p w14:paraId="64E2E871" w14:textId="1869980F" w:rsidR="00367E7E" w:rsidRDefault="00367E7E" w:rsidP="00203755">
      <w:pPr>
        <w:jc w:val="center"/>
      </w:pPr>
    </w:p>
    <w:p w14:paraId="25FB43CE" w14:textId="296B024C" w:rsidR="005B6917" w:rsidRDefault="00045EBF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DB250E6" wp14:editId="47C69C67">
            <wp:extent cx="2728912" cy="2668994"/>
            <wp:effectExtent l="19050" t="19050" r="14605" b="17145"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936" cy="26729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43E026" w14:textId="4332663D" w:rsidR="00045EBF" w:rsidRDefault="00045EB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準備執行先前的設定，按下</w:t>
      </w:r>
      <w:r>
        <w:t>Execute</w:t>
      </w:r>
    </w:p>
    <w:p w14:paraId="7F88FC8F" w14:textId="454E0850" w:rsidR="00045EBF" w:rsidRDefault="00045EBF" w:rsidP="00203755">
      <w:pPr>
        <w:jc w:val="center"/>
      </w:pPr>
    </w:p>
    <w:p w14:paraId="7972FCB4" w14:textId="4A772EBA" w:rsidR="005E4D63" w:rsidRDefault="00A165AA" w:rsidP="005E4D63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4937802" wp14:editId="4AECA2B8">
            <wp:extent cx="2744491" cy="2664292"/>
            <wp:effectExtent l="19050" t="19050" r="17780" b="22225"/>
            <wp:docPr id="120" name="圖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349" cy="26845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486E36" w14:textId="3DE5C1DF" w:rsidR="005E4D63" w:rsidRDefault="005E4D63" w:rsidP="005E4D63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270BC">
        <w:rPr>
          <w:rFonts w:hint="eastAsia"/>
        </w:rPr>
        <w:t>沒有錯誤訊息發生，可按下</w:t>
      </w:r>
      <w:r w:rsidR="00C270BC">
        <w:rPr>
          <w:rFonts w:hint="eastAsia"/>
        </w:rPr>
        <w:t xml:space="preserve"> </w:t>
      </w:r>
      <w:r w:rsidR="00C270BC">
        <w:t>Finish</w:t>
      </w:r>
    </w:p>
    <w:p w14:paraId="324B6A9E" w14:textId="12460ABD" w:rsidR="00C270BC" w:rsidRDefault="00C270BC" w:rsidP="005E4D63">
      <w:pPr>
        <w:jc w:val="center"/>
      </w:pPr>
    </w:p>
    <w:p w14:paraId="1735CBEE" w14:textId="21B855F0" w:rsidR="00115408" w:rsidRDefault="003F4BCE" w:rsidP="00203755">
      <w:pPr>
        <w:jc w:val="center"/>
      </w:pPr>
      <w:r>
        <w:rPr>
          <w:noProof/>
        </w:rPr>
        <w:drawing>
          <wp:inline distT="0" distB="0" distL="0" distR="0" wp14:anchorId="15DA4DB9" wp14:editId="60897046">
            <wp:extent cx="2824858" cy="2786063"/>
            <wp:effectExtent l="19050" t="19050" r="13970" b="1460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006" cy="27921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5A930" w14:textId="25B6E1F3" w:rsidR="003F4BCE" w:rsidRDefault="003F4BC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設定</w:t>
      </w:r>
      <w:r>
        <w:rPr>
          <w:rFonts w:hint="eastAsia"/>
        </w:rPr>
        <w:t xml:space="preserve"> </w:t>
      </w:r>
      <w:r>
        <w:t>Router</w:t>
      </w:r>
      <w:r>
        <w:rPr>
          <w:rFonts w:hint="eastAsia"/>
        </w:rPr>
        <w:t>，按下</w:t>
      </w:r>
      <w:r>
        <w:t>Next</w:t>
      </w:r>
    </w:p>
    <w:p w14:paraId="7406E11E" w14:textId="46F744CB" w:rsidR="003F4BCE" w:rsidRDefault="003F4BCE" w:rsidP="00203755">
      <w:pPr>
        <w:jc w:val="center"/>
      </w:pPr>
    </w:p>
    <w:p w14:paraId="1716F431" w14:textId="36DF2CE6" w:rsidR="003F4BCE" w:rsidRDefault="005139EB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46CF023" wp14:editId="32851764">
            <wp:extent cx="2852738" cy="2782634"/>
            <wp:effectExtent l="19050" t="19050" r="24130" b="17780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548" cy="27931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CA37AB" w14:textId="6E740EAA" w:rsidR="005139EB" w:rsidRDefault="005139EB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Finish</w:t>
      </w:r>
    </w:p>
    <w:p w14:paraId="75637056" w14:textId="02D998B2" w:rsidR="005139EB" w:rsidRDefault="005139EB" w:rsidP="00203755">
      <w:pPr>
        <w:jc w:val="center"/>
      </w:pPr>
    </w:p>
    <w:p w14:paraId="70C3851B" w14:textId="3654D141" w:rsidR="005139EB" w:rsidRDefault="00E35A41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B344D88" wp14:editId="0C01A648">
            <wp:extent cx="3046778" cy="2958465"/>
            <wp:effectExtent l="19050" t="19050" r="20320" b="13335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335" cy="29706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EC6DD2" w14:textId="34EEEEF4" w:rsidR="00E35A41" w:rsidRDefault="00E35A41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C148E">
        <w:rPr>
          <w:rFonts w:hint="eastAsia"/>
        </w:rPr>
        <w:t>按下</w:t>
      </w:r>
      <w:r w:rsidR="008C148E">
        <w:rPr>
          <w:rFonts w:hint="eastAsia"/>
        </w:rPr>
        <w:t xml:space="preserve"> </w:t>
      </w:r>
      <w:r w:rsidR="008C148E">
        <w:t>Next</w:t>
      </w:r>
    </w:p>
    <w:p w14:paraId="4D51D265" w14:textId="570138AB" w:rsidR="008C148E" w:rsidRDefault="008C148E" w:rsidP="00203755">
      <w:pPr>
        <w:jc w:val="center"/>
      </w:pPr>
    </w:p>
    <w:p w14:paraId="64E7D900" w14:textId="579743FB" w:rsidR="008C148E" w:rsidRDefault="008C148E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DB9F257" wp14:editId="1E6659FF">
            <wp:extent cx="3024188" cy="2982274"/>
            <wp:effectExtent l="19050" t="19050" r="24130" b="2794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405" cy="29953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17E4CD" w14:textId="68F772CD" w:rsidR="008C148E" w:rsidRDefault="008C148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root </w:t>
      </w:r>
      <w:r>
        <w:rPr>
          <w:rFonts w:hint="eastAsia"/>
        </w:rPr>
        <w:t>的</w:t>
      </w:r>
      <w:r>
        <w:t xml:space="preserve"> Password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Check</w:t>
      </w:r>
      <w:r>
        <w:rPr>
          <w:rFonts w:hint="eastAsia"/>
        </w:rPr>
        <w:t>，確認右上方</w:t>
      </w:r>
      <w:r>
        <w:rPr>
          <w:rFonts w:hint="eastAsia"/>
        </w:rPr>
        <w:t xml:space="preserve"> </w:t>
      </w:r>
      <w:r>
        <w:t>Connection succeeded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Next</w:t>
      </w:r>
    </w:p>
    <w:p w14:paraId="77FC1FE7" w14:textId="1E60C8C5" w:rsidR="00840174" w:rsidRDefault="00840174" w:rsidP="00203755">
      <w:pPr>
        <w:jc w:val="center"/>
      </w:pPr>
    </w:p>
    <w:p w14:paraId="0202FE1E" w14:textId="22D6192F" w:rsidR="00840174" w:rsidRDefault="00C82E25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85F9F6F" wp14:editId="5E05E2AE">
            <wp:extent cx="3086100" cy="2996410"/>
            <wp:effectExtent l="19050" t="19050" r="19050" b="13970"/>
            <wp:docPr id="128" name="圖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54" cy="30000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90F01A" w14:textId="3D670D33" w:rsidR="00C82E25" w:rsidRDefault="00C82E25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Execute</w:t>
      </w:r>
    </w:p>
    <w:p w14:paraId="35723A24" w14:textId="7A2D3E08" w:rsidR="00C82E25" w:rsidRDefault="00C82E25" w:rsidP="00203755">
      <w:pPr>
        <w:jc w:val="center"/>
      </w:pPr>
    </w:p>
    <w:p w14:paraId="34B1B9A2" w14:textId="7FC64A99" w:rsidR="00C82E25" w:rsidRDefault="00824E1E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F1CCE07" wp14:editId="5FA95F9F">
            <wp:extent cx="3109913" cy="3016177"/>
            <wp:effectExtent l="19050" t="19050" r="14605" b="13335"/>
            <wp:docPr id="129" name="圖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3895" cy="30297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8C8BD" w14:textId="3249D761" w:rsidR="00824E1E" w:rsidRDefault="00824E1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t>Finish</w:t>
      </w:r>
    </w:p>
    <w:p w14:paraId="55D88100" w14:textId="6DD9B1E4" w:rsidR="00824E1E" w:rsidRDefault="00824E1E" w:rsidP="00203755">
      <w:pPr>
        <w:jc w:val="center"/>
      </w:pPr>
    </w:p>
    <w:p w14:paraId="538A7050" w14:textId="42E9F2B8" w:rsidR="00824E1E" w:rsidRDefault="001063FF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77BF6400" wp14:editId="15323A0E">
            <wp:extent cx="2928938" cy="2885864"/>
            <wp:effectExtent l="19050" t="19050" r="24130" b="10160"/>
            <wp:docPr id="130" name="圖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117" cy="28929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114933" w14:textId="45B177DF" w:rsidR="001063FF" w:rsidRDefault="001063F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>N</w:t>
      </w:r>
      <w:r>
        <w:t>ext</w:t>
      </w:r>
    </w:p>
    <w:p w14:paraId="4450908F" w14:textId="61C6A307" w:rsidR="001063FF" w:rsidRDefault="001063FF" w:rsidP="00203755">
      <w:pPr>
        <w:jc w:val="center"/>
      </w:pPr>
    </w:p>
    <w:p w14:paraId="1C691EA9" w14:textId="7708B1EA" w:rsidR="001063FF" w:rsidRDefault="002B20C9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51ECEE7" wp14:editId="78F20076">
            <wp:extent cx="2967077" cy="2881313"/>
            <wp:effectExtent l="19050" t="19050" r="24130" b="14605"/>
            <wp:docPr id="131" name="圖片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766" cy="28868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9E5260" w14:textId="72388B35" w:rsidR="002B20C9" w:rsidRDefault="002B20C9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兩個都勾選的話，在按下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後會開啟；按下</w:t>
      </w:r>
      <w:r>
        <w:rPr>
          <w:rFonts w:hint="eastAsia"/>
        </w:rPr>
        <w:t>F</w:t>
      </w:r>
      <w:r>
        <w:t>inish</w:t>
      </w:r>
    </w:p>
    <w:p w14:paraId="7E415BB3" w14:textId="2C67CE27" w:rsidR="002B20C9" w:rsidRDefault="002B20C9" w:rsidP="00203755">
      <w:pPr>
        <w:jc w:val="center"/>
      </w:pPr>
    </w:p>
    <w:p w14:paraId="255C65D7" w14:textId="12236148" w:rsidR="002B20C9" w:rsidRDefault="004F1B5E" w:rsidP="00203755">
      <w:pPr>
        <w:jc w:val="center"/>
      </w:pPr>
      <w:r w:rsidRPr="004F1B5E">
        <w:rPr>
          <w:noProof/>
        </w:rPr>
        <w:drawing>
          <wp:inline distT="0" distB="0" distL="0" distR="0" wp14:anchorId="25A941AA" wp14:editId="7A57B764">
            <wp:extent cx="3533775" cy="1852403"/>
            <wp:effectExtent l="19050" t="19050" r="9525" b="14605"/>
            <wp:docPr id="132" name="圖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3539056" cy="18551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57B4A3" w14:textId="6203528D" w:rsidR="004F1B5E" w:rsidRDefault="004F1B5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這是對</w:t>
      </w:r>
      <w:r>
        <w:rPr>
          <w:rFonts w:hint="eastAsia"/>
        </w:rPr>
        <w:t xml:space="preserve"> </w:t>
      </w:r>
      <w:r>
        <w:t xml:space="preserve">MySQL </w:t>
      </w:r>
      <w:r w:rsidR="00A11D0E">
        <w:rPr>
          <w:rFonts w:hint="eastAsia"/>
        </w:rPr>
        <w:t>伺服器</w:t>
      </w:r>
      <w:r>
        <w:rPr>
          <w:rFonts w:hint="eastAsia"/>
        </w:rPr>
        <w:t>下指令的地方，沒有用到的話，可以先關閉或略過</w:t>
      </w:r>
    </w:p>
    <w:p w14:paraId="2084EE5E" w14:textId="26B94206" w:rsidR="004F1B5E" w:rsidRDefault="004F1B5E" w:rsidP="00203755">
      <w:pPr>
        <w:jc w:val="center"/>
      </w:pPr>
    </w:p>
    <w:p w14:paraId="2C26AAA9" w14:textId="3F92AD9D" w:rsidR="004F1B5E" w:rsidRDefault="004F1B5E" w:rsidP="00203755">
      <w:pPr>
        <w:jc w:val="center"/>
      </w:pPr>
      <w:r w:rsidRPr="004F1B5E">
        <w:rPr>
          <w:noProof/>
        </w:rPr>
        <w:drawing>
          <wp:inline distT="0" distB="0" distL="0" distR="0" wp14:anchorId="5CF20FA0" wp14:editId="490AD4CE">
            <wp:extent cx="3505200" cy="2280954"/>
            <wp:effectExtent l="19050" t="19050" r="19050" b="24130"/>
            <wp:docPr id="133" name="圖片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3513661" cy="2286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A1E4E" w14:textId="7C9B38CD" w:rsidR="00115408" w:rsidRDefault="004F1B5E" w:rsidP="00E759D1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MySQL Workbench </w:t>
      </w:r>
      <w:r>
        <w:rPr>
          <w:rFonts w:hint="eastAsia"/>
        </w:rPr>
        <w:t>是操作</w:t>
      </w:r>
      <w:r>
        <w:rPr>
          <w:rFonts w:hint="eastAsia"/>
        </w:rPr>
        <w:t>M</w:t>
      </w:r>
      <w:r>
        <w:t>ySQ</w:t>
      </w:r>
      <w:r w:rsidR="00C75CEF">
        <w:t xml:space="preserve">L </w:t>
      </w:r>
      <w:r w:rsidR="00C75CEF">
        <w:rPr>
          <w:rFonts w:hint="eastAsia"/>
        </w:rPr>
        <w:t>資料庫</w:t>
      </w:r>
      <w:r>
        <w:rPr>
          <w:rFonts w:hint="eastAsia"/>
        </w:rPr>
        <w:t>的圖型化介面</w:t>
      </w:r>
    </w:p>
    <w:p w14:paraId="0A5DC3A8" w14:textId="77777777" w:rsidR="007B0515" w:rsidRPr="007B0515" w:rsidRDefault="007B0515" w:rsidP="007B0515"/>
    <w:p w14:paraId="362B5C6C" w14:textId="4A27B689" w:rsidR="00D216ED" w:rsidRDefault="00D216ED" w:rsidP="00D216ED">
      <w:pPr>
        <w:pStyle w:val="2"/>
      </w:pPr>
      <w:bookmarkStart w:id="20" w:name="_Toc136471831"/>
      <w:r>
        <w:rPr>
          <w:rFonts w:hint="eastAsia"/>
        </w:rPr>
        <w:t>資料庫設計議題</w:t>
      </w:r>
      <w:bookmarkEnd w:id="20"/>
    </w:p>
    <w:p w14:paraId="21594715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7908C48C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6069197B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proofErr w:type="gramStart"/>
      <w:r w:rsidRPr="00207E79">
        <w:rPr>
          <w:rFonts w:ascii="標楷體" w:hAnsi="標楷體" w:hint="eastAsia"/>
        </w:rPr>
        <w:t>減少值組中的</w:t>
      </w:r>
      <w:proofErr w:type="gramEnd"/>
      <w:r w:rsidRPr="00207E79">
        <w:rPr>
          <w:rFonts w:ascii="標楷體" w:hAnsi="標楷體" w:hint="eastAsia"/>
        </w:rPr>
        <w:t>重覆資訊。</w:t>
      </w:r>
    </w:p>
    <w:p w14:paraId="3B036FCE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proofErr w:type="gramStart"/>
      <w:r w:rsidRPr="00207E79">
        <w:rPr>
          <w:rFonts w:ascii="標楷體" w:hAnsi="標楷體" w:hint="eastAsia"/>
        </w:rPr>
        <w:t>減少值組中的</w:t>
      </w:r>
      <w:proofErr w:type="gramEnd"/>
      <w:r w:rsidRPr="00207E79">
        <w:rPr>
          <w:rFonts w:ascii="標楷體" w:hAnsi="標楷體" w:hint="eastAsia"/>
        </w:rPr>
        <w:t xml:space="preserve">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0DE50FCD" w14:textId="77777777" w:rsidR="00B9091E" w:rsidRPr="00207E79" w:rsidRDefault="00B9091E" w:rsidP="00B9091E">
      <w:pPr>
        <w:rPr>
          <w:rFonts w:ascii="標楷體" w:hAnsi="標楷體"/>
        </w:rPr>
      </w:pPr>
    </w:p>
    <w:p w14:paraId="279BD66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207D30B2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（i</w:t>
      </w:r>
      <w:r w:rsidRPr="00207E79">
        <w:rPr>
          <w:rFonts w:ascii="標楷體" w:hAnsi="標楷體"/>
        </w:rPr>
        <w:t>nsertion anomaly</w:t>
      </w:r>
      <w:r w:rsidRPr="00207E79">
        <w:rPr>
          <w:rFonts w:ascii="標楷體" w:hAnsi="標楷體" w:hint="eastAsia"/>
        </w:rPr>
        <w:t>）</w:t>
      </w:r>
    </w:p>
    <w:p w14:paraId="7DC1D921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（</w:t>
      </w:r>
      <w:proofErr w:type="spellStart"/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election</w:t>
      </w:r>
      <w:proofErr w:type="spellEnd"/>
      <w:r w:rsidRPr="00207E79">
        <w:rPr>
          <w:rFonts w:ascii="標楷體" w:hAnsi="標楷體"/>
        </w:rPr>
        <w:t xml:space="preserve"> anomaly</w:t>
      </w:r>
      <w:r w:rsidRPr="00207E79">
        <w:rPr>
          <w:rFonts w:ascii="標楷體" w:hAnsi="標楷體" w:hint="eastAsia"/>
        </w:rPr>
        <w:t>）</w:t>
      </w:r>
    </w:p>
    <w:p w14:paraId="10B3B73C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5989302B" w14:textId="77777777" w:rsidR="00B9091E" w:rsidRPr="00207E79" w:rsidRDefault="00B9091E" w:rsidP="00B9091E">
      <w:pPr>
        <w:rPr>
          <w:rFonts w:ascii="標楷體" w:hAnsi="標楷體"/>
        </w:rPr>
      </w:pPr>
    </w:p>
    <w:p w14:paraId="7F09C460" w14:textId="3B665E36" w:rsidR="00B9091E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是在結構化分析與設計中，建立資料模式所用的技術，一種資料表分割的法則，目的是為了</w:t>
      </w:r>
      <w:r w:rsidRPr="00040106">
        <w:rPr>
          <w:rFonts w:ascii="標楷體" w:hAnsi="標楷體" w:hint="eastAsia"/>
          <w:color w:val="FF0000"/>
        </w:rPr>
        <w:t>降低資料的重覆性</w:t>
      </w:r>
      <w:r w:rsidRPr="00207E79">
        <w:rPr>
          <w:rFonts w:ascii="標楷體" w:hAnsi="標楷體" w:hint="eastAsia"/>
        </w:rPr>
        <w:t>，同時避免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情況的發生。</w:t>
      </w:r>
    </w:p>
    <w:p w14:paraId="61392312" w14:textId="77777777" w:rsidR="000524B0" w:rsidRPr="00207E79" w:rsidRDefault="000524B0" w:rsidP="00B9091E">
      <w:pPr>
        <w:rPr>
          <w:rFonts w:ascii="標楷體" w:hAnsi="標楷體"/>
        </w:rPr>
      </w:pPr>
    </w:p>
    <w:p w14:paraId="34BF8026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/>
          <w:noProof/>
        </w:rPr>
        <w:drawing>
          <wp:inline distT="0" distB="0" distL="0" distR="0" wp14:anchorId="3872D334" wp14:editId="281D4BA8">
            <wp:extent cx="4253948" cy="2935320"/>
            <wp:effectExtent l="0" t="0" r="0" b="0"/>
            <wp:docPr id="138" name="圖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41396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E903CE7" w14:textId="77777777" w:rsidR="00B9091E" w:rsidRPr="00207E79" w:rsidRDefault="00B9091E" w:rsidP="00B9091E">
      <w:pPr>
        <w:jc w:val="center"/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B9091E" w:rsidRPr="00207E79" w14:paraId="25AD4077" w14:textId="77777777" w:rsidTr="006C565A">
        <w:tc>
          <w:tcPr>
            <w:tcW w:w="1838" w:type="dxa"/>
          </w:tcPr>
          <w:p w14:paraId="7E7D5AD5" w14:textId="77777777" w:rsidR="00B9091E" w:rsidRPr="00207E79" w:rsidRDefault="00B9091E" w:rsidP="006C565A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2A129365" w14:textId="77777777" w:rsidR="00B9091E" w:rsidRPr="00207E79" w:rsidRDefault="00B9091E" w:rsidP="006C565A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B9091E" w:rsidRPr="00207E79" w14:paraId="6AE921FE" w14:textId="77777777" w:rsidTr="006C565A">
        <w:tc>
          <w:tcPr>
            <w:tcW w:w="1838" w:type="dxa"/>
          </w:tcPr>
          <w:p w14:paraId="028EE69B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3F3185D3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9E7CE5D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CE4A70A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資料表中有主鍵，其它欄位相依與主鍵。</w:t>
            </w:r>
          </w:p>
        </w:tc>
      </w:tr>
      <w:tr w:rsidR="00B9091E" w:rsidRPr="00207E79" w14:paraId="30EC15BC" w14:textId="77777777" w:rsidTr="006C565A">
        <w:tc>
          <w:tcPr>
            <w:tcW w:w="1838" w:type="dxa"/>
          </w:tcPr>
          <w:p w14:paraId="0CC9F4C1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3ABF3DBF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55B0939D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</w:t>
            </w:r>
            <w:proofErr w:type="gramStart"/>
            <w:r w:rsidRPr="00207E79">
              <w:rPr>
                <w:rFonts w:ascii="標楷體" w:hAnsi="標楷體" w:hint="eastAsia"/>
              </w:rPr>
              <w:t>一個非鍵的</w:t>
            </w:r>
            <w:proofErr w:type="gramEnd"/>
            <w:r w:rsidRPr="00207E79">
              <w:rPr>
                <w:rFonts w:ascii="標楷體" w:hAnsi="標楷體" w:hint="eastAsia"/>
              </w:rPr>
              <w:t>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721BD5F5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B9091E" w:rsidRPr="00207E79" w14:paraId="075E0C8D" w14:textId="77777777" w:rsidTr="006C565A">
        <w:tc>
          <w:tcPr>
            <w:tcW w:w="1838" w:type="dxa"/>
          </w:tcPr>
          <w:p w14:paraId="6C0A9F57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E8FC8D6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1D1899E1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</w:t>
            </w:r>
            <w:proofErr w:type="gramStart"/>
            <w:r w:rsidRPr="00207E79">
              <w:rPr>
                <w:rFonts w:ascii="標楷體" w:hAnsi="標楷體" w:hint="eastAsia"/>
              </w:rPr>
              <w:t>之間，</w:t>
            </w:r>
            <w:proofErr w:type="gramEnd"/>
            <w:r w:rsidRPr="00207E79">
              <w:rPr>
                <w:rFonts w:ascii="標楷體" w:hAnsi="標楷體" w:hint="eastAsia"/>
              </w:rPr>
              <w:t>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53D40203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</w:t>
            </w:r>
            <w:proofErr w:type="gramStart"/>
            <w:r w:rsidRPr="00207E79">
              <w:rPr>
                <w:rFonts w:ascii="標楷體" w:hAnsi="標楷體" w:hint="eastAsia"/>
              </w:rPr>
              <w:t>到右掃瞄</w:t>
            </w:r>
            <w:proofErr w:type="gramEnd"/>
            <w:r w:rsidRPr="00207E79">
              <w:rPr>
                <w:rFonts w:ascii="標楷體" w:hAnsi="標楷體" w:hint="eastAsia"/>
              </w:rPr>
              <w:t>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</w:tbl>
    <w:p w14:paraId="3E14406F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最多進行到</w:t>
      </w:r>
      <w:r w:rsidRPr="00207E79">
        <w:rPr>
          <w:rFonts w:ascii="標楷體" w:hAnsi="標楷體"/>
        </w:rPr>
        <w:t xml:space="preserve"> 3NF</w:t>
      </w:r>
    </w:p>
    <w:p w14:paraId="29F8B98B" w14:textId="77777777" w:rsidR="00B9091E" w:rsidRPr="00207E79" w:rsidRDefault="00B9091E" w:rsidP="00B9091E">
      <w:pPr>
        <w:rPr>
          <w:rFonts w:ascii="標楷體" w:hAnsi="標楷體"/>
        </w:rPr>
      </w:pPr>
    </w:p>
    <w:p w14:paraId="45F2CD75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  <w:noProof/>
        </w:rPr>
        <w:drawing>
          <wp:inline distT="0" distB="0" distL="0" distR="0" wp14:anchorId="06EC36BD" wp14:editId="2EFCA7CF">
            <wp:extent cx="3156585" cy="3077210"/>
            <wp:effectExtent l="0" t="0" r="5715" b="8890"/>
            <wp:docPr id="139" name="圖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0D1AE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1638C154" w14:textId="77777777" w:rsidR="00B9091E" w:rsidRDefault="00B9091E" w:rsidP="00B9091E">
      <w:pPr>
        <w:rPr>
          <w:rFonts w:ascii="標楷體" w:hAnsi="標楷體"/>
        </w:rPr>
      </w:pPr>
    </w:p>
    <w:p w14:paraId="1A5D6113" w14:textId="77777777" w:rsidR="00B9091E" w:rsidRDefault="00B9091E" w:rsidP="00B9091E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0B61DA2A" w14:textId="77777777" w:rsidR="00B9091E" w:rsidRDefault="00B9091E" w:rsidP="00B9091E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>
        <w:rPr>
          <w:rFonts w:ascii="標楷體" w:hAnsi="標楷體" w:hint="eastAsia"/>
        </w:rPr>
        <w:t>（X→</w:t>
      </w:r>
      <w:r>
        <w:rPr>
          <w:rFonts w:ascii="標楷體" w:hAnsi="標楷體"/>
        </w:rPr>
        <w:t>Y</w:t>
      </w:r>
      <w:r>
        <w:rPr>
          <w:rFonts w:ascii="標楷體" w:hAnsi="標楷體" w:hint="eastAsia"/>
        </w:rPr>
        <w:t>），代表欄位X可以決定或找到欄位Y，或是稱欄位Y相依於欄位X，例如</w:t>
      </w:r>
    </w:p>
    <w:p w14:paraId="43FB42F1" w14:textId="77777777" w:rsidR="00B9091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1943EE8C" w14:textId="77777777" w:rsidR="00B9091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5E231FEA" w14:textId="77777777" w:rsidR="00B9091E" w:rsidRPr="006833F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048C308C" w14:textId="77777777" w:rsidR="00B9091E" w:rsidRPr="00207E79" w:rsidRDefault="00B9091E" w:rsidP="00B9091E">
      <w:pPr>
        <w:rPr>
          <w:rFonts w:ascii="標楷體" w:hAnsi="標楷體"/>
        </w:rPr>
      </w:pPr>
    </w:p>
    <w:p w14:paraId="112F2ADA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學生選課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B9091E" w:rsidRPr="00207E79" w14:paraId="4BE10209" w14:textId="77777777" w:rsidTr="006C565A">
        <w:tc>
          <w:tcPr>
            <w:tcW w:w="562" w:type="dxa"/>
          </w:tcPr>
          <w:p w14:paraId="598BA55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5D51F0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2B7655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75AD2B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0F6BD800" w14:textId="77777777" w:rsidR="00B9091E" w:rsidRPr="00D4705D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374A388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3566E27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470BBAA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2803E84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38F24581" w14:textId="77777777" w:rsidR="00B9091E" w:rsidRPr="00D4705D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16146A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20069170" w14:textId="77777777" w:rsidTr="006C565A">
        <w:tc>
          <w:tcPr>
            <w:tcW w:w="562" w:type="dxa"/>
          </w:tcPr>
          <w:p w14:paraId="1217ED0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AED3C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567" w:type="dxa"/>
          </w:tcPr>
          <w:p w14:paraId="3A48F9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1CAA6CF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51224F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2C44C50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65472F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770297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39859D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55EDEF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23F7860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69DEAE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1EE71D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236BCF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A08CD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3ED185D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070799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4988CB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224A62BA" w14:textId="77777777" w:rsidTr="006C565A">
        <w:tc>
          <w:tcPr>
            <w:tcW w:w="562" w:type="dxa"/>
          </w:tcPr>
          <w:p w14:paraId="370638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04A208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572131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2F6531C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58333A6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4054EB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14D28C1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6C54EF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176B99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12BB50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371CFB0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6DD70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6E4DEE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3EC0CF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05D5C3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74BAFCE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4484916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2CCB80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161064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0DFC32D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1F37F1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402CEB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165CDD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03A651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1E9DAED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1ABA3883" w14:textId="49178126" w:rsidR="00B9091E" w:rsidRDefault="00B9091E" w:rsidP="00B9091E">
      <w:pPr>
        <w:rPr>
          <w:rFonts w:ascii="標楷體" w:hAnsi="標楷體"/>
        </w:rPr>
      </w:pPr>
    </w:p>
    <w:p w14:paraId="25C26CEB" w14:textId="77777777" w:rsidR="00DA46BD" w:rsidRPr="00207E79" w:rsidRDefault="00DA46BD" w:rsidP="00B9091E">
      <w:pPr>
        <w:rPr>
          <w:rFonts w:ascii="標楷體" w:hAnsi="標楷體"/>
        </w:rPr>
      </w:pPr>
    </w:p>
    <w:p w14:paraId="7516C33E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7407C1E6" w14:textId="77777777" w:rsidTr="006C565A">
        <w:tc>
          <w:tcPr>
            <w:tcW w:w="754" w:type="dxa"/>
          </w:tcPr>
          <w:p w14:paraId="054D10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816C0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81960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09F49B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9DC66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7496F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1739B64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1C11D7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37E3A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C919F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09A2029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74A410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66AEACF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62F969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7AB104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24B6BFD8" w14:textId="77777777" w:rsidTr="006C565A">
        <w:trPr>
          <w:trHeight w:val="358"/>
        </w:trPr>
        <w:tc>
          <w:tcPr>
            <w:tcW w:w="754" w:type="dxa"/>
          </w:tcPr>
          <w:p w14:paraId="68A695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9BCA7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66C2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2349EE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C0DA3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C81133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3ECB736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1E1746B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7E0147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225C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4D71E0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20058ED0" w14:textId="77777777" w:rsidTr="006C565A">
        <w:trPr>
          <w:trHeight w:val="358"/>
        </w:trPr>
        <w:tc>
          <w:tcPr>
            <w:tcW w:w="754" w:type="dxa"/>
          </w:tcPr>
          <w:p w14:paraId="11EA7B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6B80EEF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C5CF3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50645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C9302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ECFC94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68F0D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8EB8E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FBAC8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BB7AE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0A4DED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C3DF109" w14:textId="77777777" w:rsidTr="006C565A">
        <w:trPr>
          <w:trHeight w:val="375"/>
        </w:trPr>
        <w:tc>
          <w:tcPr>
            <w:tcW w:w="754" w:type="dxa"/>
          </w:tcPr>
          <w:p w14:paraId="1044779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DAC8D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FCCE4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253FB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EB7C6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7108A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8E32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A362C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B60BB2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08F91CA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57CC86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040D80CA" w14:textId="77777777" w:rsidTr="006C565A">
        <w:trPr>
          <w:trHeight w:val="341"/>
        </w:trPr>
        <w:tc>
          <w:tcPr>
            <w:tcW w:w="754" w:type="dxa"/>
          </w:tcPr>
          <w:p w14:paraId="4F54DF3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603AE2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63DB77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8B4E0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E0D8BB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8B4D51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6C600B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3B98C6A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F0A26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73618BD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03ECB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199DD681" w14:textId="77777777" w:rsidTr="006C565A">
        <w:trPr>
          <w:trHeight w:val="194"/>
        </w:trPr>
        <w:tc>
          <w:tcPr>
            <w:tcW w:w="754" w:type="dxa"/>
          </w:tcPr>
          <w:p w14:paraId="151287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2E3F6C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E7DE3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8C989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32C713A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A49C0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A7D83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1D2F7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B26F7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666C4C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3C8637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3AE4C2" w14:textId="77777777" w:rsidR="00B9091E" w:rsidRPr="00207E79" w:rsidRDefault="00B9091E" w:rsidP="00B9091E">
      <w:pPr>
        <w:rPr>
          <w:rFonts w:ascii="標楷體" w:hAnsi="標楷體"/>
        </w:rPr>
      </w:pPr>
    </w:p>
    <w:p w14:paraId="0966D4C6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2126EBC7" w14:textId="77777777" w:rsidTr="006C565A">
        <w:tc>
          <w:tcPr>
            <w:tcW w:w="754" w:type="dxa"/>
          </w:tcPr>
          <w:p w14:paraId="48FD71C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3E0345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E92CC8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0BD93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03D2D57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A538A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1EE66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1E12C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66F5F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9B263F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BB0F0B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7E0F5F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2EE260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3D8C99C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5F4888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4E8CCE3D" w14:textId="77777777" w:rsidTr="006C565A">
        <w:tc>
          <w:tcPr>
            <w:tcW w:w="754" w:type="dxa"/>
          </w:tcPr>
          <w:p w14:paraId="6D2FFC5E" w14:textId="77777777" w:rsidR="00B9091E" w:rsidRPr="00207E79" w:rsidRDefault="00B9091E" w:rsidP="006C565A">
            <w:pPr>
              <w:rPr>
                <w:rFonts w:ascii="標楷體" w:hAnsi="標楷體"/>
                <w:w w:val="80"/>
                <w:sz w:val="16"/>
                <w:szCs w:val="16"/>
              </w:rPr>
            </w:pPr>
            <w:proofErr w:type="gramStart"/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  <w:proofErr w:type="gramEnd"/>
          </w:p>
        </w:tc>
        <w:tc>
          <w:tcPr>
            <w:tcW w:w="754" w:type="dxa"/>
          </w:tcPr>
          <w:p w14:paraId="64F1A2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24F3E82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3C1F2B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12C8C1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proofErr w:type="gramStart"/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  <w:proofErr w:type="gramEnd"/>
          </w:p>
        </w:tc>
        <w:tc>
          <w:tcPr>
            <w:tcW w:w="992" w:type="dxa"/>
          </w:tcPr>
          <w:p w14:paraId="3ABA0F1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0EE2B78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2AA6C6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5B105EC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1E11478C" w14:textId="77777777" w:rsidR="00B9091E" w:rsidRPr="00207E79" w:rsidRDefault="00B9091E" w:rsidP="006C565A">
            <w:pPr>
              <w:rPr>
                <w:rFonts w:ascii="標楷體" w:hAnsi="標楷體"/>
                <w:w w:val="80"/>
                <w:sz w:val="16"/>
                <w:szCs w:val="16"/>
              </w:rPr>
            </w:pPr>
            <w:proofErr w:type="gramStart"/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  <w:proofErr w:type="gramEnd"/>
          </w:p>
        </w:tc>
        <w:tc>
          <w:tcPr>
            <w:tcW w:w="755" w:type="dxa"/>
          </w:tcPr>
          <w:p w14:paraId="17F289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0AD0D401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、確定授課老師之後</w:t>
      </w:r>
      <w:r w:rsidRPr="00207E79">
        <w:rPr>
          <w:rFonts w:ascii="標楷體" w:hAnsi="標楷體" w:hint="eastAsia"/>
        </w:rPr>
        <w:t>，才能新增。</w:t>
      </w:r>
    </w:p>
    <w:p w14:paraId="0861D5AD" w14:textId="77777777" w:rsidR="00B9091E" w:rsidRPr="00207E79" w:rsidRDefault="00B9091E" w:rsidP="00B9091E">
      <w:pPr>
        <w:rPr>
          <w:rFonts w:ascii="標楷體" w:hAnsi="標楷體"/>
        </w:rPr>
      </w:pPr>
    </w:p>
    <w:p w14:paraId="2C4F00E0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B9091E" w:rsidRPr="00207E79" w14:paraId="69AF58A7" w14:textId="77777777" w:rsidTr="006C565A">
        <w:tc>
          <w:tcPr>
            <w:tcW w:w="754" w:type="dxa"/>
          </w:tcPr>
          <w:p w14:paraId="6DE15F9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A1D62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46039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A7A9C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CC6DB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13D2D28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19E300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48D59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DA07A6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0084F5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07DB28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7DA0AD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1828F4B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641CE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59254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273B04C3" w14:textId="77777777" w:rsidTr="006C565A">
        <w:trPr>
          <w:trHeight w:val="358"/>
        </w:trPr>
        <w:tc>
          <w:tcPr>
            <w:tcW w:w="754" w:type="dxa"/>
          </w:tcPr>
          <w:p w14:paraId="06E8E8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019CA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86C244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7B9E0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0D784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6F7F6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21CB2C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A86E12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73786E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6E2D92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55C76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3A7DA9D3" w14:textId="77777777" w:rsidTr="006C565A">
        <w:trPr>
          <w:trHeight w:val="358"/>
        </w:trPr>
        <w:tc>
          <w:tcPr>
            <w:tcW w:w="754" w:type="dxa"/>
          </w:tcPr>
          <w:p w14:paraId="1E3274C6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10B691CB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703E59F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B8CEC89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5B338F" w14:textId="77777777" w:rsidR="00B9091E" w:rsidRPr="00207E79" w:rsidRDefault="00B9091E" w:rsidP="006C565A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DD5F574" w14:textId="77777777" w:rsidR="00B9091E" w:rsidRPr="00207E79" w:rsidRDefault="00B9091E" w:rsidP="006C565A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64362A52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0D027B10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3337BE2D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7C878203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59399BC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B9091E" w:rsidRPr="00207E79" w14:paraId="43022553" w14:textId="77777777" w:rsidTr="006C565A">
        <w:trPr>
          <w:trHeight w:val="375"/>
        </w:trPr>
        <w:tc>
          <w:tcPr>
            <w:tcW w:w="754" w:type="dxa"/>
          </w:tcPr>
          <w:p w14:paraId="01E8C61E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5A0524CB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2616CEC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9C56CD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BAD1BD" w14:textId="77777777" w:rsidR="00B9091E" w:rsidRPr="00207E79" w:rsidRDefault="00B9091E" w:rsidP="006C565A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0CFC47" w14:textId="77777777" w:rsidR="00B9091E" w:rsidRPr="00207E79" w:rsidRDefault="00B9091E" w:rsidP="006C565A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D37079B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32BC104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00988C1A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77436628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FB30CE2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B9091E" w:rsidRPr="00207E79" w14:paraId="4E3E6ACC" w14:textId="77777777" w:rsidTr="006C565A">
        <w:trPr>
          <w:trHeight w:val="341"/>
        </w:trPr>
        <w:tc>
          <w:tcPr>
            <w:tcW w:w="754" w:type="dxa"/>
          </w:tcPr>
          <w:p w14:paraId="445EB8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0D0F8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BDE00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BC0B4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F08EC5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245EDD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666858A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C1DD4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F63EC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76BF12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73102A9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EE0BE18" w14:textId="77777777" w:rsidTr="006C565A">
        <w:trPr>
          <w:trHeight w:val="194"/>
        </w:trPr>
        <w:tc>
          <w:tcPr>
            <w:tcW w:w="754" w:type="dxa"/>
          </w:tcPr>
          <w:p w14:paraId="4B93F7D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697C3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74261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89914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3A563C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3AF232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788CC95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4C15D9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7D39EF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2A83B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7AEF717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1EE96CDF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加分行為重覆多次，有些人加到、有些人沒加到，而造成資料不一致的異常現象</w:t>
      </w:r>
      <w:r>
        <w:rPr>
          <w:rFonts w:ascii="標楷體" w:hAnsi="標楷體" w:hint="eastAsia"/>
        </w:rPr>
        <w:t>（意即是沒有辦法透過指令進行一次性更新，甚至在更新過程中，因疏忽而缺漏修改資料，便是一種異常）。</w:t>
      </w:r>
    </w:p>
    <w:p w14:paraId="7C026BCB" w14:textId="77777777" w:rsidR="00B9091E" w:rsidRPr="00207E79" w:rsidRDefault="00B9091E" w:rsidP="00B9091E">
      <w:pPr>
        <w:rPr>
          <w:rFonts w:ascii="標楷體" w:hAnsi="標楷體"/>
        </w:rPr>
      </w:pPr>
    </w:p>
    <w:p w14:paraId="03EE4136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597CF129" w14:textId="77777777" w:rsidTr="006C565A">
        <w:tc>
          <w:tcPr>
            <w:tcW w:w="754" w:type="dxa"/>
          </w:tcPr>
          <w:p w14:paraId="66486E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03D0E6C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003139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7B86365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6DEA9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71987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lastRenderedPageBreak/>
              <w:t>代號</w:t>
            </w:r>
          </w:p>
        </w:tc>
        <w:tc>
          <w:tcPr>
            <w:tcW w:w="992" w:type="dxa"/>
          </w:tcPr>
          <w:p w14:paraId="796707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課程</w:t>
            </w:r>
          </w:p>
          <w:p w14:paraId="0098BF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名稱</w:t>
            </w:r>
          </w:p>
        </w:tc>
        <w:tc>
          <w:tcPr>
            <w:tcW w:w="851" w:type="dxa"/>
          </w:tcPr>
          <w:p w14:paraId="7EF1BC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學分數</w:t>
            </w:r>
          </w:p>
        </w:tc>
        <w:tc>
          <w:tcPr>
            <w:tcW w:w="850" w:type="dxa"/>
          </w:tcPr>
          <w:p w14:paraId="1ADA894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CD0F5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76B17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327040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lastRenderedPageBreak/>
              <w:t>編號</w:t>
            </w:r>
          </w:p>
        </w:tc>
        <w:tc>
          <w:tcPr>
            <w:tcW w:w="755" w:type="dxa"/>
          </w:tcPr>
          <w:p w14:paraId="176608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老師</w:t>
            </w:r>
          </w:p>
          <w:p w14:paraId="405A0BA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姓名</w:t>
            </w:r>
          </w:p>
        </w:tc>
      </w:tr>
      <w:tr w:rsidR="00B9091E" w:rsidRPr="00207E79" w14:paraId="0E64D19F" w14:textId="77777777" w:rsidTr="006C565A">
        <w:trPr>
          <w:trHeight w:val="358"/>
        </w:trPr>
        <w:tc>
          <w:tcPr>
            <w:tcW w:w="754" w:type="dxa"/>
          </w:tcPr>
          <w:p w14:paraId="293C8B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2B83D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125942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9B0F50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4B5FA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469D09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74ECA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2A89A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933E2D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69364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F87F8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75DB5007" w14:textId="77777777" w:rsidTr="006C565A">
        <w:trPr>
          <w:trHeight w:val="358"/>
        </w:trPr>
        <w:tc>
          <w:tcPr>
            <w:tcW w:w="754" w:type="dxa"/>
          </w:tcPr>
          <w:p w14:paraId="4CCA85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06F3C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1660FC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1C8376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9033E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C7C79F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E5F95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3FFE5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B1CCC4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AD603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5F5FB6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6B1CD3AA" w14:textId="77777777" w:rsidTr="006C565A">
        <w:trPr>
          <w:trHeight w:val="375"/>
        </w:trPr>
        <w:tc>
          <w:tcPr>
            <w:tcW w:w="754" w:type="dxa"/>
            <w:shd w:val="clear" w:color="auto" w:fill="auto"/>
          </w:tcPr>
          <w:p w14:paraId="799A0B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5AFDB5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667E81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1E2CB7B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3491A4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5271EF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780080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463EDA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7445F3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3AA6E3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2F6FB2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1C050DE8" w14:textId="77777777" w:rsidTr="006C565A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4BF11951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7B651C4D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70FBBB0B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0443859E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2D69B22D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AE52F87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555D3D4F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7505F5C9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00B3040E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EAF2D14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5161479C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B9091E" w:rsidRPr="00207E79" w14:paraId="7023DAA4" w14:textId="77777777" w:rsidTr="006C565A">
        <w:trPr>
          <w:trHeight w:val="194"/>
        </w:trPr>
        <w:tc>
          <w:tcPr>
            <w:tcW w:w="754" w:type="dxa"/>
          </w:tcPr>
          <w:p w14:paraId="08F335C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562EB7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EF0C5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5E3BC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CD588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6F0F3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34AF1F6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D559D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18831A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8931A2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E5F7B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A87C7F4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Pr="00207E79">
        <w:rPr>
          <w:rFonts w:ascii="標楷體" w:hAnsi="標楷體" w:hint="eastAsia"/>
          <w:u w:val="single"/>
        </w:rPr>
        <w:t>課程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 w:hint="eastAsia"/>
          <w:u w:val="single"/>
        </w:rPr>
        <w:t>老師</w:t>
      </w:r>
      <w:r w:rsidRPr="00207E79">
        <w:rPr>
          <w:rFonts w:ascii="標楷體" w:hAnsi="標楷體" w:hint="eastAsia"/>
        </w:rPr>
        <w:t>的資訊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360EB794" w14:textId="21273354" w:rsidR="00B9091E" w:rsidRDefault="00B9091E" w:rsidP="00B9091E">
      <w:pPr>
        <w:rPr>
          <w:rFonts w:ascii="標楷體" w:hAnsi="標楷體"/>
        </w:rPr>
      </w:pPr>
    </w:p>
    <w:p w14:paraId="77E8E691" w14:textId="77777777" w:rsidR="006E00CB" w:rsidRPr="00207E79" w:rsidRDefault="006E00CB" w:rsidP="00B9091E">
      <w:pPr>
        <w:rPr>
          <w:rFonts w:ascii="標楷體" w:hAnsi="標楷體"/>
        </w:rPr>
      </w:pPr>
    </w:p>
    <w:p w14:paraId="6DA57DBB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0D56E64" w14:textId="77777777" w:rsidR="00B9091E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16F8A4C2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5BD56351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BE7E0D" wp14:editId="7FF687FE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325F8C" id="直線接點 23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FCC2238" wp14:editId="45499D6E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8E367D" id="直線接點 22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294BB2" wp14:editId="2F49B120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94DD7B" id="直線接點 23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1CDAB6" wp14:editId="22FF59E7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10A2CF" id="直線接點 227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28A7F8" wp14:editId="67C09FA5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BC2E3B" id="直線接點 22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B972E0" wp14:editId="5C78F7D4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B0AA5" id="直線接點 22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C874E8" wp14:editId="5039A98B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F32BF5" id="直線接點 223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F2A1B5A" wp14:editId="1D682E14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2C4E90" id="直線接點 221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0BC7BB3" wp14:editId="19E251FA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4644FA" id="直線接點 22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6FB665" wp14:editId="4AB4FA9C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134" name="直線接點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106628" id="直線接點 1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D/BmAzQEAAL8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FF1C2C" wp14:editId="24E8943C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51F47B" id="直線接點 21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8B89E2" wp14:editId="49354C89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135" name="直線接點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FCBC9F" id="直線接點 13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N29yQEAALcDAAAOAAAAZHJzL2Uyb0RvYy54bWysU0uOEzEQ3SNxB8t70t1BA6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C60EC5" wp14:editId="75315DBA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136" name="直線接點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3BB998" id="直線接點 13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E59153" wp14:editId="5F04CE3B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137" name="直線接點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75B218" id="直線接點 13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7A09C647" w14:textId="77777777" w:rsidTr="006C565A">
        <w:tc>
          <w:tcPr>
            <w:tcW w:w="754" w:type="dxa"/>
          </w:tcPr>
          <w:p w14:paraId="245012A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EE841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F37B4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72260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CCD62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2E466E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EFEA2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9BEFB6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EBE98A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0F3CF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46E68F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ABD47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1A79A5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47CEE1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66A599C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1E51CAE2" w14:textId="77777777" w:rsidTr="006C565A">
        <w:trPr>
          <w:trHeight w:val="358"/>
        </w:trPr>
        <w:tc>
          <w:tcPr>
            <w:tcW w:w="754" w:type="dxa"/>
          </w:tcPr>
          <w:p w14:paraId="64088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551D25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1EFFA97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1148A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C00F66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BFAAE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0B019A7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78F49D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F1117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DC8D54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5CAAC4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40A83D07" w14:textId="77777777" w:rsidTr="006C565A">
        <w:trPr>
          <w:trHeight w:val="358"/>
        </w:trPr>
        <w:tc>
          <w:tcPr>
            <w:tcW w:w="754" w:type="dxa"/>
          </w:tcPr>
          <w:p w14:paraId="42E113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4FB8AF3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26AF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62364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6C2F12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FAA9D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F79FD8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60092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0F10F7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18F575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BB9C4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BA911DE" w14:textId="77777777" w:rsidTr="006C565A">
        <w:trPr>
          <w:trHeight w:val="375"/>
        </w:trPr>
        <w:tc>
          <w:tcPr>
            <w:tcW w:w="754" w:type="dxa"/>
          </w:tcPr>
          <w:p w14:paraId="113A1C5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5E3D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237989E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8AC4B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4E2964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3AC35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086A3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584C38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F2EF1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702B6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E10200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75CEEE9" w14:textId="77777777" w:rsidTr="006C565A">
        <w:trPr>
          <w:trHeight w:val="341"/>
        </w:trPr>
        <w:tc>
          <w:tcPr>
            <w:tcW w:w="754" w:type="dxa"/>
          </w:tcPr>
          <w:p w14:paraId="001F586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4D8E35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3B440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5104E4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D98D5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B3F02A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1B5538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F76A74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75FC49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6A94E8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6D9A66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7E1887FE" w14:textId="77777777" w:rsidTr="006C565A">
        <w:trPr>
          <w:trHeight w:val="194"/>
        </w:trPr>
        <w:tc>
          <w:tcPr>
            <w:tcW w:w="754" w:type="dxa"/>
          </w:tcPr>
          <w:p w14:paraId="234649C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A88D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FC665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41296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3DD9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187A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74289D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53D09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1B14B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99D74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87FE8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E2613B0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65CDF684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9770CE8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5736E9C9" w14:textId="77777777" w:rsidR="00B9091E" w:rsidRPr="00207E79" w:rsidRDefault="00B9091E" w:rsidP="00B9091E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B9091E" w:rsidRPr="00207E79" w14:paraId="2233B7FE" w14:textId="77777777" w:rsidTr="006C565A">
        <w:tc>
          <w:tcPr>
            <w:tcW w:w="754" w:type="dxa"/>
          </w:tcPr>
          <w:p w14:paraId="70B3A52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36D2A6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4A390A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94474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B9091E" w:rsidRPr="00207E79" w14:paraId="66593022" w14:textId="77777777" w:rsidTr="006C565A">
        <w:tc>
          <w:tcPr>
            <w:tcW w:w="754" w:type="dxa"/>
          </w:tcPr>
          <w:p w14:paraId="352653C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A69D9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9B9CC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7F67E5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B9091E" w:rsidRPr="00207E79" w14:paraId="35906A04" w14:textId="77777777" w:rsidTr="006C565A">
        <w:tc>
          <w:tcPr>
            <w:tcW w:w="754" w:type="dxa"/>
          </w:tcPr>
          <w:p w14:paraId="06987D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31214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7A5628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EC2785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003FFA64" w14:textId="77777777" w:rsidR="00B9091E" w:rsidRPr="00207E79" w:rsidRDefault="00B9091E" w:rsidP="00B9091E">
      <w:pPr>
        <w:rPr>
          <w:rFonts w:ascii="標楷體" w:hAnsi="標楷體"/>
        </w:rPr>
      </w:pPr>
    </w:p>
    <w:p w14:paraId="31758720" w14:textId="77777777" w:rsidR="00B9091E" w:rsidRPr="00A95354" w:rsidRDefault="00B9091E" w:rsidP="00B9091E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B9091E" w:rsidRPr="00207E79" w14:paraId="44A85015" w14:textId="77777777" w:rsidTr="006C565A">
        <w:tc>
          <w:tcPr>
            <w:tcW w:w="754" w:type="dxa"/>
          </w:tcPr>
          <w:p w14:paraId="04CDA45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6025FA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BFDDA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B9091E" w:rsidRPr="00207E79" w14:paraId="52691048" w14:textId="77777777" w:rsidTr="006C565A">
        <w:trPr>
          <w:trHeight w:val="388"/>
        </w:trPr>
        <w:tc>
          <w:tcPr>
            <w:tcW w:w="754" w:type="dxa"/>
          </w:tcPr>
          <w:p w14:paraId="08151E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D2CE72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2EAD88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B9091E" w:rsidRPr="00207E79" w14:paraId="59518555" w14:textId="77777777" w:rsidTr="006C565A">
        <w:trPr>
          <w:trHeight w:val="338"/>
        </w:trPr>
        <w:tc>
          <w:tcPr>
            <w:tcW w:w="754" w:type="dxa"/>
          </w:tcPr>
          <w:p w14:paraId="23A26D4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9461AF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184A8E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4321E084" w14:textId="77777777" w:rsidTr="006C565A">
        <w:trPr>
          <w:trHeight w:val="344"/>
        </w:trPr>
        <w:tc>
          <w:tcPr>
            <w:tcW w:w="754" w:type="dxa"/>
          </w:tcPr>
          <w:p w14:paraId="2774E3A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4A4F21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58D6CA7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38215549" w14:textId="77777777" w:rsidTr="006C565A">
        <w:trPr>
          <w:trHeight w:val="363"/>
        </w:trPr>
        <w:tc>
          <w:tcPr>
            <w:tcW w:w="754" w:type="dxa"/>
          </w:tcPr>
          <w:p w14:paraId="05AF05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66034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53D89D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B9091E" w:rsidRPr="00207E79" w14:paraId="56FDE39F" w14:textId="77777777" w:rsidTr="006C565A">
        <w:trPr>
          <w:trHeight w:val="319"/>
        </w:trPr>
        <w:tc>
          <w:tcPr>
            <w:tcW w:w="754" w:type="dxa"/>
          </w:tcPr>
          <w:p w14:paraId="71D19F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11D8EEE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4A526BC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6512304A" w14:textId="77777777" w:rsidR="00B9091E" w:rsidRPr="00207E79" w:rsidRDefault="00B9091E" w:rsidP="00B9091E">
      <w:pPr>
        <w:rPr>
          <w:rFonts w:ascii="標楷體" w:hAnsi="標楷體"/>
        </w:rPr>
      </w:pPr>
    </w:p>
    <w:p w14:paraId="05D36572" w14:textId="77777777" w:rsidR="00B9091E" w:rsidRPr="00A95354" w:rsidRDefault="00B9091E" w:rsidP="00B9091E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lastRenderedPageBreak/>
        <w:t>課程資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B9091E" w:rsidRPr="00207E79" w14:paraId="057BC1BE" w14:textId="77777777" w:rsidTr="006C565A">
        <w:tc>
          <w:tcPr>
            <w:tcW w:w="988" w:type="dxa"/>
          </w:tcPr>
          <w:p w14:paraId="19E782B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618F22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B2163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5B05B4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4FCD36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246140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225CD03" w14:textId="77777777" w:rsidTr="006C565A">
        <w:trPr>
          <w:trHeight w:val="290"/>
        </w:trPr>
        <w:tc>
          <w:tcPr>
            <w:tcW w:w="988" w:type="dxa"/>
          </w:tcPr>
          <w:p w14:paraId="77C43E1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E8F98D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6E3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25A4CC0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E33C3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2EEE7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48C22085" w14:textId="77777777" w:rsidTr="006C565A">
        <w:trPr>
          <w:trHeight w:val="165"/>
        </w:trPr>
        <w:tc>
          <w:tcPr>
            <w:tcW w:w="988" w:type="dxa"/>
          </w:tcPr>
          <w:p w14:paraId="7F368E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B020C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8B840C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5F995B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9531F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4FAE8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895B2EA" w14:textId="77777777" w:rsidTr="006C565A">
        <w:trPr>
          <w:trHeight w:val="330"/>
        </w:trPr>
        <w:tc>
          <w:tcPr>
            <w:tcW w:w="988" w:type="dxa"/>
          </w:tcPr>
          <w:p w14:paraId="5A6667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259F99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76C68D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3A2202C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5D0B4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72A5AAC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64423E6" w14:textId="77777777" w:rsidTr="006C565A">
        <w:trPr>
          <w:trHeight w:val="195"/>
        </w:trPr>
        <w:tc>
          <w:tcPr>
            <w:tcW w:w="988" w:type="dxa"/>
          </w:tcPr>
          <w:p w14:paraId="01FDA96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7B57B71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6F16F6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5EF39A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2771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6ED396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3F2205B2" w14:textId="137BDE83" w:rsidR="00B9091E" w:rsidRDefault="00B9091E" w:rsidP="00B9091E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121404A9" w14:textId="77777777" w:rsidR="00106C11" w:rsidRPr="00207E79" w:rsidRDefault="00106C11" w:rsidP="00B9091E">
      <w:pPr>
        <w:rPr>
          <w:rFonts w:ascii="標楷體" w:hAnsi="標楷體"/>
        </w:rPr>
      </w:pPr>
    </w:p>
    <w:p w14:paraId="17416106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4233D11C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</w:t>
      </w:r>
      <w:proofErr w:type="gramStart"/>
      <w:r w:rsidRPr="00207E79">
        <w:rPr>
          <w:rFonts w:ascii="標楷體" w:hAnsi="標楷體" w:hint="eastAsia"/>
        </w:rPr>
        <w:t>到右掃瞄</w:t>
      </w:r>
      <w:proofErr w:type="gramEnd"/>
      <w:r w:rsidRPr="00207E79">
        <w:rPr>
          <w:rFonts w:ascii="標楷體" w:hAnsi="標楷體" w:hint="eastAsia"/>
        </w:rPr>
        <w:t>各個欄位，有沒有</w:t>
      </w:r>
      <w:r w:rsidRPr="00E533D8">
        <w:rPr>
          <w:rFonts w:ascii="標楷體" w:hAnsi="標楷體" w:hint="eastAsia"/>
          <w:b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58EA0646" w14:textId="77777777" w:rsidR="00B9091E" w:rsidRPr="005A6809" w:rsidRDefault="00B9091E" w:rsidP="00B9091E">
      <w:pPr>
        <w:jc w:val="center"/>
        <w:rPr>
          <w:rFonts w:ascii="標楷體" w:hAnsi="標楷體"/>
        </w:rPr>
      </w:pPr>
      <w:r>
        <w:rPr>
          <w:rFonts w:ascii="標楷體" w:hAnsi="標楷體"/>
          <w:noProof/>
        </w:rPr>
        <w:drawing>
          <wp:inline distT="0" distB="0" distL="0" distR="0" wp14:anchorId="5668864D" wp14:editId="02F512CA">
            <wp:extent cx="3818466" cy="2526627"/>
            <wp:effectExtent l="0" t="0" r="0" b="7620"/>
            <wp:docPr id="140" name="圖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5079" cy="2544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F82DF" w14:textId="77777777" w:rsidR="00B9091E" w:rsidRPr="00207E79" w:rsidRDefault="00B9091E" w:rsidP="00B9091E">
      <w:pPr>
        <w:rPr>
          <w:rFonts w:ascii="標楷體" w:hAnsi="標楷體"/>
        </w:rPr>
      </w:pPr>
    </w:p>
    <w:p w14:paraId="794C7DE0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0685E48D" w14:textId="77777777" w:rsidR="00B9091E" w:rsidRPr="00FA7D84" w:rsidRDefault="00B9091E" w:rsidP="00B9091E">
      <w:pPr>
        <w:rPr>
          <w:rFonts w:ascii="標楷體" w:hAnsi="標楷體"/>
        </w:rPr>
      </w:pPr>
    </w:p>
    <w:p w14:paraId="599DB788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B9091E" w:rsidRPr="00207E79" w14:paraId="3E9C673F" w14:textId="77777777" w:rsidTr="006C565A">
        <w:tc>
          <w:tcPr>
            <w:tcW w:w="988" w:type="dxa"/>
          </w:tcPr>
          <w:p w14:paraId="1296D3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3F2D0EC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0559050" w14:textId="77777777" w:rsidTr="006C565A">
        <w:trPr>
          <w:trHeight w:val="340"/>
        </w:trPr>
        <w:tc>
          <w:tcPr>
            <w:tcW w:w="988" w:type="dxa"/>
          </w:tcPr>
          <w:p w14:paraId="1131A0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7F656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693530AB" w14:textId="77777777" w:rsidTr="006C565A">
        <w:trPr>
          <w:trHeight w:val="380"/>
        </w:trPr>
        <w:tc>
          <w:tcPr>
            <w:tcW w:w="988" w:type="dxa"/>
          </w:tcPr>
          <w:p w14:paraId="6D8DFFD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B9DA0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93A53A1" w14:textId="77777777" w:rsidTr="006C565A">
        <w:trPr>
          <w:trHeight w:val="270"/>
        </w:trPr>
        <w:tc>
          <w:tcPr>
            <w:tcW w:w="988" w:type="dxa"/>
          </w:tcPr>
          <w:p w14:paraId="3899039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12B67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28E97C0" w14:textId="77777777" w:rsidTr="006C565A">
        <w:trPr>
          <w:trHeight w:val="313"/>
        </w:trPr>
        <w:tc>
          <w:tcPr>
            <w:tcW w:w="988" w:type="dxa"/>
          </w:tcPr>
          <w:p w14:paraId="2DA722C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7FED02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3607617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569F4C4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B9091E" w:rsidRPr="00207E79" w14:paraId="0A4ED339" w14:textId="77777777" w:rsidTr="006C565A">
        <w:tc>
          <w:tcPr>
            <w:tcW w:w="988" w:type="dxa"/>
          </w:tcPr>
          <w:p w14:paraId="383E77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F6D8C2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38A57E9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FF748D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CB1567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B9091E" w:rsidRPr="00207E79" w14:paraId="718F9974" w14:textId="77777777" w:rsidTr="006C565A">
        <w:trPr>
          <w:trHeight w:val="300"/>
        </w:trPr>
        <w:tc>
          <w:tcPr>
            <w:tcW w:w="988" w:type="dxa"/>
          </w:tcPr>
          <w:p w14:paraId="0D09E9D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05C45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EEBD6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8A3DA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0F27C1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B9091E" w:rsidRPr="00207E79" w14:paraId="2B7171DB" w14:textId="77777777" w:rsidTr="006C565A">
        <w:trPr>
          <w:trHeight w:val="257"/>
        </w:trPr>
        <w:tc>
          <w:tcPr>
            <w:tcW w:w="988" w:type="dxa"/>
          </w:tcPr>
          <w:p w14:paraId="2CFEF7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4C5E088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E79712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3F64C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3AF386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B9091E" w:rsidRPr="00207E79" w14:paraId="0AC65C64" w14:textId="77777777" w:rsidTr="006C565A">
        <w:trPr>
          <w:trHeight w:val="280"/>
        </w:trPr>
        <w:tc>
          <w:tcPr>
            <w:tcW w:w="988" w:type="dxa"/>
          </w:tcPr>
          <w:p w14:paraId="3A29B2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C9F9D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42727A4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3CC8E45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1ED619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B9091E" w:rsidRPr="00207E79" w14:paraId="117099D1" w14:textId="77777777" w:rsidTr="006C565A">
        <w:trPr>
          <w:trHeight w:val="217"/>
        </w:trPr>
        <w:tc>
          <w:tcPr>
            <w:tcW w:w="988" w:type="dxa"/>
          </w:tcPr>
          <w:p w14:paraId="76D31D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C0F744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7ED9C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118DE51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B99417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27C9B3E1" w14:textId="446A29B2" w:rsidR="00B9091E" w:rsidRDefault="00B9091E" w:rsidP="00B9091E">
      <w:pPr>
        <w:widowControl/>
        <w:rPr>
          <w:rFonts w:ascii="標楷體" w:hAnsi="標楷體"/>
        </w:rPr>
      </w:pPr>
    </w:p>
    <w:p w14:paraId="37CE65F6" w14:textId="77777777" w:rsidR="001C2374" w:rsidRPr="00207E79" w:rsidRDefault="001C2374" w:rsidP="00B9091E">
      <w:pPr>
        <w:widowControl/>
        <w:rPr>
          <w:rFonts w:ascii="標楷體" w:hAnsi="標楷體"/>
        </w:rPr>
      </w:pPr>
    </w:p>
    <w:p w14:paraId="00068720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157A7593" w14:textId="77777777" w:rsidR="00B9091E" w:rsidRPr="00207E79" w:rsidRDefault="00B9091E" w:rsidP="00B9091E">
      <w:pPr>
        <w:rPr>
          <w:rFonts w:ascii="標楷體" w:hAnsi="標楷體"/>
        </w:rPr>
      </w:pPr>
    </w:p>
    <w:p w14:paraId="15FD3C8F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B9091E" w:rsidRPr="00207E79" w14:paraId="6CBBC9FE" w14:textId="77777777" w:rsidTr="006C565A">
        <w:tc>
          <w:tcPr>
            <w:tcW w:w="754" w:type="dxa"/>
          </w:tcPr>
          <w:p w14:paraId="2F08E4E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034246F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0A9E36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084ABB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B9091E" w:rsidRPr="00207E79" w14:paraId="3F68EAF6" w14:textId="77777777" w:rsidTr="006C565A">
        <w:tc>
          <w:tcPr>
            <w:tcW w:w="754" w:type="dxa"/>
          </w:tcPr>
          <w:p w14:paraId="7B40F88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68C2C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AA6B1D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80052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B9091E" w:rsidRPr="00207E79" w14:paraId="0C075BD5" w14:textId="77777777" w:rsidTr="006C565A">
        <w:tc>
          <w:tcPr>
            <w:tcW w:w="754" w:type="dxa"/>
          </w:tcPr>
          <w:p w14:paraId="370AB4B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0C37FB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706470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6E075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15AA8B0" w14:textId="77777777" w:rsidR="00B9091E" w:rsidRPr="00207E79" w:rsidRDefault="00B9091E" w:rsidP="00B9091E">
      <w:pPr>
        <w:rPr>
          <w:rFonts w:ascii="標楷體" w:hAnsi="標楷體"/>
        </w:rPr>
      </w:pPr>
    </w:p>
    <w:p w14:paraId="5E062527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B9091E" w:rsidRPr="00207E79" w14:paraId="4845B435" w14:textId="77777777" w:rsidTr="006C565A">
        <w:tc>
          <w:tcPr>
            <w:tcW w:w="754" w:type="dxa"/>
          </w:tcPr>
          <w:p w14:paraId="2CCC32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30B51AE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ED54F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B9091E" w:rsidRPr="00207E79" w14:paraId="740A23CE" w14:textId="77777777" w:rsidTr="006C565A">
        <w:trPr>
          <w:trHeight w:val="388"/>
        </w:trPr>
        <w:tc>
          <w:tcPr>
            <w:tcW w:w="754" w:type="dxa"/>
          </w:tcPr>
          <w:p w14:paraId="351F27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74D69A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3FDBF31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B9091E" w:rsidRPr="00207E79" w14:paraId="5E3646AE" w14:textId="77777777" w:rsidTr="006C565A">
        <w:trPr>
          <w:trHeight w:val="338"/>
        </w:trPr>
        <w:tc>
          <w:tcPr>
            <w:tcW w:w="754" w:type="dxa"/>
          </w:tcPr>
          <w:p w14:paraId="440C7D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E2D5A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1CE6D2E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6300FCAD" w14:textId="77777777" w:rsidTr="006C565A">
        <w:trPr>
          <w:trHeight w:val="344"/>
        </w:trPr>
        <w:tc>
          <w:tcPr>
            <w:tcW w:w="754" w:type="dxa"/>
          </w:tcPr>
          <w:p w14:paraId="63425BB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03C5B2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52535C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3787BCC8" w14:textId="77777777" w:rsidTr="006C565A">
        <w:trPr>
          <w:trHeight w:val="363"/>
        </w:trPr>
        <w:tc>
          <w:tcPr>
            <w:tcW w:w="754" w:type="dxa"/>
          </w:tcPr>
          <w:p w14:paraId="37EA71A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381626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4C43DE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B9091E" w:rsidRPr="00207E79" w14:paraId="5FFA1EF4" w14:textId="77777777" w:rsidTr="006C565A">
        <w:trPr>
          <w:trHeight w:val="319"/>
        </w:trPr>
        <w:tc>
          <w:tcPr>
            <w:tcW w:w="754" w:type="dxa"/>
          </w:tcPr>
          <w:p w14:paraId="6D6213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69DB2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4ACE1B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19826982" w14:textId="77777777" w:rsidR="00B9091E" w:rsidRPr="00207E79" w:rsidRDefault="00B9091E" w:rsidP="00B9091E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3B16652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B9091E" w:rsidRPr="00207E79" w14:paraId="5CD27D5C" w14:textId="77777777" w:rsidTr="006C565A">
        <w:tc>
          <w:tcPr>
            <w:tcW w:w="988" w:type="dxa"/>
          </w:tcPr>
          <w:p w14:paraId="6533B3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0B8A89B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76A58D1" w14:textId="77777777" w:rsidTr="006C565A">
        <w:trPr>
          <w:trHeight w:val="340"/>
        </w:trPr>
        <w:tc>
          <w:tcPr>
            <w:tcW w:w="988" w:type="dxa"/>
          </w:tcPr>
          <w:p w14:paraId="122015A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3EA87D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3D0E021E" w14:textId="77777777" w:rsidTr="006C565A">
        <w:trPr>
          <w:trHeight w:val="380"/>
        </w:trPr>
        <w:tc>
          <w:tcPr>
            <w:tcW w:w="988" w:type="dxa"/>
          </w:tcPr>
          <w:p w14:paraId="15DDFA6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FDC2F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234526FF" w14:textId="77777777" w:rsidTr="006C565A">
        <w:trPr>
          <w:trHeight w:val="270"/>
        </w:trPr>
        <w:tc>
          <w:tcPr>
            <w:tcW w:w="988" w:type="dxa"/>
          </w:tcPr>
          <w:p w14:paraId="5D741E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AC5D9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08276533" w14:textId="77777777" w:rsidTr="006C565A">
        <w:trPr>
          <w:trHeight w:val="313"/>
        </w:trPr>
        <w:tc>
          <w:tcPr>
            <w:tcW w:w="988" w:type="dxa"/>
          </w:tcPr>
          <w:p w14:paraId="2EF5C1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50692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A62051B" w14:textId="77777777" w:rsidR="00B9091E" w:rsidRPr="00207E79" w:rsidRDefault="00B9091E" w:rsidP="00B9091E">
      <w:pPr>
        <w:rPr>
          <w:rFonts w:ascii="標楷體" w:hAnsi="標楷體"/>
        </w:rPr>
      </w:pPr>
    </w:p>
    <w:p w14:paraId="4D6AC3C2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B9091E" w:rsidRPr="00207E79" w14:paraId="3F13197D" w14:textId="77777777" w:rsidTr="006C565A">
        <w:tc>
          <w:tcPr>
            <w:tcW w:w="988" w:type="dxa"/>
          </w:tcPr>
          <w:p w14:paraId="13E4D95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D72E6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BF150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03A36F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3004B15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B9091E" w:rsidRPr="00207E79" w14:paraId="489BE456" w14:textId="77777777" w:rsidTr="006C565A">
        <w:trPr>
          <w:trHeight w:val="300"/>
        </w:trPr>
        <w:tc>
          <w:tcPr>
            <w:tcW w:w="988" w:type="dxa"/>
          </w:tcPr>
          <w:p w14:paraId="5AC598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97AC9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68EDA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51719EF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EED81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B9091E" w:rsidRPr="00207E79" w14:paraId="218FA19E" w14:textId="77777777" w:rsidTr="006C565A">
        <w:trPr>
          <w:trHeight w:val="257"/>
        </w:trPr>
        <w:tc>
          <w:tcPr>
            <w:tcW w:w="988" w:type="dxa"/>
          </w:tcPr>
          <w:p w14:paraId="1F93840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93D7A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69CFE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FD7F5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AFDB18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B9091E" w:rsidRPr="00207E79" w14:paraId="4B4C2DA0" w14:textId="77777777" w:rsidTr="006C565A">
        <w:trPr>
          <w:trHeight w:val="280"/>
        </w:trPr>
        <w:tc>
          <w:tcPr>
            <w:tcW w:w="988" w:type="dxa"/>
          </w:tcPr>
          <w:p w14:paraId="1E37F8B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44CBD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F1836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EF3B9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22C0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B9091E" w:rsidRPr="00207E79" w14:paraId="7EE5D5E4" w14:textId="77777777" w:rsidTr="006C565A">
        <w:trPr>
          <w:trHeight w:val="217"/>
        </w:trPr>
        <w:tc>
          <w:tcPr>
            <w:tcW w:w="988" w:type="dxa"/>
          </w:tcPr>
          <w:p w14:paraId="447F3E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081F3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746D58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21EF231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E20E4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2E3E69D3" w14:textId="3C29E9A1" w:rsidR="007B0515" w:rsidRDefault="007B0515" w:rsidP="007B0515"/>
    <w:p w14:paraId="2EF48D92" w14:textId="25A9205F" w:rsidR="005E3D88" w:rsidRDefault="005E3D88" w:rsidP="005E3D88">
      <w:pPr>
        <w:pStyle w:val="2"/>
      </w:pPr>
      <w:bookmarkStart w:id="21" w:name="_Toc136471832"/>
      <w:r>
        <w:rPr>
          <w:rFonts w:hint="eastAsia"/>
        </w:rPr>
        <w:t>開啟</w:t>
      </w:r>
      <w:r>
        <w:rPr>
          <w:rFonts w:hint="eastAsia"/>
        </w:rPr>
        <w:t xml:space="preserve"> </w:t>
      </w:r>
      <w:r>
        <w:t>MySQL Workbench</w:t>
      </w:r>
      <w:bookmarkEnd w:id="21"/>
    </w:p>
    <w:p w14:paraId="6A1593C7" w14:textId="29C0CE29" w:rsidR="00635F87" w:rsidRDefault="005E3D88" w:rsidP="00753C35">
      <w:r>
        <w:rPr>
          <w:rFonts w:hint="eastAsia"/>
        </w:rPr>
        <w:t>在課程中，將使用</w:t>
      </w:r>
      <w:r>
        <w:rPr>
          <w:rFonts w:hint="eastAsia"/>
        </w:rPr>
        <w:t xml:space="preserve"> </w:t>
      </w:r>
      <w:r>
        <w:t xml:space="preserve">MySQL Workbench </w:t>
      </w:r>
      <w:r>
        <w:rPr>
          <w:rFonts w:hint="eastAsia"/>
        </w:rPr>
        <w:t>作為練習使用的資料庫操作軟體</w:t>
      </w:r>
      <w:r w:rsidR="00635F87">
        <w:rPr>
          <w:rFonts w:hint="eastAsia"/>
        </w:rPr>
        <w:t>；在</w:t>
      </w:r>
      <w:r w:rsidR="00635F87">
        <w:t xml:space="preserve"> Windows </w:t>
      </w:r>
      <w:r w:rsidR="00635F87">
        <w:rPr>
          <w:rFonts w:hint="eastAsia"/>
        </w:rPr>
        <w:t>搜尋裡，輸入「</w:t>
      </w:r>
      <w:r w:rsidR="00635F87">
        <w:rPr>
          <w:rFonts w:hint="eastAsia"/>
        </w:rPr>
        <w:t>w</w:t>
      </w:r>
      <w:r w:rsidR="00635F87">
        <w:t>orkbench</w:t>
      </w:r>
      <w:r w:rsidR="00635F87">
        <w:rPr>
          <w:rFonts w:hint="eastAsia"/>
        </w:rPr>
        <w:t>」，可找到「</w:t>
      </w:r>
      <w:r w:rsidR="00635F87">
        <w:rPr>
          <w:rFonts w:hint="eastAsia"/>
        </w:rPr>
        <w:t>M</w:t>
      </w:r>
      <w:r w:rsidR="00635F87">
        <w:t xml:space="preserve">ySQL Workbench 8.0 </w:t>
      </w:r>
      <w:r w:rsidR="00635F87">
        <w:lastRenderedPageBreak/>
        <w:t>CE</w:t>
      </w:r>
      <w:r w:rsidR="00635F87">
        <w:rPr>
          <w:rFonts w:hint="eastAsia"/>
        </w:rPr>
        <w:t>」</w:t>
      </w:r>
      <w:r w:rsidR="00087478">
        <w:rPr>
          <w:rFonts w:hint="eastAsia"/>
        </w:rPr>
        <w:t>，</w:t>
      </w:r>
      <w:r w:rsidR="00087478">
        <w:rPr>
          <w:rFonts w:hint="eastAsia"/>
        </w:rPr>
        <w:t>C</w:t>
      </w:r>
      <w:r w:rsidR="00087478">
        <w:t>E</w:t>
      </w:r>
      <w:r w:rsidR="00087478">
        <w:rPr>
          <w:rFonts w:hint="eastAsia"/>
        </w:rPr>
        <w:t>代表</w:t>
      </w:r>
      <w:r w:rsidR="00087478">
        <w:t>Community Edition</w:t>
      </w:r>
      <w:r w:rsidR="00635F87">
        <w:rPr>
          <w:rFonts w:hint="eastAsia"/>
        </w:rPr>
        <w:t>。</w:t>
      </w:r>
    </w:p>
    <w:p w14:paraId="214EC0F5" w14:textId="4598B5E1" w:rsidR="00635F87" w:rsidRDefault="00B8779A" w:rsidP="00635F87">
      <w:pPr>
        <w:jc w:val="center"/>
      </w:pPr>
      <w:r>
        <w:rPr>
          <w:rFonts w:hint="eastAsia"/>
          <w:noProof/>
        </w:rPr>
        <w:drawing>
          <wp:inline distT="0" distB="0" distL="0" distR="0" wp14:anchorId="41B68E60" wp14:editId="243FFB4E">
            <wp:extent cx="2870200" cy="2344573"/>
            <wp:effectExtent l="19050" t="19050" r="25400" b="1778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351" cy="23495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864AB7" w14:textId="72307575" w:rsidR="00B8779A" w:rsidRDefault="00B8779A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搜尋</w:t>
      </w:r>
      <w:r>
        <w:rPr>
          <w:rFonts w:hint="eastAsia"/>
        </w:rPr>
        <w:t xml:space="preserve"> </w:t>
      </w:r>
      <w:r>
        <w:t>workbench</w:t>
      </w:r>
      <w:r>
        <w:rPr>
          <w:rFonts w:hint="eastAsia"/>
        </w:rPr>
        <w:t>，可找到</w:t>
      </w:r>
      <w:r>
        <w:t xml:space="preserve"> MySQL Workbench 8.0 CE</w:t>
      </w:r>
      <w:r w:rsidR="00D937C5">
        <w:rPr>
          <w:rFonts w:hint="eastAsia"/>
        </w:rPr>
        <w:t>，請點選它</w:t>
      </w:r>
    </w:p>
    <w:p w14:paraId="4816ED02" w14:textId="328F47F5" w:rsidR="00D937C5" w:rsidRDefault="00D937C5" w:rsidP="00635F87">
      <w:pPr>
        <w:jc w:val="center"/>
      </w:pPr>
    </w:p>
    <w:p w14:paraId="3DC860DD" w14:textId="5AACAD96" w:rsidR="00D937C5" w:rsidRDefault="00623B12" w:rsidP="00635F87">
      <w:pPr>
        <w:jc w:val="center"/>
      </w:pPr>
      <w:r>
        <w:rPr>
          <w:noProof/>
        </w:rPr>
        <w:drawing>
          <wp:inline distT="0" distB="0" distL="0" distR="0" wp14:anchorId="1BEAD66B" wp14:editId="788846F5">
            <wp:extent cx="5266055" cy="3429000"/>
            <wp:effectExtent l="19050" t="19050" r="10795" b="1905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3429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729BF8" w14:textId="609C395E" w:rsidR="00623B12" w:rsidRDefault="00623B12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Workbench</w:t>
      </w:r>
      <w:r>
        <w:rPr>
          <w:rFonts w:hint="eastAsia"/>
        </w:rPr>
        <w:t>開啟畫面，請點選</w:t>
      </w:r>
      <w:r>
        <w:t xml:space="preserve"> Local instance MySQL80</w:t>
      </w:r>
    </w:p>
    <w:p w14:paraId="6451A330" w14:textId="2AEE52B0" w:rsidR="00213F41" w:rsidRDefault="00213F41" w:rsidP="00635F87">
      <w:pPr>
        <w:jc w:val="center"/>
      </w:pPr>
    </w:p>
    <w:p w14:paraId="13E6F325" w14:textId="55A81C8E" w:rsidR="00213F41" w:rsidRDefault="008F477C" w:rsidP="00635F87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6218ECB" wp14:editId="3C885816">
            <wp:extent cx="3035300" cy="1604583"/>
            <wp:effectExtent l="19050" t="19050" r="12700" b="15240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06" cy="16080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5C6840" w14:textId="05D64019" w:rsidR="008F477C" w:rsidRDefault="008F477C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先前建立的密碼，按下</w:t>
      </w:r>
      <w:r>
        <w:rPr>
          <w:rFonts w:hint="eastAsia"/>
        </w:rPr>
        <w:t xml:space="preserve"> </w:t>
      </w:r>
      <w:r>
        <w:t>OK</w:t>
      </w:r>
    </w:p>
    <w:p w14:paraId="0765AB25" w14:textId="6263566C" w:rsidR="008F477C" w:rsidRDefault="008F477C" w:rsidP="00635F87">
      <w:pPr>
        <w:jc w:val="center"/>
      </w:pPr>
    </w:p>
    <w:p w14:paraId="17F75EFA" w14:textId="569F1BF0" w:rsidR="008F477C" w:rsidRDefault="00006000" w:rsidP="00635F87">
      <w:pPr>
        <w:jc w:val="center"/>
      </w:pPr>
      <w:r w:rsidRPr="00006000">
        <w:rPr>
          <w:noProof/>
        </w:rPr>
        <w:drawing>
          <wp:inline distT="0" distB="0" distL="0" distR="0" wp14:anchorId="4D93CC7C" wp14:editId="238DAA7C">
            <wp:extent cx="3147483" cy="2050070"/>
            <wp:effectExtent l="19050" t="19050" r="15240" b="26670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3177252" cy="206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F9BFB" w14:textId="1461AF5F" w:rsidR="00006000" w:rsidRDefault="00006000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Workbench</w:t>
      </w:r>
      <w:r>
        <w:rPr>
          <w:rFonts w:hint="eastAsia"/>
        </w:rPr>
        <w:t>登入畫面</w:t>
      </w:r>
    </w:p>
    <w:p w14:paraId="33BDCBD3" w14:textId="77777777" w:rsidR="005E3D88" w:rsidRPr="007B0515" w:rsidRDefault="005E3D88" w:rsidP="007B0515"/>
    <w:p w14:paraId="14D6AC8C" w14:textId="62D6754E" w:rsidR="00D216ED" w:rsidRDefault="00D216ED" w:rsidP="00D216ED">
      <w:pPr>
        <w:pStyle w:val="2"/>
      </w:pPr>
      <w:bookmarkStart w:id="22" w:name="_Toc136471833"/>
      <w:r>
        <w:rPr>
          <w:rFonts w:hint="eastAsia"/>
        </w:rPr>
        <w:t>建立資料庫、資料表</w:t>
      </w:r>
      <w:bookmarkEnd w:id="22"/>
    </w:p>
    <w:p w14:paraId="585F216D" w14:textId="743ED540" w:rsidR="002B58D6" w:rsidRPr="002B58D6" w:rsidRDefault="002B58D6" w:rsidP="002B58D6">
      <w:r w:rsidRPr="00B42FEB">
        <w:rPr>
          <w:rFonts w:hint="eastAsia"/>
          <w:shd w:val="pct15" w:color="auto" w:fill="FFFFFF"/>
        </w:rPr>
        <w:t>建立資料庫</w:t>
      </w:r>
      <w:r w:rsidR="001B0D1B" w:rsidRPr="00B42FEB">
        <w:rPr>
          <w:rFonts w:hint="eastAsia"/>
          <w:shd w:val="pct15" w:color="auto" w:fill="FFFFFF"/>
        </w:rPr>
        <w:t xml:space="preserve"> </w:t>
      </w:r>
      <w:r w:rsidR="001B0D1B" w:rsidRPr="00B42FEB">
        <w:rPr>
          <w:shd w:val="pct15" w:color="auto" w:fill="FFFFFF"/>
        </w:rPr>
        <w:t>(Database)</w:t>
      </w:r>
    </w:p>
    <w:p w14:paraId="4A01E6BF" w14:textId="2E4B93B0" w:rsidR="007B0515" w:rsidRDefault="00A162DE" w:rsidP="00A162DE">
      <w:pPr>
        <w:jc w:val="center"/>
      </w:pPr>
      <w:r>
        <w:rPr>
          <w:noProof/>
        </w:rPr>
        <w:drawing>
          <wp:inline distT="0" distB="0" distL="0" distR="0" wp14:anchorId="5B7AB10E" wp14:editId="5AC587AE">
            <wp:extent cx="2537883" cy="513828"/>
            <wp:effectExtent l="19050" t="19050" r="15240" b="19685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992" cy="524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6D8475" w14:textId="7294F80F" w:rsidR="00A162DE" w:rsidRDefault="00A162DE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新增</w:t>
      </w:r>
      <w:r>
        <w:rPr>
          <w:rFonts w:hint="eastAsia"/>
        </w:rPr>
        <w:t>s</w:t>
      </w:r>
      <w:r>
        <w:t>chema (</w:t>
      </w:r>
      <w:r>
        <w:rPr>
          <w:rFonts w:hint="eastAsia"/>
        </w:rPr>
        <w:t>類似新增資料庫</w:t>
      </w:r>
      <w:r>
        <w:t>)</w:t>
      </w:r>
    </w:p>
    <w:p w14:paraId="57FD4811" w14:textId="2B472B19" w:rsidR="00A162DE" w:rsidRDefault="00A162DE" w:rsidP="00A162DE">
      <w:pPr>
        <w:jc w:val="center"/>
      </w:pPr>
    </w:p>
    <w:p w14:paraId="04DA809D" w14:textId="0F14A439" w:rsidR="00A162DE" w:rsidRDefault="00465ADC" w:rsidP="00A162DE">
      <w:pPr>
        <w:jc w:val="center"/>
      </w:pPr>
      <w:r>
        <w:rPr>
          <w:noProof/>
        </w:rPr>
        <w:drawing>
          <wp:inline distT="0" distB="0" distL="0" distR="0" wp14:anchorId="47FE34EF" wp14:editId="3878C4B4">
            <wp:extent cx="4410953" cy="1189566"/>
            <wp:effectExtent l="19050" t="19050" r="27940" b="10795"/>
            <wp:docPr id="147" name="圖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882" cy="12006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502C4A" w14:textId="1300B729" w:rsidR="005412E1" w:rsidRDefault="005412E1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2B1111">
        <w:rPr>
          <w:rFonts w:hint="eastAsia"/>
        </w:rPr>
        <w:t>產生新頁籤</w:t>
      </w:r>
      <w:r w:rsidR="002B1111">
        <w:rPr>
          <w:rFonts w:hint="eastAsia"/>
        </w:rPr>
        <w:t xml:space="preserve"> (</w:t>
      </w:r>
      <w:r w:rsidR="002B1111">
        <w:t>tab</w:t>
      </w:r>
      <w:r w:rsidR="002B1111">
        <w:rPr>
          <w:rFonts w:hint="eastAsia"/>
        </w:rPr>
        <w:t>，叫作</w:t>
      </w:r>
      <w:proofErr w:type="spellStart"/>
      <w:r w:rsidR="002B1111">
        <w:t>my_db</w:t>
      </w:r>
      <w:proofErr w:type="spellEnd"/>
      <w:r w:rsidR="002B1111">
        <w:t xml:space="preserve"> - Schema)</w:t>
      </w:r>
      <w:r w:rsidR="002B1111">
        <w:rPr>
          <w:rFonts w:hint="eastAsia"/>
        </w:rPr>
        <w:t>，</w:t>
      </w:r>
      <w:r>
        <w:t>Name</w:t>
      </w:r>
      <w:r>
        <w:rPr>
          <w:rFonts w:hint="eastAsia"/>
        </w:rPr>
        <w:t>輸入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，</w:t>
      </w:r>
      <w:r>
        <w:rPr>
          <w:rFonts w:hint="eastAsia"/>
        </w:rPr>
        <w:t>C</w:t>
      </w:r>
      <w:r>
        <w:t>harset</w:t>
      </w:r>
      <w:r>
        <w:rPr>
          <w:rFonts w:hint="eastAsia"/>
        </w:rPr>
        <w:lastRenderedPageBreak/>
        <w:t>選擇</w:t>
      </w:r>
      <w:r>
        <w:rPr>
          <w:rFonts w:hint="eastAsia"/>
        </w:rPr>
        <w:t>u</w:t>
      </w:r>
      <w:r>
        <w:t>tf8mb4</w:t>
      </w:r>
      <w:r>
        <w:rPr>
          <w:rFonts w:hint="eastAsia"/>
        </w:rPr>
        <w:t>，</w:t>
      </w:r>
      <w:r>
        <w:rPr>
          <w:rFonts w:hint="eastAsia"/>
        </w:rPr>
        <w:t>C</w:t>
      </w:r>
      <w:r>
        <w:t>ollation</w:t>
      </w:r>
      <w:r>
        <w:rPr>
          <w:rFonts w:hint="eastAsia"/>
        </w:rPr>
        <w:t>選擇</w:t>
      </w:r>
      <w:r>
        <w:t>utf8mb4_unicode_ci</w:t>
      </w:r>
      <w:r w:rsidR="004A3363">
        <w:rPr>
          <w:rFonts w:hint="eastAsia"/>
        </w:rPr>
        <w:t>，按下</w:t>
      </w:r>
      <w:r w:rsidR="004A3363">
        <w:rPr>
          <w:rFonts w:hint="eastAsia"/>
        </w:rPr>
        <w:t>A</w:t>
      </w:r>
      <w:r w:rsidR="004A3363">
        <w:t>pply</w:t>
      </w:r>
    </w:p>
    <w:p w14:paraId="1236F5A2" w14:textId="617A0810" w:rsidR="005412E1" w:rsidRDefault="005412E1" w:rsidP="00A162DE">
      <w:pPr>
        <w:jc w:val="center"/>
      </w:pPr>
    </w:p>
    <w:p w14:paraId="21944134" w14:textId="64C28340" w:rsidR="005412E1" w:rsidRDefault="00C36237" w:rsidP="00A162DE">
      <w:pPr>
        <w:jc w:val="center"/>
      </w:pPr>
      <w:r>
        <w:rPr>
          <w:noProof/>
        </w:rPr>
        <w:drawing>
          <wp:inline distT="0" distB="0" distL="0" distR="0" wp14:anchorId="313602CF" wp14:editId="142B860E">
            <wp:extent cx="3323167" cy="2298931"/>
            <wp:effectExtent l="19050" t="19050" r="10795" b="25400"/>
            <wp:docPr id="148" name="圖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97" cy="23019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228FC" w14:textId="25E4F6EB" w:rsidR="00C36237" w:rsidRDefault="00C36237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覽即將執行的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語法，按下</w:t>
      </w:r>
      <w:r>
        <w:rPr>
          <w:rFonts w:hint="eastAsia"/>
        </w:rPr>
        <w:t xml:space="preserve"> </w:t>
      </w:r>
      <w:r>
        <w:t>Apply</w:t>
      </w:r>
    </w:p>
    <w:p w14:paraId="5BE155CF" w14:textId="6EA5C821" w:rsidR="00C36237" w:rsidRDefault="00C36237" w:rsidP="00A162DE">
      <w:pPr>
        <w:jc w:val="center"/>
      </w:pPr>
    </w:p>
    <w:p w14:paraId="68FB8356" w14:textId="5B6E7F3F" w:rsidR="00C36237" w:rsidRDefault="004C6942" w:rsidP="00A162DE">
      <w:pPr>
        <w:jc w:val="center"/>
      </w:pPr>
      <w:r>
        <w:rPr>
          <w:rFonts w:hint="eastAsia"/>
          <w:noProof/>
        </w:rPr>
        <w:drawing>
          <wp:inline distT="0" distB="0" distL="0" distR="0" wp14:anchorId="70B80B4C" wp14:editId="09C81230">
            <wp:extent cx="3348567" cy="1527834"/>
            <wp:effectExtent l="19050" t="19050" r="23495" b="15240"/>
            <wp:docPr id="149" name="圖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248" cy="15368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147C7D" w14:textId="511FCBDC" w:rsidR="004C6942" w:rsidRDefault="004C6942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執行成功，按下</w:t>
      </w:r>
      <w:r>
        <w:rPr>
          <w:rFonts w:hint="eastAsia"/>
        </w:rPr>
        <w:t>F</w:t>
      </w:r>
      <w:r>
        <w:t>inish</w:t>
      </w:r>
    </w:p>
    <w:p w14:paraId="4BDC91F6" w14:textId="67D85871" w:rsidR="004C6942" w:rsidRDefault="004C6942" w:rsidP="00A162DE">
      <w:pPr>
        <w:jc w:val="center"/>
      </w:pPr>
    </w:p>
    <w:p w14:paraId="25873A1C" w14:textId="71D9E4B5" w:rsidR="002B1111" w:rsidRDefault="002B1111" w:rsidP="002B1111">
      <w:pPr>
        <w:jc w:val="center"/>
      </w:pPr>
      <w:r>
        <w:rPr>
          <w:rFonts w:hint="eastAsia"/>
          <w:noProof/>
        </w:rPr>
        <w:drawing>
          <wp:inline distT="0" distB="0" distL="0" distR="0" wp14:anchorId="1C684407" wp14:editId="00A2CC83">
            <wp:extent cx="2155719" cy="1799166"/>
            <wp:effectExtent l="19050" t="19050" r="16510" b="10795"/>
            <wp:docPr id="150" name="圖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42" cy="18019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7F95A" w14:textId="01894863" w:rsidR="002B1111" w:rsidRDefault="002B1111" w:rsidP="002B111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出成功訊息。如果</w:t>
      </w:r>
      <w:r w:rsidR="002B58D6">
        <w:rPr>
          <w:rFonts w:hint="eastAsia"/>
        </w:rPr>
        <w:t>當前頁籤</w:t>
      </w:r>
      <w:r w:rsidR="002B58D6">
        <w:rPr>
          <w:rFonts w:hint="eastAsia"/>
        </w:rPr>
        <w:t xml:space="preserve"> (</w:t>
      </w:r>
      <w:r w:rsidR="002B58D6">
        <w:t xml:space="preserve">tab) </w:t>
      </w:r>
      <w:r w:rsidR="002B58D6">
        <w:rPr>
          <w:rFonts w:hint="eastAsia"/>
        </w:rPr>
        <w:t>不會用到，可以先關掉。</w:t>
      </w:r>
    </w:p>
    <w:p w14:paraId="0AAAA2FC" w14:textId="4F3B46AF" w:rsidR="00B42FEB" w:rsidRDefault="00B42FEB" w:rsidP="002B1111">
      <w:pPr>
        <w:jc w:val="center"/>
      </w:pPr>
    </w:p>
    <w:p w14:paraId="30138234" w14:textId="52434385" w:rsidR="00B42FEB" w:rsidRDefault="00B42FEB" w:rsidP="002B1111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B8017A2" wp14:editId="63EB3AFF">
            <wp:extent cx="1943100" cy="1790700"/>
            <wp:effectExtent l="19050" t="19050" r="19050" b="19050"/>
            <wp:docPr id="151" name="圖片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790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21AF5" w14:textId="26FC2727" w:rsidR="00B42FEB" w:rsidRDefault="00B42FEB" w:rsidP="002B111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左側看到新增的資料庫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，此時尚未建立資料表</w:t>
      </w:r>
      <w:r>
        <w:rPr>
          <w:rFonts w:hint="eastAsia"/>
        </w:rPr>
        <w:t xml:space="preserve"> (</w:t>
      </w:r>
      <w:r>
        <w:t>Tables)</w:t>
      </w:r>
    </w:p>
    <w:p w14:paraId="52BF16D6" w14:textId="07DBF74C" w:rsidR="006E63E5" w:rsidRDefault="006E63E5" w:rsidP="006E63E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63E5" w14:paraId="3F3DDE33" w14:textId="77777777" w:rsidTr="006E63E5">
        <w:tc>
          <w:tcPr>
            <w:tcW w:w="8296" w:type="dxa"/>
          </w:tcPr>
          <w:p w14:paraId="0B89C456" w14:textId="78971E5B" w:rsidR="006E63E5" w:rsidRDefault="006E63E5" w:rsidP="006E63E5">
            <w:r>
              <w:t xml:space="preserve">5-1 </w:t>
            </w:r>
            <w:r>
              <w:rPr>
                <w:rFonts w:hint="eastAsia"/>
              </w:rPr>
              <w:t>建立資料庫</w:t>
            </w:r>
            <w:r>
              <w:rPr>
                <w:rFonts w:hint="eastAsia"/>
              </w:rPr>
              <w:t>.</w:t>
            </w:r>
            <w:proofErr w:type="spellStart"/>
            <w:r>
              <w:t>sql</w:t>
            </w:r>
            <w:proofErr w:type="spellEnd"/>
          </w:p>
        </w:tc>
      </w:tr>
      <w:tr w:rsidR="006E63E5" w14:paraId="72CE1AEA" w14:textId="77777777" w:rsidTr="006E63E5">
        <w:tc>
          <w:tcPr>
            <w:tcW w:w="8296" w:type="dxa"/>
          </w:tcPr>
          <w:p w14:paraId="7FD3B86E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資料庫存在就刪除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8574FAA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ROP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ATABA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F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EXISTS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828C4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60B25C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若資料庫不存在則新增，預設字元集為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utf8mb4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定序為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utf8mb4_unicode_ci */</w:t>
            </w:r>
          </w:p>
          <w:p w14:paraId="68A72E03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ATABA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F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EXISTS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709D2AF0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AUL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HARACTER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utf8mb4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OLLAT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utf8mb4_unicode_ci;</w:t>
            </w:r>
          </w:p>
          <w:p w14:paraId="58853112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B8715C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資料庫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438224E4" w14:textId="287883F8" w:rsidR="006E63E5" w:rsidRPr="006E63E5" w:rsidRDefault="00C811D7" w:rsidP="006E63E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0625C49B" w14:textId="71F417D1" w:rsidR="002B58D6" w:rsidRDefault="002B58D6" w:rsidP="00D34629"/>
    <w:p w14:paraId="08595323" w14:textId="74EC9186" w:rsidR="002C5876" w:rsidRPr="002C5876" w:rsidRDefault="002C5876" w:rsidP="002C5876">
      <w:pPr>
        <w:rPr>
          <w:shd w:val="pct15" w:color="auto" w:fill="FFFFFF"/>
        </w:rPr>
      </w:pPr>
      <w:r w:rsidRPr="002C5876">
        <w:rPr>
          <w:shd w:val="pct15" w:color="auto" w:fill="FFFFFF"/>
        </w:rPr>
        <w:t>資料型態</w:t>
      </w:r>
      <w:r w:rsidRPr="002C5876">
        <w:rPr>
          <w:shd w:val="pct15" w:color="auto" w:fill="FFFFFF"/>
        </w:rPr>
        <w:t xml:space="preserve"> (Data Type)</w:t>
      </w:r>
    </w:p>
    <w:p w14:paraId="5E081BAD" w14:textId="096E970A" w:rsidR="002C5876" w:rsidRDefault="002C5876" w:rsidP="002C5876">
      <w:pPr>
        <w:jc w:val="center"/>
        <w:rPr>
          <w:rFonts w:ascii="標楷體" w:hAnsi="標楷體"/>
        </w:rPr>
      </w:pPr>
      <w:r>
        <w:rPr>
          <w:rFonts w:ascii="標楷體" w:hAnsi="標楷體"/>
          <w:noProof/>
        </w:rPr>
        <w:drawing>
          <wp:inline distT="0" distB="0" distL="0" distR="0" wp14:anchorId="314D583A" wp14:editId="424EAC02">
            <wp:extent cx="5270500" cy="2967355"/>
            <wp:effectExtent l="19050" t="19050" r="25400" b="23495"/>
            <wp:docPr id="154" name="圖片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73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1A990E" w14:textId="77777777" w:rsidR="002C5876" w:rsidRPr="00E527C6" w:rsidRDefault="002C5876" w:rsidP="002C587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2F6EACCB" w14:textId="318DF08F" w:rsidR="002C5876" w:rsidRDefault="002C5876" w:rsidP="00A000C3"/>
    <w:p w14:paraId="2D5269B4" w14:textId="0DD86818" w:rsidR="00753FED" w:rsidRPr="00753FED" w:rsidRDefault="00753FED" w:rsidP="00A000C3">
      <w:pPr>
        <w:rPr>
          <w:shd w:val="pct15" w:color="auto" w:fill="FFFFFF"/>
        </w:rPr>
      </w:pPr>
      <w:r w:rsidRPr="00753FED">
        <w:rPr>
          <w:rFonts w:hint="eastAsia"/>
          <w:shd w:val="pct15" w:color="auto" w:fill="FFFFFF"/>
        </w:rPr>
        <w:t>建立資料表</w:t>
      </w:r>
      <w:r w:rsidRPr="00753FED">
        <w:rPr>
          <w:rFonts w:hint="eastAsia"/>
          <w:shd w:val="pct15" w:color="auto" w:fill="FFFFFF"/>
        </w:rPr>
        <w:t xml:space="preserve"> </w:t>
      </w:r>
      <w:r w:rsidRPr="00753FED">
        <w:rPr>
          <w:shd w:val="pct15" w:color="auto" w:fill="FFFFFF"/>
        </w:rPr>
        <w:t>(Table)</w:t>
      </w:r>
    </w:p>
    <w:p w14:paraId="43E7A137" w14:textId="77777777" w:rsidR="002C5876" w:rsidRPr="00207E79" w:rsidRDefault="002C5876" w:rsidP="00A000C3">
      <w:r w:rsidRPr="00207E79">
        <w:rPr>
          <w:rFonts w:hint="eastAsia"/>
        </w:rPr>
        <w:t>依照我們先前的範例，我們可以建立正規化後的那四張表。</w:t>
      </w:r>
    </w:p>
    <w:p w14:paraId="2820A109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t>students</w:t>
      </w:r>
      <w:r w:rsidRPr="00207E79">
        <w:rPr>
          <w:rFonts w:hint="eastAsia"/>
        </w:rPr>
        <w:t>（學生資料表）</w:t>
      </w:r>
    </w:p>
    <w:p w14:paraId="06CE98E2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t>scores</w:t>
      </w:r>
      <w:r w:rsidRPr="00207E79">
        <w:rPr>
          <w:rFonts w:hint="eastAsia"/>
        </w:rPr>
        <w:t>（成績資料表）</w:t>
      </w:r>
    </w:p>
    <w:p w14:paraId="3ECBDBEF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rPr>
          <w:rFonts w:hint="eastAsia"/>
        </w:rPr>
        <w:t>t</w:t>
      </w:r>
      <w:r w:rsidRPr="00207E79">
        <w:t>eachers</w:t>
      </w:r>
      <w:r w:rsidRPr="00207E79">
        <w:rPr>
          <w:rFonts w:hint="eastAsia"/>
        </w:rPr>
        <w:t>（老師資料表）</w:t>
      </w:r>
    </w:p>
    <w:p w14:paraId="2DC144C1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rPr>
          <w:rFonts w:hint="eastAsia"/>
        </w:rPr>
        <w:t>c</w:t>
      </w:r>
      <w:r w:rsidRPr="00207E79">
        <w:t>ourses</w:t>
      </w:r>
      <w:r w:rsidRPr="00207E79">
        <w:rPr>
          <w:rFonts w:hint="eastAsia"/>
        </w:rPr>
        <w:t>（課程資料表）</w:t>
      </w:r>
    </w:p>
    <w:p w14:paraId="689CAF90" w14:textId="77777777" w:rsidR="002C5876" w:rsidRDefault="002C5876" w:rsidP="002C5876"/>
    <w:p w14:paraId="50D206B6" w14:textId="6C7DE263" w:rsidR="005412E1" w:rsidRDefault="00BC1169" w:rsidP="00A162DE">
      <w:pPr>
        <w:jc w:val="center"/>
      </w:pPr>
      <w:r>
        <w:rPr>
          <w:rFonts w:hint="eastAsia"/>
          <w:noProof/>
        </w:rPr>
        <w:drawing>
          <wp:inline distT="0" distB="0" distL="0" distR="0" wp14:anchorId="572750CF" wp14:editId="14C8839C">
            <wp:extent cx="2622963" cy="1841288"/>
            <wp:effectExtent l="19050" t="19050" r="25400" b="26035"/>
            <wp:docPr id="152" name="圖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302" cy="18443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8F884" w14:textId="28DF80F7" w:rsidR="00BC1169" w:rsidRDefault="00BC1169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對資料庫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連點兩下，變成粗體字，再點選上方的新增</w:t>
      </w:r>
      <w:r>
        <w:rPr>
          <w:rFonts w:hint="eastAsia"/>
        </w:rPr>
        <w:t xml:space="preserve"> </w:t>
      </w:r>
      <w:r>
        <w:t>table</w:t>
      </w:r>
    </w:p>
    <w:p w14:paraId="068F80B7" w14:textId="11D32C36" w:rsidR="005412E1" w:rsidRDefault="005412E1" w:rsidP="00A162DE">
      <w:pPr>
        <w:jc w:val="center"/>
      </w:pPr>
    </w:p>
    <w:p w14:paraId="6D53D9F9" w14:textId="7192D2F0" w:rsidR="00BC1169" w:rsidRDefault="00A33BEE" w:rsidP="00A162DE">
      <w:pPr>
        <w:jc w:val="center"/>
      </w:pPr>
      <w:r>
        <w:rPr>
          <w:noProof/>
        </w:rPr>
        <w:drawing>
          <wp:inline distT="0" distB="0" distL="0" distR="0" wp14:anchorId="20212990" wp14:editId="22C3F9D4">
            <wp:extent cx="5270500" cy="3949700"/>
            <wp:effectExtent l="19050" t="19050" r="25400" b="12700"/>
            <wp:docPr id="157" name="圖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49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783180" w14:textId="0D3346FC" w:rsidR="00184D12" w:rsidRDefault="00184D12" w:rsidP="00A162DE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>s</w:t>
      </w:r>
      <w:r>
        <w:t>tudents</w:t>
      </w:r>
      <w:r>
        <w:rPr>
          <w:rFonts w:hint="eastAsia"/>
        </w:rPr>
        <w:t>資料表為例，依序建立資料表欄位</w:t>
      </w:r>
      <w:r>
        <w:rPr>
          <w:rFonts w:hint="eastAsia"/>
        </w:rPr>
        <w:t xml:space="preserve"> </w:t>
      </w:r>
      <w:r>
        <w:t>(Field)</w:t>
      </w:r>
      <w:r w:rsidR="00087E82">
        <w:rPr>
          <w:rFonts w:hint="eastAsia"/>
        </w:rPr>
        <w:t>，再按下</w:t>
      </w:r>
      <w:r w:rsidR="00087E82">
        <w:t>Apply</w:t>
      </w:r>
    </w:p>
    <w:p w14:paraId="79C3D374" w14:textId="2DE9AC7F" w:rsidR="00184D12" w:rsidRDefault="00184D12" w:rsidP="00A162DE">
      <w:pPr>
        <w:jc w:val="center"/>
      </w:pPr>
    </w:p>
    <w:p w14:paraId="788B5714" w14:textId="6B7B632F" w:rsidR="00647F76" w:rsidRDefault="00A33BEE" w:rsidP="00A162DE">
      <w:pPr>
        <w:jc w:val="center"/>
      </w:pPr>
      <w:r>
        <w:rPr>
          <w:noProof/>
        </w:rPr>
        <w:drawing>
          <wp:inline distT="0" distB="0" distL="0" distR="0" wp14:anchorId="2F464C71" wp14:editId="5837B082">
            <wp:extent cx="3750733" cy="2528335"/>
            <wp:effectExtent l="19050" t="19050" r="21590" b="24765"/>
            <wp:docPr id="158" name="圖片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349" cy="25327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98FADB" w14:textId="2A42EED5" w:rsidR="00A33BEE" w:rsidRDefault="00F6469C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覽新增資料表的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語法，確認無誤後，按下</w:t>
      </w:r>
      <w:r>
        <w:rPr>
          <w:rFonts w:hint="eastAsia"/>
        </w:rPr>
        <w:t>A</w:t>
      </w:r>
      <w:r>
        <w:t>pply</w:t>
      </w:r>
    </w:p>
    <w:p w14:paraId="64D12929" w14:textId="4724E42F" w:rsidR="00D07165" w:rsidRDefault="00D07165" w:rsidP="00A162DE">
      <w:pPr>
        <w:jc w:val="center"/>
      </w:pPr>
    </w:p>
    <w:p w14:paraId="6D52B431" w14:textId="216CBE01" w:rsidR="00D07165" w:rsidRDefault="00D07165" w:rsidP="00A162DE">
      <w:pPr>
        <w:jc w:val="center"/>
      </w:pPr>
      <w:r>
        <w:rPr>
          <w:noProof/>
        </w:rPr>
        <w:drawing>
          <wp:inline distT="0" distB="0" distL="0" distR="0" wp14:anchorId="35D8FA6E" wp14:editId="4F12DB1D">
            <wp:extent cx="2485038" cy="1448012"/>
            <wp:effectExtent l="19050" t="19050" r="10795" b="19050"/>
            <wp:docPr id="159" name="圖片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000" cy="14520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1F75D" w14:textId="51765C25" w:rsidR="00D07165" w:rsidRDefault="00D07165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執行成功後，按下</w:t>
      </w:r>
      <w:r>
        <w:rPr>
          <w:rFonts w:hint="eastAsia"/>
        </w:rPr>
        <w:t>F</w:t>
      </w:r>
      <w:r>
        <w:t>inish</w:t>
      </w:r>
    </w:p>
    <w:p w14:paraId="44B9C66A" w14:textId="25FDBB95" w:rsidR="00D07165" w:rsidRDefault="00D07165" w:rsidP="00A162DE">
      <w:pPr>
        <w:jc w:val="center"/>
      </w:pPr>
    </w:p>
    <w:p w14:paraId="12120C43" w14:textId="44AB6D3B" w:rsidR="00D07165" w:rsidRDefault="00D07165" w:rsidP="00A162DE">
      <w:pPr>
        <w:jc w:val="center"/>
      </w:pPr>
      <w:r w:rsidRPr="00D07165">
        <w:rPr>
          <w:noProof/>
        </w:rPr>
        <w:drawing>
          <wp:inline distT="0" distB="0" distL="0" distR="0" wp14:anchorId="12E76F8A" wp14:editId="2893AEF3">
            <wp:extent cx="2400635" cy="2391109"/>
            <wp:effectExtent l="19050" t="19050" r="19050" b="28575"/>
            <wp:docPr id="160" name="圖片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1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EAD6BD" w14:textId="370B23C0" w:rsidR="00D07165" w:rsidRDefault="00D07165" w:rsidP="00D0716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會看到多了一個</w:t>
      </w:r>
      <w:r>
        <w:rPr>
          <w:rFonts w:hint="eastAsia"/>
        </w:rPr>
        <w:t xml:space="preserve"> </w:t>
      </w:r>
      <w:r>
        <w:t>students</w:t>
      </w:r>
      <w:r>
        <w:rPr>
          <w:rFonts w:hint="eastAsia"/>
        </w:rPr>
        <w:t>資料表</w:t>
      </w:r>
    </w:p>
    <w:p w14:paraId="18FD97C8" w14:textId="53B48722" w:rsidR="00F6469C" w:rsidRDefault="00F6469C" w:rsidP="00F6469C"/>
    <w:p w14:paraId="4FB0F506" w14:textId="56BD0817" w:rsidR="00F6469C" w:rsidRDefault="00D07165" w:rsidP="00F6469C">
      <w:r>
        <w:rPr>
          <w:rFonts w:hint="eastAsia"/>
        </w:rPr>
        <w:t>雖然圖形使用者介面</w:t>
      </w:r>
      <w:r>
        <w:rPr>
          <w:rFonts w:hint="eastAsia"/>
        </w:rPr>
        <w:t xml:space="preserve"> </w:t>
      </w:r>
      <w:r>
        <w:t xml:space="preserve">(Graphical User Interface) </w:t>
      </w:r>
      <w:r>
        <w:rPr>
          <w:rFonts w:hint="eastAsia"/>
        </w:rPr>
        <w:t>很方便，建議一開始先從練習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開始，以下是</w:t>
      </w:r>
      <w:r w:rsidR="002C32A8">
        <w:rPr>
          <w:rFonts w:hint="eastAsia"/>
        </w:rPr>
        <w:t>四張</w:t>
      </w:r>
      <w:r>
        <w:rPr>
          <w:rFonts w:hint="eastAsia"/>
        </w:rPr>
        <w:t>資料表的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，提供給大家練習參考：</w:t>
      </w:r>
    </w:p>
    <w:p w14:paraId="5D6FA796" w14:textId="41286332" w:rsidR="00D07165" w:rsidRDefault="00D07165" w:rsidP="00F646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3AD0" w14:paraId="1D180B09" w14:textId="77777777" w:rsidTr="009B3AD0">
        <w:tc>
          <w:tcPr>
            <w:tcW w:w="8296" w:type="dxa"/>
          </w:tcPr>
          <w:p w14:paraId="46EA1442" w14:textId="15473C14" w:rsidR="009B3AD0" w:rsidRDefault="009B3AD0" w:rsidP="00F6469C">
            <w:r>
              <w:rPr>
                <w:rFonts w:hint="eastAsia"/>
              </w:rPr>
              <w:t>新增資料表語法</w:t>
            </w:r>
          </w:p>
        </w:tc>
      </w:tr>
      <w:tr w:rsidR="009B3AD0" w14:paraId="52C92786" w14:textId="77777777" w:rsidTr="009B3AD0">
        <w:tc>
          <w:tcPr>
            <w:tcW w:w="8296" w:type="dxa"/>
          </w:tcPr>
          <w:p w14:paraId="168E8B38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student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學生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57F8E5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udent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3984F69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CF44430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姓名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E8B6A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性別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7B4475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暱稱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219532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6C10B1" w14:textId="150C42AB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73905BB6" w14:textId="77777777" w:rsidTr="009B3AD0">
        <w:tc>
          <w:tcPr>
            <w:tcW w:w="8296" w:type="dxa"/>
          </w:tcPr>
          <w:p w14:paraId="262FD694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score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成績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1447A8C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core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1C21EEC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CD1E2AB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AF1918F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成績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06A1A2E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FE15A0" w14:textId="18AEDB26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成績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253258BB" w14:textId="77777777" w:rsidTr="009B3AD0">
        <w:tc>
          <w:tcPr>
            <w:tcW w:w="8296" w:type="dxa"/>
          </w:tcPr>
          <w:p w14:paraId="32D6E0BE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teacher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老師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87899FC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eacher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45B8506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, </w:t>
            </w:r>
          </w:p>
          <w:p w14:paraId="4AF10DE1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姓名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AE4CC1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1B44FD" w14:textId="6759233A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0F3E13E5" w14:textId="77777777" w:rsidTr="009B3AD0">
        <w:tc>
          <w:tcPr>
            <w:tcW w:w="8296" w:type="dxa"/>
          </w:tcPr>
          <w:p w14:paraId="712865A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course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課程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35D122A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urse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332ADF6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EC8FC29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名稱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F7E7BE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分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263F99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否必修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06A602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BF6C91F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2C7F7" w14:textId="5801D421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572439D" w14:textId="77777777" w:rsidR="00D07165" w:rsidRDefault="00D07165" w:rsidP="00F6469C"/>
    <w:p w14:paraId="0FDD8AF4" w14:textId="522C071E" w:rsidR="00D07165" w:rsidRDefault="00A864E8" w:rsidP="00A864E8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3F53234" wp14:editId="645CAB7F">
            <wp:extent cx="1913255" cy="1884045"/>
            <wp:effectExtent l="19050" t="19050" r="10795" b="20955"/>
            <wp:docPr id="161" name="圖片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255" cy="18840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FF2FF4" w14:textId="1A84C10A" w:rsidR="005412E1" w:rsidRPr="00A162DE" w:rsidRDefault="00A864E8" w:rsidP="00863D29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AA2C63">
        <w:rPr>
          <w:rFonts w:hint="eastAsia"/>
        </w:rPr>
        <w:t xml:space="preserve"> </w:t>
      </w:r>
      <w:r>
        <w:rPr>
          <w:rFonts w:hint="eastAsia"/>
        </w:rPr>
        <w:t>完成後，刷新所有資料庫</w:t>
      </w:r>
      <w:r>
        <w:rPr>
          <w:rFonts w:hint="eastAsia"/>
        </w:rPr>
        <w:t xml:space="preserve"> (</w:t>
      </w:r>
      <w:r>
        <w:t>Fresh All</w:t>
      </w:r>
      <w:r>
        <w:rPr>
          <w:rFonts w:hint="eastAsia"/>
        </w:rPr>
        <w:t>，看到</w:t>
      </w:r>
      <w:r w:rsidR="00C80426">
        <w:rPr>
          <w:rFonts w:hint="eastAsia"/>
        </w:rPr>
        <w:t>資料庫</w:t>
      </w:r>
      <w:r>
        <w:rPr>
          <w:rFonts w:hint="eastAsia"/>
        </w:rPr>
        <w:t>新增的</w:t>
      </w:r>
      <w:r>
        <w:rPr>
          <w:rFonts w:hint="eastAsia"/>
        </w:rPr>
        <w:t>t</w:t>
      </w:r>
      <w:r>
        <w:t>ables</w:t>
      </w:r>
    </w:p>
    <w:p w14:paraId="110306D6" w14:textId="77777777" w:rsidR="005E3D88" w:rsidRPr="007B0515" w:rsidRDefault="005E3D88" w:rsidP="007B0515"/>
    <w:p w14:paraId="36B676A8" w14:textId="45FE1670" w:rsidR="00D216ED" w:rsidRDefault="00D216ED" w:rsidP="00D216ED">
      <w:pPr>
        <w:pStyle w:val="2"/>
      </w:pPr>
      <w:bookmarkStart w:id="23" w:name="_Toc136471834"/>
      <w:r>
        <w:rPr>
          <w:rFonts w:hint="eastAsia"/>
        </w:rPr>
        <w:t>新增、修改、刪除資料</w:t>
      </w:r>
      <w:bookmarkEnd w:id="23"/>
    </w:p>
    <w:p w14:paraId="3FAF937D" w14:textId="7F801BE4" w:rsidR="007B051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新增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:rsidRPr="00207E79" w14:paraId="087E09CE" w14:textId="77777777" w:rsidTr="00EF429F">
        <w:tc>
          <w:tcPr>
            <w:tcW w:w="8296" w:type="dxa"/>
          </w:tcPr>
          <w:p w14:paraId="3F3251EF" w14:textId="78F3FC2C" w:rsidR="00420605" w:rsidRPr="00207E79" w:rsidRDefault="00420605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420605" w:rsidRPr="00207E79" w14:paraId="411E5BB2" w14:textId="77777777" w:rsidTr="00EF429F">
        <w:tc>
          <w:tcPr>
            <w:tcW w:w="8296" w:type="dxa"/>
          </w:tcPr>
          <w:p w14:paraId="664ADE5A" w14:textId="6A0C1B94" w:rsidR="00420605" w:rsidRPr="007F3737" w:rsidRDefault="00420605" w:rsidP="00EF429F">
            <w:r w:rsidRPr="007F3737">
              <w:t>INSERT INTO `</w:t>
            </w:r>
            <w:r w:rsidRPr="007F3737">
              <w:t>資料表名稱</w:t>
            </w:r>
            <w:r w:rsidRPr="007F3737">
              <w:t>` (`</w:t>
            </w:r>
            <w:r w:rsidRPr="007F3737">
              <w:t>欄位</w:t>
            </w:r>
            <w:r w:rsidRPr="007F3737">
              <w:t>1`,`</w:t>
            </w:r>
            <w:r w:rsidRPr="007F3737">
              <w:t>欄位</w:t>
            </w:r>
            <w:r w:rsidRPr="007F3737">
              <w:t>2`, … ,`</w:t>
            </w:r>
            <w:r w:rsidRPr="007F3737">
              <w:t>欄位</w:t>
            </w:r>
            <w:r w:rsidRPr="007F3737">
              <w:t>N`)</w:t>
            </w:r>
          </w:p>
          <w:p w14:paraId="61411D93" w14:textId="77777777" w:rsidR="00420605" w:rsidRPr="007F3737" w:rsidRDefault="00420605" w:rsidP="00EF429F">
            <w:pPr>
              <w:rPr>
                <w:color w:val="5B9BD5" w:themeColor="accent5"/>
              </w:rPr>
            </w:pPr>
            <w:r w:rsidRPr="007F3737">
              <w:t>VALUES (</w:t>
            </w:r>
            <w:r w:rsidRPr="007F3737">
              <w:t>值</w:t>
            </w:r>
            <w:r w:rsidRPr="007F3737">
              <w:t xml:space="preserve">1, </w:t>
            </w:r>
            <w:r w:rsidRPr="007F3737">
              <w:t>值</w:t>
            </w:r>
            <w:r w:rsidRPr="007F3737">
              <w:t xml:space="preserve">2, </w:t>
            </w:r>
            <w:r w:rsidRPr="007F3737">
              <w:t>值</w:t>
            </w:r>
            <w:r w:rsidRPr="007F3737">
              <w:t xml:space="preserve">3, … , </w:t>
            </w:r>
            <w:r w:rsidRPr="007F3737">
              <w:t>值</w:t>
            </w:r>
            <w:r w:rsidRPr="007F3737">
              <w:t>N)</w:t>
            </w:r>
            <w:r w:rsidRPr="00E442BB">
              <w:t>,</w:t>
            </w:r>
          </w:p>
          <w:p w14:paraId="1A188C69" w14:textId="77777777" w:rsidR="00420605" w:rsidRPr="007F3737" w:rsidRDefault="00420605" w:rsidP="00EF429F">
            <w:pPr>
              <w:ind w:leftChars="400" w:left="960"/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(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1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2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3, … 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N)</w:t>
            </w:r>
            <w:r w:rsidRPr="00E442BB">
              <w:t>,</w:t>
            </w:r>
          </w:p>
          <w:p w14:paraId="3ACF6339" w14:textId="77777777" w:rsidR="00420605" w:rsidRPr="00207E79" w:rsidRDefault="00420605" w:rsidP="00EF429F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color w:val="5B9BD5" w:themeColor="accent5"/>
              </w:rPr>
              <w:t>(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1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2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3, … 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N)</w:t>
            </w:r>
            <w:r w:rsidRPr="00420605">
              <w:rPr>
                <w:color w:val="FF0000"/>
              </w:rPr>
              <w:t>;</w:t>
            </w:r>
          </w:p>
        </w:tc>
      </w:tr>
    </w:tbl>
    <w:p w14:paraId="70BAF190" w14:textId="6D8AF519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:rsidRPr="00207E79" w14:paraId="0DF35E24" w14:textId="77777777" w:rsidTr="00EF429F">
        <w:tc>
          <w:tcPr>
            <w:tcW w:w="8296" w:type="dxa"/>
          </w:tcPr>
          <w:p w14:paraId="033E73F6" w14:textId="4B37DC82" w:rsidR="00420605" w:rsidRPr="00207E79" w:rsidRDefault="00E449F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ascii="標楷體" w:hAnsi="標楷體" w:hint="eastAsia"/>
              </w:rPr>
              <w:t>寫入學生資料表</w:t>
            </w:r>
          </w:p>
        </w:tc>
      </w:tr>
      <w:tr w:rsidR="00420605" w:rsidRPr="00207E79" w14:paraId="41971336" w14:textId="77777777" w:rsidTr="00EF429F">
        <w:tc>
          <w:tcPr>
            <w:tcW w:w="8296" w:type="dxa"/>
          </w:tcPr>
          <w:p w14:paraId="4C6F4047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301D349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137C26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7E8E9578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3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王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王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F090A5D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4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江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江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8DF6FAB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5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周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周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ECBE3D1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6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黃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黃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EEF8398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7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丁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丁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59840AE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8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鄭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鄭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CF5FA40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楊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好人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438E3514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06E9B559" w14:textId="77777777" w:rsidR="00420605" w:rsidRP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7A4D261A" w14:textId="77777777" w:rsidTr="00EF429F">
        <w:tc>
          <w:tcPr>
            <w:tcW w:w="8296" w:type="dxa"/>
          </w:tcPr>
          <w:p w14:paraId="31AAA372" w14:textId="1ABF7A73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課程資料表</w:t>
            </w:r>
          </w:p>
        </w:tc>
      </w:tr>
      <w:tr w:rsidR="00420605" w14:paraId="338CB277" w14:textId="77777777" w:rsidTr="00EF429F">
        <w:tc>
          <w:tcPr>
            <w:tcW w:w="8296" w:type="dxa"/>
          </w:tcPr>
          <w:p w14:paraId="7CBBA90B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650FB50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2BC610B1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687B2DF7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1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89F4A80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頁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2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1F9EE4F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3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視覺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C38366D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教學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5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A23C753" w14:textId="77D1D56D" w:rsidR="00420605" w:rsidRP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260CCD3A" w14:textId="77777777" w:rsidTr="00EF429F">
        <w:tc>
          <w:tcPr>
            <w:tcW w:w="8296" w:type="dxa"/>
          </w:tcPr>
          <w:p w14:paraId="14694871" w14:textId="2898F2F2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成績資料表</w:t>
            </w:r>
          </w:p>
        </w:tc>
      </w:tr>
      <w:tr w:rsidR="00420605" w14:paraId="2CCA2FFE" w14:textId="77777777" w:rsidTr="00EF429F">
        <w:tc>
          <w:tcPr>
            <w:tcW w:w="8296" w:type="dxa"/>
          </w:tcPr>
          <w:p w14:paraId="5429EA0F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7051FEF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4AA6EF89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01404133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1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4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912009F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3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2AE84FD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3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C30D036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3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2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7B09829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4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7F5A8B7" w14:textId="36564089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59B227F3" w14:textId="77777777" w:rsidTr="00EF429F">
        <w:tc>
          <w:tcPr>
            <w:tcW w:w="8296" w:type="dxa"/>
          </w:tcPr>
          <w:p w14:paraId="5A49BBB0" w14:textId="37B34BBE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老師資料表</w:t>
            </w:r>
          </w:p>
        </w:tc>
      </w:tr>
      <w:tr w:rsidR="00420605" w14:paraId="63AF71CC" w14:textId="77777777" w:rsidTr="00EF429F">
        <w:tc>
          <w:tcPr>
            <w:tcW w:w="8296" w:type="dxa"/>
          </w:tcPr>
          <w:p w14:paraId="22B38D64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D43EF52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12410D42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64A6691A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曾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F1AF943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2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林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28D971FB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王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8F68094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5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謝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F22E6C9" w14:textId="77777777" w:rsidR="007A2D85" w:rsidRDefault="007A2D85" w:rsidP="007B0515"/>
    <w:p w14:paraId="22AB5EB4" w14:textId="7D41C114" w:rsidR="0042060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修改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96115" w:rsidRPr="00207E79" w14:paraId="612878AA" w14:textId="77777777" w:rsidTr="00EF429F">
        <w:tc>
          <w:tcPr>
            <w:tcW w:w="8296" w:type="dxa"/>
          </w:tcPr>
          <w:p w14:paraId="24E0DA6E" w14:textId="1A19EC53" w:rsidR="00496115" w:rsidRPr="00207E79" w:rsidRDefault="00580741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496115" w:rsidRPr="00207E79" w14:paraId="38AA03BE" w14:textId="77777777" w:rsidTr="00EF429F">
        <w:tc>
          <w:tcPr>
            <w:tcW w:w="8296" w:type="dxa"/>
          </w:tcPr>
          <w:p w14:paraId="68A9EF44" w14:textId="77777777" w:rsidR="00496115" w:rsidRPr="007F3737" w:rsidRDefault="00496115" w:rsidP="00EF429F">
            <w:r w:rsidRPr="007F3737">
              <w:t>UPDATE `</w:t>
            </w:r>
            <w:r w:rsidRPr="007F3737">
              <w:t>資料表名稱</w:t>
            </w:r>
            <w:r w:rsidRPr="007F3737">
              <w:t>`</w:t>
            </w:r>
          </w:p>
          <w:p w14:paraId="5A4CF7EA" w14:textId="77777777" w:rsidR="00496115" w:rsidRPr="007F3737" w:rsidRDefault="00496115" w:rsidP="00EF429F">
            <w:r w:rsidRPr="007F3737">
              <w:t>SET</w:t>
            </w:r>
          </w:p>
          <w:p w14:paraId="55CFC1A5" w14:textId="1278BEA8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t>`</w:t>
            </w:r>
            <w:r w:rsidRPr="00496115">
              <w:rPr>
                <w:rFonts w:ascii="標楷體" w:hAnsi="標楷體" w:cs="新細明體" w:hint="eastAsia"/>
              </w:rPr>
              <w:t>欄</w:t>
            </w:r>
            <w:r w:rsidRPr="00496115">
              <w:rPr>
                <w:rFonts w:ascii="標楷體" w:hAnsi="標楷體" w:cs="新細明體"/>
              </w:rPr>
              <w:t>位</w:t>
            </w:r>
            <w:r w:rsidRPr="007F3737">
              <w:rPr>
                <w:rFonts w:cs="新細明體"/>
              </w:rPr>
              <w:t>1</w:t>
            </w:r>
            <w:r w:rsidRPr="007F3737">
              <w:t xml:space="preserve">` = </w:t>
            </w:r>
            <w:r w:rsidRPr="007F3737">
              <w:t>值</w:t>
            </w:r>
            <w:r w:rsidRPr="007F3737">
              <w:t>1</w:t>
            </w:r>
            <w:r w:rsidRPr="003D6199">
              <w:rPr>
                <w:color w:val="FF0000"/>
              </w:rPr>
              <w:t>,</w:t>
            </w:r>
          </w:p>
          <w:p w14:paraId="1E44B787" w14:textId="77777777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`</w:t>
            </w:r>
            <w:r w:rsidRPr="00496115">
              <w:rPr>
                <w:rFonts w:ascii="新細明體-ExtB" w:eastAsia="新細明體-ExtB" w:hAnsi="新細明體-ExtB" w:cs="新細明體-ExtB" w:hint="eastAsia"/>
                <w:color w:val="5B9BD5" w:themeColor="accent5"/>
              </w:rPr>
              <w:t>𣟬</w:t>
            </w:r>
            <w:r w:rsidRPr="00496115">
              <w:rPr>
                <w:rFonts w:ascii="標楷體" w:hAnsi="標楷體" w:cs="新細明體"/>
                <w:color w:val="5B9BD5" w:themeColor="accent5"/>
              </w:rPr>
              <w:t>位</w:t>
            </w:r>
            <w:r w:rsidRPr="007F3737">
              <w:rPr>
                <w:rFonts w:cs="新細明體"/>
                <w:color w:val="5B9BD5" w:themeColor="accent5"/>
              </w:rPr>
              <w:t>2</w:t>
            </w:r>
            <w:r w:rsidRPr="007F3737">
              <w:rPr>
                <w:color w:val="5B9BD5" w:themeColor="accent5"/>
              </w:rPr>
              <w:t xml:space="preserve">` =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2</w:t>
            </w:r>
            <w:r w:rsidRPr="003D6199">
              <w:rPr>
                <w:color w:val="FF0000"/>
              </w:rPr>
              <w:t>,</w:t>
            </w:r>
          </w:p>
          <w:p w14:paraId="4D416EB0" w14:textId="77777777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`</w:t>
            </w:r>
            <w:r w:rsidRPr="00496115">
              <w:rPr>
                <w:rFonts w:ascii="標楷體" w:hAnsi="標楷體" w:cs="新細明體-ExtB"/>
                <w:color w:val="5B9BD5" w:themeColor="accent5"/>
              </w:rPr>
              <w:t>𣟬</w:t>
            </w:r>
            <w:r w:rsidRPr="00496115">
              <w:rPr>
                <w:rFonts w:ascii="標楷體" w:hAnsi="標楷體" w:cs="新細明體"/>
                <w:color w:val="5B9BD5" w:themeColor="accent5"/>
              </w:rPr>
              <w:t>位</w:t>
            </w:r>
            <w:r w:rsidRPr="007F3737">
              <w:rPr>
                <w:rFonts w:cs="新細明體"/>
                <w:color w:val="5B9BD5" w:themeColor="accent5"/>
              </w:rPr>
              <w:t>3</w:t>
            </w:r>
            <w:r w:rsidRPr="007F3737">
              <w:rPr>
                <w:color w:val="5B9BD5" w:themeColor="accent5"/>
              </w:rPr>
              <w:t xml:space="preserve">` =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3</w:t>
            </w:r>
          </w:p>
          <w:p w14:paraId="62403C10" w14:textId="77777777" w:rsidR="00496115" w:rsidRPr="007F3737" w:rsidRDefault="00496115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A</w:t>
            </w:r>
          </w:p>
          <w:p w14:paraId="554D21C1" w14:textId="77777777" w:rsidR="00496115" w:rsidRPr="007F3737" w:rsidRDefault="00496115" w:rsidP="00EF429F">
            <w:pPr>
              <w:rPr>
                <w:color w:val="00B050"/>
              </w:rPr>
            </w:pPr>
            <w:r w:rsidRPr="007F3737">
              <w:rPr>
                <w:color w:val="00B050"/>
              </w:rPr>
              <w:t>AND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B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B</w:t>
            </w:r>
          </w:p>
          <w:p w14:paraId="0B14D131" w14:textId="77777777" w:rsidR="00496115" w:rsidRPr="00207E79" w:rsidRDefault="00496115" w:rsidP="00EF429F">
            <w:pPr>
              <w:rPr>
                <w:rFonts w:ascii="標楷體" w:hAnsi="標楷體"/>
              </w:rPr>
            </w:pPr>
            <w:r w:rsidRPr="007F3737">
              <w:rPr>
                <w:color w:val="00B050"/>
              </w:rPr>
              <w:t>OR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C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C</w:t>
            </w:r>
          </w:p>
        </w:tc>
      </w:tr>
    </w:tbl>
    <w:p w14:paraId="5E99259C" w14:textId="2064545D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2DFB" w:rsidRPr="00207E79" w14:paraId="5960F971" w14:textId="77777777" w:rsidTr="00EF429F">
        <w:tc>
          <w:tcPr>
            <w:tcW w:w="8296" w:type="dxa"/>
          </w:tcPr>
          <w:p w14:paraId="3EBFA670" w14:textId="4C83F585" w:rsidR="00862DFB" w:rsidRPr="00207E79" w:rsidRDefault="00E449F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862DFB">
              <w:rPr>
                <w:rFonts w:ascii="標楷體" w:hAnsi="標楷體" w:hint="eastAsia"/>
              </w:rPr>
              <w:t>將老師編號</w:t>
            </w:r>
            <w:r w:rsidR="007A2D85">
              <w:rPr>
                <w:rFonts w:ascii="標楷體" w:hAnsi="標楷體" w:hint="eastAsia"/>
              </w:rPr>
              <w:t>為</w:t>
            </w:r>
            <w:r w:rsidR="00862DFB">
              <w:rPr>
                <w:rFonts w:ascii="標楷體" w:hAnsi="標楷體" w:hint="eastAsia"/>
              </w:rPr>
              <w:t>T</w:t>
            </w:r>
            <w:r w:rsidR="00862DFB">
              <w:rPr>
                <w:rFonts w:ascii="標楷體" w:hAnsi="標楷體"/>
              </w:rPr>
              <w:t>001</w:t>
            </w:r>
            <w:r w:rsidR="00862DFB">
              <w:rPr>
                <w:rFonts w:ascii="標楷體" w:hAnsi="標楷體" w:hint="eastAsia"/>
              </w:rPr>
              <w:t>的姓名，改成黃○○</w:t>
            </w:r>
          </w:p>
        </w:tc>
      </w:tr>
      <w:tr w:rsidR="00862DFB" w:rsidRPr="00207E79" w14:paraId="2A631AE6" w14:textId="77777777" w:rsidTr="00EF429F">
        <w:tc>
          <w:tcPr>
            <w:tcW w:w="8296" w:type="dxa"/>
          </w:tcPr>
          <w:p w14:paraId="07AB8EF0" w14:textId="77777777" w:rsidR="007F5F4D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PDATE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5B9730C7" w14:textId="77777777" w:rsidR="007F5F4D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T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黃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</w:p>
          <w:p w14:paraId="6CB9AE5D" w14:textId="1EE22543" w:rsidR="00862DFB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929D5A0" w14:textId="64F52C92" w:rsidR="00420605" w:rsidRDefault="00420605" w:rsidP="007B0515"/>
    <w:p w14:paraId="2CBBC7E3" w14:textId="1A5AE44E" w:rsidR="0042060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刪除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2D85" w:rsidRPr="00207E79" w14:paraId="1687E71D" w14:textId="77777777" w:rsidTr="00EF429F">
        <w:tc>
          <w:tcPr>
            <w:tcW w:w="8296" w:type="dxa"/>
          </w:tcPr>
          <w:p w14:paraId="7EDD9AC8" w14:textId="585DB432" w:rsidR="007A2D85" w:rsidRPr="00207E79" w:rsidRDefault="00580741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7A2D85" w:rsidRPr="00207E79" w14:paraId="69D9B8B9" w14:textId="77777777" w:rsidTr="00EF429F">
        <w:tc>
          <w:tcPr>
            <w:tcW w:w="8296" w:type="dxa"/>
          </w:tcPr>
          <w:p w14:paraId="76BA1222" w14:textId="77777777" w:rsidR="007A2D85" w:rsidRPr="007F3737" w:rsidRDefault="007A2D85" w:rsidP="00EF429F">
            <w:r w:rsidRPr="007F3737">
              <w:t>DELETE FROM `</w:t>
            </w:r>
            <w:r w:rsidRPr="007F3737">
              <w:t>資料表名稱</w:t>
            </w:r>
            <w:r w:rsidRPr="007F3737">
              <w:t>`</w:t>
            </w:r>
          </w:p>
          <w:p w14:paraId="5B5690F2" w14:textId="77777777" w:rsidR="007A2D85" w:rsidRPr="007F3737" w:rsidRDefault="007A2D85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1` = </w:t>
            </w:r>
            <w:r w:rsidRPr="007F3737">
              <w:t>值</w:t>
            </w:r>
            <w:r w:rsidRPr="007F3737">
              <w:t>1</w:t>
            </w:r>
          </w:p>
          <w:p w14:paraId="230371A7" w14:textId="77777777" w:rsidR="007A2D85" w:rsidRPr="007F3737" w:rsidRDefault="007A2D85" w:rsidP="00EF429F">
            <w:pPr>
              <w:rPr>
                <w:color w:val="00B050"/>
              </w:rPr>
            </w:pPr>
            <w:r w:rsidRPr="007F3737">
              <w:rPr>
                <w:color w:val="00B050"/>
              </w:rPr>
              <w:t>AND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B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B</w:t>
            </w:r>
          </w:p>
          <w:p w14:paraId="562BD00F" w14:textId="77777777" w:rsidR="007A2D85" w:rsidRPr="00207E79" w:rsidRDefault="007A2D85" w:rsidP="00EF429F">
            <w:pPr>
              <w:rPr>
                <w:rFonts w:ascii="標楷體" w:hAnsi="標楷體"/>
              </w:rPr>
            </w:pPr>
            <w:r w:rsidRPr="007F3737">
              <w:rPr>
                <w:color w:val="00B050"/>
              </w:rPr>
              <w:t>OR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C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C</w:t>
            </w:r>
            <w:r w:rsidRPr="007F3737">
              <w:t>;</w:t>
            </w:r>
          </w:p>
        </w:tc>
      </w:tr>
    </w:tbl>
    <w:p w14:paraId="2BF5386A" w14:textId="7981F732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2D85" w:rsidRPr="00207E79" w14:paraId="1671AA9A" w14:textId="77777777" w:rsidTr="00EF429F">
        <w:tc>
          <w:tcPr>
            <w:tcW w:w="8296" w:type="dxa"/>
          </w:tcPr>
          <w:p w14:paraId="09E0F708" w14:textId="033F45CE" w:rsidR="007A2D85" w:rsidRPr="00207E79" w:rsidRDefault="007A2D85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 xml:space="preserve">刪除學生編號為 </w:t>
            </w:r>
            <w:r>
              <w:rPr>
                <w:rFonts w:ascii="標楷體" w:hAnsi="標楷體"/>
              </w:rPr>
              <w:t>088</w:t>
            </w:r>
            <w:r>
              <w:rPr>
                <w:rFonts w:ascii="標楷體" w:hAnsi="標楷體" w:hint="eastAsia"/>
              </w:rPr>
              <w:t>，且課程編號為C</w:t>
            </w:r>
            <w:r>
              <w:rPr>
                <w:rFonts w:ascii="標楷體" w:hAnsi="標楷體"/>
              </w:rPr>
              <w:t>00</w:t>
            </w:r>
            <w:r w:rsidR="00F84499">
              <w:rPr>
                <w:rFonts w:ascii="標楷體" w:hAnsi="標楷體"/>
              </w:rPr>
              <w:t>4</w:t>
            </w:r>
            <w:r>
              <w:rPr>
                <w:rFonts w:ascii="標楷體" w:hAnsi="標楷體" w:hint="eastAsia"/>
              </w:rPr>
              <w:t>的資料刪除</w:t>
            </w:r>
          </w:p>
        </w:tc>
      </w:tr>
      <w:tr w:rsidR="007A2D85" w:rsidRPr="00207E79" w14:paraId="678EF817" w14:textId="77777777" w:rsidTr="00EF429F">
        <w:tc>
          <w:tcPr>
            <w:tcW w:w="8296" w:type="dxa"/>
          </w:tcPr>
          <w:p w14:paraId="5B5FE220" w14:textId="77777777" w:rsidR="00B33250" w:rsidRPr="00B33250" w:rsidRDefault="00B33250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LETE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3DEA7B74" w14:textId="201ADFD1" w:rsidR="007A2D85" w:rsidRPr="00B33250" w:rsidRDefault="00B33250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="00C11AC9"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09F53E51" w14:textId="39FB66BF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84499" w14:paraId="3FC688F1" w14:textId="77777777" w:rsidTr="00F84499">
        <w:tc>
          <w:tcPr>
            <w:tcW w:w="8296" w:type="dxa"/>
          </w:tcPr>
          <w:p w14:paraId="1729F5C7" w14:textId="039CBEDE" w:rsidR="00F84499" w:rsidRDefault="00F84499" w:rsidP="007B0515">
            <w:r>
              <w:rPr>
                <w:rFonts w:hint="eastAsia"/>
              </w:rPr>
              <w:t>提醒：將先前修改、刪除的資料更新、新增回來</w:t>
            </w:r>
          </w:p>
        </w:tc>
      </w:tr>
      <w:tr w:rsidR="00F84499" w14:paraId="5E28CD61" w14:textId="77777777" w:rsidTr="00F84499">
        <w:tc>
          <w:tcPr>
            <w:tcW w:w="8296" w:type="dxa"/>
          </w:tcPr>
          <w:p w14:paraId="54B9EA3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老師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001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姓名，改成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曾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○○ */</w:t>
            </w:r>
          </w:p>
          <w:p w14:paraId="7B5C544A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PDATE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201AA02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T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曾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</w:p>
          <w:p w14:paraId="387FE3F2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588F96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892AB5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一筆資料，學生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88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課程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004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成績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4 */</w:t>
            </w:r>
          </w:p>
          <w:p w14:paraId="4E384AF4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 INTO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0A04D61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00C55AC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3E80617D" w14:textId="7DB86042" w:rsidR="00B33250" w:rsidRPr="00B33250" w:rsidRDefault="003E1926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4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41A48E4" w14:textId="77777777" w:rsidR="007B0515" w:rsidRPr="007B0515" w:rsidRDefault="007B0515" w:rsidP="007B0515"/>
    <w:p w14:paraId="35EAF712" w14:textId="20766A15" w:rsidR="00D216ED" w:rsidRDefault="00D216ED" w:rsidP="00D216ED">
      <w:pPr>
        <w:pStyle w:val="2"/>
      </w:pPr>
      <w:bookmarkStart w:id="24" w:name="_Toc136471835"/>
      <w:r>
        <w:rPr>
          <w:rFonts w:hint="eastAsia"/>
        </w:rPr>
        <w:t>查詢資料</w:t>
      </w:r>
      <w:bookmarkEnd w:id="24"/>
    </w:p>
    <w:p w14:paraId="79D06524" w14:textId="32A66A0A" w:rsidR="00173CF7" w:rsidRPr="00173CF7" w:rsidRDefault="00173CF7" w:rsidP="00173CF7">
      <w:pPr>
        <w:rPr>
          <w:shd w:val="pct15" w:color="auto" w:fill="FFFFFF"/>
        </w:rPr>
      </w:pPr>
      <w:r w:rsidRPr="00173CF7">
        <w:rPr>
          <w:rFonts w:hint="eastAsia"/>
          <w:shd w:val="pct15" w:color="auto" w:fill="FFFFFF"/>
        </w:rPr>
        <w:t>基本查詢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7E6B6B7D" w14:textId="77777777" w:rsidTr="00EF429F">
        <w:tc>
          <w:tcPr>
            <w:tcW w:w="8296" w:type="dxa"/>
          </w:tcPr>
          <w:p w14:paraId="3222DC55" w14:textId="51D968BD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0468CC" w:rsidRPr="00207E79" w14:paraId="5BBE1FB5" w14:textId="77777777" w:rsidTr="00EF429F">
        <w:tc>
          <w:tcPr>
            <w:tcW w:w="8296" w:type="dxa"/>
          </w:tcPr>
          <w:p w14:paraId="7A07869A" w14:textId="77777777" w:rsidR="000468CC" w:rsidRPr="007F3737" w:rsidRDefault="000468CC" w:rsidP="00EF429F">
            <w:r w:rsidRPr="007F3737">
              <w:t>SELECT *</w:t>
            </w:r>
          </w:p>
          <w:p w14:paraId="0DC3CD3E" w14:textId="77777777" w:rsidR="000468CC" w:rsidRPr="007F3737" w:rsidRDefault="000468CC" w:rsidP="00EF429F">
            <w:r w:rsidRPr="007F3737">
              <w:t>FROM `</w:t>
            </w:r>
            <w:r w:rsidRPr="007F3737">
              <w:t>資料表名稱</w:t>
            </w:r>
            <w:r w:rsidRPr="007F3737">
              <w:t>`</w:t>
            </w:r>
          </w:p>
          <w:p w14:paraId="2BA56A6A" w14:textId="77777777" w:rsidR="000468CC" w:rsidRPr="007F3737" w:rsidRDefault="000468CC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03F02267" w14:textId="77777777" w:rsidR="000468CC" w:rsidRPr="007F3737" w:rsidRDefault="000468CC" w:rsidP="00EF429F">
            <w:r w:rsidRPr="007F3737">
              <w:t>AND 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2E647E3E" w14:textId="77777777" w:rsidR="000468CC" w:rsidRPr="007F3737" w:rsidRDefault="000468CC" w:rsidP="00EF429F">
            <w:r w:rsidRPr="007F3737">
              <w:t>OR 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604BEC89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35A4BDB" w14:textId="7A1CFC01" w:rsidR="007B0515" w:rsidRPr="000468CC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3C0B4D14" w14:textId="77777777" w:rsidTr="00EF429F">
        <w:tc>
          <w:tcPr>
            <w:tcW w:w="8296" w:type="dxa"/>
          </w:tcPr>
          <w:p w14:paraId="4023E4BF" w14:textId="0ED6FD24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語法</w:t>
            </w:r>
          </w:p>
        </w:tc>
      </w:tr>
      <w:tr w:rsidR="000468CC" w:rsidRPr="00207E79" w14:paraId="14930F52" w14:textId="77777777" w:rsidTr="00EF429F">
        <w:tc>
          <w:tcPr>
            <w:tcW w:w="8296" w:type="dxa"/>
          </w:tcPr>
          <w:p w14:paraId="1898BC01" w14:textId="77777777" w:rsidR="000468CC" w:rsidRPr="007F3737" w:rsidRDefault="000468CC" w:rsidP="00EF429F">
            <w:r w:rsidRPr="007F3737">
              <w:t>SELECT `</w:t>
            </w:r>
            <w:r w:rsidRPr="007F3737">
              <w:t>欄位</w:t>
            </w:r>
            <w:r w:rsidRPr="007F3737">
              <w:t>1`,`</w:t>
            </w:r>
            <w:r w:rsidRPr="007F3737">
              <w:t>欄位</w:t>
            </w:r>
            <w:r w:rsidRPr="007F3737">
              <w:t>2`, … ,`</w:t>
            </w:r>
            <w:r w:rsidRPr="007F3737">
              <w:t>欄位</w:t>
            </w:r>
            <w:r w:rsidRPr="007F3737">
              <w:t>N`</w:t>
            </w:r>
          </w:p>
          <w:p w14:paraId="36712DA2" w14:textId="77777777" w:rsidR="000468CC" w:rsidRPr="007F3737" w:rsidRDefault="000468CC" w:rsidP="00EF429F">
            <w:r w:rsidRPr="007F3737">
              <w:t>FROM `</w:t>
            </w:r>
            <w:r w:rsidRPr="007F3737">
              <w:t>資料表名稱</w:t>
            </w:r>
            <w:r w:rsidRPr="007F3737">
              <w:t>`</w:t>
            </w:r>
          </w:p>
          <w:p w14:paraId="2EF06D54" w14:textId="77777777" w:rsidR="000468CC" w:rsidRPr="007F3737" w:rsidRDefault="000468CC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589F024F" w14:textId="77777777" w:rsidR="000468CC" w:rsidRPr="007F3737" w:rsidRDefault="000468CC" w:rsidP="00EF429F">
            <w:r w:rsidRPr="007F3737">
              <w:t>AND 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672885E3" w14:textId="77777777" w:rsidR="000468CC" w:rsidRPr="007F3737" w:rsidRDefault="000468CC" w:rsidP="00EF429F">
            <w:r w:rsidRPr="007F3737">
              <w:t>OR 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18A5329A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4FC9E56" w14:textId="7FBB37E9" w:rsidR="007B0515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41B37E2E" w14:textId="77777777" w:rsidTr="00EF429F">
        <w:tc>
          <w:tcPr>
            <w:tcW w:w="8296" w:type="dxa"/>
          </w:tcPr>
          <w:p w14:paraId="112B3596" w14:textId="56B728BD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0468CC" w:rsidRPr="00207E79" w14:paraId="33941A35" w14:textId="77777777" w:rsidTr="00EF429F">
        <w:tc>
          <w:tcPr>
            <w:tcW w:w="8296" w:type="dxa"/>
          </w:tcPr>
          <w:p w14:paraId="1DFC7784" w14:textId="77777777" w:rsidR="000468CC" w:rsidRPr="007F3737" w:rsidRDefault="000468CC" w:rsidP="00EF429F">
            <w:r w:rsidRPr="007F3737">
              <w:t>SELECT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1`,</w:t>
            </w:r>
          </w:p>
          <w:p w14:paraId="7981BD65" w14:textId="77777777" w:rsidR="000468CC" w:rsidRPr="007F3737" w:rsidRDefault="000468CC" w:rsidP="00EF429F">
            <w:pPr>
              <w:ind w:leftChars="400" w:left="960"/>
            </w:pPr>
            <w:r w:rsidRPr="007F3737">
              <w:t>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2`, … , </w:t>
            </w:r>
          </w:p>
          <w:p w14:paraId="014BBF9C" w14:textId="77777777" w:rsidR="000468CC" w:rsidRPr="007F3737" w:rsidRDefault="000468CC" w:rsidP="00EF429F">
            <w:pPr>
              <w:ind w:leftChars="400" w:left="960"/>
            </w:pPr>
            <w:r w:rsidRPr="007F3737">
              <w:t>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N`</w:t>
            </w:r>
          </w:p>
          <w:p w14:paraId="52027726" w14:textId="77777777" w:rsidR="000468CC" w:rsidRPr="007F3737" w:rsidRDefault="000468CC" w:rsidP="00EF429F">
            <w:r w:rsidRPr="007F3737">
              <w:t>FROM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</w:t>
            </w:r>
          </w:p>
          <w:p w14:paraId="43A1BE7A" w14:textId="77777777" w:rsidR="000468CC" w:rsidRPr="007F3737" w:rsidRDefault="000468CC" w:rsidP="00EF429F">
            <w:r w:rsidRPr="007F3737">
              <w:t>WHERE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2F15332D" w14:textId="77777777" w:rsidR="000468CC" w:rsidRPr="007F3737" w:rsidRDefault="000468CC" w:rsidP="00EF429F">
            <w:r w:rsidRPr="007F3737">
              <w:t>AND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5B590B8E" w14:textId="77777777" w:rsidR="000468CC" w:rsidRPr="007F3737" w:rsidRDefault="000468CC" w:rsidP="00EF429F">
            <w:r w:rsidRPr="007F3737">
              <w:t>OR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021D27FF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C5CDD14" w14:textId="4BA2BB78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3D5C28E8" w14:textId="77777777" w:rsidTr="00EF429F">
        <w:tc>
          <w:tcPr>
            <w:tcW w:w="8296" w:type="dxa"/>
          </w:tcPr>
          <w:p w14:paraId="6015BF63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0468CC" w:rsidRPr="00207E79" w14:paraId="6C64F570" w14:textId="77777777" w:rsidTr="00EF429F">
        <w:tc>
          <w:tcPr>
            <w:tcW w:w="8296" w:type="dxa"/>
          </w:tcPr>
          <w:p w14:paraId="3B2D9F4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DD76C5D" w14:textId="2AB88A36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</w:tc>
      </w:tr>
    </w:tbl>
    <w:p w14:paraId="3CFEB825" w14:textId="12EB3D35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1BC0157E" w14:textId="77777777" w:rsidTr="00EF429F">
        <w:tc>
          <w:tcPr>
            <w:tcW w:w="8296" w:type="dxa"/>
          </w:tcPr>
          <w:p w14:paraId="05A4BBAA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0468CC" w:rsidRPr="00207E79" w14:paraId="639C7685" w14:textId="77777777" w:rsidTr="00EF429F">
        <w:tc>
          <w:tcPr>
            <w:tcW w:w="8296" w:type="dxa"/>
          </w:tcPr>
          <w:p w14:paraId="7712430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C85C9D2" w14:textId="1DEFA9BD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</w:tc>
      </w:tr>
    </w:tbl>
    <w:p w14:paraId="6597E4F5" w14:textId="542FA1CF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775CA7E" w14:textId="77777777" w:rsidTr="00EF429F">
        <w:tc>
          <w:tcPr>
            <w:tcW w:w="8296" w:type="dxa"/>
          </w:tcPr>
          <w:p w14:paraId="0098F82F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0468CC" w:rsidRPr="00207E79" w14:paraId="6AA7EFDB" w14:textId="77777777" w:rsidTr="00EF429F">
        <w:tc>
          <w:tcPr>
            <w:tcW w:w="8296" w:type="dxa"/>
          </w:tcPr>
          <w:p w14:paraId="4E20BB4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58BC56CC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4C5AB41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</w:p>
          <w:p w14:paraId="650ACEAF" w14:textId="6F6B65F9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</w:p>
        </w:tc>
      </w:tr>
    </w:tbl>
    <w:p w14:paraId="425F5BF7" w14:textId="7F7CF76C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5B9729B6" w14:textId="77777777" w:rsidTr="00EF429F">
        <w:tc>
          <w:tcPr>
            <w:tcW w:w="8296" w:type="dxa"/>
          </w:tcPr>
          <w:p w14:paraId="0274F2E7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學</w:t>
            </w:r>
            <w:r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號碼最大的排前面，全部列出來</w:t>
            </w:r>
          </w:p>
        </w:tc>
      </w:tr>
      <w:tr w:rsidR="000468CC" w:rsidRPr="00207E79" w14:paraId="78FBE081" w14:textId="77777777" w:rsidTr="00EF429F">
        <w:tc>
          <w:tcPr>
            <w:tcW w:w="8296" w:type="dxa"/>
          </w:tcPr>
          <w:p w14:paraId="4713DE5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60447196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</w:p>
          <w:p w14:paraId="6FDFD504" w14:textId="16002F92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SC</w:t>
            </w:r>
          </w:p>
        </w:tc>
      </w:tr>
    </w:tbl>
    <w:p w14:paraId="782CF23A" w14:textId="77777777" w:rsidR="000468CC" w:rsidRP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6F7F966" w14:textId="77777777" w:rsidTr="00EF429F">
        <w:tc>
          <w:tcPr>
            <w:tcW w:w="8296" w:type="dxa"/>
          </w:tcPr>
          <w:p w14:paraId="58105E21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0468CC" w:rsidRPr="00207E79" w14:paraId="057E9F7A" w14:textId="77777777" w:rsidTr="00EF429F">
        <w:tc>
          <w:tcPr>
            <w:tcW w:w="8296" w:type="dxa"/>
          </w:tcPr>
          <w:p w14:paraId="1236286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42B877C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39D87D1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3507C0DD" w14:textId="2C0A18D1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8D6C8D6" w14:textId="0F987549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1BAA768" w14:textId="77777777" w:rsidTr="00EF429F">
        <w:tc>
          <w:tcPr>
            <w:tcW w:w="8296" w:type="dxa"/>
          </w:tcPr>
          <w:p w14:paraId="38752935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0468CC" w:rsidRPr="00207E79" w14:paraId="66C8E98B" w14:textId="77777777" w:rsidTr="00EF429F">
        <w:tc>
          <w:tcPr>
            <w:tcW w:w="8296" w:type="dxa"/>
          </w:tcPr>
          <w:p w14:paraId="19C800E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28D8027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`</w:t>
            </w:r>
          </w:p>
          <w:p w14:paraId="01E2CFC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54971C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ED46A9" w14:textId="77777777" w:rsidR="000468CC" w:rsidRPr="004D495B" w:rsidRDefault="000468CC" w:rsidP="00EF429F">
            <w:pPr>
              <w:rPr>
                <w:rFonts w:ascii="標楷體" w:hAnsi="標楷體"/>
              </w:rPr>
            </w:pPr>
          </w:p>
          <w:p w14:paraId="51BC96BD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4AEFA63A" w14:textId="745CC347" w:rsidR="000468CC" w:rsidRPr="00207E79" w:rsidRDefault="000468CC" w:rsidP="00EF429F">
            <w:pPr>
              <w:rPr>
                <w:rFonts w:ascii="標楷體" w:hAnsi="標楷體"/>
              </w:rPr>
            </w:pPr>
            <w:r w:rsidRPr="000468CC">
              <w:rPr>
                <w:rFonts w:ascii="標楷體" w:hAnsi="標楷體" w:hint="eastAsia"/>
              </w:rPr>
              <w:t>'資料表' AS `</w:t>
            </w:r>
            <w:proofErr w:type="gramStart"/>
            <w:r w:rsidRPr="000468CC">
              <w:rPr>
                <w:rFonts w:ascii="標楷體" w:hAnsi="標楷體" w:hint="eastAsia"/>
              </w:rPr>
              <w:t>資料表代稱</w:t>
            </w:r>
            <w:proofErr w:type="gramEnd"/>
            <w:r w:rsidRPr="000468CC">
              <w:rPr>
                <w:rFonts w:ascii="標楷體" w:hAnsi="標楷體" w:hint="eastAsia"/>
              </w:rPr>
              <w:t xml:space="preserve">`，其中 </w:t>
            </w:r>
            <w:r w:rsidRPr="000468CC">
              <w:rPr>
                <w:rFonts w:ascii="標楷體" w:hAnsi="標楷體" w:hint="eastAsia"/>
                <w:u w:val="single"/>
              </w:rPr>
              <w:t>AS 可以省略</w:t>
            </w:r>
            <w:r w:rsidRPr="000468CC">
              <w:rPr>
                <w:rFonts w:ascii="標楷體" w:hAnsi="標楷體" w:hint="eastAsia"/>
              </w:rPr>
              <w:t>。</w:t>
            </w:r>
          </w:p>
        </w:tc>
      </w:tr>
    </w:tbl>
    <w:p w14:paraId="66D824FE" w14:textId="77777777" w:rsidR="000468CC" w:rsidRPr="000468CC" w:rsidRDefault="000468CC" w:rsidP="007B0515"/>
    <w:p w14:paraId="429066DD" w14:textId="77777777" w:rsidR="00617AC3" w:rsidRDefault="00617AC3" w:rsidP="00617AC3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功能，來查詢資料：</w:t>
      </w:r>
    </w:p>
    <w:p w14:paraId="38C7152F" w14:textId="77777777" w:rsidR="00617AC3" w:rsidRDefault="00617AC3" w:rsidP="00617AC3">
      <w:pPr>
        <w:pStyle w:val="a9"/>
        <w:numPr>
          <w:ilvl w:val="0"/>
          <w:numId w:val="41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</w:t>
      </w:r>
      <w:proofErr w:type="gramStart"/>
      <w:r>
        <w:rPr>
          <w:rFonts w:ascii="標楷體" w:hAnsi="標楷體" w:hint="eastAsia"/>
        </w:rPr>
        <w:t>個</w:t>
      </w:r>
      <w:proofErr w:type="gramEnd"/>
      <w:r>
        <w:rPr>
          <w:rFonts w:ascii="標楷體" w:hAnsi="標楷體" w:hint="eastAsia"/>
        </w:rPr>
        <w:t>分隔文字之間。例如</w:t>
      </w:r>
    </w:p>
    <w:p w14:paraId="4884914D" w14:textId="77777777" w:rsidR="00617AC3" w:rsidRPr="00C924FC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：可配對「</w:t>
      </w:r>
      <w:r w:rsidRPr="00C924FC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人」、「</w:t>
      </w:r>
      <w:r w:rsidRPr="00C924FC">
        <w:rPr>
          <w:rFonts w:ascii="標楷體" w:hAnsi="標楷體" w:hint="eastAsia"/>
          <w:color w:val="FF0000"/>
        </w:rPr>
        <w:t>擺渡</w:t>
      </w:r>
      <w:r>
        <w:rPr>
          <w:rFonts w:ascii="標楷體" w:hAnsi="標楷體" w:hint="eastAsia"/>
        </w:rPr>
        <w:t>人」、「</w:t>
      </w:r>
      <w:r w:rsidRPr="00C924FC">
        <w:rPr>
          <w:rFonts w:ascii="標楷體" w:hAnsi="標楷體" w:hint="eastAsia"/>
          <w:color w:val="FF0000"/>
        </w:rPr>
        <w:t>這裡沒有</w:t>
      </w:r>
      <w:r>
        <w:rPr>
          <w:rFonts w:ascii="標楷體" w:hAnsi="標楷體" w:hint="eastAsia"/>
        </w:rPr>
        <w:t>人」等。</w:t>
      </w:r>
    </w:p>
    <w:p w14:paraId="20C72006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%：可配對「好</w:t>
      </w:r>
      <w:r w:rsidRPr="00C924FC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好</w:t>
      </w:r>
      <w:r w:rsidRPr="00C924FC">
        <w:rPr>
          <w:rFonts w:ascii="標楷體" w:hAnsi="標楷體" w:hint="eastAsia"/>
          <w:color w:val="FF0000"/>
        </w:rPr>
        <w:t>東西</w:t>
      </w:r>
      <w:r>
        <w:rPr>
          <w:rFonts w:ascii="標楷體" w:hAnsi="標楷體" w:hint="eastAsia"/>
        </w:rPr>
        <w:t>」、「好</w:t>
      </w:r>
      <w:r w:rsidRPr="00C924FC">
        <w:rPr>
          <w:rFonts w:ascii="標楷體" w:hAnsi="標楷體" w:hint="eastAsia"/>
          <w:color w:val="FF0000"/>
        </w:rPr>
        <w:t>像很厲害</w:t>
      </w:r>
      <w:r>
        <w:rPr>
          <w:rFonts w:ascii="標楷體" w:hAnsi="標楷體" w:hint="eastAsia"/>
        </w:rPr>
        <w:t>」等。</w:t>
      </w:r>
    </w:p>
    <w:p w14:paraId="122452FC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：可配對「</w:t>
      </w:r>
      <w:r w:rsidRPr="00C924FC">
        <w:rPr>
          <w:rFonts w:ascii="標楷體" w:hAnsi="標楷體" w:hint="eastAsia"/>
          <w:color w:val="FF0000"/>
        </w:rPr>
        <w:t>做</w:t>
      </w:r>
      <w:r>
        <w:rPr>
          <w:rFonts w:ascii="標楷體" w:hAnsi="標楷體" w:hint="eastAsia"/>
        </w:rPr>
        <w:t>好人」、「</w:t>
      </w:r>
      <w:r w:rsidRPr="00C924FC">
        <w:rPr>
          <w:rFonts w:ascii="標楷體" w:hAnsi="標楷體" w:hint="eastAsia"/>
          <w:color w:val="FF0000"/>
        </w:rPr>
        <w:t>當個</w:t>
      </w:r>
      <w:r>
        <w:rPr>
          <w:rFonts w:ascii="標楷體" w:hAnsi="標楷體" w:hint="eastAsia"/>
        </w:rPr>
        <w:t>好人」、「</w:t>
      </w:r>
      <w:r w:rsidRPr="00C924FC">
        <w:rPr>
          <w:rFonts w:ascii="標楷體" w:hAnsi="標楷體" w:hint="eastAsia"/>
          <w:color w:val="FF0000"/>
        </w:rPr>
        <w:t>你真是個</w:t>
      </w:r>
      <w:r>
        <w:rPr>
          <w:rFonts w:ascii="標楷體" w:hAnsi="標楷體" w:hint="eastAsia"/>
        </w:rPr>
        <w:t>好人」等。</w:t>
      </w:r>
    </w:p>
    <w:p w14:paraId="169047FE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：可配對「好人</w:t>
      </w:r>
      <w:r w:rsidRPr="00EC46B4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好人</w:t>
      </w:r>
      <w:r w:rsidRPr="00EC46B4">
        <w:rPr>
          <w:rFonts w:ascii="標楷體" w:hAnsi="標楷體" w:hint="eastAsia"/>
          <w:color w:val="FF0000"/>
        </w:rPr>
        <w:t>好事</w:t>
      </w:r>
      <w:r>
        <w:rPr>
          <w:rFonts w:ascii="標楷體" w:hAnsi="標楷體" w:hint="eastAsia"/>
        </w:rPr>
        <w:t>」、「好人</w:t>
      </w:r>
      <w:r w:rsidRPr="00EC46B4">
        <w:rPr>
          <w:rFonts w:ascii="標楷體" w:hAnsi="標楷體" w:hint="eastAsia"/>
          <w:color w:val="FF0000"/>
        </w:rPr>
        <w:t>村村長</w:t>
      </w:r>
      <w:r>
        <w:rPr>
          <w:rFonts w:ascii="標楷體" w:hAnsi="標楷體" w:hint="eastAsia"/>
        </w:rPr>
        <w:t>」等</w:t>
      </w:r>
    </w:p>
    <w:p w14:paraId="3826A8D3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：可配對「</w:t>
      </w:r>
      <w:r w:rsidRPr="00EC46B4">
        <w:rPr>
          <w:rFonts w:ascii="標楷體" w:hAnsi="標楷體" w:hint="eastAsia"/>
          <w:color w:val="FF0000"/>
        </w:rPr>
        <w:t>是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Pr="00EC46B4">
        <w:rPr>
          <w:rFonts w:ascii="標楷體" w:hAnsi="標楷體" w:hint="eastAsia"/>
          <w:color w:val="FF0000"/>
        </w:rPr>
        <w:t>走入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、「</w:t>
      </w:r>
      <w:r w:rsidRPr="00EC46B4">
        <w:rPr>
          <w:rFonts w:ascii="標楷體" w:hAnsi="標楷體" w:hint="eastAsia"/>
          <w:color w:val="FF0000"/>
        </w:rPr>
        <w:t>當個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村村長</w:t>
      </w:r>
      <w:r>
        <w:rPr>
          <w:rFonts w:ascii="標楷體" w:hAnsi="標楷體" w:hint="eastAsia"/>
        </w:rPr>
        <w:t>」。</w:t>
      </w:r>
    </w:p>
    <w:p w14:paraId="3E27806B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：可配對「好</w:t>
      </w:r>
      <w:r w:rsidRPr="00EC46B4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好</w:t>
      </w:r>
      <w:r w:rsidRPr="002C1A75">
        <w:rPr>
          <w:rFonts w:ascii="標楷體" w:hAnsi="標楷體" w:hint="eastAsia"/>
          <w:color w:val="FF0000"/>
        </w:rPr>
        <w:t>嚇唬</w:t>
      </w:r>
      <w:r>
        <w:rPr>
          <w:rFonts w:ascii="標楷體" w:hAnsi="標楷體" w:hint="eastAsia"/>
        </w:rPr>
        <w:t>人」等。</w:t>
      </w:r>
    </w:p>
    <w:p w14:paraId="0C765394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32710BEA" w14:textId="77777777" w:rsidR="00617AC3" w:rsidRDefault="00617AC3" w:rsidP="00617AC3">
      <w:pPr>
        <w:pStyle w:val="a9"/>
        <w:numPr>
          <w:ilvl w:val="0"/>
          <w:numId w:val="41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>
        <w:rPr>
          <w:rFonts w:ascii="標楷體" w:hAnsi="標楷體" w:hint="eastAsia"/>
        </w:rPr>
        <w:t>配對任何文字，一個「_」代表一個字，可以放置在字串的前後，或是在每</w:t>
      </w:r>
      <w:proofErr w:type="gramStart"/>
      <w:r>
        <w:rPr>
          <w:rFonts w:ascii="標楷體" w:hAnsi="標楷體" w:hint="eastAsia"/>
        </w:rPr>
        <w:t>個</w:t>
      </w:r>
      <w:proofErr w:type="gramEnd"/>
      <w:r>
        <w:rPr>
          <w:rFonts w:ascii="標楷體" w:hAnsi="標楷體" w:hint="eastAsia"/>
        </w:rPr>
        <w:t>分隔文字之間。例如</w:t>
      </w:r>
    </w:p>
    <w:p w14:paraId="35E2DDDC" w14:textId="77777777" w:rsidR="00617AC3" w:rsidRPr="001E5070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Pr="00666BEB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人」、「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</w:t>
      </w:r>
      <w:r w:rsidRPr="00666BEB">
        <w:rPr>
          <w:rFonts w:ascii="標楷體" w:hAnsi="標楷體" w:hint="eastAsia"/>
          <w:color w:val="FF0000"/>
        </w:rPr>
        <w:t>女</w:t>
      </w:r>
      <w:r>
        <w:rPr>
          <w:rFonts w:ascii="標楷體" w:hAnsi="標楷體" w:hint="eastAsia"/>
        </w:rPr>
        <w:t>人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5B661032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好</w:t>
      </w:r>
      <w:r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好</w:t>
      </w:r>
      <w:r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好</w:t>
      </w:r>
      <w:r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75882EBE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Pr="00666BEB">
        <w:rPr>
          <w:rFonts w:ascii="標楷體" w:hAnsi="標楷體" w:hint="eastAsia"/>
          <w:color w:val="FF0000"/>
        </w:rPr>
        <w:t>當</w:t>
      </w:r>
      <w:r>
        <w:rPr>
          <w:rFonts w:ascii="標楷體" w:hAnsi="標楷體" w:hint="eastAsia"/>
        </w:rPr>
        <w:t>好人」、「</w:t>
      </w:r>
      <w:r w:rsidRPr="00666BEB">
        <w:rPr>
          <w:rFonts w:ascii="標楷體" w:hAnsi="標楷體" w:hint="eastAsia"/>
          <w:color w:val="FF0000"/>
        </w:rPr>
        <w:t>做</w:t>
      </w:r>
      <w:r>
        <w:rPr>
          <w:rFonts w:ascii="標楷體" w:hAnsi="標楷體" w:hint="eastAsia"/>
        </w:rPr>
        <w:t>好人」等</w:t>
      </w:r>
      <w:r w:rsidRPr="001E5070">
        <w:rPr>
          <w:rFonts w:ascii="標楷體" w:hAnsi="標楷體" w:hint="eastAsia"/>
        </w:rPr>
        <w:t>。</w:t>
      </w:r>
    </w:p>
    <w:p w14:paraId="04763466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好人</w:t>
      </w:r>
      <w:r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好人</w:t>
      </w:r>
      <w:r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好人</w:t>
      </w:r>
      <w:r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5C4ECD2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Pr="00666BEB">
        <w:rPr>
          <w:rFonts w:ascii="標楷體" w:hAnsi="標楷體" w:hint="eastAsia"/>
          <w:color w:val="FF0000"/>
        </w:rPr>
        <w:t>是</w:t>
      </w:r>
      <w:r>
        <w:rPr>
          <w:rFonts w:ascii="標楷體" w:hAnsi="標楷體" w:hint="eastAsia"/>
        </w:rPr>
        <w:t>好人</w:t>
      </w:r>
      <w:r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Pr="00666BEB">
        <w:rPr>
          <w:rFonts w:ascii="標楷體" w:hAnsi="標楷體" w:hint="eastAsia"/>
          <w:color w:val="FF0000"/>
        </w:rPr>
        <w:t>良</w:t>
      </w:r>
      <w:r>
        <w:rPr>
          <w:rFonts w:ascii="標楷體" w:hAnsi="標楷體" w:hint="eastAsia"/>
        </w:rPr>
        <w:t>好人</w:t>
      </w:r>
      <w:r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BDFDDF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好</w:t>
      </w:r>
      <w:r>
        <w:rPr>
          <w:rFonts w:ascii="標楷體" w:hAnsi="標楷體" w:hint="eastAsia"/>
          <w:color w:val="FF0000"/>
        </w:rPr>
        <w:t>女</w:t>
      </w:r>
      <w:r>
        <w:rPr>
          <w:rFonts w:ascii="標楷體" w:hAnsi="標楷體" w:hint="eastAsia"/>
        </w:rPr>
        <w:t>人」等</w:t>
      </w:r>
      <w:r w:rsidRPr="001E5070">
        <w:rPr>
          <w:rFonts w:ascii="標楷體" w:hAnsi="標楷體" w:hint="eastAsia"/>
        </w:rPr>
        <w:t>。</w:t>
      </w:r>
    </w:p>
    <w:p w14:paraId="49C115B9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Pr="00666BEB">
        <w:rPr>
          <w:rFonts w:ascii="標楷體" w:hAnsi="標楷體" w:hint="eastAsia"/>
          <w:color w:val="FF0000"/>
        </w:rPr>
        <w:t>當</w:t>
      </w:r>
      <w:r>
        <w:rPr>
          <w:rFonts w:ascii="標楷體" w:hAnsi="標楷體" w:hint="eastAsia"/>
        </w:rPr>
        <w:t>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Pr="00666BEB">
        <w:rPr>
          <w:rFonts w:ascii="標楷體" w:hAnsi="標楷體" w:hint="eastAsia"/>
          <w:color w:val="FF0000"/>
        </w:rPr>
        <w:t>有</w:t>
      </w:r>
      <w:r>
        <w:rPr>
          <w:rFonts w:ascii="標楷體" w:hAnsi="標楷體" w:hint="eastAsia"/>
        </w:rPr>
        <w:t>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0F6B3F83" w14:textId="77777777" w:rsidR="00617AC3" w:rsidRPr="00A469A9" w:rsidRDefault="00617AC3" w:rsidP="00617AC3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67058EDA" w14:textId="77777777" w:rsidTr="00EF429F">
        <w:tc>
          <w:tcPr>
            <w:tcW w:w="8296" w:type="dxa"/>
          </w:tcPr>
          <w:p w14:paraId="6FE2B34D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Pr="00207E79">
              <w:rPr>
                <w:rFonts w:ascii="標楷體" w:hAnsi="標楷體" w:hint="eastAsia"/>
              </w:rPr>
              <w:t>找出暱稱是「小」開頭的學生姓名與性別</w:t>
            </w:r>
          </w:p>
        </w:tc>
      </w:tr>
      <w:tr w:rsidR="00617AC3" w:rsidRPr="00207E79" w14:paraId="1FEEDB00" w14:textId="77777777" w:rsidTr="00EF429F">
        <w:tc>
          <w:tcPr>
            <w:tcW w:w="8296" w:type="dxa"/>
          </w:tcPr>
          <w:p w14:paraId="0F15C76A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518FEDD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108D8332" w14:textId="4BE113E6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%'</w:t>
            </w:r>
          </w:p>
        </w:tc>
      </w:tr>
    </w:tbl>
    <w:p w14:paraId="1DD5A17F" w14:textId="474675B0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4D047C1C" w14:textId="77777777" w:rsidTr="00EF429F">
        <w:tc>
          <w:tcPr>
            <w:tcW w:w="8296" w:type="dxa"/>
          </w:tcPr>
          <w:p w14:paraId="36B80780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A: </w:t>
            </w:r>
            <w:r w:rsidRPr="00207E79">
              <w:rPr>
                <w:rFonts w:ascii="標楷體" w:hAnsi="標楷體" w:hint="eastAsia"/>
              </w:rPr>
              <w:t>找出暱稱是「人」結尾的學生姓名與性別</w:t>
            </w:r>
          </w:p>
        </w:tc>
      </w:tr>
      <w:tr w:rsidR="00617AC3" w:rsidRPr="00207E79" w14:paraId="0FF3CD57" w14:textId="77777777" w:rsidTr="00EF429F">
        <w:tc>
          <w:tcPr>
            <w:tcW w:w="8296" w:type="dxa"/>
          </w:tcPr>
          <w:p w14:paraId="1D20BC4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0BE4A061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70ABF570" w14:textId="6557397F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%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751DB621" w14:textId="77777777" w:rsidR="00617AC3" w:rsidRP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6D88CB5E" w14:textId="77777777" w:rsidTr="00EF429F">
        <w:tc>
          <w:tcPr>
            <w:tcW w:w="8296" w:type="dxa"/>
          </w:tcPr>
          <w:p w14:paraId="6D0B820B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6: </w:t>
            </w:r>
            <w:r w:rsidRPr="00207E79">
              <w:rPr>
                <w:rFonts w:ascii="標楷體" w:hAnsi="標楷體" w:hint="eastAsia"/>
              </w:rPr>
              <w:t>找出學號（三位數）</w:t>
            </w:r>
            <w:proofErr w:type="gramStart"/>
            <w:r w:rsidRPr="00207E79">
              <w:rPr>
                <w:rFonts w:ascii="標楷體" w:hAnsi="標楷體" w:hint="eastAsia"/>
              </w:rPr>
              <w:t>第二碼</w:t>
            </w:r>
            <w:proofErr w:type="gramEnd"/>
            <w:r w:rsidRPr="00207E79">
              <w:rPr>
                <w:rFonts w:ascii="標楷體" w:hAnsi="標楷體" w:hint="eastAsia"/>
              </w:rPr>
              <w:t xml:space="preserve">為 </w:t>
            </w:r>
            <w:r w:rsidRPr="00207E79">
              <w:rPr>
                <w:rFonts w:ascii="標楷體" w:hAnsi="標楷體"/>
              </w:rPr>
              <w:t xml:space="preserve">8 </w:t>
            </w:r>
            <w:r w:rsidRPr="00207E79">
              <w:rPr>
                <w:rFonts w:ascii="標楷體" w:hAnsi="標楷體" w:hint="eastAsia"/>
              </w:rPr>
              <w:t>的學生</w:t>
            </w:r>
            <w:r>
              <w:rPr>
                <w:rFonts w:ascii="標楷體" w:hAnsi="標楷體" w:hint="eastAsia"/>
              </w:rPr>
              <w:t>編號、</w:t>
            </w:r>
            <w:r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617AC3" w:rsidRPr="00207E79" w14:paraId="4610B6D9" w14:textId="77777777" w:rsidTr="00EF429F">
        <w:tc>
          <w:tcPr>
            <w:tcW w:w="8296" w:type="dxa"/>
          </w:tcPr>
          <w:p w14:paraId="22EF813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593DC04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7074A5FC" w14:textId="00A4C2F8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_8_'</w:t>
            </w:r>
          </w:p>
        </w:tc>
      </w:tr>
    </w:tbl>
    <w:p w14:paraId="0CA9476E" w14:textId="5525FD5C" w:rsidR="000468CC" w:rsidRPr="00617AC3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3DDFA842" w14:textId="77777777" w:rsidTr="00EF429F">
        <w:tc>
          <w:tcPr>
            <w:tcW w:w="8296" w:type="dxa"/>
          </w:tcPr>
          <w:p w14:paraId="4CB7AFCA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617AC3" w14:paraId="6EB9DA27" w14:textId="77777777" w:rsidTr="00EF429F">
        <w:tc>
          <w:tcPr>
            <w:tcW w:w="8296" w:type="dxa"/>
          </w:tcPr>
          <w:p w14:paraId="27D6D664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77EB88B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1D93BF" w14:textId="6B4B453C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3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5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7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D758751" w14:textId="77777777" w:rsidR="000468CC" w:rsidRPr="00617AC3" w:rsidRDefault="000468CC" w:rsidP="007B0515"/>
    <w:p w14:paraId="700E24CE" w14:textId="7E4266B4" w:rsidR="000468CC" w:rsidRDefault="00617AC3" w:rsidP="007B0515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42CD2D15" w14:textId="77777777" w:rsidTr="00EF429F">
        <w:tc>
          <w:tcPr>
            <w:tcW w:w="8296" w:type="dxa"/>
          </w:tcPr>
          <w:p w14:paraId="3739E32E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617AC3" w14:paraId="265C8C1D" w14:textId="77777777" w:rsidTr="00EF429F">
        <w:tc>
          <w:tcPr>
            <w:tcW w:w="8296" w:type="dxa"/>
          </w:tcPr>
          <w:p w14:paraId="7FDCBB0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5200E39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07275001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7D89B11C" w14:textId="6997C0B9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546B1335" w14:textId="77777777" w:rsid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0C0A8414" w14:textId="77777777" w:rsidTr="00EF429F">
        <w:tc>
          <w:tcPr>
            <w:tcW w:w="8296" w:type="dxa"/>
          </w:tcPr>
          <w:p w14:paraId="25E2E226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1: </w:t>
            </w:r>
            <w:r>
              <w:rPr>
                <w:rFonts w:ascii="標楷體" w:hAnsi="標楷體" w:hint="eastAsia"/>
              </w:rPr>
              <w:t>依學生編號由小到大排序，從第1筆開始，取得3筆所有欄位資料</w:t>
            </w:r>
          </w:p>
        </w:tc>
      </w:tr>
      <w:tr w:rsidR="00617AC3" w14:paraId="1D0D64AD" w14:textId="77777777" w:rsidTr="00EF429F">
        <w:tc>
          <w:tcPr>
            <w:tcW w:w="8296" w:type="dxa"/>
          </w:tcPr>
          <w:p w14:paraId="070D000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8C74F8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3141F9D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23520819" w14:textId="1FBBE378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4561D165" w14:textId="5C41BA3B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6E717B5A" w14:textId="77777777" w:rsidTr="00EF429F">
        <w:tc>
          <w:tcPr>
            <w:tcW w:w="8296" w:type="dxa"/>
          </w:tcPr>
          <w:p w14:paraId="67597885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2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617AC3" w14:paraId="0E6C8948" w14:textId="77777777" w:rsidTr="00EF429F">
        <w:tc>
          <w:tcPr>
            <w:tcW w:w="8296" w:type="dxa"/>
          </w:tcPr>
          <w:p w14:paraId="33CD6D27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6AE1498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5FCDDFFC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15EBB431" w14:textId="1F0103E0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60924B23" w14:textId="40D2A1B1" w:rsid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02CA58B6" w14:textId="77777777" w:rsidTr="00EF429F">
        <w:tc>
          <w:tcPr>
            <w:tcW w:w="8296" w:type="dxa"/>
          </w:tcPr>
          <w:p w14:paraId="06D3B4C3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3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617AC3" w14:paraId="18E00DF3" w14:textId="77777777" w:rsidTr="00EF429F">
        <w:tc>
          <w:tcPr>
            <w:tcW w:w="8296" w:type="dxa"/>
          </w:tcPr>
          <w:p w14:paraId="6C948BA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9BF7FC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6294FE88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02412975" w14:textId="7312F42B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6B91CB88" w14:textId="5339FE24" w:rsidR="00617AC3" w:rsidRDefault="00617AC3" w:rsidP="007B0515"/>
    <w:p w14:paraId="72D78DE8" w14:textId="0208D84F" w:rsidR="00617AC3" w:rsidRPr="00617AC3" w:rsidRDefault="00617AC3" w:rsidP="007B0515">
      <w:pPr>
        <w:rPr>
          <w:shd w:val="pct15" w:color="auto" w:fill="FFFFFF"/>
        </w:rPr>
      </w:pPr>
      <w:r w:rsidRPr="00617AC3">
        <w:rPr>
          <w:rFonts w:hint="eastAsia"/>
          <w:shd w:val="pct15" w:color="auto" w:fill="FFFFFF"/>
        </w:rPr>
        <w:t>進階查詢</w:t>
      </w:r>
    </w:p>
    <w:p w14:paraId="11840B6B" w14:textId="1C6AB5D4" w:rsidR="00617AC3" w:rsidRDefault="00441426" w:rsidP="00441426">
      <w:pPr>
        <w:jc w:val="center"/>
      </w:pPr>
      <w:r w:rsidRPr="00207E79">
        <w:rPr>
          <w:rFonts w:ascii="標楷體" w:hAnsi="標楷體" w:hint="eastAsia"/>
          <w:noProof/>
        </w:rPr>
        <w:drawing>
          <wp:inline distT="0" distB="0" distL="0" distR="0" wp14:anchorId="4FD30A6E" wp14:editId="2F6A4F23">
            <wp:extent cx="5274310" cy="4149090"/>
            <wp:effectExtent l="19050" t="19050" r="21590" b="2286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2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E3DC3" w14:textId="7880FC9B" w:rsidR="00441426" w:rsidRDefault="00441426" w:rsidP="0044142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進階的查詢語法</w:t>
      </w:r>
    </w:p>
    <w:p w14:paraId="0767C89D" w14:textId="3387DDB7" w:rsidR="00441426" w:rsidRDefault="00441426" w:rsidP="0044142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1426" w:rsidRPr="00207E79" w14:paraId="0116F662" w14:textId="77777777" w:rsidTr="00EF429F">
        <w:tc>
          <w:tcPr>
            <w:tcW w:w="8296" w:type="dxa"/>
          </w:tcPr>
          <w:p w14:paraId="1DD4A051" w14:textId="3DE063D7" w:rsidR="00441426" w:rsidRPr="00207E79" w:rsidRDefault="00441426" w:rsidP="00EF429F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>
              <w:rPr>
                <w:rFonts w:ascii="標楷體" w:hAnsi="標楷體" w:cs="Times New Roman" w:hint="eastAsia"/>
                <w:b/>
                <w:bCs/>
                <w:color w:val="000000"/>
              </w:rPr>
              <w:t>語法</w:t>
            </w:r>
          </w:p>
        </w:tc>
      </w:tr>
      <w:tr w:rsidR="00441426" w:rsidRPr="00207E79" w14:paraId="1F8ABEC7" w14:textId="77777777" w:rsidTr="00EF429F">
        <w:tc>
          <w:tcPr>
            <w:tcW w:w="8296" w:type="dxa"/>
          </w:tcPr>
          <w:p w14:paraId="68F6AE7E" w14:textId="77777777" w:rsidR="00441426" w:rsidRPr="00FD26F4" w:rsidRDefault="00441426" w:rsidP="00EF429F">
            <w:r w:rsidRPr="00FD26F4">
              <w:t>SELECT `</w:t>
            </w:r>
            <w:r w:rsidRPr="00FD26F4">
              <w:t>欄位</w:t>
            </w:r>
            <w:r w:rsidRPr="00FD26F4">
              <w:t>1`, `</w:t>
            </w:r>
            <w:r w:rsidRPr="00FD26F4">
              <w:t>欄位</w:t>
            </w:r>
            <w:r w:rsidRPr="00FD26F4">
              <w:t>2`</w:t>
            </w:r>
          </w:p>
          <w:p w14:paraId="5A910E03" w14:textId="77777777" w:rsidR="00441426" w:rsidRPr="00FD26F4" w:rsidRDefault="00441426" w:rsidP="00EF429F">
            <w:r w:rsidRPr="00FD26F4">
              <w:t>FROM `</w:t>
            </w:r>
            <w:r w:rsidRPr="00FD26F4">
              <w:t>資料表</w:t>
            </w:r>
            <w:r w:rsidRPr="00FD26F4">
              <w:t xml:space="preserve">1` </w:t>
            </w:r>
            <w:r w:rsidRPr="00FD26F4">
              <w:rPr>
                <w:color w:val="FF0000"/>
              </w:rPr>
              <w:t>INNER</w:t>
            </w:r>
            <w:r w:rsidRPr="00FD26F4">
              <w:t xml:space="preserve"> JOIN `</w:t>
            </w:r>
            <w:r w:rsidRPr="00FD26F4">
              <w:t>資料表</w:t>
            </w:r>
            <w:r w:rsidRPr="00FD26F4">
              <w:t>2`</w:t>
            </w:r>
          </w:p>
          <w:p w14:paraId="09D36029" w14:textId="77777777" w:rsidR="00441426" w:rsidRPr="00FD26F4" w:rsidRDefault="00441426" w:rsidP="00EF429F">
            <w:r w:rsidRPr="00FD26F4">
              <w:t>ON `</w:t>
            </w:r>
            <w:r w:rsidRPr="00FD26F4">
              <w:t>資料表</w:t>
            </w:r>
            <w:r w:rsidRPr="00FD26F4">
              <w:t>1`.`</w:t>
            </w:r>
            <w:r w:rsidRPr="00FD26F4">
              <w:t>欄位</w:t>
            </w:r>
            <w:r w:rsidRPr="00FD26F4">
              <w:t>A` = `</w:t>
            </w:r>
            <w:r w:rsidRPr="00FD26F4">
              <w:t>資料表</w:t>
            </w:r>
            <w:r w:rsidRPr="00FD26F4">
              <w:t>2`.`</w:t>
            </w:r>
            <w:r w:rsidRPr="00FD26F4">
              <w:t>欄位</w:t>
            </w:r>
            <w:r w:rsidRPr="00FD26F4">
              <w:t>A`</w:t>
            </w:r>
          </w:p>
          <w:p w14:paraId="0D1CBAEC" w14:textId="77777777" w:rsidR="00441426" w:rsidRPr="00207E79" w:rsidRDefault="00441426" w:rsidP="00EF429F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23BA1CA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4BA82BF" w14:textId="34DF260E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</w:t>
            </w:r>
            <w:r w:rsidR="00A356DF">
              <w:rPr>
                <w:rFonts w:ascii="標楷體" w:hAnsi="標楷體" w:cs="Times New Roman" w:hint="eastAsia"/>
                <w:bCs/>
                <w:color w:val="000000"/>
              </w:rPr>
              <w:t>的</w:t>
            </w:r>
            <w:r w:rsidR="00C64094">
              <w:rPr>
                <w:rFonts w:ascii="標楷體" w:hAnsi="標楷體" w:cs="Times New Roman" w:hint="eastAsia"/>
                <w:bCs/>
                <w:color w:val="000000"/>
              </w:rPr>
              <w:t>交集</w:t>
            </w:r>
          </w:p>
          <w:p w14:paraId="6236B459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lastRenderedPageBreak/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67B1A7CD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257F4BC6" w14:textId="24600F99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  <w:r w:rsidR="00BB4B03">
              <w:rPr>
                <w:rFonts w:ascii="標楷體" w:hAnsi="標楷體" w:cs="Times New Roman"/>
                <w:bCs/>
                <w:color w:val="000000"/>
              </w:rPr>
              <w:t xml:space="preserve"> </w:t>
            </w:r>
            <w:r w:rsidR="00BB4B03">
              <w:rPr>
                <w:rFonts w:ascii="標楷體" w:hAnsi="標楷體" w:cs="Times New Roman" w:hint="eastAsia"/>
                <w:bCs/>
                <w:color w:val="000000"/>
              </w:rPr>
              <w:t>兩張資料表的聯集</w:t>
            </w:r>
          </w:p>
        </w:tc>
      </w:tr>
    </w:tbl>
    <w:p w14:paraId="7E519589" w14:textId="77777777" w:rsidR="00441426" w:rsidRPr="00441426" w:rsidRDefault="00441426" w:rsidP="0044142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43DFEACD" w14:textId="77777777" w:rsidTr="00EF429F">
        <w:tc>
          <w:tcPr>
            <w:tcW w:w="8296" w:type="dxa"/>
          </w:tcPr>
          <w:p w14:paraId="37E76A25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查詢各個課程中的授課老師姓名</w:t>
            </w:r>
          </w:p>
        </w:tc>
      </w:tr>
      <w:tr w:rsidR="00BC65A0" w:rsidRPr="00207E79" w14:paraId="24B5B136" w14:textId="77777777" w:rsidTr="00EF429F">
        <w:tc>
          <w:tcPr>
            <w:tcW w:w="8296" w:type="dxa"/>
          </w:tcPr>
          <w:p w14:paraId="7D870414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3FB462D6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3197B98A" w14:textId="6BED6806" w:rsidR="00BC65A0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</w:tc>
      </w:tr>
    </w:tbl>
    <w:p w14:paraId="61561956" w14:textId="3F16EE1B" w:rsidR="00617AC3" w:rsidRPr="00BC65A0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2A6D8832" w14:textId="77777777" w:rsidTr="00EF429F">
        <w:tc>
          <w:tcPr>
            <w:tcW w:w="8296" w:type="dxa"/>
          </w:tcPr>
          <w:p w14:paraId="3A961341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>
              <w:rPr>
                <w:rFonts w:ascii="標楷體" w:hAnsi="標楷體" w:hint="eastAsia"/>
              </w:rPr>
              <w:t>與分數</w:t>
            </w:r>
          </w:p>
        </w:tc>
      </w:tr>
      <w:tr w:rsidR="00BC65A0" w:rsidRPr="00207E79" w14:paraId="0AE728EE" w14:textId="77777777" w:rsidTr="00EF429F">
        <w:tc>
          <w:tcPr>
            <w:tcW w:w="8296" w:type="dxa"/>
          </w:tcPr>
          <w:p w14:paraId="57EED8E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01049308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78948D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58BB222A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1E1A78F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  <w:p w14:paraId="6A1035A7" w14:textId="46E1484E" w:rsidR="00BC65A0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43493CA" w14:textId="16D5C7AF" w:rsidR="000468CC" w:rsidRDefault="000468CC" w:rsidP="007B0515"/>
    <w:p w14:paraId="7DB19A43" w14:textId="77777777" w:rsidR="00562435" w:rsidRDefault="00562435" w:rsidP="00562435">
      <w:pPr>
        <w:pStyle w:val="2"/>
      </w:pPr>
      <w:bookmarkStart w:id="25" w:name="_Toc136471836"/>
      <w:r>
        <w:rPr>
          <w:rFonts w:hint="eastAsia"/>
        </w:rPr>
        <w:t>子查詢</w:t>
      </w:r>
      <w:bookmarkEnd w:id="25"/>
    </w:p>
    <w:p w14:paraId="2177F354" w14:textId="77777777" w:rsidR="00562435" w:rsidRPr="00207E79" w:rsidRDefault="00562435" w:rsidP="00562435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s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Pr="00207E79">
        <w:rPr>
          <w:rFonts w:ascii="標楷體" w:hAnsi="標楷體" w:hint="eastAsia"/>
        </w:rPr>
        <w:t>；子查詢的效能較差，除非資料不大，否則不建議頻</w:t>
      </w:r>
      <w:r w:rsidRPr="00207E79">
        <w:rPr>
          <w:rFonts w:ascii="標楷體" w:hAnsi="標楷體" w:cs="新細明體" w:hint="eastAsia"/>
        </w:rPr>
        <w:t>繁</w:t>
      </w:r>
      <w:r w:rsidRPr="00207E79">
        <w:rPr>
          <w:rFonts w:ascii="標楷體" w:hAnsi="標楷體" w:hint="eastAsia"/>
        </w:rPr>
        <w:t>使用。</w:t>
      </w:r>
    </w:p>
    <w:p w14:paraId="11BEA214" w14:textId="77777777" w:rsidR="00562435" w:rsidRPr="00207E79" w:rsidRDefault="00562435" w:rsidP="00562435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435" w:rsidRPr="00207E79" w14:paraId="4FB83960" w14:textId="77777777" w:rsidTr="00EF429F">
        <w:tc>
          <w:tcPr>
            <w:tcW w:w="8296" w:type="dxa"/>
          </w:tcPr>
          <w:p w14:paraId="595C9475" w14:textId="77777777" w:rsidR="00562435" w:rsidRPr="00207E79" w:rsidRDefault="00562435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562435" w:rsidRPr="00207E79" w14:paraId="19F9226B" w14:textId="77777777" w:rsidTr="00EF429F">
        <w:tc>
          <w:tcPr>
            <w:tcW w:w="8296" w:type="dxa"/>
          </w:tcPr>
          <w:p w14:paraId="697DEECA" w14:textId="77777777" w:rsidR="00562435" w:rsidRPr="00C9434C" w:rsidRDefault="00562435" w:rsidP="00EF429F">
            <w:r w:rsidRPr="00C9434C">
              <w:t xml:space="preserve">SELECT </w:t>
            </w:r>
            <w:r w:rsidRPr="00C9434C">
              <w:t>欄位名稱</w:t>
            </w:r>
            <w:r w:rsidRPr="00C9434C">
              <w:t>1,</w:t>
            </w:r>
            <w:r w:rsidRPr="00C9434C">
              <w:t>欄位名稱</w:t>
            </w:r>
            <w:r w:rsidRPr="00C9434C">
              <w:t>2,.</w:t>
            </w:r>
            <w:proofErr w:type="gramStart"/>
            <w:r w:rsidRPr="00C9434C">
              <w:t>..</w:t>
            </w:r>
            <w:proofErr w:type="gramEnd"/>
            <w:r w:rsidRPr="00C9434C">
              <w:t>,</w:t>
            </w:r>
            <w:r w:rsidRPr="00C9434C">
              <w:t>欄位名稱</w:t>
            </w:r>
            <w:r w:rsidRPr="00C9434C">
              <w:t xml:space="preserve">n </w:t>
            </w:r>
          </w:p>
          <w:p w14:paraId="1F3EB033" w14:textId="77777777" w:rsidR="00562435" w:rsidRPr="00C9434C" w:rsidRDefault="00562435" w:rsidP="00EF429F">
            <w:r w:rsidRPr="00C9434C">
              <w:t xml:space="preserve">FROM </w:t>
            </w:r>
            <w:r w:rsidRPr="00C9434C">
              <w:t>資料表名稱</w:t>
            </w:r>
            <w:r w:rsidRPr="00C9434C">
              <w:t>1</w:t>
            </w:r>
          </w:p>
          <w:p w14:paraId="42FA4ED2" w14:textId="77777777" w:rsidR="00562435" w:rsidRPr="00C9434C" w:rsidRDefault="00562435" w:rsidP="00EF429F">
            <w:r w:rsidRPr="00C9434C">
              <w:t xml:space="preserve">WHERE </w:t>
            </w:r>
            <w:r w:rsidRPr="00C9434C">
              <w:rPr>
                <w:color w:val="70AD47" w:themeColor="accent6"/>
              </w:rPr>
              <w:t>欄位名稱</w:t>
            </w:r>
            <w:r w:rsidRPr="00C9434C">
              <w:t xml:space="preserve"> </w:t>
            </w:r>
            <w:r w:rsidRPr="00C9434C">
              <w:rPr>
                <w:color w:val="00B0F0"/>
              </w:rPr>
              <w:t xml:space="preserve">IN </w:t>
            </w:r>
            <w:r w:rsidRPr="00C9434C">
              <w:rPr>
                <w:color w:val="FF0000"/>
              </w:rPr>
              <w:t>(</w:t>
            </w:r>
            <w:r w:rsidRPr="00C9434C">
              <w:rPr>
                <w:color w:val="FF0000"/>
              </w:rPr>
              <w:t>或是</w:t>
            </w:r>
            <w:r w:rsidRPr="00C9434C">
              <w:rPr>
                <w:color w:val="FF0000"/>
              </w:rPr>
              <w:t xml:space="preserve"> =)</w:t>
            </w:r>
            <w:r w:rsidRPr="00C9434C">
              <w:t xml:space="preserve"> (</w:t>
            </w:r>
          </w:p>
          <w:p w14:paraId="17AEB445" w14:textId="77777777" w:rsidR="00562435" w:rsidRPr="00C9434C" w:rsidRDefault="00562435" w:rsidP="00EF429F">
            <w:r w:rsidRPr="00C9434C">
              <w:tab/>
              <w:t xml:space="preserve">SELECT </w:t>
            </w:r>
            <w:r w:rsidRPr="00C9434C">
              <w:rPr>
                <w:color w:val="70AD47" w:themeColor="accent6"/>
              </w:rPr>
              <w:t>欄位名稱</w:t>
            </w:r>
            <w:r w:rsidRPr="00C9434C">
              <w:t xml:space="preserve"> </w:t>
            </w:r>
          </w:p>
          <w:p w14:paraId="244676B6" w14:textId="77777777" w:rsidR="00562435" w:rsidRPr="00C9434C" w:rsidRDefault="00562435" w:rsidP="00EF429F">
            <w:r w:rsidRPr="00C9434C">
              <w:tab/>
              <w:t xml:space="preserve">FROM </w:t>
            </w:r>
            <w:r w:rsidRPr="00C9434C">
              <w:t>資料表名稱</w:t>
            </w:r>
            <w:r w:rsidRPr="00C9434C">
              <w:t xml:space="preserve">2 </w:t>
            </w:r>
          </w:p>
          <w:p w14:paraId="3E44EE12" w14:textId="77777777" w:rsidR="00562435" w:rsidRPr="00C9434C" w:rsidRDefault="00562435" w:rsidP="00EF429F">
            <w:r w:rsidRPr="00C9434C">
              <w:tab/>
              <w:t xml:space="preserve">WHERE </w:t>
            </w:r>
            <w:r w:rsidRPr="00C9434C">
              <w:t>條件</w:t>
            </w:r>
          </w:p>
          <w:p w14:paraId="756E0D17" w14:textId="77777777" w:rsidR="00562435" w:rsidRPr="00FD0A10" w:rsidRDefault="00562435" w:rsidP="00EF429F">
            <w:r w:rsidRPr="00C9434C">
              <w:t>)</w:t>
            </w:r>
          </w:p>
        </w:tc>
      </w:tr>
    </w:tbl>
    <w:p w14:paraId="05AA2E7A" w14:textId="77777777" w:rsidR="00562435" w:rsidRDefault="00562435" w:rsidP="005624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435" w:rsidRPr="004D495B" w14:paraId="78D7FE8B" w14:textId="77777777" w:rsidTr="00EF429F">
        <w:tc>
          <w:tcPr>
            <w:tcW w:w="8296" w:type="dxa"/>
          </w:tcPr>
          <w:p w14:paraId="6CC5BC5C" w14:textId="093979CE" w:rsidR="00562435" w:rsidRDefault="00562435" w:rsidP="00EF429F">
            <w:r>
              <w:t xml:space="preserve">M2: </w:t>
            </w:r>
            <w:r w:rsidR="004D495B">
              <w:rPr>
                <w:rFonts w:hint="eastAsia"/>
              </w:rPr>
              <w:t>查詢所有考過成績</w:t>
            </w:r>
            <w:r w:rsidR="004D495B">
              <w:rPr>
                <w:rFonts w:hint="eastAsia"/>
              </w:rPr>
              <w:t xml:space="preserve"> </w:t>
            </w:r>
            <w:r w:rsidR="004D495B">
              <w:t xml:space="preserve">90 </w:t>
            </w:r>
            <w:r w:rsidR="004D495B">
              <w:rPr>
                <w:rFonts w:hint="eastAsia"/>
              </w:rPr>
              <w:t>分以上的學生編號和學生姓名</w:t>
            </w:r>
          </w:p>
        </w:tc>
      </w:tr>
      <w:tr w:rsidR="00562435" w14:paraId="5520211F" w14:textId="77777777" w:rsidTr="00EF429F">
        <w:tc>
          <w:tcPr>
            <w:tcW w:w="8296" w:type="dxa"/>
          </w:tcPr>
          <w:p w14:paraId="02CBD37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607B11E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6C6BB1A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7A8C1EF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C8E253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my_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cores`</w:t>
            </w:r>
          </w:p>
          <w:p w14:paraId="2437275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0</w:t>
            </w:r>
          </w:p>
          <w:p w14:paraId="114D14B5" w14:textId="21ECB8E2" w:rsidR="00562435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81A4F9F" w14:textId="77777777" w:rsidR="00562435" w:rsidRPr="007B0515" w:rsidRDefault="00562435" w:rsidP="007B0515"/>
    <w:p w14:paraId="2BEDA129" w14:textId="2A531958" w:rsidR="00D216ED" w:rsidRDefault="00D216ED" w:rsidP="00D216ED">
      <w:pPr>
        <w:pStyle w:val="2"/>
      </w:pPr>
      <w:bookmarkStart w:id="26" w:name="_Toc136471837"/>
      <w:r>
        <w:rPr>
          <w:rFonts w:hint="eastAsia"/>
        </w:rPr>
        <w:t>函式</w:t>
      </w:r>
      <w:bookmarkEnd w:id="26"/>
    </w:p>
    <w:p w14:paraId="357B59B3" w14:textId="77777777" w:rsidR="00BC65A0" w:rsidRDefault="00BC65A0" w:rsidP="00BC65A0">
      <w:r>
        <w:rPr>
          <w:rFonts w:hint="eastAsia"/>
        </w:rPr>
        <w:t>M</w:t>
      </w:r>
      <w:r>
        <w:t xml:space="preserve">ySQL </w:t>
      </w:r>
      <w:r>
        <w:rPr>
          <w:rFonts w:hint="eastAsia"/>
        </w:rPr>
        <w:t>的內建</w:t>
      </w:r>
      <w:proofErr w:type="gramStart"/>
      <w:r>
        <w:rPr>
          <w:rFonts w:hint="eastAsia"/>
        </w:rPr>
        <w:t>函式族繁</w:t>
      </w:r>
      <w:proofErr w:type="gramEnd"/>
      <w:r>
        <w:rPr>
          <w:rFonts w:hint="eastAsia"/>
        </w:rPr>
        <w:t>不及備載，以下僅列出課程會用</w:t>
      </w:r>
      <w:proofErr w:type="gramStart"/>
      <w:r>
        <w:rPr>
          <w:rFonts w:hint="eastAsia"/>
        </w:rPr>
        <w:t>到函式</w:t>
      </w:r>
      <w:proofErr w:type="gramEnd"/>
      <w:r>
        <w:rPr>
          <w:rFonts w:hint="eastAsia"/>
        </w:rPr>
        <w:t>。</w:t>
      </w:r>
    </w:p>
    <w:p w14:paraId="582CF547" w14:textId="77777777" w:rsidR="00BC65A0" w:rsidRDefault="00BC65A0" w:rsidP="00BC65A0"/>
    <w:p w14:paraId="4FCA890C" w14:textId="77777777" w:rsidR="00BC65A0" w:rsidRDefault="00BC65A0" w:rsidP="00BC65A0">
      <w:r>
        <w:rPr>
          <w:rFonts w:hint="eastAsia"/>
        </w:rPr>
        <w:t>參考連結：</w:t>
      </w:r>
    </w:p>
    <w:p w14:paraId="27F86C8D" w14:textId="77777777" w:rsidR="00BC65A0" w:rsidRPr="00BD2D0E" w:rsidRDefault="00BC65A0" w:rsidP="00BC65A0">
      <w:r w:rsidRPr="00BD2D0E">
        <w:t>MySQL Functions</w:t>
      </w:r>
    </w:p>
    <w:p w14:paraId="006912E0" w14:textId="7D19AC43" w:rsidR="00BC65A0" w:rsidRDefault="00561EDE" w:rsidP="00BC65A0">
      <w:hyperlink r:id="rId234" w:history="1">
        <w:r w:rsidR="00E758AB" w:rsidRPr="00E047C8">
          <w:rPr>
            <w:rStyle w:val="a3"/>
          </w:rPr>
          <w:t>https://www.w3schools.com/mysql/mysql_ref_functions.asp</w:t>
        </w:r>
      </w:hyperlink>
    </w:p>
    <w:p w14:paraId="5A05D0F3" w14:textId="77777777" w:rsidR="00BC65A0" w:rsidRPr="00207E79" w:rsidRDefault="00BC65A0" w:rsidP="00BC65A0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74748B5C" w14:textId="77777777" w:rsidTr="00EF429F">
        <w:tc>
          <w:tcPr>
            <w:tcW w:w="8296" w:type="dxa"/>
          </w:tcPr>
          <w:p w14:paraId="2C2DCF40" w14:textId="7379E6CE" w:rsidR="00BC65A0" w:rsidRPr="00207E79" w:rsidRDefault="00BC65A0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BC65A0" w:rsidRPr="00207E79" w14:paraId="60A8832C" w14:textId="77777777" w:rsidTr="00EF429F">
        <w:tc>
          <w:tcPr>
            <w:tcW w:w="8296" w:type="dxa"/>
          </w:tcPr>
          <w:p w14:paraId="361342B5" w14:textId="77777777" w:rsidR="00BC65A0" w:rsidRPr="005C743E" w:rsidRDefault="00BC65A0" w:rsidP="00EF429F">
            <w:r w:rsidRPr="005C743E">
              <w:t xml:space="preserve">SELECT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`</w:t>
            </w:r>
            <w:r w:rsidRPr="005C743E">
              <w:rPr>
                <w:color w:val="FF0000"/>
              </w:rPr>
              <w:t>)</w:t>
            </w:r>
          </w:p>
          <w:p w14:paraId="1BF2DE04" w14:textId="77777777" w:rsidR="00BC65A0" w:rsidRPr="005C743E" w:rsidRDefault="00BC65A0" w:rsidP="00EF429F">
            <w:r w:rsidRPr="005C743E">
              <w:t>FROM `</w:t>
            </w:r>
            <w:r w:rsidRPr="005C743E">
              <w:t>資料表</w:t>
            </w:r>
            <w:r w:rsidRPr="005C743E">
              <w:t>`</w:t>
            </w:r>
          </w:p>
          <w:p w14:paraId="4F3C0523" w14:textId="77777777" w:rsidR="00BC65A0" w:rsidRPr="00207E79" w:rsidRDefault="00BC65A0" w:rsidP="00EF429F">
            <w:pPr>
              <w:rPr>
                <w:rFonts w:ascii="標楷體" w:hAnsi="標楷體"/>
              </w:rPr>
            </w:pPr>
          </w:p>
          <w:p w14:paraId="4C9DE6B5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3BBD0B85" w14:textId="77777777" w:rsidR="00BC65A0" w:rsidRPr="00207E79" w:rsidRDefault="00BC65A0" w:rsidP="00BC65A0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383F905F" w14:textId="77777777" w:rsidTr="00EF429F">
        <w:tc>
          <w:tcPr>
            <w:tcW w:w="8296" w:type="dxa"/>
          </w:tcPr>
          <w:p w14:paraId="2F179F1B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C65A0" w:rsidRPr="00207E79" w14:paraId="4769B539" w14:textId="77777777" w:rsidTr="00EF429F">
        <w:tc>
          <w:tcPr>
            <w:tcW w:w="8296" w:type="dxa"/>
          </w:tcPr>
          <w:p w14:paraId="79456186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AX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0E80A4" w14:textId="1D0329D6" w:rsidR="00BC65A0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</w:tc>
      </w:tr>
    </w:tbl>
    <w:p w14:paraId="50FFFF1D" w14:textId="2BE43057" w:rsidR="007B0515" w:rsidRDefault="007B0515" w:rsidP="007B0515"/>
    <w:p w14:paraId="06B8CE73" w14:textId="7790C21F" w:rsidR="00E758AB" w:rsidRDefault="00E758AB" w:rsidP="007B0515">
      <w:r>
        <w:rPr>
          <w:rFonts w:ascii="標楷體" w:hAnsi="標楷體" w:hint="eastAsia"/>
        </w:rPr>
        <w:t>把離散的資料加以群組起來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75327263" w14:textId="77777777" w:rsidTr="00EF429F">
        <w:tc>
          <w:tcPr>
            <w:tcW w:w="8296" w:type="dxa"/>
          </w:tcPr>
          <w:p w14:paraId="0142A7F7" w14:textId="75D1A094" w:rsidR="00BC65A0" w:rsidRPr="00207E79" w:rsidRDefault="00BC65A0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BC65A0" w:rsidRPr="00207E79" w14:paraId="25565F9D" w14:textId="77777777" w:rsidTr="00EF429F">
        <w:tc>
          <w:tcPr>
            <w:tcW w:w="8296" w:type="dxa"/>
          </w:tcPr>
          <w:p w14:paraId="2B5B40FE" w14:textId="77777777" w:rsidR="00BC65A0" w:rsidRPr="005C743E" w:rsidRDefault="00BC65A0" w:rsidP="00EF429F">
            <w:r w:rsidRPr="005C743E">
              <w:t>SELECT</w:t>
            </w:r>
            <w:r w:rsidRPr="005C743E">
              <w:rPr>
                <w:color w:val="0070C0"/>
              </w:rPr>
              <w:t xml:space="preserve"> </w:t>
            </w:r>
            <w:r w:rsidRPr="0018089D">
              <w:rPr>
                <w:color w:val="70AD47" w:themeColor="accent6"/>
              </w:rPr>
              <w:t>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1`,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2`</w:t>
            </w:r>
            <w:r w:rsidRPr="005C743E">
              <w:t xml:space="preserve">,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3`</w:t>
            </w:r>
            <w:r w:rsidRPr="005C743E">
              <w:rPr>
                <w:color w:val="FF0000"/>
              </w:rPr>
              <w:t>)</w:t>
            </w:r>
          </w:p>
          <w:p w14:paraId="66D92D68" w14:textId="77777777" w:rsidR="00BC65A0" w:rsidRPr="005C743E" w:rsidRDefault="00BC65A0" w:rsidP="00EF429F">
            <w:r w:rsidRPr="005C743E">
              <w:t>FROM `</w:t>
            </w:r>
            <w:r w:rsidRPr="005C743E">
              <w:t>資料表</w:t>
            </w:r>
            <w:r w:rsidRPr="005C743E">
              <w:t>`</w:t>
            </w:r>
          </w:p>
          <w:p w14:paraId="34AFE685" w14:textId="77777777" w:rsidR="00BC65A0" w:rsidRPr="005C743E" w:rsidRDefault="00BC65A0" w:rsidP="00EF429F">
            <w:r w:rsidRPr="005C743E">
              <w:t>WHERE `</w:t>
            </w:r>
            <w:r w:rsidRPr="005C743E">
              <w:t>欄位</w:t>
            </w:r>
            <w:r w:rsidRPr="005C743E">
              <w:t>A` = `</w:t>
            </w:r>
            <w:r w:rsidRPr="005C743E">
              <w:t>欄位</w:t>
            </w:r>
            <w:r w:rsidRPr="005C743E">
              <w:t>B`</w:t>
            </w:r>
          </w:p>
          <w:p w14:paraId="5B2B39D5" w14:textId="77777777" w:rsidR="00BC65A0" w:rsidRPr="005C743E" w:rsidRDefault="00BC65A0" w:rsidP="00EF429F">
            <w:r w:rsidRPr="005C743E">
              <w:t xml:space="preserve">GROUP BY </w:t>
            </w:r>
            <w:r w:rsidRPr="0018089D">
              <w:rPr>
                <w:color w:val="70AD47" w:themeColor="accent6"/>
              </w:rPr>
              <w:t>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1`,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2`</w:t>
            </w:r>
          </w:p>
          <w:p w14:paraId="24567F17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5C743E">
              <w:t xml:space="preserve">HAVING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3`</w:t>
            </w:r>
            <w:r w:rsidRPr="005C743E">
              <w:rPr>
                <w:color w:val="FF0000"/>
              </w:rPr>
              <w:t>)</w:t>
            </w:r>
            <w:r w:rsidRPr="005C743E">
              <w:t xml:space="preserve"> </w:t>
            </w:r>
            <w:r w:rsidRPr="005C743E">
              <w:rPr>
                <w:shd w:val="pct15" w:color="auto" w:fill="FFFFFF"/>
              </w:rPr>
              <w:t>&gt;</w:t>
            </w:r>
            <w:r w:rsidRPr="005C743E">
              <w:t xml:space="preserve"> </w:t>
            </w:r>
            <w:r w:rsidRPr="005C743E">
              <w:t>值</w:t>
            </w:r>
          </w:p>
        </w:tc>
      </w:tr>
    </w:tbl>
    <w:p w14:paraId="56E6C037" w14:textId="6D68E9BA" w:rsidR="00BC65A0" w:rsidRPr="00BC65A0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07CA7BB6" w14:textId="77777777" w:rsidTr="00EF429F">
        <w:tc>
          <w:tcPr>
            <w:tcW w:w="8296" w:type="dxa"/>
          </w:tcPr>
          <w:p w14:paraId="58C48FB8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8F384F" w:rsidRPr="00207E79" w14:paraId="4D695972" w14:textId="77777777" w:rsidTr="00EF429F">
        <w:tc>
          <w:tcPr>
            <w:tcW w:w="8296" w:type="dxa"/>
          </w:tcPr>
          <w:p w14:paraId="7272CC39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UN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11A1E4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  <w:p w14:paraId="7A9BFDED" w14:textId="3F72B3F1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ROUP BY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</w:p>
        </w:tc>
      </w:tr>
    </w:tbl>
    <w:p w14:paraId="302D431C" w14:textId="53745A18" w:rsidR="00BC65A0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7A87C272" w14:textId="77777777" w:rsidTr="00EF429F">
        <w:tc>
          <w:tcPr>
            <w:tcW w:w="8296" w:type="dxa"/>
          </w:tcPr>
          <w:p w14:paraId="2F30B475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8F384F" w:rsidRPr="00207E79" w14:paraId="3CD65084" w14:textId="77777777" w:rsidTr="00EF429F">
        <w:tc>
          <w:tcPr>
            <w:tcW w:w="8296" w:type="dxa"/>
          </w:tcPr>
          <w:p w14:paraId="78913853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VG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38BDCE" w14:textId="1A7FE883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</w:tc>
      </w:tr>
    </w:tbl>
    <w:p w14:paraId="31B12B27" w14:textId="77777777" w:rsidR="00BC65A0" w:rsidRPr="008F384F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637EE432" w14:textId="77777777" w:rsidTr="00EF429F">
        <w:tc>
          <w:tcPr>
            <w:tcW w:w="8296" w:type="dxa"/>
          </w:tcPr>
          <w:p w14:paraId="20CC950D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8F384F" w:rsidRPr="00207E79" w14:paraId="2A000823" w14:textId="77777777" w:rsidTr="00EF429F">
        <w:tc>
          <w:tcPr>
            <w:tcW w:w="8296" w:type="dxa"/>
          </w:tcPr>
          <w:p w14:paraId="2BA65F46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VG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A1C7FD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62AD3611" w14:textId="7D1BFDFE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ROUP BY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</w:tc>
      </w:tr>
    </w:tbl>
    <w:p w14:paraId="56C398A6" w14:textId="1DA6700F" w:rsidR="007B0515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32"/>
        <w:gridCol w:w="6364"/>
      </w:tblGrid>
      <w:tr w:rsidR="008F384F" w:rsidRPr="00207E79" w14:paraId="55458AE6" w14:textId="77777777" w:rsidTr="0053719B">
        <w:tc>
          <w:tcPr>
            <w:tcW w:w="1932" w:type="dxa"/>
            <w:shd w:val="clear" w:color="auto" w:fill="D9D9D9" w:themeFill="background1" w:themeFillShade="D9"/>
          </w:tcPr>
          <w:p w14:paraId="0914B1F7" w14:textId="77777777" w:rsidR="008F384F" w:rsidRPr="008F384F" w:rsidRDefault="008F384F" w:rsidP="008F384F">
            <w:r w:rsidRPr="008F384F">
              <w:rPr>
                <w:rFonts w:hint="eastAsia"/>
              </w:rPr>
              <w:t>函式</w:t>
            </w:r>
          </w:p>
        </w:tc>
        <w:tc>
          <w:tcPr>
            <w:tcW w:w="6364" w:type="dxa"/>
            <w:shd w:val="clear" w:color="auto" w:fill="D9D9D9" w:themeFill="background1" w:themeFillShade="D9"/>
          </w:tcPr>
          <w:p w14:paraId="79FC0B2C" w14:textId="77777777" w:rsidR="008F384F" w:rsidRPr="008F384F" w:rsidRDefault="008F384F" w:rsidP="008F384F">
            <w:r w:rsidRPr="008F384F">
              <w:rPr>
                <w:rFonts w:hint="eastAsia"/>
              </w:rPr>
              <w:t>說明</w:t>
            </w:r>
          </w:p>
        </w:tc>
      </w:tr>
      <w:tr w:rsidR="008F384F" w:rsidRPr="00207E79" w14:paraId="62B186DC" w14:textId="77777777" w:rsidTr="0038136F">
        <w:tc>
          <w:tcPr>
            <w:tcW w:w="1932" w:type="dxa"/>
          </w:tcPr>
          <w:p w14:paraId="67EE7364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proofErr w:type="gramStart"/>
            <w:r w:rsidRPr="00903FF8">
              <w:rPr>
                <w:rFonts w:ascii="Consolas" w:hAnsi="Consolas"/>
                <w:color w:val="000000"/>
              </w:rPr>
              <w:t>CASE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)</w:t>
            </w:r>
          </w:p>
        </w:tc>
        <w:tc>
          <w:tcPr>
            <w:tcW w:w="6364" w:type="dxa"/>
          </w:tcPr>
          <w:p w14:paraId="41CDBB5D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SELECT CASE column</w:t>
            </w:r>
          </w:p>
          <w:p w14:paraId="0C99B82E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WHEN a THEN b</w:t>
            </w:r>
          </w:p>
          <w:p w14:paraId="003B6494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WHEN c THEN d</w:t>
            </w:r>
          </w:p>
          <w:p w14:paraId="018E2729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ELSE e</w:t>
            </w:r>
          </w:p>
          <w:p w14:paraId="4580F583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END</w:t>
            </w:r>
          </w:p>
          <w:p w14:paraId="7F576B7B" w14:textId="77777777" w:rsidR="008F384F" w:rsidRPr="00207E79" w:rsidRDefault="008F384F" w:rsidP="00EF429F">
            <w:pPr>
              <w:pStyle w:val="HTML"/>
              <w:rPr>
                <w:rFonts w:ascii="標楷體" w:hAnsi="標楷體"/>
                <w:color w:val="000000"/>
              </w:rPr>
            </w:pPr>
          </w:p>
          <w:p w14:paraId="57C33861" w14:textId="77777777" w:rsidR="008F384F" w:rsidRPr="00207E79" w:rsidRDefault="008F384F" w:rsidP="008F384F">
            <w:r w:rsidRPr="00207E79">
              <w:rPr>
                <w:rFonts w:hint="eastAsia"/>
              </w:rPr>
              <w:t>若</w:t>
            </w:r>
            <w:r w:rsidRPr="00207E79">
              <w:t>column</w:t>
            </w:r>
            <w:r w:rsidRPr="00207E79">
              <w:t>等於</w:t>
            </w:r>
            <w:r w:rsidRPr="00207E79">
              <w:t>a</w:t>
            </w:r>
            <w:r w:rsidRPr="00207E79">
              <w:t>，則返回</w:t>
            </w:r>
            <w:r w:rsidRPr="00207E79">
              <w:t>b</w:t>
            </w:r>
          </w:p>
          <w:p w14:paraId="7756D440" w14:textId="77777777" w:rsidR="008F384F" w:rsidRPr="00207E79" w:rsidRDefault="008F384F" w:rsidP="008F384F">
            <w:r w:rsidRPr="00207E79">
              <w:rPr>
                <w:rFonts w:hint="eastAsia"/>
              </w:rPr>
              <w:t>若</w:t>
            </w:r>
            <w:r w:rsidRPr="00207E79">
              <w:t>column</w:t>
            </w:r>
            <w:r w:rsidRPr="00207E79">
              <w:t>等於</w:t>
            </w:r>
            <w:r w:rsidRPr="00207E79">
              <w:t>c</w:t>
            </w:r>
            <w:r w:rsidRPr="00207E79">
              <w:t>，則返回</w:t>
            </w:r>
            <w:r w:rsidRPr="00207E79">
              <w:t>d</w:t>
            </w:r>
          </w:p>
          <w:p w14:paraId="5919947C" w14:textId="77777777" w:rsidR="008F384F" w:rsidRPr="00207E79" w:rsidRDefault="008F384F" w:rsidP="008F384F">
            <w:r w:rsidRPr="00207E79">
              <w:rPr>
                <w:rFonts w:hint="eastAsia"/>
              </w:rPr>
              <w:t>否則返回</w:t>
            </w:r>
            <w:r w:rsidRPr="00207E79">
              <w:t>e</w:t>
            </w:r>
          </w:p>
          <w:p w14:paraId="45622EFD" w14:textId="77777777" w:rsidR="008F384F" w:rsidRPr="00207E79" w:rsidRDefault="008F384F" w:rsidP="008F384F">
            <w:r w:rsidRPr="00207E79">
              <w:rPr>
                <w:rFonts w:hint="eastAsia"/>
              </w:rPr>
              <w:t>另外，</w:t>
            </w:r>
            <w:r w:rsidRPr="00207E79">
              <w:t>a</w:t>
            </w:r>
            <w:r w:rsidRPr="00207E79">
              <w:t>與</w:t>
            </w:r>
            <w:r w:rsidRPr="00207E79">
              <w:t>c</w:t>
            </w:r>
            <w:r w:rsidRPr="00207E79">
              <w:t>可為運算式，例如</w:t>
            </w:r>
            <w:r w:rsidRPr="00207E79">
              <w:t>a</w:t>
            </w:r>
            <w:r>
              <w:t xml:space="preserve"> </w:t>
            </w:r>
            <w:r w:rsidRPr="00207E79">
              <w:t>&lt;</w:t>
            </w:r>
            <w:r>
              <w:t xml:space="preserve"> </w:t>
            </w:r>
            <w:r w:rsidRPr="00207E79">
              <w:t>10</w:t>
            </w:r>
            <w:r w:rsidRPr="00207E79">
              <w:t>，只要是</w:t>
            </w:r>
            <w:r w:rsidRPr="00207E79">
              <w:t>a</w:t>
            </w:r>
            <w:r w:rsidRPr="00207E79">
              <w:t>小於</w:t>
            </w:r>
            <w:r w:rsidRPr="00207E79">
              <w:t>10</w:t>
            </w:r>
            <w:r w:rsidRPr="00207E79">
              <w:t>都返回</w:t>
            </w:r>
            <w:r w:rsidRPr="00207E79">
              <w:t>b</w:t>
            </w:r>
          </w:p>
        </w:tc>
      </w:tr>
      <w:tr w:rsidR="008F384F" w:rsidRPr="00207E79" w14:paraId="66034706" w14:textId="77777777" w:rsidTr="0038136F">
        <w:tc>
          <w:tcPr>
            <w:tcW w:w="1932" w:type="dxa"/>
          </w:tcPr>
          <w:p w14:paraId="4F8F95CA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proofErr w:type="gramStart"/>
            <w:r w:rsidRPr="00903FF8">
              <w:rPr>
                <w:rFonts w:ascii="Consolas" w:hAnsi="Consolas"/>
                <w:color w:val="000000"/>
              </w:rPr>
              <w:t>IF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)</w:t>
            </w:r>
          </w:p>
        </w:tc>
        <w:tc>
          <w:tcPr>
            <w:tcW w:w="6364" w:type="dxa"/>
          </w:tcPr>
          <w:p w14:paraId="5272477D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 xml:space="preserve">SELECT </w:t>
            </w:r>
            <w:proofErr w:type="gramStart"/>
            <w:r w:rsidRPr="00903FF8">
              <w:rPr>
                <w:rFonts w:ascii="Consolas" w:hAnsi="Consolas"/>
                <w:color w:val="000000"/>
              </w:rPr>
              <w:t>IF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input, x, y)</w:t>
            </w:r>
          </w:p>
          <w:p w14:paraId="052D6FD7" w14:textId="77777777" w:rsidR="008F384F" w:rsidRPr="00207E79" w:rsidRDefault="008F384F" w:rsidP="008F384F">
            <w:r w:rsidRPr="00207E79">
              <w:t>IF()</w:t>
            </w:r>
            <w:r w:rsidRPr="00207E79">
              <w:t>返回一個數字</w:t>
            </w:r>
            <w:proofErr w:type="gramStart"/>
            <w:r w:rsidRPr="00207E79">
              <w:t>或字符串值</w:t>
            </w:r>
            <w:proofErr w:type="gramEnd"/>
            <w:r w:rsidRPr="00207E79">
              <w:t>。</w:t>
            </w:r>
          </w:p>
          <w:p w14:paraId="3B282E06" w14:textId="77777777" w:rsidR="008F384F" w:rsidRPr="00207E79" w:rsidRDefault="008F384F" w:rsidP="008F384F">
            <w:r w:rsidRPr="00207E79">
              <w:rPr>
                <w:rFonts w:hint="eastAsia"/>
              </w:rPr>
              <w:t>如果</w:t>
            </w:r>
            <w:r>
              <w:rPr>
                <w:rFonts w:hint="eastAsia"/>
              </w:rPr>
              <w:t>i</w:t>
            </w:r>
            <w:r>
              <w:t>nput</w:t>
            </w:r>
            <w:r w:rsidRPr="00207E79">
              <w:rPr>
                <w:color w:val="00B0F0"/>
              </w:rPr>
              <w:t>是</w:t>
            </w:r>
            <w:r w:rsidRPr="00207E79">
              <w:rPr>
                <w:color w:val="00B0F0"/>
              </w:rPr>
              <w:t xml:space="preserve">TRUE </w:t>
            </w:r>
            <w:r w:rsidRPr="00207E79">
              <w:t>(</w:t>
            </w:r>
            <w:r>
              <w:t>input</w:t>
            </w:r>
            <w:r w:rsidRPr="00207E79">
              <w:t>不為</w:t>
            </w:r>
            <w:r w:rsidRPr="00207E79">
              <w:t>0</w:t>
            </w:r>
            <w:r w:rsidRPr="00207E79">
              <w:t>且</w:t>
            </w:r>
            <w:r w:rsidRPr="00207E79">
              <w:t>x</w:t>
            </w:r>
            <w:r w:rsidRPr="00207E79">
              <w:t>不為</w:t>
            </w:r>
            <w:r w:rsidRPr="00207E79">
              <w:t>NULL)</w:t>
            </w:r>
            <w:r w:rsidRPr="00207E79">
              <w:t>，那麼</w:t>
            </w:r>
            <w:r w:rsidRPr="00207E79">
              <w:t xml:space="preserve">IF() </w:t>
            </w:r>
            <w:r w:rsidRPr="00207E79">
              <w:t>返回</w:t>
            </w:r>
            <w:r>
              <w:rPr>
                <w:rFonts w:hint="eastAsia"/>
              </w:rPr>
              <w:t>x</w:t>
            </w:r>
            <w:r w:rsidRPr="00207E79">
              <w:t>，否則它返回</w:t>
            </w:r>
            <w:r>
              <w:rPr>
                <w:rFonts w:hint="eastAsia"/>
              </w:rPr>
              <w:t>y</w:t>
            </w:r>
            <w:r w:rsidRPr="00207E79">
              <w:t>。</w:t>
            </w:r>
          </w:p>
          <w:p w14:paraId="0F7A6863" w14:textId="77777777" w:rsidR="008F384F" w:rsidRPr="00207E79" w:rsidRDefault="008F384F" w:rsidP="008F384F">
            <w:r w:rsidRPr="00207E79">
              <w:rPr>
                <w:rFonts w:hint="eastAsia"/>
              </w:rPr>
              <w:t>類似</w:t>
            </w:r>
            <w:r w:rsidRPr="00207E79">
              <w:t>PHP</w:t>
            </w:r>
            <w:r w:rsidRPr="00207E79">
              <w:t>中的</w:t>
            </w:r>
            <w:r w:rsidRPr="00207E79">
              <w:t xml:space="preserve"> </w:t>
            </w:r>
            <w:r w:rsidRPr="00207E79">
              <w:t>三元運算子</w:t>
            </w:r>
          </w:p>
        </w:tc>
      </w:tr>
    </w:tbl>
    <w:p w14:paraId="1525AF71" w14:textId="61C83A2C" w:rsidR="008F384F" w:rsidRPr="008F384F" w:rsidRDefault="008F384F" w:rsidP="007B0515"/>
    <w:p w14:paraId="5E93B3B7" w14:textId="77777777" w:rsidR="0038136F" w:rsidRPr="00117987" w:rsidRDefault="0038136F" w:rsidP="0038136F">
      <w:pPr>
        <w:rPr>
          <w:rFonts w:cs="細明體"/>
          <w:color w:val="000000"/>
          <w:kern w:val="0"/>
          <w:shd w:val="pct15" w:color="auto" w:fill="FFFFFF"/>
        </w:rPr>
      </w:pPr>
      <w:proofErr w:type="gramStart"/>
      <w:r w:rsidRPr="00117987">
        <w:rPr>
          <w:shd w:val="pct15" w:color="auto" w:fill="FFFFFF"/>
        </w:rPr>
        <w:t>CASE(</w:t>
      </w:r>
      <w:proofErr w:type="gramEnd"/>
      <w:r w:rsidRPr="00117987">
        <w:rPr>
          <w:shd w:val="pct15" w:color="auto" w:fill="FFFFFF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4D84F13A" w14:textId="77777777" w:rsidTr="00EF429F">
        <w:tc>
          <w:tcPr>
            <w:tcW w:w="8296" w:type="dxa"/>
          </w:tcPr>
          <w:p w14:paraId="63624F31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38136F" w:rsidRPr="00207E79" w14:paraId="24E40CF3" w14:textId="77777777" w:rsidTr="00EF429F">
        <w:tc>
          <w:tcPr>
            <w:tcW w:w="8296" w:type="dxa"/>
          </w:tcPr>
          <w:p w14:paraId="00272387" w14:textId="77777777" w:rsidR="0038136F" w:rsidRPr="005C743E" w:rsidRDefault="0038136F" w:rsidP="00EF429F">
            <w:pPr>
              <w:rPr>
                <w:sz w:val="20"/>
                <w:szCs w:val="20"/>
              </w:rPr>
            </w:pPr>
            <w:r w:rsidRPr="005C743E">
              <w:rPr>
                <w:sz w:val="20"/>
                <w:szCs w:val="20"/>
              </w:rPr>
              <w:t>SELECT `</w:t>
            </w:r>
            <w:proofErr w:type="spellStart"/>
            <w:r w:rsidRPr="005C743E">
              <w:rPr>
                <w:sz w:val="20"/>
                <w:szCs w:val="20"/>
              </w:rPr>
              <w:t>sId</w:t>
            </w:r>
            <w:proofErr w:type="spellEnd"/>
            <w:r w:rsidRPr="005C743E">
              <w:rPr>
                <w:sz w:val="20"/>
                <w:szCs w:val="20"/>
              </w:rPr>
              <w:t>`, `</w:t>
            </w:r>
            <w:proofErr w:type="spellStart"/>
            <w:r w:rsidRPr="005C743E">
              <w:rPr>
                <w:sz w:val="20"/>
                <w:szCs w:val="20"/>
              </w:rPr>
              <w:t>cId</w:t>
            </w:r>
            <w:proofErr w:type="spellEnd"/>
            <w:r w:rsidRPr="005C743E">
              <w:rPr>
                <w:sz w:val="20"/>
                <w:szCs w:val="20"/>
              </w:rPr>
              <w:t>`, `score`,</w:t>
            </w:r>
          </w:p>
          <w:p w14:paraId="788AA345" w14:textId="77777777" w:rsidR="0038136F" w:rsidRPr="005C743E" w:rsidRDefault="0038136F" w:rsidP="00EF429F">
            <w:pPr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 xml:space="preserve">CASE </w:t>
            </w:r>
          </w:p>
          <w:p w14:paraId="79A674DE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color w:val="0070C0"/>
                <w:sz w:val="20"/>
                <w:szCs w:val="20"/>
              </w:rPr>
              <w:t>成績在</w:t>
            </w:r>
            <w:r w:rsidRPr="005C743E">
              <w:rPr>
                <w:color w:val="0070C0"/>
                <w:sz w:val="20"/>
                <w:szCs w:val="20"/>
              </w:rPr>
              <w:t>90</w:t>
            </w:r>
            <w:r w:rsidRPr="005C743E">
              <w:rPr>
                <w:color w:val="0070C0"/>
                <w:sz w:val="20"/>
                <w:szCs w:val="20"/>
              </w:rPr>
              <w:t>分以上</w:t>
            </w:r>
            <w:r w:rsidRPr="005C743E">
              <w:rPr>
                <w:color w:val="0070C0"/>
                <w:sz w:val="20"/>
                <w:szCs w:val="20"/>
              </w:rPr>
              <w:t xml:space="preserve">' </w:t>
            </w:r>
          </w:p>
          <w:p w14:paraId="01DE58F8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color w:val="0070C0"/>
                <w:sz w:val="20"/>
                <w:szCs w:val="20"/>
              </w:rPr>
              <w:t>成績在</w:t>
            </w:r>
            <w:r w:rsidRPr="005C743E">
              <w:rPr>
                <w:color w:val="0070C0"/>
                <w:sz w:val="20"/>
                <w:szCs w:val="20"/>
              </w:rPr>
              <w:t>70</w:t>
            </w:r>
            <w:r w:rsidRPr="005C743E">
              <w:rPr>
                <w:color w:val="0070C0"/>
                <w:sz w:val="20"/>
                <w:szCs w:val="20"/>
              </w:rPr>
              <w:t>到</w:t>
            </w:r>
            <w:r w:rsidRPr="005C743E">
              <w:rPr>
                <w:color w:val="0070C0"/>
                <w:sz w:val="20"/>
                <w:szCs w:val="20"/>
              </w:rPr>
              <w:t>89</w:t>
            </w:r>
            <w:r w:rsidRPr="005C743E">
              <w:rPr>
                <w:color w:val="0070C0"/>
                <w:sz w:val="20"/>
                <w:szCs w:val="20"/>
              </w:rPr>
              <w:t>分之間</w:t>
            </w:r>
            <w:r w:rsidRPr="005C743E">
              <w:rPr>
                <w:color w:val="0070C0"/>
                <w:sz w:val="20"/>
                <w:szCs w:val="20"/>
              </w:rPr>
              <w:t xml:space="preserve">' </w:t>
            </w:r>
          </w:p>
          <w:p w14:paraId="4A07E05C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ELSE '</w:t>
            </w:r>
            <w:r w:rsidRPr="005C743E">
              <w:rPr>
                <w:color w:val="0070C0"/>
                <w:sz w:val="20"/>
                <w:szCs w:val="20"/>
              </w:rPr>
              <w:t>成績低於</w:t>
            </w:r>
            <w:r w:rsidRPr="005C743E">
              <w:rPr>
                <w:color w:val="0070C0"/>
                <w:sz w:val="20"/>
                <w:szCs w:val="20"/>
              </w:rPr>
              <w:t xml:space="preserve">70' </w:t>
            </w:r>
          </w:p>
          <w:p w14:paraId="2B370118" w14:textId="77777777" w:rsidR="0038136F" w:rsidRPr="005C743E" w:rsidRDefault="0038136F" w:rsidP="00EF429F">
            <w:pPr>
              <w:rPr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END</w:t>
            </w:r>
            <w:r w:rsidRPr="005C743E">
              <w:rPr>
                <w:sz w:val="20"/>
                <w:szCs w:val="20"/>
              </w:rPr>
              <w:t xml:space="preserve"> AS `msg`</w:t>
            </w:r>
          </w:p>
          <w:p w14:paraId="7831ADC3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sz w:val="20"/>
                <w:szCs w:val="20"/>
              </w:rPr>
              <w:t>FROM `scores`</w:t>
            </w:r>
          </w:p>
        </w:tc>
      </w:tr>
    </w:tbl>
    <w:p w14:paraId="596C85B2" w14:textId="5067429F" w:rsidR="008F384F" w:rsidRDefault="008F384F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2BCED7E8" w14:textId="77777777" w:rsidTr="00EF429F">
        <w:tc>
          <w:tcPr>
            <w:tcW w:w="8296" w:type="dxa"/>
          </w:tcPr>
          <w:p w14:paraId="061697EB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38136F" w:rsidRPr="00207E79" w14:paraId="20255215" w14:textId="77777777" w:rsidTr="00EF429F">
        <w:tc>
          <w:tcPr>
            <w:tcW w:w="8296" w:type="dxa"/>
          </w:tcPr>
          <w:p w14:paraId="393DA856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w w:val="90"/>
                <w:sz w:val="20"/>
                <w:szCs w:val="20"/>
              </w:rPr>
              <w:lastRenderedPageBreak/>
              <w:t>SELECT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s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c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score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0D6FC8E8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147B21B5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52C8E3C9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FD77759" w14:textId="77777777" w:rsidR="0038136F" w:rsidRPr="005C743E" w:rsidRDefault="0038136F" w:rsidP="00EF429F">
            <w:pPr>
              <w:spacing w:line="280" w:lineRule="exact"/>
              <w:ind w:firstLineChars="200" w:firstLine="359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080A8FAA" w14:textId="77777777" w:rsidR="0038136F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w w:val="90"/>
                <w:sz w:val="20"/>
                <w:szCs w:val="20"/>
              </w:rPr>
              <w:t xml:space="preserve">, </w:t>
            </w:r>
          </w:p>
          <w:p w14:paraId="183629D4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00B050"/>
                <w:w w:val="90"/>
                <w:sz w:val="20"/>
                <w:szCs w:val="20"/>
              </w:rPr>
              <w:t>(SELECT AVG(`score`) FROM `scores`) AS `</w:t>
            </w:r>
            <w:proofErr w:type="spellStart"/>
            <w:r w:rsidRPr="005C743E">
              <w:rPr>
                <w:color w:val="00B050"/>
                <w:w w:val="90"/>
                <w:sz w:val="20"/>
                <w:szCs w:val="20"/>
              </w:rPr>
              <w:t>avg_scores</w:t>
            </w:r>
            <w:proofErr w:type="spellEnd"/>
            <w:r w:rsidRPr="005C743E">
              <w:rPr>
                <w:color w:val="00B050"/>
                <w:w w:val="90"/>
                <w:sz w:val="20"/>
                <w:szCs w:val="20"/>
              </w:rPr>
              <w:t>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70EF5EEA" w14:textId="77777777" w:rsidR="0038136F" w:rsidRPr="005C743E" w:rsidRDefault="0038136F" w:rsidP="00EF429F">
            <w:pPr>
              <w:spacing w:line="280" w:lineRule="exact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A1919FD" w14:textId="77777777" w:rsidR="0038136F" w:rsidRPr="005C743E" w:rsidRDefault="0038136F" w:rsidP="00EF429F">
            <w:pPr>
              <w:spacing w:line="280" w:lineRule="exact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2006D6CE" w14:textId="77777777" w:rsidR="0038136F" w:rsidRPr="005C743E" w:rsidRDefault="0038136F" w:rsidP="00EF429F">
            <w:pPr>
              <w:spacing w:line="280" w:lineRule="exact"/>
              <w:ind w:firstLineChars="200" w:firstLine="359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ELSE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6B52C9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END AS `</w:t>
            </w:r>
            <w:proofErr w:type="spellStart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avg_msg</w:t>
            </w:r>
            <w:proofErr w:type="spellEnd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`</w:t>
            </w:r>
          </w:p>
          <w:p w14:paraId="4D53BA77" w14:textId="77777777" w:rsidR="0038136F" w:rsidRPr="00207E79" w:rsidRDefault="0038136F" w:rsidP="00EF429F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w w:val="90"/>
                <w:sz w:val="20"/>
                <w:szCs w:val="20"/>
              </w:rPr>
              <w:t>FROM `scores`</w:t>
            </w:r>
          </w:p>
        </w:tc>
      </w:tr>
    </w:tbl>
    <w:p w14:paraId="40E94776" w14:textId="77777777" w:rsidR="0038136F" w:rsidRDefault="0038136F" w:rsidP="007B0515"/>
    <w:p w14:paraId="23B4C1EE" w14:textId="77777777" w:rsidR="0038136F" w:rsidRPr="00117987" w:rsidRDefault="0038136F" w:rsidP="0038136F">
      <w:pPr>
        <w:rPr>
          <w:shd w:val="pct15" w:color="auto" w:fill="FFFFFF"/>
        </w:rPr>
      </w:pPr>
      <w:proofErr w:type="gramStart"/>
      <w:r w:rsidRPr="00117987">
        <w:rPr>
          <w:shd w:val="pct15" w:color="auto" w:fill="FFFFFF"/>
        </w:rPr>
        <w:t>IF(</w:t>
      </w:r>
      <w:proofErr w:type="gramEnd"/>
      <w:r w:rsidRPr="00117987">
        <w:rPr>
          <w:shd w:val="pct15" w:color="auto" w:fill="FFFFFF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27BEEF68" w14:textId="77777777" w:rsidTr="00EF429F">
        <w:tc>
          <w:tcPr>
            <w:tcW w:w="8296" w:type="dxa"/>
          </w:tcPr>
          <w:p w14:paraId="6880941C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38136F" w:rsidRPr="00207E79" w14:paraId="2BC9E89F" w14:textId="77777777" w:rsidTr="00EF429F">
        <w:tc>
          <w:tcPr>
            <w:tcW w:w="8296" w:type="dxa"/>
          </w:tcPr>
          <w:p w14:paraId="62F33E93" w14:textId="77777777" w:rsidR="0038136F" w:rsidRPr="005C743E" w:rsidRDefault="0038136F" w:rsidP="00EF429F">
            <w:pPr>
              <w:rPr>
                <w:sz w:val="16"/>
                <w:szCs w:val="16"/>
              </w:rPr>
            </w:pPr>
            <w:r w:rsidRPr="005C743E">
              <w:rPr>
                <w:sz w:val="16"/>
                <w:szCs w:val="16"/>
              </w:rPr>
              <w:t>SELECT `</w:t>
            </w:r>
            <w:proofErr w:type="spellStart"/>
            <w:r w:rsidRPr="005C743E">
              <w:rPr>
                <w:sz w:val="16"/>
                <w:szCs w:val="16"/>
              </w:rPr>
              <w:t>sId</w:t>
            </w:r>
            <w:proofErr w:type="spellEnd"/>
            <w:r w:rsidRPr="005C743E">
              <w:rPr>
                <w:sz w:val="16"/>
                <w:szCs w:val="16"/>
              </w:rPr>
              <w:t>`, `</w:t>
            </w:r>
            <w:proofErr w:type="spellStart"/>
            <w:r w:rsidRPr="005C743E">
              <w:rPr>
                <w:sz w:val="16"/>
                <w:szCs w:val="16"/>
              </w:rPr>
              <w:t>cId</w:t>
            </w:r>
            <w:proofErr w:type="spellEnd"/>
            <w:r w:rsidRPr="005C743E">
              <w:rPr>
                <w:sz w:val="16"/>
                <w:szCs w:val="16"/>
              </w:rPr>
              <w:t>`, `score`, IF(`score` &gt;= 90, "</w:t>
            </w:r>
            <w:r w:rsidRPr="005C743E">
              <w:rPr>
                <w:sz w:val="16"/>
                <w:szCs w:val="16"/>
              </w:rPr>
              <w:t>大於</w:t>
            </w:r>
            <w:r>
              <w:rPr>
                <w:rFonts w:hint="eastAsia"/>
                <w:sz w:val="16"/>
                <w:szCs w:val="16"/>
              </w:rPr>
              <w:t>等於</w:t>
            </w:r>
            <w:r w:rsidRPr="005C743E">
              <w:rPr>
                <w:sz w:val="16"/>
                <w:szCs w:val="16"/>
              </w:rPr>
              <w:t xml:space="preserve"> 90 </w:t>
            </w:r>
            <w:r w:rsidRPr="005C743E">
              <w:rPr>
                <w:sz w:val="16"/>
                <w:szCs w:val="16"/>
              </w:rPr>
              <w:t>分</w:t>
            </w:r>
            <w:r w:rsidRPr="005C743E">
              <w:rPr>
                <w:sz w:val="16"/>
                <w:szCs w:val="16"/>
              </w:rPr>
              <w:t>", "</w:t>
            </w:r>
            <w:r w:rsidRPr="005C743E">
              <w:rPr>
                <w:sz w:val="16"/>
                <w:szCs w:val="16"/>
              </w:rPr>
              <w:t>低於</w:t>
            </w:r>
            <w:r w:rsidRPr="005C743E">
              <w:rPr>
                <w:sz w:val="16"/>
                <w:szCs w:val="16"/>
              </w:rPr>
              <w:t xml:space="preserve"> 90 </w:t>
            </w:r>
            <w:r w:rsidRPr="005C743E">
              <w:rPr>
                <w:sz w:val="16"/>
                <w:szCs w:val="16"/>
              </w:rPr>
              <w:t>分</w:t>
            </w:r>
            <w:r w:rsidRPr="005C743E">
              <w:rPr>
                <w:sz w:val="16"/>
                <w:szCs w:val="16"/>
              </w:rPr>
              <w:t>") AS `msg`</w:t>
            </w:r>
          </w:p>
          <w:p w14:paraId="28B4666B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sz w:val="16"/>
                <w:szCs w:val="16"/>
              </w:rPr>
              <w:t>FROM `scores`;</w:t>
            </w:r>
          </w:p>
        </w:tc>
      </w:tr>
    </w:tbl>
    <w:p w14:paraId="7BEDD5C1" w14:textId="77777777" w:rsidR="0038136F" w:rsidRPr="00207E79" w:rsidRDefault="0038136F" w:rsidP="0038136F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73DE9134" w14:textId="77777777" w:rsidTr="00EF429F">
        <w:tc>
          <w:tcPr>
            <w:tcW w:w="8296" w:type="dxa"/>
          </w:tcPr>
          <w:p w14:paraId="718419CC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38136F" w:rsidRPr="00207E79" w14:paraId="463C4129" w14:textId="77777777" w:rsidTr="00EF429F">
        <w:tc>
          <w:tcPr>
            <w:tcW w:w="8296" w:type="dxa"/>
          </w:tcPr>
          <w:p w14:paraId="3C757FE3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w w:val="90"/>
                <w:sz w:val="20"/>
                <w:szCs w:val="20"/>
              </w:rPr>
              <w:t>SELECT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s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c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score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w w:val="90"/>
                <w:sz w:val="20"/>
                <w:szCs w:val="20"/>
              </w:rPr>
              <w:t xml:space="preserve"> </w:t>
            </w:r>
          </w:p>
          <w:p w14:paraId="02B7F505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90') </w:t>
            </w:r>
            <w:r>
              <w:rPr>
                <w:color w:val="0070C0"/>
                <w:w w:val="90"/>
                <w:sz w:val="20"/>
                <w:szCs w:val="20"/>
              </w:rPr>
              <w:t>AS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`msg`</w:t>
            </w:r>
            <w:r w:rsidRPr="00120B2D">
              <w:rPr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w w:val="90"/>
                <w:sz w:val="20"/>
                <w:szCs w:val="20"/>
              </w:rPr>
              <w:t xml:space="preserve"> </w:t>
            </w:r>
          </w:p>
          <w:p w14:paraId="663F7437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00B050"/>
                <w:w w:val="90"/>
                <w:sz w:val="20"/>
                <w:szCs w:val="20"/>
              </w:rPr>
              <w:t>(SELECT AVG(`score`) FROM `scores`) AS `</w:t>
            </w:r>
            <w:proofErr w:type="spellStart"/>
            <w:r w:rsidRPr="005C743E">
              <w:rPr>
                <w:color w:val="00B050"/>
                <w:w w:val="90"/>
                <w:sz w:val="20"/>
                <w:szCs w:val="20"/>
              </w:rPr>
              <w:t>avg_scores</w:t>
            </w:r>
            <w:proofErr w:type="spellEnd"/>
            <w:r w:rsidRPr="005C743E">
              <w:rPr>
                <w:color w:val="00B050"/>
                <w:w w:val="90"/>
                <w:sz w:val="20"/>
                <w:szCs w:val="20"/>
              </w:rPr>
              <w:t>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2B5A530D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) AS `</w:t>
            </w:r>
            <w:proofErr w:type="spellStart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avg_msg</w:t>
            </w:r>
            <w:proofErr w:type="spellEnd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`</w:t>
            </w:r>
          </w:p>
          <w:p w14:paraId="4330E7DF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w w:val="90"/>
                <w:sz w:val="20"/>
                <w:szCs w:val="20"/>
              </w:rPr>
              <w:t>FROM `scores`</w:t>
            </w:r>
          </w:p>
        </w:tc>
      </w:tr>
    </w:tbl>
    <w:p w14:paraId="191CA9E2" w14:textId="77777777" w:rsidR="008F384F" w:rsidRPr="007B0515" w:rsidRDefault="008F384F" w:rsidP="007B0515"/>
    <w:p w14:paraId="4DDBBAA2" w14:textId="28C407E0" w:rsidR="00D216ED" w:rsidRDefault="00D216ED" w:rsidP="00D216ED">
      <w:pPr>
        <w:pStyle w:val="2"/>
      </w:pPr>
      <w:bookmarkStart w:id="27" w:name="_Toc136471838"/>
      <w:r>
        <w:rPr>
          <w:rFonts w:hint="eastAsia"/>
        </w:rPr>
        <w:t>完整性原則與關聯介紹</w:t>
      </w:r>
      <w:bookmarkEnd w:id="27"/>
    </w:p>
    <w:p w14:paraId="73EDE52F" w14:textId="77777777" w:rsidR="00073DB7" w:rsidRDefault="00073DB7" w:rsidP="00073DB7">
      <w:r>
        <w:rPr>
          <w:rFonts w:hint="eastAsia"/>
        </w:rPr>
        <w:t>在規劃資料庫的過程中，需要滿足完整性與資料表間對應的關聯性，才能設計出合適的資料庫結構。</w:t>
      </w:r>
    </w:p>
    <w:p w14:paraId="087E40B3" w14:textId="77777777" w:rsidR="00073DB7" w:rsidRDefault="00073DB7" w:rsidP="00073DB7"/>
    <w:p w14:paraId="6E84D9FB" w14:textId="77777777" w:rsidR="00073DB7" w:rsidRPr="00A16AF1" w:rsidRDefault="00073DB7" w:rsidP="00073DB7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9AB72E8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Pr="00E3777C">
        <w:rPr>
          <w:rFonts w:ascii="標楷體" w:hAnsi="標楷體" w:hint="eastAsia"/>
          <w:b/>
        </w:rPr>
        <w:t>*</w:t>
      </w:r>
    </w:p>
    <w:p w14:paraId="416430E2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A的F</w:t>
      </w:r>
      <w:r w:rsidRPr="00A16AF1">
        <w:rPr>
          <w:rFonts w:ascii="標楷體" w:hAnsi="標楷體"/>
        </w:rPr>
        <w:t>oreign Key</w:t>
      </w:r>
      <w:r w:rsidRPr="00A16AF1">
        <w:rPr>
          <w:rFonts w:ascii="標楷體" w:hAnsi="標楷體" w:hint="eastAsia"/>
        </w:rPr>
        <w:t>（</w:t>
      </w:r>
      <w:r w:rsidRPr="00A16AF1">
        <w:rPr>
          <w:rFonts w:ascii="標楷體" w:hAnsi="標楷體"/>
        </w:rPr>
        <w:t>FK</w:t>
      </w:r>
      <w:r>
        <w:rPr>
          <w:rFonts w:ascii="標楷體" w:hAnsi="標楷體" w:hint="eastAsia"/>
        </w:rPr>
        <w:t>，外來鍵</w:t>
      </w:r>
      <w:r w:rsidRPr="00A16AF1">
        <w:rPr>
          <w:rFonts w:ascii="標楷體" w:hAnsi="標楷體" w:hint="eastAsia"/>
        </w:rPr>
        <w:t>）集合，</w:t>
      </w:r>
      <w:proofErr w:type="gramStart"/>
      <w:r w:rsidRPr="00A16AF1">
        <w:rPr>
          <w:rFonts w:ascii="標楷體" w:hAnsi="標楷體" w:hint="eastAsia"/>
        </w:rPr>
        <w:t>其值域應該</w:t>
      </w:r>
      <w:proofErr w:type="gramEnd"/>
      <w:r w:rsidRPr="00A16AF1">
        <w:rPr>
          <w:rFonts w:ascii="標楷體" w:hAnsi="標楷體" w:hint="eastAsia"/>
        </w:rPr>
        <w:t>落在資料表B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（P</w:t>
      </w:r>
      <w:r w:rsidRPr="00A16AF1">
        <w:rPr>
          <w:rFonts w:ascii="標楷體" w:hAnsi="標楷體"/>
        </w:rPr>
        <w:t>K</w:t>
      </w:r>
      <w:r>
        <w:rPr>
          <w:rFonts w:ascii="標楷體" w:hAnsi="標楷體" w:hint="eastAsia"/>
        </w:rPr>
        <w:t>，主鍵</w:t>
      </w:r>
      <w:r w:rsidRPr="00A16AF1">
        <w:rPr>
          <w:rFonts w:ascii="標楷體" w:hAnsi="標楷體" w:hint="eastAsia"/>
        </w:rPr>
        <w:t>）當中，否則資料表A的</w:t>
      </w:r>
      <w:r w:rsidRPr="00A16AF1">
        <w:rPr>
          <w:rFonts w:ascii="標楷體" w:hAnsi="標楷體"/>
        </w:rPr>
        <w:t>FK</w:t>
      </w:r>
      <w:r w:rsidRPr="00A16AF1">
        <w:rPr>
          <w:rFonts w:ascii="標楷體" w:hAnsi="標楷體" w:hint="eastAsia"/>
        </w:rPr>
        <w:t>無法參考到資料表B的P</w:t>
      </w:r>
      <w:r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3BB418A8" w14:textId="77777777" w:rsidR="00073DB7" w:rsidRDefault="00073DB7" w:rsidP="00073DB7">
      <w:pPr>
        <w:jc w:val="center"/>
        <w:rPr>
          <w:rFonts w:ascii="標楷體" w:hAnsi="標楷體"/>
        </w:rPr>
      </w:pPr>
      <w:r w:rsidRPr="00A04DBE">
        <w:rPr>
          <w:rFonts w:ascii="標楷體" w:hAnsi="標楷體"/>
          <w:noProof/>
        </w:rPr>
        <w:lastRenderedPageBreak/>
        <w:drawing>
          <wp:inline distT="0" distB="0" distL="0" distR="0" wp14:anchorId="0D36C7AE" wp14:editId="09972014">
            <wp:extent cx="5274310" cy="1941830"/>
            <wp:effectExtent l="19050" t="19050" r="21590" b="20320"/>
            <wp:docPr id="141" name="圖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1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2B49C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T087 </w:t>
      </w:r>
      <w:r>
        <w:rPr>
          <w:rFonts w:ascii="標楷體" w:hAnsi="標楷體" w:hint="eastAsia"/>
        </w:rPr>
        <w:t xml:space="preserve">並不存在於 </w:t>
      </w:r>
      <w:proofErr w:type="spellStart"/>
      <w:r>
        <w:rPr>
          <w:rFonts w:ascii="標楷體" w:hAnsi="標楷體"/>
        </w:rPr>
        <w:t>tId</w:t>
      </w:r>
      <w:proofErr w:type="spellEnd"/>
      <w:r>
        <w:rPr>
          <w:rFonts w:ascii="標楷體" w:hAnsi="標楷體"/>
        </w:rPr>
        <w:t xml:space="preserve"> </w:t>
      </w:r>
      <w:proofErr w:type="gramStart"/>
      <w:r>
        <w:rPr>
          <w:rFonts w:ascii="標楷體" w:hAnsi="標楷體" w:hint="eastAsia"/>
        </w:rPr>
        <w:t>的值域當中</w:t>
      </w:r>
      <w:proofErr w:type="gramEnd"/>
    </w:p>
    <w:p w14:paraId="59777466" w14:textId="77777777" w:rsidR="00073DB7" w:rsidRPr="00A04DBE" w:rsidRDefault="00073DB7" w:rsidP="00073DB7">
      <w:pPr>
        <w:rPr>
          <w:rFonts w:ascii="標楷體" w:hAnsi="標楷體"/>
        </w:rPr>
      </w:pPr>
    </w:p>
    <w:p w14:paraId="56B961F1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Pr="00E3777C">
        <w:rPr>
          <w:rFonts w:ascii="標楷體" w:hAnsi="標楷體" w:hint="eastAsia"/>
          <w:b/>
        </w:rPr>
        <w:t>*</w:t>
      </w:r>
    </w:p>
    <w:p w14:paraId="20EF422E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B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</w:t>
      </w:r>
      <w:proofErr w:type="gramStart"/>
      <w:r w:rsidRPr="00A16AF1">
        <w:rPr>
          <w:rFonts w:ascii="標楷體" w:hAnsi="標楷體" w:hint="eastAsia"/>
        </w:rPr>
        <w:t>為空值</w:t>
      </w:r>
      <w:proofErr w:type="gramEnd"/>
      <w:r w:rsidRPr="00A16AF1">
        <w:rPr>
          <w:rFonts w:ascii="標楷體" w:hAnsi="標楷體" w:hint="eastAsia"/>
        </w:rPr>
        <w:t>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無法讓資料表</w:t>
      </w:r>
      <w:r w:rsidRPr="00A16AF1">
        <w:rPr>
          <w:rFonts w:ascii="標楷體" w:hAnsi="標楷體"/>
        </w:rPr>
        <w:t>A</w:t>
      </w:r>
      <w:r w:rsidRPr="00A16AF1">
        <w:rPr>
          <w:rFonts w:ascii="標楷體" w:hAnsi="標楷體" w:hint="eastAsia"/>
        </w:rPr>
        <w:t xml:space="preserve">的 </w:t>
      </w:r>
      <w:proofErr w:type="spellStart"/>
      <w:r w:rsidRPr="00A16AF1">
        <w:rPr>
          <w:rFonts w:ascii="標楷體" w:hAnsi="標楷體"/>
        </w:rPr>
        <w:t>Foregin</w:t>
      </w:r>
      <w:proofErr w:type="spellEnd"/>
      <w:r w:rsidRPr="00A16AF1">
        <w:rPr>
          <w:rFonts w:ascii="標楷體" w:hAnsi="標楷體"/>
        </w:rPr>
        <w:t xml:space="preserve"> Key </w:t>
      </w:r>
      <w:r w:rsidRPr="00A16AF1">
        <w:rPr>
          <w:rFonts w:ascii="標楷體" w:hAnsi="標楷體" w:hint="eastAsia"/>
        </w:rPr>
        <w:t>參考到。</w:t>
      </w:r>
    </w:p>
    <w:p w14:paraId="15CA9A35" w14:textId="77777777" w:rsidR="00073DB7" w:rsidRDefault="00073DB7" w:rsidP="00073DB7">
      <w:pPr>
        <w:jc w:val="center"/>
        <w:rPr>
          <w:rFonts w:ascii="標楷體" w:hAnsi="標楷體"/>
        </w:rPr>
      </w:pPr>
      <w:r w:rsidRPr="003E2DF1">
        <w:rPr>
          <w:rFonts w:ascii="標楷體" w:hAnsi="標楷體"/>
          <w:noProof/>
        </w:rPr>
        <w:drawing>
          <wp:inline distT="0" distB="0" distL="0" distR="0" wp14:anchorId="05B645C8" wp14:editId="3C9FCB12">
            <wp:extent cx="5274310" cy="2029460"/>
            <wp:effectExtent l="19050" t="19050" r="21590" b="27940"/>
            <wp:docPr id="142" name="圖片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A9F46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老師資料主鍵</w:t>
      </w:r>
      <w:proofErr w:type="gramStart"/>
      <w:r>
        <w:rPr>
          <w:rFonts w:ascii="標楷體" w:hAnsi="標楷體" w:hint="eastAsia"/>
        </w:rPr>
        <w:t>為空值</w:t>
      </w:r>
      <w:proofErr w:type="gramEnd"/>
      <w:r>
        <w:rPr>
          <w:rFonts w:ascii="標楷體" w:hAnsi="標楷體" w:hint="eastAsia"/>
        </w:rPr>
        <w:t>，無法讓課程資料表</w:t>
      </w:r>
      <w:proofErr w:type="gramStart"/>
      <w:r>
        <w:rPr>
          <w:rFonts w:ascii="標楷體" w:hAnsi="標楷體" w:hint="eastAsia"/>
        </w:rPr>
        <w:t>的外鍵進行</w:t>
      </w:r>
      <w:proofErr w:type="gramEnd"/>
      <w:r>
        <w:rPr>
          <w:rFonts w:ascii="標楷體" w:hAnsi="標楷體" w:hint="eastAsia"/>
        </w:rPr>
        <w:t>參考</w:t>
      </w:r>
    </w:p>
    <w:p w14:paraId="190D06DD" w14:textId="77777777" w:rsidR="00073DB7" w:rsidRPr="00107475" w:rsidRDefault="00073DB7" w:rsidP="00073DB7">
      <w:pPr>
        <w:rPr>
          <w:rFonts w:ascii="標楷體" w:hAnsi="標楷體"/>
        </w:rPr>
      </w:pPr>
    </w:p>
    <w:p w14:paraId="23CD1C3C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proofErr w:type="gramStart"/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  <w:proofErr w:type="gramEnd"/>
    </w:p>
    <w:p w14:paraId="0EC0FC5F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>
        <w:rPr>
          <w:rFonts w:ascii="標楷體" w:hAnsi="標楷體" w:hint="eastAsia"/>
        </w:rPr>
        <w:t>為數值</w:t>
      </w:r>
      <w:r w:rsidRPr="00A16AF1">
        <w:rPr>
          <w:rFonts w:ascii="標楷體" w:hAnsi="標楷體" w:hint="eastAsia"/>
        </w:rPr>
        <w:t>（例如</w:t>
      </w:r>
      <w:r>
        <w:rPr>
          <w:rFonts w:ascii="標楷體" w:hAnsi="標楷體"/>
        </w:rPr>
        <w:t>credit</w:t>
      </w:r>
      <w:r w:rsidRPr="00A16AF1">
        <w:rPr>
          <w:rFonts w:ascii="標楷體" w:hAnsi="標楷體" w:hint="eastAsia"/>
        </w:rPr>
        <w:t>），就不能寫入</w:t>
      </w:r>
      <w:r>
        <w:rPr>
          <w:rFonts w:ascii="標楷體" w:hAnsi="標楷體" w:hint="eastAsia"/>
        </w:rPr>
        <w:t>字串或日期時間</w:t>
      </w:r>
      <w:r w:rsidRPr="00A16AF1">
        <w:rPr>
          <w:rFonts w:ascii="標楷體" w:hAnsi="標楷體" w:hint="eastAsia"/>
        </w:rPr>
        <w:t>（例如</w:t>
      </w:r>
      <w:r>
        <w:rPr>
          <w:rFonts w:ascii="標楷體" w:hAnsi="標楷體"/>
        </w:rPr>
        <w:t>varchar</w:t>
      </w:r>
      <w:r>
        <w:rPr>
          <w:rFonts w:ascii="標楷體" w:hAnsi="標楷體" w:hint="eastAsia"/>
        </w:rPr>
        <w:t>或</w:t>
      </w:r>
      <w:r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。</w:t>
      </w:r>
    </w:p>
    <w:p w14:paraId="1C9E826F" w14:textId="77777777" w:rsidR="00073DB7" w:rsidRDefault="00073DB7" w:rsidP="00073DB7">
      <w:pPr>
        <w:jc w:val="center"/>
        <w:rPr>
          <w:rFonts w:ascii="標楷體" w:hAnsi="標楷體"/>
        </w:rPr>
      </w:pPr>
      <w:r w:rsidRPr="00AD2891">
        <w:rPr>
          <w:rFonts w:ascii="標楷體" w:hAnsi="標楷體"/>
          <w:noProof/>
        </w:rPr>
        <w:lastRenderedPageBreak/>
        <w:drawing>
          <wp:inline distT="0" distB="0" distL="0" distR="0" wp14:anchorId="593E3AF8" wp14:editId="4369163C">
            <wp:extent cx="4038600" cy="2223515"/>
            <wp:effectExtent l="19050" t="19050" r="19050" b="24765"/>
            <wp:docPr id="143" name="圖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7"/>
                    <a:stretch>
                      <a:fillRect/>
                    </a:stretch>
                  </pic:blipFill>
                  <pic:spPr>
                    <a:xfrm>
                      <a:off x="0" y="0"/>
                      <a:ext cx="4056149" cy="2233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FE9F77" w14:textId="77777777" w:rsidR="00073DB7" w:rsidRPr="00AD2891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因 </w:t>
      </w:r>
      <w:r>
        <w:rPr>
          <w:rFonts w:ascii="標楷體" w:hAnsi="標楷體"/>
        </w:rPr>
        <w:t>credit</w:t>
      </w:r>
      <w:r>
        <w:rPr>
          <w:rFonts w:ascii="標楷體" w:hAnsi="標楷體" w:hint="eastAsia"/>
        </w:rPr>
        <w:t xml:space="preserve">欄位的類型是 </w:t>
      </w:r>
      <w:proofErr w:type="spellStart"/>
      <w:r>
        <w:rPr>
          <w:rFonts w:ascii="標楷體" w:hAnsi="標楷體"/>
        </w:rPr>
        <w:t>tinyint</w:t>
      </w:r>
      <w:proofErr w:type="spellEnd"/>
      <w:r>
        <w:rPr>
          <w:rFonts w:ascii="標楷體" w:hAnsi="標楷體" w:hint="eastAsia"/>
        </w:rPr>
        <w:t>，因此無法寫入字串類型的資料</w:t>
      </w:r>
    </w:p>
    <w:p w14:paraId="4E38421D" w14:textId="77777777" w:rsidR="00073DB7" w:rsidRDefault="00073DB7" w:rsidP="00073DB7">
      <w:pPr>
        <w:rPr>
          <w:rFonts w:ascii="標楷體" w:hAnsi="標楷體"/>
        </w:rPr>
      </w:pPr>
    </w:p>
    <w:p w14:paraId="5F4D40FA" w14:textId="77777777" w:rsidR="00073DB7" w:rsidRPr="00DD4D98" w:rsidRDefault="00073DB7" w:rsidP="00073DB7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31C2ACFC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</w:t>
      </w:r>
      <w:proofErr w:type="gramStart"/>
      <w:r w:rsidRPr="00DD4D98">
        <w:rPr>
          <w:rFonts w:ascii="標楷體" w:hAnsi="標楷體" w:hint="eastAsia"/>
        </w:rPr>
        <w:t>一</w:t>
      </w:r>
      <w:proofErr w:type="gramEnd"/>
    </w:p>
    <w:p w14:paraId="1473042F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drawing>
          <wp:inline distT="0" distB="0" distL="0" distR="0" wp14:anchorId="3186C2FB" wp14:editId="19F2E017">
            <wp:extent cx="4450715" cy="1232535"/>
            <wp:effectExtent l="19050" t="19050" r="26035" b="24765"/>
            <wp:docPr id="144" name="圖片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12325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74413D" w14:textId="77777777" w:rsidR="00073DB7" w:rsidRPr="005B2024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</w:t>
      </w:r>
      <w:proofErr w:type="gramStart"/>
      <w:r>
        <w:rPr>
          <w:rFonts w:ascii="標楷體" w:hAnsi="標楷體" w:hint="eastAsia"/>
        </w:rPr>
        <w:t>一</w:t>
      </w:r>
      <w:proofErr w:type="gramEnd"/>
      <w:r>
        <w:rPr>
          <w:rFonts w:ascii="標楷體" w:hAnsi="標楷體" w:hint="eastAsia"/>
        </w:rPr>
        <w:t>關係</w:t>
      </w:r>
    </w:p>
    <w:p w14:paraId="55F7838C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137E6927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drawing>
          <wp:inline distT="0" distB="0" distL="0" distR="0" wp14:anchorId="158BA215" wp14:editId="28D5BD4C">
            <wp:extent cx="5271135" cy="2007870"/>
            <wp:effectExtent l="19050" t="19050" r="24765" b="11430"/>
            <wp:docPr id="145" name="圖片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0078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94C818" w14:textId="77777777" w:rsidR="00073DB7" w:rsidRPr="005B2024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多關係</w:t>
      </w:r>
    </w:p>
    <w:p w14:paraId="2DCD3323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多對多</w:t>
      </w:r>
    </w:p>
    <w:p w14:paraId="342F8747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lastRenderedPageBreak/>
        <w:drawing>
          <wp:inline distT="0" distB="0" distL="0" distR="0" wp14:anchorId="2ACBD2E5" wp14:editId="68665D33">
            <wp:extent cx="5271135" cy="1711960"/>
            <wp:effectExtent l="19050" t="19050" r="24765" b="21590"/>
            <wp:docPr id="146" name="圖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711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658629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多對多關係</w:t>
      </w:r>
    </w:p>
    <w:p w14:paraId="13B366EF" w14:textId="1420319F" w:rsidR="00787370" w:rsidRDefault="00787370" w:rsidP="007B0515"/>
    <w:p w14:paraId="321C51C4" w14:textId="0418A9BE" w:rsidR="00787370" w:rsidRDefault="00787370" w:rsidP="00787370">
      <w:pPr>
        <w:pStyle w:val="2"/>
      </w:pPr>
      <w:bookmarkStart w:id="28" w:name="_Toc136471839"/>
      <w:r>
        <w:t xml:space="preserve">Pandas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用法對照表</w:t>
      </w:r>
      <w:bookmarkEnd w:id="28"/>
    </w:p>
    <w:p w14:paraId="35FA68CE" w14:textId="168C1E65" w:rsidR="00787370" w:rsidRDefault="00787370" w:rsidP="00787370">
      <w:pPr>
        <w:jc w:val="center"/>
      </w:pPr>
      <w:r>
        <w:rPr>
          <w:noProof/>
        </w:rPr>
        <w:drawing>
          <wp:inline distT="0" distB="0" distL="0" distR="0" wp14:anchorId="61DA6FA9" wp14:editId="7910DA1A">
            <wp:extent cx="3989139" cy="5156200"/>
            <wp:effectExtent l="0" t="0" r="0" b="6350"/>
            <wp:docPr id="162" name="圖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圖片 162"/>
                    <pic:cNvPicPr/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4172" cy="5162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6C16A" w14:textId="677BB794" w:rsidR="00787370" w:rsidRDefault="00787370" w:rsidP="0078737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B32407">
        <w:rPr>
          <w:rFonts w:hint="eastAsia"/>
        </w:rPr>
        <w:t>用法</w:t>
      </w:r>
      <w:r>
        <w:rPr>
          <w:rFonts w:hint="eastAsia"/>
        </w:rPr>
        <w:t>對照表</w:t>
      </w:r>
    </w:p>
    <w:p w14:paraId="417F910C" w14:textId="77777777" w:rsidR="00787370" w:rsidRPr="007B0515" w:rsidRDefault="00787370" w:rsidP="007B0515"/>
    <w:sectPr w:rsidR="00787370" w:rsidRPr="007B0515" w:rsidSect="004B52FE">
      <w:footerReference w:type="default" r:id="rId24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168EA" w14:textId="77777777" w:rsidR="00561EDE" w:rsidRDefault="00561EDE" w:rsidP="008D1A2C">
      <w:r>
        <w:separator/>
      </w:r>
    </w:p>
  </w:endnote>
  <w:endnote w:type="continuationSeparator" w:id="0">
    <w:p w14:paraId="1F9EE294" w14:textId="77777777" w:rsidR="00561EDE" w:rsidRDefault="00561EDE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B54AB6" w:rsidRDefault="00B54AB6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B54AB6" w:rsidRDefault="00B54AB6"/>
  <w:p w14:paraId="09D10AE4" w14:textId="77777777" w:rsidR="00B54AB6" w:rsidRDefault="00B54AB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51D7E" w14:textId="77777777" w:rsidR="00561EDE" w:rsidRDefault="00561EDE" w:rsidP="008D1A2C">
      <w:r>
        <w:separator/>
      </w:r>
    </w:p>
  </w:footnote>
  <w:footnote w:type="continuationSeparator" w:id="0">
    <w:p w14:paraId="37FC8501" w14:textId="77777777" w:rsidR="00561EDE" w:rsidRDefault="00561EDE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286D"/>
    <w:multiLevelType w:val="hybridMultilevel"/>
    <w:tmpl w:val="1DB03F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22E576A"/>
    <w:multiLevelType w:val="hybridMultilevel"/>
    <w:tmpl w:val="C944F16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5C205E4"/>
    <w:multiLevelType w:val="hybridMultilevel"/>
    <w:tmpl w:val="4184C4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9CD2AB0"/>
    <w:multiLevelType w:val="hybridMultilevel"/>
    <w:tmpl w:val="A2BA54C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A1C008E"/>
    <w:multiLevelType w:val="hybridMultilevel"/>
    <w:tmpl w:val="ED2A1E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3C55B2"/>
    <w:multiLevelType w:val="hybridMultilevel"/>
    <w:tmpl w:val="8CE6B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82E68"/>
    <w:multiLevelType w:val="hybridMultilevel"/>
    <w:tmpl w:val="28D25F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9E72A4"/>
    <w:multiLevelType w:val="hybridMultilevel"/>
    <w:tmpl w:val="760AF5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7762066"/>
    <w:multiLevelType w:val="hybridMultilevel"/>
    <w:tmpl w:val="2B32A1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CC663A2"/>
    <w:multiLevelType w:val="hybridMultilevel"/>
    <w:tmpl w:val="FC3EA3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4684081"/>
    <w:multiLevelType w:val="hybridMultilevel"/>
    <w:tmpl w:val="8918C8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818214D"/>
    <w:multiLevelType w:val="hybridMultilevel"/>
    <w:tmpl w:val="685E43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9B34702"/>
    <w:multiLevelType w:val="hybridMultilevel"/>
    <w:tmpl w:val="0ADAA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E7B2554"/>
    <w:multiLevelType w:val="hybridMultilevel"/>
    <w:tmpl w:val="81366E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B15C46"/>
    <w:multiLevelType w:val="hybridMultilevel"/>
    <w:tmpl w:val="4A782E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380495F"/>
    <w:multiLevelType w:val="hybridMultilevel"/>
    <w:tmpl w:val="0254C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89F522E"/>
    <w:multiLevelType w:val="hybridMultilevel"/>
    <w:tmpl w:val="D90E7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C8D778E"/>
    <w:multiLevelType w:val="hybridMultilevel"/>
    <w:tmpl w:val="99840A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56D6DE9"/>
    <w:multiLevelType w:val="hybridMultilevel"/>
    <w:tmpl w:val="1C94E1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65E1750"/>
    <w:multiLevelType w:val="hybridMultilevel"/>
    <w:tmpl w:val="0CCC4A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87E23E8"/>
    <w:multiLevelType w:val="hybridMultilevel"/>
    <w:tmpl w:val="78664F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A954783"/>
    <w:multiLevelType w:val="hybridMultilevel"/>
    <w:tmpl w:val="6FCEAE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315584E"/>
    <w:multiLevelType w:val="hybridMultilevel"/>
    <w:tmpl w:val="E47C2E5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48B74DB"/>
    <w:multiLevelType w:val="hybridMultilevel"/>
    <w:tmpl w:val="6BFC2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FB36C31"/>
    <w:multiLevelType w:val="hybridMultilevel"/>
    <w:tmpl w:val="A73C282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1B1537F"/>
    <w:multiLevelType w:val="hybridMultilevel"/>
    <w:tmpl w:val="9B22F9E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BA82E7B"/>
    <w:multiLevelType w:val="hybridMultilevel"/>
    <w:tmpl w:val="D758EF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C730D94"/>
    <w:multiLevelType w:val="hybridMultilevel"/>
    <w:tmpl w:val="0F964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EE55F59"/>
    <w:multiLevelType w:val="hybridMultilevel"/>
    <w:tmpl w:val="329038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40"/>
  </w:num>
  <w:num w:numId="3">
    <w:abstractNumId w:val="34"/>
  </w:num>
  <w:num w:numId="4">
    <w:abstractNumId w:val="21"/>
  </w:num>
  <w:num w:numId="5">
    <w:abstractNumId w:val="26"/>
  </w:num>
  <w:num w:numId="6">
    <w:abstractNumId w:val="1"/>
  </w:num>
  <w:num w:numId="7">
    <w:abstractNumId w:val="24"/>
  </w:num>
  <w:num w:numId="8">
    <w:abstractNumId w:val="4"/>
  </w:num>
  <w:num w:numId="9">
    <w:abstractNumId w:val="9"/>
  </w:num>
  <w:num w:numId="10">
    <w:abstractNumId w:val="36"/>
  </w:num>
  <w:num w:numId="11">
    <w:abstractNumId w:val="3"/>
  </w:num>
  <w:num w:numId="12">
    <w:abstractNumId w:val="0"/>
  </w:num>
  <w:num w:numId="13">
    <w:abstractNumId w:val="16"/>
  </w:num>
  <w:num w:numId="14">
    <w:abstractNumId w:val="12"/>
  </w:num>
  <w:num w:numId="15">
    <w:abstractNumId w:val="14"/>
  </w:num>
  <w:num w:numId="16">
    <w:abstractNumId w:val="15"/>
  </w:num>
  <w:num w:numId="17">
    <w:abstractNumId w:val="30"/>
  </w:num>
  <w:num w:numId="18">
    <w:abstractNumId w:val="5"/>
  </w:num>
  <w:num w:numId="19">
    <w:abstractNumId w:val="22"/>
  </w:num>
  <w:num w:numId="20">
    <w:abstractNumId w:val="23"/>
  </w:num>
  <w:num w:numId="21">
    <w:abstractNumId w:val="28"/>
  </w:num>
  <w:num w:numId="22">
    <w:abstractNumId w:val="39"/>
  </w:num>
  <w:num w:numId="23">
    <w:abstractNumId w:val="29"/>
  </w:num>
  <w:num w:numId="24">
    <w:abstractNumId w:val="17"/>
  </w:num>
  <w:num w:numId="25">
    <w:abstractNumId w:val="33"/>
  </w:num>
  <w:num w:numId="26">
    <w:abstractNumId w:val="37"/>
  </w:num>
  <w:num w:numId="27">
    <w:abstractNumId w:val="32"/>
  </w:num>
  <w:num w:numId="28">
    <w:abstractNumId w:val="11"/>
  </w:num>
  <w:num w:numId="29">
    <w:abstractNumId w:val="18"/>
  </w:num>
  <w:num w:numId="30">
    <w:abstractNumId w:val="35"/>
  </w:num>
  <w:num w:numId="31">
    <w:abstractNumId w:val="2"/>
  </w:num>
  <w:num w:numId="32">
    <w:abstractNumId w:val="19"/>
  </w:num>
  <w:num w:numId="33">
    <w:abstractNumId w:val="25"/>
  </w:num>
  <w:num w:numId="34">
    <w:abstractNumId w:val="7"/>
  </w:num>
  <w:num w:numId="35">
    <w:abstractNumId w:val="20"/>
  </w:num>
  <w:num w:numId="36">
    <w:abstractNumId w:val="27"/>
  </w:num>
  <w:num w:numId="37">
    <w:abstractNumId w:val="38"/>
  </w:num>
  <w:num w:numId="38">
    <w:abstractNumId w:val="13"/>
  </w:num>
  <w:num w:numId="39">
    <w:abstractNumId w:val="6"/>
  </w:num>
  <w:num w:numId="40">
    <w:abstractNumId w:val="31"/>
  </w:num>
  <w:num w:numId="41">
    <w:abstractNumId w:val="10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20F7"/>
    <w:rsid w:val="00002AF7"/>
    <w:rsid w:val="00003A92"/>
    <w:rsid w:val="00003AC2"/>
    <w:rsid w:val="00004C61"/>
    <w:rsid w:val="00006000"/>
    <w:rsid w:val="000076CF"/>
    <w:rsid w:val="00007A70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6B8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49C"/>
    <w:rsid w:val="000348C3"/>
    <w:rsid w:val="00034970"/>
    <w:rsid w:val="00034F5B"/>
    <w:rsid w:val="000356D8"/>
    <w:rsid w:val="000358BD"/>
    <w:rsid w:val="00035A0F"/>
    <w:rsid w:val="00036B41"/>
    <w:rsid w:val="00040B3D"/>
    <w:rsid w:val="00041224"/>
    <w:rsid w:val="00041F03"/>
    <w:rsid w:val="00045EBF"/>
    <w:rsid w:val="000468CC"/>
    <w:rsid w:val="00047A65"/>
    <w:rsid w:val="000508CD"/>
    <w:rsid w:val="00050B33"/>
    <w:rsid w:val="00051FD9"/>
    <w:rsid w:val="000524AA"/>
    <w:rsid w:val="000524B0"/>
    <w:rsid w:val="00053515"/>
    <w:rsid w:val="00055440"/>
    <w:rsid w:val="000561D4"/>
    <w:rsid w:val="00056A82"/>
    <w:rsid w:val="000574B5"/>
    <w:rsid w:val="000579AA"/>
    <w:rsid w:val="00057A4A"/>
    <w:rsid w:val="00057ED9"/>
    <w:rsid w:val="0006086A"/>
    <w:rsid w:val="0006166F"/>
    <w:rsid w:val="00062428"/>
    <w:rsid w:val="000633F7"/>
    <w:rsid w:val="000649FD"/>
    <w:rsid w:val="00064FB1"/>
    <w:rsid w:val="000715CC"/>
    <w:rsid w:val="0007248D"/>
    <w:rsid w:val="00072B62"/>
    <w:rsid w:val="00073DB7"/>
    <w:rsid w:val="00073EDE"/>
    <w:rsid w:val="00074D41"/>
    <w:rsid w:val="00075A80"/>
    <w:rsid w:val="00075E75"/>
    <w:rsid w:val="000763C5"/>
    <w:rsid w:val="00077FA2"/>
    <w:rsid w:val="00080ED2"/>
    <w:rsid w:val="000814C1"/>
    <w:rsid w:val="000819EA"/>
    <w:rsid w:val="000831E3"/>
    <w:rsid w:val="000834C4"/>
    <w:rsid w:val="0008372E"/>
    <w:rsid w:val="00083D76"/>
    <w:rsid w:val="000848B9"/>
    <w:rsid w:val="00084E07"/>
    <w:rsid w:val="00085D4C"/>
    <w:rsid w:val="00086F74"/>
    <w:rsid w:val="00087478"/>
    <w:rsid w:val="00087BAB"/>
    <w:rsid w:val="00087E82"/>
    <w:rsid w:val="00087EAC"/>
    <w:rsid w:val="000902A0"/>
    <w:rsid w:val="000902EA"/>
    <w:rsid w:val="000908D7"/>
    <w:rsid w:val="0009112C"/>
    <w:rsid w:val="00091451"/>
    <w:rsid w:val="00091C22"/>
    <w:rsid w:val="00091DE2"/>
    <w:rsid w:val="0009355F"/>
    <w:rsid w:val="000946FF"/>
    <w:rsid w:val="00095440"/>
    <w:rsid w:val="00095590"/>
    <w:rsid w:val="0009561B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852"/>
    <w:rsid w:val="000C4E1F"/>
    <w:rsid w:val="000C51C0"/>
    <w:rsid w:val="000C529C"/>
    <w:rsid w:val="000C5E37"/>
    <w:rsid w:val="000C6A29"/>
    <w:rsid w:val="000C6BBE"/>
    <w:rsid w:val="000C7B53"/>
    <w:rsid w:val="000C7CB0"/>
    <w:rsid w:val="000D157F"/>
    <w:rsid w:val="000D1E0B"/>
    <w:rsid w:val="000D3352"/>
    <w:rsid w:val="000D36AD"/>
    <w:rsid w:val="000D3B41"/>
    <w:rsid w:val="000D45E0"/>
    <w:rsid w:val="000D4E7D"/>
    <w:rsid w:val="000D52DA"/>
    <w:rsid w:val="000D62D0"/>
    <w:rsid w:val="000D6300"/>
    <w:rsid w:val="000D6D7F"/>
    <w:rsid w:val="000E19E2"/>
    <w:rsid w:val="000E19E6"/>
    <w:rsid w:val="000E2088"/>
    <w:rsid w:val="000E2433"/>
    <w:rsid w:val="000E26A7"/>
    <w:rsid w:val="000E279D"/>
    <w:rsid w:val="000E2FCC"/>
    <w:rsid w:val="000E3205"/>
    <w:rsid w:val="000E4410"/>
    <w:rsid w:val="000E4970"/>
    <w:rsid w:val="000E53BD"/>
    <w:rsid w:val="000E657C"/>
    <w:rsid w:val="000E6EF1"/>
    <w:rsid w:val="000E7292"/>
    <w:rsid w:val="000F01F3"/>
    <w:rsid w:val="000F0EA7"/>
    <w:rsid w:val="000F1942"/>
    <w:rsid w:val="000F1C1D"/>
    <w:rsid w:val="000F1DDF"/>
    <w:rsid w:val="000F254D"/>
    <w:rsid w:val="000F2607"/>
    <w:rsid w:val="000F33DA"/>
    <w:rsid w:val="000F3BB1"/>
    <w:rsid w:val="000F4464"/>
    <w:rsid w:val="000F44D0"/>
    <w:rsid w:val="000F4B46"/>
    <w:rsid w:val="000F4CF5"/>
    <w:rsid w:val="000F4F37"/>
    <w:rsid w:val="000F75E2"/>
    <w:rsid w:val="000F7E88"/>
    <w:rsid w:val="001017CB"/>
    <w:rsid w:val="00101E08"/>
    <w:rsid w:val="00101F6C"/>
    <w:rsid w:val="001025D2"/>
    <w:rsid w:val="001029B8"/>
    <w:rsid w:val="0010348F"/>
    <w:rsid w:val="001040FE"/>
    <w:rsid w:val="001045CE"/>
    <w:rsid w:val="001063FF"/>
    <w:rsid w:val="00106712"/>
    <w:rsid w:val="00106C11"/>
    <w:rsid w:val="00110637"/>
    <w:rsid w:val="001107F8"/>
    <w:rsid w:val="00110AA5"/>
    <w:rsid w:val="00110CA5"/>
    <w:rsid w:val="00111973"/>
    <w:rsid w:val="001119E4"/>
    <w:rsid w:val="00112BF9"/>
    <w:rsid w:val="00112F26"/>
    <w:rsid w:val="00113676"/>
    <w:rsid w:val="001136DD"/>
    <w:rsid w:val="00113D75"/>
    <w:rsid w:val="00115197"/>
    <w:rsid w:val="00115307"/>
    <w:rsid w:val="00115408"/>
    <w:rsid w:val="00115F62"/>
    <w:rsid w:val="001203CD"/>
    <w:rsid w:val="0012042B"/>
    <w:rsid w:val="0012099D"/>
    <w:rsid w:val="001226F3"/>
    <w:rsid w:val="00122CFF"/>
    <w:rsid w:val="00122F1E"/>
    <w:rsid w:val="00123234"/>
    <w:rsid w:val="00124449"/>
    <w:rsid w:val="0012511C"/>
    <w:rsid w:val="001256EF"/>
    <w:rsid w:val="00126331"/>
    <w:rsid w:val="00126615"/>
    <w:rsid w:val="001267DD"/>
    <w:rsid w:val="00127235"/>
    <w:rsid w:val="001275CB"/>
    <w:rsid w:val="00127865"/>
    <w:rsid w:val="00127F67"/>
    <w:rsid w:val="00131363"/>
    <w:rsid w:val="0013139C"/>
    <w:rsid w:val="0013199D"/>
    <w:rsid w:val="00133D1D"/>
    <w:rsid w:val="00133EEF"/>
    <w:rsid w:val="00134135"/>
    <w:rsid w:val="0013495E"/>
    <w:rsid w:val="00135131"/>
    <w:rsid w:val="001357C7"/>
    <w:rsid w:val="00135E37"/>
    <w:rsid w:val="001374D3"/>
    <w:rsid w:val="001376EC"/>
    <w:rsid w:val="00140C39"/>
    <w:rsid w:val="00140FAA"/>
    <w:rsid w:val="001425E4"/>
    <w:rsid w:val="00142A2E"/>
    <w:rsid w:val="001442AB"/>
    <w:rsid w:val="00144933"/>
    <w:rsid w:val="00144997"/>
    <w:rsid w:val="00144C33"/>
    <w:rsid w:val="001452FE"/>
    <w:rsid w:val="00145A16"/>
    <w:rsid w:val="00145B75"/>
    <w:rsid w:val="00145EB2"/>
    <w:rsid w:val="00146228"/>
    <w:rsid w:val="001477DD"/>
    <w:rsid w:val="00147F6D"/>
    <w:rsid w:val="001504FF"/>
    <w:rsid w:val="001506C0"/>
    <w:rsid w:val="00150A25"/>
    <w:rsid w:val="00150F5F"/>
    <w:rsid w:val="00151132"/>
    <w:rsid w:val="001511E9"/>
    <w:rsid w:val="00153660"/>
    <w:rsid w:val="001538F2"/>
    <w:rsid w:val="00154660"/>
    <w:rsid w:val="00154C45"/>
    <w:rsid w:val="001557FC"/>
    <w:rsid w:val="00156324"/>
    <w:rsid w:val="0015634E"/>
    <w:rsid w:val="00157125"/>
    <w:rsid w:val="00157917"/>
    <w:rsid w:val="00160501"/>
    <w:rsid w:val="001605D5"/>
    <w:rsid w:val="00161114"/>
    <w:rsid w:val="00161319"/>
    <w:rsid w:val="00161FE2"/>
    <w:rsid w:val="0016338B"/>
    <w:rsid w:val="00163446"/>
    <w:rsid w:val="00163EEA"/>
    <w:rsid w:val="00165189"/>
    <w:rsid w:val="00165801"/>
    <w:rsid w:val="00167D55"/>
    <w:rsid w:val="001703E7"/>
    <w:rsid w:val="0017127C"/>
    <w:rsid w:val="00172957"/>
    <w:rsid w:val="00173CF7"/>
    <w:rsid w:val="00174225"/>
    <w:rsid w:val="001756DD"/>
    <w:rsid w:val="001761AF"/>
    <w:rsid w:val="00176750"/>
    <w:rsid w:val="0018067B"/>
    <w:rsid w:val="00181835"/>
    <w:rsid w:val="00181BF6"/>
    <w:rsid w:val="00181D3A"/>
    <w:rsid w:val="00184055"/>
    <w:rsid w:val="00184895"/>
    <w:rsid w:val="00184D12"/>
    <w:rsid w:val="00186455"/>
    <w:rsid w:val="00190CCD"/>
    <w:rsid w:val="001914BB"/>
    <w:rsid w:val="00191DF0"/>
    <w:rsid w:val="00195960"/>
    <w:rsid w:val="00196066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4D"/>
    <w:rsid w:val="001B0261"/>
    <w:rsid w:val="001B0A03"/>
    <w:rsid w:val="001B0D1B"/>
    <w:rsid w:val="001B4D51"/>
    <w:rsid w:val="001B5579"/>
    <w:rsid w:val="001B5C8E"/>
    <w:rsid w:val="001B5F23"/>
    <w:rsid w:val="001B652F"/>
    <w:rsid w:val="001B780D"/>
    <w:rsid w:val="001C0376"/>
    <w:rsid w:val="001C07D7"/>
    <w:rsid w:val="001C096B"/>
    <w:rsid w:val="001C0D57"/>
    <w:rsid w:val="001C1030"/>
    <w:rsid w:val="001C1893"/>
    <w:rsid w:val="001C1F29"/>
    <w:rsid w:val="001C2374"/>
    <w:rsid w:val="001C3191"/>
    <w:rsid w:val="001C3F30"/>
    <w:rsid w:val="001C4D7A"/>
    <w:rsid w:val="001C5382"/>
    <w:rsid w:val="001C5FC1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2993"/>
    <w:rsid w:val="001E3C8A"/>
    <w:rsid w:val="001E4D08"/>
    <w:rsid w:val="001E6BE2"/>
    <w:rsid w:val="001F05F1"/>
    <w:rsid w:val="001F170E"/>
    <w:rsid w:val="001F2631"/>
    <w:rsid w:val="001F2EC9"/>
    <w:rsid w:val="001F40A2"/>
    <w:rsid w:val="001F460E"/>
    <w:rsid w:val="001F4EC4"/>
    <w:rsid w:val="001F6FCB"/>
    <w:rsid w:val="001F7B04"/>
    <w:rsid w:val="00200B92"/>
    <w:rsid w:val="00203755"/>
    <w:rsid w:val="0020442D"/>
    <w:rsid w:val="00204491"/>
    <w:rsid w:val="002049AC"/>
    <w:rsid w:val="00204AAA"/>
    <w:rsid w:val="002051C2"/>
    <w:rsid w:val="0020653D"/>
    <w:rsid w:val="002066D5"/>
    <w:rsid w:val="002066EE"/>
    <w:rsid w:val="00206B6C"/>
    <w:rsid w:val="00207119"/>
    <w:rsid w:val="0020749C"/>
    <w:rsid w:val="0021061A"/>
    <w:rsid w:val="0021147B"/>
    <w:rsid w:val="002118F9"/>
    <w:rsid w:val="00211EB1"/>
    <w:rsid w:val="00211F11"/>
    <w:rsid w:val="00212689"/>
    <w:rsid w:val="002129B8"/>
    <w:rsid w:val="00212D1B"/>
    <w:rsid w:val="00213F41"/>
    <w:rsid w:val="0021450F"/>
    <w:rsid w:val="002147DA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6FE1"/>
    <w:rsid w:val="002276F8"/>
    <w:rsid w:val="0023019B"/>
    <w:rsid w:val="00231387"/>
    <w:rsid w:val="00232FE5"/>
    <w:rsid w:val="00233786"/>
    <w:rsid w:val="00233966"/>
    <w:rsid w:val="00233A2A"/>
    <w:rsid w:val="00233A9C"/>
    <w:rsid w:val="00233C0F"/>
    <w:rsid w:val="0023415B"/>
    <w:rsid w:val="00234686"/>
    <w:rsid w:val="00235A8A"/>
    <w:rsid w:val="00236795"/>
    <w:rsid w:val="00240ADF"/>
    <w:rsid w:val="0024114F"/>
    <w:rsid w:val="00241D68"/>
    <w:rsid w:val="002424E5"/>
    <w:rsid w:val="002425E6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2151"/>
    <w:rsid w:val="00252C8F"/>
    <w:rsid w:val="00253046"/>
    <w:rsid w:val="0025306B"/>
    <w:rsid w:val="0025394C"/>
    <w:rsid w:val="00254E31"/>
    <w:rsid w:val="00255A90"/>
    <w:rsid w:val="00256DDC"/>
    <w:rsid w:val="0025701A"/>
    <w:rsid w:val="00257AF6"/>
    <w:rsid w:val="00260693"/>
    <w:rsid w:val="00261258"/>
    <w:rsid w:val="00261B12"/>
    <w:rsid w:val="00261C49"/>
    <w:rsid w:val="002626E3"/>
    <w:rsid w:val="0026308F"/>
    <w:rsid w:val="00263550"/>
    <w:rsid w:val="00265329"/>
    <w:rsid w:val="00265AC8"/>
    <w:rsid w:val="00267D77"/>
    <w:rsid w:val="00267E08"/>
    <w:rsid w:val="00267E42"/>
    <w:rsid w:val="00267E4D"/>
    <w:rsid w:val="00270F92"/>
    <w:rsid w:val="00272763"/>
    <w:rsid w:val="002727B1"/>
    <w:rsid w:val="00273F9C"/>
    <w:rsid w:val="00274E0C"/>
    <w:rsid w:val="002754A3"/>
    <w:rsid w:val="00275D28"/>
    <w:rsid w:val="00275F1C"/>
    <w:rsid w:val="002768BF"/>
    <w:rsid w:val="00276DB8"/>
    <w:rsid w:val="00277CB7"/>
    <w:rsid w:val="00280F69"/>
    <w:rsid w:val="00281293"/>
    <w:rsid w:val="00281C23"/>
    <w:rsid w:val="00282CB2"/>
    <w:rsid w:val="00283083"/>
    <w:rsid w:val="002834B1"/>
    <w:rsid w:val="0028478D"/>
    <w:rsid w:val="00285B97"/>
    <w:rsid w:val="0028674D"/>
    <w:rsid w:val="0028679E"/>
    <w:rsid w:val="002874CC"/>
    <w:rsid w:val="00290935"/>
    <w:rsid w:val="00290B5A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9783D"/>
    <w:rsid w:val="002A0F4C"/>
    <w:rsid w:val="002A1B3F"/>
    <w:rsid w:val="002A2D85"/>
    <w:rsid w:val="002A6802"/>
    <w:rsid w:val="002B0CC5"/>
    <w:rsid w:val="002B1111"/>
    <w:rsid w:val="002B1331"/>
    <w:rsid w:val="002B1FAE"/>
    <w:rsid w:val="002B20C9"/>
    <w:rsid w:val="002B3AF7"/>
    <w:rsid w:val="002B43EA"/>
    <w:rsid w:val="002B44B7"/>
    <w:rsid w:val="002B520A"/>
    <w:rsid w:val="002B5634"/>
    <w:rsid w:val="002B58D6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32A8"/>
    <w:rsid w:val="002C3733"/>
    <w:rsid w:val="002C43D5"/>
    <w:rsid w:val="002C4D31"/>
    <w:rsid w:val="002C5876"/>
    <w:rsid w:val="002C6241"/>
    <w:rsid w:val="002C6E6C"/>
    <w:rsid w:val="002D18C4"/>
    <w:rsid w:val="002D3049"/>
    <w:rsid w:val="002D372E"/>
    <w:rsid w:val="002D439C"/>
    <w:rsid w:val="002D5F70"/>
    <w:rsid w:val="002D65CE"/>
    <w:rsid w:val="002D6D6D"/>
    <w:rsid w:val="002E069B"/>
    <w:rsid w:val="002E07C3"/>
    <w:rsid w:val="002E0EC0"/>
    <w:rsid w:val="002E142A"/>
    <w:rsid w:val="002E14FA"/>
    <w:rsid w:val="002E2F6C"/>
    <w:rsid w:val="002E4318"/>
    <w:rsid w:val="002E4987"/>
    <w:rsid w:val="002E597C"/>
    <w:rsid w:val="002E6185"/>
    <w:rsid w:val="002E7669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52B9"/>
    <w:rsid w:val="00307108"/>
    <w:rsid w:val="00307A1B"/>
    <w:rsid w:val="00307EA7"/>
    <w:rsid w:val="003115AA"/>
    <w:rsid w:val="00311E68"/>
    <w:rsid w:val="00312145"/>
    <w:rsid w:val="00312AAE"/>
    <w:rsid w:val="00313028"/>
    <w:rsid w:val="00313C2C"/>
    <w:rsid w:val="003145AB"/>
    <w:rsid w:val="00315A50"/>
    <w:rsid w:val="0031608B"/>
    <w:rsid w:val="00316DBB"/>
    <w:rsid w:val="00320714"/>
    <w:rsid w:val="00322544"/>
    <w:rsid w:val="00322BA8"/>
    <w:rsid w:val="00322DE4"/>
    <w:rsid w:val="00323803"/>
    <w:rsid w:val="00323A4A"/>
    <w:rsid w:val="003247CC"/>
    <w:rsid w:val="003249F6"/>
    <w:rsid w:val="00324C97"/>
    <w:rsid w:val="00324E56"/>
    <w:rsid w:val="003261E2"/>
    <w:rsid w:val="00326FA3"/>
    <w:rsid w:val="00327CEA"/>
    <w:rsid w:val="003309E0"/>
    <w:rsid w:val="00331166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402"/>
    <w:rsid w:val="00337573"/>
    <w:rsid w:val="00337992"/>
    <w:rsid w:val="00337FD5"/>
    <w:rsid w:val="00340435"/>
    <w:rsid w:val="003407FE"/>
    <w:rsid w:val="00340928"/>
    <w:rsid w:val="003411D8"/>
    <w:rsid w:val="003414B7"/>
    <w:rsid w:val="00341A01"/>
    <w:rsid w:val="00342928"/>
    <w:rsid w:val="0034294E"/>
    <w:rsid w:val="0034300F"/>
    <w:rsid w:val="003430CF"/>
    <w:rsid w:val="00343A8D"/>
    <w:rsid w:val="00346B10"/>
    <w:rsid w:val="00347ADB"/>
    <w:rsid w:val="00351011"/>
    <w:rsid w:val="003530FD"/>
    <w:rsid w:val="0035354E"/>
    <w:rsid w:val="00355308"/>
    <w:rsid w:val="003561A7"/>
    <w:rsid w:val="0035728A"/>
    <w:rsid w:val="0035743E"/>
    <w:rsid w:val="00357CF3"/>
    <w:rsid w:val="003608B4"/>
    <w:rsid w:val="00360E2A"/>
    <w:rsid w:val="00363115"/>
    <w:rsid w:val="00363964"/>
    <w:rsid w:val="003643EC"/>
    <w:rsid w:val="00364BA9"/>
    <w:rsid w:val="00364FC2"/>
    <w:rsid w:val="003657B4"/>
    <w:rsid w:val="003676F8"/>
    <w:rsid w:val="00367E7E"/>
    <w:rsid w:val="003704F9"/>
    <w:rsid w:val="00371B84"/>
    <w:rsid w:val="00371C10"/>
    <w:rsid w:val="003721F0"/>
    <w:rsid w:val="0037262B"/>
    <w:rsid w:val="00372EE9"/>
    <w:rsid w:val="00373A7D"/>
    <w:rsid w:val="003748AF"/>
    <w:rsid w:val="00375B76"/>
    <w:rsid w:val="0037645C"/>
    <w:rsid w:val="00380578"/>
    <w:rsid w:val="003806DF"/>
    <w:rsid w:val="0038136F"/>
    <w:rsid w:val="00381752"/>
    <w:rsid w:val="00382881"/>
    <w:rsid w:val="003834B8"/>
    <w:rsid w:val="003836DE"/>
    <w:rsid w:val="00383777"/>
    <w:rsid w:val="00383BDE"/>
    <w:rsid w:val="00384AF9"/>
    <w:rsid w:val="00387292"/>
    <w:rsid w:val="00387BCD"/>
    <w:rsid w:val="00390F5D"/>
    <w:rsid w:val="00393C5C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376"/>
    <w:rsid w:val="003A3ABD"/>
    <w:rsid w:val="003A4F35"/>
    <w:rsid w:val="003A53C7"/>
    <w:rsid w:val="003A6528"/>
    <w:rsid w:val="003A6D2D"/>
    <w:rsid w:val="003A73E6"/>
    <w:rsid w:val="003A74F9"/>
    <w:rsid w:val="003A782F"/>
    <w:rsid w:val="003A79F8"/>
    <w:rsid w:val="003B0120"/>
    <w:rsid w:val="003B03E4"/>
    <w:rsid w:val="003B0911"/>
    <w:rsid w:val="003B1849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4AFF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46A"/>
    <w:rsid w:val="003E0B06"/>
    <w:rsid w:val="003E0C01"/>
    <w:rsid w:val="003E1926"/>
    <w:rsid w:val="003E299C"/>
    <w:rsid w:val="003E2FDA"/>
    <w:rsid w:val="003E36D5"/>
    <w:rsid w:val="003E3BC1"/>
    <w:rsid w:val="003E49FA"/>
    <w:rsid w:val="003E5002"/>
    <w:rsid w:val="003E54D8"/>
    <w:rsid w:val="003E6238"/>
    <w:rsid w:val="003E6446"/>
    <w:rsid w:val="003E7666"/>
    <w:rsid w:val="003E7776"/>
    <w:rsid w:val="003F084E"/>
    <w:rsid w:val="003F0FD5"/>
    <w:rsid w:val="003F157F"/>
    <w:rsid w:val="003F1BDA"/>
    <w:rsid w:val="003F2670"/>
    <w:rsid w:val="003F2D54"/>
    <w:rsid w:val="003F2FF9"/>
    <w:rsid w:val="003F39B7"/>
    <w:rsid w:val="003F3A20"/>
    <w:rsid w:val="003F3D8A"/>
    <w:rsid w:val="003F3E5C"/>
    <w:rsid w:val="003F4BCE"/>
    <w:rsid w:val="003F4F9F"/>
    <w:rsid w:val="003F5B82"/>
    <w:rsid w:val="003F663D"/>
    <w:rsid w:val="003F7002"/>
    <w:rsid w:val="003F759A"/>
    <w:rsid w:val="003F7955"/>
    <w:rsid w:val="003F79FA"/>
    <w:rsid w:val="003F7C25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76E"/>
    <w:rsid w:val="00411B46"/>
    <w:rsid w:val="00411BA7"/>
    <w:rsid w:val="004124D1"/>
    <w:rsid w:val="00412C49"/>
    <w:rsid w:val="00412CA0"/>
    <w:rsid w:val="004136C7"/>
    <w:rsid w:val="00413A70"/>
    <w:rsid w:val="004140FB"/>
    <w:rsid w:val="00414B70"/>
    <w:rsid w:val="0041552E"/>
    <w:rsid w:val="00416551"/>
    <w:rsid w:val="00416774"/>
    <w:rsid w:val="004167D8"/>
    <w:rsid w:val="00416F55"/>
    <w:rsid w:val="004201EE"/>
    <w:rsid w:val="00420605"/>
    <w:rsid w:val="0042098E"/>
    <w:rsid w:val="00421489"/>
    <w:rsid w:val="004234F7"/>
    <w:rsid w:val="004237E7"/>
    <w:rsid w:val="0042466A"/>
    <w:rsid w:val="00424B13"/>
    <w:rsid w:val="00426379"/>
    <w:rsid w:val="00426805"/>
    <w:rsid w:val="0042689E"/>
    <w:rsid w:val="00427563"/>
    <w:rsid w:val="00431B63"/>
    <w:rsid w:val="004324D9"/>
    <w:rsid w:val="00434D3A"/>
    <w:rsid w:val="00435883"/>
    <w:rsid w:val="00435BA2"/>
    <w:rsid w:val="00440061"/>
    <w:rsid w:val="004403C5"/>
    <w:rsid w:val="00440730"/>
    <w:rsid w:val="004409D5"/>
    <w:rsid w:val="00440CD6"/>
    <w:rsid w:val="0044122A"/>
    <w:rsid w:val="004413D7"/>
    <w:rsid w:val="00441426"/>
    <w:rsid w:val="00442974"/>
    <w:rsid w:val="0044367B"/>
    <w:rsid w:val="00444C7A"/>
    <w:rsid w:val="00445F3A"/>
    <w:rsid w:val="0044637F"/>
    <w:rsid w:val="004464A3"/>
    <w:rsid w:val="004467EB"/>
    <w:rsid w:val="0044680B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5ADC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779B2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0C0A"/>
    <w:rsid w:val="00491495"/>
    <w:rsid w:val="00491BEE"/>
    <w:rsid w:val="00491E3E"/>
    <w:rsid w:val="004923CE"/>
    <w:rsid w:val="00492C81"/>
    <w:rsid w:val="00496115"/>
    <w:rsid w:val="00496E79"/>
    <w:rsid w:val="00497595"/>
    <w:rsid w:val="004978DB"/>
    <w:rsid w:val="004A064C"/>
    <w:rsid w:val="004A18EA"/>
    <w:rsid w:val="004A3363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39A4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0F40"/>
    <w:rsid w:val="004C1782"/>
    <w:rsid w:val="004C1AFC"/>
    <w:rsid w:val="004C1B25"/>
    <w:rsid w:val="004C2139"/>
    <w:rsid w:val="004C2BE4"/>
    <w:rsid w:val="004C4E52"/>
    <w:rsid w:val="004C4E93"/>
    <w:rsid w:val="004C52B1"/>
    <w:rsid w:val="004C6942"/>
    <w:rsid w:val="004C7B63"/>
    <w:rsid w:val="004D09D1"/>
    <w:rsid w:val="004D0B0E"/>
    <w:rsid w:val="004D14DA"/>
    <w:rsid w:val="004D1CAB"/>
    <w:rsid w:val="004D34DF"/>
    <w:rsid w:val="004D35CD"/>
    <w:rsid w:val="004D3C26"/>
    <w:rsid w:val="004D3DE6"/>
    <w:rsid w:val="004D495B"/>
    <w:rsid w:val="004D5F18"/>
    <w:rsid w:val="004D65AB"/>
    <w:rsid w:val="004D775D"/>
    <w:rsid w:val="004D7A5B"/>
    <w:rsid w:val="004E07D0"/>
    <w:rsid w:val="004E0D6C"/>
    <w:rsid w:val="004E15E5"/>
    <w:rsid w:val="004E194F"/>
    <w:rsid w:val="004E1E29"/>
    <w:rsid w:val="004E2055"/>
    <w:rsid w:val="004E2357"/>
    <w:rsid w:val="004E3EDD"/>
    <w:rsid w:val="004E69B7"/>
    <w:rsid w:val="004F1351"/>
    <w:rsid w:val="004F1719"/>
    <w:rsid w:val="004F1B5E"/>
    <w:rsid w:val="004F2C29"/>
    <w:rsid w:val="004F4E87"/>
    <w:rsid w:val="004F57D1"/>
    <w:rsid w:val="004F5B36"/>
    <w:rsid w:val="004F601A"/>
    <w:rsid w:val="004F72C1"/>
    <w:rsid w:val="004F7BF5"/>
    <w:rsid w:val="005011A2"/>
    <w:rsid w:val="00501A95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2FF"/>
    <w:rsid w:val="005136AE"/>
    <w:rsid w:val="005139EB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2A45"/>
    <w:rsid w:val="005239A3"/>
    <w:rsid w:val="00524792"/>
    <w:rsid w:val="005258ED"/>
    <w:rsid w:val="0052618C"/>
    <w:rsid w:val="005262EB"/>
    <w:rsid w:val="00526472"/>
    <w:rsid w:val="00526A22"/>
    <w:rsid w:val="005274C4"/>
    <w:rsid w:val="00527FCD"/>
    <w:rsid w:val="00530211"/>
    <w:rsid w:val="0053053D"/>
    <w:rsid w:val="00530FAC"/>
    <w:rsid w:val="005313E2"/>
    <w:rsid w:val="00532D65"/>
    <w:rsid w:val="00533822"/>
    <w:rsid w:val="00534368"/>
    <w:rsid w:val="00534645"/>
    <w:rsid w:val="00536118"/>
    <w:rsid w:val="00536121"/>
    <w:rsid w:val="0053719B"/>
    <w:rsid w:val="005372AE"/>
    <w:rsid w:val="00537CB4"/>
    <w:rsid w:val="0054062D"/>
    <w:rsid w:val="005408E6"/>
    <w:rsid w:val="005408F1"/>
    <w:rsid w:val="005412E1"/>
    <w:rsid w:val="005414CB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36B"/>
    <w:rsid w:val="00551C58"/>
    <w:rsid w:val="00551FD0"/>
    <w:rsid w:val="005527A9"/>
    <w:rsid w:val="00553296"/>
    <w:rsid w:val="00554094"/>
    <w:rsid w:val="00554384"/>
    <w:rsid w:val="00554FB6"/>
    <w:rsid w:val="005553E1"/>
    <w:rsid w:val="0055727D"/>
    <w:rsid w:val="0055778A"/>
    <w:rsid w:val="00557A53"/>
    <w:rsid w:val="00557A5C"/>
    <w:rsid w:val="0056013E"/>
    <w:rsid w:val="00561EDE"/>
    <w:rsid w:val="00562435"/>
    <w:rsid w:val="00563E5F"/>
    <w:rsid w:val="00564148"/>
    <w:rsid w:val="00564648"/>
    <w:rsid w:val="00564738"/>
    <w:rsid w:val="00564C60"/>
    <w:rsid w:val="00564C8E"/>
    <w:rsid w:val="00566820"/>
    <w:rsid w:val="005668DE"/>
    <w:rsid w:val="00566C05"/>
    <w:rsid w:val="0056736D"/>
    <w:rsid w:val="005679BE"/>
    <w:rsid w:val="00570575"/>
    <w:rsid w:val="00570FC4"/>
    <w:rsid w:val="0057107F"/>
    <w:rsid w:val="005719DB"/>
    <w:rsid w:val="005720CD"/>
    <w:rsid w:val="00573971"/>
    <w:rsid w:val="00573DD9"/>
    <w:rsid w:val="00573EA7"/>
    <w:rsid w:val="00573F89"/>
    <w:rsid w:val="00574046"/>
    <w:rsid w:val="005743EF"/>
    <w:rsid w:val="00574CDA"/>
    <w:rsid w:val="005760D3"/>
    <w:rsid w:val="005767EB"/>
    <w:rsid w:val="00576B9F"/>
    <w:rsid w:val="00577038"/>
    <w:rsid w:val="0057757F"/>
    <w:rsid w:val="005776CC"/>
    <w:rsid w:val="005779AE"/>
    <w:rsid w:val="00577BDA"/>
    <w:rsid w:val="00577C07"/>
    <w:rsid w:val="00580741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23CE"/>
    <w:rsid w:val="005929C1"/>
    <w:rsid w:val="005950DA"/>
    <w:rsid w:val="0059579C"/>
    <w:rsid w:val="00595DFD"/>
    <w:rsid w:val="00595E18"/>
    <w:rsid w:val="00596587"/>
    <w:rsid w:val="005972C0"/>
    <w:rsid w:val="005A0E94"/>
    <w:rsid w:val="005A1C80"/>
    <w:rsid w:val="005A1FAD"/>
    <w:rsid w:val="005A36E3"/>
    <w:rsid w:val="005A3BFB"/>
    <w:rsid w:val="005A46DC"/>
    <w:rsid w:val="005A4A09"/>
    <w:rsid w:val="005A5F8E"/>
    <w:rsid w:val="005A6401"/>
    <w:rsid w:val="005A6AAC"/>
    <w:rsid w:val="005A6B6C"/>
    <w:rsid w:val="005A7115"/>
    <w:rsid w:val="005A7D82"/>
    <w:rsid w:val="005A7E46"/>
    <w:rsid w:val="005B05BA"/>
    <w:rsid w:val="005B19F3"/>
    <w:rsid w:val="005B1FB0"/>
    <w:rsid w:val="005B21DC"/>
    <w:rsid w:val="005B3414"/>
    <w:rsid w:val="005B38E0"/>
    <w:rsid w:val="005B3A3B"/>
    <w:rsid w:val="005B3CCD"/>
    <w:rsid w:val="005B3D3C"/>
    <w:rsid w:val="005B4A14"/>
    <w:rsid w:val="005B4A9A"/>
    <w:rsid w:val="005B4D1D"/>
    <w:rsid w:val="005B6671"/>
    <w:rsid w:val="005B6917"/>
    <w:rsid w:val="005C00BB"/>
    <w:rsid w:val="005C02C7"/>
    <w:rsid w:val="005C04FA"/>
    <w:rsid w:val="005C1AF8"/>
    <w:rsid w:val="005C27CB"/>
    <w:rsid w:val="005C35F4"/>
    <w:rsid w:val="005C3D19"/>
    <w:rsid w:val="005C40C1"/>
    <w:rsid w:val="005C46B7"/>
    <w:rsid w:val="005C4D13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1344"/>
    <w:rsid w:val="005D24CB"/>
    <w:rsid w:val="005D27BF"/>
    <w:rsid w:val="005D3293"/>
    <w:rsid w:val="005D4293"/>
    <w:rsid w:val="005D4433"/>
    <w:rsid w:val="005D493A"/>
    <w:rsid w:val="005D4974"/>
    <w:rsid w:val="005D5341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D88"/>
    <w:rsid w:val="005E3EEC"/>
    <w:rsid w:val="005E446B"/>
    <w:rsid w:val="005E49A1"/>
    <w:rsid w:val="005E4D63"/>
    <w:rsid w:val="005E5746"/>
    <w:rsid w:val="005E63CC"/>
    <w:rsid w:val="005E6859"/>
    <w:rsid w:val="005E7489"/>
    <w:rsid w:val="005E76E4"/>
    <w:rsid w:val="005F0BD2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5A61"/>
    <w:rsid w:val="005F62F0"/>
    <w:rsid w:val="005F6677"/>
    <w:rsid w:val="00603954"/>
    <w:rsid w:val="00604B9A"/>
    <w:rsid w:val="00604C3B"/>
    <w:rsid w:val="00604D34"/>
    <w:rsid w:val="00605EC5"/>
    <w:rsid w:val="00607607"/>
    <w:rsid w:val="0060773A"/>
    <w:rsid w:val="00607BE0"/>
    <w:rsid w:val="0061148F"/>
    <w:rsid w:val="0061187C"/>
    <w:rsid w:val="00611CF9"/>
    <w:rsid w:val="0061223F"/>
    <w:rsid w:val="00612526"/>
    <w:rsid w:val="00612AEE"/>
    <w:rsid w:val="00612D6B"/>
    <w:rsid w:val="006137D5"/>
    <w:rsid w:val="00613990"/>
    <w:rsid w:val="00614639"/>
    <w:rsid w:val="00614928"/>
    <w:rsid w:val="00614B6B"/>
    <w:rsid w:val="00614DEB"/>
    <w:rsid w:val="00616B9C"/>
    <w:rsid w:val="00617AC3"/>
    <w:rsid w:val="00617AF4"/>
    <w:rsid w:val="0062043C"/>
    <w:rsid w:val="00620CEF"/>
    <w:rsid w:val="006219CF"/>
    <w:rsid w:val="00621C7F"/>
    <w:rsid w:val="006221FC"/>
    <w:rsid w:val="006223EB"/>
    <w:rsid w:val="00623B12"/>
    <w:rsid w:val="006247FF"/>
    <w:rsid w:val="00624B06"/>
    <w:rsid w:val="0062550D"/>
    <w:rsid w:val="00626172"/>
    <w:rsid w:val="006275FB"/>
    <w:rsid w:val="006276E0"/>
    <w:rsid w:val="006304E1"/>
    <w:rsid w:val="0063179F"/>
    <w:rsid w:val="00631965"/>
    <w:rsid w:val="00631C61"/>
    <w:rsid w:val="00632AF4"/>
    <w:rsid w:val="00632E10"/>
    <w:rsid w:val="006337D5"/>
    <w:rsid w:val="00633C06"/>
    <w:rsid w:val="00634AE7"/>
    <w:rsid w:val="00634F9D"/>
    <w:rsid w:val="00635F87"/>
    <w:rsid w:val="00637DCA"/>
    <w:rsid w:val="00640034"/>
    <w:rsid w:val="00641E9A"/>
    <w:rsid w:val="0064464A"/>
    <w:rsid w:val="00645011"/>
    <w:rsid w:val="00645A03"/>
    <w:rsid w:val="00646C17"/>
    <w:rsid w:val="00647087"/>
    <w:rsid w:val="0064727D"/>
    <w:rsid w:val="00647790"/>
    <w:rsid w:val="00647F76"/>
    <w:rsid w:val="00650540"/>
    <w:rsid w:val="006516A8"/>
    <w:rsid w:val="0065211B"/>
    <w:rsid w:val="006526FD"/>
    <w:rsid w:val="00652A7B"/>
    <w:rsid w:val="00652C49"/>
    <w:rsid w:val="00653338"/>
    <w:rsid w:val="006540FD"/>
    <w:rsid w:val="006569CD"/>
    <w:rsid w:val="00656FAE"/>
    <w:rsid w:val="00657069"/>
    <w:rsid w:val="00657A6A"/>
    <w:rsid w:val="00657B93"/>
    <w:rsid w:val="00657F92"/>
    <w:rsid w:val="00660D2B"/>
    <w:rsid w:val="006624A8"/>
    <w:rsid w:val="0066277D"/>
    <w:rsid w:val="00662DCA"/>
    <w:rsid w:val="00663045"/>
    <w:rsid w:val="006633B2"/>
    <w:rsid w:val="00663FAE"/>
    <w:rsid w:val="00664313"/>
    <w:rsid w:val="00664377"/>
    <w:rsid w:val="006643FC"/>
    <w:rsid w:val="0066557E"/>
    <w:rsid w:val="00665FCC"/>
    <w:rsid w:val="00666330"/>
    <w:rsid w:val="00666D3A"/>
    <w:rsid w:val="0066781B"/>
    <w:rsid w:val="00670036"/>
    <w:rsid w:val="00670041"/>
    <w:rsid w:val="00670AC3"/>
    <w:rsid w:val="0067182F"/>
    <w:rsid w:val="006725A9"/>
    <w:rsid w:val="0067405C"/>
    <w:rsid w:val="00674B7F"/>
    <w:rsid w:val="00674FAB"/>
    <w:rsid w:val="00675939"/>
    <w:rsid w:val="0067684D"/>
    <w:rsid w:val="00676C2D"/>
    <w:rsid w:val="00676FD1"/>
    <w:rsid w:val="006774E2"/>
    <w:rsid w:val="00677BE8"/>
    <w:rsid w:val="00680AA9"/>
    <w:rsid w:val="00681310"/>
    <w:rsid w:val="006815CD"/>
    <w:rsid w:val="00685B0C"/>
    <w:rsid w:val="006864C8"/>
    <w:rsid w:val="006867FA"/>
    <w:rsid w:val="00686E7C"/>
    <w:rsid w:val="00686E92"/>
    <w:rsid w:val="006913A6"/>
    <w:rsid w:val="006915DD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0DEB"/>
    <w:rsid w:val="006B3AA2"/>
    <w:rsid w:val="006B3AD3"/>
    <w:rsid w:val="006B3CCD"/>
    <w:rsid w:val="006B6199"/>
    <w:rsid w:val="006B6662"/>
    <w:rsid w:val="006B68AE"/>
    <w:rsid w:val="006C1185"/>
    <w:rsid w:val="006C1DD6"/>
    <w:rsid w:val="006C2161"/>
    <w:rsid w:val="006C2647"/>
    <w:rsid w:val="006C2C5A"/>
    <w:rsid w:val="006C2F11"/>
    <w:rsid w:val="006C325C"/>
    <w:rsid w:val="006C3439"/>
    <w:rsid w:val="006C7CD6"/>
    <w:rsid w:val="006D03F3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69A9"/>
    <w:rsid w:val="006D739B"/>
    <w:rsid w:val="006D77DE"/>
    <w:rsid w:val="006E00CB"/>
    <w:rsid w:val="006E05CF"/>
    <w:rsid w:val="006E2FCF"/>
    <w:rsid w:val="006E337B"/>
    <w:rsid w:val="006E4701"/>
    <w:rsid w:val="006E61DD"/>
    <w:rsid w:val="006E63E5"/>
    <w:rsid w:val="006E68F0"/>
    <w:rsid w:val="006E6A06"/>
    <w:rsid w:val="006E7127"/>
    <w:rsid w:val="006E7DFF"/>
    <w:rsid w:val="006F1B4A"/>
    <w:rsid w:val="006F27C7"/>
    <w:rsid w:val="006F3089"/>
    <w:rsid w:val="006F3772"/>
    <w:rsid w:val="006F4D8A"/>
    <w:rsid w:val="006F5218"/>
    <w:rsid w:val="006F55B0"/>
    <w:rsid w:val="006F5B6C"/>
    <w:rsid w:val="006F69B3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23E9"/>
    <w:rsid w:val="007137BF"/>
    <w:rsid w:val="00714025"/>
    <w:rsid w:val="0071501C"/>
    <w:rsid w:val="00716658"/>
    <w:rsid w:val="007172B7"/>
    <w:rsid w:val="00717503"/>
    <w:rsid w:val="00720D3F"/>
    <w:rsid w:val="00721153"/>
    <w:rsid w:val="007213F4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255A"/>
    <w:rsid w:val="00733860"/>
    <w:rsid w:val="00733E05"/>
    <w:rsid w:val="007349C4"/>
    <w:rsid w:val="007355A2"/>
    <w:rsid w:val="00736318"/>
    <w:rsid w:val="0074101B"/>
    <w:rsid w:val="00742B42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968"/>
    <w:rsid w:val="00752C9D"/>
    <w:rsid w:val="00753C35"/>
    <w:rsid w:val="00753FED"/>
    <w:rsid w:val="00754579"/>
    <w:rsid w:val="00754A8A"/>
    <w:rsid w:val="00756254"/>
    <w:rsid w:val="00756D7F"/>
    <w:rsid w:val="007573EC"/>
    <w:rsid w:val="00757A5C"/>
    <w:rsid w:val="00760615"/>
    <w:rsid w:val="00760A34"/>
    <w:rsid w:val="007627BF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2AF2"/>
    <w:rsid w:val="00772E60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0C2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70"/>
    <w:rsid w:val="007873EC"/>
    <w:rsid w:val="0079058A"/>
    <w:rsid w:val="00791867"/>
    <w:rsid w:val="00793D0F"/>
    <w:rsid w:val="0079439D"/>
    <w:rsid w:val="0079643E"/>
    <w:rsid w:val="00796928"/>
    <w:rsid w:val="00796FBC"/>
    <w:rsid w:val="00797922"/>
    <w:rsid w:val="00797E20"/>
    <w:rsid w:val="007A01DB"/>
    <w:rsid w:val="007A12D8"/>
    <w:rsid w:val="007A2D85"/>
    <w:rsid w:val="007A3D57"/>
    <w:rsid w:val="007A3DFE"/>
    <w:rsid w:val="007A4388"/>
    <w:rsid w:val="007A4BF6"/>
    <w:rsid w:val="007A5D60"/>
    <w:rsid w:val="007A6BF9"/>
    <w:rsid w:val="007A6CDA"/>
    <w:rsid w:val="007B0515"/>
    <w:rsid w:val="007B07D0"/>
    <w:rsid w:val="007B0E6D"/>
    <w:rsid w:val="007B21D3"/>
    <w:rsid w:val="007B7514"/>
    <w:rsid w:val="007B782D"/>
    <w:rsid w:val="007C0A71"/>
    <w:rsid w:val="007C16C6"/>
    <w:rsid w:val="007C1C7E"/>
    <w:rsid w:val="007C2B15"/>
    <w:rsid w:val="007C3004"/>
    <w:rsid w:val="007C32BD"/>
    <w:rsid w:val="007C35ED"/>
    <w:rsid w:val="007C36E1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1FC"/>
    <w:rsid w:val="007D1BF0"/>
    <w:rsid w:val="007D1DEF"/>
    <w:rsid w:val="007D2BF9"/>
    <w:rsid w:val="007D31F3"/>
    <w:rsid w:val="007D52AA"/>
    <w:rsid w:val="007D5709"/>
    <w:rsid w:val="007D70CC"/>
    <w:rsid w:val="007D7BFB"/>
    <w:rsid w:val="007D7D46"/>
    <w:rsid w:val="007E0077"/>
    <w:rsid w:val="007E0468"/>
    <w:rsid w:val="007E1682"/>
    <w:rsid w:val="007E182F"/>
    <w:rsid w:val="007E1EE3"/>
    <w:rsid w:val="007E3034"/>
    <w:rsid w:val="007E3FA4"/>
    <w:rsid w:val="007E73DF"/>
    <w:rsid w:val="007E7DA5"/>
    <w:rsid w:val="007F006C"/>
    <w:rsid w:val="007F1275"/>
    <w:rsid w:val="007F2304"/>
    <w:rsid w:val="007F28CF"/>
    <w:rsid w:val="007F2DDB"/>
    <w:rsid w:val="007F4336"/>
    <w:rsid w:val="007F4D86"/>
    <w:rsid w:val="007F50C0"/>
    <w:rsid w:val="007F5F4D"/>
    <w:rsid w:val="007F6251"/>
    <w:rsid w:val="007F6253"/>
    <w:rsid w:val="008008A4"/>
    <w:rsid w:val="00802102"/>
    <w:rsid w:val="00802BBB"/>
    <w:rsid w:val="00802D6F"/>
    <w:rsid w:val="00804B5E"/>
    <w:rsid w:val="00804C56"/>
    <w:rsid w:val="00805782"/>
    <w:rsid w:val="008060FD"/>
    <w:rsid w:val="00806D6F"/>
    <w:rsid w:val="00807E9A"/>
    <w:rsid w:val="00810F33"/>
    <w:rsid w:val="0081194E"/>
    <w:rsid w:val="00811DF4"/>
    <w:rsid w:val="00812C5C"/>
    <w:rsid w:val="00812FC6"/>
    <w:rsid w:val="00813FD8"/>
    <w:rsid w:val="00814C32"/>
    <w:rsid w:val="00815ECF"/>
    <w:rsid w:val="00816920"/>
    <w:rsid w:val="00816E37"/>
    <w:rsid w:val="008170D9"/>
    <w:rsid w:val="008174BC"/>
    <w:rsid w:val="008202AD"/>
    <w:rsid w:val="00820AE0"/>
    <w:rsid w:val="0082132D"/>
    <w:rsid w:val="0082177C"/>
    <w:rsid w:val="008227F7"/>
    <w:rsid w:val="00822DED"/>
    <w:rsid w:val="008234FC"/>
    <w:rsid w:val="0082416B"/>
    <w:rsid w:val="00824276"/>
    <w:rsid w:val="008247D8"/>
    <w:rsid w:val="00824B54"/>
    <w:rsid w:val="00824E1E"/>
    <w:rsid w:val="00825335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3A92"/>
    <w:rsid w:val="0083421C"/>
    <w:rsid w:val="00840174"/>
    <w:rsid w:val="0084024C"/>
    <w:rsid w:val="008406C2"/>
    <w:rsid w:val="00840731"/>
    <w:rsid w:val="00840FC5"/>
    <w:rsid w:val="008411BA"/>
    <w:rsid w:val="00841BCB"/>
    <w:rsid w:val="00841F7D"/>
    <w:rsid w:val="00842124"/>
    <w:rsid w:val="008430F2"/>
    <w:rsid w:val="008445A7"/>
    <w:rsid w:val="0084604D"/>
    <w:rsid w:val="00846633"/>
    <w:rsid w:val="00850B3E"/>
    <w:rsid w:val="00850C8A"/>
    <w:rsid w:val="00850E67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2DFB"/>
    <w:rsid w:val="00863961"/>
    <w:rsid w:val="00863B31"/>
    <w:rsid w:val="00863D29"/>
    <w:rsid w:val="00864FC8"/>
    <w:rsid w:val="00865C9D"/>
    <w:rsid w:val="008669CA"/>
    <w:rsid w:val="008679DF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4CE1"/>
    <w:rsid w:val="00885A45"/>
    <w:rsid w:val="008861E1"/>
    <w:rsid w:val="008863E1"/>
    <w:rsid w:val="0089048C"/>
    <w:rsid w:val="00890FE5"/>
    <w:rsid w:val="00891D99"/>
    <w:rsid w:val="00891F59"/>
    <w:rsid w:val="00891FA5"/>
    <w:rsid w:val="0089244B"/>
    <w:rsid w:val="008930C6"/>
    <w:rsid w:val="00893D35"/>
    <w:rsid w:val="00893F5D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2EC3"/>
    <w:rsid w:val="008A338A"/>
    <w:rsid w:val="008A4699"/>
    <w:rsid w:val="008A5720"/>
    <w:rsid w:val="008A773A"/>
    <w:rsid w:val="008B30E9"/>
    <w:rsid w:val="008B4074"/>
    <w:rsid w:val="008B449E"/>
    <w:rsid w:val="008B54A7"/>
    <w:rsid w:val="008B652A"/>
    <w:rsid w:val="008B6F32"/>
    <w:rsid w:val="008C0105"/>
    <w:rsid w:val="008C148E"/>
    <w:rsid w:val="008C14C6"/>
    <w:rsid w:val="008C1AAB"/>
    <w:rsid w:val="008C3244"/>
    <w:rsid w:val="008C376E"/>
    <w:rsid w:val="008C3974"/>
    <w:rsid w:val="008C5001"/>
    <w:rsid w:val="008C507C"/>
    <w:rsid w:val="008C6FEA"/>
    <w:rsid w:val="008C76BA"/>
    <w:rsid w:val="008D0136"/>
    <w:rsid w:val="008D0A5E"/>
    <w:rsid w:val="008D14DE"/>
    <w:rsid w:val="008D1790"/>
    <w:rsid w:val="008D1A2C"/>
    <w:rsid w:val="008D1DC4"/>
    <w:rsid w:val="008D2B1A"/>
    <w:rsid w:val="008D3297"/>
    <w:rsid w:val="008D3AE3"/>
    <w:rsid w:val="008D3D0A"/>
    <w:rsid w:val="008D3FEA"/>
    <w:rsid w:val="008D4634"/>
    <w:rsid w:val="008D4874"/>
    <w:rsid w:val="008D4A0F"/>
    <w:rsid w:val="008D4C9B"/>
    <w:rsid w:val="008D5256"/>
    <w:rsid w:val="008D59E3"/>
    <w:rsid w:val="008D64A5"/>
    <w:rsid w:val="008D6D6B"/>
    <w:rsid w:val="008E141A"/>
    <w:rsid w:val="008E1D41"/>
    <w:rsid w:val="008E34FC"/>
    <w:rsid w:val="008E36F5"/>
    <w:rsid w:val="008E3C91"/>
    <w:rsid w:val="008E47FB"/>
    <w:rsid w:val="008E48F4"/>
    <w:rsid w:val="008E49C4"/>
    <w:rsid w:val="008E5297"/>
    <w:rsid w:val="008E6569"/>
    <w:rsid w:val="008E66F0"/>
    <w:rsid w:val="008E6A61"/>
    <w:rsid w:val="008F13EC"/>
    <w:rsid w:val="008F14F3"/>
    <w:rsid w:val="008F1C25"/>
    <w:rsid w:val="008F31ED"/>
    <w:rsid w:val="008F33AC"/>
    <w:rsid w:val="008F33EB"/>
    <w:rsid w:val="008F384F"/>
    <w:rsid w:val="008F3C21"/>
    <w:rsid w:val="008F46E2"/>
    <w:rsid w:val="008F477C"/>
    <w:rsid w:val="008F537D"/>
    <w:rsid w:val="008F58AC"/>
    <w:rsid w:val="008F5E42"/>
    <w:rsid w:val="008F7C9B"/>
    <w:rsid w:val="008F7D6F"/>
    <w:rsid w:val="0090012C"/>
    <w:rsid w:val="00902A2F"/>
    <w:rsid w:val="00903BDF"/>
    <w:rsid w:val="009040F0"/>
    <w:rsid w:val="00904B7F"/>
    <w:rsid w:val="00904D66"/>
    <w:rsid w:val="00905221"/>
    <w:rsid w:val="00905376"/>
    <w:rsid w:val="009055CA"/>
    <w:rsid w:val="00905C8D"/>
    <w:rsid w:val="00906704"/>
    <w:rsid w:val="00906A87"/>
    <w:rsid w:val="00906EB2"/>
    <w:rsid w:val="00910C16"/>
    <w:rsid w:val="00910D24"/>
    <w:rsid w:val="009111FD"/>
    <w:rsid w:val="00911236"/>
    <w:rsid w:val="009113D7"/>
    <w:rsid w:val="009114D5"/>
    <w:rsid w:val="00912F5A"/>
    <w:rsid w:val="00913077"/>
    <w:rsid w:val="0091325E"/>
    <w:rsid w:val="00913D62"/>
    <w:rsid w:val="00915465"/>
    <w:rsid w:val="009157CE"/>
    <w:rsid w:val="00916432"/>
    <w:rsid w:val="00917420"/>
    <w:rsid w:val="0091776A"/>
    <w:rsid w:val="00917DF9"/>
    <w:rsid w:val="009201B0"/>
    <w:rsid w:val="00920954"/>
    <w:rsid w:val="009214DC"/>
    <w:rsid w:val="0092150A"/>
    <w:rsid w:val="00921750"/>
    <w:rsid w:val="009218CE"/>
    <w:rsid w:val="00922088"/>
    <w:rsid w:val="00923871"/>
    <w:rsid w:val="00924C63"/>
    <w:rsid w:val="0092551C"/>
    <w:rsid w:val="0092717F"/>
    <w:rsid w:val="0092769A"/>
    <w:rsid w:val="0092772D"/>
    <w:rsid w:val="0093011A"/>
    <w:rsid w:val="0093079A"/>
    <w:rsid w:val="00930F64"/>
    <w:rsid w:val="00930F69"/>
    <w:rsid w:val="00932C22"/>
    <w:rsid w:val="009369A0"/>
    <w:rsid w:val="009376CA"/>
    <w:rsid w:val="00937C60"/>
    <w:rsid w:val="00943954"/>
    <w:rsid w:val="00943D86"/>
    <w:rsid w:val="00943FDF"/>
    <w:rsid w:val="00944BA7"/>
    <w:rsid w:val="00944DCD"/>
    <w:rsid w:val="00945695"/>
    <w:rsid w:val="00946A1C"/>
    <w:rsid w:val="0094754D"/>
    <w:rsid w:val="009500AE"/>
    <w:rsid w:val="00950631"/>
    <w:rsid w:val="00950665"/>
    <w:rsid w:val="00951226"/>
    <w:rsid w:val="00951402"/>
    <w:rsid w:val="00954527"/>
    <w:rsid w:val="009547F9"/>
    <w:rsid w:val="00955AAE"/>
    <w:rsid w:val="00957C07"/>
    <w:rsid w:val="00960D5B"/>
    <w:rsid w:val="009611CF"/>
    <w:rsid w:val="009616BA"/>
    <w:rsid w:val="00961C0C"/>
    <w:rsid w:val="009631F2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587"/>
    <w:rsid w:val="00987825"/>
    <w:rsid w:val="00987A92"/>
    <w:rsid w:val="0099239F"/>
    <w:rsid w:val="0099342B"/>
    <w:rsid w:val="0099352B"/>
    <w:rsid w:val="0099374B"/>
    <w:rsid w:val="00994190"/>
    <w:rsid w:val="00994EA5"/>
    <w:rsid w:val="009952C3"/>
    <w:rsid w:val="009956C2"/>
    <w:rsid w:val="00996CA8"/>
    <w:rsid w:val="0099785E"/>
    <w:rsid w:val="009A1B06"/>
    <w:rsid w:val="009A1FE9"/>
    <w:rsid w:val="009A20BE"/>
    <w:rsid w:val="009A26A3"/>
    <w:rsid w:val="009A2FE7"/>
    <w:rsid w:val="009A3678"/>
    <w:rsid w:val="009A3D11"/>
    <w:rsid w:val="009A45F9"/>
    <w:rsid w:val="009A4693"/>
    <w:rsid w:val="009A486C"/>
    <w:rsid w:val="009A48A4"/>
    <w:rsid w:val="009A4DAB"/>
    <w:rsid w:val="009A4DD8"/>
    <w:rsid w:val="009A6234"/>
    <w:rsid w:val="009B3AD0"/>
    <w:rsid w:val="009B3E10"/>
    <w:rsid w:val="009B4FEF"/>
    <w:rsid w:val="009B6643"/>
    <w:rsid w:val="009B6ADD"/>
    <w:rsid w:val="009B7C70"/>
    <w:rsid w:val="009B7DC7"/>
    <w:rsid w:val="009C10F3"/>
    <w:rsid w:val="009C13AD"/>
    <w:rsid w:val="009C1442"/>
    <w:rsid w:val="009C1DF4"/>
    <w:rsid w:val="009C27AC"/>
    <w:rsid w:val="009C32B4"/>
    <w:rsid w:val="009C3791"/>
    <w:rsid w:val="009C3872"/>
    <w:rsid w:val="009C3C1D"/>
    <w:rsid w:val="009C4D7E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250B"/>
    <w:rsid w:val="009D30A0"/>
    <w:rsid w:val="009D3E60"/>
    <w:rsid w:val="009D48CF"/>
    <w:rsid w:val="009D4A17"/>
    <w:rsid w:val="009D4B42"/>
    <w:rsid w:val="009D6309"/>
    <w:rsid w:val="009D6BC6"/>
    <w:rsid w:val="009D7201"/>
    <w:rsid w:val="009E0182"/>
    <w:rsid w:val="009E2D20"/>
    <w:rsid w:val="009E2D86"/>
    <w:rsid w:val="009E371D"/>
    <w:rsid w:val="009E381C"/>
    <w:rsid w:val="009E4C42"/>
    <w:rsid w:val="009E585A"/>
    <w:rsid w:val="009E5FFA"/>
    <w:rsid w:val="009F0A64"/>
    <w:rsid w:val="009F0FB0"/>
    <w:rsid w:val="009F1580"/>
    <w:rsid w:val="009F239C"/>
    <w:rsid w:val="009F304C"/>
    <w:rsid w:val="009F31D5"/>
    <w:rsid w:val="009F32E6"/>
    <w:rsid w:val="009F33DB"/>
    <w:rsid w:val="009F483D"/>
    <w:rsid w:val="009F49C6"/>
    <w:rsid w:val="009F4DA9"/>
    <w:rsid w:val="009F5831"/>
    <w:rsid w:val="009F6444"/>
    <w:rsid w:val="009F701A"/>
    <w:rsid w:val="009F79ED"/>
    <w:rsid w:val="00A000C3"/>
    <w:rsid w:val="00A0061F"/>
    <w:rsid w:val="00A00DA9"/>
    <w:rsid w:val="00A01B71"/>
    <w:rsid w:val="00A01C32"/>
    <w:rsid w:val="00A01DA9"/>
    <w:rsid w:val="00A0283B"/>
    <w:rsid w:val="00A0298B"/>
    <w:rsid w:val="00A03236"/>
    <w:rsid w:val="00A0333C"/>
    <w:rsid w:val="00A04139"/>
    <w:rsid w:val="00A041AF"/>
    <w:rsid w:val="00A044CA"/>
    <w:rsid w:val="00A04E4F"/>
    <w:rsid w:val="00A06632"/>
    <w:rsid w:val="00A06C42"/>
    <w:rsid w:val="00A0702F"/>
    <w:rsid w:val="00A11D0E"/>
    <w:rsid w:val="00A11D3B"/>
    <w:rsid w:val="00A120FE"/>
    <w:rsid w:val="00A13B7A"/>
    <w:rsid w:val="00A13D6B"/>
    <w:rsid w:val="00A1469F"/>
    <w:rsid w:val="00A14E63"/>
    <w:rsid w:val="00A162DE"/>
    <w:rsid w:val="00A1647B"/>
    <w:rsid w:val="00A165AA"/>
    <w:rsid w:val="00A17AB1"/>
    <w:rsid w:val="00A20540"/>
    <w:rsid w:val="00A2068F"/>
    <w:rsid w:val="00A21B31"/>
    <w:rsid w:val="00A2345E"/>
    <w:rsid w:val="00A23A27"/>
    <w:rsid w:val="00A245E6"/>
    <w:rsid w:val="00A24A79"/>
    <w:rsid w:val="00A24EAF"/>
    <w:rsid w:val="00A26AA4"/>
    <w:rsid w:val="00A26AF0"/>
    <w:rsid w:val="00A2717C"/>
    <w:rsid w:val="00A2789A"/>
    <w:rsid w:val="00A30221"/>
    <w:rsid w:val="00A31133"/>
    <w:rsid w:val="00A3177D"/>
    <w:rsid w:val="00A31987"/>
    <w:rsid w:val="00A3203A"/>
    <w:rsid w:val="00A3314D"/>
    <w:rsid w:val="00A33BEE"/>
    <w:rsid w:val="00A356DF"/>
    <w:rsid w:val="00A37CF1"/>
    <w:rsid w:val="00A408A5"/>
    <w:rsid w:val="00A41DA9"/>
    <w:rsid w:val="00A42506"/>
    <w:rsid w:val="00A43E65"/>
    <w:rsid w:val="00A445ED"/>
    <w:rsid w:val="00A45211"/>
    <w:rsid w:val="00A45E4A"/>
    <w:rsid w:val="00A45F05"/>
    <w:rsid w:val="00A45F54"/>
    <w:rsid w:val="00A47041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66D47"/>
    <w:rsid w:val="00A702E7"/>
    <w:rsid w:val="00A70E6E"/>
    <w:rsid w:val="00A71203"/>
    <w:rsid w:val="00A71917"/>
    <w:rsid w:val="00A73EA6"/>
    <w:rsid w:val="00A7542A"/>
    <w:rsid w:val="00A805CE"/>
    <w:rsid w:val="00A806F9"/>
    <w:rsid w:val="00A80D3E"/>
    <w:rsid w:val="00A8268D"/>
    <w:rsid w:val="00A82D55"/>
    <w:rsid w:val="00A837D9"/>
    <w:rsid w:val="00A84947"/>
    <w:rsid w:val="00A85FD9"/>
    <w:rsid w:val="00A864E8"/>
    <w:rsid w:val="00A86E96"/>
    <w:rsid w:val="00A876EB"/>
    <w:rsid w:val="00A877B7"/>
    <w:rsid w:val="00A87A7B"/>
    <w:rsid w:val="00A90967"/>
    <w:rsid w:val="00A91904"/>
    <w:rsid w:val="00A91927"/>
    <w:rsid w:val="00A92690"/>
    <w:rsid w:val="00A92E60"/>
    <w:rsid w:val="00A93056"/>
    <w:rsid w:val="00A931BF"/>
    <w:rsid w:val="00A93EC0"/>
    <w:rsid w:val="00A93F89"/>
    <w:rsid w:val="00A94865"/>
    <w:rsid w:val="00A948FF"/>
    <w:rsid w:val="00A94D77"/>
    <w:rsid w:val="00A952DF"/>
    <w:rsid w:val="00A96D5E"/>
    <w:rsid w:val="00A96EB2"/>
    <w:rsid w:val="00A97668"/>
    <w:rsid w:val="00A97C71"/>
    <w:rsid w:val="00AA04CD"/>
    <w:rsid w:val="00AA12D0"/>
    <w:rsid w:val="00AA13D6"/>
    <w:rsid w:val="00AA1E68"/>
    <w:rsid w:val="00AA2C63"/>
    <w:rsid w:val="00AA370B"/>
    <w:rsid w:val="00AA3913"/>
    <w:rsid w:val="00AA4A89"/>
    <w:rsid w:val="00AA50C3"/>
    <w:rsid w:val="00AA55B9"/>
    <w:rsid w:val="00AA5B58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F01"/>
    <w:rsid w:val="00AB6586"/>
    <w:rsid w:val="00AB69D9"/>
    <w:rsid w:val="00AB6B67"/>
    <w:rsid w:val="00AB78A2"/>
    <w:rsid w:val="00AB7B72"/>
    <w:rsid w:val="00AB7D14"/>
    <w:rsid w:val="00AB7DF3"/>
    <w:rsid w:val="00AC0402"/>
    <w:rsid w:val="00AC4438"/>
    <w:rsid w:val="00AC6724"/>
    <w:rsid w:val="00AC680D"/>
    <w:rsid w:val="00AC710E"/>
    <w:rsid w:val="00AD1322"/>
    <w:rsid w:val="00AD1855"/>
    <w:rsid w:val="00AD2010"/>
    <w:rsid w:val="00AD201F"/>
    <w:rsid w:val="00AD20C4"/>
    <w:rsid w:val="00AD29E8"/>
    <w:rsid w:val="00AD3582"/>
    <w:rsid w:val="00AD3881"/>
    <w:rsid w:val="00AD3BBA"/>
    <w:rsid w:val="00AD50AA"/>
    <w:rsid w:val="00AD5394"/>
    <w:rsid w:val="00AD555C"/>
    <w:rsid w:val="00AD5EAC"/>
    <w:rsid w:val="00AD7985"/>
    <w:rsid w:val="00AE072D"/>
    <w:rsid w:val="00AE0E9F"/>
    <w:rsid w:val="00AE0F2F"/>
    <w:rsid w:val="00AE1AE0"/>
    <w:rsid w:val="00AE2183"/>
    <w:rsid w:val="00AE2223"/>
    <w:rsid w:val="00AE22E9"/>
    <w:rsid w:val="00AE2C6F"/>
    <w:rsid w:val="00AE4475"/>
    <w:rsid w:val="00AE453E"/>
    <w:rsid w:val="00AE45A9"/>
    <w:rsid w:val="00AE470E"/>
    <w:rsid w:val="00AE49C1"/>
    <w:rsid w:val="00AE5786"/>
    <w:rsid w:val="00AE68C8"/>
    <w:rsid w:val="00AE6BB6"/>
    <w:rsid w:val="00AE6D18"/>
    <w:rsid w:val="00AE6E61"/>
    <w:rsid w:val="00AF005F"/>
    <w:rsid w:val="00AF03C6"/>
    <w:rsid w:val="00AF1305"/>
    <w:rsid w:val="00AF19B7"/>
    <w:rsid w:val="00AF2121"/>
    <w:rsid w:val="00AF2881"/>
    <w:rsid w:val="00AF2AFB"/>
    <w:rsid w:val="00AF2D01"/>
    <w:rsid w:val="00AF36D6"/>
    <w:rsid w:val="00AF40F0"/>
    <w:rsid w:val="00AF4273"/>
    <w:rsid w:val="00AF49BB"/>
    <w:rsid w:val="00AF4B6B"/>
    <w:rsid w:val="00AF6507"/>
    <w:rsid w:val="00AF708A"/>
    <w:rsid w:val="00AF71AB"/>
    <w:rsid w:val="00B0010A"/>
    <w:rsid w:val="00B0041B"/>
    <w:rsid w:val="00B00DA0"/>
    <w:rsid w:val="00B014BD"/>
    <w:rsid w:val="00B01EC5"/>
    <w:rsid w:val="00B024A1"/>
    <w:rsid w:val="00B02C8C"/>
    <w:rsid w:val="00B02E14"/>
    <w:rsid w:val="00B03000"/>
    <w:rsid w:val="00B04903"/>
    <w:rsid w:val="00B05D43"/>
    <w:rsid w:val="00B07729"/>
    <w:rsid w:val="00B10396"/>
    <w:rsid w:val="00B1107D"/>
    <w:rsid w:val="00B11EC4"/>
    <w:rsid w:val="00B128D6"/>
    <w:rsid w:val="00B133D5"/>
    <w:rsid w:val="00B14465"/>
    <w:rsid w:val="00B14687"/>
    <w:rsid w:val="00B16643"/>
    <w:rsid w:val="00B1695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4CF4"/>
    <w:rsid w:val="00B26445"/>
    <w:rsid w:val="00B26A0D"/>
    <w:rsid w:val="00B26E37"/>
    <w:rsid w:val="00B27124"/>
    <w:rsid w:val="00B27543"/>
    <w:rsid w:val="00B30157"/>
    <w:rsid w:val="00B31113"/>
    <w:rsid w:val="00B32407"/>
    <w:rsid w:val="00B32B56"/>
    <w:rsid w:val="00B32FD4"/>
    <w:rsid w:val="00B32FF4"/>
    <w:rsid w:val="00B33250"/>
    <w:rsid w:val="00B34B54"/>
    <w:rsid w:val="00B34CDE"/>
    <w:rsid w:val="00B354FB"/>
    <w:rsid w:val="00B35743"/>
    <w:rsid w:val="00B3614A"/>
    <w:rsid w:val="00B36588"/>
    <w:rsid w:val="00B36F0F"/>
    <w:rsid w:val="00B4000A"/>
    <w:rsid w:val="00B40593"/>
    <w:rsid w:val="00B407B6"/>
    <w:rsid w:val="00B40848"/>
    <w:rsid w:val="00B40D7E"/>
    <w:rsid w:val="00B419C1"/>
    <w:rsid w:val="00B41BC6"/>
    <w:rsid w:val="00B42FEB"/>
    <w:rsid w:val="00B433CF"/>
    <w:rsid w:val="00B43F78"/>
    <w:rsid w:val="00B4458D"/>
    <w:rsid w:val="00B45569"/>
    <w:rsid w:val="00B45D50"/>
    <w:rsid w:val="00B4608E"/>
    <w:rsid w:val="00B46E11"/>
    <w:rsid w:val="00B4734C"/>
    <w:rsid w:val="00B50C14"/>
    <w:rsid w:val="00B50DAB"/>
    <w:rsid w:val="00B5124A"/>
    <w:rsid w:val="00B51332"/>
    <w:rsid w:val="00B515F3"/>
    <w:rsid w:val="00B51A19"/>
    <w:rsid w:val="00B528FC"/>
    <w:rsid w:val="00B5290B"/>
    <w:rsid w:val="00B54AB6"/>
    <w:rsid w:val="00B552FE"/>
    <w:rsid w:val="00B554F0"/>
    <w:rsid w:val="00B55A88"/>
    <w:rsid w:val="00B576DE"/>
    <w:rsid w:val="00B60864"/>
    <w:rsid w:val="00B608FA"/>
    <w:rsid w:val="00B61128"/>
    <w:rsid w:val="00B616D9"/>
    <w:rsid w:val="00B61D33"/>
    <w:rsid w:val="00B61E2E"/>
    <w:rsid w:val="00B6201F"/>
    <w:rsid w:val="00B6216A"/>
    <w:rsid w:val="00B621E1"/>
    <w:rsid w:val="00B63B0A"/>
    <w:rsid w:val="00B63D23"/>
    <w:rsid w:val="00B65461"/>
    <w:rsid w:val="00B677F7"/>
    <w:rsid w:val="00B67BCE"/>
    <w:rsid w:val="00B67D0B"/>
    <w:rsid w:val="00B67E5C"/>
    <w:rsid w:val="00B70F2F"/>
    <w:rsid w:val="00B722C2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3754"/>
    <w:rsid w:val="00B84B36"/>
    <w:rsid w:val="00B84EE0"/>
    <w:rsid w:val="00B84F32"/>
    <w:rsid w:val="00B85C6F"/>
    <w:rsid w:val="00B85FEF"/>
    <w:rsid w:val="00B876A6"/>
    <w:rsid w:val="00B8779A"/>
    <w:rsid w:val="00B87CA6"/>
    <w:rsid w:val="00B87F39"/>
    <w:rsid w:val="00B90058"/>
    <w:rsid w:val="00B9091E"/>
    <w:rsid w:val="00B91D33"/>
    <w:rsid w:val="00B923E0"/>
    <w:rsid w:val="00B92A87"/>
    <w:rsid w:val="00B938F2"/>
    <w:rsid w:val="00B93C0D"/>
    <w:rsid w:val="00B93E50"/>
    <w:rsid w:val="00B943C8"/>
    <w:rsid w:val="00B946E6"/>
    <w:rsid w:val="00B95D5A"/>
    <w:rsid w:val="00B9641F"/>
    <w:rsid w:val="00B97613"/>
    <w:rsid w:val="00BA0CE6"/>
    <w:rsid w:val="00BA1C07"/>
    <w:rsid w:val="00BA1DB9"/>
    <w:rsid w:val="00BA3A13"/>
    <w:rsid w:val="00BA40E7"/>
    <w:rsid w:val="00BA515B"/>
    <w:rsid w:val="00BA6CE4"/>
    <w:rsid w:val="00BA7F13"/>
    <w:rsid w:val="00BB01AB"/>
    <w:rsid w:val="00BB17CE"/>
    <w:rsid w:val="00BB1F63"/>
    <w:rsid w:val="00BB220A"/>
    <w:rsid w:val="00BB2377"/>
    <w:rsid w:val="00BB4466"/>
    <w:rsid w:val="00BB47D5"/>
    <w:rsid w:val="00BB4B03"/>
    <w:rsid w:val="00BB57AE"/>
    <w:rsid w:val="00BB711C"/>
    <w:rsid w:val="00BB7DEA"/>
    <w:rsid w:val="00BC093B"/>
    <w:rsid w:val="00BC1169"/>
    <w:rsid w:val="00BC262D"/>
    <w:rsid w:val="00BC2B41"/>
    <w:rsid w:val="00BC5507"/>
    <w:rsid w:val="00BC65A0"/>
    <w:rsid w:val="00BC6817"/>
    <w:rsid w:val="00BC6D8E"/>
    <w:rsid w:val="00BC70CF"/>
    <w:rsid w:val="00BC7114"/>
    <w:rsid w:val="00BC75C1"/>
    <w:rsid w:val="00BC79E3"/>
    <w:rsid w:val="00BD0047"/>
    <w:rsid w:val="00BD0BC6"/>
    <w:rsid w:val="00BD1F58"/>
    <w:rsid w:val="00BD2252"/>
    <w:rsid w:val="00BD2364"/>
    <w:rsid w:val="00BD24CE"/>
    <w:rsid w:val="00BD42A5"/>
    <w:rsid w:val="00BD4489"/>
    <w:rsid w:val="00BD4DFA"/>
    <w:rsid w:val="00BD4FAC"/>
    <w:rsid w:val="00BD5536"/>
    <w:rsid w:val="00BE0165"/>
    <w:rsid w:val="00BE0437"/>
    <w:rsid w:val="00BE0E86"/>
    <w:rsid w:val="00BE10FB"/>
    <w:rsid w:val="00BE2069"/>
    <w:rsid w:val="00BE2CD2"/>
    <w:rsid w:val="00BE67D4"/>
    <w:rsid w:val="00BE7340"/>
    <w:rsid w:val="00BE7C8C"/>
    <w:rsid w:val="00BF05B2"/>
    <w:rsid w:val="00BF0D13"/>
    <w:rsid w:val="00BF0FAC"/>
    <w:rsid w:val="00BF102E"/>
    <w:rsid w:val="00BF1D40"/>
    <w:rsid w:val="00BF3325"/>
    <w:rsid w:val="00BF36E8"/>
    <w:rsid w:val="00BF6028"/>
    <w:rsid w:val="00BF7222"/>
    <w:rsid w:val="00C01469"/>
    <w:rsid w:val="00C01A44"/>
    <w:rsid w:val="00C035EE"/>
    <w:rsid w:val="00C0531B"/>
    <w:rsid w:val="00C05D71"/>
    <w:rsid w:val="00C1175D"/>
    <w:rsid w:val="00C11AC9"/>
    <w:rsid w:val="00C12143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74F1"/>
    <w:rsid w:val="00C20153"/>
    <w:rsid w:val="00C2089D"/>
    <w:rsid w:val="00C208CB"/>
    <w:rsid w:val="00C21106"/>
    <w:rsid w:val="00C2205D"/>
    <w:rsid w:val="00C22718"/>
    <w:rsid w:val="00C22EB5"/>
    <w:rsid w:val="00C2343D"/>
    <w:rsid w:val="00C23D31"/>
    <w:rsid w:val="00C23D6D"/>
    <w:rsid w:val="00C260C5"/>
    <w:rsid w:val="00C26F0F"/>
    <w:rsid w:val="00C270BC"/>
    <w:rsid w:val="00C30873"/>
    <w:rsid w:val="00C30897"/>
    <w:rsid w:val="00C31535"/>
    <w:rsid w:val="00C31740"/>
    <w:rsid w:val="00C3176E"/>
    <w:rsid w:val="00C32DB4"/>
    <w:rsid w:val="00C3370F"/>
    <w:rsid w:val="00C33C55"/>
    <w:rsid w:val="00C343AA"/>
    <w:rsid w:val="00C34E2E"/>
    <w:rsid w:val="00C35B12"/>
    <w:rsid w:val="00C35C30"/>
    <w:rsid w:val="00C35F09"/>
    <w:rsid w:val="00C36237"/>
    <w:rsid w:val="00C36F11"/>
    <w:rsid w:val="00C376A2"/>
    <w:rsid w:val="00C37C42"/>
    <w:rsid w:val="00C405DD"/>
    <w:rsid w:val="00C408CA"/>
    <w:rsid w:val="00C4116B"/>
    <w:rsid w:val="00C43553"/>
    <w:rsid w:val="00C43F85"/>
    <w:rsid w:val="00C44291"/>
    <w:rsid w:val="00C45127"/>
    <w:rsid w:val="00C4567E"/>
    <w:rsid w:val="00C45BFF"/>
    <w:rsid w:val="00C46A15"/>
    <w:rsid w:val="00C47172"/>
    <w:rsid w:val="00C4731B"/>
    <w:rsid w:val="00C5021B"/>
    <w:rsid w:val="00C506F5"/>
    <w:rsid w:val="00C508EB"/>
    <w:rsid w:val="00C51356"/>
    <w:rsid w:val="00C51740"/>
    <w:rsid w:val="00C51BB2"/>
    <w:rsid w:val="00C528D4"/>
    <w:rsid w:val="00C53362"/>
    <w:rsid w:val="00C53D56"/>
    <w:rsid w:val="00C53F5E"/>
    <w:rsid w:val="00C5460B"/>
    <w:rsid w:val="00C546A4"/>
    <w:rsid w:val="00C56116"/>
    <w:rsid w:val="00C564E7"/>
    <w:rsid w:val="00C56736"/>
    <w:rsid w:val="00C57C50"/>
    <w:rsid w:val="00C57C53"/>
    <w:rsid w:val="00C606E7"/>
    <w:rsid w:val="00C60D98"/>
    <w:rsid w:val="00C60DD0"/>
    <w:rsid w:val="00C622E8"/>
    <w:rsid w:val="00C6271C"/>
    <w:rsid w:val="00C630EA"/>
    <w:rsid w:val="00C6346C"/>
    <w:rsid w:val="00C64080"/>
    <w:rsid w:val="00C64094"/>
    <w:rsid w:val="00C64926"/>
    <w:rsid w:val="00C64B14"/>
    <w:rsid w:val="00C65285"/>
    <w:rsid w:val="00C65F7B"/>
    <w:rsid w:val="00C6699F"/>
    <w:rsid w:val="00C66BC8"/>
    <w:rsid w:val="00C66ED8"/>
    <w:rsid w:val="00C67DC6"/>
    <w:rsid w:val="00C67EA8"/>
    <w:rsid w:val="00C7067C"/>
    <w:rsid w:val="00C70EB3"/>
    <w:rsid w:val="00C7142D"/>
    <w:rsid w:val="00C72B83"/>
    <w:rsid w:val="00C7314F"/>
    <w:rsid w:val="00C74340"/>
    <w:rsid w:val="00C74492"/>
    <w:rsid w:val="00C75002"/>
    <w:rsid w:val="00C75CEF"/>
    <w:rsid w:val="00C75E49"/>
    <w:rsid w:val="00C77FA0"/>
    <w:rsid w:val="00C80426"/>
    <w:rsid w:val="00C806D6"/>
    <w:rsid w:val="00C811D7"/>
    <w:rsid w:val="00C826C7"/>
    <w:rsid w:val="00C82792"/>
    <w:rsid w:val="00C82E25"/>
    <w:rsid w:val="00C83D7C"/>
    <w:rsid w:val="00C85D71"/>
    <w:rsid w:val="00C91E24"/>
    <w:rsid w:val="00C925E1"/>
    <w:rsid w:val="00C92E12"/>
    <w:rsid w:val="00C947C6"/>
    <w:rsid w:val="00C94C69"/>
    <w:rsid w:val="00C9501E"/>
    <w:rsid w:val="00C950C7"/>
    <w:rsid w:val="00C95C97"/>
    <w:rsid w:val="00C960A1"/>
    <w:rsid w:val="00C961DF"/>
    <w:rsid w:val="00C96C3B"/>
    <w:rsid w:val="00C9721E"/>
    <w:rsid w:val="00CA0106"/>
    <w:rsid w:val="00CA0623"/>
    <w:rsid w:val="00CA1440"/>
    <w:rsid w:val="00CA19D6"/>
    <w:rsid w:val="00CA2828"/>
    <w:rsid w:val="00CA2B71"/>
    <w:rsid w:val="00CA3677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2B90"/>
    <w:rsid w:val="00CB39A2"/>
    <w:rsid w:val="00CB45E9"/>
    <w:rsid w:val="00CB4927"/>
    <w:rsid w:val="00CB563E"/>
    <w:rsid w:val="00CB7646"/>
    <w:rsid w:val="00CC13E3"/>
    <w:rsid w:val="00CC147A"/>
    <w:rsid w:val="00CC30CA"/>
    <w:rsid w:val="00CC336C"/>
    <w:rsid w:val="00CC4CAF"/>
    <w:rsid w:val="00CC5238"/>
    <w:rsid w:val="00CC7825"/>
    <w:rsid w:val="00CC7B0B"/>
    <w:rsid w:val="00CD0456"/>
    <w:rsid w:val="00CD0C54"/>
    <w:rsid w:val="00CD1869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0A5D"/>
    <w:rsid w:val="00CE27D3"/>
    <w:rsid w:val="00CE3C6A"/>
    <w:rsid w:val="00CE3F68"/>
    <w:rsid w:val="00CE50D0"/>
    <w:rsid w:val="00CE7182"/>
    <w:rsid w:val="00CF0533"/>
    <w:rsid w:val="00CF0792"/>
    <w:rsid w:val="00CF1EF8"/>
    <w:rsid w:val="00CF22A8"/>
    <w:rsid w:val="00CF257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197"/>
    <w:rsid w:val="00D0147B"/>
    <w:rsid w:val="00D017EB"/>
    <w:rsid w:val="00D02775"/>
    <w:rsid w:val="00D02D0D"/>
    <w:rsid w:val="00D03907"/>
    <w:rsid w:val="00D03B67"/>
    <w:rsid w:val="00D04D01"/>
    <w:rsid w:val="00D04FAE"/>
    <w:rsid w:val="00D0506D"/>
    <w:rsid w:val="00D0539F"/>
    <w:rsid w:val="00D054D9"/>
    <w:rsid w:val="00D05A25"/>
    <w:rsid w:val="00D07165"/>
    <w:rsid w:val="00D0730B"/>
    <w:rsid w:val="00D07E00"/>
    <w:rsid w:val="00D10ECD"/>
    <w:rsid w:val="00D138CD"/>
    <w:rsid w:val="00D154AC"/>
    <w:rsid w:val="00D15804"/>
    <w:rsid w:val="00D16537"/>
    <w:rsid w:val="00D20171"/>
    <w:rsid w:val="00D20B7A"/>
    <w:rsid w:val="00D216ED"/>
    <w:rsid w:val="00D217ED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3DBE"/>
    <w:rsid w:val="00D34629"/>
    <w:rsid w:val="00D35239"/>
    <w:rsid w:val="00D35A27"/>
    <w:rsid w:val="00D35C4D"/>
    <w:rsid w:val="00D3697E"/>
    <w:rsid w:val="00D37076"/>
    <w:rsid w:val="00D37953"/>
    <w:rsid w:val="00D40BB2"/>
    <w:rsid w:val="00D4107F"/>
    <w:rsid w:val="00D41C34"/>
    <w:rsid w:val="00D41CEC"/>
    <w:rsid w:val="00D43A3A"/>
    <w:rsid w:val="00D44D8C"/>
    <w:rsid w:val="00D45117"/>
    <w:rsid w:val="00D47A86"/>
    <w:rsid w:val="00D50748"/>
    <w:rsid w:val="00D5126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57B0A"/>
    <w:rsid w:val="00D60092"/>
    <w:rsid w:val="00D60F78"/>
    <w:rsid w:val="00D6133C"/>
    <w:rsid w:val="00D61958"/>
    <w:rsid w:val="00D6207C"/>
    <w:rsid w:val="00D623AF"/>
    <w:rsid w:val="00D64928"/>
    <w:rsid w:val="00D652E9"/>
    <w:rsid w:val="00D6547F"/>
    <w:rsid w:val="00D66AB5"/>
    <w:rsid w:val="00D678CA"/>
    <w:rsid w:val="00D67AB8"/>
    <w:rsid w:val="00D70929"/>
    <w:rsid w:val="00D71DF4"/>
    <w:rsid w:val="00D72559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5396"/>
    <w:rsid w:val="00D865AF"/>
    <w:rsid w:val="00D868D4"/>
    <w:rsid w:val="00D872FA"/>
    <w:rsid w:val="00D8763F"/>
    <w:rsid w:val="00D879CD"/>
    <w:rsid w:val="00D90012"/>
    <w:rsid w:val="00D90C24"/>
    <w:rsid w:val="00D91624"/>
    <w:rsid w:val="00D9265D"/>
    <w:rsid w:val="00D929A7"/>
    <w:rsid w:val="00D92A94"/>
    <w:rsid w:val="00D9311A"/>
    <w:rsid w:val="00D937C5"/>
    <w:rsid w:val="00D938AB"/>
    <w:rsid w:val="00D93F92"/>
    <w:rsid w:val="00D940FE"/>
    <w:rsid w:val="00D94EAE"/>
    <w:rsid w:val="00D95027"/>
    <w:rsid w:val="00D95351"/>
    <w:rsid w:val="00D95B31"/>
    <w:rsid w:val="00D95FE5"/>
    <w:rsid w:val="00D96792"/>
    <w:rsid w:val="00D97040"/>
    <w:rsid w:val="00D9725D"/>
    <w:rsid w:val="00DA01AB"/>
    <w:rsid w:val="00DA03D0"/>
    <w:rsid w:val="00DA1C79"/>
    <w:rsid w:val="00DA1E46"/>
    <w:rsid w:val="00DA268A"/>
    <w:rsid w:val="00DA2C79"/>
    <w:rsid w:val="00DA2F62"/>
    <w:rsid w:val="00DA3576"/>
    <w:rsid w:val="00DA46BD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2290"/>
    <w:rsid w:val="00DB2A07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877"/>
    <w:rsid w:val="00DC6A43"/>
    <w:rsid w:val="00DC7038"/>
    <w:rsid w:val="00DC7F3A"/>
    <w:rsid w:val="00DD0CD3"/>
    <w:rsid w:val="00DD2ACD"/>
    <w:rsid w:val="00DD2D39"/>
    <w:rsid w:val="00DD4722"/>
    <w:rsid w:val="00DD4BCA"/>
    <w:rsid w:val="00DD5A01"/>
    <w:rsid w:val="00DD7C4E"/>
    <w:rsid w:val="00DE031D"/>
    <w:rsid w:val="00DE082E"/>
    <w:rsid w:val="00DE0D64"/>
    <w:rsid w:val="00DE1182"/>
    <w:rsid w:val="00DE1B50"/>
    <w:rsid w:val="00DE2338"/>
    <w:rsid w:val="00DE257D"/>
    <w:rsid w:val="00DE2D08"/>
    <w:rsid w:val="00DE38D4"/>
    <w:rsid w:val="00DE3A07"/>
    <w:rsid w:val="00DE63F2"/>
    <w:rsid w:val="00DF023D"/>
    <w:rsid w:val="00DF15B3"/>
    <w:rsid w:val="00DF296F"/>
    <w:rsid w:val="00DF3184"/>
    <w:rsid w:val="00DF470E"/>
    <w:rsid w:val="00DF51FD"/>
    <w:rsid w:val="00DF545A"/>
    <w:rsid w:val="00DF6788"/>
    <w:rsid w:val="00DF7D5B"/>
    <w:rsid w:val="00DF7EC3"/>
    <w:rsid w:val="00E002EE"/>
    <w:rsid w:val="00E00907"/>
    <w:rsid w:val="00E00F75"/>
    <w:rsid w:val="00E01C50"/>
    <w:rsid w:val="00E024A1"/>
    <w:rsid w:val="00E02B85"/>
    <w:rsid w:val="00E03002"/>
    <w:rsid w:val="00E0349B"/>
    <w:rsid w:val="00E03C70"/>
    <w:rsid w:val="00E05BA7"/>
    <w:rsid w:val="00E07F08"/>
    <w:rsid w:val="00E10102"/>
    <w:rsid w:val="00E107B6"/>
    <w:rsid w:val="00E10AAD"/>
    <w:rsid w:val="00E10E67"/>
    <w:rsid w:val="00E112E0"/>
    <w:rsid w:val="00E114E5"/>
    <w:rsid w:val="00E11519"/>
    <w:rsid w:val="00E12858"/>
    <w:rsid w:val="00E12AF4"/>
    <w:rsid w:val="00E12F7D"/>
    <w:rsid w:val="00E1354A"/>
    <w:rsid w:val="00E16ACE"/>
    <w:rsid w:val="00E17E71"/>
    <w:rsid w:val="00E20116"/>
    <w:rsid w:val="00E211AE"/>
    <w:rsid w:val="00E21388"/>
    <w:rsid w:val="00E214BA"/>
    <w:rsid w:val="00E218C6"/>
    <w:rsid w:val="00E219BD"/>
    <w:rsid w:val="00E219C8"/>
    <w:rsid w:val="00E2203E"/>
    <w:rsid w:val="00E2247A"/>
    <w:rsid w:val="00E251EB"/>
    <w:rsid w:val="00E2525E"/>
    <w:rsid w:val="00E2544B"/>
    <w:rsid w:val="00E26C3E"/>
    <w:rsid w:val="00E26C82"/>
    <w:rsid w:val="00E27204"/>
    <w:rsid w:val="00E277E2"/>
    <w:rsid w:val="00E305A0"/>
    <w:rsid w:val="00E31C41"/>
    <w:rsid w:val="00E31CD8"/>
    <w:rsid w:val="00E322DF"/>
    <w:rsid w:val="00E33312"/>
    <w:rsid w:val="00E34948"/>
    <w:rsid w:val="00E35A41"/>
    <w:rsid w:val="00E36187"/>
    <w:rsid w:val="00E367BC"/>
    <w:rsid w:val="00E368E6"/>
    <w:rsid w:val="00E37071"/>
    <w:rsid w:val="00E3718F"/>
    <w:rsid w:val="00E37226"/>
    <w:rsid w:val="00E37E29"/>
    <w:rsid w:val="00E40235"/>
    <w:rsid w:val="00E41035"/>
    <w:rsid w:val="00E4167B"/>
    <w:rsid w:val="00E41BAC"/>
    <w:rsid w:val="00E41BB4"/>
    <w:rsid w:val="00E42125"/>
    <w:rsid w:val="00E42786"/>
    <w:rsid w:val="00E42E09"/>
    <w:rsid w:val="00E42E51"/>
    <w:rsid w:val="00E43066"/>
    <w:rsid w:val="00E43FCA"/>
    <w:rsid w:val="00E442BB"/>
    <w:rsid w:val="00E449F3"/>
    <w:rsid w:val="00E45547"/>
    <w:rsid w:val="00E45749"/>
    <w:rsid w:val="00E476EA"/>
    <w:rsid w:val="00E47D35"/>
    <w:rsid w:val="00E51756"/>
    <w:rsid w:val="00E52B8F"/>
    <w:rsid w:val="00E52CE9"/>
    <w:rsid w:val="00E53788"/>
    <w:rsid w:val="00E53F62"/>
    <w:rsid w:val="00E54A01"/>
    <w:rsid w:val="00E55D26"/>
    <w:rsid w:val="00E56483"/>
    <w:rsid w:val="00E568F6"/>
    <w:rsid w:val="00E60068"/>
    <w:rsid w:val="00E600EE"/>
    <w:rsid w:val="00E60E8D"/>
    <w:rsid w:val="00E6146F"/>
    <w:rsid w:val="00E62CC4"/>
    <w:rsid w:val="00E62D63"/>
    <w:rsid w:val="00E62DE6"/>
    <w:rsid w:val="00E62F70"/>
    <w:rsid w:val="00E63CC5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1987"/>
    <w:rsid w:val="00E722A4"/>
    <w:rsid w:val="00E7256F"/>
    <w:rsid w:val="00E7369C"/>
    <w:rsid w:val="00E7424F"/>
    <w:rsid w:val="00E758AB"/>
    <w:rsid w:val="00E75902"/>
    <w:rsid w:val="00E759D1"/>
    <w:rsid w:val="00E75C72"/>
    <w:rsid w:val="00E76A12"/>
    <w:rsid w:val="00E7750E"/>
    <w:rsid w:val="00E77CBD"/>
    <w:rsid w:val="00E81A90"/>
    <w:rsid w:val="00E8207A"/>
    <w:rsid w:val="00E829A8"/>
    <w:rsid w:val="00E83A8C"/>
    <w:rsid w:val="00E83AF1"/>
    <w:rsid w:val="00E84CD1"/>
    <w:rsid w:val="00E86935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A0042"/>
    <w:rsid w:val="00EA00A0"/>
    <w:rsid w:val="00EA0615"/>
    <w:rsid w:val="00EA31F9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0FA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756"/>
    <w:rsid w:val="00EB5DEF"/>
    <w:rsid w:val="00EB6092"/>
    <w:rsid w:val="00EB6921"/>
    <w:rsid w:val="00EB6BA0"/>
    <w:rsid w:val="00EB7153"/>
    <w:rsid w:val="00EB7628"/>
    <w:rsid w:val="00EB7DF6"/>
    <w:rsid w:val="00EC094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D69A6"/>
    <w:rsid w:val="00EE003A"/>
    <w:rsid w:val="00EE0371"/>
    <w:rsid w:val="00EE0947"/>
    <w:rsid w:val="00EE12C5"/>
    <w:rsid w:val="00EE13A6"/>
    <w:rsid w:val="00EE1513"/>
    <w:rsid w:val="00EE31D5"/>
    <w:rsid w:val="00EE3394"/>
    <w:rsid w:val="00EE787A"/>
    <w:rsid w:val="00EE793C"/>
    <w:rsid w:val="00EE7D4A"/>
    <w:rsid w:val="00EF0166"/>
    <w:rsid w:val="00EF2840"/>
    <w:rsid w:val="00EF2F27"/>
    <w:rsid w:val="00EF33F5"/>
    <w:rsid w:val="00EF4175"/>
    <w:rsid w:val="00EF4AFE"/>
    <w:rsid w:val="00EF4CAF"/>
    <w:rsid w:val="00EF51EC"/>
    <w:rsid w:val="00EF5E53"/>
    <w:rsid w:val="00EF6A6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6FA"/>
    <w:rsid w:val="00F04F08"/>
    <w:rsid w:val="00F05755"/>
    <w:rsid w:val="00F0691A"/>
    <w:rsid w:val="00F06A18"/>
    <w:rsid w:val="00F06F55"/>
    <w:rsid w:val="00F07ACD"/>
    <w:rsid w:val="00F10F52"/>
    <w:rsid w:val="00F11351"/>
    <w:rsid w:val="00F11814"/>
    <w:rsid w:val="00F118FD"/>
    <w:rsid w:val="00F12AE7"/>
    <w:rsid w:val="00F13F39"/>
    <w:rsid w:val="00F153C1"/>
    <w:rsid w:val="00F15401"/>
    <w:rsid w:val="00F176CB"/>
    <w:rsid w:val="00F203CC"/>
    <w:rsid w:val="00F2161A"/>
    <w:rsid w:val="00F21E89"/>
    <w:rsid w:val="00F229CE"/>
    <w:rsid w:val="00F22BCC"/>
    <w:rsid w:val="00F22BF4"/>
    <w:rsid w:val="00F2360F"/>
    <w:rsid w:val="00F23F69"/>
    <w:rsid w:val="00F24611"/>
    <w:rsid w:val="00F2463B"/>
    <w:rsid w:val="00F25195"/>
    <w:rsid w:val="00F257C6"/>
    <w:rsid w:val="00F25A00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5382"/>
    <w:rsid w:val="00F467B8"/>
    <w:rsid w:val="00F474AC"/>
    <w:rsid w:val="00F475FD"/>
    <w:rsid w:val="00F47986"/>
    <w:rsid w:val="00F504AC"/>
    <w:rsid w:val="00F50E2D"/>
    <w:rsid w:val="00F525DE"/>
    <w:rsid w:val="00F53CEE"/>
    <w:rsid w:val="00F53FBC"/>
    <w:rsid w:val="00F5400B"/>
    <w:rsid w:val="00F54ABD"/>
    <w:rsid w:val="00F56A10"/>
    <w:rsid w:val="00F612BA"/>
    <w:rsid w:val="00F63A90"/>
    <w:rsid w:val="00F645A4"/>
    <w:rsid w:val="00F6469C"/>
    <w:rsid w:val="00F6532D"/>
    <w:rsid w:val="00F668CA"/>
    <w:rsid w:val="00F66953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60"/>
    <w:rsid w:val="00F775A6"/>
    <w:rsid w:val="00F8013B"/>
    <w:rsid w:val="00F826EE"/>
    <w:rsid w:val="00F833EA"/>
    <w:rsid w:val="00F83885"/>
    <w:rsid w:val="00F840CA"/>
    <w:rsid w:val="00F84499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4EA1"/>
    <w:rsid w:val="00F953C6"/>
    <w:rsid w:val="00F95C1C"/>
    <w:rsid w:val="00FA023E"/>
    <w:rsid w:val="00FA0788"/>
    <w:rsid w:val="00FA089E"/>
    <w:rsid w:val="00FA0F56"/>
    <w:rsid w:val="00FA12D1"/>
    <w:rsid w:val="00FA1AF6"/>
    <w:rsid w:val="00FA2E86"/>
    <w:rsid w:val="00FA3814"/>
    <w:rsid w:val="00FA52E8"/>
    <w:rsid w:val="00FA5CD3"/>
    <w:rsid w:val="00FA6249"/>
    <w:rsid w:val="00FA6349"/>
    <w:rsid w:val="00FA6BB1"/>
    <w:rsid w:val="00FA7ADF"/>
    <w:rsid w:val="00FB1B2B"/>
    <w:rsid w:val="00FB2499"/>
    <w:rsid w:val="00FB2F19"/>
    <w:rsid w:val="00FB2FDB"/>
    <w:rsid w:val="00FB3DBF"/>
    <w:rsid w:val="00FB6B14"/>
    <w:rsid w:val="00FB77A0"/>
    <w:rsid w:val="00FC1CBD"/>
    <w:rsid w:val="00FC28A2"/>
    <w:rsid w:val="00FC3EC6"/>
    <w:rsid w:val="00FC4586"/>
    <w:rsid w:val="00FC52F8"/>
    <w:rsid w:val="00FC6557"/>
    <w:rsid w:val="00FC7D9A"/>
    <w:rsid w:val="00FD06E7"/>
    <w:rsid w:val="00FD12B0"/>
    <w:rsid w:val="00FD1DF3"/>
    <w:rsid w:val="00FD1E32"/>
    <w:rsid w:val="00FD24EE"/>
    <w:rsid w:val="00FD29E7"/>
    <w:rsid w:val="00FD3DD6"/>
    <w:rsid w:val="00FD583D"/>
    <w:rsid w:val="00FD5972"/>
    <w:rsid w:val="00FD65B0"/>
    <w:rsid w:val="00FD7460"/>
    <w:rsid w:val="00FE0149"/>
    <w:rsid w:val="00FE0999"/>
    <w:rsid w:val="00FE0EFF"/>
    <w:rsid w:val="00FE1BD4"/>
    <w:rsid w:val="00FE25E2"/>
    <w:rsid w:val="00FE295E"/>
    <w:rsid w:val="00FE4E4C"/>
    <w:rsid w:val="00FE67A2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5876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5D5341"/>
    <w:pPr>
      <w:keepNext/>
      <w:spacing w:before="180" w:after="180" w:line="48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5D5341"/>
    <w:pPr>
      <w:keepNext/>
      <w:spacing w:line="48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5D5341"/>
    <w:pPr>
      <w:keepNext/>
      <w:spacing w:line="720" w:lineRule="auto"/>
      <w:outlineLvl w:val="2"/>
    </w:pPr>
    <w:rPr>
      <w:rFonts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5D5341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5D5341"/>
    <w:rPr>
      <w:rFonts w:ascii="Consolas" w:eastAsia="標楷體" w:hAnsi="Consolas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5D5341"/>
    <w:rPr>
      <w:rFonts w:ascii="Consolas" w:eastAsia="標楷體" w:hAnsi="Consolas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5D5341"/>
    <w:rPr>
      <w:rFonts w:ascii="Consolas" w:eastAsia="標楷體" w:hAnsi="Consolas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5D5341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  <w:style w:type="character" w:customStyle="1" w:styleId="o2">
    <w:name w:val="o2"/>
    <w:basedOn w:val="a0"/>
    <w:rsid w:val="00613990"/>
  </w:style>
  <w:style w:type="character" w:customStyle="1" w:styleId="c12">
    <w:name w:val="c12"/>
    <w:basedOn w:val="a0"/>
    <w:rsid w:val="00613990"/>
  </w:style>
  <w:style w:type="character" w:customStyle="1" w:styleId="kn2">
    <w:name w:val="kn2"/>
    <w:basedOn w:val="a0"/>
    <w:rsid w:val="00613990"/>
  </w:style>
  <w:style w:type="character" w:customStyle="1" w:styleId="k2">
    <w:name w:val="k2"/>
    <w:basedOn w:val="a0"/>
    <w:rsid w:val="00613990"/>
  </w:style>
  <w:style w:type="character" w:customStyle="1" w:styleId="kc2">
    <w:name w:val="kc2"/>
    <w:basedOn w:val="a0"/>
    <w:rsid w:val="00613990"/>
  </w:style>
  <w:style w:type="character" w:customStyle="1" w:styleId="spelle">
    <w:name w:val="spelle"/>
    <w:basedOn w:val="a0"/>
    <w:rsid w:val="00B9091E"/>
  </w:style>
  <w:style w:type="character" w:customStyle="1" w:styleId="cm-keyword">
    <w:name w:val="cm-keyword"/>
    <w:basedOn w:val="a0"/>
    <w:rsid w:val="00B9091E"/>
  </w:style>
  <w:style w:type="character" w:customStyle="1" w:styleId="cm-variable-2">
    <w:name w:val="cm-variable-2"/>
    <w:basedOn w:val="a0"/>
    <w:rsid w:val="00B9091E"/>
  </w:style>
  <w:style w:type="character" w:customStyle="1" w:styleId="cm-bracket">
    <w:name w:val="cm-bracket"/>
    <w:basedOn w:val="a0"/>
    <w:rsid w:val="00B9091E"/>
  </w:style>
  <w:style w:type="character" w:customStyle="1" w:styleId="cm-builtin">
    <w:name w:val="cm-builtin"/>
    <w:basedOn w:val="a0"/>
    <w:rsid w:val="00B9091E"/>
  </w:style>
  <w:style w:type="character" w:customStyle="1" w:styleId="cm-number">
    <w:name w:val="cm-number"/>
    <w:basedOn w:val="a0"/>
    <w:rsid w:val="00B9091E"/>
  </w:style>
  <w:style w:type="character" w:customStyle="1" w:styleId="cm-atom">
    <w:name w:val="cm-atom"/>
    <w:basedOn w:val="a0"/>
    <w:rsid w:val="00B9091E"/>
  </w:style>
  <w:style w:type="character" w:customStyle="1" w:styleId="cm-punctuation">
    <w:name w:val="cm-punctuation"/>
    <w:basedOn w:val="a0"/>
    <w:rsid w:val="00B9091E"/>
  </w:style>
  <w:style w:type="character" w:styleId="af4">
    <w:name w:val="annotation reference"/>
    <w:basedOn w:val="a0"/>
    <w:uiPriority w:val="99"/>
    <w:semiHidden/>
    <w:unhideWhenUsed/>
    <w:rsid w:val="00B9091E"/>
    <w:rPr>
      <w:sz w:val="18"/>
      <w:szCs w:val="18"/>
    </w:rPr>
  </w:style>
  <w:style w:type="paragraph" w:styleId="af5">
    <w:name w:val="annotation text"/>
    <w:basedOn w:val="a"/>
    <w:link w:val="af6"/>
    <w:uiPriority w:val="99"/>
    <w:semiHidden/>
    <w:unhideWhenUsed/>
    <w:rsid w:val="00B9091E"/>
    <w:rPr>
      <w:rFonts w:ascii="Times New Roman" w:hAnsi="Times New Roman" w:cs="Arial"/>
      <w:noProof/>
      <w:color w:val="000000" w:themeColor="text1"/>
      <w:szCs w:val="24"/>
    </w:rPr>
  </w:style>
  <w:style w:type="character" w:customStyle="1" w:styleId="af6">
    <w:name w:val="註解文字 字元"/>
    <w:basedOn w:val="a0"/>
    <w:link w:val="af5"/>
    <w:uiPriority w:val="99"/>
    <w:semiHidden/>
    <w:rsid w:val="00B9091E"/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B9091E"/>
    <w:rPr>
      <w:b/>
      <w:bCs/>
    </w:rPr>
  </w:style>
  <w:style w:type="character" w:customStyle="1" w:styleId="af8">
    <w:name w:val="註解主旨 字元"/>
    <w:basedOn w:val="af6"/>
    <w:link w:val="af7"/>
    <w:uiPriority w:val="99"/>
    <w:semiHidden/>
    <w:rsid w:val="00B9091E"/>
    <w:rPr>
      <w:rFonts w:ascii="Times New Roman" w:eastAsia="標楷體" w:hAnsi="Times New Roman" w:cs="Arial"/>
      <w:b/>
      <w:bCs/>
      <w:noProof/>
      <w:color w:val="000000" w:themeColor="text1"/>
      <w:szCs w:val="24"/>
    </w:rPr>
  </w:style>
  <w:style w:type="paragraph" w:styleId="af9">
    <w:name w:val="Balloon Text"/>
    <w:basedOn w:val="a"/>
    <w:link w:val="afa"/>
    <w:uiPriority w:val="99"/>
    <w:semiHidden/>
    <w:unhideWhenUsed/>
    <w:rsid w:val="00B909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character" w:customStyle="1" w:styleId="afa">
    <w:name w:val="註解方塊文字 字元"/>
    <w:basedOn w:val="a0"/>
    <w:link w:val="af9"/>
    <w:uiPriority w:val="99"/>
    <w:semiHidden/>
    <w:rsid w:val="00B909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2">
    <w:name w:val="Grid Table 1 Light"/>
    <w:basedOn w:val="a1"/>
    <w:uiPriority w:val="46"/>
    <w:rsid w:val="00B9091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B9091E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33">
    <w:name w:val="Grid Table 3"/>
    <w:basedOn w:val="a1"/>
    <w:uiPriority w:val="48"/>
    <w:rsid w:val="008F384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41">
    <w:name w:val="Grid Table 4"/>
    <w:basedOn w:val="a1"/>
    <w:uiPriority w:val="49"/>
    <w:rsid w:val="008F384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00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2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8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4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1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8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57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5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2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0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0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8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0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9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31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9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1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9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2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4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9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9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0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5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1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8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2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3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2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24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7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2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4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33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43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74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9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8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27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7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2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3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8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8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2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9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1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34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8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3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5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93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6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8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2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20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6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2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3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4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4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2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5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0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2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6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83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12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9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5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8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93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04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2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48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2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49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4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3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3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8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62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6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3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1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7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0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0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0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4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5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4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3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6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1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8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3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2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33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1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7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3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7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5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5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1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2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8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8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2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8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1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1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2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2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8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62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4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6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0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8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5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7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57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8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0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9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1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1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9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2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2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0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6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4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8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43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3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2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4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3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1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17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3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2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8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1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8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2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3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62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5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27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1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7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43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512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232472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55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1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05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85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99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7000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98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9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1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69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22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50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0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9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12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362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4935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68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67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2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7158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00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2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15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4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34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5389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788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7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12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44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40515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966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17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35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67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15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40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83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89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7010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530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5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00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40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222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69239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72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14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22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843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5935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507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1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861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86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0773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235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74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2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511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7724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44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5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30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634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67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1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857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0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827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630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4938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20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92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41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28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815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326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4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04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43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82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9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60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0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282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54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124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68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37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960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2298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0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1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34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821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1359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477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24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58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6995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92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58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04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5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979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8909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06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4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10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57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6492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8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2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29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0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6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06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4436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71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09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13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0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8269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02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1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9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1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09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7430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697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72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1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4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0395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42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7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38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157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3501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867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91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2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94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67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57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1068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0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3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79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0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24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450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9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1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6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9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1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5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938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4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7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2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8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9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7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7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1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2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0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8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96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55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7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8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69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2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4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7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7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26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9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4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3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6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2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27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3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32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9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5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93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1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16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0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93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0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5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1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28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9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8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6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7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4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2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8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54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4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14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77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7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7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8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48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6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4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1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6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6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4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2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6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7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8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2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9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9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3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76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9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6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2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6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23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6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2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8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2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2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7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3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1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9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5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2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8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5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5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83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0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0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1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6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8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553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018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892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94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54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653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097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157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98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7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1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94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50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8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41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54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1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927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5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7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78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5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175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892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14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156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45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536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943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92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18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88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248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61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50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23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89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92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313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576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01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14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91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431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008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39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1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0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2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1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65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610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187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8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9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5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444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257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281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97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891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0670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174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52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042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61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791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228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3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28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42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8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2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910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40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574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28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8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02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7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319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145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50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84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17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897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276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982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8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44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78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62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00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073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41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9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73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814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566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9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14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4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480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534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27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63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95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308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116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0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05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295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405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494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746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7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46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75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80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41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3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73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46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79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11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20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662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86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793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747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439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41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45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4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39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597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8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4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060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750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31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271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58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71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302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178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182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59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990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44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1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71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78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836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381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00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1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981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92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7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3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3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8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1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2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0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3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8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4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27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1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3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33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38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4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2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82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8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1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9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6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47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5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2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5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5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7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2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43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9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13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4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1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8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1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84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9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9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4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32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7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9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4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7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9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9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2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0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7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9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55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6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2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4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20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1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5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40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45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0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6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5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8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2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5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7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4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7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2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50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5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2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5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6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6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6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6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0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3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3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3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1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2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9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9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1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8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9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26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32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6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9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5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4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52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1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4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5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0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9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8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6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8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862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1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05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0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7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0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3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5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6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0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6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9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5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1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0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7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3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68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8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3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76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8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5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4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28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9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6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5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0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3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1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2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6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3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1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6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3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4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5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3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4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4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10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0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7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6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8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1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2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7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9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2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16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1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8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5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00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4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7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0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82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7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4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4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0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4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0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5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6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8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4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1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6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9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4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1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9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7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8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5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0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9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0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5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3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0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75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5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7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3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6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8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0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92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4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9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8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25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0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7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89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3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4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46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34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8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5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45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27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8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35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0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7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5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matplotlib.org/stable/api/index.html" TargetMode="External"/><Relationship Id="rId21" Type="http://schemas.openxmlformats.org/officeDocument/2006/relationships/image" Target="media/image12.png"/><Relationship Id="rId42" Type="http://schemas.openxmlformats.org/officeDocument/2006/relationships/image" Target="media/image18.png"/><Relationship Id="rId63" Type="http://schemas.openxmlformats.org/officeDocument/2006/relationships/image" Target="media/image32.png"/><Relationship Id="rId84" Type="http://schemas.openxmlformats.org/officeDocument/2006/relationships/image" Target="media/image53.png"/><Relationship Id="rId138" Type="http://schemas.openxmlformats.org/officeDocument/2006/relationships/image" Target="media/image81.png"/><Relationship Id="rId159" Type="http://schemas.openxmlformats.org/officeDocument/2006/relationships/hyperlink" Target="https://medium.com/marketingdatascience/%E5%A6%82%E4%BD%95%E5%88%86%E8%BE%A8%E9%95%B7%E7%9B%B8%E8%BF%91%E4%BC%BC%E7%9A%84%E5%AD%BF%E7%94%9F%E5%85%84%E5%BC%9F-%E7%9B%B4%E6%96%B9%E5%9C%96-histogram-%E8%88%87%E9%95%B7%E6%A2%9D%E5%9C%96-bar-chart-%E4%B9%8B%E5%B7%AE%E7%95%B0-154602ac0ba6" TargetMode="External"/><Relationship Id="rId170" Type="http://schemas.openxmlformats.org/officeDocument/2006/relationships/image" Target="media/image99.png"/><Relationship Id="rId191" Type="http://schemas.openxmlformats.org/officeDocument/2006/relationships/image" Target="media/image109.png"/><Relationship Id="rId205" Type="http://schemas.openxmlformats.org/officeDocument/2006/relationships/image" Target="media/image123.png"/><Relationship Id="rId226" Type="http://schemas.openxmlformats.org/officeDocument/2006/relationships/image" Target="media/image144.png"/><Relationship Id="rId107" Type="http://schemas.openxmlformats.org/officeDocument/2006/relationships/hyperlink" Target="https://cafenomad.tw/developers/docs/v1.2" TargetMode="External"/><Relationship Id="rId11" Type="http://schemas.openxmlformats.org/officeDocument/2006/relationships/image" Target="media/image2.png"/><Relationship Id="rId32" Type="http://schemas.openxmlformats.org/officeDocument/2006/relationships/hyperlink" Target="https://officeguide.cc/anaconda-jupyterlab-python-r-kernel-tutorial/" TargetMode="External"/><Relationship Id="rId53" Type="http://schemas.openxmlformats.org/officeDocument/2006/relationships/hyperlink" Target="https://www.w3schools.com/python/pandas/default.asp" TargetMode="External"/><Relationship Id="rId74" Type="http://schemas.openxmlformats.org/officeDocument/2006/relationships/image" Target="media/image43.png"/><Relationship Id="rId128" Type="http://schemas.openxmlformats.org/officeDocument/2006/relationships/image" Target="media/image72.png"/><Relationship Id="rId149" Type="http://schemas.openxmlformats.org/officeDocument/2006/relationships/image" Target="media/image89.png"/><Relationship Id="rId5" Type="http://schemas.openxmlformats.org/officeDocument/2006/relationships/webSettings" Target="webSettings.xml"/><Relationship Id="rId95" Type="http://schemas.openxmlformats.org/officeDocument/2006/relationships/hyperlink" Target="https://numpy.org/doc/stable/reference/index.html" TargetMode="External"/><Relationship Id="rId160" Type="http://schemas.openxmlformats.org/officeDocument/2006/relationships/hyperlink" Target="https://matplotlib.org/stable/gallery/" TargetMode="External"/><Relationship Id="rId181" Type="http://schemas.openxmlformats.org/officeDocument/2006/relationships/hyperlink" Target="http://yhhuang1966.blogspot.com/2020/05/python-matplotlib.html" TargetMode="External"/><Relationship Id="rId216" Type="http://schemas.openxmlformats.org/officeDocument/2006/relationships/image" Target="media/image134.png"/><Relationship Id="rId237" Type="http://schemas.openxmlformats.org/officeDocument/2006/relationships/image" Target="media/image154.png"/><Relationship Id="rId22" Type="http://schemas.openxmlformats.org/officeDocument/2006/relationships/image" Target="media/image13.png"/><Relationship Id="rId43" Type="http://schemas.openxmlformats.org/officeDocument/2006/relationships/image" Target="media/image19.png"/><Relationship Id="rId64" Type="http://schemas.openxmlformats.org/officeDocument/2006/relationships/image" Target="media/image33.png"/><Relationship Id="rId118" Type="http://schemas.openxmlformats.org/officeDocument/2006/relationships/hyperlink" Target="https://www.w3schools.com/python/matplotlib_pyplot.asp" TargetMode="External"/><Relationship Id="rId139" Type="http://schemas.openxmlformats.org/officeDocument/2006/relationships/image" Target="media/image82.png"/><Relationship Id="rId85" Type="http://schemas.openxmlformats.org/officeDocument/2006/relationships/image" Target="media/image54.png"/><Relationship Id="rId150" Type="http://schemas.openxmlformats.org/officeDocument/2006/relationships/image" Target="media/image90.png"/><Relationship Id="rId171" Type="http://schemas.openxmlformats.org/officeDocument/2006/relationships/image" Target="media/image100.png"/><Relationship Id="rId192" Type="http://schemas.openxmlformats.org/officeDocument/2006/relationships/image" Target="media/image110.png"/><Relationship Id="rId206" Type="http://schemas.openxmlformats.org/officeDocument/2006/relationships/image" Target="media/image124.png"/><Relationship Id="rId227" Type="http://schemas.openxmlformats.org/officeDocument/2006/relationships/image" Target="media/image145.png"/><Relationship Id="rId12" Type="http://schemas.openxmlformats.org/officeDocument/2006/relationships/image" Target="media/image3.png"/><Relationship Id="rId33" Type="http://schemas.openxmlformats.org/officeDocument/2006/relationships/hyperlink" Target="https://datasciocean.tech/machine-learning-basic-concept/machine-learning-define-problem/" TargetMode="External"/><Relationship Id="rId108" Type="http://schemas.openxmlformats.org/officeDocument/2006/relationships/hyperlink" Target="https://cafenomad.tw/api/v1.2/cafes/taipei" TargetMode="External"/><Relationship Id="rId129" Type="http://schemas.openxmlformats.org/officeDocument/2006/relationships/image" Target="media/image73.png"/><Relationship Id="rId54" Type="http://schemas.openxmlformats.org/officeDocument/2006/relationships/hyperlink" Target="https://www.runoob.com/pandas/pandas-tutorial.html" TargetMode="External"/><Relationship Id="rId75" Type="http://schemas.openxmlformats.org/officeDocument/2006/relationships/image" Target="media/image44.png"/><Relationship Id="rId96" Type="http://schemas.openxmlformats.org/officeDocument/2006/relationships/hyperlink" Target="https://www.runoob.com/numpy/numpy-tutorial.html" TargetMode="External"/><Relationship Id="rId140" Type="http://schemas.openxmlformats.org/officeDocument/2006/relationships/image" Target="media/image83.png"/><Relationship Id="rId161" Type="http://schemas.openxmlformats.org/officeDocument/2006/relationships/hyperlink" Target="https://matplotlib.org/stable/api/_as_gen/matplotlib.pyplot.bar.html" TargetMode="External"/><Relationship Id="rId182" Type="http://schemas.openxmlformats.org/officeDocument/2006/relationships/hyperlink" Target="https://matplotlib.org/stable/api/_as_gen/matplotlib.pyplot.pie.html" TargetMode="External"/><Relationship Id="rId217" Type="http://schemas.openxmlformats.org/officeDocument/2006/relationships/image" Target="media/image135.png"/><Relationship Id="rId6" Type="http://schemas.openxmlformats.org/officeDocument/2006/relationships/footnotes" Target="footnotes.xml"/><Relationship Id="rId238" Type="http://schemas.openxmlformats.org/officeDocument/2006/relationships/image" Target="media/image155.png"/><Relationship Id="rId23" Type="http://schemas.openxmlformats.org/officeDocument/2006/relationships/image" Target="media/image14.png"/><Relationship Id="rId119" Type="http://schemas.openxmlformats.org/officeDocument/2006/relationships/hyperlink" Target="https://www.runoob.com/matplotlib/matplotlib-pyplot.html" TargetMode="External"/><Relationship Id="rId44" Type="http://schemas.openxmlformats.org/officeDocument/2006/relationships/image" Target="media/image20.png"/><Relationship Id="rId65" Type="http://schemas.openxmlformats.org/officeDocument/2006/relationships/image" Target="media/image34.png"/><Relationship Id="rId86" Type="http://schemas.openxmlformats.org/officeDocument/2006/relationships/image" Target="media/image55.png"/><Relationship Id="rId130" Type="http://schemas.openxmlformats.org/officeDocument/2006/relationships/image" Target="media/image74.png"/><Relationship Id="rId151" Type="http://schemas.openxmlformats.org/officeDocument/2006/relationships/image" Target="media/image91.png"/><Relationship Id="rId172" Type="http://schemas.openxmlformats.org/officeDocument/2006/relationships/image" Target="media/image101.png"/><Relationship Id="rId193" Type="http://schemas.openxmlformats.org/officeDocument/2006/relationships/image" Target="media/image111.png"/><Relationship Id="rId207" Type="http://schemas.openxmlformats.org/officeDocument/2006/relationships/image" Target="media/image125.png"/><Relationship Id="rId228" Type="http://schemas.openxmlformats.org/officeDocument/2006/relationships/image" Target="media/image146.png"/><Relationship Id="rId13" Type="http://schemas.openxmlformats.org/officeDocument/2006/relationships/image" Target="media/image4.png"/><Relationship Id="rId109" Type="http://schemas.openxmlformats.org/officeDocument/2006/relationships/hyperlink" Target="https://data.taipei/dataset/detail?id=f2f3f0d3-9e84-4fc5-af4d-5814563e17b3" TargetMode="External"/><Relationship Id="rId34" Type="http://schemas.openxmlformats.org/officeDocument/2006/relationships/hyperlink" Target="https://blog.v123582.tw/2020/10/31/&#30495;&#12539;&#36039;&#26009;&#22296;&#38538;&#33287;&#20998;&#24037;/" TargetMode="External"/><Relationship Id="rId55" Type="http://schemas.openxmlformats.org/officeDocument/2006/relationships/image" Target="media/image24.png"/><Relationship Id="rId76" Type="http://schemas.openxmlformats.org/officeDocument/2006/relationships/image" Target="media/image45.png"/><Relationship Id="rId97" Type="http://schemas.openxmlformats.org/officeDocument/2006/relationships/hyperlink" Target="https://www.w3schools.com/python/numpy/default.asp" TargetMode="External"/><Relationship Id="rId120" Type="http://schemas.openxmlformats.org/officeDocument/2006/relationships/image" Target="media/image64.png"/><Relationship Id="rId141" Type="http://schemas.openxmlformats.org/officeDocument/2006/relationships/image" Target="media/image84.png"/><Relationship Id="rId7" Type="http://schemas.openxmlformats.org/officeDocument/2006/relationships/endnotes" Target="endnotes.xml"/><Relationship Id="rId162" Type="http://schemas.openxmlformats.org/officeDocument/2006/relationships/hyperlink" Target="https://matplotlib.org/stable/api/_as_gen/matplotlib.pyplot.xticks.html" TargetMode="External"/><Relationship Id="rId183" Type="http://schemas.openxmlformats.org/officeDocument/2006/relationships/hyperlink" Target="https://www.mysql.com/" TargetMode="External"/><Relationship Id="rId218" Type="http://schemas.openxmlformats.org/officeDocument/2006/relationships/image" Target="media/image136.png"/><Relationship Id="rId239" Type="http://schemas.openxmlformats.org/officeDocument/2006/relationships/image" Target="media/image156.png"/><Relationship Id="rId24" Type="http://schemas.openxmlformats.org/officeDocument/2006/relationships/image" Target="media/image15.png"/><Relationship Id="rId45" Type="http://schemas.openxmlformats.org/officeDocument/2006/relationships/image" Target="media/image21.png"/><Relationship Id="rId66" Type="http://schemas.openxmlformats.org/officeDocument/2006/relationships/image" Target="media/image35.png"/><Relationship Id="rId87" Type="http://schemas.openxmlformats.org/officeDocument/2006/relationships/image" Target="media/image56.png"/><Relationship Id="rId110" Type="http://schemas.openxmlformats.org/officeDocument/2006/relationships/hyperlink" Target="https://dop.blob.core.windows.net/ipsnworkcontainer/jobs.xml" TargetMode="External"/><Relationship Id="rId131" Type="http://schemas.openxmlformats.org/officeDocument/2006/relationships/image" Target="media/image75.png"/><Relationship Id="rId152" Type="http://schemas.openxmlformats.org/officeDocument/2006/relationships/hyperlink" Target="https://matplotlib.org/stable/api/_as_gen/matplotlib.pyplot.subplot.html" TargetMode="External"/><Relationship Id="rId173" Type="http://schemas.openxmlformats.org/officeDocument/2006/relationships/image" Target="media/image102.png"/><Relationship Id="rId194" Type="http://schemas.openxmlformats.org/officeDocument/2006/relationships/image" Target="media/image112.png"/><Relationship Id="rId208" Type="http://schemas.openxmlformats.org/officeDocument/2006/relationships/image" Target="media/image126.png"/><Relationship Id="rId229" Type="http://schemas.openxmlformats.org/officeDocument/2006/relationships/image" Target="media/image147.png"/><Relationship Id="rId240" Type="http://schemas.openxmlformats.org/officeDocument/2006/relationships/image" Target="media/image157.png"/><Relationship Id="rId14" Type="http://schemas.openxmlformats.org/officeDocument/2006/relationships/image" Target="media/image5.png"/><Relationship Id="rId35" Type="http://schemas.openxmlformats.org/officeDocument/2006/relationships/hyperlink" Target="https://zhuanlan.zhihu.com/p/86120987" TargetMode="External"/><Relationship Id="rId56" Type="http://schemas.openxmlformats.org/officeDocument/2006/relationships/image" Target="media/image25.png"/><Relationship Id="rId77" Type="http://schemas.openxmlformats.org/officeDocument/2006/relationships/image" Target="media/image46.png"/><Relationship Id="rId100" Type="http://schemas.openxmlformats.org/officeDocument/2006/relationships/hyperlink" Target="https://www.w3schools.com/python/pandas/default.asp" TargetMode="External"/><Relationship Id="rId8" Type="http://schemas.openxmlformats.org/officeDocument/2006/relationships/hyperlink" Target="https://github.com/telunyang/python_data_analysis" TargetMode="External"/><Relationship Id="rId98" Type="http://schemas.openxmlformats.org/officeDocument/2006/relationships/hyperlink" Target="https://pandas.pydata.org/docs/reference/index.html" TargetMode="External"/><Relationship Id="rId121" Type="http://schemas.openxmlformats.org/officeDocument/2006/relationships/image" Target="media/image65.png"/><Relationship Id="rId142" Type="http://schemas.openxmlformats.org/officeDocument/2006/relationships/image" Target="media/image85.png"/><Relationship Id="rId163" Type="http://schemas.openxmlformats.org/officeDocument/2006/relationships/hyperlink" Target="https://python-ecw.com/2020/11/12/matplotlib%E6%9F%B1%E7%8B%80%E5%9C%96/" TargetMode="External"/><Relationship Id="rId184" Type="http://schemas.openxmlformats.org/officeDocument/2006/relationships/image" Target="media/image103.png"/><Relationship Id="rId219" Type="http://schemas.openxmlformats.org/officeDocument/2006/relationships/image" Target="media/image137.png"/><Relationship Id="rId230" Type="http://schemas.openxmlformats.org/officeDocument/2006/relationships/image" Target="media/image148.png"/><Relationship Id="rId25" Type="http://schemas.openxmlformats.org/officeDocument/2006/relationships/image" Target="media/image16.png"/><Relationship Id="rId46" Type="http://schemas.openxmlformats.org/officeDocument/2006/relationships/hyperlink" Target="https://zhuanlan.zhihu.com/p/158776486" TargetMode="External"/><Relationship Id="rId67" Type="http://schemas.openxmlformats.org/officeDocument/2006/relationships/image" Target="media/image36.png"/><Relationship Id="rId88" Type="http://schemas.openxmlformats.org/officeDocument/2006/relationships/image" Target="media/image57.png"/><Relationship Id="rId111" Type="http://schemas.openxmlformats.org/officeDocument/2006/relationships/hyperlink" Target="https://cafenomad.tw/)" TargetMode="External"/><Relationship Id="rId132" Type="http://schemas.openxmlformats.org/officeDocument/2006/relationships/hyperlink" Target="https://matplotlib.org/stable/api/_as_gen/matplotlib.pyplot.scatter.html" TargetMode="External"/><Relationship Id="rId153" Type="http://schemas.openxmlformats.org/officeDocument/2006/relationships/hyperlink" Target="https://www.runoob.com/matplotlib/matplotlib-subplots.html" TargetMode="External"/><Relationship Id="rId174" Type="http://schemas.openxmlformats.org/officeDocument/2006/relationships/hyperlink" Target="http://yhhuang1966.blogspot.com/2020/05/python-matplotlib.html" TargetMode="External"/><Relationship Id="rId195" Type="http://schemas.openxmlformats.org/officeDocument/2006/relationships/image" Target="media/image113.png"/><Relationship Id="rId209" Type="http://schemas.openxmlformats.org/officeDocument/2006/relationships/image" Target="media/image127.png"/><Relationship Id="rId220" Type="http://schemas.openxmlformats.org/officeDocument/2006/relationships/image" Target="media/image138.png"/><Relationship Id="rId241" Type="http://schemas.openxmlformats.org/officeDocument/2006/relationships/image" Target="media/image158.jpg"/><Relationship Id="rId15" Type="http://schemas.openxmlformats.org/officeDocument/2006/relationships/image" Target="media/image6.png"/><Relationship Id="rId36" Type="http://schemas.openxmlformats.org/officeDocument/2006/relationships/hyperlink" Target="https://numpy.org/doc/stable/reference/index.html" TargetMode="External"/><Relationship Id="rId57" Type="http://schemas.openxmlformats.org/officeDocument/2006/relationships/image" Target="media/image26.png"/><Relationship Id="rId106" Type="http://schemas.openxmlformats.org/officeDocument/2006/relationships/hyperlink" Target="https://data.taipei/api/frontstage/tpeod/dataset/resource.download?rid=a6e90031-7ec4-4089-afb5-361a4efe7202" TargetMode="External"/><Relationship Id="rId127" Type="http://schemas.openxmlformats.org/officeDocument/2006/relationships/image" Target="media/image71.png"/><Relationship Id="rId10" Type="http://schemas.openxmlformats.org/officeDocument/2006/relationships/image" Target="media/image1.png"/><Relationship Id="rId31" Type="http://schemas.openxmlformats.org/officeDocument/2006/relationships/hyperlink" Target="https://docs.anaconda.com/anaconda/user-guide/tasks/using-r-language/" TargetMode="External"/><Relationship Id="rId52" Type="http://schemas.openxmlformats.org/officeDocument/2006/relationships/hyperlink" Target="https://pandas.pydata.org/docs/reference/index.html" TargetMode="External"/><Relationship Id="rId73" Type="http://schemas.openxmlformats.org/officeDocument/2006/relationships/image" Target="media/image42.png"/><Relationship Id="rId78" Type="http://schemas.openxmlformats.org/officeDocument/2006/relationships/image" Target="media/image47.png"/><Relationship Id="rId94" Type="http://schemas.openxmlformats.org/officeDocument/2006/relationships/image" Target="media/image63.png"/><Relationship Id="rId99" Type="http://schemas.openxmlformats.org/officeDocument/2006/relationships/hyperlink" Target="https://www.runoob.com/pandas/pandas-tutorial.html" TargetMode="External"/><Relationship Id="rId101" Type="http://schemas.openxmlformats.org/officeDocument/2006/relationships/hyperlink" Target="https://data.taipei/dataset/detail?id=6bb3304b-4f46-4bb0-8cd1-60c66dcd1cae" TargetMode="External"/><Relationship Id="rId122" Type="http://schemas.openxmlformats.org/officeDocument/2006/relationships/image" Target="media/image66.png"/><Relationship Id="rId143" Type="http://schemas.openxmlformats.org/officeDocument/2006/relationships/image" Target="media/image86.png"/><Relationship Id="rId148" Type="http://schemas.openxmlformats.org/officeDocument/2006/relationships/image" Target="media/image88.png"/><Relationship Id="rId164" Type="http://schemas.openxmlformats.org/officeDocument/2006/relationships/image" Target="media/image96.png"/><Relationship Id="rId169" Type="http://schemas.openxmlformats.org/officeDocument/2006/relationships/image" Target="media/image98.png"/><Relationship Id="rId185" Type="http://schemas.openxmlformats.org/officeDocument/2006/relationships/hyperlink" Target="https://www.mysql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80" Type="http://schemas.openxmlformats.org/officeDocument/2006/relationships/hyperlink" Target="https://matplotlib.org/stable/api/_as_gen/matplotlib.pyplot.hist.html" TargetMode="External"/><Relationship Id="rId210" Type="http://schemas.openxmlformats.org/officeDocument/2006/relationships/image" Target="media/image128.png"/><Relationship Id="rId215" Type="http://schemas.openxmlformats.org/officeDocument/2006/relationships/image" Target="media/image133.png"/><Relationship Id="rId236" Type="http://schemas.openxmlformats.org/officeDocument/2006/relationships/image" Target="media/image153.png"/><Relationship Id="rId26" Type="http://schemas.openxmlformats.org/officeDocument/2006/relationships/image" Target="media/image17.png"/><Relationship Id="rId231" Type="http://schemas.openxmlformats.org/officeDocument/2006/relationships/image" Target="media/image149.png"/><Relationship Id="rId47" Type="http://schemas.openxmlformats.org/officeDocument/2006/relationships/image" Target="media/image22.png"/><Relationship Id="rId68" Type="http://schemas.openxmlformats.org/officeDocument/2006/relationships/image" Target="media/image37.png"/><Relationship Id="rId89" Type="http://schemas.openxmlformats.org/officeDocument/2006/relationships/image" Target="media/image58.png"/><Relationship Id="rId112" Type="http://schemas.openxmlformats.org/officeDocument/2006/relationships/hyperlink" Target="https://data.taipei/dataset/detail?id=6bb3304b-4f46-4bb0-8cd1-60c66dcd1cae" TargetMode="External"/><Relationship Id="rId133" Type="http://schemas.openxmlformats.org/officeDocument/2006/relationships/image" Target="media/image76.png"/><Relationship Id="rId154" Type="http://schemas.openxmlformats.org/officeDocument/2006/relationships/image" Target="media/image92.png"/><Relationship Id="rId175" Type="http://schemas.openxmlformats.org/officeDocument/2006/relationships/hyperlink" Target="https://medium.com/marketingdatascience/&#22914;&#20309;&#20998;&#36776;&#38263;&#30456;&#36817;&#20284;&#30340;&#23423;&#29983;&#20804;&#24351;-&#30452;&#26041;&#22294;-histogram-&#33287;&#38263;&#26781;&#22294;-bar-chart-&#20043;&#24046;&#30064;-154602ac0ba6" TargetMode="External"/><Relationship Id="rId196" Type="http://schemas.openxmlformats.org/officeDocument/2006/relationships/image" Target="media/image114.png"/><Relationship Id="rId200" Type="http://schemas.openxmlformats.org/officeDocument/2006/relationships/image" Target="media/image118.png"/><Relationship Id="rId16" Type="http://schemas.openxmlformats.org/officeDocument/2006/relationships/image" Target="media/image7.png"/><Relationship Id="rId221" Type="http://schemas.openxmlformats.org/officeDocument/2006/relationships/image" Target="media/image139.png"/><Relationship Id="rId242" Type="http://schemas.openxmlformats.org/officeDocument/2006/relationships/footer" Target="footer1.xml"/><Relationship Id="rId37" Type="http://schemas.openxmlformats.org/officeDocument/2006/relationships/hyperlink" Target="https://www.w3schools.com/python/numpy/default.asp" TargetMode="External"/><Relationship Id="rId58" Type="http://schemas.openxmlformats.org/officeDocument/2006/relationships/image" Target="media/image27.png"/><Relationship Id="rId79" Type="http://schemas.openxmlformats.org/officeDocument/2006/relationships/image" Target="media/image48.png"/><Relationship Id="rId102" Type="http://schemas.openxmlformats.org/officeDocument/2006/relationships/hyperlink" Target="https://cafenomad.tw/)" TargetMode="External"/><Relationship Id="rId123" Type="http://schemas.openxmlformats.org/officeDocument/2006/relationships/image" Target="media/image67.png"/><Relationship Id="rId144" Type="http://schemas.openxmlformats.org/officeDocument/2006/relationships/hyperlink" Target="https://matplotlib.org/stable/gallery/color/colormap_reference.html" TargetMode="External"/><Relationship Id="rId90" Type="http://schemas.openxmlformats.org/officeDocument/2006/relationships/image" Target="media/image59.png"/><Relationship Id="rId165" Type="http://schemas.openxmlformats.org/officeDocument/2006/relationships/hyperlink" Target="https://matplotlib.org/stable/api/_as_gen/matplotlib.pyplot.hist.html" TargetMode="External"/><Relationship Id="rId186" Type="http://schemas.openxmlformats.org/officeDocument/2006/relationships/image" Target="media/image104.png"/><Relationship Id="rId211" Type="http://schemas.openxmlformats.org/officeDocument/2006/relationships/image" Target="media/image129.png"/><Relationship Id="rId232" Type="http://schemas.openxmlformats.org/officeDocument/2006/relationships/image" Target="media/image150.png"/><Relationship Id="rId27" Type="http://schemas.openxmlformats.org/officeDocument/2006/relationships/hyperlink" Target="https://jupyter.org/install" TargetMode="External"/><Relationship Id="rId48" Type="http://schemas.openxmlformats.org/officeDocument/2006/relationships/hyperlink" Target="https://jakevdp.github.io/PythonDataScienceHandbook/02.05-computation-on-arrays-broadcasting.html" TargetMode="External"/><Relationship Id="rId69" Type="http://schemas.openxmlformats.org/officeDocument/2006/relationships/image" Target="media/image38.png"/><Relationship Id="rId113" Type="http://schemas.openxmlformats.org/officeDocument/2006/relationships/hyperlink" Target="https://tika.apache.org/" TargetMode="External"/><Relationship Id="rId134" Type="http://schemas.openxmlformats.org/officeDocument/2006/relationships/image" Target="media/image77.png"/><Relationship Id="rId80" Type="http://schemas.openxmlformats.org/officeDocument/2006/relationships/image" Target="media/image49.png"/><Relationship Id="rId155" Type="http://schemas.openxmlformats.org/officeDocument/2006/relationships/image" Target="media/image93.png"/><Relationship Id="rId176" Type="http://schemas.openxmlformats.org/officeDocument/2006/relationships/hyperlink" Target="https://matplotlib.org/stable/gallery/" TargetMode="External"/><Relationship Id="rId197" Type="http://schemas.openxmlformats.org/officeDocument/2006/relationships/image" Target="media/image115.png"/><Relationship Id="rId201" Type="http://schemas.openxmlformats.org/officeDocument/2006/relationships/image" Target="media/image119.png"/><Relationship Id="rId222" Type="http://schemas.openxmlformats.org/officeDocument/2006/relationships/image" Target="media/image140.png"/><Relationship Id="rId243" Type="http://schemas.openxmlformats.org/officeDocument/2006/relationships/fontTable" Target="fontTable.xml"/><Relationship Id="rId17" Type="http://schemas.openxmlformats.org/officeDocument/2006/relationships/image" Target="media/image8.png"/><Relationship Id="rId38" Type="http://schemas.openxmlformats.org/officeDocument/2006/relationships/hyperlink" Target="https://www.runoob.com/numpy/numpy-tutorial.html" TargetMode="External"/><Relationship Id="rId59" Type="http://schemas.openxmlformats.org/officeDocument/2006/relationships/image" Target="media/image28.png"/><Relationship Id="rId103" Type="http://schemas.openxmlformats.org/officeDocument/2006/relationships/hyperlink" Target="https://data.taipei/dataset/detail?id=f2f3f0d3-9e84-4fc5-af4d-5814563e17b3" TargetMode="External"/><Relationship Id="rId124" Type="http://schemas.openxmlformats.org/officeDocument/2006/relationships/image" Target="media/image68.png"/><Relationship Id="rId70" Type="http://schemas.openxmlformats.org/officeDocument/2006/relationships/image" Target="media/image39.png"/><Relationship Id="rId91" Type="http://schemas.openxmlformats.org/officeDocument/2006/relationships/image" Target="media/image60.png"/><Relationship Id="rId145" Type="http://schemas.openxmlformats.org/officeDocument/2006/relationships/hyperlink" Target="https://matplotlib.org/stable/tutorials/colors/colormaps.html" TargetMode="External"/><Relationship Id="rId166" Type="http://schemas.openxmlformats.org/officeDocument/2006/relationships/hyperlink" Target="http://yhhuang1966.blogspot.com/2020/05/python-matplotlib.html" TargetMode="External"/><Relationship Id="rId187" Type="http://schemas.openxmlformats.org/officeDocument/2006/relationships/image" Target="media/image105.png"/><Relationship Id="rId1" Type="http://schemas.openxmlformats.org/officeDocument/2006/relationships/customXml" Target="../customXml/item1.xml"/><Relationship Id="rId212" Type="http://schemas.openxmlformats.org/officeDocument/2006/relationships/image" Target="media/image130.png"/><Relationship Id="rId233" Type="http://schemas.openxmlformats.org/officeDocument/2006/relationships/image" Target="media/image151.png"/><Relationship Id="rId28" Type="http://schemas.openxmlformats.org/officeDocument/2006/relationships/hyperlink" Target="https://pyradise.com/jupyter-notebook-tricks-kernels-9350502ccb69" TargetMode="External"/><Relationship Id="rId49" Type="http://schemas.openxmlformats.org/officeDocument/2006/relationships/image" Target="media/image23.png"/><Relationship Id="rId114" Type="http://schemas.openxmlformats.org/officeDocument/2006/relationships/hyperlink" Target="https://matplotlib.org/stable/api/index.html" TargetMode="External"/><Relationship Id="rId60" Type="http://schemas.openxmlformats.org/officeDocument/2006/relationships/image" Target="media/image29.png"/><Relationship Id="rId81" Type="http://schemas.openxmlformats.org/officeDocument/2006/relationships/image" Target="media/image50.png"/><Relationship Id="rId135" Type="http://schemas.openxmlformats.org/officeDocument/2006/relationships/image" Target="media/image78.png"/><Relationship Id="rId156" Type="http://schemas.openxmlformats.org/officeDocument/2006/relationships/image" Target="media/image94.png"/><Relationship Id="rId177" Type="http://schemas.openxmlformats.org/officeDocument/2006/relationships/hyperlink" Target="https://matplotlib.org/stable/api/_as_gen/matplotlib.pyplot.bar.html" TargetMode="External"/><Relationship Id="rId198" Type="http://schemas.openxmlformats.org/officeDocument/2006/relationships/image" Target="media/image116.png"/><Relationship Id="rId202" Type="http://schemas.openxmlformats.org/officeDocument/2006/relationships/image" Target="media/image120.png"/><Relationship Id="rId223" Type="http://schemas.openxmlformats.org/officeDocument/2006/relationships/image" Target="media/image141.png"/><Relationship Id="rId244" Type="http://schemas.openxmlformats.org/officeDocument/2006/relationships/theme" Target="theme/theme1.xml"/><Relationship Id="rId18" Type="http://schemas.openxmlformats.org/officeDocument/2006/relationships/image" Target="media/image9.png"/><Relationship Id="rId39" Type="http://schemas.openxmlformats.org/officeDocument/2006/relationships/hyperlink" Target="https://numpy.org/doc/" TargetMode="External"/><Relationship Id="rId50" Type="http://schemas.openxmlformats.org/officeDocument/2006/relationships/hyperlink" Target="https://numpy.org/doc/stable/reference/random/index.html" TargetMode="External"/><Relationship Id="rId104" Type="http://schemas.openxmlformats.org/officeDocument/2006/relationships/hyperlink" Target="https://tika.apache.org/" TargetMode="External"/><Relationship Id="rId125" Type="http://schemas.openxmlformats.org/officeDocument/2006/relationships/image" Target="media/image69.png"/><Relationship Id="rId146" Type="http://schemas.openxmlformats.org/officeDocument/2006/relationships/hyperlink" Target="https://matplotlib.org/stable/api/_as_gen/matplotlib.pyplot.scatter.html" TargetMode="External"/><Relationship Id="rId167" Type="http://schemas.openxmlformats.org/officeDocument/2006/relationships/image" Target="media/image97.png"/><Relationship Id="rId188" Type="http://schemas.openxmlformats.org/officeDocument/2006/relationships/image" Target="media/image106.png"/><Relationship Id="rId71" Type="http://schemas.openxmlformats.org/officeDocument/2006/relationships/image" Target="media/image40.png"/><Relationship Id="rId92" Type="http://schemas.openxmlformats.org/officeDocument/2006/relationships/image" Target="media/image61.png"/><Relationship Id="rId213" Type="http://schemas.openxmlformats.org/officeDocument/2006/relationships/image" Target="media/image131.emf"/><Relationship Id="rId234" Type="http://schemas.openxmlformats.org/officeDocument/2006/relationships/hyperlink" Target="https://www.w3schools.com/mysql/mysql_ref_functions.asp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experienceleague.adobe.com/docs/contributor/contributor-guide/writing-essentials/markdown.html?lang=zh-Hant" TargetMode="External"/><Relationship Id="rId40" Type="http://schemas.openxmlformats.org/officeDocument/2006/relationships/hyperlink" Target="https://numpy.org/doc/stable/reference/index.html" TargetMode="External"/><Relationship Id="rId115" Type="http://schemas.openxmlformats.org/officeDocument/2006/relationships/hyperlink" Target="https://www.w3schools.com/python/matplotlib_pyplot.asp" TargetMode="External"/><Relationship Id="rId136" Type="http://schemas.openxmlformats.org/officeDocument/2006/relationships/image" Target="media/image79.png"/><Relationship Id="rId157" Type="http://schemas.openxmlformats.org/officeDocument/2006/relationships/image" Target="media/image95.png"/><Relationship Id="rId178" Type="http://schemas.openxmlformats.org/officeDocument/2006/relationships/hyperlink" Target="https://matplotlib.org/stable/api/_as_gen/matplotlib.pyplot.xticks.html" TargetMode="External"/><Relationship Id="rId61" Type="http://schemas.openxmlformats.org/officeDocument/2006/relationships/image" Target="media/image30.png"/><Relationship Id="rId82" Type="http://schemas.openxmlformats.org/officeDocument/2006/relationships/image" Target="media/image51.png"/><Relationship Id="rId199" Type="http://schemas.openxmlformats.org/officeDocument/2006/relationships/image" Target="media/image117.png"/><Relationship Id="rId203" Type="http://schemas.openxmlformats.org/officeDocument/2006/relationships/image" Target="media/image121.png"/><Relationship Id="rId19" Type="http://schemas.openxmlformats.org/officeDocument/2006/relationships/image" Target="media/image10.png"/><Relationship Id="rId224" Type="http://schemas.openxmlformats.org/officeDocument/2006/relationships/image" Target="media/image142.png"/><Relationship Id="rId30" Type="http://schemas.openxmlformats.org/officeDocument/2006/relationships/hyperlink" Target="https://towardsdatascience.com/15-tips-and-tricks-for-jupyter-notebook-that-will-ease-your-coding-experience-e469207ac95c" TargetMode="External"/><Relationship Id="rId105" Type="http://schemas.openxmlformats.org/officeDocument/2006/relationships/hyperlink" Target="https://docs.python.org/3/library/codecs.html" TargetMode="External"/><Relationship Id="rId126" Type="http://schemas.openxmlformats.org/officeDocument/2006/relationships/image" Target="media/image70.png"/><Relationship Id="rId147" Type="http://schemas.openxmlformats.org/officeDocument/2006/relationships/image" Target="media/image87.png"/><Relationship Id="rId168" Type="http://schemas.openxmlformats.org/officeDocument/2006/relationships/hyperlink" Target="https://matplotlib.org/stable/api/_as_gen/matplotlib.pyplot.pie.html" TargetMode="External"/><Relationship Id="rId51" Type="http://schemas.openxmlformats.org/officeDocument/2006/relationships/hyperlink" Target="https://blog.csdn.net/m0_37804518/article/details/78490709" TargetMode="External"/><Relationship Id="rId72" Type="http://schemas.openxmlformats.org/officeDocument/2006/relationships/image" Target="media/image41.png"/><Relationship Id="rId93" Type="http://schemas.openxmlformats.org/officeDocument/2006/relationships/image" Target="media/image62.png"/><Relationship Id="rId189" Type="http://schemas.openxmlformats.org/officeDocument/2006/relationships/image" Target="media/image107.png"/><Relationship Id="rId3" Type="http://schemas.openxmlformats.org/officeDocument/2006/relationships/styles" Target="styles.xml"/><Relationship Id="rId214" Type="http://schemas.openxmlformats.org/officeDocument/2006/relationships/image" Target="media/image132.emf"/><Relationship Id="rId235" Type="http://schemas.openxmlformats.org/officeDocument/2006/relationships/image" Target="media/image152.png"/><Relationship Id="rId116" Type="http://schemas.openxmlformats.org/officeDocument/2006/relationships/hyperlink" Target="https://www.runoob.com/matplotlib/matplotlib-pyplot.html" TargetMode="External"/><Relationship Id="rId137" Type="http://schemas.openxmlformats.org/officeDocument/2006/relationships/image" Target="media/image80.png"/><Relationship Id="rId158" Type="http://schemas.openxmlformats.org/officeDocument/2006/relationships/hyperlink" Target="http://yhhuang1966.blogspot.com/2020/05/python-matplotlib.html" TargetMode="External"/><Relationship Id="rId20" Type="http://schemas.openxmlformats.org/officeDocument/2006/relationships/image" Target="media/image11.png"/><Relationship Id="rId41" Type="http://schemas.openxmlformats.org/officeDocument/2006/relationships/hyperlink" Target="https://zh.wikipedia.org/wiki/%E4%BD%99%E5%BC%A6%E7%9B%B8%E4%BC%BC%E6%80%A7" TargetMode="External"/><Relationship Id="rId62" Type="http://schemas.openxmlformats.org/officeDocument/2006/relationships/image" Target="media/image31.png"/><Relationship Id="rId83" Type="http://schemas.openxmlformats.org/officeDocument/2006/relationships/image" Target="media/image52.png"/><Relationship Id="rId179" Type="http://schemas.openxmlformats.org/officeDocument/2006/relationships/hyperlink" Target="https://python-ecw.com/2020/11/12/matplotlib&#26609;&#29376;&#22294;/" TargetMode="External"/><Relationship Id="rId190" Type="http://schemas.openxmlformats.org/officeDocument/2006/relationships/image" Target="media/image108.png"/><Relationship Id="rId204" Type="http://schemas.openxmlformats.org/officeDocument/2006/relationships/image" Target="media/image122.png"/><Relationship Id="rId225" Type="http://schemas.openxmlformats.org/officeDocument/2006/relationships/image" Target="media/image14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DAE93-EDFE-471B-8826-EA6061A3B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35</TotalTime>
  <Pages>1</Pages>
  <Words>11396</Words>
  <Characters>64963</Characters>
  <Application>Microsoft Office Word</Application>
  <DocSecurity>0</DocSecurity>
  <Lines>541</Lines>
  <Paragraphs>152</Paragraphs>
  <ScaleCrop>false</ScaleCrop>
  <Company/>
  <LinksUpToDate>false</LinksUpToDate>
  <CharactersWithSpaces>76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3056</cp:revision>
  <cp:lastPrinted>2023-06-06T06:30:00Z</cp:lastPrinted>
  <dcterms:created xsi:type="dcterms:W3CDTF">2020-05-17T15:57:00Z</dcterms:created>
  <dcterms:modified xsi:type="dcterms:W3CDTF">2023-06-06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